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taloguedataobject"/>
      <w:bookmarkEnd w:id="21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" w:name="constructor-summary"/>
      <w:bookmarkEnd w:id="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" w:name="public-constructors"/>
      <w:bookmarkEnd w:id="42"/>
      <w:r>
        <w:t xml:space="preserve">Public Constructors</w:t>
      </w:r>
    </w:p>
    <w:p>
      <w:pPr>
        <w:pStyle w:val="Heading3"/>
      </w:pPr>
      <w:bookmarkStart w:id="44" w:name="instance-constructor-constructor"/>
      <w:bookmarkEnd w:id="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45" w:name="params"/>
      <w:bookmarkEnd w:id="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46" w:name="public-members"/>
      <w:bookmarkEnd w:id="46"/>
      <w:r>
        <w:t xml:space="preserve">Public Members</w:t>
      </w:r>
    </w:p>
    <w:p>
      <w:pPr>
        <w:pStyle w:val="Heading3"/>
      </w:pPr>
      <w:bookmarkStart w:id="48" w:name="instance-get-description"/>
      <w:bookmarkEnd w:id="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" w:name="instance-set-description"/>
      <w:bookmarkEnd w:id="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" w:name="instance-get-guid"/>
      <w:bookmarkEnd w:id="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" w:name="instance-set-guid"/>
      <w:bookmarkEnd w:id="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" w:name="instance-get-language"/>
      <w:bookmarkEnd w:id="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" w:name="instance-set-language"/>
      <w:bookmarkEnd w:id="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" w:name="instance-get-objectName"/>
      <w:bookmarkEnd w:id="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" w:name="instance-set-objectName"/>
      <w:bookmarkEnd w:id="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" w:name="instance-set-signature"/>
      <w:bookmarkEnd w:id="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66" w:name="instance-get-signature"/>
      <w:bookmarkEnd w:id="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8" w:name="instance-set-sourcePackage"/>
      <w:bookmarkEnd w:id="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0" w:name="instance-get-sourcePackage"/>
      <w:bookmarkEnd w:id="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2" w:name="instance-get-sourcePackageURL"/>
      <w:bookmarkEnd w:id="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4" w:name="instance-set-sourcePackageURL"/>
      <w:bookmarkEnd w:id="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6" w:name="instance-set-type"/>
      <w:bookmarkEnd w:id="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8" w:name="instance-get-type"/>
      <w:bookmarkEnd w:id="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80" w:name="cataloguedataobjectfactory"/>
      <w:bookmarkEnd w:id="80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82" w:name="extends"/>
      <w:bookmarkEnd w:id="82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83" w:name="constructor-summary-1"/>
      <w:bookmarkEnd w:id="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86" w:name="method-summary"/>
      <w:bookmarkEnd w:id="8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04" w:name="public-constructors"/>
      <w:bookmarkEnd w:id="104"/>
      <w:r>
        <w:t xml:space="preserve">Public Constructors</w:t>
      </w:r>
    </w:p>
    <w:p>
      <w:pPr>
        <w:pStyle w:val="Heading3"/>
      </w:pPr>
      <w:bookmarkStart w:id="106" w:name="instance-constructor-constructor"/>
      <w:bookmarkEnd w:id="10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07" w:name="params"/>
      <w:bookmarkEnd w:id="10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08" w:name="public-methods"/>
      <w:bookmarkEnd w:id="108"/>
      <w:r>
        <w:t xml:space="preserve">Public Methods</w:t>
      </w:r>
    </w:p>
    <w:p>
      <w:pPr>
        <w:pStyle w:val="Heading3"/>
      </w:pPr>
      <w:bookmarkStart w:id="110" w:name="instance-method-createCatalogueDataObject"/>
      <w:bookmarkEnd w:id="110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11" w:name="params-1"/>
      <w:bookmarkEnd w:id="1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2" w:name="return"/>
      <w:bookmarkEnd w:id="11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14" w:name="instance-method-createDataObjectSchema"/>
      <w:bookmarkEnd w:id="114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15" w:name="params-2"/>
      <w:bookmarkEnd w:id="11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16" w:name="return-1"/>
      <w:bookmarkEnd w:id="1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18" w:name="instance-method-createHypertyDescriptorObject"/>
      <w:bookmarkEnd w:id="118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19" w:name="params-3"/>
      <w:bookmarkEnd w:id="1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20" w:name="return-2"/>
      <w:bookmarkEnd w:id="1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22" w:name="instance-method-createHypertyRuntimeDescriptorObject"/>
      <w:bookmarkEnd w:id="122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23" w:name="params-4"/>
      <w:bookmarkEnd w:id="12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24" w:name="return-3"/>
      <w:bookmarkEnd w:id="12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26" w:name="instance-method-createPolicyEnforcerDescriptorObject"/>
      <w:bookmarkEnd w:id="126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27" w:name="params-5"/>
      <w:bookmarkEnd w:id="12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28" w:name="return-4"/>
      <w:bookmarkEnd w:id="1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30" w:name="instance-method-createProtoStubDescriptorObject"/>
      <w:bookmarkEnd w:id="130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31" w:name="params-6"/>
      <w:bookmarkEnd w:id="13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32" w:name="return-5"/>
      <w:bookmarkEnd w:id="1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34" w:name="instance-method-createSourcePackage"/>
      <w:bookmarkEnd w:id="134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35" w:name="params-7"/>
      <w:bookmarkEnd w:id="135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36" w:name="return-6"/>
      <w:bookmarkEnd w:id="1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numPr>
          <w:numId w:val="1001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63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1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numPr>
          <w:numId w:val="1001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numPr>
          <w:numId w:val="1001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1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00">
        <w:r>
          <w:rPr>
            <w:rStyle w:val="Hyperlink"/>
          </w:rPr>
          <w:t xml:space="preserve">syncher</w:t>
        </w:r>
      </w:hyperlink>
    </w:p>
    <w:p>
      <w:pPr>
        <w:numPr>
          <w:numId w:val="1001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1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1"/>
          <w:ilvl w:val="0"/>
        </w:numPr>
      </w:pPr>
      <w:r>
        <w:t xml:space="preserve">V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1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206" w:name="connection"/>
      <w:bookmarkEnd w:id="206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07" w:name="extends-1"/>
      <w:bookmarkEnd w:id="207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09" w:name="constructor-summary-2"/>
      <w:bookmarkEnd w:id="2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11" w:name="public-constructors"/>
      <w:bookmarkEnd w:id="211"/>
      <w:r>
        <w:t xml:space="preserve">Public Constructors</w:t>
      </w:r>
    </w:p>
    <w:p>
      <w:pPr>
        <w:pStyle w:val="Heading3"/>
      </w:pPr>
      <w:bookmarkStart w:id="213" w:name="instance-constructor-constructor"/>
      <w:bookmarkEnd w:id="21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14" w:name="extends-2"/>
      <w:bookmarkEnd w:id="214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15" w:name="constructor-summary-3"/>
      <w:bookmarkEnd w:id="2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17" w:name="member-summary-1"/>
      <w:bookmarkEnd w:id="21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24" w:name="method-summary-1"/>
      <w:bookmarkEnd w:id="22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43" w:name="public-constructors"/>
      <w:bookmarkEnd w:id="243"/>
      <w:r>
        <w:t xml:space="preserve">Public Constructors</w:t>
      </w:r>
    </w:p>
    <w:p>
      <w:pPr>
        <w:pStyle w:val="Heading3"/>
      </w:pPr>
      <w:bookmarkStart w:id="245" w:name="instance-constructor-constructor"/>
      <w:bookmarkEnd w:id="245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6" w:name="params"/>
      <w:bookmarkEnd w:id="246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7" w:name="public-members"/>
      <w:bookmarkEnd w:id="247"/>
      <w:r>
        <w:t xml:space="preserve">Public Members</w:t>
      </w:r>
    </w:p>
    <w:p>
      <w:pPr>
        <w:pStyle w:val="Heading3"/>
      </w:pPr>
      <w:bookmarkStart w:id="249" w:name="instance-set-dataObjectObserver"/>
      <w:bookmarkEnd w:id="2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1" w:name="instance-get-dataObjectObserver"/>
      <w:bookmarkEnd w:id="2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2" w:name="return-7"/>
      <w:bookmarkEnd w:id="25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4" w:name="instance-set-dataObjectReporter"/>
      <w:bookmarkEnd w:id="2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56" w:name="instance-get-dataObjectReporter"/>
      <w:bookmarkEnd w:id="2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57" w:name="return-8"/>
      <w:bookmarkEnd w:id="25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59" w:name="instance-set-remotePeerInformation"/>
      <w:bookmarkEnd w:id="2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61" w:name="instance-get-remotePeerInformation"/>
      <w:bookmarkEnd w:id="2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62" w:name="return-9"/>
      <w:bookmarkEnd w:id="26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64" w:name="public-methods"/>
      <w:bookmarkEnd w:id="264"/>
      <w:r>
        <w:t xml:space="preserve">Public Methods</w:t>
      </w:r>
    </w:p>
    <w:p>
      <w:pPr>
        <w:pStyle w:val="Heading3"/>
      </w:pPr>
      <w:bookmarkStart w:id="266" w:name="instance-method-accept"/>
      <w:bookmarkEnd w:id="26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67" w:name="params-1"/>
      <w:bookmarkEnd w:id="26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68" w:name="return-10"/>
      <w:bookmarkEnd w:id="2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70" w:name="instance-method-addPeer"/>
      <w:bookmarkEnd w:id="270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71" w:name="return-11"/>
      <w:bookmarkEnd w:id="2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73" w:name="instance-method-changePeerInformation"/>
      <w:bookmarkEnd w:id="273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4" w:name="params-2"/>
      <w:bookmarkEnd w:id="274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76" w:name="instance-method-createAnswer"/>
      <w:bookmarkEnd w:id="276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8" w:name="instance-method-createOffer"/>
      <w:bookmarkEnd w:id="278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" w:name="instance-method-decline"/>
      <w:bookmarkEnd w:id="280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81" w:name="return-12"/>
      <w:bookmarkEnd w:id="2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83" w:name="instance-method-disableCam"/>
      <w:bookmarkEnd w:id="283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4" w:name="return-13"/>
      <w:bookmarkEnd w:id="2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6" w:name="instance-method-disableMic"/>
      <w:bookmarkEnd w:id="286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7" w:name="return-14"/>
      <w:bookmarkEnd w:id="2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89" w:name="instance-method-disconnect"/>
      <w:bookmarkEnd w:id="289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90" w:name="return-15"/>
      <w:bookmarkEnd w:id="2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2" w:name="instance-method-getUserMedia"/>
      <w:bookmarkEnd w:id="292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3" w:name="params-3"/>
      <w:bookmarkEnd w:id="293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4" w:name="return-16"/>
      <w:bookmarkEnd w:id="2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6" w:name="instance-method-infoError"/>
      <w:bookmarkEnd w:id="29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7" w:name="params-4"/>
      <w:bookmarkEnd w:id="29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9" w:name="instance-method-mute"/>
      <w:bookmarkEnd w:id="299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0" w:name="return-17"/>
      <w:bookmarkEnd w:id="30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02" w:name="instance-method-onLocalSessionCreated"/>
      <w:bookmarkEnd w:id="302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3" w:name="params-5"/>
      <w:bookmarkEnd w:id="303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05" w:name="instance-method-processPeerInformation"/>
      <w:bookmarkEnd w:id="305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6" w:name="params-6"/>
      <w:bookmarkEnd w:id="306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08" w:name="instance-method-remoteDescriptionError"/>
      <w:bookmarkEnd w:id="308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9" w:name="params-7"/>
      <w:bookmarkEnd w:id="309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11" w:name="instance-method-remoteDescriptionSuccess"/>
      <w:bookmarkEnd w:id="311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" w:name="instance-method-removePeer"/>
      <w:bookmarkEnd w:id="313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14" w:name="return-18"/>
      <w:bookmarkEnd w:id="3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15" w:name="member-summary-2"/>
      <w:bookmarkEnd w:id="3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22" w:name="method-summary-2"/>
      <w:bookmarkEnd w:id="32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26" w:name="public-members"/>
      <w:bookmarkEnd w:id="326"/>
      <w:r>
        <w:t xml:space="preserve">Public Members</w:t>
      </w:r>
    </w:p>
    <w:p>
      <w:pPr>
        <w:pStyle w:val="Heading3"/>
      </w:pPr>
      <w:bookmarkStart w:id="328" w:name="instance-get-children"/>
      <w:bookmarkEnd w:id="3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30" w:name="instance-get-data"/>
      <w:bookmarkEnd w:id="3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32" w:name="instance-get-schema"/>
      <w:bookmarkEnd w:id="3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34" w:name="instance-get-status"/>
      <w:bookmarkEnd w:id="3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36" w:name="instance-get-url"/>
      <w:bookmarkEnd w:id="3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37" w:name="public-methods"/>
      <w:bookmarkEnd w:id="337"/>
      <w:r>
        <w:t xml:space="preserve">Public Methods</w:t>
      </w:r>
    </w:p>
    <w:p>
      <w:pPr>
        <w:pStyle w:val="Heading3"/>
      </w:pPr>
      <w:bookmarkStart w:id="339" w:name="instance-method-addChildren"/>
      <w:bookmarkEnd w:id="339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40" w:name="params"/>
      <w:bookmarkEnd w:id="340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1" w:name="return-19"/>
      <w:bookmarkEnd w:id="3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5" w:name="instance-method-onAddChildren"/>
      <w:bookmarkEnd w:id="345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6" w:name="params-1"/>
      <w:bookmarkEnd w:id="34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7" w:name="member-summary-3"/>
      <w:bookmarkEnd w:id="34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50" w:name="method-summary-3"/>
      <w:bookmarkEnd w:id="35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53" w:name="public-members"/>
      <w:bookmarkEnd w:id="353"/>
      <w:r>
        <w:t xml:space="preserve">Public Members</w:t>
      </w:r>
    </w:p>
    <w:p>
      <w:pPr>
        <w:pStyle w:val="Heading3"/>
      </w:pPr>
      <w:bookmarkStart w:id="355" w:name="instance-get-childId"/>
      <w:bookmarkEnd w:id="3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57" w:name="instance-get-data"/>
      <w:bookmarkEnd w:id="3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58" w:name="public-methods"/>
      <w:bookmarkEnd w:id="358"/>
      <w:r>
        <w:t xml:space="preserve">Public Methods</w:t>
      </w:r>
    </w:p>
    <w:p>
      <w:pPr>
        <w:pStyle w:val="Heading3"/>
      </w:pPr>
      <w:bookmarkStart w:id="360" w:name="instance-method-onChange"/>
      <w:bookmarkEnd w:id="360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61" w:name="params"/>
      <w:bookmarkEnd w:id="36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63" w:name="instance-method-onResponse"/>
      <w:bookmarkEnd w:id="363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64" w:name="params-1"/>
      <w:bookmarkEnd w:id="36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65" w:name="extends-3"/>
      <w:bookmarkEnd w:id="365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66" w:name="method-summary-4"/>
      <w:bookmarkEnd w:id="3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68" w:name="public-methods"/>
      <w:bookmarkEnd w:id="368"/>
      <w:r>
        <w:t xml:space="preserve">Public Methods</w:t>
      </w:r>
    </w:p>
    <w:p>
      <w:pPr>
        <w:pStyle w:val="Heading3"/>
      </w:pPr>
      <w:bookmarkStart w:id="370" w:name="instance-method-onChange"/>
      <w:bookmarkEnd w:id="370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71" w:name="params"/>
      <w:bookmarkEnd w:id="371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72" w:name="extends-4"/>
      <w:bookmarkEnd w:id="372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73" w:name="member-summary-4"/>
      <w:bookmarkEnd w:id="37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75" w:name="method-summary-5"/>
      <w:bookmarkEnd w:id="3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78" w:name="public-members"/>
      <w:bookmarkEnd w:id="378"/>
      <w:r>
        <w:t xml:space="preserve">Public Members</w:t>
      </w:r>
    </w:p>
    <w:p>
      <w:pPr>
        <w:pStyle w:val="Heading3"/>
      </w:pPr>
      <w:bookmarkStart w:id="380" w:name="instance-get-subscriptions"/>
      <w:bookmarkEnd w:id="3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81" w:name="public-methods"/>
      <w:bookmarkEnd w:id="381"/>
      <w:r>
        <w:t xml:space="preserve">Public Methods</w:t>
      </w:r>
    </w:p>
    <w:p>
      <w:pPr>
        <w:pStyle w:val="Heading3"/>
      </w:pPr>
      <w:bookmarkStart w:id="383" w:name="instance-method-onResponse"/>
      <w:bookmarkEnd w:id="383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84" w:name="params"/>
      <w:bookmarkEnd w:id="38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6" w:name="instance-method-onSubscription"/>
      <w:bookmarkEnd w:id="386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87" w:name="params-1"/>
      <w:bookmarkEnd w:id="38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388" w:name="extends-5"/>
      <w:bookmarkEnd w:id="38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89" w:name="constructor-summary-4"/>
      <w:bookmarkEnd w:id="3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1" w:name="public-constructors"/>
      <w:bookmarkEnd w:id="391"/>
      <w:r>
        <w:t xml:space="preserve">Public Constructors</w:t>
      </w:r>
    </w:p>
    <w:p>
      <w:pPr>
        <w:pStyle w:val="Heading3"/>
      </w:pPr>
      <w:bookmarkStart w:id="393" w:name="instance-constructor-constructor"/>
      <w:bookmarkEnd w:id="39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" w:name="override"/>
      <w:bookmarkEnd w:id="39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6" w:name="params"/>
      <w:bookmarkEnd w:id="39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397" w:name="extends-6"/>
      <w:bookmarkEnd w:id="39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98" w:name="constructor-summary-5"/>
      <w:bookmarkEnd w:id="3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0" w:name="public-constructors"/>
      <w:bookmarkEnd w:id="400"/>
      <w:r>
        <w:t xml:space="preserve">Public Constructors</w:t>
      </w:r>
    </w:p>
    <w:p>
      <w:pPr>
        <w:pStyle w:val="Heading3"/>
      </w:pPr>
      <w:bookmarkStart w:id="402" w:name="instance-constructor-constructor"/>
      <w:bookmarkEnd w:id="40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3" w:name="override-1"/>
      <w:bookmarkEnd w:id="403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4" w:name="params"/>
      <w:bookmarkEnd w:id="4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05" w:name="extends-7"/>
      <w:bookmarkEnd w:id="40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6" w:name="constructor-summary-6"/>
      <w:bookmarkEnd w:id="4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8" w:name="public-constructors"/>
      <w:bookmarkEnd w:id="408"/>
      <w:r>
        <w:t xml:space="preserve">Public Constructors</w:t>
      </w:r>
    </w:p>
    <w:p>
      <w:pPr>
        <w:pStyle w:val="Heading3"/>
      </w:pPr>
      <w:bookmarkStart w:id="410" w:name="instance-constructor-constructor"/>
      <w:bookmarkEnd w:id="41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1" w:name="override-2"/>
      <w:bookmarkEnd w:id="411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12" w:name="params"/>
      <w:bookmarkEnd w:id="4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13" w:name="extends-8"/>
      <w:bookmarkEnd w:id="4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14" w:name="direct-subclass"/>
      <w:bookmarkEnd w:id="414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15" w:name="indirect-subclass"/>
      <w:bookmarkEnd w:id="415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16" w:name="constructor-summary-7"/>
      <w:bookmarkEnd w:id="4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18" w:name="public-constructors"/>
      <w:bookmarkEnd w:id="418"/>
      <w:r>
        <w:t xml:space="preserve">Public Constructors</w:t>
      </w:r>
    </w:p>
    <w:p>
      <w:pPr>
        <w:pStyle w:val="Heading3"/>
      </w:pPr>
      <w:bookmarkStart w:id="420" w:name="instance-constructor-constructor"/>
      <w:bookmarkEnd w:id="42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1" w:name="params"/>
      <w:bookmarkEnd w:id="42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22" w:name="extends-9"/>
      <w:bookmarkEnd w:id="42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23" w:name="direct-subclass-1"/>
      <w:bookmarkEnd w:id="423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24" w:name="constructor-summary-8"/>
      <w:bookmarkEnd w:id="4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5" w:name="public-constructors"/>
      <w:bookmarkEnd w:id="425"/>
      <w:r>
        <w:t xml:space="preserve">Public Constructors</w:t>
      </w:r>
    </w:p>
    <w:p>
      <w:pPr>
        <w:pStyle w:val="Heading3"/>
      </w:pPr>
      <w:bookmarkStart w:id="427" w:name="instance-constructor-constructor"/>
      <w:bookmarkEnd w:id="42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8" w:name="override-3"/>
      <w:bookmarkEnd w:id="428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29" w:name="params"/>
      <w:bookmarkEnd w:id="42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430" w:name="extends-10"/>
      <w:bookmarkEnd w:id="43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31" w:name="constructor-summary-9"/>
      <w:bookmarkEnd w:id="4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3" w:name="public-constructors"/>
      <w:bookmarkEnd w:id="433"/>
      <w:r>
        <w:t xml:space="preserve">Public Constructors</w:t>
      </w:r>
    </w:p>
    <w:p>
      <w:pPr>
        <w:pStyle w:val="Heading3"/>
      </w:pPr>
      <w:bookmarkStart w:id="435" w:name="instance-constructor-constructor"/>
      <w:bookmarkEnd w:id="43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6" w:name="override-4"/>
      <w:bookmarkEnd w:id="436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37" w:name="params"/>
      <w:bookmarkEnd w:id="43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438" w:name="extends-11"/>
      <w:bookmarkEnd w:id="4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39" w:name="constructor-summary-10"/>
      <w:bookmarkEnd w:id="4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1" w:name="public-constructors"/>
      <w:bookmarkEnd w:id="441"/>
      <w:r>
        <w:t xml:space="preserve">Public Constructors</w:t>
      </w:r>
    </w:p>
    <w:p>
      <w:pPr>
        <w:pStyle w:val="Heading3"/>
      </w:pPr>
      <w:bookmarkStart w:id="443" w:name="instance-constructor-constructor"/>
      <w:bookmarkEnd w:id="4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4" w:name="override-5"/>
      <w:bookmarkEnd w:id="444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45" w:name="params"/>
      <w:bookmarkEnd w:id="4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46" w:name="method-summary-6"/>
      <w:bookmarkEnd w:id="4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9" w:name="public-methods"/>
      <w:bookmarkEnd w:id="449"/>
      <w:r>
        <w:t xml:space="preserve">Public Methods</w:t>
      </w:r>
    </w:p>
    <w:p>
      <w:pPr>
        <w:pStyle w:val="Heading3"/>
      </w:pPr>
      <w:bookmarkStart w:id="451" w:name="instance-method-addEventListener"/>
      <w:bookmarkEnd w:id="451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52" w:name="params"/>
      <w:bookmarkEnd w:id="452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54" w:name="instance-method-trigger"/>
      <w:bookmarkEnd w:id="454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55" w:name="params-1"/>
      <w:bookmarkEnd w:id="45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56" w:name="extends-12"/>
      <w:bookmarkEnd w:id="45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57" w:name="constructor-summary-11"/>
      <w:bookmarkEnd w:id="4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59" w:name="member-summary-5"/>
      <w:bookmarkEnd w:id="45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2" w:name="public-constructors"/>
      <w:bookmarkEnd w:id="472"/>
      <w:r>
        <w:t xml:space="preserve">Public Constructors</w:t>
      </w:r>
    </w:p>
    <w:p>
      <w:pPr>
        <w:pStyle w:val="Heading3"/>
      </w:pPr>
      <w:bookmarkStart w:id="474" w:name="instance-constructor-constructor"/>
      <w:bookmarkEnd w:id="47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5" w:name="params"/>
      <w:bookmarkEnd w:id="47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76" w:name="public-members"/>
      <w:bookmarkEnd w:id="476"/>
      <w:r>
        <w:t xml:space="preserve">Public Members</w:t>
      </w:r>
    </w:p>
    <w:p>
      <w:pPr>
        <w:pStyle w:val="Heading3"/>
      </w:pPr>
      <w:bookmarkStart w:id="478" w:name="instance-get-configuration"/>
      <w:bookmarkEnd w:id="4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0" w:name="instance-set-configuration"/>
      <w:bookmarkEnd w:id="4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2" w:name="instance-get-constraints"/>
      <w:bookmarkEnd w:id="4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4" w:name="instance-set-constraints"/>
      <w:bookmarkEnd w:id="4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6" w:name="instance-get-dataObjects"/>
      <w:bookmarkEnd w:id="4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8" w:name="instance-set-dataObjects"/>
      <w:bookmarkEnd w:id="4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0" w:name="instance-set-hypertyType"/>
      <w:bookmarkEnd w:id="4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2" w:name="instance-get-hypertyType"/>
      <w:bookmarkEnd w:id="4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4" w:name="instance-get-messageSchema"/>
      <w:bookmarkEnd w:id="4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6" w:name="instance-set-messageSchema"/>
      <w:bookmarkEnd w:id="49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8" w:name="instance-get-policies"/>
      <w:bookmarkEnd w:id="4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0" w:name="instance-set-policies"/>
      <w:bookmarkEnd w:id="5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501" w:name="constructor-summary-12"/>
      <w:bookmarkEnd w:id="5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03" w:name="method-summary-7"/>
      <w:bookmarkEnd w:id="50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05" w:name="public-constructors"/>
      <w:bookmarkEnd w:id="505"/>
      <w:r>
        <w:t xml:space="preserve">Public Constructors</w:t>
      </w:r>
    </w:p>
    <w:p>
      <w:pPr>
        <w:pStyle w:val="Heading3"/>
      </w:pPr>
      <w:bookmarkStart w:id="507" w:name="instance-constructor-constructor"/>
      <w:bookmarkEnd w:id="507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08" w:name="params"/>
      <w:bookmarkEnd w:id="508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509" w:name="public-methods"/>
      <w:bookmarkEnd w:id="509"/>
      <w:r>
        <w:t xml:space="preserve">Public Methods</w:t>
      </w:r>
    </w:p>
    <w:p>
      <w:pPr>
        <w:pStyle w:val="Heading3"/>
      </w:pPr>
      <w:bookmarkStart w:id="511" w:name="instance-method-discoverHypertyPerUser"/>
      <w:bookmarkEnd w:id="511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12" w:name="params-1"/>
      <w:bookmarkEnd w:id="512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513" w:name="return-20"/>
      <w:bookmarkEnd w:id="5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514" w:name="extends-13"/>
      <w:bookmarkEnd w:id="51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15" w:name="constructor-summary-13"/>
      <w:bookmarkEnd w:id="5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7" w:name="member-summary-6"/>
      <w:bookmarkEnd w:id="51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4" w:name="public-constructors"/>
      <w:bookmarkEnd w:id="524"/>
      <w:r>
        <w:t xml:space="preserve">Public Constructors</w:t>
      </w:r>
    </w:p>
    <w:p>
      <w:pPr>
        <w:pStyle w:val="Heading3"/>
      </w:pPr>
      <w:bookmarkStart w:id="526" w:name="instance-constructor-constructor"/>
      <w:bookmarkEnd w:id="5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7" w:name="params"/>
      <w:bookmarkEnd w:id="52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28" w:name="public-members"/>
      <w:bookmarkEnd w:id="528"/>
      <w:r>
        <w:t xml:space="preserve">Public Members</w:t>
      </w:r>
    </w:p>
    <w:p>
      <w:pPr>
        <w:pStyle w:val="Heading3"/>
      </w:pPr>
      <w:bookmarkStart w:id="530" w:name="instance-get-hypertyCapabilities"/>
      <w:bookmarkEnd w:id="5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2" w:name="instance-set-hypertyCapabilities"/>
      <w:bookmarkEnd w:id="53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4" w:name="instance-get-protocolCapabilities"/>
      <w:bookmarkEnd w:id="5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6" w:name="instance-set-protocolCapabilities"/>
      <w:bookmarkEnd w:id="53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8" w:name="instance-get-runtimeType"/>
      <w:bookmarkEnd w:id="5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0" w:name="instance-set-runtimeType"/>
      <w:bookmarkEnd w:id="54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541" w:name="constructor-summary-14"/>
      <w:bookmarkEnd w:id="5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43" w:name="member-summary-7"/>
      <w:bookmarkEnd w:id="54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553" w:name="method-summary-8"/>
      <w:bookmarkEnd w:id="55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57" w:name="public-constructors"/>
      <w:bookmarkEnd w:id="557"/>
      <w:r>
        <w:t xml:space="preserve">Public Constructors</w:t>
      </w:r>
    </w:p>
    <w:p>
      <w:pPr>
        <w:pStyle w:val="Heading3"/>
      </w:pPr>
      <w:bookmarkStart w:id="559" w:name="instance-constructor-constructor"/>
      <w:bookmarkEnd w:id="559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60" w:name="params"/>
      <w:bookmarkEnd w:id="560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61" w:name="public-members"/>
      <w:bookmarkEnd w:id="561"/>
      <w:r>
        <w:t xml:space="preserve">Public Members</w:t>
      </w:r>
    </w:p>
    <w:p>
      <w:pPr>
        <w:pStyle w:val="Heading3"/>
      </w:pPr>
      <w:bookmarkStart w:id="563" w:name="instance-get-body"/>
      <w:bookmarkEnd w:id="5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565" w:name="instance-set-body"/>
      <w:bookmarkEnd w:id="5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567" w:name="instance-get-from"/>
      <w:bookmarkEnd w:id="5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569" w:name="instance-set-from"/>
      <w:bookmarkEnd w:id="56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571" w:name="instance-get-id"/>
      <w:bookmarkEnd w:id="5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573" w:name="instance-get-to"/>
      <w:bookmarkEnd w:id="5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575" w:name="instance-set-to"/>
      <w:bookmarkEnd w:id="5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577" w:name="instance-get-type"/>
      <w:bookmarkEnd w:id="5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579" w:name="instance-set-type"/>
      <w:bookmarkEnd w:id="5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580" w:name="public-methods"/>
      <w:bookmarkEnd w:id="580"/>
      <w:r>
        <w:t xml:space="preserve">Public Methods</w:t>
      </w:r>
    </w:p>
    <w:p>
      <w:pPr>
        <w:pStyle w:val="Heading3"/>
      </w:pPr>
      <w:bookmarkStart w:id="582" w:name="instance-method-addAccessToken"/>
      <w:bookmarkEnd w:id="58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83" w:name="params-1"/>
      <w:bookmarkEnd w:id="58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84" w:name="return-21"/>
      <w:bookmarkEnd w:id="58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86" w:name="instance-method-addIdToken"/>
      <w:bookmarkEnd w:id="586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87" w:name="params-2"/>
      <w:bookmarkEnd w:id="58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88" w:name="return-22"/>
      <w:bookmarkEnd w:id="58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90" w:name="instance-method-assertIdentity"/>
      <w:bookmarkEnd w:id="590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91" w:name="params-3"/>
      <w:bookmarkEnd w:id="59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92" w:name="return-23"/>
      <w:bookmarkEnd w:id="59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593" w:name="extends-14"/>
      <w:bookmarkEnd w:id="593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94" w:name="constructor-summary-15"/>
      <w:bookmarkEnd w:id="5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6" w:name="member-summary-8"/>
      <w:bookmarkEnd w:id="5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1" w:name="inherited-summary"/>
      <w:bookmarkEnd w:id="60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12" w:name="public-constructors"/>
      <w:bookmarkEnd w:id="612"/>
      <w:r>
        <w:t xml:space="preserve">Public Constructors</w:t>
      </w:r>
    </w:p>
    <w:p>
      <w:pPr>
        <w:pStyle w:val="Heading3"/>
      </w:pPr>
      <w:bookmarkStart w:id="614" w:name="instance-constructor-constructor"/>
      <w:bookmarkEnd w:id="614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5" w:name="override-6"/>
      <w:bookmarkEnd w:id="615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17" w:name="params"/>
      <w:bookmarkEnd w:id="61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18" w:name="public-members"/>
      <w:bookmarkEnd w:id="618"/>
      <w:r>
        <w:t xml:space="preserve">Public Members</w:t>
      </w:r>
    </w:p>
    <w:p>
      <w:pPr>
        <w:pStyle w:val="Heading3"/>
      </w:pPr>
      <w:bookmarkStart w:id="620" w:name="instance-get-policy"/>
      <w:bookmarkEnd w:id="6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2" w:name="instance-set-policy"/>
      <w:bookmarkEnd w:id="6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4" w:name="instance-get-value"/>
      <w:bookmarkEnd w:id="6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6" w:name="instance-set-value"/>
      <w:bookmarkEnd w:id="62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27" w:name="extends-15"/>
      <w:bookmarkEnd w:id="62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628" w:name="constructor-summary-16"/>
      <w:bookmarkEnd w:id="6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30" w:name="inherited-summary-1"/>
      <w:bookmarkEnd w:id="63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31" w:name="public-constructors"/>
      <w:bookmarkEnd w:id="631"/>
      <w:r>
        <w:t xml:space="preserve">Public Constructors</w:t>
      </w:r>
    </w:p>
    <w:p>
      <w:pPr>
        <w:pStyle w:val="Heading3"/>
      </w:pPr>
      <w:bookmarkStart w:id="633" w:name="instance-constructor-constructor"/>
      <w:bookmarkEnd w:id="63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4" w:name="override-7"/>
      <w:bookmarkEnd w:id="63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35" w:name="params"/>
      <w:bookmarkEnd w:id="63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636" w:name="extends-16"/>
      <w:bookmarkEnd w:id="63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637" w:name="constructor-summary-17"/>
      <w:bookmarkEnd w:id="6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39" w:name="inherited-summary-2"/>
      <w:bookmarkEnd w:id="63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40" w:name="public-constructors"/>
      <w:bookmarkEnd w:id="640"/>
      <w:r>
        <w:t xml:space="preserve">Public Constructors</w:t>
      </w:r>
    </w:p>
    <w:p>
      <w:pPr>
        <w:pStyle w:val="Heading3"/>
      </w:pPr>
      <w:bookmarkStart w:id="642" w:name="instance-constructor-constructor"/>
      <w:bookmarkEnd w:id="64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43" w:name="override-8"/>
      <w:bookmarkEnd w:id="64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44" w:name="params"/>
      <w:bookmarkEnd w:id="64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645" w:name="direct-subclass-2"/>
      <w:bookmarkEnd w:id="645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646" w:name="constructor-summary-18"/>
      <w:bookmarkEnd w:id="64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47" w:name="member-summary-9"/>
      <w:bookmarkEnd w:id="64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48" w:name="public-constructors"/>
      <w:bookmarkEnd w:id="648"/>
      <w:r>
        <w:t xml:space="preserve">Public Constructors</w:t>
      </w:r>
    </w:p>
    <w:p>
      <w:pPr>
        <w:pStyle w:val="Heading3"/>
      </w:pPr>
      <w:bookmarkStart w:id="650" w:name="instance-constructor-constructor"/>
      <w:bookmarkEnd w:id="65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1" w:name="params"/>
      <w:bookmarkEnd w:id="65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2" w:name="public-members"/>
      <w:bookmarkEnd w:id="652"/>
      <w:r>
        <w:t xml:space="preserve">Public Members</w:t>
      </w:r>
    </w:p>
    <w:p>
      <w:pPr>
        <w:pStyle w:val="Heading3"/>
      </w:pPr>
      <w:bookmarkStart w:id="654" w:name="instance-get-accessToken"/>
      <w:bookmarkEnd w:id="6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655" w:name="return-24"/>
      <w:bookmarkEnd w:id="6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57" w:name="instance-set-accessToken"/>
      <w:bookmarkEnd w:id="6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659" w:name="instance-get-assertedIdentity"/>
      <w:bookmarkEnd w:id="6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660" w:name="return-25"/>
      <w:bookmarkEnd w:id="6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662" w:name="instance-set-assertedIdentity"/>
      <w:bookmarkEnd w:id="6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664" w:name="instance-get-idToken"/>
      <w:bookmarkEnd w:id="6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665" w:name="return-26"/>
      <w:bookmarkEnd w:id="6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667" w:name="instance-set-idToken"/>
      <w:bookmarkEnd w:id="6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669" w:name="instance-get-resource"/>
      <w:bookmarkEnd w:id="6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670" w:name="return-27"/>
      <w:bookmarkEnd w:id="6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672" w:name="instance-set-resource"/>
      <w:bookmarkEnd w:id="6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674" w:name="instance-get-schema"/>
      <w:bookmarkEnd w:id="6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675" w:name="return-28"/>
      <w:bookmarkEnd w:id="6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677" w:name="instance-set-schema"/>
      <w:bookmarkEnd w:id="6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678" w:name="extends-17"/>
      <w:bookmarkEnd w:id="678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679" w:name="constructor-summary-19"/>
      <w:bookmarkEnd w:id="6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81" w:name="inherited-summary-3"/>
      <w:bookmarkEnd w:id="68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82" w:name="public-constructors"/>
      <w:bookmarkEnd w:id="682"/>
      <w:r>
        <w:t xml:space="preserve">Public Constructors</w:t>
      </w:r>
    </w:p>
    <w:p>
      <w:pPr>
        <w:pStyle w:val="Heading3"/>
      </w:pPr>
      <w:bookmarkStart w:id="684" w:name="instance-constructor-constructor"/>
      <w:bookmarkEnd w:id="68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85" w:name="override-9"/>
      <w:bookmarkEnd w:id="685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86" w:name="params"/>
      <w:bookmarkEnd w:id="68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687" w:name="extends-18"/>
      <w:bookmarkEnd w:id="68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88" w:name="constructor-summary-20"/>
      <w:bookmarkEnd w:id="68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90" w:name="inherited-summary-4"/>
      <w:bookmarkEnd w:id="69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691" w:name="public-constructors"/>
      <w:bookmarkEnd w:id="691"/>
      <w:r>
        <w:t xml:space="preserve">Public Constructors</w:t>
      </w:r>
    </w:p>
    <w:p>
      <w:pPr>
        <w:pStyle w:val="Heading3"/>
      </w:pPr>
      <w:bookmarkStart w:id="693" w:name="instance-constructor-constructor"/>
      <w:bookmarkEnd w:id="69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94" w:name="override-10"/>
      <w:bookmarkEnd w:id="69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95" w:name="params"/>
      <w:bookmarkEnd w:id="69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696" w:name="extends-19"/>
      <w:bookmarkEnd w:id="69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97" w:name="constructor-summary-21"/>
      <w:bookmarkEnd w:id="6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99" w:name="inherited-summary-5"/>
      <w:bookmarkEnd w:id="69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700" w:name="public-constructors"/>
      <w:bookmarkEnd w:id="700"/>
      <w:r>
        <w:t xml:space="preserve">Public Constructors</w:t>
      </w:r>
    </w:p>
    <w:p>
      <w:pPr>
        <w:pStyle w:val="Heading3"/>
      </w:pPr>
      <w:bookmarkStart w:id="702" w:name="instance-constructor-constructor"/>
      <w:bookmarkEnd w:id="70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703" w:name="override-11"/>
      <w:bookmarkEnd w:id="70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704" w:name="params"/>
      <w:bookmarkEnd w:id="70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705" w:name="method-summary-9"/>
      <w:bookmarkEnd w:id="70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707" w:name="public-methods"/>
      <w:bookmarkEnd w:id="707"/>
      <w:r>
        <w:t xml:space="preserve">Public Methods</w:t>
      </w:r>
    </w:p>
    <w:p>
      <w:pPr>
        <w:pStyle w:val="Heading3"/>
      </w:pPr>
      <w:bookmarkStart w:id="709" w:name="instance-method-idMaker"/>
      <w:bookmarkEnd w:id="709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710" w:name="extends-20"/>
      <w:bookmarkEnd w:id="710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711" w:name="constructor-summary-22"/>
      <w:bookmarkEnd w:id="71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713" w:name="member-summary-10"/>
      <w:bookmarkEnd w:id="71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15" w:name="method-summary-10"/>
      <w:bookmarkEnd w:id="71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726" w:name="inherited-summary-6"/>
      <w:bookmarkEnd w:id="72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730" w:name="public-constructors"/>
      <w:bookmarkEnd w:id="730"/>
      <w:r>
        <w:t xml:space="preserve">Public Constructors</w:t>
      </w:r>
    </w:p>
    <w:p>
      <w:pPr>
        <w:pStyle w:val="Heading3"/>
      </w:pPr>
      <w:bookmarkStart w:id="732" w:name="instance-constructor-constructor"/>
      <w:bookmarkEnd w:id="732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733" w:name="override-12"/>
      <w:bookmarkEnd w:id="733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735" w:name="params"/>
      <w:bookmarkEnd w:id="73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736" w:name="public-members"/>
      <w:bookmarkEnd w:id="736"/>
      <w:r>
        <w:t xml:space="preserve">Public Members</w:t>
      </w:r>
    </w:p>
    <w:p>
      <w:pPr>
        <w:pStyle w:val="Heading3"/>
      </w:pPr>
      <w:bookmarkStart w:id="738" w:name="instance-member-myGenerator"/>
      <w:bookmarkEnd w:id="738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39" w:name="public-methods"/>
      <w:bookmarkEnd w:id="739"/>
      <w:r>
        <w:t xml:space="preserve">Public Methods</w:t>
      </w:r>
    </w:p>
    <w:p>
      <w:pPr>
        <w:pStyle w:val="Heading3"/>
      </w:pPr>
      <w:bookmarkStart w:id="741" w:name="instance-method-createCreateMessageRequest"/>
      <w:bookmarkEnd w:id="741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742" w:name="params-1"/>
      <w:bookmarkEnd w:id="74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743" w:name="return-29"/>
      <w:bookmarkEnd w:id="7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45" w:name="instance-method-createDeleteMessageRequest"/>
      <w:bookmarkEnd w:id="745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746" w:name="params-2"/>
      <w:bookmarkEnd w:id="74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747" w:name="return-30"/>
      <w:bookmarkEnd w:id="7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749" w:name="instance-method-createForwardMessageRequest"/>
      <w:bookmarkEnd w:id="749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750" w:name="params-3"/>
      <w:bookmarkEnd w:id="75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751" w:name="return-31"/>
      <w:bookmarkEnd w:id="7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753" w:name="instance-method-createMessageResponse"/>
      <w:bookmarkEnd w:id="753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754" w:name="params-4"/>
      <w:bookmarkEnd w:id="754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755" w:name="return-32"/>
      <w:bookmarkEnd w:id="7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7" w:name="instance-method-createReadMessageRequest"/>
      <w:bookmarkEnd w:id="75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758" w:name="params-5"/>
      <w:bookmarkEnd w:id="75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759" w:name="return-33"/>
      <w:bookmarkEnd w:id="75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761" w:name="instance-method-createSubscribeMessageRequest"/>
      <w:bookmarkEnd w:id="761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762" w:name="params-6"/>
      <w:bookmarkEnd w:id="76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3" w:name="return-34"/>
      <w:bookmarkEnd w:id="7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5" w:name="instance-method-createUnsubscribeMessageRequest"/>
      <w:bookmarkEnd w:id="765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766" w:name="params-7"/>
      <w:bookmarkEnd w:id="76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767" w:name="return-35"/>
      <w:bookmarkEnd w:id="7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69" w:name="instance-method-createUpdateMessageRequest"/>
      <w:bookmarkEnd w:id="769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770" w:name="params-8"/>
      <w:bookmarkEnd w:id="77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771" w:name="return-36"/>
      <w:bookmarkEnd w:id="77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773" w:name="instance-method-generateMessageResponse"/>
      <w:bookmarkEnd w:id="773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774" w:name="params-9"/>
      <w:bookmarkEnd w:id="77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775" w:name="return-37"/>
      <w:bookmarkEnd w:id="7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77" w:name="instance-method-validate"/>
      <w:bookmarkEnd w:id="77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778" w:name="override-13"/>
      <w:bookmarkEnd w:id="778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779" w:name="params-10"/>
      <w:bookmarkEnd w:id="77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780" w:name="return-38"/>
      <w:bookmarkEnd w:id="7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781" w:name="constructor-summary-23"/>
      <w:bookmarkEnd w:id="7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3" w:name="public-constructors"/>
      <w:bookmarkEnd w:id="783"/>
      <w:r>
        <w:t xml:space="preserve">Public Constructors</w:t>
      </w:r>
    </w:p>
    <w:p>
      <w:pPr>
        <w:pStyle w:val="Heading3"/>
      </w:pPr>
      <w:bookmarkStart w:id="785" w:name="instance-constructor-constructor"/>
      <w:bookmarkEnd w:id="78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786" w:name="constructor-summary-24"/>
      <w:bookmarkEnd w:id="7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88" w:name="public-constructors"/>
      <w:bookmarkEnd w:id="788"/>
      <w:r>
        <w:t xml:space="preserve">Public Constructors</w:t>
      </w:r>
    </w:p>
    <w:p>
      <w:pPr>
        <w:pStyle w:val="Heading3"/>
      </w:pPr>
      <w:bookmarkStart w:id="790" w:name="instance-constructor-constructor"/>
      <w:bookmarkEnd w:id="79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791" w:name="extends-21"/>
      <w:bookmarkEnd w:id="79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792" w:name="constructor-summary-25"/>
      <w:bookmarkEnd w:id="7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94" w:name="member-summary-11"/>
      <w:bookmarkEnd w:id="7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99" w:name="public-constructors"/>
      <w:bookmarkEnd w:id="799"/>
      <w:r>
        <w:t xml:space="preserve">Public Constructors</w:t>
      </w:r>
    </w:p>
    <w:p>
      <w:pPr>
        <w:pStyle w:val="Heading3"/>
      </w:pPr>
      <w:bookmarkStart w:id="801" w:name="instance-constructor-constructor"/>
      <w:bookmarkEnd w:id="8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02" w:name="params"/>
      <w:bookmarkEnd w:id="80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803" w:name="public-members"/>
      <w:bookmarkEnd w:id="803"/>
      <w:r>
        <w:t xml:space="preserve">Public Members</w:t>
      </w:r>
    </w:p>
    <w:p>
      <w:pPr>
        <w:pStyle w:val="Heading3"/>
      </w:pPr>
      <w:bookmarkStart w:id="805" w:name="instance-get-configuration"/>
      <w:bookmarkEnd w:id="8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7" w:name="instance-set-configuration"/>
      <w:bookmarkEnd w:id="8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09" w:name="instance-get-policies"/>
      <w:bookmarkEnd w:id="8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11" w:name="instance-set-policies"/>
      <w:bookmarkEnd w:id="8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812" w:name="extends-22"/>
      <w:bookmarkEnd w:id="8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813" w:name="constructor-summary-26"/>
      <w:bookmarkEnd w:id="81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15" w:name="member-summary-12"/>
      <w:bookmarkEnd w:id="8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22" w:name="public-constructors"/>
      <w:bookmarkEnd w:id="822"/>
      <w:r>
        <w:t xml:space="preserve">Public Constructors</w:t>
      </w:r>
    </w:p>
    <w:p>
      <w:pPr>
        <w:pStyle w:val="Heading3"/>
      </w:pPr>
      <w:bookmarkStart w:id="824" w:name="instance-constructor-constructor"/>
      <w:bookmarkEnd w:id="8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25" w:name="params"/>
      <w:bookmarkEnd w:id="82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826" w:name="public-members"/>
      <w:bookmarkEnd w:id="826"/>
      <w:r>
        <w:t xml:space="preserve">Public Members</w:t>
      </w:r>
    </w:p>
    <w:p>
      <w:pPr>
        <w:pStyle w:val="Heading3"/>
      </w:pPr>
      <w:bookmarkStart w:id="828" w:name="instance-get-configuration"/>
      <w:bookmarkEnd w:id="8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0" w:name="instance-set-configuration"/>
      <w:bookmarkEnd w:id="8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2" w:name="instance-get-constraints"/>
      <w:bookmarkEnd w:id="8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4" w:name="instance-set-constraints"/>
      <w:bookmarkEnd w:id="83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6" w:name="instance-get-messageSchemas"/>
      <w:bookmarkEnd w:id="8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38" w:name="instance-set-messageSchemas"/>
      <w:bookmarkEnd w:id="83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839" w:name="direct-subclass-3"/>
      <w:bookmarkEnd w:id="839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840" w:name="constructor-summary-27"/>
      <w:bookmarkEnd w:id="8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41" w:name="member-summary-13"/>
      <w:bookmarkEnd w:id="8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42" w:name="method-summary-11"/>
      <w:bookmarkEnd w:id="8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843" w:name="public-constructors"/>
      <w:bookmarkEnd w:id="843"/>
      <w:r>
        <w:t xml:space="preserve">Public Constructors</w:t>
      </w:r>
    </w:p>
    <w:p>
      <w:pPr>
        <w:pStyle w:val="Heading3"/>
      </w:pPr>
      <w:bookmarkStart w:id="845" w:name="instance-constructor-constructor"/>
      <w:bookmarkEnd w:id="84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6" w:name="params"/>
      <w:bookmarkEnd w:id="84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847" w:name="public-members"/>
      <w:bookmarkEnd w:id="847"/>
      <w:r>
        <w:t xml:space="preserve">Public Members</w:t>
      </w:r>
    </w:p>
    <w:p>
      <w:pPr>
        <w:pStyle w:val="Heading3"/>
      </w:pPr>
      <w:bookmarkStart w:id="849" w:name="instance-member-schema"/>
      <w:bookmarkEnd w:id="84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51" w:name="instance-member-validation"/>
      <w:bookmarkEnd w:id="851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852" w:name="public-methods"/>
      <w:bookmarkEnd w:id="852"/>
      <w:r>
        <w:t xml:space="preserve">Public Methods</w:t>
      </w:r>
    </w:p>
    <w:p>
      <w:pPr>
        <w:pStyle w:val="Heading3"/>
      </w:pPr>
      <w:bookmarkStart w:id="854" w:name="instance-method-validate"/>
      <w:bookmarkEnd w:id="854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55" w:name="params-1"/>
      <w:bookmarkEnd w:id="85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856" w:name="return-39"/>
      <w:bookmarkEnd w:id="85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57" w:name="constructor-summary-28"/>
      <w:bookmarkEnd w:id="8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59" w:name="member-summary-14"/>
      <w:bookmarkEnd w:id="85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64" w:name="public-constructors"/>
      <w:bookmarkEnd w:id="864"/>
      <w:r>
        <w:t xml:space="preserve">Public Constructors</w:t>
      </w:r>
    </w:p>
    <w:p>
      <w:pPr>
        <w:pStyle w:val="Heading3"/>
      </w:pPr>
      <w:bookmarkStart w:id="866" w:name="instance-constructor-constructor"/>
      <w:bookmarkEnd w:id="866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67" w:name="params"/>
      <w:bookmarkEnd w:id="867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868" w:name="public-members"/>
      <w:bookmarkEnd w:id="868"/>
      <w:r>
        <w:t xml:space="preserve">Public Members</w:t>
      </w:r>
    </w:p>
    <w:p>
      <w:pPr>
        <w:pStyle w:val="Heading3"/>
      </w:pPr>
      <w:bookmarkStart w:id="870" w:name="instance-get-constraint"/>
      <w:bookmarkEnd w:id="8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2" w:name="instance-set-constraint"/>
      <w:bookmarkEnd w:id="8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4" w:name="instance-get-runtimeHypertyCapabilityType"/>
      <w:bookmarkEnd w:id="8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76" w:name="instance-set-runtimeHypertyCapabilityType"/>
      <w:bookmarkEnd w:id="8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877" w:name="constructor-summary-29"/>
      <w:bookmarkEnd w:id="87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879" w:name="member-summary-15"/>
      <w:bookmarkEnd w:id="8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888" w:name="public-constructors"/>
      <w:bookmarkEnd w:id="888"/>
      <w:r>
        <w:t xml:space="preserve">Public Constructors</w:t>
      </w:r>
    </w:p>
    <w:p>
      <w:pPr>
        <w:pStyle w:val="Heading3"/>
      </w:pPr>
      <w:bookmarkStart w:id="890" w:name="instance-constructor-constructor"/>
      <w:bookmarkEnd w:id="890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91" w:name="params"/>
      <w:bookmarkEnd w:id="89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892" w:name="public-members"/>
      <w:bookmarkEnd w:id="892"/>
      <w:r>
        <w:t xml:space="preserve">Public Members</w:t>
      </w:r>
    </w:p>
    <w:p>
      <w:pPr>
        <w:pStyle w:val="Heading3"/>
      </w:pPr>
      <w:bookmarkStart w:id="894" w:name="instance-get-encoding"/>
      <w:bookmarkEnd w:id="8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6" w:name="instance-set-encoding"/>
      <w:bookmarkEnd w:id="89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898" w:name="instance-get-signature"/>
      <w:bookmarkEnd w:id="8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0" w:name="instance-set-signature"/>
      <w:bookmarkEnd w:id="9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2" w:name="instance-get-sourceCode"/>
      <w:bookmarkEnd w:id="9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4" w:name="instance-set-sourceCode"/>
      <w:bookmarkEnd w:id="9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6" w:name="instance-get-sourceCodeClassname"/>
      <w:bookmarkEnd w:id="9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08" w:name="instance-set-sourceCodeClassname"/>
      <w:bookmarkEnd w:id="9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909" w:name="constructor-summary-30"/>
      <w:bookmarkEnd w:id="9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911" w:name="member-summary-16"/>
      <w:bookmarkEnd w:id="91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915" w:name="method-summary-12"/>
      <w:bookmarkEnd w:id="91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919" w:name="public-constructors"/>
      <w:bookmarkEnd w:id="919"/>
      <w:r>
        <w:t xml:space="preserve">Public Constructors</w:t>
      </w:r>
    </w:p>
    <w:p>
      <w:pPr>
        <w:pStyle w:val="Heading3"/>
      </w:pPr>
      <w:bookmarkStart w:id="921" w:name="instance-constructor-constructor"/>
      <w:bookmarkEnd w:id="921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922" w:name="params"/>
      <w:bookmarkEnd w:id="922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923" w:name="public-members"/>
      <w:bookmarkEnd w:id="923"/>
      <w:r>
        <w:t xml:space="preserve">Public Members</w:t>
      </w:r>
    </w:p>
    <w:p>
      <w:pPr>
        <w:pStyle w:val="Heading3"/>
      </w:pPr>
      <w:bookmarkStart w:id="925" w:name="instance-get-observers"/>
      <w:bookmarkEnd w:id="9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927" w:name="instance-get-owner"/>
      <w:bookmarkEnd w:id="9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929" w:name="instance-get-reporters"/>
      <w:bookmarkEnd w:id="9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930" w:name="public-methods"/>
      <w:bookmarkEnd w:id="930"/>
      <w:r>
        <w:t xml:space="preserve">Public Methods</w:t>
      </w:r>
    </w:p>
    <w:p>
      <w:pPr>
        <w:pStyle w:val="Heading3"/>
      </w:pPr>
      <w:bookmarkStart w:id="932" w:name="instance-method-create"/>
      <w:bookmarkEnd w:id="932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933" w:name="params-1"/>
      <w:bookmarkEnd w:id="933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934" w:name="return-40"/>
      <w:bookmarkEnd w:id="9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937" w:name="instance-method-onNotification"/>
      <w:bookmarkEnd w:id="937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938" w:name="params-2"/>
      <w:bookmarkEnd w:id="93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940" w:name="instance-method-subscribe"/>
      <w:bookmarkEnd w:id="940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941" w:name="params-3"/>
      <w:bookmarkEnd w:id="94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942" w:name="return-41"/>
      <w:bookmarkEnd w:id="94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944" w:name="constructor-summary-31"/>
      <w:bookmarkEnd w:id="9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945" w:name="member-summary-17"/>
      <w:bookmarkEnd w:id="9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946" w:name="public-constructors"/>
      <w:bookmarkEnd w:id="946"/>
      <w:r>
        <w:t xml:space="preserve">Public Constructors</w:t>
      </w:r>
    </w:p>
    <w:p>
      <w:pPr>
        <w:pStyle w:val="Heading3"/>
      </w:pPr>
      <w:bookmarkStart w:id="947" w:name="instance-constructor-constructor"/>
      <w:bookmarkEnd w:id="94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948" w:name="params"/>
      <w:bookmarkEnd w:id="94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949" w:name="public-members"/>
      <w:bookmarkEnd w:id="949"/>
      <w:r>
        <w:t xml:space="preserve">Public Members</w:t>
      </w:r>
    </w:p>
    <w:p>
      <w:pPr>
        <w:pStyle w:val="Heading3"/>
      </w:pPr>
      <w:bookmarkStart w:id="950" w:name="instance-get-description"/>
      <w:bookmarkEnd w:id="9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1" w:name="instance-set-description"/>
      <w:bookmarkEnd w:id="9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2" w:name="instance-get-guid"/>
      <w:bookmarkEnd w:id="9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3" w:name="instance-set-guid"/>
      <w:bookmarkEnd w:id="9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4" w:name="instance-get-language"/>
      <w:bookmarkEnd w:id="9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5" w:name="instance-set-language"/>
      <w:bookmarkEnd w:id="9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6" w:name="instance-get-objectName"/>
      <w:bookmarkEnd w:id="9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7" w:name="instance-set-objectName"/>
      <w:bookmarkEnd w:id="9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58" w:name="instance-set-signature"/>
      <w:bookmarkEnd w:id="9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959" w:name="instance-get-signature"/>
      <w:bookmarkEnd w:id="9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0" w:name="instance-set-sourcePackage"/>
      <w:bookmarkEnd w:id="9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1" w:name="instance-get-sourcePackage"/>
      <w:bookmarkEnd w:id="9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2" w:name="instance-get-sourcePackageURL"/>
      <w:bookmarkEnd w:id="9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3" w:name="instance-set-sourcePackageURL"/>
      <w:bookmarkEnd w:id="9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4" w:name="instance-set-type"/>
      <w:bookmarkEnd w:id="9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965" w:name="instance-get-type"/>
      <w:bookmarkEnd w:id="9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966" w:name="extends-23"/>
      <w:bookmarkEnd w:id="966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967" w:name="constructor-summary-32"/>
      <w:bookmarkEnd w:id="9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968" w:name="method-summary-13"/>
      <w:bookmarkEnd w:id="96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969" w:name="public-constructors"/>
      <w:bookmarkEnd w:id="969"/>
      <w:r>
        <w:t xml:space="preserve">Public Constructors</w:t>
      </w:r>
    </w:p>
    <w:p>
      <w:pPr>
        <w:pStyle w:val="Heading3"/>
      </w:pPr>
      <w:bookmarkStart w:id="970" w:name="instance-constructor-constructor"/>
      <w:bookmarkEnd w:id="97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971" w:name="params"/>
      <w:bookmarkEnd w:id="97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972" w:name="public-methods"/>
      <w:bookmarkEnd w:id="972"/>
      <w:r>
        <w:t xml:space="preserve">Public Methods</w:t>
      </w:r>
    </w:p>
    <w:p>
      <w:pPr>
        <w:pStyle w:val="Heading3"/>
      </w:pPr>
      <w:bookmarkStart w:id="973" w:name="instance-method-createCatalogueDataObject"/>
      <w:bookmarkEnd w:id="973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974" w:name="params-1"/>
      <w:bookmarkEnd w:id="9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5" w:name="return-42"/>
      <w:bookmarkEnd w:id="9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976" w:name="instance-method-createDataObjectSchema"/>
      <w:bookmarkEnd w:id="976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977" w:name="params-2"/>
      <w:bookmarkEnd w:id="9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978" w:name="return-43"/>
      <w:bookmarkEnd w:id="9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979" w:name="instance-method-createHypertyDescriptorObject"/>
      <w:bookmarkEnd w:id="979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980" w:name="params-3"/>
      <w:bookmarkEnd w:id="98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981" w:name="return-44"/>
      <w:bookmarkEnd w:id="9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982" w:name="instance-method-createHypertyRuntimeDescriptorObject"/>
      <w:bookmarkEnd w:id="982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983" w:name="params-4"/>
      <w:bookmarkEnd w:id="98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984" w:name="return-45"/>
      <w:bookmarkEnd w:id="9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985" w:name="instance-method-createPolicyEnforcerDescriptorObject"/>
      <w:bookmarkEnd w:id="98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986" w:name="params-5"/>
      <w:bookmarkEnd w:id="9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987" w:name="return-46"/>
      <w:bookmarkEnd w:id="9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988" w:name="instance-method-createProtoStubDescriptorObject"/>
      <w:bookmarkEnd w:id="988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989" w:name="params-6"/>
      <w:bookmarkEnd w:id="98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990" w:name="return-47"/>
      <w:bookmarkEnd w:id="9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991" w:name="instance-method-createSourcePackage"/>
      <w:bookmarkEnd w:id="991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992" w:name="params-7"/>
      <w:bookmarkEnd w:id="992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993" w:name="return-48"/>
      <w:bookmarkEnd w:id="9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numPr>
          <w:numId w:val="1002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63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2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numPr>
          <w:numId w:val="1002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numPr>
          <w:numId w:val="1002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2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00">
        <w:r>
          <w:rPr>
            <w:rStyle w:val="Hyperlink"/>
          </w:rPr>
          <w:t xml:space="preserve">syncher</w:t>
        </w:r>
      </w:hyperlink>
    </w:p>
    <w:p>
      <w:pPr>
        <w:numPr>
          <w:numId w:val="1002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2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2"/>
          <w:ilvl w:val="0"/>
        </w:numPr>
      </w:pPr>
      <w:r>
        <w:t xml:space="preserve">V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2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994" w:name="connection"/>
      <w:bookmarkEnd w:id="994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995" w:name="extends-24"/>
      <w:bookmarkEnd w:id="995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996" w:name="constructor-summary-33"/>
      <w:bookmarkEnd w:id="9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997" w:name="public-constructors"/>
      <w:bookmarkEnd w:id="997"/>
      <w:r>
        <w:t xml:space="preserve">Public Constructors</w:t>
      </w:r>
    </w:p>
    <w:p>
      <w:pPr>
        <w:pStyle w:val="Heading3"/>
      </w:pPr>
      <w:bookmarkStart w:id="998" w:name="instance-constructor-constructor"/>
      <w:bookmarkEnd w:id="99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999" w:name="extends-25"/>
      <w:bookmarkEnd w:id="999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000" w:name="constructor-summary-34"/>
      <w:bookmarkEnd w:id="10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01" w:name="member-summary-18"/>
      <w:bookmarkEnd w:id="100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002" w:name="method-summary-14"/>
      <w:bookmarkEnd w:id="10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003" w:name="public-constructors"/>
      <w:bookmarkEnd w:id="1003"/>
      <w:r>
        <w:t xml:space="preserve">Public Constructors</w:t>
      </w:r>
    </w:p>
    <w:p>
      <w:pPr>
        <w:pStyle w:val="Heading3"/>
      </w:pPr>
      <w:bookmarkStart w:id="1004" w:name="instance-constructor-constructor"/>
      <w:bookmarkEnd w:id="100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05" w:name="params"/>
      <w:bookmarkEnd w:id="100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006" w:name="public-members"/>
      <w:bookmarkEnd w:id="1006"/>
      <w:r>
        <w:t xml:space="preserve">Public Members</w:t>
      </w:r>
    </w:p>
    <w:p>
      <w:pPr>
        <w:pStyle w:val="Heading3"/>
      </w:pPr>
      <w:bookmarkStart w:id="1007" w:name="instance-set-dataObjectObserver"/>
      <w:bookmarkEnd w:id="10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08" w:name="instance-get-dataObjectObserver"/>
      <w:bookmarkEnd w:id="10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09" w:name="return-49"/>
      <w:bookmarkEnd w:id="100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10" w:name="instance-set-dataObjectReporter"/>
      <w:bookmarkEnd w:id="10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011" w:name="instance-get-dataObjectReporter"/>
      <w:bookmarkEnd w:id="10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012" w:name="return-50"/>
      <w:bookmarkEnd w:id="10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013" w:name="instance-set-remotePeerInformation"/>
      <w:bookmarkEnd w:id="10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014" w:name="instance-get-remotePeerInformation"/>
      <w:bookmarkEnd w:id="10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015" w:name="return-51"/>
      <w:bookmarkEnd w:id="10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016" w:name="public-methods"/>
      <w:bookmarkEnd w:id="1016"/>
      <w:r>
        <w:t xml:space="preserve">Public Methods</w:t>
      </w:r>
    </w:p>
    <w:p>
      <w:pPr>
        <w:pStyle w:val="Heading3"/>
      </w:pPr>
      <w:bookmarkStart w:id="1017" w:name="instance-method-accept"/>
      <w:bookmarkEnd w:id="1017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018" w:name="params-1"/>
      <w:bookmarkEnd w:id="1018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019" w:name="return-52"/>
      <w:bookmarkEnd w:id="10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0" w:name="instance-method-addPeer"/>
      <w:bookmarkEnd w:id="1020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021" w:name="return-53"/>
      <w:bookmarkEnd w:id="10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2" w:name="instance-method-changePeerInformation"/>
      <w:bookmarkEnd w:id="102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3" w:name="params-2"/>
      <w:bookmarkEnd w:id="102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024" w:name="instance-method-createAnswer"/>
      <w:bookmarkEnd w:id="1024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5" w:name="instance-method-createOffer"/>
      <w:bookmarkEnd w:id="1025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26" w:name="instance-method-decline"/>
      <w:bookmarkEnd w:id="1026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027" w:name="return-54"/>
      <w:bookmarkEnd w:id="10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28" w:name="instance-method-disableCam"/>
      <w:bookmarkEnd w:id="1028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29" w:name="return-55"/>
      <w:bookmarkEnd w:id="10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30" w:name="instance-method-disableMic"/>
      <w:bookmarkEnd w:id="1030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1" w:name="return-56"/>
      <w:bookmarkEnd w:id="10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32" w:name="instance-method-disconnect"/>
      <w:bookmarkEnd w:id="1032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033" w:name="return-57"/>
      <w:bookmarkEnd w:id="10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4" w:name="instance-method-getUserMedia"/>
      <w:bookmarkEnd w:id="1034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035" w:name="params-3"/>
      <w:bookmarkEnd w:id="1035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036" w:name="return-58"/>
      <w:bookmarkEnd w:id="10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037" w:name="instance-method-infoError"/>
      <w:bookmarkEnd w:id="1037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8" w:name="params-4"/>
      <w:bookmarkEnd w:id="1038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039" w:name="instance-method-mute"/>
      <w:bookmarkEnd w:id="1039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0" w:name="return-59"/>
      <w:bookmarkEnd w:id="10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41" w:name="instance-method-onLocalSessionCreated"/>
      <w:bookmarkEnd w:id="104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2" w:name="params-5"/>
      <w:bookmarkEnd w:id="104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043" w:name="instance-method-processPeerInformation"/>
      <w:bookmarkEnd w:id="1043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4" w:name="params-6"/>
      <w:bookmarkEnd w:id="10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045" w:name="instance-method-remoteDescriptionError"/>
      <w:bookmarkEnd w:id="1045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46" w:name="params-7"/>
      <w:bookmarkEnd w:id="1046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047" w:name="instance-method-remoteDescriptionSuccess"/>
      <w:bookmarkEnd w:id="1047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048" w:name="instance-method-removePeer"/>
      <w:bookmarkEnd w:id="1048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049" w:name="return-60"/>
      <w:bookmarkEnd w:id="10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050" w:name="member-summary-19"/>
      <w:bookmarkEnd w:id="105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051" w:name="method-summary-15"/>
      <w:bookmarkEnd w:id="105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052" w:name="public-members"/>
      <w:bookmarkEnd w:id="1052"/>
      <w:r>
        <w:t xml:space="preserve">Public Members</w:t>
      </w:r>
    </w:p>
    <w:p>
      <w:pPr>
        <w:pStyle w:val="Heading3"/>
      </w:pPr>
      <w:bookmarkStart w:id="1053" w:name="instance-get-children"/>
      <w:bookmarkEnd w:id="10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054" w:name="instance-get-data"/>
      <w:bookmarkEnd w:id="10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055" w:name="instance-get-schema"/>
      <w:bookmarkEnd w:id="10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056" w:name="instance-get-status"/>
      <w:bookmarkEnd w:id="10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057" w:name="instance-get-url"/>
      <w:bookmarkEnd w:id="10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058" w:name="public-methods"/>
      <w:bookmarkEnd w:id="1058"/>
      <w:r>
        <w:t xml:space="preserve">Public Methods</w:t>
      </w:r>
    </w:p>
    <w:p>
      <w:pPr>
        <w:pStyle w:val="Heading3"/>
      </w:pPr>
      <w:bookmarkStart w:id="1059" w:name="instance-method-addChildren"/>
      <w:bookmarkEnd w:id="1059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060" w:name="params"/>
      <w:bookmarkEnd w:id="1060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061" w:name="return-61"/>
      <w:bookmarkEnd w:id="10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062" w:name="instance-method-onAddChildren"/>
      <w:bookmarkEnd w:id="1062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063" w:name="params-1"/>
      <w:bookmarkEnd w:id="10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064" w:name="member-summary-20"/>
      <w:bookmarkEnd w:id="106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065" w:name="method-summary-16"/>
      <w:bookmarkEnd w:id="10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066" w:name="public-members"/>
      <w:bookmarkEnd w:id="1066"/>
      <w:r>
        <w:t xml:space="preserve">Public Members</w:t>
      </w:r>
    </w:p>
    <w:p>
      <w:pPr>
        <w:pStyle w:val="Heading3"/>
      </w:pPr>
      <w:bookmarkStart w:id="1067" w:name="instance-get-childId"/>
      <w:bookmarkEnd w:id="10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068" w:name="instance-get-data"/>
      <w:bookmarkEnd w:id="10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069" w:name="public-methods"/>
      <w:bookmarkEnd w:id="1069"/>
      <w:r>
        <w:t xml:space="preserve">Public Methods</w:t>
      </w:r>
    </w:p>
    <w:p>
      <w:pPr>
        <w:pStyle w:val="Heading3"/>
      </w:pPr>
      <w:bookmarkStart w:id="1070" w:name="instance-method-onChange"/>
      <w:bookmarkEnd w:id="1070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071" w:name="params"/>
      <w:bookmarkEnd w:id="107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72" w:name="instance-method-onResponse"/>
      <w:bookmarkEnd w:id="107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073" w:name="params-1"/>
      <w:bookmarkEnd w:id="107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074" w:name="extends-26"/>
      <w:bookmarkEnd w:id="107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075" w:name="method-summary-17"/>
      <w:bookmarkEnd w:id="10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076" w:name="public-methods"/>
      <w:bookmarkEnd w:id="1076"/>
      <w:r>
        <w:t xml:space="preserve">Public Methods</w:t>
      </w:r>
    </w:p>
    <w:p>
      <w:pPr>
        <w:pStyle w:val="Heading3"/>
      </w:pPr>
      <w:bookmarkStart w:id="1077" w:name="instance-method-onChange"/>
      <w:bookmarkEnd w:id="1077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078" w:name="params"/>
      <w:bookmarkEnd w:id="1078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079" w:name="extends-27"/>
      <w:bookmarkEnd w:id="1079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080" w:name="member-summary-21"/>
      <w:bookmarkEnd w:id="10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081" w:name="method-summary-18"/>
      <w:bookmarkEnd w:id="10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082" w:name="public-members"/>
      <w:bookmarkEnd w:id="1082"/>
      <w:r>
        <w:t xml:space="preserve">Public Members</w:t>
      </w:r>
    </w:p>
    <w:p>
      <w:pPr>
        <w:pStyle w:val="Heading3"/>
      </w:pPr>
      <w:bookmarkStart w:id="1083" w:name="instance-get-subscriptions"/>
      <w:bookmarkEnd w:id="10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084" w:name="public-methods"/>
      <w:bookmarkEnd w:id="1084"/>
      <w:r>
        <w:t xml:space="preserve">Public Methods</w:t>
      </w:r>
    </w:p>
    <w:p>
      <w:pPr>
        <w:pStyle w:val="Heading3"/>
      </w:pPr>
      <w:bookmarkStart w:id="1085" w:name="instance-method-onResponse"/>
      <w:bookmarkEnd w:id="1085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086" w:name="params"/>
      <w:bookmarkEnd w:id="108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087" w:name="instance-method-onSubscription"/>
      <w:bookmarkEnd w:id="1087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088" w:name="params-1"/>
      <w:bookmarkEnd w:id="108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089" w:name="extends-28"/>
      <w:bookmarkEnd w:id="108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090" w:name="constructor-summary-35"/>
      <w:bookmarkEnd w:id="10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1" w:name="public-constructors"/>
      <w:bookmarkEnd w:id="1091"/>
      <w:r>
        <w:t xml:space="preserve">Public Constructors</w:t>
      </w:r>
    </w:p>
    <w:p>
      <w:pPr>
        <w:pStyle w:val="Heading3"/>
      </w:pPr>
      <w:bookmarkStart w:id="1092" w:name="instance-constructor-constructor"/>
      <w:bookmarkEnd w:id="109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3" w:name="override-14"/>
      <w:bookmarkEnd w:id="1093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094" w:name="params"/>
      <w:bookmarkEnd w:id="109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095" w:name="extends-29"/>
      <w:bookmarkEnd w:id="109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096" w:name="constructor-summary-36"/>
      <w:bookmarkEnd w:id="10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097" w:name="public-constructors"/>
      <w:bookmarkEnd w:id="1097"/>
      <w:r>
        <w:t xml:space="preserve">Public Constructors</w:t>
      </w:r>
    </w:p>
    <w:p>
      <w:pPr>
        <w:pStyle w:val="Heading3"/>
      </w:pPr>
      <w:bookmarkStart w:id="1098" w:name="instance-constructor-constructor"/>
      <w:bookmarkEnd w:id="109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99" w:name="override-15"/>
      <w:bookmarkEnd w:id="1099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00" w:name="params"/>
      <w:bookmarkEnd w:id="110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01" w:name="extends-30"/>
      <w:bookmarkEnd w:id="110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102" w:name="constructor-summary-37"/>
      <w:bookmarkEnd w:id="110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03" w:name="public-constructors"/>
      <w:bookmarkEnd w:id="1103"/>
      <w:r>
        <w:t xml:space="preserve">Public Constructors</w:t>
      </w:r>
    </w:p>
    <w:p>
      <w:pPr>
        <w:pStyle w:val="Heading3"/>
      </w:pPr>
      <w:bookmarkStart w:id="1104" w:name="instance-constructor-constructor"/>
      <w:bookmarkEnd w:id="110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05" w:name="override-16"/>
      <w:bookmarkEnd w:id="110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06" w:name="params"/>
      <w:bookmarkEnd w:id="110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107" w:name="extends-31"/>
      <w:bookmarkEnd w:id="110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108" w:name="direct-subclass-4"/>
      <w:bookmarkEnd w:id="1108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109" w:name="indirect-subclass-1"/>
      <w:bookmarkEnd w:id="1109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10" w:name="constructor-summary-38"/>
      <w:bookmarkEnd w:id="111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1" w:name="public-constructors"/>
      <w:bookmarkEnd w:id="1111"/>
      <w:r>
        <w:t xml:space="preserve">Public Constructors</w:t>
      </w:r>
    </w:p>
    <w:p>
      <w:pPr>
        <w:pStyle w:val="Heading3"/>
      </w:pPr>
      <w:bookmarkStart w:id="1112" w:name="instance-constructor-constructor"/>
      <w:bookmarkEnd w:id="111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3" w:name="params"/>
      <w:bookmarkEnd w:id="111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14" w:name="extends-32"/>
      <w:bookmarkEnd w:id="111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115" w:name="direct-subclass-5"/>
      <w:bookmarkEnd w:id="1115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116" w:name="constructor-summary-39"/>
      <w:bookmarkEnd w:id="11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17" w:name="public-constructors"/>
      <w:bookmarkEnd w:id="1117"/>
      <w:r>
        <w:t xml:space="preserve">Public Constructors</w:t>
      </w:r>
    </w:p>
    <w:p>
      <w:pPr>
        <w:pStyle w:val="Heading3"/>
      </w:pPr>
      <w:bookmarkStart w:id="1118" w:name="instance-constructor-constructor"/>
      <w:bookmarkEnd w:id="111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9" w:name="override-17"/>
      <w:bookmarkEnd w:id="1119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20" w:name="params"/>
      <w:bookmarkEnd w:id="11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121" w:name="extends-33"/>
      <w:bookmarkEnd w:id="11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122" w:name="constructor-summary-40"/>
      <w:bookmarkEnd w:id="11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3" w:name="public-constructors"/>
      <w:bookmarkEnd w:id="1123"/>
      <w:r>
        <w:t xml:space="preserve">Public Constructors</w:t>
      </w:r>
    </w:p>
    <w:p>
      <w:pPr>
        <w:pStyle w:val="Heading3"/>
      </w:pPr>
      <w:bookmarkStart w:id="1124" w:name="instance-constructor-constructor"/>
      <w:bookmarkEnd w:id="11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25" w:name="override-18"/>
      <w:bookmarkEnd w:id="112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126" w:name="params"/>
      <w:bookmarkEnd w:id="11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127" w:name="extends-34"/>
      <w:bookmarkEnd w:id="112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128" w:name="constructor-summary-41"/>
      <w:bookmarkEnd w:id="11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29" w:name="public-constructors"/>
      <w:bookmarkEnd w:id="1129"/>
      <w:r>
        <w:t xml:space="preserve">Public Constructors</w:t>
      </w:r>
    </w:p>
    <w:p>
      <w:pPr>
        <w:pStyle w:val="Heading3"/>
      </w:pPr>
      <w:bookmarkStart w:id="1130" w:name="instance-constructor-constructor"/>
      <w:bookmarkEnd w:id="113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31" w:name="override-19"/>
      <w:bookmarkEnd w:id="1131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132" w:name="params"/>
      <w:bookmarkEnd w:id="113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133" w:name="method-summary-19"/>
      <w:bookmarkEnd w:id="113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134" w:name="public-methods"/>
      <w:bookmarkEnd w:id="1134"/>
      <w:r>
        <w:t xml:space="preserve">Public Methods</w:t>
      </w:r>
    </w:p>
    <w:p>
      <w:pPr>
        <w:pStyle w:val="Heading3"/>
      </w:pPr>
      <w:bookmarkStart w:id="1135" w:name="instance-method-addEventListener"/>
      <w:bookmarkEnd w:id="1135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136" w:name="params"/>
      <w:bookmarkEnd w:id="1136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137" w:name="instance-method-trigger"/>
      <w:bookmarkEnd w:id="1137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138" w:name="params-1"/>
      <w:bookmarkEnd w:id="1138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139" w:name="extends-35"/>
      <w:bookmarkEnd w:id="113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140" w:name="constructor-summary-42"/>
      <w:bookmarkEnd w:id="11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41" w:name="member-summary-22"/>
      <w:bookmarkEnd w:id="11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42" w:name="public-constructors"/>
      <w:bookmarkEnd w:id="1142"/>
      <w:r>
        <w:t xml:space="preserve">Public Constructors</w:t>
      </w:r>
    </w:p>
    <w:p>
      <w:pPr>
        <w:pStyle w:val="Heading3"/>
      </w:pPr>
      <w:bookmarkStart w:id="1143" w:name="instance-constructor-constructor"/>
      <w:bookmarkEnd w:id="11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44" w:name="params"/>
      <w:bookmarkEnd w:id="11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145" w:name="public-members"/>
      <w:bookmarkEnd w:id="1145"/>
      <w:r>
        <w:t xml:space="preserve">Public Members</w:t>
      </w:r>
    </w:p>
    <w:p>
      <w:pPr>
        <w:pStyle w:val="Heading3"/>
      </w:pPr>
      <w:bookmarkStart w:id="1146" w:name="instance-get-configuration"/>
      <w:bookmarkEnd w:id="11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7" w:name="instance-set-configuration"/>
      <w:bookmarkEnd w:id="11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8" w:name="instance-get-constraints"/>
      <w:bookmarkEnd w:id="11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49" w:name="instance-set-constraints"/>
      <w:bookmarkEnd w:id="11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0" w:name="instance-get-dataObjects"/>
      <w:bookmarkEnd w:id="11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1" w:name="instance-set-dataObjects"/>
      <w:bookmarkEnd w:id="11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2" w:name="instance-set-hypertyType"/>
      <w:bookmarkEnd w:id="11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3" w:name="instance-get-hypertyType"/>
      <w:bookmarkEnd w:id="11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4" w:name="instance-get-messageSchema"/>
      <w:bookmarkEnd w:id="11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5" w:name="instance-set-messageSchema"/>
      <w:bookmarkEnd w:id="11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6" w:name="instance-get-policies"/>
      <w:bookmarkEnd w:id="11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57" w:name="instance-set-policies"/>
      <w:bookmarkEnd w:id="11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158" w:name="constructor-summary-43"/>
      <w:bookmarkEnd w:id="115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159" w:name="method-summary-20"/>
      <w:bookmarkEnd w:id="115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160" w:name="public-constructors"/>
      <w:bookmarkEnd w:id="1160"/>
      <w:r>
        <w:t xml:space="preserve">Public Constructors</w:t>
      </w:r>
    </w:p>
    <w:p>
      <w:pPr>
        <w:pStyle w:val="Heading3"/>
      </w:pPr>
      <w:bookmarkStart w:id="1161" w:name="instance-constructor-constructor"/>
      <w:bookmarkEnd w:id="1161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162" w:name="params"/>
      <w:bookmarkEnd w:id="1162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163" w:name="public-methods"/>
      <w:bookmarkEnd w:id="1163"/>
      <w:r>
        <w:t xml:space="preserve">Public Methods</w:t>
      </w:r>
    </w:p>
    <w:p>
      <w:pPr>
        <w:pStyle w:val="Heading3"/>
      </w:pPr>
      <w:bookmarkStart w:id="1164" w:name="instance-method-discoverHypertyPerUser"/>
      <w:bookmarkEnd w:id="1164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165" w:name="params-1"/>
      <w:bookmarkEnd w:id="1165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166" w:name="return-62"/>
      <w:bookmarkEnd w:id="116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167" w:name="extends-36"/>
      <w:bookmarkEnd w:id="116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168" w:name="constructor-summary-44"/>
      <w:bookmarkEnd w:id="11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169" w:name="member-summary-23"/>
      <w:bookmarkEnd w:id="11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170" w:name="public-constructors"/>
      <w:bookmarkEnd w:id="1170"/>
      <w:r>
        <w:t xml:space="preserve">Public Constructors</w:t>
      </w:r>
    </w:p>
    <w:p>
      <w:pPr>
        <w:pStyle w:val="Heading3"/>
      </w:pPr>
      <w:bookmarkStart w:id="1171" w:name="instance-constructor-constructor"/>
      <w:bookmarkEnd w:id="117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72" w:name="params"/>
      <w:bookmarkEnd w:id="11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173" w:name="public-members"/>
      <w:bookmarkEnd w:id="1173"/>
      <w:r>
        <w:t xml:space="preserve">Public Members</w:t>
      </w:r>
    </w:p>
    <w:p>
      <w:pPr>
        <w:pStyle w:val="Heading3"/>
      </w:pPr>
      <w:bookmarkStart w:id="1174" w:name="instance-get-hypertyCapabilities"/>
      <w:bookmarkEnd w:id="11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5" w:name="instance-set-hypertyCapabilities"/>
      <w:bookmarkEnd w:id="11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6" w:name="instance-get-protocolCapabilities"/>
      <w:bookmarkEnd w:id="11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7" w:name="instance-set-protocolCapabilities"/>
      <w:bookmarkEnd w:id="11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8" w:name="instance-get-runtimeType"/>
      <w:bookmarkEnd w:id="11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179" w:name="instance-set-runtimeType"/>
      <w:bookmarkEnd w:id="11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180" w:name="constructor-summary-45"/>
      <w:bookmarkEnd w:id="11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181" w:name="member-summary-24"/>
      <w:bookmarkEnd w:id="11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182" w:name="method-summary-21"/>
      <w:bookmarkEnd w:id="11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183" w:name="public-constructors"/>
      <w:bookmarkEnd w:id="1183"/>
      <w:r>
        <w:t xml:space="preserve">Public Constructors</w:t>
      </w:r>
    </w:p>
    <w:p>
      <w:pPr>
        <w:pStyle w:val="Heading3"/>
      </w:pPr>
      <w:bookmarkStart w:id="1184" w:name="instance-constructor-constructor"/>
      <w:bookmarkEnd w:id="1184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185" w:name="params"/>
      <w:bookmarkEnd w:id="1185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186" w:name="public-members"/>
      <w:bookmarkEnd w:id="1186"/>
      <w:r>
        <w:t xml:space="preserve">Public Members</w:t>
      </w:r>
    </w:p>
    <w:p>
      <w:pPr>
        <w:pStyle w:val="Heading3"/>
      </w:pPr>
      <w:bookmarkStart w:id="1187" w:name="instance-get-body"/>
      <w:bookmarkEnd w:id="11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188" w:name="instance-set-body"/>
      <w:bookmarkEnd w:id="11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189" w:name="instance-get-from"/>
      <w:bookmarkEnd w:id="11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190" w:name="instance-set-from"/>
      <w:bookmarkEnd w:id="11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191" w:name="instance-get-id"/>
      <w:bookmarkEnd w:id="11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192" w:name="instance-get-to"/>
      <w:bookmarkEnd w:id="11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193" w:name="instance-set-to"/>
      <w:bookmarkEnd w:id="11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194" w:name="instance-get-type"/>
      <w:bookmarkEnd w:id="11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195" w:name="instance-set-type"/>
      <w:bookmarkEnd w:id="11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196" w:name="public-methods"/>
      <w:bookmarkEnd w:id="1196"/>
      <w:r>
        <w:t xml:space="preserve">Public Methods</w:t>
      </w:r>
    </w:p>
    <w:p>
      <w:pPr>
        <w:pStyle w:val="Heading3"/>
      </w:pPr>
      <w:bookmarkStart w:id="1197" w:name="instance-method-addAccessToken"/>
      <w:bookmarkEnd w:id="1197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198" w:name="params-1"/>
      <w:bookmarkEnd w:id="119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199" w:name="return-63"/>
      <w:bookmarkEnd w:id="119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200" w:name="instance-method-addIdToken"/>
      <w:bookmarkEnd w:id="1200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201" w:name="params-2"/>
      <w:bookmarkEnd w:id="120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202" w:name="return-64"/>
      <w:bookmarkEnd w:id="12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203" w:name="instance-method-assertIdentity"/>
      <w:bookmarkEnd w:id="1203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204" w:name="params-3"/>
      <w:bookmarkEnd w:id="1204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205" w:name="return-65"/>
      <w:bookmarkEnd w:id="120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06" w:name="extends-37"/>
      <w:bookmarkEnd w:id="120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207" w:name="constructor-summary-46"/>
      <w:bookmarkEnd w:id="12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08" w:name="member-summary-25"/>
      <w:bookmarkEnd w:id="120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09" w:name="inherited-summary-7"/>
      <w:bookmarkEnd w:id="120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10" w:name="public-constructors"/>
      <w:bookmarkEnd w:id="1210"/>
      <w:r>
        <w:t xml:space="preserve">Public Constructors</w:t>
      </w:r>
    </w:p>
    <w:p>
      <w:pPr>
        <w:pStyle w:val="Heading3"/>
      </w:pPr>
      <w:bookmarkStart w:id="1211" w:name="instance-constructor-constructor"/>
      <w:bookmarkEnd w:id="1211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12" w:name="override-20"/>
      <w:bookmarkEnd w:id="121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13" w:name="params"/>
      <w:bookmarkEnd w:id="1213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14" w:name="public-members"/>
      <w:bookmarkEnd w:id="1214"/>
      <w:r>
        <w:t xml:space="preserve">Public Members</w:t>
      </w:r>
    </w:p>
    <w:p>
      <w:pPr>
        <w:pStyle w:val="Heading3"/>
      </w:pPr>
      <w:bookmarkStart w:id="1215" w:name="instance-get-policy"/>
      <w:bookmarkEnd w:id="12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6" w:name="instance-set-policy"/>
      <w:bookmarkEnd w:id="12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7" w:name="instance-get-value"/>
      <w:bookmarkEnd w:id="12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218" w:name="instance-set-value"/>
      <w:bookmarkEnd w:id="12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19" w:name="extends-38"/>
      <w:bookmarkEnd w:id="1219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220" w:name="constructor-summary-47"/>
      <w:bookmarkEnd w:id="12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21" w:name="inherited-summary-8"/>
      <w:bookmarkEnd w:id="122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2" w:name="public-constructors"/>
      <w:bookmarkEnd w:id="1222"/>
      <w:r>
        <w:t xml:space="preserve">Public Constructors</w:t>
      </w:r>
    </w:p>
    <w:p>
      <w:pPr>
        <w:pStyle w:val="Heading3"/>
      </w:pPr>
      <w:bookmarkStart w:id="1223" w:name="instance-constructor-constructor"/>
      <w:bookmarkEnd w:id="122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24" w:name="override-21"/>
      <w:bookmarkEnd w:id="122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25" w:name="params"/>
      <w:bookmarkEnd w:id="122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226" w:name="extends-39"/>
      <w:bookmarkEnd w:id="122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227" w:name="constructor-summary-48"/>
      <w:bookmarkEnd w:id="12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28" w:name="inherited-summary-9"/>
      <w:bookmarkEnd w:id="122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29" w:name="public-constructors"/>
      <w:bookmarkEnd w:id="1229"/>
      <w:r>
        <w:t xml:space="preserve">Public Constructors</w:t>
      </w:r>
    </w:p>
    <w:p>
      <w:pPr>
        <w:pStyle w:val="Heading3"/>
      </w:pPr>
      <w:bookmarkStart w:id="1230" w:name="instance-constructor-constructor"/>
      <w:bookmarkEnd w:id="123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31" w:name="override-22"/>
      <w:bookmarkEnd w:id="123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32" w:name="params"/>
      <w:bookmarkEnd w:id="123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233" w:name="direct-subclass-6"/>
      <w:bookmarkEnd w:id="1233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234" w:name="constructor-summary-49"/>
      <w:bookmarkEnd w:id="12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235" w:name="member-summary-26"/>
      <w:bookmarkEnd w:id="123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36" w:name="public-constructors"/>
      <w:bookmarkEnd w:id="1236"/>
      <w:r>
        <w:t xml:space="preserve">Public Constructors</w:t>
      </w:r>
    </w:p>
    <w:p>
      <w:pPr>
        <w:pStyle w:val="Heading3"/>
      </w:pPr>
      <w:bookmarkStart w:id="1237" w:name="instance-constructor-constructor"/>
      <w:bookmarkEnd w:id="123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38" w:name="params"/>
      <w:bookmarkEnd w:id="123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239" w:name="public-members"/>
      <w:bookmarkEnd w:id="1239"/>
      <w:r>
        <w:t xml:space="preserve">Public Members</w:t>
      </w:r>
    </w:p>
    <w:p>
      <w:pPr>
        <w:pStyle w:val="Heading3"/>
      </w:pPr>
      <w:bookmarkStart w:id="1240" w:name="instance-get-accessToken"/>
      <w:bookmarkEnd w:id="12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241" w:name="return-66"/>
      <w:bookmarkEnd w:id="12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2" w:name="instance-set-accessToken"/>
      <w:bookmarkEnd w:id="124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243" w:name="instance-get-assertedIdentity"/>
      <w:bookmarkEnd w:id="124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244" w:name="return-67"/>
      <w:bookmarkEnd w:id="124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245" w:name="instance-set-assertedIdentity"/>
      <w:bookmarkEnd w:id="124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246" w:name="instance-get-idToken"/>
      <w:bookmarkEnd w:id="12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247" w:name="return-68"/>
      <w:bookmarkEnd w:id="12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248" w:name="instance-set-idToken"/>
      <w:bookmarkEnd w:id="12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249" w:name="instance-get-resource"/>
      <w:bookmarkEnd w:id="12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250" w:name="return-69"/>
      <w:bookmarkEnd w:id="125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251" w:name="instance-set-resource"/>
      <w:bookmarkEnd w:id="12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252" w:name="instance-get-schema"/>
      <w:bookmarkEnd w:id="12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253" w:name="return-70"/>
      <w:bookmarkEnd w:id="12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254" w:name="instance-set-schema"/>
      <w:bookmarkEnd w:id="12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255" w:name="extends-40"/>
      <w:bookmarkEnd w:id="125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256" w:name="constructor-summary-50"/>
      <w:bookmarkEnd w:id="12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257" w:name="inherited-summary-10"/>
      <w:bookmarkEnd w:id="125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58" w:name="public-constructors"/>
      <w:bookmarkEnd w:id="1258"/>
      <w:r>
        <w:t xml:space="preserve">Public Constructors</w:t>
      </w:r>
    </w:p>
    <w:p>
      <w:pPr>
        <w:pStyle w:val="Heading3"/>
      </w:pPr>
      <w:bookmarkStart w:id="1259" w:name="instance-constructor-constructor"/>
      <w:bookmarkEnd w:id="125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260" w:name="override-23"/>
      <w:bookmarkEnd w:id="126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1" w:name="params"/>
      <w:bookmarkEnd w:id="126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262" w:name="extends-41"/>
      <w:bookmarkEnd w:id="126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263" w:name="constructor-summary-51"/>
      <w:bookmarkEnd w:id="12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64" w:name="inherited-summary-11"/>
      <w:bookmarkEnd w:id="126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65" w:name="public-constructors"/>
      <w:bookmarkEnd w:id="1265"/>
      <w:r>
        <w:t xml:space="preserve">Public Constructors</w:t>
      </w:r>
    </w:p>
    <w:p>
      <w:pPr>
        <w:pStyle w:val="Heading3"/>
      </w:pPr>
      <w:bookmarkStart w:id="1266" w:name="instance-constructor-constructor"/>
      <w:bookmarkEnd w:id="126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67" w:name="override-24"/>
      <w:bookmarkEnd w:id="126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68" w:name="params"/>
      <w:bookmarkEnd w:id="126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269" w:name="extends-42"/>
      <w:bookmarkEnd w:id="1269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270" w:name="constructor-summary-52"/>
      <w:bookmarkEnd w:id="127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271" w:name="inherited-summary-12"/>
      <w:bookmarkEnd w:id="127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272" w:name="public-constructors"/>
      <w:bookmarkEnd w:id="1272"/>
      <w:r>
        <w:t xml:space="preserve">Public Constructors</w:t>
      </w:r>
    </w:p>
    <w:p>
      <w:pPr>
        <w:pStyle w:val="Heading3"/>
      </w:pPr>
      <w:bookmarkStart w:id="1273" w:name="instance-constructor-constructor"/>
      <w:bookmarkEnd w:id="127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274" w:name="override-25"/>
      <w:bookmarkEnd w:id="127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275" w:name="params"/>
      <w:bookmarkEnd w:id="127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276" w:name="method-summary-22"/>
      <w:bookmarkEnd w:id="12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277" w:name="public-methods"/>
      <w:bookmarkEnd w:id="1277"/>
      <w:r>
        <w:t xml:space="preserve">Public Methods</w:t>
      </w:r>
    </w:p>
    <w:p>
      <w:pPr>
        <w:pStyle w:val="Heading3"/>
      </w:pPr>
      <w:bookmarkStart w:id="1278" w:name="instance-method-idMaker"/>
      <w:bookmarkEnd w:id="1278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279" w:name="extends-43"/>
      <w:bookmarkEnd w:id="1279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280" w:name="constructor-summary-53"/>
      <w:bookmarkEnd w:id="12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281" w:name="member-summary-27"/>
      <w:bookmarkEnd w:id="12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282" w:name="method-summary-23"/>
      <w:bookmarkEnd w:id="12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283" w:name="inherited-summary-13"/>
      <w:bookmarkEnd w:id="128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284" w:name="public-constructors"/>
      <w:bookmarkEnd w:id="1284"/>
      <w:r>
        <w:t xml:space="preserve">Public Constructors</w:t>
      </w:r>
    </w:p>
    <w:p>
      <w:pPr>
        <w:pStyle w:val="Heading3"/>
      </w:pPr>
      <w:bookmarkStart w:id="1285" w:name="instance-constructor-constructor"/>
      <w:bookmarkEnd w:id="128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286" w:name="override-26"/>
      <w:bookmarkEnd w:id="1286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287" w:name="params"/>
      <w:bookmarkEnd w:id="128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288" w:name="public-members"/>
      <w:bookmarkEnd w:id="1288"/>
      <w:r>
        <w:t xml:space="preserve">Public Members</w:t>
      </w:r>
    </w:p>
    <w:p>
      <w:pPr>
        <w:pStyle w:val="Heading3"/>
      </w:pPr>
      <w:bookmarkStart w:id="1289" w:name="instance-member-myGenerator"/>
      <w:bookmarkEnd w:id="1289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290" w:name="public-methods"/>
      <w:bookmarkEnd w:id="1290"/>
      <w:r>
        <w:t xml:space="preserve">Public Methods</w:t>
      </w:r>
    </w:p>
    <w:p>
      <w:pPr>
        <w:pStyle w:val="Heading3"/>
      </w:pPr>
      <w:bookmarkStart w:id="1291" w:name="instance-method-createCreateMessageRequest"/>
      <w:bookmarkEnd w:id="1291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292" w:name="params-1"/>
      <w:bookmarkEnd w:id="129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293" w:name="return-71"/>
      <w:bookmarkEnd w:id="1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294" w:name="instance-method-createDeleteMessageRequest"/>
      <w:bookmarkEnd w:id="1294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295" w:name="params-2"/>
      <w:bookmarkEnd w:id="129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296" w:name="return-72"/>
      <w:bookmarkEnd w:id="129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297" w:name="instance-method-createForwardMessageRequest"/>
      <w:bookmarkEnd w:id="1297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298" w:name="params-3"/>
      <w:bookmarkEnd w:id="129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299" w:name="return-73"/>
      <w:bookmarkEnd w:id="129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300" w:name="instance-method-createMessageResponse"/>
      <w:bookmarkEnd w:id="1300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301" w:name="params-4"/>
      <w:bookmarkEnd w:id="1301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302" w:name="return-74"/>
      <w:bookmarkEnd w:id="130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3" w:name="instance-method-createReadMessageRequest"/>
      <w:bookmarkEnd w:id="1303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304" w:name="params-5"/>
      <w:bookmarkEnd w:id="130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305" w:name="return-75"/>
      <w:bookmarkEnd w:id="130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306" w:name="instance-method-createSubscribeMessageRequest"/>
      <w:bookmarkEnd w:id="1306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307" w:name="params-6"/>
      <w:bookmarkEnd w:id="130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08" w:name="return-76"/>
      <w:bookmarkEnd w:id="13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09" w:name="instance-method-createUnsubscribeMessageRequest"/>
      <w:bookmarkEnd w:id="1309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310" w:name="params-7"/>
      <w:bookmarkEnd w:id="131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311" w:name="return-77"/>
      <w:bookmarkEnd w:id="13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2" w:name="instance-method-createUpdateMessageRequest"/>
      <w:bookmarkEnd w:id="1312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313" w:name="params-8"/>
      <w:bookmarkEnd w:id="131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314" w:name="return-78"/>
      <w:bookmarkEnd w:id="13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315" w:name="instance-method-generateMessageResponse"/>
      <w:bookmarkEnd w:id="1315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316" w:name="params-9"/>
      <w:bookmarkEnd w:id="1316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317" w:name="return-79"/>
      <w:bookmarkEnd w:id="13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318" w:name="instance-method-validate"/>
      <w:bookmarkEnd w:id="1318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319" w:name="override-27"/>
      <w:bookmarkEnd w:id="1319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320" w:name="params-10"/>
      <w:bookmarkEnd w:id="132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21" w:name="return-80"/>
      <w:bookmarkEnd w:id="13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322" w:name="constructor-summary-54"/>
      <w:bookmarkEnd w:id="13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3" w:name="public-constructors"/>
      <w:bookmarkEnd w:id="1323"/>
      <w:r>
        <w:t xml:space="preserve">Public Constructors</w:t>
      </w:r>
    </w:p>
    <w:p>
      <w:pPr>
        <w:pStyle w:val="Heading3"/>
      </w:pPr>
      <w:bookmarkStart w:id="1324" w:name="instance-constructor-constructor"/>
      <w:bookmarkEnd w:id="132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325" w:name="constructor-summary-55"/>
      <w:bookmarkEnd w:id="132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326" w:name="public-constructors"/>
      <w:bookmarkEnd w:id="1326"/>
      <w:r>
        <w:t xml:space="preserve">Public Constructors</w:t>
      </w:r>
    </w:p>
    <w:p>
      <w:pPr>
        <w:pStyle w:val="Heading3"/>
      </w:pPr>
      <w:bookmarkStart w:id="1327" w:name="instance-constructor-constructor"/>
      <w:bookmarkEnd w:id="132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328" w:name="extends-44"/>
      <w:bookmarkEnd w:id="132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329" w:name="constructor-summary-56"/>
      <w:bookmarkEnd w:id="132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30" w:name="member-summary-28"/>
      <w:bookmarkEnd w:id="133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31" w:name="public-constructors"/>
      <w:bookmarkEnd w:id="1331"/>
      <w:r>
        <w:t xml:space="preserve">Public Constructors</w:t>
      </w:r>
    </w:p>
    <w:p>
      <w:pPr>
        <w:pStyle w:val="Heading3"/>
      </w:pPr>
      <w:bookmarkStart w:id="1332" w:name="instance-constructor-constructor"/>
      <w:bookmarkEnd w:id="133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33" w:name="params"/>
      <w:bookmarkEnd w:id="133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334" w:name="public-members"/>
      <w:bookmarkEnd w:id="1334"/>
      <w:r>
        <w:t xml:space="preserve">Public Members</w:t>
      </w:r>
    </w:p>
    <w:p>
      <w:pPr>
        <w:pStyle w:val="Heading3"/>
      </w:pPr>
      <w:bookmarkStart w:id="1335" w:name="instance-get-configuration"/>
      <w:bookmarkEnd w:id="133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6" w:name="instance-set-configuration"/>
      <w:bookmarkEnd w:id="133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7" w:name="instance-get-policies"/>
      <w:bookmarkEnd w:id="13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38" w:name="instance-set-policies"/>
      <w:bookmarkEnd w:id="133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339" w:name="extends-45"/>
      <w:bookmarkEnd w:id="133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340" w:name="constructor-summary-57"/>
      <w:bookmarkEnd w:id="13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41" w:name="member-summary-29"/>
      <w:bookmarkEnd w:id="13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42" w:name="public-constructors"/>
      <w:bookmarkEnd w:id="1342"/>
      <w:r>
        <w:t xml:space="preserve">Public Constructors</w:t>
      </w:r>
    </w:p>
    <w:p>
      <w:pPr>
        <w:pStyle w:val="Heading3"/>
      </w:pPr>
      <w:bookmarkStart w:id="1343" w:name="instance-constructor-constructor"/>
      <w:bookmarkEnd w:id="13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44" w:name="params"/>
      <w:bookmarkEnd w:id="13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345" w:name="public-members"/>
      <w:bookmarkEnd w:id="1345"/>
      <w:r>
        <w:t xml:space="preserve">Public Members</w:t>
      </w:r>
    </w:p>
    <w:p>
      <w:pPr>
        <w:pStyle w:val="Heading3"/>
      </w:pPr>
      <w:bookmarkStart w:id="1346" w:name="instance-get-configuration"/>
      <w:bookmarkEnd w:id="13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7" w:name="instance-set-configuration"/>
      <w:bookmarkEnd w:id="13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8" w:name="instance-get-constraints"/>
      <w:bookmarkEnd w:id="13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49" w:name="instance-set-constraints"/>
      <w:bookmarkEnd w:id="13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50" w:name="instance-get-messageSchemas"/>
      <w:bookmarkEnd w:id="13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51" w:name="instance-set-messageSchemas"/>
      <w:bookmarkEnd w:id="13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352" w:name="direct-subclass-7"/>
      <w:bookmarkEnd w:id="1352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353" w:name="constructor-summary-58"/>
      <w:bookmarkEnd w:id="13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54" w:name="member-summary-30"/>
      <w:bookmarkEnd w:id="135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55" w:name="method-summary-24"/>
      <w:bookmarkEnd w:id="135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356" w:name="public-constructors"/>
      <w:bookmarkEnd w:id="1356"/>
      <w:r>
        <w:t xml:space="preserve">Public Constructors</w:t>
      </w:r>
    </w:p>
    <w:p>
      <w:pPr>
        <w:pStyle w:val="Heading3"/>
      </w:pPr>
      <w:bookmarkStart w:id="1357" w:name="instance-constructor-constructor"/>
      <w:bookmarkEnd w:id="135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58" w:name="params"/>
      <w:bookmarkEnd w:id="1358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359" w:name="public-members"/>
      <w:bookmarkEnd w:id="1359"/>
      <w:r>
        <w:t xml:space="preserve">Public Members</w:t>
      </w:r>
    </w:p>
    <w:p>
      <w:pPr>
        <w:pStyle w:val="Heading3"/>
      </w:pPr>
      <w:bookmarkStart w:id="1360" w:name="instance-member-schema"/>
      <w:bookmarkEnd w:id="1360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61" w:name="instance-member-validation"/>
      <w:bookmarkEnd w:id="1361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362" w:name="public-methods"/>
      <w:bookmarkEnd w:id="1362"/>
      <w:r>
        <w:t xml:space="preserve">Public Methods</w:t>
      </w:r>
    </w:p>
    <w:p>
      <w:pPr>
        <w:pStyle w:val="Heading3"/>
      </w:pPr>
      <w:bookmarkStart w:id="1363" w:name="instance-method-validate"/>
      <w:bookmarkEnd w:id="136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64" w:name="params-1"/>
      <w:bookmarkEnd w:id="136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365" w:name="return-81"/>
      <w:bookmarkEnd w:id="13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66" w:name="constructor-summary-59"/>
      <w:bookmarkEnd w:id="13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67" w:name="member-summary-31"/>
      <w:bookmarkEnd w:id="136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68" w:name="public-constructors"/>
      <w:bookmarkEnd w:id="1368"/>
      <w:r>
        <w:t xml:space="preserve">Public Constructors</w:t>
      </w:r>
    </w:p>
    <w:p>
      <w:pPr>
        <w:pStyle w:val="Heading3"/>
      </w:pPr>
      <w:bookmarkStart w:id="1369" w:name="instance-constructor-constructor"/>
      <w:bookmarkEnd w:id="1369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70" w:name="params"/>
      <w:bookmarkEnd w:id="1370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371" w:name="public-members"/>
      <w:bookmarkEnd w:id="1371"/>
      <w:r>
        <w:t xml:space="preserve">Public Members</w:t>
      </w:r>
    </w:p>
    <w:p>
      <w:pPr>
        <w:pStyle w:val="Heading3"/>
      </w:pPr>
      <w:bookmarkStart w:id="1372" w:name="instance-get-constraint"/>
      <w:bookmarkEnd w:id="13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3" w:name="instance-set-constraint"/>
      <w:bookmarkEnd w:id="13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4" w:name="instance-get-runtimeHypertyCapabilityType"/>
      <w:bookmarkEnd w:id="13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75" w:name="instance-set-runtimeHypertyCapabilityType"/>
      <w:bookmarkEnd w:id="13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376" w:name="constructor-summary-60"/>
      <w:bookmarkEnd w:id="13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377" w:name="member-summary-32"/>
      <w:bookmarkEnd w:id="137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78" w:name="public-constructors"/>
      <w:bookmarkEnd w:id="1378"/>
      <w:r>
        <w:t xml:space="preserve">Public Constructors</w:t>
      </w:r>
    </w:p>
    <w:p>
      <w:pPr>
        <w:pStyle w:val="Heading3"/>
      </w:pPr>
      <w:bookmarkStart w:id="1379" w:name="instance-constructor-constructor"/>
      <w:bookmarkEnd w:id="137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380" w:name="params"/>
      <w:bookmarkEnd w:id="138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381" w:name="public-members"/>
      <w:bookmarkEnd w:id="1381"/>
      <w:r>
        <w:t xml:space="preserve">Public Members</w:t>
      </w:r>
    </w:p>
    <w:p>
      <w:pPr>
        <w:pStyle w:val="Heading3"/>
      </w:pPr>
      <w:bookmarkStart w:id="1382" w:name="instance-get-encoding"/>
      <w:bookmarkEnd w:id="13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3" w:name="instance-set-encoding"/>
      <w:bookmarkEnd w:id="13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4" w:name="instance-get-signature"/>
      <w:bookmarkEnd w:id="13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5" w:name="instance-set-signature"/>
      <w:bookmarkEnd w:id="138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6" w:name="instance-get-sourceCode"/>
      <w:bookmarkEnd w:id="13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7" w:name="instance-set-sourceCode"/>
      <w:bookmarkEnd w:id="13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8" w:name="instance-get-sourceCodeClassname"/>
      <w:bookmarkEnd w:id="13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389" w:name="instance-set-sourceCodeClassname"/>
      <w:bookmarkEnd w:id="13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390" w:name="constructor-summary-61"/>
      <w:bookmarkEnd w:id="13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391" w:name="member-summary-33"/>
      <w:bookmarkEnd w:id="139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392" w:name="method-summary-25"/>
      <w:bookmarkEnd w:id="139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393" w:name="public-constructors"/>
      <w:bookmarkEnd w:id="1393"/>
      <w:r>
        <w:t xml:space="preserve">Public Constructors</w:t>
      </w:r>
    </w:p>
    <w:p>
      <w:pPr>
        <w:pStyle w:val="Heading3"/>
      </w:pPr>
      <w:bookmarkStart w:id="1394" w:name="instance-constructor-constructor"/>
      <w:bookmarkEnd w:id="1394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395" w:name="params"/>
      <w:bookmarkEnd w:id="1395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396" w:name="public-members"/>
      <w:bookmarkEnd w:id="1396"/>
      <w:r>
        <w:t xml:space="preserve">Public Members</w:t>
      </w:r>
    </w:p>
    <w:p>
      <w:pPr>
        <w:pStyle w:val="Heading3"/>
      </w:pPr>
      <w:bookmarkStart w:id="1397" w:name="instance-get-observers"/>
      <w:bookmarkEnd w:id="13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398" w:name="instance-get-owner"/>
      <w:bookmarkEnd w:id="13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399" w:name="instance-get-reporters"/>
      <w:bookmarkEnd w:id="13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400" w:name="public-methods"/>
      <w:bookmarkEnd w:id="1400"/>
      <w:r>
        <w:t xml:space="preserve">Public Methods</w:t>
      </w:r>
    </w:p>
    <w:p>
      <w:pPr>
        <w:pStyle w:val="Heading3"/>
      </w:pPr>
      <w:bookmarkStart w:id="1401" w:name="instance-method-create"/>
      <w:bookmarkEnd w:id="140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402" w:name="params-1"/>
      <w:bookmarkEnd w:id="140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403" w:name="return-82"/>
      <w:bookmarkEnd w:id="140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404" w:name="instance-method-onNotification"/>
      <w:bookmarkEnd w:id="1404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405" w:name="params-2"/>
      <w:bookmarkEnd w:id="140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406" w:name="instance-method-subscribe"/>
      <w:bookmarkEnd w:id="1406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407" w:name="params-3"/>
      <w:bookmarkEnd w:id="1407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408" w:name="return-83"/>
      <w:bookmarkEnd w:id="14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1409" w:name="constructor-summary-62"/>
      <w:bookmarkEnd w:id="14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1410" w:name="member-summary-34"/>
      <w:bookmarkEnd w:id="14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411" w:name="public-constructors"/>
      <w:bookmarkEnd w:id="1411"/>
      <w:r>
        <w:t xml:space="preserve">Public Constructors</w:t>
      </w:r>
    </w:p>
    <w:p>
      <w:pPr>
        <w:pStyle w:val="Heading3"/>
      </w:pPr>
      <w:bookmarkStart w:id="1412" w:name="instance-constructor-constructor"/>
      <w:bookmarkEnd w:id="141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1413" w:name="params"/>
      <w:bookmarkEnd w:id="141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1414" w:name="public-members"/>
      <w:bookmarkEnd w:id="1414"/>
      <w:r>
        <w:t xml:space="preserve">Public Members</w:t>
      </w:r>
    </w:p>
    <w:p>
      <w:pPr>
        <w:pStyle w:val="Heading3"/>
      </w:pPr>
      <w:bookmarkStart w:id="1415" w:name="instance-get-description"/>
      <w:bookmarkEnd w:id="14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6" w:name="instance-set-description"/>
      <w:bookmarkEnd w:id="14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7" w:name="instance-get-guid"/>
      <w:bookmarkEnd w:id="14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8" w:name="instance-set-guid"/>
      <w:bookmarkEnd w:id="14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19" w:name="instance-get-language"/>
      <w:bookmarkEnd w:id="14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0" w:name="instance-set-language"/>
      <w:bookmarkEnd w:id="14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1" w:name="instance-get-objectName"/>
      <w:bookmarkEnd w:id="14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2" w:name="instance-set-objectName"/>
      <w:bookmarkEnd w:id="14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3" w:name="instance-set-signature"/>
      <w:bookmarkEnd w:id="142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1424" w:name="instance-get-signature"/>
      <w:bookmarkEnd w:id="14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5" w:name="instance-set-sourcePackage"/>
      <w:bookmarkEnd w:id="14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6" w:name="instance-get-sourcePackage"/>
      <w:bookmarkEnd w:id="14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7" w:name="instance-get-sourcePackageURL"/>
      <w:bookmarkEnd w:id="14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8" w:name="instance-set-sourcePackageURL"/>
      <w:bookmarkEnd w:id="142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29" w:name="instance-set-type"/>
      <w:bookmarkEnd w:id="142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30" w:name="instance-get-type"/>
      <w:bookmarkEnd w:id="14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1431" w:name="extends-46"/>
      <w:bookmarkEnd w:id="1431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1432" w:name="constructor-summary-63"/>
      <w:bookmarkEnd w:id="14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1433" w:name="method-summary-26"/>
      <w:bookmarkEnd w:id="143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434" w:name="public-constructors"/>
      <w:bookmarkEnd w:id="1434"/>
      <w:r>
        <w:t xml:space="preserve">Public Constructors</w:t>
      </w:r>
    </w:p>
    <w:p>
      <w:pPr>
        <w:pStyle w:val="Heading3"/>
      </w:pPr>
      <w:bookmarkStart w:id="1435" w:name="instance-constructor-constructor"/>
      <w:bookmarkEnd w:id="143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436" w:name="params"/>
      <w:bookmarkEnd w:id="143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437" w:name="public-methods"/>
      <w:bookmarkEnd w:id="1437"/>
      <w:r>
        <w:t xml:space="preserve">Public Methods</w:t>
      </w:r>
    </w:p>
    <w:p>
      <w:pPr>
        <w:pStyle w:val="Heading3"/>
      </w:pPr>
      <w:bookmarkStart w:id="1438" w:name="instance-method-createCatalogueDataObject"/>
      <w:bookmarkEnd w:id="1438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439" w:name="params-1"/>
      <w:bookmarkEnd w:id="143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40" w:name="return-84"/>
      <w:bookmarkEnd w:id="14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441" w:name="instance-method-createDataObjectSchema"/>
      <w:bookmarkEnd w:id="1441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442" w:name="params-2"/>
      <w:bookmarkEnd w:id="144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443" w:name="return-85"/>
      <w:bookmarkEnd w:id="14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444" w:name="instance-method-createHypertyDescriptorObject"/>
      <w:bookmarkEnd w:id="1444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445" w:name="params-3"/>
      <w:bookmarkEnd w:id="14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446" w:name="return-86"/>
      <w:bookmarkEnd w:id="14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447" w:name="instance-method-createHypertyRuntimeDescriptorObject"/>
      <w:bookmarkEnd w:id="1447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448" w:name="params-4"/>
      <w:bookmarkEnd w:id="144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449" w:name="return-87"/>
      <w:bookmarkEnd w:id="14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450" w:name="instance-method-createPolicyEnforcerDescriptorObject"/>
      <w:bookmarkEnd w:id="1450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451" w:name="params-5"/>
      <w:bookmarkEnd w:id="145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452" w:name="return-88"/>
      <w:bookmarkEnd w:id="14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453" w:name="instance-method-createProtoStubDescriptorObject"/>
      <w:bookmarkEnd w:id="1453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454" w:name="params-6"/>
      <w:bookmarkEnd w:id="145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455" w:name="return-89"/>
      <w:bookmarkEnd w:id="14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456" w:name="instance-method-createSourcePackage"/>
      <w:bookmarkEnd w:id="1456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457" w:name="params-7"/>
      <w:bookmarkEnd w:id="1457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458" w:name="return-90"/>
      <w:bookmarkEnd w:id="14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numPr>
          <w:numId w:val="1003"/>
          <w:ilvl w:val="0"/>
        </w:numPr>
      </w:pPr>
      <w:r>
        <w:t xml:space="preserve">hypert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0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1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2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63">
        <w:r>
          <w:rPr>
            <w:rStyle w:val="Hyperlink"/>
          </w:rPr>
          <w:t xml:space="preserve">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3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numPr>
          <w:numId w:val="1003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numPr>
          <w:numId w:val="1003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3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6">
        <w:r>
          <w:rPr>
            <w:rStyle w:val="Hyperlink"/>
          </w:rPr>
          <w:t xml:space="preserve">dataProvisiona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199">
        <w:r>
          <w:rPr>
            <w:rStyle w:val="Hyperlink"/>
          </w:rPr>
          <w:t xml:space="preserve">syncObject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00">
        <w:r>
          <w:rPr>
            <w:rStyle w:val="Hyperlink"/>
          </w:rPr>
          <w:t xml:space="preserve">syncher</w:t>
        </w:r>
      </w:hyperlink>
    </w:p>
    <w:p>
      <w:pPr>
        <w:numPr>
          <w:numId w:val="1003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3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3"/>
          <w:ilvl w:val="0"/>
        </w:numPr>
      </w:pPr>
      <w:r>
        <w:t xml:space="preserve">V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3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1459" w:name="connection"/>
      <w:bookmarkEnd w:id="1459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1460" w:name="extends-47"/>
      <w:bookmarkEnd w:id="1460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1461" w:name="constructor-summary-64"/>
      <w:bookmarkEnd w:id="14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462" w:name="public-constructors"/>
      <w:bookmarkEnd w:id="1462"/>
      <w:r>
        <w:t xml:space="preserve">Public Constructors</w:t>
      </w:r>
    </w:p>
    <w:p>
      <w:pPr>
        <w:pStyle w:val="Heading3"/>
      </w:pPr>
      <w:bookmarkStart w:id="1463" w:name="instance-constructor-constructor"/>
      <w:bookmarkEnd w:id="146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1464" w:name="extends-48"/>
      <w:bookmarkEnd w:id="1464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465" w:name="constructor-summary-65"/>
      <w:bookmarkEnd w:id="14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466" w:name="member-summary-35"/>
      <w:bookmarkEnd w:id="14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467" w:name="method-summary-27"/>
      <w:bookmarkEnd w:id="146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468" w:name="public-constructors"/>
      <w:bookmarkEnd w:id="1468"/>
      <w:r>
        <w:t xml:space="preserve">Public Constructors</w:t>
      </w:r>
    </w:p>
    <w:p>
      <w:pPr>
        <w:pStyle w:val="Heading3"/>
      </w:pPr>
      <w:bookmarkStart w:id="1469" w:name="instance-constructor-constructor"/>
      <w:bookmarkEnd w:id="1469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70" w:name="params"/>
      <w:bookmarkEnd w:id="1470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471" w:name="public-members"/>
      <w:bookmarkEnd w:id="1471"/>
      <w:r>
        <w:t xml:space="preserve">Public Members</w:t>
      </w:r>
    </w:p>
    <w:p>
      <w:pPr>
        <w:pStyle w:val="Heading3"/>
      </w:pPr>
      <w:bookmarkStart w:id="1472" w:name="instance-set-dataObjectObserver"/>
      <w:bookmarkEnd w:id="14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3" w:name="instance-get-dataObjectObserver"/>
      <w:bookmarkEnd w:id="14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4" w:name="return-91"/>
      <w:bookmarkEnd w:id="147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5" w:name="instance-set-dataObjectReporter"/>
      <w:bookmarkEnd w:id="14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476" w:name="instance-get-dataObjectReporter"/>
      <w:bookmarkEnd w:id="14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477" w:name="return-92"/>
      <w:bookmarkEnd w:id="147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478" w:name="instance-set-remotePeerInformation"/>
      <w:bookmarkEnd w:id="14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479" w:name="instance-get-remotePeerInformation"/>
      <w:bookmarkEnd w:id="14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480" w:name="return-93"/>
      <w:bookmarkEnd w:id="148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481" w:name="public-methods"/>
      <w:bookmarkEnd w:id="1481"/>
      <w:r>
        <w:t xml:space="preserve">Public Methods</w:t>
      </w:r>
    </w:p>
    <w:p>
      <w:pPr>
        <w:pStyle w:val="Heading3"/>
      </w:pPr>
      <w:bookmarkStart w:id="1482" w:name="instance-method-accept"/>
      <w:bookmarkEnd w:id="1482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483" w:name="params-1"/>
      <w:bookmarkEnd w:id="1483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484" w:name="return-94"/>
      <w:bookmarkEnd w:id="14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5" w:name="instance-method-addPeer"/>
      <w:bookmarkEnd w:id="1485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486" w:name="return-95"/>
      <w:bookmarkEnd w:id="14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87" w:name="instance-method-changePeerInformation"/>
      <w:bookmarkEnd w:id="1487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88" w:name="params-2"/>
      <w:bookmarkEnd w:id="1488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489" w:name="instance-method-createAnswer"/>
      <w:bookmarkEnd w:id="1489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90" w:name="instance-method-createOffer"/>
      <w:bookmarkEnd w:id="1490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491" w:name="instance-method-decline"/>
      <w:bookmarkEnd w:id="1491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492" w:name="return-96"/>
      <w:bookmarkEnd w:id="14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3" w:name="instance-method-disableCam"/>
      <w:bookmarkEnd w:id="1493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4" w:name="return-97"/>
      <w:bookmarkEnd w:id="14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5" w:name="instance-method-disableMic"/>
      <w:bookmarkEnd w:id="1495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496" w:name="return-98"/>
      <w:bookmarkEnd w:id="149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497" w:name="instance-method-disconnect"/>
      <w:bookmarkEnd w:id="1497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498" w:name="return-99"/>
      <w:bookmarkEnd w:id="149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499" w:name="instance-method-getUserMedia"/>
      <w:bookmarkEnd w:id="1499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500" w:name="params-3"/>
      <w:bookmarkEnd w:id="1500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501" w:name="return-100"/>
      <w:bookmarkEnd w:id="15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502" w:name="instance-method-infoError"/>
      <w:bookmarkEnd w:id="1502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3" w:name="params-4"/>
      <w:bookmarkEnd w:id="1503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504" w:name="instance-method-mute"/>
      <w:bookmarkEnd w:id="1504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5" w:name="return-101"/>
      <w:bookmarkEnd w:id="15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506" w:name="instance-method-onLocalSessionCreated"/>
      <w:bookmarkEnd w:id="1506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7" w:name="params-5"/>
      <w:bookmarkEnd w:id="1507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508" w:name="instance-method-processPeerInformation"/>
      <w:bookmarkEnd w:id="1508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09" w:name="params-6"/>
      <w:bookmarkEnd w:id="150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510" w:name="instance-method-remoteDescriptionError"/>
      <w:bookmarkEnd w:id="1510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11" w:name="params-7"/>
      <w:bookmarkEnd w:id="1511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512" w:name="instance-method-remoteDescriptionSuccess"/>
      <w:bookmarkEnd w:id="1512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513" w:name="instance-method-removePeer"/>
      <w:bookmarkEnd w:id="1513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514" w:name="return-102"/>
      <w:bookmarkEnd w:id="15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515" w:name="member-summary-36"/>
      <w:bookmarkEnd w:id="15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516" w:name="method-summary-28"/>
      <w:bookmarkEnd w:id="151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517" w:name="public-members"/>
      <w:bookmarkEnd w:id="1517"/>
      <w:r>
        <w:t xml:space="preserve">Public Members</w:t>
      </w:r>
    </w:p>
    <w:p>
      <w:pPr>
        <w:pStyle w:val="Heading3"/>
      </w:pPr>
      <w:bookmarkStart w:id="1518" w:name="instance-get-children"/>
      <w:bookmarkEnd w:id="15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519" w:name="instance-get-data"/>
      <w:bookmarkEnd w:id="15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520" w:name="instance-get-schema"/>
      <w:bookmarkEnd w:id="15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521" w:name="instance-get-status"/>
      <w:bookmarkEnd w:id="15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522" w:name="instance-get-url"/>
      <w:bookmarkEnd w:id="152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523" w:name="public-methods"/>
      <w:bookmarkEnd w:id="1523"/>
      <w:r>
        <w:t xml:space="preserve">Public Methods</w:t>
      </w:r>
    </w:p>
    <w:p>
      <w:pPr>
        <w:pStyle w:val="Heading3"/>
      </w:pPr>
      <w:bookmarkStart w:id="1524" w:name="instance-method-addChildren"/>
      <w:bookmarkEnd w:id="1524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525" w:name="params"/>
      <w:bookmarkEnd w:id="1525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526" w:name="return-103"/>
      <w:bookmarkEnd w:id="152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527" w:name="instance-method-onAddChildren"/>
      <w:bookmarkEnd w:id="1527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528" w:name="params-1"/>
      <w:bookmarkEnd w:id="152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529" w:name="member-summary-37"/>
      <w:bookmarkEnd w:id="15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530" w:name="method-summary-29"/>
      <w:bookmarkEnd w:id="153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531" w:name="public-members"/>
      <w:bookmarkEnd w:id="1531"/>
      <w:r>
        <w:t xml:space="preserve">Public Members</w:t>
      </w:r>
    </w:p>
    <w:p>
      <w:pPr>
        <w:pStyle w:val="Heading3"/>
      </w:pPr>
      <w:bookmarkStart w:id="1532" w:name="instance-get-childId"/>
      <w:bookmarkEnd w:id="15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533" w:name="instance-get-data"/>
      <w:bookmarkEnd w:id="15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534" w:name="public-methods"/>
      <w:bookmarkEnd w:id="1534"/>
      <w:r>
        <w:t xml:space="preserve">Public Methods</w:t>
      </w:r>
    </w:p>
    <w:p>
      <w:pPr>
        <w:pStyle w:val="Heading3"/>
      </w:pPr>
      <w:bookmarkStart w:id="1535" w:name="instance-method-onChange"/>
      <w:bookmarkEnd w:id="1535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1536" w:name="params"/>
      <w:bookmarkEnd w:id="153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37" w:name="instance-method-onResponse"/>
      <w:bookmarkEnd w:id="1537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1538" w:name="params-1"/>
      <w:bookmarkEnd w:id="153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1539" w:name="extends-49"/>
      <w:bookmarkEnd w:id="1539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1540" w:name="method-summary-30"/>
      <w:bookmarkEnd w:id="154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1541" w:name="public-methods"/>
      <w:bookmarkEnd w:id="1541"/>
      <w:r>
        <w:t xml:space="preserve">Public Methods</w:t>
      </w:r>
    </w:p>
    <w:p>
      <w:pPr>
        <w:pStyle w:val="Heading3"/>
      </w:pPr>
      <w:bookmarkStart w:id="1542" w:name="instance-method-onChange"/>
      <w:bookmarkEnd w:id="1542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1543" w:name="params"/>
      <w:bookmarkEnd w:id="1543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1544" w:name="extends-50"/>
      <w:bookmarkEnd w:id="154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1545" w:name="member-summary-38"/>
      <w:bookmarkEnd w:id="15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1546" w:name="method-summary-31"/>
      <w:bookmarkEnd w:id="15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1547" w:name="public-members"/>
      <w:bookmarkEnd w:id="1547"/>
      <w:r>
        <w:t xml:space="preserve">Public Members</w:t>
      </w:r>
    </w:p>
    <w:p>
      <w:pPr>
        <w:pStyle w:val="Heading3"/>
      </w:pPr>
      <w:bookmarkStart w:id="1548" w:name="instance-get-subscriptions"/>
      <w:bookmarkEnd w:id="15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1549" w:name="public-methods"/>
      <w:bookmarkEnd w:id="1549"/>
      <w:r>
        <w:t xml:space="preserve">Public Methods</w:t>
      </w:r>
    </w:p>
    <w:p>
      <w:pPr>
        <w:pStyle w:val="Heading3"/>
      </w:pPr>
      <w:bookmarkStart w:id="1550" w:name="instance-method-onResponse"/>
      <w:bookmarkEnd w:id="1550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1551" w:name="params"/>
      <w:bookmarkEnd w:id="155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552" w:name="instance-method-onSubscription"/>
      <w:bookmarkEnd w:id="1552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1553" w:name="params-1"/>
      <w:bookmarkEnd w:id="155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1554" w:name="extends-51"/>
      <w:bookmarkEnd w:id="155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1555" w:name="constructor-summary-66"/>
      <w:bookmarkEnd w:id="15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56" w:name="public-constructors"/>
      <w:bookmarkEnd w:id="1556"/>
      <w:r>
        <w:t xml:space="preserve">Public Constructors</w:t>
      </w:r>
    </w:p>
    <w:p>
      <w:pPr>
        <w:pStyle w:val="Heading3"/>
      </w:pPr>
      <w:bookmarkStart w:id="1557" w:name="instance-constructor-constructor"/>
      <w:bookmarkEnd w:id="155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58" w:name="override-28"/>
      <w:bookmarkEnd w:id="1558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59" w:name="params"/>
      <w:bookmarkEnd w:id="155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1560" w:name="extends-52"/>
      <w:bookmarkEnd w:id="156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1561" w:name="constructor-summary-67"/>
      <w:bookmarkEnd w:id="15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2" w:name="public-constructors"/>
      <w:bookmarkEnd w:id="1562"/>
      <w:r>
        <w:t xml:space="preserve">Public Constructors</w:t>
      </w:r>
    </w:p>
    <w:p>
      <w:pPr>
        <w:pStyle w:val="Heading3"/>
      </w:pPr>
      <w:bookmarkStart w:id="1563" w:name="instance-constructor-constructor"/>
      <w:bookmarkEnd w:id="156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64" w:name="override-29"/>
      <w:bookmarkEnd w:id="156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65" w:name="params"/>
      <w:bookmarkEnd w:id="156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66" w:name="extends-53"/>
      <w:bookmarkEnd w:id="156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1567" w:name="constructor-summary-68"/>
      <w:bookmarkEnd w:id="15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68" w:name="public-constructors"/>
      <w:bookmarkEnd w:id="1568"/>
      <w:r>
        <w:t xml:space="preserve">Public Constructors</w:t>
      </w:r>
    </w:p>
    <w:p>
      <w:pPr>
        <w:pStyle w:val="Heading3"/>
      </w:pPr>
      <w:bookmarkStart w:id="1569" w:name="instance-constructor-constructor"/>
      <w:bookmarkEnd w:id="156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70" w:name="override-30"/>
      <w:bookmarkEnd w:id="1570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71" w:name="params"/>
      <w:bookmarkEnd w:id="15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1572" w:name="extends-54"/>
      <w:bookmarkEnd w:id="157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1573" w:name="direct-subclass-8"/>
      <w:bookmarkEnd w:id="1573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1574" w:name="indirect-subclass-2"/>
      <w:bookmarkEnd w:id="1574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75" w:name="constructor-summary-69"/>
      <w:bookmarkEnd w:id="15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76" w:name="public-constructors"/>
      <w:bookmarkEnd w:id="1576"/>
      <w:r>
        <w:t xml:space="preserve">Public Constructors</w:t>
      </w:r>
    </w:p>
    <w:p>
      <w:pPr>
        <w:pStyle w:val="Heading3"/>
      </w:pPr>
      <w:bookmarkStart w:id="1577" w:name="instance-constructor-constructor"/>
      <w:bookmarkEnd w:id="157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78" w:name="params"/>
      <w:bookmarkEnd w:id="15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79" w:name="extends-55"/>
      <w:bookmarkEnd w:id="157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1580" w:name="direct-subclass-9"/>
      <w:bookmarkEnd w:id="1580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1581" w:name="constructor-summary-70"/>
      <w:bookmarkEnd w:id="15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2" w:name="public-constructors"/>
      <w:bookmarkEnd w:id="1582"/>
      <w:r>
        <w:t xml:space="preserve">Public Constructors</w:t>
      </w:r>
    </w:p>
    <w:p>
      <w:pPr>
        <w:pStyle w:val="Heading3"/>
      </w:pPr>
      <w:bookmarkStart w:id="1583" w:name="instance-constructor-constructor"/>
      <w:bookmarkEnd w:id="158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84" w:name="override-31"/>
      <w:bookmarkEnd w:id="1584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85" w:name="params"/>
      <w:bookmarkEnd w:id="15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1586" w:name="extends-56"/>
      <w:bookmarkEnd w:id="158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1587" w:name="constructor-summary-71"/>
      <w:bookmarkEnd w:id="15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88" w:name="public-constructors"/>
      <w:bookmarkEnd w:id="1588"/>
      <w:r>
        <w:t xml:space="preserve">Public Constructors</w:t>
      </w:r>
    </w:p>
    <w:p>
      <w:pPr>
        <w:pStyle w:val="Heading3"/>
      </w:pPr>
      <w:bookmarkStart w:id="1589" w:name="instance-constructor-constructor"/>
      <w:bookmarkEnd w:id="158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90" w:name="override-32"/>
      <w:bookmarkEnd w:id="1590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1591" w:name="params"/>
      <w:bookmarkEnd w:id="159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1592" w:name="extends-57"/>
      <w:bookmarkEnd w:id="159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1593" w:name="constructor-summary-72"/>
      <w:bookmarkEnd w:id="15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594" w:name="public-constructors"/>
      <w:bookmarkEnd w:id="1594"/>
      <w:r>
        <w:t xml:space="preserve">Public Constructors</w:t>
      </w:r>
    </w:p>
    <w:p>
      <w:pPr>
        <w:pStyle w:val="Heading3"/>
      </w:pPr>
      <w:bookmarkStart w:id="1595" w:name="instance-constructor-constructor"/>
      <w:bookmarkEnd w:id="159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596" w:name="override-33"/>
      <w:bookmarkEnd w:id="1596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1597" w:name="params"/>
      <w:bookmarkEnd w:id="15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598" w:name="method-summary-32"/>
      <w:bookmarkEnd w:id="15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599" w:name="public-methods"/>
      <w:bookmarkEnd w:id="1599"/>
      <w:r>
        <w:t xml:space="preserve">Public Methods</w:t>
      </w:r>
    </w:p>
    <w:p>
      <w:pPr>
        <w:pStyle w:val="Heading3"/>
      </w:pPr>
      <w:bookmarkStart w:id="1600" w:name="instance-method-addEventListener"/>
      <w:bookmarkEnd w:id="1600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601" w:name="params"/>
      <w:bookmarkEnd w:id="160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602" w:name="instance-method-trigger"/>
      <w:bookmarkEnd w:id="1602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603" w:name="params-1"/>
      <w:bookmarkEnd w:id="1603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1604" w:name="extends-58"/>
      <w:bookmarkEnd w:id="16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1605" w:name="constructor-summary-73"/>
      <w:bookmarkEnd w:id="16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06" w:name="member-summary-39"/>
      <w:bookmarkEnd w:id="16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07" w:name="public-constructors"/>
      <w:bookmarkEnd w:id="1607"/>
      <w:r>
        <w:t xml:space="preserve">Public Constructors</w:t>
      </w:r>
    </w:p>
    <w:p>
      <w:pPr>
        <w:pStyle w:val="Heading3"/>
      </w:pPr>
      <w:bookmarkStart w:id="1608" w:name="instance-constructor-constructor"/>
      <w:bookmarkEnd w:id="16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09" w:name="params"/>
      <w:bookmarkEnd w:id="160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1610" w:name="public-members"/>
      <w:bookmarkEnd w:id="1610"/>
      <w:r>
        <w:t xml:space="preserve">Public Members</w:t>
      </w:r>
    </w:p>
    <w:p>
      <w:pPr>
        <w:pStyle w:val="Heading3"/>
      </w:pPr>
      <w:bookmarkStart w:id="1611" w:name="instance-get-configuration"/>
      <w:bookmarkEnd w:id="16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2" w:name="instance-set-configuration"/>
      <w:bookmarkEnd w:id="16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3" w:name="instance-get-constraints"/>
      <w:bookmarkEnd w:id="16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4" w:name="instance-set-constraints"/>
      <w:bookmarkEnd w:id="16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5" w:name="instance-get-dataObjects"/>
      <w:bookmarkEnd w:id="16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6" w:name="instance-set-dataObjects"/>
      <w:bookmarkEnd w:id="16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7" w:name="instance-set-hypertyType"/>
      <w:bookmarkEnd w:id="16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8" w:name="instance-get-hypertyType"/>
      <w:bookmarkEnd w:id="16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19" w:name="instance-get-messageSchema"/>
      <w:bookmarkEnd w:id="16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0" w:name="instance-set-messageSchema"/>
      <w:bookmarkEnd w:id="16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1" w:name="instance-get-policies"/>
      <w:bookmarkEnd w:id="16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22" w:name="instance-set-policies"/>
      <w:bookmarkEnd w:id="16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1623" w:name="constructor-summary-74"/>
      <w:bookmarkEnd w:id="16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1624" w:name="method-summary-33"/>
      <w:bookmarkEnd w:id="162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1625" w:name="public-constructors"/>
      <w:bookmarkEnd w:id="1625"/>
      <w:r>
        <w:t xml:space="preserve">Public Constructors</w:t>
      </w:r>
    </w:p>
    <w:p>
      <w:pPr>
        <w:pStyle w:val="Heading3"/>
      </w:pPr>
      <w:bookmarkStart w:id="1626" w:name="instance-constructor-constructor"/>
      <w:bookmarkEnd w:id="1626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1627" w:name="params"/>
      <w:bookmarkEnd w:id="1627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1628" w:name="public-methods"/>
      <w:bookmarkEnd w:id="1628"/>
      <w:r>
        <w:t xml:space="preserve">Public Methods</w:t>
      </w:r>
    </w:p>
    <w:p>
      <w:pPr>
        <w:pStyle w:val="Heading3"/>
      </w:pPr>
      <w:bookmarkStart w:id="1629" w:name="instance-method-discoverHypertyPerUser"/>
      <w:bookmarkEnd w:id="1629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1630" w:name="params-1"/>
      <w:bookmarkEnd w:id="1630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1631" w:name="return-104"/>
      <w:bookmarkEnd w:id="163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1632" w:name="extends-59"/>
      <w:bookmarkEnd w:id="163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1633" w:name="constructor-summary-75"/>
      <w:bookmarkEnd w:id="163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634" w:name="member-summary-40"/>
      <w:bookmarkEnd w:id="163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35" w:name="public-constructors"/>
      <w:bookmarkEnd w:id="1635"/>
      <w:r>
        <w:t xml:space="preserve">Public Constructors</w:t>
      </w:r>
    </w:p>
    <w:p>
      <w:pPr>
        <w:pStyle w:val="Heading3"/>
      </w:pPr>
      <w:bookmarkStart w:id="1636" w:name="instance-constructor-constructor"/>
      <w:bookmarkEnd w:id="163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37" w:name="params"/>
      <w:bookmarkEnd w:id="163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1638" w:name="public-members"/>
      <w:bookmarkEnd w:id="1638"/>
      <w:r>
        <w:t xml:space="preserve">Public Members</w:t>
      </w:r>
    </w:p>
    <w:p>
      <w:pPr>
        <w:pStyle w:val="Heading3"/>
      </w:pPr>
      <w:bookmarkStart w:id="1639" w:name="instance-get-hypertyCapabilities"/>
      <w:bookmarkEnd w:id="16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0" w:name="instance-set-hypertyCapabilities"/>
      <w:bookmarkEnd w:id="164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1" w:name="instance-get-protocolCapabilities"/>
      <w:bookmarkEnd w:id="164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2" w:name="instance-set-protocolCapabilities"/>
      <w:bookmarkEnd w:id="164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3" w:name="instance-get-runtimeType"/>
      <w:bookmarkEnd w:id="164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44" w:name="instance-set-runtimeType"/>
      <w:bookmarkEnd w:id="164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1645" w:name="constructor-summary-76"/>
      <w:bookmarkEnd w:id="16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1646" w:name="member-summary-41"/>
      <w:bookmarkEnd w:id="16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1647" w:name="method-summary-34"/>
      <w:bookmarkEnd w:id="164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1648" w:name="public-constructors"/>
      <w:bookmarkEnd w:id="1648"/>
      <w:r>
        <w:t xml:space="preserve">Public Constructors</w:t>
      </w:r>
    </w:p>
    <w:p>
      <w:pPr>
        <w:pStyle w:val="Heading3"/>
      </w:pPr>
      <w:bookmarkStart w:id="1649" w:name="instance-constructor-constructor"/>
      <w:bookmarkEnd w:id="1649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1650" w:name="params"/>
      <w:bookmarkEnd w:id="1650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1651" w:name="public-members"/>
      <w:bookmarkEnd w:id="1651"/>
      <w:r>
        <w:t xml:space="preserve">Public Members</w:t>
      </w:r>
    </w:p>
    <w:p>
      <w:pPr>
        <w:pStyle w:val="Heading3"/>
      </w:pPr>
      <w:bookmarkStart w:id="1652" w:name="instance-get-body"/>
      <w:bookmarkEnd w:id="16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1653" w:name="instance-set-body"/>
      <w:bookmarkEnd w:id="16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1654" w:name="instance-get-from"/>
      <w:bookmarkEnd w:id="16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1655" w:name="instance-set-from"/>
      <w:bookmarkEnd w:id="16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1656" w:name="instance-get-id"/>
      <w:bookmarkEnd w:id="16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1657" w:name="instance-get-to"/>
      <w:bookmarkEnd w:id="16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1658" w:name="instance-set-to"/>
      <w:bookmarkEnd w:id="16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1659" w:name="instance-get-type"/>
      <w:bookmarkEnd w:id="16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1660" w:name="instance-set-type"/>
      <w:bookmarkEnd w:id="16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1661" w:name="public-methods"/>
      <w:bookmarkEnd w:id="1661"/>
      <w:r>
        <w:t xml:space="preserve">Public Methods</w:t>
      </w:r>
    </w:p>
    <w:p>
      <w:pPr>
        <w:pStyle w:val="Heading3"/>
      </w:pPr>
      <w:bookmarkStart w:id="1662" w:name="instance-method-addAccessToken"/>
      <w:bookmarkEnd w:id="166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1663" w:name="params-1"/>
      <w:bookmarkEnd w:id="166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1664" w:name="return-105"/>
      <w:bookmarkEnd w:id="166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5" w:name="instance-method-addIdToken"/>
      <w:bookmarkEnd w:id="166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1666" w:name="params-2"/>
      <w:bookmarkEnd w:id="166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1667" w:name="return-106"/>
      <w:bookmarkEnd w:id="166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1668" w:name="instance-method-assertIdentity"/>
      <w:bookmarkEnd w:id="1668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1669" w:name="params-3"/>
      <w:bookmarkEnd w:id="166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1670" w:name="return-107"/>
      <w:bookmarkEnd w:id="16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71" w:name="extends-60"/>
      <w:bookmarkEnd w:id="167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1672" w:name="constructor-summary-77"/>
      <w:bookmarkEnd w:id="16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673" w:name="member-summary-42"/>
      <w:bookmarkEnd w:id="167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674" w:name="inherited-summary-14"/>
      <w:bookmarkEnd w:id="167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75" w:name="public-constructors"/>
      <w:bookmarkEnd w:id="1675"/>
      <w:r>
        <w:t xml:space="preserve">Public Constructors</w:t>
      </w:r>
    </w:p>
    <w:p>
      <w:pPr>
        <w:pStyle w:val="Heading3"/>
      </w:pPr>
      <w:bookmarkStart w:id="1676" w:name="instance-constructor-constructor"/>
      <w:bookmarkEnd w:id="1676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77" w:name="override-34"/>
      <w:bookmarkEnd w:id="167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78" w:name="params"/>
      <w:bookmarkEnd w:id="1678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679" w:name="public-members"/>
      <w:bookmarkEnd w:id="1679"/>
      <w:r>
        <w:t xml:space="preserve">Public Members</w:t>
      </w:r>
    </w:p>
    <w:p>
      <w:pPr>
        <w:pStyle w:val="Heading3"/>
      </w:pPr>
      <w:bookmarkStart w:id="1680" w:name="instance-get-policy"/>
      <w:bookmarkEnd w:id="16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1" w:name="instance-set-policy"/>
      <w:bookmarkEnd w:id="168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2" w:name="instance-get-value"/>
      <w:bookmarkEnd w:id="16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683" w:name="instance-set-value"/>
      <w:bookmarkEnd w:id="16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684" w:name="extends-61"/>
      <w:bookmarkEnd w:id="168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1685" w:name="constructor-summary-78"/>
      <w:bookmarkEnd w:id="16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686" w:name="inherited-summary-15"/>
      <w:bookmarkEnd w:id="168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87" w:name="public-constructors"/>
      <w:bookmarkEnd w:id="1687"/>
      <w:r>
        <w:t xml:space="preserve">Public Constructors</w:t>
      </w:r>
    </w:p>
    <w:p>
      <w:pPr>
        <w:pStyle w:val="Heading3"/>
      </w:pPr>
      <w:bookmarkStart w:id="1688" w:name="instance-constructor-constructor"/>
      <w:bookmarkEnd w:id="168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689" w:name="override-35"/>
      <w:bookmarkEnd w:id="168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90" w:name="params"/>
      <w:bookmarkEnd w:id="169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1691" w:name="extends-62"/>
      <w:bookmarkEnd w:id="169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1692" w:name="constructor-summary-79"/>
      <w:bookmarkEnd w:id="16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693" w:name="inherited-summary-16"/>
      <w:bookmarkEnd w:id="169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694" w:name="public-constructors"/>
      <w:bookmarkEnd w:id="1694"/>
      <w:r>
        <w:t xml:space="preserve">Public Constructors</w:t>
      </w:r>
    </w:p>
    <w:p>
      <w:pPr>
        <w:pStyle w:val="Heading3"/>
      </w:pPr>
      <w:bookmarkStart w:id="1695" w:name="instance-constructor-constructor"/>
      <w:bookmarkEnd w:id="169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696" w:name="override-36"/>
      <w:bookmarkEnd w:id="169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697" w:name="params"/>
      <w:bookmarkEnd w:id="169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1698" w:name="direct-subclass-10"/>
      <w:bookmarkEnd w:id="1698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1699" w:name="constructor-summary-80"/>
      <w:bookmarkEnd w:id="16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1700" w:name="member-summary-43"/>
      <w:bookmarkEnd w:id="17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01" w:name="public-constructors"/>
      <w:bookmarkEnd w:id="1701"/>
      <w:r>
        <w:t xml:space="preserve">Public Constructors</w:t>
      </w:r>
    </w:p>
    <w:p>
      <w:pPr>
        <w:pStyle w:val="Heading3"/>
      </w:pPr>
      <w:bookmarkStart w:id="1702" w:name="instance-constructor-constructor"/>
      <w:bookmarkEnd w:id="170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03" w:name="params"/>
      <w:bookmarkEnd w:id="170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1704" w:name="public-members"/>
      <w:bookmarkEnd w:id="1704"/>
      <w:r>
        <w:t xml:space="preserve">Public Members</w:t>
      </w:r>
    </w:p>
    <w:p>
      <w:pPr>
        <w:pStyle w:val="Heading3"/>
      </w:pPr>
      <w:bookmarkStart w:id="1705" w:name="instance-get-accessToken"/>
      <w:bookmarkEnd w:id="17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1706" w:name="return-108"/>
      <w:bookmarkEnd w:id="170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07" w:name="instance-set-accessToken"/>
      <w:bookmarkEnd w:id="17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1708" w:name="instance-get-assertedIdentity"/>
      <w:bookmarkEnd w:id="17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1709" w:name="return-109"/>
      <w:bookmarkEnd w:id="170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1710" w:name="instance-set-assertedIdentity"/>
      <w:bookmarkEnd w:id="17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1711" w:name="instance-get-idToken"/>
      <w:bookmarkEnd w:id="17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1712" w:name="return-110"/>
      <w:bookmarkEnd w:id="171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1713" w:name="instance-set-idToken"/>
      <w:bookmarkEnd w:id="17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1714" w:name="instance-get-resource"/>
      <w:bookmarkEnd w:id="17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1715" w:name="return-111"/>
      <w:bookmarkEnd w:id="17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1716" w:name="instance-set-resource"/>
      <w:bookmarkEnd w:id="17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1717" w:name="instance-get-schema"/>
      <w:bookmarkEnd w:id="17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1718" w:name="return-112"/>
      <w:bookmarkEnd w:id="17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1719" w:name="instance-set-schema"/>
      <w:bookmarkEnd w:id="17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1720" w:name="extends-63"/>
      <w:bookmarkEnd w:id="1720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1721" w:name="constructor-summary-81"/>
      <w:bookmarkEnd w:id="17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1722" w:name="inherited-summary-17"/>
      <w:bookmarkEnd w:id="172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23" w:name="public-constructors"/>
      <w:bookmarkEnd w:id="1723"/>
      <w:r>
        <w:t xml:space="preserve">Public Constructors</w:t>
      </w:r>
    </w:p>
    <w:p>
      <w:pPr>
        <w:pStyle w:val="Heading3"/>
      </w:pPr>
      <w:bookmarkStart w:id="1724" w:name="instance-constructor-constructor"/>
      <w:bookmarkEnd w:id="172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25" w:name="override-37"/>
      <w:bookmarkEnd w:id="1725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26" w:name="params"/>
      <w:bookmarkEnd w:id="172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1727" w:name="extends-64"/>
      <w:bookmarkEnd w:id="172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1728" w:name="constructor-summary-82"/>
      <w:bookmarkEnd w:id="17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29" w:name="inherited-summary-18"/>
      <w:bookmarkEnd w:id="172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30" w:name="public-constructors"/>
      <w:bookmarkEnd w:id="1730"/>
      <w:r>
        <w:t xml:space="preserve">Public Constructors</w:t>
      </w:r>
    </w:p>
    <w:p>
      <w:pPr>
        <w:pStyle w:val="Heading3"/>
      </w:pPr>
      <w:bookmarkStart w:id="1731" w:name="instance-constructor-constructor"/>
      <w:bookmarkEnd w:id="173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2" w:name="override-38"/>
      <w:bookmarkEnd w:id="173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33" w:name="params"/>
      <w:bookmarkEnd w:id="173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1734" w:name="extends-65"/>
      <w:bookmarkEnd w:id="173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1735" w:name="constructor-summary-83"/>
      <w:bookmarkEnd w:id="17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1736" w:name="inherited-summary-19"/>
      <w:bookmarkEnd w:id="173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1737" w:name="public-constructors"/>
      <w:bookmarkEnd w:id="1737"/>
      <w:r>
        <w:t xml:space="preserve">Public Constructors</w:t>
      </w:r>
    </w:p>
    <w:p>
      <w:pPr>
        <w:pStyle w:val="Heading3"/>
      </w:pPr>
      <w:bookmarkStart w:id="1738" w:name="instance-constructor-constructor"/>
      <w:bookmarkEnd w:id="173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1739" w:name="override-39"/>
      <w:bookmarkEnd w:id="173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1740" w:name="params"/>
      <w:bookmarkEnd w:id="174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1741" w:name="method-summary-35"/>
      <w:bookmarkEnd w:id="17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1742" w:name="public-methods"/>
      <w:bookmarkEnd w:id="1742"/>
      <w:r>
        <w:t xml:space="preserve">Public Methods</w:t>
      </w:r>
    </w:p>
    <w:p>
      <w:pPr>
        <w:pStyle w:val="Heading3"/>
      </w:pPr>
      <w:bookmarkStart w:id="1743" w:name="instance-method-idMaker"/>
      <w:bookmarkEnd w:id="1743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1744" w:name="extends-66"/>
      <w:bookmarkEnd w:id="1744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1745" w:name="constructor-summary-84"/>
      <w:bookmarkEnd w:id="17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1746" w:name="member-summary-44"/>
      <w:bookmarkEnd w:id="174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47" w:name="method-summary-36"/>
      <w:bookmarkEnd w:id="174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1748" w:name="inherited-summary-20"/>
      <w:bookmarkEnd w:id="174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749" w:name="public-constructors"/>
      <w:bookmarkEnd w:id="1749"/>
      <w:r>
        <w:t xml:space="preserve">Public Constructors</w:t>
      </w:r>
    </w:p>
    <w:p>
      <w:pPr>
        <w:pStyle w:val="Heading3"/>
      </w:pPr>
      <w:bookmarkStart w:id="1750" w:name="instance-constructor-constructor"/>
      <w:bookmarkEnd w:id="175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1751" w:name="override-40"/>
      <w:bookmarkEnd w:id="1751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1752" w:name="params"/>
      <w:bookmarkEnd w:id="1752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1753" w:name="public-members"/>
      <w:bookmarkEnd w:id="1753"/>
      <w:r>
        <w:t xml:space="preserve">Public Members</w:t>
      </w:r>
    </w:p>
    <w:p>
      <w:pPr>
        <w:pStyle w:val="Heading3"/>
      </w:pPr>
      <w:bookmarkStart w:id="1754" w:name="instance-member-myGenerator"/>
      <w:bookmarkEnd w:id="1754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755" w:name="public-methods"/>
      <w:bookmarkEnd w:id="1755"/>
      <w:r>
        <w:t xml:space="preserve">Public Methods</w:t>
      </w:r>
    </w:p>
    <w:p>
      <w:pPr>
        <w:pStyle w:val="Heading3"/>
      </w:pPr>
      <w:bookmarkStart w:id="1756" w:name="instance-method-createCreateMessageRequest"/>
      <w:bookmarkEnd w:id="1756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1757" w:name="params-1"/>
      <w:bookmarkEnd w:id="175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1758" w:name="return-113"/>
      <w:bookmarkEnd w:id="17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59" w:name="instance-method-createDeleteMessageRequest"/>
      <w:bookmarkEnd w:id="1759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1760" w:name="params-2"/>
      <w:bookmarkEnd w:id="176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1761" w:name="return-114"/>
      <w:bookmarkEnd w:id="17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1762" w:name="instance-method-createForwardMessageRequest"/>
      <w:bookmarkEnd w:id="1762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1763" w:name="params-3"/>
      <w:bookmarkEnd w:id="176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1764" w:name="return-115"/>
      <w:bookmarkEnd w:id="176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1765" w:name="instance-method-createMessageResponse"/>
      <w:bookmarkEnd w:id="1765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1766" w:name="params-4"/>
      <w:bookmarkEnd w:id="1766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1767" w:name="return-116"/>
      <w:bookmarkEnd w:id="17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68" w:name="instance-method-createReadMessageRequest"/>
      <w:bookmarkEnd w:id="1768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1769" w:name="params-5"/>
      <w:bookmarkEnd w:id="176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1770" w:name="return-117"/>
      <w:bookmarkEnd w:id="17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1771" w:name="instance-method-createSubscribeMessageRequest"/>
      <w:bookmarkEnd w:id="1771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1772" w:name="params-6"/>
      <w:bookmarkEnd w:id="177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3" w:name="return-118"/>
      <w:bookmarkEnd w:id="17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4" w:name="instance-method-createUnsubscribeMessageRequest"/>
      <w:bookmarkEnd w:id="177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1775" w:name="params-7"/>
      <w:bookmarkEnd w:id="177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1776" w:name="return-119"/>
      <w:bookmarkEnd w:id="17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77" w:name="instance-method-createUpdateMessageRequest"/>
      <w:bookmarkEnd w:id="1777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1778" w:name="params-8"/>
      <w:bookmarkEnd w:id="177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1779" w:name="return-120"/>
      <w:bookmarkEnd w:id="17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1780" w:name="instance-method-generateMessageResponse"/>
      <w:bookmarkEnd w:id="1780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1781" w:name="params-9"/>
      <w:bookmarkEnd w:id="178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1782" w:name="return-121"/>
      <w:bookmarkEnd w:id="17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783" w:name="instance-method-validate"/>
      <w:bookmarkEnd w:id="178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1784" w:name="override-41"/>
      <w:bookmarkEnd w:id="1784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1785" w:name="params-10"/>
      <w:bookmarkEnd w:id="178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786" w:name="return-122"/>
      <w:bookmarkEnd w:id="17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1787" w:name="constructor-summary-85"/>
      <w:bookmarkEnd w:id="17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88" w:name="public-constructors"/>
      <w:bookmarkEnd w:id="1788"/>
      <w:r>
        <w:t xml:space="preserve">Public Constructors</w:t>
      </w:r>
    </w:p>
    <w:p>
      <w:pPr>
        <w:pStyle w:val="Heading3"/>
      </w:pPr>
      <w:bookmarkStart w:id="1789" w:name="instance-constructor-constructor"/>
      <w:bookmarkEnd w:id="178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1790" w:name="constructor-summary-86"/>
      <w:bookmarkEnd w:id="17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791" w:name="public-constructors"/>
      <w:bookmarkEnd w:id="1791"/>
      <w:r>
        <w:t xml:space="preserve">Public Constructors</w:t>
      </w:r>
    </w:p>
    <w:p>
      <w:pPr>
        <w:pStyle w:val="Heading3"/>
      </w:pPr>
      <w:bookmarkStart w:id="1792" w:name="instance-constructor-constructor"/>
      <w:bookmarkEnd w:id="179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1793" w:name="extends-67"/>
      <w:bookmarkEnd w:id="179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1794" w:name="constructor-summary-87"/>
      <w:bookmarkEnd w:id="17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795" w:name="member-summary-45"/>
      <w:bookmarkEnd w:id="17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96" w:name="public-constructors"/>
      <w:bookmarkEnd w:id="1796"/>
      <w:r>
        <w:t xml:space="preserve">Public Constructors</w:t>
      </w:r>
    </w:p>
    <w:p>
      <w:pPr>
        <w:pStyle w:val="Heading3"/>
      </w:pPr>
      <w:bookmarkStart w:id="1797" w:name="instance-constructor-constructor"/>
      <w:bookmarkEnd w:id="179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798" w:name="params"/>
      <w:bookmarkEnd w:id="179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1799" w:name="public-members"/>
      <w:bookmarkEnd w:id="1799"/>
      <w:r>
        <w:t xml:space="preserve">Public Members</w:t>
      </w:r>
    </w:p>
    <w:p>
      <w:pPr>
        <w:pStyle w:val="Heading3"/>
      </w:pPr>
      <w:bookmarkStart w:id="1800" w:name="instance-get-configuration"/>
      <w:bookmarkEnd w:id="18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1" w:name="instance-set-configuration"/>
      <w:bookmarkEnd w:id="18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2" w:name="instance-get-policies"/>
      <w:bookmarkEnd w:id="18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3" w:name="instance-set-policies"/>
      <w:bookmarkEnd w:id="18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1804" w:name="extends-68"/>
      <w:bookmarkEnd w:id="180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1805" w:name="constructor-summary-88"/>
      <w:bookmarkEnd w:id="18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06" w:name="member-summary-46"/>
      <w:bookmarkEnd w:id="18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07" w:name="public-constructors"/>
      <w:bookmarkEnd w:id="1807"/>
      <w:r>
        <w:t xml:space="preserve">Public Constructors</w:t>
      </w:r>
    </w:p>
    <w:p>
      <w:pPr>
        <w:pStyle w:val="Heading3"/>
      </w:pPr>
      <w:bookmarkStart w:id="1808" w:name="instance-constructor-constructor"/>
      <w:bookmarkEnd w:id="18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09" w:name="params"/>
      <w:bookmarkEnd w:id="180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1810" w:name="public-members"/>
      <w:bookmarkEnd w:id="1810"/>
      <w:r>
        <w:t xml:space="preserve">Public Members</w:t>
      </w:r>
    </w:p>
    <w:p>
      <w:pPr>
        <w:pStyle w:val="Heading3"/>
      </w:pPr>
      <w:bookmarkStart w:id="1811" w:name="instance-get-configuration"/>
      <w:bookmarkEnd w:id="18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2" w:name="instance-set-configuration"/>
      <w:bookmarkEnd w:id="18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3" w:name="instance-get-constraints"/>
      <w:bookmarkEnd w:id="18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4" w:name="instance-set-constraints"/>
      <w:bookmarkEnd w:id="18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5" w:name="instance-get-messageSchemas"/>
      <w:bookmarkEnd w:id="18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16" w:name="instance-set-messageSchemas"/>
      <w:bookmarkEnd w:id="18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1817" w:name="direct-subclass-11"/>
      <w:bookmarkEnd w:id="1817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1818" w:name="constructor-summary-89"/>
      <w:bookmarkEnd w:id="181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19" w:name="member-summary-47"/>
      <w:bookmarkEnd w:id="181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20" w:name="method-summary-37"/>
      <w:bookmarkEnd w:id="182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1821" w:name="public-constructors"/>
      <w:bookmarkEnd w:id="1821"/>
      <w:r>
        <w:t xml:space="preserve">Public Constructors</w:t>
      </w:r>
    </w:p>
    <w:p>
      <w:pPr>
        <w:pStyle w:val="Heading3"/>
      </w:pPr>
      <w:bookmarkStart w:id="1822" w:name="instance-constructor-constructor"/>
      <w:bookmarkEnd w:id="1822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3" w:name="params"/>
      <w:bookmarkEnd w:id="1823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1824" w:name="public-members"/>
      <w:bookmarkEnd w:id="1824"/>
      <w:r>
        <w:t xml:space="preserve">Public Members</w:t>
      </w:r>
    </w:p>
    <w:p>
      <w:pPr>
        <w:pStyle w:val="Heading3"/>
      </w:pPr>
      <w:bookmarkStart w:id="1825" w:name="instance-member-schema"/>
      <w:bookmarkEnd w:id="1825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26" w:name="instance-member-validation"/>
      <w:bookmarkEnd w:id="1826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27" w:name="public-methods"/>
      <w:bookmarkEnd w:id="1827"/>
      <w:r>
        <w:t xml:space="preserve">Public Methods</w:t>
      </w:r>
    </w:p>
    <w:p>
      <w:pPr>
        <w:pStyle w:val="Heading3"/>
      </w:pPr>
      <w:bookmarkStart w:id="1828" w:name="instance-method-validate"/>
      <w:bookmarkEnd w:id="1828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29" w:name="params-1"/>
      <w:bookmarkEnd w:id="182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1830" w:name="return-123"/>
      <w:bookmarkEnd w:id="18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31" w:name="constructor-summary-90"/>
      <w:bookmarkEnd w:id="18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32" w:name="member-summary-48"/>
      <w:bookmarkEnd w:id="183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33" w:name="public-constructors"/>
      <w:bookmarkEnd w:id="1833"/>
      <w:r>
        <w:t xml:space="preserve">Public Constructors</w:t>
      </w:r>
    </w:p>
    <w:p>
      <w:pPr>
        <w:pStyle w:val="Heading3"/>
      </w:pPr>
      <w:bookmarkStart w:id="1834" w:name="instance-constructor-constructor"/>
      <w:bookmarkEnd w:id="1834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35" w:name="params"/>
      <w:bookmarkEnd w:id="1835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1836" w:name="public-members"/>
      <w:bookmarkEnd w:id="1836"/>
      <w:r>
        <w:t xml:space="preserve">Public Members</w:t>
      </w:r>
    </w:p>
    <w:p>
      <w:pPr>
        <w:pStyle w:val="Heading3"/>
      </w:pPr>
      <w:bookmarkStart w:id="1837" w:name="instance-get-constraint"/>
      <w:bookmarkEnd w:id="18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8" w:name="instance-set-constraint"/>
      <w:bookmarkEnd w:id="183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39" w:name="instance-get-runtimeHypertyCapabilityType"/>
      <w:bookmarkEnd w:id="183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0" w:name="instance-set-runtimeHypertyCapabilityType"/>
      <w:bookmarkEnd w:id="184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1841" w:name="constructor-summary-91"/>
      <w:bookmarkEnd w:id="18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842" w:name="member-summary-49"/>
      <w:bookmarkEnd w:id="18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43" w:name="public-constructors"/>
      <w:bookmarkEnd w:id="1843"/>
      <w:r>
        <w:t xml:space="preserve">Public Constructors</w:t>
      </w:r>
    </w:p>
    <w:p>
      <w:pPr>
        <w:pStyle w:val="Heading3"/>
      </w:pPr>
      <w:bookmarkStart w:id="1844" w:name="instance-constructor-constructor"/>
      <w:bookmarkEnd w:id="1844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845" w:name="params"/>
      <w:bookmarkEnd w:id="1845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1846" w:name="public-members"/>
      <w:bookmarkEnd w:id="1846"/>
      <w:r>
        <w:t xml:space="preserve">Public Members</w:t>
      </w:r>
    </w:p>
    <w:p>
      <w:pPr>
        <w:pStyle w:val="Heading3"/>
      </w:pPr>
      <w:bookmarkStart w:id="1847" w:name="instance-get-encoding"/>
      <w:bookmarkEnd w:id="18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8" w:name="instance-set-encoding"/>
      <w:bookmarkEnd w:id="18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49" w:name="instance-get-signature"/>
      <w:bookmarkEnd w:id="18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0" w:name="instance-set-signature"/>
      <w:bookmarkEnd w:id="18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1" w:name="instance-get-sourceCode"/>
      <w:bookmarkEnd w:id="18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2" w:name="instance-set-sourceCode"/>
      <w:bookmarkEnd w:id="18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3" w:name="instance-get-sourceCodeClassname"/>
      <w:bookmarkEnd w:id="18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54" w:name="instance-set-sourceCodeClassname"/>
      <w:bookmarkEnd w:id="18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1855" w:name="constructor-summary-92"/>
      <w:bookmarkEnd w:id="18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1856" w:name="member-summary-50"/>
      <w:bookmarkEnd w:id="18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1857" w:name="method-summary-38"/>
      <w:bookmarkEnd w:id="185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1858" w:name="public-constructors"/>
      <w:bookmarkEnd w:id="1858"/>
      <w:r>
        <w:t xml:space="preserve">Public Constructors</w:t>
      </w:r>
    </w:p>
    <w:p>
      <w:pPr>
        <w:pStyle w:val="Heading3"/>
      </w:pPr>
      <w:bookmarkStart w:id="1859" w:name="instance-constructor-constructor"/>
      <w:bookmarkEnd w:id="1859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1860" w:name="params"/>
      <w:bookmarkEnd w:id="1860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1861" w:name="public-members"/>
      <w:bookmarkEnd w:id="1861"/>
      <w:r>
        <w:t xml:space="preserve">Public Members</w:t>
      </w:r>
    </w:p>
    <w:p>
      <w:pPr>
        <w:pStyle w:val="Heading3"/>
      </w:pPr>
      <w:bookmarkStart w:id="1862" w:name="instance-get-observers"/>
      <w:bookmarkEnd w:id="18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1863" w:name="instance-get-owner"/>
      <w:bookmarkEnd w:id="18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1864" w:name="instance-get-reporters"/>
      <w:bookmarkEnd w:id="18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1865" w:name="public-methods"/>
      <w:bookmarkEnd w:id="1865"/>
      <w:r>
        <w:t xml:space="preserve">Public Methods</w:t>
      </w:r>
    </w:p>
    <w:p>
      <w:pPr>
        <w:pStyle w:val="Heading3"/>
      </w:pPr>
      <w:bookmarkStart w:id="1866" w:name="instance-method-create"/>
      <w:bookmarkEnd w:id="1866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1867" w:name="params-1"/>
      <w:bookmarkEnd w:id="1867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1868" w:name="return-124"/>
      <w:bookmarkEnd w:id="186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1869" w:name="instance-method-onNotification"/>
      <w:bookmarkEnd w:id="1869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1870" w:name="params-2"/>
      <w:bookmarkEnd w:id="187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1871" w:name="instance-method-subscribe"/>
      <w:bookmarkEnd w:id="1871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1872" w:name="params-3"/>
      <w:bookmarkEnd w:id="187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1873" w:name="return-125"/>
      <w:bookmarkEnd w:id="187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 {#catalogue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1874" w:name="constructor-summary-93"/>
      <w:bookmarkEnd w:id="18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1875" w:name="member-summary-51"/>
      <w:bookmarkEnd w:id="187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876" w:name="public-constructors"/>
      <w:bookmarkEnd w:id="1876"/>
      <w:r>
        <w:t xml:space="preserve">Public Constructors</w:t>
      </w:r>
    </w:p>
    <w:p>
      <w:pPr>
        <w:pStyle w:val="Heading3"/>
      </w:pPr>
      <w:bookmarkStart w:id="1877" w:name="instance-constructor-constructor"/>
      <w:bookmarkEnd w:id="187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1878" w:name="params"/>
      <w:bookmarkEnd w:id="18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1879" w:name="public-members"/>
      <w:bookmarkEnd w:id="1879"/>
      <w:r>
        <w:t xml:space="preserve">Public Members</w:t>
      </w:r>
    </w:p>
    <w:p>
      <w:pPr>
        <w:pStyle w:val="Heading3"/>
      </w:pPr>
      <w:bookmarkStart w:id="1880" w:name="instance-get-description"/>
      <w:bookmarkEnd w:id="18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1" w:name="instance-set-description"/>
      <w:bookmarkEnd w:id="188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2" w:name="instance-get-guid"/>
      <w:bookmarkEnd w:id="18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3" w:name="instance-set-guid"/>
      <w:bookmarkEnd w:id="18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4" w:name="instance-get-language"/>
      <w:bookmarkEnd w:id="18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5" w:name="instance-set-language"/>
      <w:bookmarkEnd w:id="188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6" w:name="instance-get-objectName"/>
      <w:bookmarkEnd w:id="18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7" w:name="instance-set-objectName"/>
      <w:bookmarkEnd w:id="18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88" w:name="instance-set-signature"/>
      <w:bookmarkEnd w:id="18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1889" w:name="instance-get-signature"/>
      <w:bookmarkEnd w:id="18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0" w:name="instance-set-sourcePackage"/>
      <w:bookmarkEnd w:id="18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1" w:name="instance-get-sourcePackage"/>
      <w:bookmarkEnd w:id="18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2" w:name="instance-get-sourcePackageURL"/>
      <w:bookmarkEnd w:id="18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3" w:name="instance-set-sourcePackageURL"/>
      <w:bookmarkEnd w:id="18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4" w:name="instance-set-type"/>
      <w:bookmarkEnd w:id="18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95" w:name="instance-get-type"/>
      <w:bookmarkEnd w:id="18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atalogueDataObjectFactory {#cataloguedataobject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1896" w:name="extends-69"/>
      <w:bookmarkEnd w:id="1896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1897" w:name="constructor-summary-94"/>
      <w:bookmarkEnd w:id="18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1898" w:name="method-summary-39"/>
      <w:bookmarkEnd w:id="18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1899" w:name="public-constructors"/>
      <w:bookmarkEnd w:id="1899"/>
      <w:r>
        <w:t xml:space="preserve">Public Constructors</w:t>
      </w:r>
    </w:p>
    <w:p>
      <w:pPr>
        <w:pStyle w:val="Heading3"/>
      </w:pPr>
      <w:bookmarkStart w:id="1900" w:name="instance-constructor-constructor"/>
      <w:bookmarkEnd w:id="190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1901" w:name="params"/>
      <w:bookmarkEnd w:id="190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1902" w:name="public-methods"/>
      <w:bookmarkEnd w:id="1902"/>
      <w:r>
        <w:t xml:space="preserve">Public Methods</w:t>
      </w:r>
    </w:p>
    <w:p>
      <w:pPr>
        <w:pStyle w:val="Heading3"/>
      </w:pPr>
      <w:bookmarkStart w:id="1903" w:name="instance-method-createCatalogueDataObject"/>
      <w:bookmarkEnd w:id="1903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1904" w:name="params-1"/>
      <w:bookmarkEnd w:id="19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905" w:name="return-126"/>
      <w:bookmarkEnd w:id="19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1906" w:name="instance-method-createDataObjectSchema"/>
      <w:bookmarkEnd w:id="1906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1907" w:name="params-2"/>
      <w:bookmarkEnd w:id="190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1908" w:name="return-127"/>
      <w:bookmarkEnd w:id="19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1909" w:name="instance-method-createHypertyDescriptorObject"/>
      <w:bookmarkEnd w:id="1909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1910" w:name="params-3"/>
      <w:bookmarkEnd w:id="19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1911" w:name="return-128"/>
      <w:bookmarkEnd w:id="19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1912" w:name="instance-method-createHypertyRuntimeDescriptorObject"/>
      <w:bookmarkEnd w:id="1912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1913" w:name="params-4"/>
      <w:bookmarkEnd w:id="191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1914" w:name="return-129"/>
      <w:bookmarkEnd w:id="191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1915" w:name="instance-method-createPolicyEnforcerDescriptorObject"/>
      <w:bookmarkEnd w:id="191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1916" w:name="params-5"/>
      <w:bookmarkEnd w:id="191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1917" w:name="return-130"/>
      <w:bookmarkEnd w:id="19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1918" w:name="instance-method-createProtoStubDescriptorObject"/>
      <w:bookmarkEnd w:id="1918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1919" w:name="params-6"/>
      <w:bookmarkEnd w:id="19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1920" w:name="return-131"/>
      <w:bookmarkEnd w:id="19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1921" w:name="instance-method-createSourcePackage"/>
      <w:bookmarkEnd w:id="1921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1922" w:name="params-7"/>
      <w:bookmarkEnd w:id="1922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1923" w:name="return-132"/>
      <w:bookmarkEnd w:id="19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 {#connection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1924" w:name="extends-70"/>
      <w:bookmarkEnd w:id="1924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1925" w:name="constructor-summary-95"/>
      <w:bookmarkEnd w:id="192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926" w:name="public-constructors"/>
      <w:bookmarkEnd w:id="1926"/>
      <w:r>
        <w:t xml:space="preserve">Public Constructors</w:t>
      </w:r>
    </w:p>
    <w:p>
      <w:pPr>
        <w:pStyle w:val="Heading3"/>
      </w:pPr>
      <w:bookmarkStart w:id="1927" w:name="instance-constructor-constructor"/>
      <w:bookmarkEnd w:id="192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Controller {#connectioncontroll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1928" w:name="extends-71"/>
      <w:bookmarkEnd w:id="1928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1929" w:name="constructor-summary-96"/>
      <w:bookmarkEnd w:id="192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1930" w:name="member-summary-52"/>
      <w:bookmarkEnd w:id="193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1931" w:name="method-summary-40"/>
      <w:bookmarkEnd w:id="193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1932" w:name="public-constructors"/>
      <w:bookmarkEnd w:id="1932"/>
      <w:r>
        <w:t xml:space="preserve">Public Constructors</w:t>
      </w:r>
    </w:p>
    <w:p>
      <w:pPr>
        <w:pStyle w:val="Heading3"/>
      </w:pPr>
      <w:bookmarkStart w:id="1933" w:name="instance-constructor-constructor"/>
      <w:bookmarkEnd w:id="193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34" w:name="params"/>
      <w:bookmarkEnd w:id="193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1935" w:name="public-members"/>
      <w:bookmarkEnd w:id="1935"/>
      <w:r>
        <w:t xml:space="preserve">Public Members</w:t>
      </w:r>
    </w:p>
    <w:p>
      <w:pPr>
        <w:pStyle w:val="Heading3"/>
      </w:pPr>
      <w:bookmarkStart w:id="1936" w:name="instance-set-dataObjectObserver"/>
      <w:bookmarkEnd w:id="193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937" w:name="instance-get-dataObjectObserver"/>
      <w:bookmarkEnd w:id="193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938" w:name="return-133"/>
      <w:bookmarkEnd w:id="19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939" w:name="instance-set-dataObjectReporter"/>
      <w:bookmarkEnd w:id="193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1940" w:name="instance-get-dataObjectReporter"/>
      <w:bookmarkEnd w:id="19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1941" w:name="return-134"/>
      <w:bookmarkEnd w:id="19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1942" w:name="instance-set-remotePeerInformation"/>
      <w:bookmarkEnd w:id="194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1943" w:name="instance-get-remotePeerInformation"/>
      <w:bookmarkEnd w:id="194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1944" w:name="return-135"/>
      <w:bookmarkEnd w:id="194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1945" w:name="public-methods"/>
      <w:bookmarkEnd w:id="1945"/>
      <w:r>
        <w:t xml:space="preserve">Public Methods</w:t>
      </w:r>
    </w:p>
    <w:p>
      <w:pPr>
        <w:pStyle w:val="Heading3"/>
      </w:pPr>
      <w:bookmarkStart w:id="1946" w:name="instance-method-accept"/>
      <w:bookmarkEnd w:id="194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1947" w:name="params-1"/>
      <w:bookmarkEnd w:id="194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1948" w:name="return-136"/>
      <w:bookmarkEnd w:id="19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49" w:name="instance-method-addPeer"/>
      <w:bookmarkEnd w:id="194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1950" w:name="return-137"/>
      <w:bookmarkEnd w:id="195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51" w:name="instance-method-changePeerInformation"/>
      <w:bookmarkEnd w:id="1951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52" w:name="params-2"/>
      <w:bookmarkEnd w:id="1952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1953" w:name="instance-method-createAnswer"/>
      <w:bookmarkEnd w:id="1953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54" w:name="instance-method-createOffer"/>
      <w:bookmarkEnd w:id="1954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55" w:name="instance-method-decline"/>
      <w:bookmarkEnd w:id="1955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1956" w:name="return-138"/>
      <w:bookmarkEnd w:id="195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57" w:name="instance-method-disableCam"/>
      <w:bookmarkEnd w:id="1957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58" w:name="return-139"/>
      <w:bookmarkEnd w:id="19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59" w:name="instance-method-disableMic"/>
      <w:bookmarkEnd w:id="1959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60" w:name="return-140"/>
      <w:bookmarkEnd w:id="19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61" w:name="instance-method-disconnect"/>
      <w:bookmarkEnd w:id="1961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1962" w:name="return-141"/>
      <w:bookmarkEnd w:id="19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63" w:name="instance-method-getUserMedia"/>
      <w:bookmarkEnd w:id="1963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1964" w:name="params-3"/>
      <w:bookmarkEnd w:id="196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1965" w:name="return-142"/>
      <w:bookmarkEnd w:id="19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1966" w:name="instance-method-infoError"/>
      <w:bookmarkEnd w:id="196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67" w:name="params-4"/>
      <w:bookmarkEnd w:id="196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1968" w:name="instance-method-mute"/>
      <w:bookmarkEnd w:id="196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69" w:name="return-143"/>
      <w:bookmarkEnd w:id="19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970" w:name="instance-method-onLocalSessionCreated"/>
      <w:bookmarkEnd w:id="1970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1" w:name="params-5"/>
      <w:bookmarkEnd w:id="1971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1972" w:name="instance-method-processPeerInformation"/>
      <w:bookmarkEnd w:id="1972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3" w:name="params-6"/>
      <w:bookmarkEnd w:id="197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1974" w:name="instance-method-remoteDescriptionError"/>
      <w:bookmarkEnd w:id="1974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975" w:name="params-7"/>
      <w:bookmarkEnd w:id="1975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1976" w:name="instance-method-remoteDescriptionSuccess"/>
      <w:bookmarkEnd w:id="1976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977" w:name="instance-method-removePeer"/>
      <w:bookmarkEnd w:id="1977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1978" w:name="return-144"/>
      <w:bookmarkEnd w:id="19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 {#data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1979" w:name="member-summary-53"/>
      <w:bookmarkEnd w:id="197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1980" w:name="method-summary-41"/>
      <w:bookmarkEnd w:id="198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1981" w:name="public-members"/>
      <w:bookmarkEnd w:id="1981"/>
      <w:r>
        <w:t xml:space="preserve">Public Members</w:t>
      </w:r>
    </w:p>
    <w:p>
      <w:pPr>
        <w:pStyle w:val="Heading3"/>
      </w:pPr>
      <w:bookmarkStart w:id="1982" w:name="instance-get-children"/>
      <w:bookmarkEnd w:id="19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1983" w:name="instance-get-data"/>
      <w:bookmarkEnd w:id="19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1984" w:name="instance-get-schema"/>
      <w:bookmarkEnd w:id="19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1985" w:name="instance-get-status"/>
      <w:bookmarkEnd w:id="19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1986" w:name="instance-get-url"/>
      <w:bookmarkEnd w:id="19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1987" w:name="public-methods"/>
      <w:bookmarkEnd w:id="1987"/>
      <w:r>
        <w:t xml:space="preserve">Public Methods</w:t>
      </w:r>
    </w:p>
    <w:p>
      <w:pPr>
        <w:pStyle w:val="Heading3"/>
      </w:pPr>
      <w:bookmarkStart w:id="1988" w:name="instance-method-addChildren"/>
      <w:bookmarkEnd w:id="198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1989" w:name="params"/>
      <w:bookmarkEnd w:id="198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1990" w:name="return-145"/>
      <w:bookmarkEnd w:id="199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1991" w:name="instance-method-onAddChildren"/>
      <w:bookmarkEnd w:id="199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1992" w:name="params-1"/>
      <w:bookmarkEnd w:id="199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Child {#dataobjectchild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1993" w:name="member-summary-54"/>
      <w:bookmarkEnd w:id="19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1994" w:name="method-summary-42"/>
      <w:bookmarkEnd w:id="199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1995" w:name="public-members"/>
      <w:bookmarkEnd w:id="1995"/>
      <w:r>
        <w:t xml:space="preserve">Public Members</w:t>
      </w:r>
    </w:p>
    <w:p>
      <w:pPr>
        <w:pStyle w:val="Heading3"/>
      </w:pPr>
      <w:bookmarkStart w:id="1996" w:name="instance-get-childId"/>
      <w:bookmarkEnd w:id="19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1997" w:name="instance-get-data"/>
      <w:bookmarkEnd w:id="19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1998" w:name="public-methods"/>
      <w:bookmarkEnd w:id="1998"/>
      <w:r>
        <w:t xml:space="preserve">Public Methods</w:t>
      </w:r>
    </w:p>
    <w:p>
      <w:pPr>
        <w:pStyle w:val="Heading3"/>
      </w:pPr>
      <w:bookmarkStart w:id="1999" w:name="instance-method-onChange"/>
      <w:bookmarkEnd w:id="199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2000" w:name="params"/>
      <w:bookmarkEnd w:id="200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001" w:name="instance-method-onResponse"/>
      <w:bookmarkEnd w:id="200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002" w:name="params-1"/>
      <w:bookmarkEnd w:id="200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Observer {#dataobjectobserv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003" w:name="extends-72"/>
      <w:bookmarkEnd w:id="200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004" w:name="method-summary-43"/>
      <w:bookmarkEnd w:id="20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005" w:name="public-methods"/>
      <w:bookmarkEnd w:id="2005"/>
      <w:r>
        <w:t xml:space="preserve">Public Methods</w:t>
      </w:r>
    </w:p>
    <w:p>
      <w:pPr>
        <w:pStyle w:val="Heading3"/>
      </w:pPr>
      <w:bookmarkStart w:id="2006" w:name="instance-method-onChange"/>
      <w:bookmarkEnd w:id="2006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007" w:name="params"/>
      <w:bookmarkEnd w:id="2007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Reporter {#dataobjectrepor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008" w:name="extends-73"/>
      <w:bookmarkEnd w:id="2008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009" w:name="member-summary-55"/>
      <w:bookmarkEnd w:id="20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010" w:name="method-summary-44"/>
      <w:bookmarkEnd w:id="201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011" w:name="public-members"/>
      <w:bookmarkEnd w:id="2011"/>
      <w:r>
        <w:t xml:space="preserve">Public Members</w:t>
      </w:r>
    </w:p>
    <w:p>
      <w:pPr>
        <w:pStyle w:val="Heading3"/>
      </w:pPr>
      <w:bookmarkStart w:id="2012" w:name="instance-get-subscriptions"/>
      <w:bookmarkEnd w:id="20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013" w:name="public-methods"/>
      <w:bookmarkEnd w:id="2013"/>
      <w:r>
        <w:t xml:space="preserve">Public Methods</w:t>
      </w:r>
    </w:p>
    <w:p>
      <w:pPr>
        <w:pStyle w:val="Heading3"/>
      </w:pPr>
      <w:bookmarkStart w:id="2014" w:name="instance-method-onResponse"/>
      <w:bookmarkEnd w:id="201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015" w:name="params"/>
      <w:bookmarkEnd w:id="201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016" w:name="instance-method-onSubscription"/>
      <w:bookmarkEnd w:id="2016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017" w:name="params-1"/>
      <w:bookmarkEnd w:id="201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mmunicationDataObjectSchema {#communica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===</w:t>
      </w:r>
    </w:p>
    <w:p>
      <w:pPr>
        <w:pStyle w:val="Heading4"/>
      </w:pPr>
      <w:bookmarkStart w:id="2018" w:name="extends-74"/>
      <w:bookmarkEnd w:id="201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019" w:name="constructor-summary-97"/>
      <w:bookmarkEnd w:id="20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20" w:name="public-constructors"/>
      <w:bookmarkEnd w:id="2020"/>
      <w:r>
        <w:t xml:space="preserve">Public Constructors</w:t>
      </w:r>
    </w:p>
    <w:p>
      <w:pPr>
        <w:pStyle w:val="Heading3"/>
      </w:pPr>
      <w:bookmarkStart w:id="2021" w:name="instance-constructor-constructor"/>
      <w:bookmarkEnd w:id="202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22" w:name="override-42"/>
      <w:bookmarkEnd w:id="202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23" w:name="params"/>
      <w:bookmarkEnd w:id="202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nectionDataObjectSchema {#connection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==</w:t>
      </w:r>
    </w:p>
    <w:p>
      <w:pPr>
        <w:pStyle w:val="Heading4"/>
      </w:pPr>
      <w:bookmarkStart w:id="2024" w:name="extends-75"/>
      <w:bookmarkEnd w:id="202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2025" w:name="constructor-summary-98"/>
      <w:bookmarkEnd w:id="202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26" w:name="public-constructors"/>
      <w:bookmarkEnd w:id="2026"/>
      <w:r>
        <w:t xml:space="preserve">Public Constructors</w:t>
      </w:r>
    </w:p>
    <w:p>
      <w:pPr>
        <w:pStyle w:val="Heading3"/>
      </w:pPr>
      <w:bookmarkStart w:id="2027" w:name="instance-constructor-constructor"/>
      <w:bookmarkEnd w:id="202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28" w:name="override-43"/>
      <w:bookmarkEnd w:id="2028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29" w:name="params"/>
      <w:bookmarkEnd w:id="202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ontextDataObjectSchema {#context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30" w:name="extends-76"/>
      <w:bookmarkEnd w:id="203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2031" w:name="constructor-summary-99"/>
      <w:bookmarkEnd w:id="20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32" w:name="public-constructors"/>
      <w:bookmarkEnd w:id="2032"/>
      <w:r>
        <w:t xml:space="preserve">Public Constructors</w:t>
      </w:r>
    </w:p>
    <w:p>
      <w:pPr>
        <w:pStyle w:val="Heading3"/>
      </w:pPr>
      <w:bookmarkStart w:id="2033" w:name="instance-constructor-constructor"/>
      <w:bookmarkEnd w:id="203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34" w:name="override-44"/>
      <w:bookmarkEnd w:id="203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35" w:name="params"/>
      <w:bookmarkEnd w:id="203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ObjectSchema {#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2036" w:name="extends-77"/>
      <w:bookmarkEnd w:id="203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2037" w:name="direct-subclass-12"/>
      <w:bookmarkEnd w:id="2037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2038" w:name="indirect-subclass-3"/>
      <w:bookmarkEnd w:id="2038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039" w:name="constructor-summary-100"/>
      <w:bookmarkEnd w:id="20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40" w:name="public-constructors"/>
      <w:bookmarkEnd w:id="2040"/>
      <w:r>
        <w:t xml:space="preserve">Public Constructors</w:t>
      </w:r>
    </w:p>
    <w:p>
      <w:pPr>
        <w:pStyle w:val="Heading3"/>
      </w:pPr>
      <w:bookmarkStart w:id="2041" w:name="instance-constructor-constructor"/>
      <w:bookmarkEnd w:id="204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42" w:name="params"/>
      <w:bookmarkEnd w:id="204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ataObjectSchema {#hypert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43" w:name="extends-78"/>
      <w:bookmarkEnd w:id="204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2044" w:name="direct-subclass-13"/>
      <w:bookmarkEnd w:id="2044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045" w:name="constructor-summary-101"/>
      <w:bookmarkEnd w:id="20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46" w:name="public-constructors"/>
      <w:bookmarkEnd w:id="2046"/>
      <w:r>
        <w:t xml:space="preserve">Public Constructors</w:t>
      </w:r>
    </w:p>
    <w:p>
      <w:pPr>
        <w:pStyle w:val="Heading3"/>
      </w:pPr>
      <w:bookmarkStart w:id="2047" w:name="instance-constructor-constructor"/>
      <w:bookmarkEnd w:id="204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48" w:name="override-45"/>
      <w:bookmarkEnd w:id="2048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049" w:name="params"/>
      <w:bookmarkEnd w:id="204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entifyDataObjectSchema {#identify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Heading4"/>
      </w:pPr>
      <w:bookmarkStart w:id="2050" w:name="extends-79"/>
      <w:bookmarkEnd w:id="205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2051" w:name="constructor-summary-102"/>
      <w:bookmarkEnd w:id="20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52" w:name="public-constructors"/>
      <w:bookmarkEnd w:id="2052"/>
      <w:r>
        <w:t xml:space="preserve">Public Constructors</w:t>
      </w:r>
    </w:p>
    <w:p>
      <w:pPr>
        <w:pStyle w:val="Heading3"/>
      </w:pPr>
      <w:bookmarkStart w:id="2053" w:name="instance-constructor-constructor"/>
      <w:bookmarkEnd w:id="205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54" w:name="override-46"/>
      <w:bookmarkEnd w:id="205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055" w:name="params"/>
      <w:bookmarkEnd w:id="205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DataObjectSchema {#messagedataobjectschema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</w:t>
      </w:r>
    </w:p>
    <w:p>
      <w:pPr>
        <w:pStyle w:val="Heading4"/>
      </w:pPr>
      <w:bookmarkStart w:id="2056" w:name="extends-80"/>
      <w:bookmarkEnd w:id="205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2057" w:name="constructor-summary-103"/>
      <w:bookmarkEnd w:id="20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58" w:name="public-constructors"/>
      <w:bookmarkEnd w:id="2058"/>
      <w:r>
        <w:t xml:space="preserve">Public Constructors</w:t>
      </w:r>
    </w:p>
    <w:p>
      <w:pPr>
        <w:pStyle w:val="Heading3"/>
      </w:pPr>
      <w:bookmarkStart w:id="2059" w:name="instance-constructor-constructor"/>
      <w:bookmarkEnd w:id="205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60" w:name="override-47"/>
      <w:bookmarkEnd w:id="2060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061" w:name="params"/>
      <w:bookmarkEnd w:id="206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EventEmitter {#eventemitt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2062" w:name="method-summary-45"/>
      <w:bookmarkEnd w:id="206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2063" w:name="public-methods"/>
      <w:bookmarkEnd w:id="2063"/>
      <w:r>
        <w:t xml:space="preserve">Public Methods</w:t>
      </w:r>
    </w:p>
    <w:p>
      <w:pPr>
        <w:pStyle w:val="Heading3"/>
      </w:pPr>
      <w:bookmarkStart w:id="2064" w:name="instance-method-addEventListener"/>
      <w:bookmarkEnd w:id="2064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2065" w:name="params"/>
      <w:bookmarkEnd w:id="206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2066" w:name="instance-method-trigger"/>
      <w:bookmarkEnd w:id="2066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2067" w:name="params-1"/>
      <w:bookmarkEnd w:id="206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escriptor {#hyperty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2068" w:name="extends-81"/>
      <w:bookmarkEnd w:id="206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2069" w:name="constructor-summary-104"/>
      <w:bookmarkEnd w:id="20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70" w:name="member-summary-56"/>
      <w:bookmarkEnd w:id="207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071" w:name="public-constructors"/>
      <w:bookmarkEnd w:id="2071"/>
      <w:r>
        <w:t xml:space="preserve">Public Constructors</w:t>
      </w:r>
    </w:p>
    <w:p>
      <w:pPr>
        <w:pStyle w:val="Heading3"/>
      </w:pPr>
      <w:bookmarkStart w:id="2072" w:name="instance-constructor-constructor"/>
      <w:bookmarkEnd w:id="207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073" w:name="params"/>
      <w:bookmarkEnd w:id="20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2074" w:name="public-members"/>
      <w:bookmarkEnd w:id="2074"/>
      <w:r>
        <w:t xml:space="preserve">Public Members</w:t>
      </w:r>
    </w:p>
    <w:p>
      <w:pPr>
        <w:pStyle w:val="Heading3"/>
      </w:pPr>
      <w:bookmarkStart w:id="2075" w:name="instance-get-configuration"/>
      <w:bookmarkEnd w:id="20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6" w:name="instance-set-configuration"/>
      <w:bookmarkEnd w:id="20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7" w:name="instance-get-constraints"/>
      <w:bookmarkEnd w:id="20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8" w:name="instance-set-constraints"/>
      <w:bookmarkEnd w:id="20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79" w:name="instance-get-dataObjects"/>
      <w:bookmarkEnd w:id="20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0" w:name="instance-set-dataObjects"/>
      <w:bookmarkEnd w:id="20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1" w:name="instance-set-hypertyType"/>
      <w:bookmarkEnd w:id="208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2" w:name="instance-get-hypertyType"/>
      <w:bookmarkEnd w:id="20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3" w:name="instance-get-messageSchema"/>
      <w:bookmarkEnd w:id="20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4" w:name="instance-set-messageSchema"/>
      <w:bookmarkEnd w:id="20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5" w:name="instance-get-policies"/>
      <w:bookmarkEnd w:id="20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086" w:name="instance-set-policies"/>
      <w:bookmarkEnd w:id="20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Discovery {#hypertydiscove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2087" w:name="constructor-summary-105"/>
      <w:bookmarkEnd w:id="20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2088" w:name="method-summary-46"/>
      <w:bookmarkEnd w:id="208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2089" w:name="public-constructors"/>
      <w:bookmarkEnd w:id="2089"/>
      <w:r>
        <w:t xml:space="preserve">Public Constructors</w:t>
      </w:r>
    </w:p>
    <w:p>
      <w:pPr>
        <w:pStyle w:val="Heading3"/>
      </w:pPr>
      <w:bookmarkStart w:id="2090" w:name="instance-constructor-constructor"/>
      <w:bookmarkEnd w:id="2090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2091" w:name="params"/>
      <w:bookmarkEnd w:id="2091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2092" w:name="public-methods"/>
      <w:bookmarkEnd w:id="2092"/>
      <w:r>
        <w:t xml:space="preserve">Public Methods</w:t>
      </w:r>
    </w:p>
    <w:p>
      <w:pPr>
        <w:pStyle w:val="Heading3"/>
      </w:pPr>
      <w:bookmarkStart w:id="2093" w:name="instance-method-discoverHypertyPerUser"/>
      <w:bookmarkEnd w:id="2093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2094" w:name="params-1"/>
      <w:bookmarkEnd w:id="2094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2095" w:name="return-146"/>
      <w:bookmarkEnd w:id="209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HypertyRuntimeDescriptor {#hypertyruntime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2096" w:name="extends-82"/>
      <w:bookmarkEnd w:id="209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2097" w:name="constructor-summary-106"/>
      <w:bookmarkEnd w:id="20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098" w:name="member-summary-57"/>
      <w:bookmarkEnd w:id="209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099" w:name="public-constructors"/>
      <w:bookmarkEnd w:id="2099"/>
      <w:r>
        <w:t xml:space="preserve">Public Constructors</w:t>
      </w:r>
    </w:p>
    <w:p>
      <w:pPr>
        <w:pStyle w:val="Heading3"/>
      </w:pPr>
      <w:bookmarkStart w:id="2100" w:name="instance-constructor-constructor"/>
      <w:bookmarkEnd w:id="210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01" w:name="params"/>
      <w:bookmarkEnd w:id="210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2102" w:name="public-members"/>
      <w:bookmarkEnd w:id="2102"/>
      <w:r>
        <w:t xml:space="preserve">Public Members</w:t>
      </w:r>
    </w:p>
    <w:p>
      <w:pPr>
        <w:pStyle w:val="Heading3"/>
      </w:pPr>
      <w:bookmarkStart w:id="2103" w:name="instance-get-hypertyCapabilities"/>
      <w:bookmarkEnd w:id="21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4" w:name="instance-set-hypertyCapabilities"/>
      <w:bookmarkEnd w:id="21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5" w:name="instance-get-protocolCapabilities"/>
      <w:bookmarkEnd w:id="21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6" w:name="instance-set-protocolCapabilities"/>
      <w:bookmarkEnd w:id="21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7" w:name="instance-get-runtimeType"/>
      <w:bookmarkEnd w:id="21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08" w:name="instance-set-runtimeType"/>
      <w:bookmarkEnd w:id="21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 {#mess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Heading2"/>
      </w:pPr>
      <w:bookmarkStart w:id="2109" w:name="constructor-summary-107"/>
      <w:bookmarkEnd w:id="21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2110" w:name="member-summary-58"/>
      <w:bookmarkEnd w:id="21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2111" w:name="method-summary-47"/>
      <w:bookmarkEnd w:id="211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2112" w:name="public-constructors"/>
      <w:bookmarkEnd w:id="2112"/>
      <w:r>
        <w:t xml:space="preserve">Public Constructors</w:t>
      </w:r>
    </w:p>
    <w:p>
      <w:pPr>
        <w:pStyle w:val="Heading3"/>
      </w:pPr>
      <w:bookmarkStart w:id="2113" w:name="instance-constructor-constructor"/>
      <w:bookmarkEnd w:id="2113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2114" w:name="params"/>
      <w:bookmarkEnd w:id="2114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2115" w:name="public-members"/>
      <w:bookmarkEnd w:id="2115"/>
      <w:r>
        <w:t xml:space="preserve">Public Members</w:t>
      </w:r>
    </w:p>
    <w:p>
      <w:pPr>
        <w:pStyle w:val="Heading3"/>
      </w:pPr>
      <w:bookmarkStart w:id="2116" w:name="instance-get-body"/>
      <w:bookmarkEnd w:id="21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2117" w:name="instance-set-body"/>
      <w:bookmarkEnd w:id="21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2118" w:name="instance-get-from"/>
      <w:bookmarkEnd w:id="21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2119" w:name="instance-set-from"/>
      <w:bookmarkEnd w:id="21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2120" w:name="instance-get-id"/>
      <w:bookmarkEnd w:id="21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2121" w:name="instance-get-to"/>
      <w:bookmarkEnd w:id="21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2122" w:name="instance-set-to"/>
      <w:bookmarkEnd w:id="21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2123" w:name="instance-get-type"/>
      <w:bookmarkEnd w:id="21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2124" w:name="instance-set-type"/>
      <w:bookmarkEnd w:id="212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2125" w:name="public-methods"/>
      <w:bookmarkEnd w:id="2125"/>
      <w:r>
        <w:t xml:space="preserve">Public Methods</w:t>
      </w:r>
    </w:p>
    <w:p>
      <w:pPr>
        <w:pStyle w:val="Heading3"/>
      </w:pPr>
      <w:bookmarkStart w:id="2126" w:name="instance-method-addAccessToken"/>
      <w:bookmarkEnd w:id="2126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2127" w:name="params-1"/>
      <w:bookmarkEnd w:id="212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2128" w:name="return-147"/>
      <w:bookmarkEnd w:id="212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129" w:name="instance-method-addIdToken"/>
      <w:bookmarkEnd w:id="2129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2130" w:name="params-2"/>
      <w:bookmarkEnd w:id="213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2131" w:name="return-148"/>
      <w:bookmarkEnd w:id="213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132" w:name="instance-method-assertIdentity"/>
      <w:bookmarkEnd w:id="2132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2133" w:name="params-3"/>
      <w:bookmarkEnd w:id="213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2134" w:name="return-149"/>
      <w:bookmarkEnd w:id="21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CreateMessageBody {#cre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35" w:name="extends-83"/>
      <w:bookmarkEnd w:id="213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2136" w:name="constructor-summary-108"/>
      <w:bookmarkEnd w:id="21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137" w:name="member-summary-59"/>
      <w:bookmarkEnd w:id="213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138" w:name="inherited-summary-21"/>
      <w:bookmarkEnd w:id="21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39" w:name="public-constructors"/>
      <w:bookmarkEnd w:id="2139"/>
      <w:r>
        <w:t xml:space="preserve">Public Constructors</w:t>
      </w:r>
    </w:p>
    <w:p>
      <w:pPr>
        <w:pStyle w:val="Heading3"/>
      </w:pPr>
      <w:bookmarkStart w:id="2140" w:name="instance-constructor-constructor"/>
      <w:bookmarkEnd w:id="2140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41" w:name="override-48"/>
      <w:bookmarkEnd w:id="214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42" w:name="params"/>
      <w:bookmarkEnd w:id="2142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143" w:name="public-members"/>
      <w:bookmarkEnd w:id="2143"/>
      <w:r>
        <w:t xml:space="preserve">Public Members</w:t>
      </w:r>
    </w:p>
    <w:p>
      <w:pPr>
        <w:pStyle w:val="Heading3"/>
      </w:pPr>
      <w:bookmarkStart w:id="2144" w:name="instance-get-policy"/>
      <w:bookmarkEnd w:id="214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5" w:name="instance-set-policy"/>
      <w:bookmarkEnd w:id="214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6" w:name="instance-get-value"/>
      <w:bookmarkEnd w:id="21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147" w:name="instance-set-value"/>
      <w:bookmarkEnd w:id="21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eleteMessageBody {#dele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48" w:name="extends-84"/>
      <w:bookmarkEnd w:id="2148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2149" w:name="constructor-summary-109"/>
      <w:bookmarkEnd w:id="21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150" w:name="inherited-summary-22"/>
      <w:bookmarkEnd w:id="215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51" w:name="public-constructors"/>
      <w:bookmarkEnd w:id="2151"/>
      <w:r>
        <w:t xml:space="preserve">Public Constructors</w:t>
      </w:r>
    </w:p>
    <w:p>
      <w:pPr>
        <w:pStyle w:val="Heading3"/>
      </w:pPr>
      <w:bookmarkStart w:id="2152" w:name="instance-constructor-constructor"/>
      <w:bookmarkEnd w:id="215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53" w:name="override-49"/>
      <w:bookmarkEnd w:id="215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54" w:name="params"/>
      <w:bookmarkEnd w:id="215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ForwardMessageBody {#forwar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</w:t>
      </w:r>
    </w:p>
    <w:p>
      <w:pPr>
        <w:pStyle w:val="Heading4"/>
      </w:pPr>
      <w:bookmarkStart w:id="2155" w:name="extends-85"/>
      <w:bookmarkEnd w:id="215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2156" w:name="constructor-summary-110"/>
      <w:bookmarkEnd w:id="21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157" w:name="inherited-summary-23"/>
      <w:bookmarkEnd w:id="215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58" w:name="public-constructors"/>
      <w:bookmarkEnd w:id="2158"/>
      <w:r>
        <w:t xml:space="preserve">Public Constructors</w:t>
      </w:r>
    </w:p>
    <w:p>
      <w:pPr>
        <w:pStyle w:val="Heading3"/>
      </w:pPr>
      <w:bookmarkStart w:id="2159" w:name="instance-constructor-constructor"/>
      <w:bookmarkEnd w:id="215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160" w:name="override-50"/>
      <w:bookmarkEnd w:id="216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61" w:name="params"/>
      <w:bookmarkEnd w:id="216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Body {#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Heading4"/>
      </w:pPr>
      <w:bookmarkStart w:id="2162" w:name="direct-subclass-14"/>
      <w:bookmarkEnd w:id="2162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2163" w:name="constructor-summary-111"/>
      <w:bookmarkEnd w:id="21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164" w:name="member-summary-60"/>
      <w:bookmarkEnd w:id="216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65" w:name="public-constructors"/>
      <w:bookmarkEnd w:id="2165"/>
      <w:r>
        <w:t xml:space="preserve">Public Constructors</w:t>
      </w:r>
    </w:p>
    <w:p>
      <w:pPr>
        <w:pStyle w:val="Heading3"/>
      </w:pPr>
      <w:bookmarkStart w:id="2166" w:name="instance-constructor-constructor"/>
      <w:bookmarkEnd w:id="216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67" w:name="params"/>
      <w:bookmarkEnd w:id="216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168" w:name="public-members"/>
      <w:bookmarkEnd w:id="2168"/>
      <w:r>
        <w:t xml:space="preserve">Public Members</w:t>
      </w:r>
    </w:p>
    <w:p>
      <w:pPr>
        <w:pStyle w:val="Heading3"/>
      </w:pPr>
      <w:bookmarkStart w:id="2169" w:name="instance-get-accessToken"/>
      <w:bookmarkEnd w:id="21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2170" w:name="return-150"/>
      <w:bookmarkEnd w:id="21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171" w:name="instance-set-accessToken"/>
      <w:bookmarkEnd w:id="21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2172" w:name="instance-get-assertedIdentity"/>
      <w:bookmarkEnd w:id="21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2173" w:name="return-151"/>
      <w:bookmarkEnd w:id="21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2174" w:name="instance-set-assertedIdentity"/>
      <w:bookmarkEnd w:id="21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2175" w:name="instance-get-idToken"/>
      <w:bookmarkEnd w:id="21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2176" w:name="return-152"/>
      <w:bookmarkEnd w:id="21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177" w:name="instance-set-idToken"/>
      <w:bookmarkEnd w:id="21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2178" w:name="instance-get-resource"/>
      <w:bookmarkEnd w:id="21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2179" w:name="return-153"/>
      <w:bookmarkEnd w:id="21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2180" w:name="instance-set-resource"/>
      <w:bookmarkEnd w:id="21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2181" w:name="instance-get-schema"/>
      <w:bookmarkEnd w:id="21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2182" w:name="return-154"/>
      <w:bookmarkEnd w:id="21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2183" w:name="instance-set-schema"/>
      <w:bookmarkEnd w:id="21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adMessageBody {#read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</w:t>
      </w:r>
    </w:p>
    <w:p>
      <w:pPr>
        <w:pStyle w:val="Heading4"/>
      </w:pPr>
      <w:bookmarkStart w:id="2184" w:name="extends-86"/>
      <w:bookmarkEnd w:id="218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2185" w:name="constructor-summary-112"/>
      <w:bookmarkEnd w:id="21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186" w:name="inherited-summary-24"/>
      <w:bookmarkEnd w:id="218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87" w:name="public-constructors"/>
      <w:bookmarkEnd w:id="2187"/>
      <w:r>
        <w:t xml:space="preserve">Public Constructors</w:t>
      </w:r>
    </w:p>
    <w:p>
      <w:pPr>
        <w:pStyle w:val="Heading3"/>
      </w:pPr>
      <w:bookmarkStart w:id="2188" w:name="instance-constructor-constructor"/>
      <w:bookmarkEnd w:id="218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189" w:name="override-51"/>
      <w:bookmarkEnd w:id="218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90" w:name="params"/>
      <w:bookmarkEnd w:id="219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sponseMessageBody {#respons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</w:t>
      </w:r>
    </w:p>
    <w:p>
      <w:pPr>
        <w:pStyle w:val="Heading4"/>
      </w:pPr>
      <w:bookmarkStart w:id="2191" w:name="extends-87"/>
      <w:bookmarkEnd w:id="219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2192" w:name="constructor-summary-113"/>
      <w:bookmarkEnd w:id="21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193" w:name="inherited-summary-25"/>
      <w:bookmarkEnd w:id="219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194" w:name="public-constructors"/>
      <w:bookmarkEnd w:id="2194"/>
      <w:r>
        <w:t xml:space="preserve">Public Constructors</w:t>
      </w:r>
    </w:p>
    <w:p>
      <w:pPr>
        <w:pStyle w:val="Heading3"/>
      </w:pPr>
      <w:bookmarkStart w:id="2195" w:name="instance-constructor-constructor"/>
      <w:bookmarkEnd w:id="219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196" w:name="override-52"/>
      <w:bookmarkEnd w:id="219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197" w:name="params"/>
      <w:bookmarkEnd w:id="219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UpdateMessageBody {#updatemessagebod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Heading4"/>
      </w:pPr>
      <w:bookmarkStart w:id="2198" w:name="extends-88"/>
      <w:bookmarkEnd w:id="2198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2199" w:name="constructor-summary-114"/>
      <w:bookmarkEnd w:id="21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200" w:name="inherited-summary-26"/>
      <w:bookmarkEnd w:id="22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201" w:name="public-constructors"/>
      <w:bookmarkEnd w:id="2201"/>
      <w:r>
        <w:t xml:space="preserve">Public Constructors</w:t>
      </w:r>
    </w:p>
    <w:p>
      <w:pPr>
        <w:pStyle w:val="Heading3"/>
      </w:pPr>
      <w:bookmarkStart w:id="2202" w:name="instance-constructor-constructor"/>
      <w:bookmarkEnd w:id="220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203" w:name="override-53"/>
      <w:bookmarkEnd w:id="220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204" w:name="params"/>
      <w:bookmarkEnd w:id="220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IdGenerator {#idgenera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</w:t>
      </w:r>
    </w:p>
    <w:p>
      <w:pPr>
        <w:pStyle w:val="BodyText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2205" w:name="method-summary-48"/>
      <w:bookmarkEnd w:id="220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2206" w:name="public-methods"/>
      <w:bookmarkEnd w:id="2206"/>
      <w:r>
        <w:t xml:space="preserve">Public Methods</w:t>
      </w:r>
    </w:p>
    <w:p>
      <w:pPr>
        <w:pStyle w:val="Heading3"/>
      </w:pPr>
      <w:bookmarkStart w:id="2207" w:name="instance-method-idMaker"/>
      <w:bookmarkEnd w:id="2207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MessageFactory {#messagefactory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2208" w:name="extends-89"/>
      <w:bookmarkEnd w:id="2208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2209" w:name="constructor-summary-115"/>
      <w:bookmarkEnd w:id="22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2210" w:name="member-summary-61"/>
      <w:bookmarkEnd w:id="221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11" w:name="method-summary-49"/>
      <w:bookmarkEnd w:id="221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2212" w:name="inherited-summary-27"/>
      <w:bookmarkEnd w:id="221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213" w:name="public-constructors"/>
      <w:bookmarkEnd w:id="2213"/>
      <w:r>
        <w:t xml:space="preserve">Public Constructors</w:t>
      </w:r>
    </w:p>
    <w:p>
      <w:pPr>
        <w:pStyle w:val="Heading3"/>
      </w:pPr>
      <w:bookmarkStart w:id="2214" w:name="instance-constructor-constructor"/>
      <w:bookmarkEnd w:id="221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2215" w:name="override-54"/>
      <w:bookmarkEnd w:id="2215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2216" w:name="params"/>
      <w:bookmarkEnd w:id="221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2217" w:name="public-members"/>
      <w:bookmarkEnd w:id="2217"/>
      <w:r>
        <w:t xml:space="preserve">Public Members</w:t>
      </w:r>
    </w:p>
    <w:p>
      <w:pPr>
        <w:pStyle w:val="Heading3"/>
      </w:pPr>
      <w:bookmarkStart w:id="2218" w:name="instance-member-myGenerator"/>
      <w:bookmarkEnd w:id="2218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219" w:name="public-methods"/>
      <w:bookmarkEnd w:id="2219"/>
      <w:r>
        <w:t xml:space="preserve">Public Methods</w:t>
      </w:r>
    </w:p>
    <w:p>
      <w:pPr>
        <w:pStyle w:val="Heading3"/>
      </w:pPr>
      <w:bookmarkStart w:id="2220" w:name="instance-method-createCreateMessageRequest"/>
      <w:bookmarkEnd w:id="2220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2221" w:name="params-1"/>
      <w:bookmarkEnd w:id="222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2222" w:name="return-155"/>
      <w:bookmarkEnd w:id="222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23" w:name="instance-method-createDeleteMessageRequest"/>
      <w:bookmarkEnd w:id="2223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2224" w:name="params-2"/>
      <w:bookmarkEnd w:id="222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2225" w:name="return-156"/>
      <w:bookmarkEnd w:id="222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2226" w:name="instance-method-createForwardMessageRequest"/>
      <w:bookmarkEnd w:id="2226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2227" w:name="params-3"/>
      <w:bookmarkEnd w:id="222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2228" w:name="return-157"/>
      <w:bookmarkEnd w:id="222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2229" w:name="instance-method-createMessageResponse"/>
      <w:bookmarkEnd w:id="2229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2230" w:name="params-4"/>
      <w:bookmarkEnd w:id="2230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2231" w:name="return-158"/>
      <w:bookmarkEnd w:id="22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32" w:name="instance-method-createReadMessageRequest"/>
      <w:bookmarkEnd w:id="2232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2233" w:name="params-5"/>
      <w:bookmarkEnd w:id="223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2234" w:name="return-159"/>
      <w:bookmarkEnd w:id="22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2235" w:name="instance-method-createSubscribeMessageRequest"/>
      <w:bookmarkEnd w:id="2235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2236" w:name="params-6"/>
      <w:bookmarkEnd w:id="223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237" w:name="return-160"/>
      <w:bookmarkEnd w:id="223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38" w:name="instance-method-createUnsubscribeMessageRequest"/>
      <w:bookmarkEnd w:id="2238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2239" w:name="params-7"/>
      <w:bookmarkEnd w:id="223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240" w:name="return-161"/>
      <w:bookmarkEnd w:id="22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41" w:name="instance-method-createUpdateMessageRequest"/>
      <w:bookmarkEnd w:id="2241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2242" w:name="params-8"/>
      <w:bookmarkEnd w:id="224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2243" w:name="return-162"/>
      <w:bookmarkEnd w:id="224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2244" w:name="instance-method-generateMessageResponse"/>
      <w:bookmarkEnd w:id="2244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2245" w:name="params-9"/>
      <w:bookmarkEnd w:id="224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2246" w:name="return-163"/>
      <w:bookmarkEnd w:id="22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247" w:name="instance-method-validate"/>
      <w:bookmarkEnd w:id="2247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2248" w:name="override-55"/>
      <w:bookmarkEnd w:id="2248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2249" w:name="params-10"/>
      <w:bookmarkEnd w:id="224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250" w:name="return-164"/>
      <w:bookmarkEnd w:id="225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OwnerPeer {#owner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2251" w:name="constructor-summary-116"/>
      <w:bookmarkEnd w:id="22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252" w:name="public-constructors"/>
      <w:bookmarkEnd w:id="2252"/>
      <w:r>
        <w:t xml:space="preserve">Public Constructors</w:t>
      </w:r>
    </w:p>
    <w:p>
      <w:pPr>
        <w:pStyle w:val="Heading3"/>
      </w:pPr>
      <w:bookmarkStart w:id="2253" w:name="instance-constructor-constructor"/>
      <w:bookmarkEnd w:id="225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eer {#pe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2254" w:name="constructor-summary-117"/>
      <w:bookmarkEnd w:id="22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255" w:name="public-constructors"/>
      <w:bookmarkEnd w:id="2255"/>
      <w:r>
        <w:t xml:space="preserve">Public Constructors</w:t>
      </w:r>
    </w:p>
    <w:p>
      <w:pPr>
        <w:pStyle w:val="Heading3"/>
      </w:pPr>
      <w:bookmarkStart w:id="2256" w:name="instance-constructor-constructor"/>
      <w:bookmarkEnd w:id="225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olicyEnforcerDescriptor {#policyenforcer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2257" w:name="extends-90"/>
      <w:bookmarkEnd w:id="225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2258" w:name="constructor-summary-118"/>
      <w:bookmarkEnd w:id="225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59" w:name="member-summary-62"/>
      <w:bookmarkEnd w:id="225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60" w:name="public-constructors"/>
      <w:bookmarkEnd w:id="2260"/>
      <w:r>
        <w:t xml:space="preserve">Public Constructors</w:t>
      </w:r>
    </w:p>
    <w:p>
      <w:pPr>
        <w:pStyle w:val="Heading3"/>
      </w:pPr>
      <w:bookmarkStart w:id="2261" w:name="instance-constructor-constructor"/>
      <w:bookmarkEnd w:id="226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62" w:name="params"/>
      <w:bookmarkEnd w:id="226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2263" w:name="public-members"/>
      <w:bookmarkEnd w:id="2263"/>
      <w:r>
        <w:t xml:space="preserve">Public Members</w:t>
      </w:r>
    </w:p>
    <w:p>
      <w:pPr>
        <w:pStyle w:val="Heading3"/>
      </w:pPr>
      <w:bookmarkStart w:id="2264" w:name="instance-get-configuration"/>
      <w:bookmarkEnd w:id="22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5" w:name="instance-set-configuration"/>
      <w:bookmarkEnd w:id="22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6" w:name="instance-get-policies"/>
      <w:bookmarkEnd w:id="22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67" w:name="instance-set-policies"/>
      <w:bookmarkEnd w:id="22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ProtocolStubDescriptor {#protocolstubdescripto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2268" w:name="extends-91"/>
      <w:bookmarkEnd w:id="226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2269" w:name="constructor-summary-119"/>
      <w:bookmarkEnd w:id="22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70" w:name="member-summary-63"/>
      <w:bookmarkEnd w:id="227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71" w:name="public-constructors"/>
      <w:bookmarkEnd w:id="2271"/>
      <w:r>
        <w:t xml:space="preserve">Public Constructors</w:t>
      </w:r>
    </w:p>
    <w:p>
      <w:pPr>
        <w:pStyle w:val="Heading3"/>
      </w:pPr>
      <w:bookmarkStart w:id="2272" w:name="instance-constructor-constructor"/>
      <w:bookmarkEnd w:id="227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73" w:name="params"/>
      <w:bookmarkEnd w:id="22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2274" w:name="public-members"/>
      <w:bookmarkEnd w:id="2274"/>
      <w:r>
        <w:t xml:space="preserve">Public Members</w:t>
      </w:r>
    </w:p>
    <w:p>
      <w:pPr>
        <w:pStyle w:val="Heading3"/>
      </w:pPr>
      <w:bookmarkStart w:id="2275" w:name="instance-get-configuration"/>
      <w:bookmarkEnd w:id="22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6" w:name="instance-set-configuration"/>
      <w:bookmarkEnd w:id="22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7" w:name="instance-get-constraints"/>
      <w:bookmarkEnd w:id="22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8" w:name="instance-set-constraints"/>
      <w:bookmarkEnd w:id="22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9" w:name="instance-get-messageSchemas"/>
      <w:bookmarkEnd w:id="22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80" w:name="instance-set-messageSchemas"/>
      <w:bookmarkEnd w:id="22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ethinkObject {#rethinkobjec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Heading4"/>
      </w:pPr>
      <w:bookmarkStart w:id="2281" w:name="direct-subclass-15"/>
      <w:bookmarkEnd w:id="2281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2282" w:name="constructor-summary-120"/>
      <w:bookmarkEnd w:id="22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83" w:name="member-summary-64"/>
      <w:bookmarkEnd w:id="22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84" w:name="method-summary-50"/>
      <w:bookmarkEnd w:id="22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285" w:name="public-constructors"/>
      <w:bookmarkEnd w:id="2285"/>
      <w:r>
        <w:t xml:space="preserve">Public Constructors</w:t>
      </w:r>
    </w:p>
    <w:p>
      <w:pPr>
        <w:pStyle w:val="Heading3"/>
      </w:pPr>
      <w:bookmarkStart w:id="2286" w:name="instance-constructor-constructor"/>
      <w:bookmarkEnd w:id="228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87" w:name="params"/>
      <w:bookmarkEnd w:id="228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2288" w:name="public-members"/>
      <w:bookmarkEnd w:id="2288"/>
      <w:r>
        <w:t xml:space="preserve">Public Members</w:t>
      </w:r>
    </w:p>
    <w:p>
      <w:pPr>
        <w:pStyle w:val="Heading3"/>
      </w:pPr>
      <w:bookmarkStart w:id="2289" w:name="instance-member-schema"/>
      <w:bookmarkEnd w:id="228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90" w:name="instance-member-validation"/>
      <w:bookmarkEnd w:id="229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291" w:name="public-methods"/>
      <w:bookmarkEnd w:id="2291"/>
      <w:r>
        <w:t xml:space="preserve">Public Methods</w:t>
      </w:r>
    </w:p>
    <w:p>
      <w:pPr>
        <w:pStyle w:val="Heading3"/>
      </w:pPr>
      <w:bookmarkStart w:id="2292" w:name="instance-method-validate"/>
      <w:bookmarkEnd w:id="229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93" w:name="params-1"/>
      <w:bookmarkEnd w:id="229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294" w:name="return-165"/>
      <w:bookmarkEnd w:id="22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RuntimeConstraint {#runtimeconstraint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295" w:name="constructor-summary-121"/>
      <w:bookmarkEnd w:id="22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296" w:name="member-summary-65"/>
      <w:bookmarkEnd w:id="22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297" w:name="public-constructors"/>
      <w:bookmarkEnd w:id="2297"/>
      <w:r>
        <w:t xml:space="preserve">Public Constructors</w:t>
      </w:r>
    </w:p>
    <w:p>
      <w:pPr>
        <w:pStyle w:val="Heading3"/>
      </w:pPr>
      <w:bookmarkStart w:id="2298" w:name="instance-constructor-constructor"/>
      <w:bookmarkEnd w:id="2298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299" w:name="params"/>
      <w:bookmarkEnd w:id="2299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2300" w:name="public-members"/>
      <w:bookmarkEnd w:id="2300"/>
      <w:r>
        <w:t xml:space="preserve">Public Members</w:t>
      </w:r>
    </w:p>
    <w:p>
      <w:pPr>
        <w:pStyle w:val="Heading3"/>
      </w:pPr>
      <w:bookmarkStart w:id="2301" w:name="instance-get-constraint"/>
      <w:bookmarkEnd w:id="23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2" w:name="instance-set-constraint"/>
      <w:bookmarkEnd w:id="23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3" w:name="instance-get-runtimeHypertyCapabilityType"/>
      <w:bookmarkEnd w:id="23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04" w:name="instance-set-runtimeHypertyCapabilityType"/>
      <w:bookmarkEnd w:id="23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ourcePackage {#sourcepackage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305" w:name="constructor-summary-122"/>
      <w:bookmarkEnd w:id="23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306" w:name="member-summary-66"/>
      <w:bookmarkEnd w:id="23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307" w:name="public-constructors"/>
      <w:bookmarkEnd w:id="2307"/>
      <w:r>
        <w:t xml:space="preserve">Public Constructors</w:t>
      </w:r>
    </w:p>
    <w:p>
      <w:pPr>
        <w:pStyle w:val="Heading3"/>
      </w:pPr>
      <w:bookmarkStart w:id="2308" w:name="instance-constructor-constructor"/>
      <w:bookmarkEnd w:id="2308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309" w:name="params"/>
      <w:bookmarkEnd w:id="230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2310" w:name="public-members"/>
      <w:bookmarkEnd w:id="2310"/>
      <w:r>
        <w:t xml:space="preserve">Public Members</w:t>
      </w:r>
    </w:p>
    <w:p>
      <w:pPr>
        <w:pStyle w:val="Heading3"/>
      </w:pPr>
      <w:bookmarkStart w:id="2311" w:name="instance-get-encoding"/>
      <w:bookmarkEnd w:id="23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2" w:name="instance-set-encoding"/>
      <w:bookmarkEnd w:id="23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3" w:name="instance-get-signature"/>
      <w:bookmarkEnd w:id="2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4" w:name="instance-set-signature"/>
      <w:bookmarkEnd w:id="23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5" w:name="instance-get-sourceCode"/>
      <w:bookmarkEnd w:id="23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6" w:name="instance-set-sourceCode"/>
      <w:bookmarkEnd w:id="23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7" w:name="instance-get-sourceCodeClassname"/>
      <w:bookmarkEnd w:id="23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18" w:name="instance-set-sourceCodeClassname"/>
      <w:bookmarkEnd w:id="23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Syncher {#syncher 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}</w:t>
      </w:r>
      <w:r>
        <w:t xml:space="preserve"> </w:t>
      </w:r>
      <w:r>
        <w:t xml:space="preserve">=======</w:t>
      </w:r>
    </w:p>
    <w:p>
      <w:pPr>
        <w:pStyle w:val="BodyText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2319" w:name="constructor-summary-123"/>
      <w:bookmarkEnd w:id="23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2320" w:name="member-summary-67"/>
      <w:bookmarkEnd w:id="232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2321" w:name="method-summary-51"/>
      <w:bookmarkEnd w:id="23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2322" w:name="public-constructors"/>
      <w:bookmarkEnd w:id="2322"/>
      <w:r>
        <w:t xml:space="preserve">Public Constructors</w:t>
      </w:r>
    </w:p>
    <w:p>
      <w:pPr>
        <w:pStyle w:val="Heading3"/>
      </w:pPr>
      <w:bookmarkStart w:id="2323" w:name="instance-constructor-constructor"/>
      <w:bookmarkEnd w:id="2323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2324" w:name="params"/>
      <w:bookmarkEnd w:id="2324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2325" w:name="public-members"/>
      <w:bookmarkEnd w:id="2325"/>
      <w:r>
        <w:t xml:space="preserve">Public Members</w:t>
      </w:r>
    </w:p>
    <w:p>
      <w:pPr>
        <w:pStyle w:val="Heading3"/>
      </w:pPr>
      <w:bookmarkStart w:id="2326" w:name="instance-get-observers"/>
      <w:bookmarkEnd w:id="23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2327" w:name="instance-get-owner"/>
      <w:bookmarkEnd w:id="2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2328" w:name="instance-get-reporters"/>
      <w:bookmarkEnd w:id="23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2329" w:name="public-methods"/>
      <w:bookmarkEnd w:id="2329"/>
      <w:r>
        <w:t xml:space="preserve">Public Methods</w:t>
      </w:r>
    </w:p>
    <w:p>
      <w:pPr>
        <w:pStyle w:val="Heading3"/>
      </w:pPr>
      <w:bookmarkStart w:id="2330" w:name="instance-method-create"/>
      <w:bookmarkEnd w:id="2330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2331" w:name="params-1"/>
      <w:bookmarkEnd w:id="233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2332" w:name="return-166"/>
      <w:bookmarkEnd w:id="233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2333" w:name="instance-method-onNotification"/>
      <w:bookmarkEnd w:id="2333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2334" w:name="params-2"/>
      <w:bookmarkEnd w:id="233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335" w:name="instance-method-subscribe"/>
      <w:bookmarkEnd w:id="233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2336" w:name="params-3"/>
      <w:bookmarkEnd w:id="233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2337" w:name="return-167"/>
      <w:bookmarkEnd w:id="23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38" w:name="cataloguedataobject"/>
      <w:bookmarkEnd w:id="2338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339" w:name="constructor-summary-124"/>
      <w:bookmarkEnd w:id="23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340" w:name="member-summary-68"/>
      <w:bookmarkEnd w:id="23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341" w:name="public-constructors"/>
      <w:bookmarkEnd w:id="2341"/>
      <w:r>
        <w:t xml:space="preserve">Public Constructors</w:t>
      </w:r>
    </w:p>
    <w:p>
      <w:pPr>
        <w:pStyle w:val="Heading3"/>
      </w:pPr>
      <w:bookmarkStart w:id="2342" w:name="instance-constructor-constructor"/>
      <w:bookmarkEnd w:id="234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2343" w:name="params"/>
      <w:bookmarkEnd w:id="23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2344" w:name="public-members"/>
      <w:bookmarkEnd w:id="2344"/>
      <w:r>
        <w:t xml:space="preserve">Public Members</w:t>
      </w:r>
    </w:p>
    <w:p>
      <w:pPr>
        <w:pStyle w:val="Heading3"/>
      </w:pPr>
      <w:bookmarkStart w:id="2345" w:name="instance-get-description"/>
      <w:bookmarkEnd w:id="23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6" w:name="instance-set-description"/>
      <w:bookmarkEnd w:id="23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7" w:name="instance-get-guid"/>
      <w:bookmarkEnd w:id="2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8" w:name="instance-set-guid"/>
      <w:bookmarkEnd w:id="23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49" w:name="instance-get-language"/>
      <w:bookmarkEnd w:id="23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0" w:name="instance-set-language"/>
      <w:bookmarkEnd w:id="23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1" w:name="instance-get-objectName"/>
      <w:bookmarkEnd w:id="23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2" w:name="instance-set-objectName"/>
      <w:bookmarkEnd w:id="23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3" w:name="instance-set-signature"/>
      <w:bookmarkEnd w:id="23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2354" w:name="instance-get-signature"/>
      <w:bookmarkEnd w:id="23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5" w:name="instance-set-sourcePackage"/>
      <w:bookmarkEnd w:id="23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6" w:name="instance-get-sourcePackage"/>
      <w:bookmarkEnd w:id="2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7" w:name="instance-get-sourcePackageURL"/>
      <w:bookmarkEnd w:id="23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8" w:name="instance-set-sourcePackageURL"/>
      <w:bookmarkEnd w:id="23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59" w:name="instance-set-type"/>
      <w:bookmarkEnd w:id="23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360" w:name="instance-get-type"/>
      <w:bookmarkEnd w:id="23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61" w:name="cataloguedataobjectfactory"/>
      <w:bookmarkEnd w:id="2361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2362" w:name="extends-92"/>
      <w:bookmarkEnd w:id="2362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2363" w:name="constructor-summary-125"/>
      <w:bookmarkEnd w:id="23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2364" w:name="method-summary-52"/>
      <w:bookmarkEnd w:id="23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2365" w:name="public-constructors"/>
      <w:bookmarkEnd w:id="2365"/>
      <w:r>
        <w:t xml:space="preserve">Public Constructors</w:t>
      </w:r>
    </w:p>
    <w:p>
      <w:pPr>
        <w:pStyle w:val="Heading3"/>
      </w:pPr>
      <w:bookmarkStart w:id="2366" w:name="instance-constructor-constructor"/>
      <w:bookmarkEnd w:id="236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2367" w:name="params"/>
      <w:bookmarkEnd w:id="236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2368" w:name="public-methods"/>
      <w:bookmarkEnd w:id="2368"/>
      <w:r>
        <w:t xml:space="preserve">Public Methods</w:t>
      </w:r>
    </w:p>
    <w:p>
      <w:pPr>
        <w:pStyle w:val="Heading3"/>
      </w:pPr>
      <w:bookmarkStart w:id="2369" w:name="instance-method-createCatalogueDataObject"/>
      <w:bookmarkEnd w:id="236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2370" w:name="params-1"/>
      <w:bookmarkEnd w:id="23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371" w:name="return-168"/>
      <w:bookmarkEnd w:id="23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2372" w:name="instance-method-createDataObjectSchema"/>
      <w:bookmarkEnd w:id="2372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2373" w:name="params-2"/>
      <w:bookmarkEnd w:id="23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374" w:name="return-169"/>
      <w:bookmarkEnd w:id="23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2375" w:name="instance-method-createHypertyDescriptorObject"/>
      <w:bookmarkEnd w:id="2375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2376" w:name="params-3"/>
      <w:bookmarkEnd w:id="237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2377" w:name="return-170"/>
      <w:bookmarkEnd w:id="23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2378" w:name="instance-method-createHypertyRuntimeDescriptorObject"/>
      <w:bookmarkEnd w:id="2378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2379" w:name="params-4"/>
      <w:bookmarkEnd w:id="237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2380" w:name="return-171"/>
      <w:bookmarkEnd w:id="23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2381" w:name="instance-method-createPolicyEnforcerDescriptorObject"/>
      <w:bookmarkEnd w:id="2381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2382" w:name="params-5"/>
      <w:bookmarkEnd w:id="238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2383" w:name="return-172"/>
      <w:bookmarkEnd w:id="23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2384" w:name="instance-method-createProtoStubDescriptorObject"/>
      <w:bookmarkEnd w:id="2384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2385" w:name="params-6"/>
      <w:bookmarkEnd w:id="23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2386" w:name="return-173"/>
      <w:bookmarkEnd w:id="23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2387" w:name="instance-method-createSourcePackage"/>
      <w:bookmarkEnd w:id="2387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2388" w:name="params-7"/>
      <w:bookmarkEnd w:id="238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2389" w:name="return-174"/>
      <w:bookmarkEnd w:id="23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90" w:name="connection"/>
      <w:bookmarkEnd w:id="2390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391" w:name="extends-93"/>
      <w:bookmarkEnd w:id="2391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392" w:name="constructor-summary-126"/>
      <w:bookmarkEnd w:id="23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393" w:name="public-constructors"/>
      <w:bookmarkEnd w:id="2393"/>
      <w:r>
        <w:t xml:space="preserve">Public Constructors</w:t>
      </w:r>
    </w:p>
    <w:p>
      <w:pPr>
        <w:pStyle w:val="Heading3"/>
      </w:pPr>
      <w:bookmarkStart w:id="2394" w:name="instance-constructor-constructor"/>
      <w:bookmarkEnd w:id="239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395" w:name="connectioncontroller"/>
      <w:bookmarkEnd w:id="2395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396" w:name="extends-94"/>
      <w:bookmarkEnd w:id="2396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397" w:name="constructor-summary-127"/>
      <w:bookmarkEnd w:id="23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398" w:name="member-summary-69"/>
      <w:bookmarkEnd w:id="239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399" w:name="method-summary-53"/>
      <w:bookmarkEnd w:id="239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400" w:name="public-constructors"/>
      <w:bookmarkEnd w:id="2400"/>
      <w:r>
        <w:t xml:space="preserve">Public Constructors</w:t>
      </w:r>
    </w:p>
    <w:p>
      <w:pPr>
        <w:pStyle w:val="Heading3"/>
      </w:pPr>
      <w:bookmarkStart w:id="2401" w:name="instance-constructor-constructor"/>
      <w:bookmarkEnd w:id="2401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02" w:name="params"/>
      <w:bookmarkEnd w:id="2402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403" w:name="public-members"/>
      <w:bookmarkEnd w:id="2403"/>
      <w:r>
        <w:t xml:space="preserve">Public Members</w:t>
      </w:r>
    </w:p>
    <w:p>
      <w:pPr>
        <w:pStyle w:val="Heading3"/>
      </w:pPr>
      <w:bookmarkStart w:id="2404" w:name="instance-set-dataObjectObserver"/>
      <w:bookmarkEnd w:id="24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405" w:name="instance-get-dataObjectObserver"/>
      <w:bookmarkEnd w:id="24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406" w:name="return-175"/>
      <w:bookmarkEnd w:id="240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407" w:name="instance-set-dataObjectReporter"/>
      <w:bookmarkEnd w:id="24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408" w:name="instance-get-dataObjectReporter"/>
      <w:bookmarkEnd w:id="24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409" w:name="return-176"/>
      <w:bookmarkEnd w:id="240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410" w:name="instance-set-remotePeerInformation"/>
      <w:bookmarkEnd w:id="24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411" w:name="instance-get-remotePeerInformation"/>
      <w:bookmarkEnd w:id="24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412" w:name="return-177"/>
      <w:bookmarkEnd w:id="24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413" w:name="public-methods"/>
      <w:bookmarkEnd w:id="2413"/>
      <w:r>
        <w:t xml:space="preserve">Public Methods</w:t>
      </w:r>
    </w:p>
    <w:p>
      <w:pPr>
        <w:pStyle w:val="Heading3"/>
      </w:pPr>
      <w:bookmarkStart w:id="2414" w:name="instance-method-accept"/>
      <w:bookmarkEnd w:id="2414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415" w:name="params-1"/>
      <w:bookmarkEnd w:id="2415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416" w:name="return-178"/>
      <w:bookmarkEnd w:id="24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17" w:name="instance-method-addPeer"/>
      <w:bookmarkEnd w:id="2417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418" w:name="return-179"/>
      <w:bookmarkEnd w:id="24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19" w:name="instance-method-changePeerInformation"/>
      <w:bookmarkEnd w:id="2419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20" w:name="params-2"/>
      <w:bookmarkEnd w:id="2420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421" w:name="instance-method-createAnswer"/>
      <w:bookmarkEnd w:id="2421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22" w:name="instance-method-createOffer"/>
      <w:bookmarkEnd w:id="2422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23" w:name="instance-method-decline"/>
      <w:bookmarkEnd w:id="2423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424" w:name="return-180"/>
      <w:bookmarkEnd w:id="242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25" w:name="instance-method-disableCam"/>
      <w:bookmarkEnd w:id="2425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26" w:name="return-181"/>
      <w:bookmarkEnd w:id="24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27" w:name="instance-method-disableMic"/>
      <w:bookmarkEnd w:id="2427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28" w:name="return-182"/>
      <w:bookmarkEnd w:id="24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29" w:name="instance-method-disconnect"/>
      <w:bookmarkEnd w:id="2429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430" w:name="return-183"/>
      <w:bookmarkEnd w:id="24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31" w:name="instance-method-getUserMedia"/>
      <w:bookmarkEnd w:id="243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432" w:name="params-3"/>
      <w:bookmarkEnd w:id="243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433" w:name="return-184"/>
      <w:bookmarkEnd w:id="24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434" w:name="instance-method-infoError"/>
      <w:bookmarkEnd w:id="2434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5" w:name="params-4"/>
      <w:bookmarkEnd w:id="2435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436" w:name="instance-method-mute"/>
      <w:bookmarkEnd w:id="2436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7" w:name="return-185"/>
      <w:bookmarkEnd w:id="243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438" w:name="instance-method-onLocalSessionCreated"/>
      <w:bookmarkEnd w:id="2438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39" w:name="params-5"/>
      <w:bookmarkEnd w:id="2439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2440" w:name="instance-method-processPeerInformation"/>
      <w:bookmarkEnd w:id="2440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41" w:name="params-6"/>
      <w:bookmarkEnd w:id="244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2442" w:name="instance-method-remoteDescriptionError"/>
      <w:bookmarkEnd w:id="2442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43" w:name="params-7"/>
      <w:bookmarkEnd w:id="2443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2444" w:name="instance-method-remoteDescriptionSuccess"/>
      <w:bookmarkEnd w:id="2444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445" w:name="instance-method-removePeer"/>
      <w:bookmarkEnd w:id="2445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2446" w:name="return-186"/>
      <w:bookmarkEnd w:id="24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47" w:name="dataobject"/>
      <w:bookmarkEnd w:id="2447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2448" w:name="member-summary-70"/>
      <w:bookmarkEnd w:id="244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2449" w:name="method-summary-54"/>
      <w:bookmarkEnd w:id="244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2450" w:name="public-members"/>
      <w:bookmarkEnd w:id="2450"/>
      <w:r>
        <w:t xml:space="preserve">Public Members</w:t>
      </w:r>
    </w:p>
    <w:p>
      <w:pPr>
        <w:pStyle w:val="Heading3"/>
      </w:pPr>
      <w:bookmarkStart w:id="2451" w:name="instance-get-children"/>
      <w:bookmarkEnd w:id="24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2452" w:name="instance-get-data"/>
      <w:bookmarkEnd w:id="24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2453" w:name="instance-get-schema"/>
      <w:bookmarkEnd w:id="24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2454" w:name="instance-get-status"/>
      <w:bookmarkEnd w:id="24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2455" w:name="instance-get-url"/>
      <w:bookmarkEnd w:id="24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2456" w:name="public-methods"/>
      <w:bookmarkEnd w:id="2456"/>
      <w:r>
        <w:t xml:space="preserve">Public Methods</w:t>
      </w:r>
    </w:p>
    <w:p>
      <w:pPr>
        <w:pStyle w:val="Heading3"/>
      </w:pPr>
      <w:bookmarkStart w:id="2457" w:name="instance-method-addChildren"/>
      <w:bookmarkEnd w:id="2457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2458" w:name="params"/>
      <w:bookmarkEnd w:id="2458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2459" w:name="return-187"/>
      <w:bookmarkEnd w:id="245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2460" w:name="instance-method-onAddChildren"/>
      <w:bookmarkEnd w:id="2460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2461" w:name="params-1"/>
      <w:bookmarkEnd w:id="246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62" w:name="dataobjectchild"/>
      <w:bookmarkEnd w:id="2462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2463" w:name="member-summary-71"/>
      <w:bookmarkEnd w:id="24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2464" w:name="method-summary-55"/>
      <w:bookmarkEnd w:id="24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2465" w:name="public-members"/>
      <w:bookmarkEnd w:id="2465"/>
      <w:r>
        <w:t xml:space="preserve">Public Members</w:t>
      </w:r>
    </w:p>
    <w:p>
      <w:pPr>
        <w:pStyle w:val="Heading3"/>
      </w:pPr>
      <w:bookmarkStart w:id="2466" w:name="instance-get-childId"/>
      <w:bookmarkEnd w:id="24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2467" w:name="instance-get-data"/>
      <w:bookmarkEnd w:id="24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2468" w:name="public-methods"/>
      <w:bookmarkEnd w:id="2468"/>
      <w:r>
        <w:t xml:space="preserve">Public Methods</w:t>
      </w:r>
    </w:p>
    <w:p>
      <w:pPr>
        <w:pStyle w:val="Heading3"/>
      </w:pPr>
      <w:bookmarkStart w:id="2469" w:name="instance-method-onChange"/>
      <w:bookmarkEnd w:id="2469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2470" w:name="params"/>
      <w:bookmarkEnd w:id="247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471" w:name="instance-method-onResponse"/>
      <w:bookmarkEnd w:id="247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472" w:name="params-1"/>
      <w:bookmarkEnd w:id="24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73" w:name="dataobjectobserver"/>
      <w:bookmarkEnd w:id="2473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474" w:name="extends-95"/>
      <w:bookmarkEnd w:id="2474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475" w:name="method-summary-56"/>
      <w:bookmarkEnd w:id="24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476" w:name="public-methods"/>
      <w:bookmarkEnd w:id="2476"/>
      <w:r>
        <w:t xml:space="preserve">Public Methods</w:t>
      </w:r>
    </w:p>
    <w:p>
      <w:pPr>
        <w:pStyle w:val="Heading3"/>
      </w:pPr>
      <w:bookmarkStart w:id="2477" w:name="instance-method-onChange"/>
      <w:bookmarkEnd w:id="2477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478" w:name="params"/>
      <w:bookmarkEnd w:id="2478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79" w:name="dataobjectreporter"/>
      <w:bookmarkEnd w:id="2479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480" w:name="extends-96"/>
      <w:bookmarkEnd w:id="2480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481" w:name="member-summary-72"/>
      <w:bookmarkEnd w:id="24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482" w:name="method-summary-57"/>
      <w:bookmarkEnd w:id="24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483" w:name="public-members"/>
      <w:bookmarkEnd w:id="2483"/>
      <w:r>
        <w:t xml:space="preserve">Public Members</w:t>
      </w:r>
    </w:p>
    <w:p>
      <w:pPr>
        <w:pStyle w:val="Heading3"/>
      </w:pPr>
      <w:bookmarkStart w:id="2484" w:name="instance-get-subscriptions"/>
      <w:bookmarkEnd w:id="24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485" w:name="public-methods"/>
      <w:bookmarkEnd w:id="2485"/>
      <w:r>
        <w:t xml:space="preserve">Public Methods</w:t>
      </w:r>
    </w:p>
    <w:p>
      <w:pPr>
        <w:pStyle w:val="Heading3"/>
      </w:pPr>
      <w:bookmarkStart w:id="2486" w:name="instance-method-onResponse"/>
      <w:bookmarkEnd w:id="2486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487" w:name="params"/>
      <w:bookmarkEnd w:id="248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488" w:name="instance-method-onSubscription"/>
      <w:bookmarkEnd w:id="2488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489" w:name="params-1"/>
      <w:bookmarkEnd w:id="248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90" w:name="communicationdataobjectschema"/>
      <w:bookmarkEnd w:id="2490"/>
      <w:r>
        <w:t xml:space="preserve">CommunicationDataObjectSchema</w:t>
      </w:r>
    </w:p>
    <w:p>
      <w:pPr>
        <w:pStyle w:val="Heading4"/>
      </w:pPr>
      <w:bookmarkStart w:id="2491" w:name="extends-97"/>
      <w:bookmarkEnd w:id="249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492" w:name="constructor-summary-128"/>
      <w:bookmarkEnd w:id="24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493" w:name="public-constructors"/>
      <w:bookmarkEnd w:id="2493"/>
      <w:r>
        <w:t xml:space="preserve">Public Constructors</w:t>
      </w:r>
    </w:p>
    <w:p>
      <w:pPr>
        <w:pStyle w:val="Heading3"/>
      </w:pPr>
      <w:bookmarkStart w:id="2494" w:name="instance-constructor-constructor"/>
      <w:bookmarkEnd w:id="249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495" w:name="override-56"/>
      <w:bookmarkEnd w:id="249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496" w:name="params"/>
      <w:bookmarkEnd w:id="249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497" w:name="connectiondataobjectschema"/>
      <w:bookmarkEnd w:id="2497"/>
      <w:r>
        <w:t xml:space="preserve">ConnectionDataObjectSchema</w:t>
      </w:r>
    </w:p>
    <w:p>
      <w:pPr>
        <w:pStyle w:val="Heading4"/>
      </w:pPr>
      <w:bookmarkStart w:id="2498" w:name="extends-98"/>
      <w:bookmarkEnd w:id="249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2499" w:name="constructor-summary-129"/>
      <w:bookmarkEnd w:id="24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00" w:name="public-constructors"/>
      <w:bookmarkEnd w:id="2500"/>
      <w:r>
        <w:t xml:space="preserve">Public Constructors</w:t>
      </w:r>
    </w:p>
    <w:p>
      <w:pPr>
        <w:pStyle w:val="Heading3"/>
      </w:pPr>
      <w:bookmarkStart w:id="2501" w:name="instance-constructor-constructor"/>
      <w:bookmarkEnd w:id="250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02" w:name="override-57"/>
      <w:bookmarkEnd w:id="250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03" w:name="params"/>
      <w:bookmarkEnd w:id="250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04" w:name="contextdataobjectschema"/>
      <w:bookmarkEnd w:id="2504"/>
      <w:r>
        <w:t xml:space="preserve">ContextDataObjectSchema</w:t>
      </w:r>
    </w:p>
    <w:p>
      <w:pPr>
        <w:pStyle w:val="Heading4"/>
      </w:pPr>
      <w:bookmarkStart w:id="2505" w:name="extends-99"/>
      <w:bookmarkEnd w:id="250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2506" w:name="constructor-summary-130"/>
      <w:bookmarkEnd w:id="25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07" w:name="public-constructors"/>
      <w:bookmarkEnd w:id="2507"/>
      <w:r>
        <w:t xml:space="preserve">Public Constructors</w:t>
      </w:r>
    </w:p>
    <w:p>
      <w:pPr>
        <w:pStyle w:val="Heading3"/>
      </w:pPr>
      <w:bookmarkStart w:id="2508" w:name="instance-constructor-constructor"/>
      <w:bookmarkEnd w:id="25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09" w:name="override-58"/>
      <w:bookmarkEnd w:id="2509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10" w:name="params"/>
      <w:bookmarkEnd w:id="25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11" w:name="dataobjectschema"/>
      <w:bookmarkEnd w:id="2511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2512" w:name="extends-100"/>
      <w:bookmarkEnd w:id="251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2513" w:name="direct-subclass-16"/>
      <w:bookmarkEnd w:id="2513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2514" w:name="indirect-subclass-4"/>
      <w:bookmarkEnd w:id="2514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515" w:name="constructor-summary-131"/>
      <w:bookmarkEnd w:id="25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16" w:name="public-constructors"/>
      <w:bookmarkEnd w:id="2516"/>
      <w:r>
        <w:t xml:space="preserve">Public Constructors</w:t>
      </w:r>
    </w:p>
    <w:p>
      <w:pPr>
        <w:pStyle w:val="Heading3"/>
      </w:pPr>
      <w:bookmarkStart w:id="2517" w:name="instance-constructor-constructor"/>
      <w:bookmarkEnd w:id="251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18" w:name="params"/>
      <w:bookmarkEnd w:id="25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19" w:name="hypertydataobjectschema"/>
      <w:bookmarkEnd w:id="2519"/>
      <w:r>
        <w:t xml:space="preserve">HypertyDataObjectSchema</w:t>
      </w:r>
    </w:p>
    <w:p>
      <w:pPr>
        <w:pStyle w:val="Heading4"/>
      </w:pPr>
      <w:bookmarkStart w:id="2520" w:name="extends-101"/>
      <w:bookmarkEnd w:id="252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2521" w:name="direct-subclass-17"/>
      <w:bookmarkEnd w:id="2521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2522" w:name="constructor-summary-132"/>
      <w:bookmarkEnd w:id="25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23" w:name="public-constructors"/>
      <w:bookmarkEnd w:id="2523"/>
      <w:r>
        <w:t xml:space="preserve">Public Constructors</w:t>
      </w:r>
    </w:p>
    <w:p>
      <w:pPr>
        <w:pStyle w:val="Heading3"/>
      </w:pPr>
      <w:bookmarkStart w:id="2524" w:name="instance-constructor-constructor"/>
      <w:bookmarkEnd w:id="25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25" w:name="override-59"/>
      <w:bookmarkEnd w:id="2525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526" w:name="params"/>
      <w:bookmarkEnd w:id="25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27" w:name="identifydataobjectschema"/>
      <w:bookmarkEnd w:id="2527"/>
      <w:r>
        <w:t xml:space="preserve">IdentifyDataObjectSchema</w:t>
      </w:r>
    </w:p>
    <w:p>
      <w:pPr>
        <w:pStyle w:val="Heading4"/>
      </w:pPr>
      <w:bookmarkStart w:id="2528" w:name="extends-102"/>
      <w:bookmarkEnd w:id="252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2529" w:name="constructor-summary-133"/>
      <w:bookmarkEnd w:id="252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30" w:name="public-constructors"/>
      <w:bookmarkEnd w:id="2530"/>
      <w:r>
        <w:t xml:space="preserve">Public Constructors</w:t>
      </w:r>
    </w:p>
    <w:p>
      <w:pPr>
        <w:pStyle w:val="Heading3"/>
      </w:pPr>
      <w:bookmarkStart w:id="2531" w:name="instance-constructor-constructor"/>
      <w:bookmarkEnd w:id="253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32" w:name="override-60"/>
      <w:bookmarkEnd w:id="253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533" w:name="params"/>
      <w:bookmarkEnd w:id="253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34" w:name="messagedataobjectschema"/>
      <w:bookmarkEnd w:id="2534"/>
      <w:r>
        <w:t xml:space="preserve">MessageDataObjectSchema</w:t>
      </w:r>
    </w:p>
    <w:p>
      <w:pPr>
        <w:pStyle w:val="Heading4"/>
      </w:pPr>
      <w:bookmarkStart w:id="2535" w:name="extends-103"/>
      <w:bookmarkEnd w:id="253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2536" w:name="constructor-summary-134"/>
      <w:bookmarkEnd w:id="25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37" w:name="public-constructors"/>
      <w:bookmarkEnd w:id="2537"/>
      <w:r>
        <w:t xml:space="preserve">Public Constructors</w:t>
      </w:r>
    </w:p>
    <w:p>
      <w:pPr>
        <w:pStyle w:val="Heading3"/>
      </w:pPr>
      <w:bookmarkStart w:id="2538" w:name="instance-constructor-constructor"/>
      <w:bookmarkEnd w:id="253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39" w:name="override-61"/>
      <w:bookmarkEnd w:id="2539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2540" w:name="params"/>
      <w:bookmarkEnd w:id="254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41" w:name="eventemitter"/>
      <w:bookmarkEnd w:id="2541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2542" w:name="method-summary-58"/>
      <w:bookmarkEnd w:id="25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2543" w:name="public-methods"/>
      <w:bookmarkEnd w:id="2543"/>
      <w:r>
        <w:t xml:space="preserve">Public Methods</w:t>
      </w:r>
    </w:p>
    <w:p>
      <w:pPr>
        <w:pStyle w:val="Heading3"/>
      </w:pPr>
      <w:bookmarkStart w:id="2544" w:name="instance-method-addEventListener"/>
      <w:bookmarkEnd w:id="2544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2545" w:name="params"/>
      <w:bookmarkEnd w:id="2545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2546" w:name="instance-method-trigger"/>
      <w:bookmarkEnd w:id="2546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2547" w:name="params-1"/>
      <w:bookmarkEnd w:id="254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48" w:name="hypertydescriptor"/>
      <w:bookmarkEnd w:id="2548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2549" w:name="extends-104"/>
      <w:bookmarkEnd w:id="254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2550" w:name="constructor-summary-135"/>
      <w:bookmarkEnd w:id="25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51" w:name="member-summary-73"/>
      <w:bookmarkEnd w:id="25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552" w:name="public-constructors"/>
      <w:bookmarkEnd w:id="2552"/>
      <w:r>
        <w:t xml:space="preserve">Public Constructors</w:t>
      </w:r>
    </w:p>
    <w:p>
      <w:pPr>
        <w:pStyle w:val="Heading3"/>
      </w:pPr>
      <w:bookmarkStart w:id="2553" w:name="instance-constructor-constructor"/>
      <w:bookmarkEnd w:id="255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54" w:name="params"/>
      <w:bookmarkEnd w:id="255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2555" w:name="public-members"/>
      <w:bookmarkEnd w:id="2555"/>
      <w:r>
        <w:t xml:space="preserve">Public Members</w:t>
      </w:r>
    </w:p>
    <w:p>
      <w:pPr>
        <w:pStyle w:val="Heading3"/>
      </w:pPr>
      <w:bookmarkStart w:id="2556" w:name="instance-get-configuration"/>
      <w:bookmarkEnd w:id="25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7" w:name="instance-set-configuration"/>
      <w:bookmarkEnd w:id="25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8" w:name="instance-get-constraints"/>
      <w:bookmarkEnd w:id="25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59" w:name="instance-set-constraints"/>
      <w:bookmarkEnd w:id="25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0" w:name="instance-get-dataObjects"/>
      <w:bookmarkEnd w:id="25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1" w:name="instance-set-dataObjects"/>
      <w:bookmarkEnd w:id="25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2" w:name="instance-set-hypertyType"/>
      <w:bookmarkEnd w:id="25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3" w:name="instance-get-hypertyType"/>
      <w:bookmarkEnd w:id="25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4" w:name="instance-get-messageSchema"/>
      <w:bookmarkEnd w:id="25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5" w:name="instance-set-messageSchema"/>
      <w:bookmarkEnd w:id="25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6" w:name="instance-get-policies"/>
      <w:bookmarkEnd w:id="2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67" w:name="instance-set-policies"/>
      <w:bookmarkEnd w:id="25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68" w:name="hypertydiscovery"/>
      <w:bookmarkEnd w:id="2568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2569" w:name="constructor-summary-136"/>
      <w:bookmarkEnd w:id="25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2570" w:name="method-summary-59"/>
      <w:bookmarkEnd w:id="257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2571" w:name="public-constructors"/>
      <w:bookmarkEnd w:id="2571"/>
      <w:r>
        <w:t xml:space="preserve">Public Constructors</w:t>
      </w:r>
    </w:p>
    <w:p>
      <w:pPr>
        <w:pStyle w:val="Heading3"/>
      </w:pPr>
      <w:bookmarkStart w:id="2572" w:name="instance-constructor-constructor"/>
      <w:bookmarkEnd w:id="2572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2573" w:name="params"/>
      <w:bookmarkEnd w:id="2573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2574" w:name="public-methods"/>
      <w:bookmarkEnd w:id="2574"/>
      <w:r>
        <w:t xml:space="preserve">Public Methods</w:t>
      </w:r>
    </w:p>
    <w:p>
      <w:pPr>
        <w:pStyle w:val="Heading3"/>
      </w:pPr>
      <w:bookmarkStart w:id="2575" w:name="instance-method-discoverHypertyPerUser"/>
      <w:bookmarkEnd w:id="2575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2576" w:name="params-1"/>
      <w:bookmarkEnd w:id="2576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2577" w:name="return-188"/>
      <w:bookmarkEnd w:id="257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78" w:name="hypertyruntimedescriptor"/>
      <w:bookmarkEnd w:id="2578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2579" w:name="extends-105"/>
      <w:bookmarkEnd w:id="257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2580" w:name="constructor-summary-137"/>
      <w:bookmarkEnd w:id="25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581" w:name="member-summary-74"/>
      <w:bookmarkEnd w:id="25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582" w:name="public-constructors"/>
      <w:bookmarkEnd w:id="2582"/>
      <w:r>
        <w:t xml:space="preserve">Public Constructors</w:t>
      </w:r>
    </w:p>
    <w:p>
      <w:pPr>
        <w:pStyle w:val="Heading3"/>
      </w:pPr>
      <w:bookmarkStart w:id="2583" w:name="instance-constructor-constructor"/>
      <w:bookmarkEnd w:id="258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584" w:name="params"/>
      <w:bookmarkEnd w:id="25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2585" w:name="public-members"/>
      <w:bookmarkEnd w:id="2585"/>
      <w:r>
        <w:t xml:space="preserve">Public Members</w:t>
      </w:r>
    </w:p>
    <w:p>
      <w:pPr>
        <w:pStyle w:val="Heading3"/>
      </w:pPr>
      <w:bookmarkStart w:id="2586" w:name="instance-get-hypertyCapabilities"/>
      <w:bookmarkEnd w:id="25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7" w:name="instance-set-hypertyCapabilities"/>
      <w:bookmarkEnd w:id="258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8" w:name="instance-get-protocolCapabilities"/>
      <w:bookmarkEnd w:id="25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89" w:name="instance-set-protocolCapabilities"/>
      <w:bookmarkEnd w:id="25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90" w:name="instance-get-runtimeType"/>
      <w:bookmarkEnd w:id="25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591" w:name="instance-set-runtimeType"/>
      <w:bookmarkEnd w:id="25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592" w:name="message"/>
      <w:bookmarkEnd w:id="2592"/>
      <w:r>
        <w:t xml:space="preserve">Message</w:t>
      </w:r>
    </w:p>
    <w:p>
      <w:pPr>
        <w:pStyle w:val="Heading2"/>
      </w:pPr>
      <w:bookmarkStart w:id="2593" w:name="constructor-summary-138"/>
      <w:bookmarkEnd w:id="25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2594" w:name="member-summary-75"/>
      <w:bookmarkEnd w:id="25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2595" w:name="method-summary-60"/>
      <w:bookmarkEnd w:id="259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2596" w:name="public-constructors"/>
      <w:bookmarkEnd w:id="2596"/>
      <w:r>
        <w:t xml:space="preserve">Public Constructors</w:t>
      </w:r>
    </w:p>
    <w:p>
      <w:pPr>
        <w:pStyle w:val="Heading3"/>
      </w:pPr>
      <w:bookmarkStart w:id="2597" w:name="instance-constructor-constructor"/>
      <w:bookmarkEnd w:id="2597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2598" w:name="params"/>
      <w:bookmarkEnd w:id="2598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2599" w:name="public-members"/>
      <w:bookmarkEnd w:id="2599"/>
      <w:r>
        <w:t xml:space="preserve">Public Members</w:t>
      </w:r>
    </w:p>
    <w:p>
      <w:pPr>
        <w:pStyle w:val="Heading3"/>
      </w:pPr>
      <w:bookmarkStart w:id="2600" w:name="instance-get-body"/>
      <w:bookmarkEnd w:id="26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2601" w:name="instance-set-body"/>
      <w:bookmarkEnd w:id="26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2602" w:name="instance-get-from"/>
      <w:bookmarkEnd w:id="26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2603" w:name="instance-set-from"/>
      <w:bookmarkEnd w:id="26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2604" w:name="instance-get-id"/>
      <w:bookmarkEnd w:id="26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2605" w:name="instance-get-to"/>
      <w:bookmarkEnd w:id="26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2606" w:name="instance-set-to"/>
      <w:bookmarkEnd w:id="26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2607" w:name="instance-get-type"/>
      <w:bookmarkEnd w:id="26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2608" w:name="instance-set-type"/>
      <w:bookmarkEnd w:id="26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2609" w:name="public-methods"/>
      <w:bookmarkEnd w:id="2609"/>
      <w:r>
        <w:t xml:space="preserve">Public Methods</w:t>
      </w:r>
    </w:p>
    <w:p>
      <w:pPr>
        <w:pStyle w:val="Heading3"/>
      </w:pPr>
      <w:bookmarkStart w:id="2610" w:name="instance-method-addAccessToken"/>
      <w:bookmarkEnd w:id="2610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2611" w:name="params-1"/>
      <w:bookmarkEnd w:id="261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2612" w:name="return-189"/>
      <w:bookmarkEnd w:id="26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613" w:name="instance-method-addIdToken"/>
      <w:bookmarkEnd w:id="2613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2614" w:name="params-2"/>
      <w:bookmarkEnd w:id="2614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2615" w:name="return-190"/>
      <w:bookmarkEnd w:id="26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2616" w:name="instance-method-assertIdentity"/>
      <w:bookmarkEnd w:id="2616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2617" w:name="params-3"/>
      <w:bookmarkEnd w:id="261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2618" w:name="return-191"/>
      <w:bookmarkEnd w:id="26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19" w:name="createmessagebody"/>
      <w:bookmarkEnd w:id="2619"/>
      <w:r>
        <w:t xml:space="preserve">CreateMessageBody</w:t>
      </w:r>
    </w:p>
    <w:p>
      <w:pPr>
        <w:pStyle w:val="Heading4"/>
      </w:pPr>
      <w:bookmarkStart w:id="2620" w:name="extends-106"/>
      <w:bookmarkEnd w:id="2620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2621" w:name="constructor-summary-139"/>
      <w:bookmarkEnd w:id="26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622" w:name="member-summary-76"/>
      <w:bookmarkEnd w:id="26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623" w:name="inherited-summary-28"/>
      <w:bookmarkEnd w:id="262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24" w:name="public-constructors"/>
      <w:bookmarkEnd w:id="2624"/>
      <w:r>
        <w:t xml:space="preserve">Public Constructors</w:t>
      </w:r>
    </w:p>
    <w:p>
      <w:pPr>
        <w:pStyle w:val="Heading3"/>
      </w:pPr>
      <w:bookmarkStart w:id="2625" w:name="instance-constructor-constructor"/>
      <w:bookmarkEnd w:id="2625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26" w:name="override-62"/>
      <w:bookmarkEnd w:id="262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27" w:name="params"/>
      <w:bookmarkEnd w:id="262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628" w:name="public-members"/>
      <w:bookmarkEnd w:id="2628"/>
      <w:r>
        <w:t xml:space="preserve">Public Members</w:t>
      </w:r>
    </w:p>
    <w:p>
      <w:pPr>
        <w:pStyle w:val="Heading3"/>
      </w:pPr>
      <w:bookmarkStart w:id="2629" w:name="instance-get-policy"/>
      <w:bookmarkEnd w:id="26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30" w:name="instance-set-policy"/>
      <w:bookmarkEnd w:id="26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31" w:name="instance-get-value"/>
      <w:bookmarkEnd w:id="26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632" w:name="instance-set-value"/>
      <w:bookmarkEnd w:id="263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33" w:name="deletemessagebody"/>
      <w:bookmarkEnd w:id="2633"/>
      <w:r>
        <w:t xml:space="preserve">DeleteMessageBody</w:t>
      </w:r>
    </w:p>
    <w:p>
      <w:pPr>
        <w:pStyle w:val="Heading4"/>
      </w:pPr>
      <w:bookmarkStart w:id="2634" w:name="extends-107"/>
      <w:bookmarkEnd w:id="263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2635" w:name="constructor-summary-140"/>
      <w:bookmarkEnd w:id="26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636" w:name="inherited-summary-29"/>
      <w:bookmarkEnd w:id="263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37" w:name="public-constructors"/>
      <w:bookmarkEnd w:id="2637"/>
      <w:r>
        <w:t xml:space="preserve">Public Constructors</w:t>
      </w:r>
    </w:p>
    <w:p>
      <w:pPr>
        <w:pStyle w:val="Heading3"/>
      </w:pPr>
      <w:bookmarkStart w:id="2638" w:name="instance-constructor-constructor"/>
      <w:bookmarkEnd w:id="263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39" w:name="override-63"/>
      <w:bookmarkEnd w:id="263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40" w:name="params"/>
      <w:bookmarkEnd w:id="264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41" w:name="forwardmessagebody"/>
      <w:bookmarkEnd w:id="2641"/>
      <w:r>
        <w:t xml:space="preserve">ForwardMessageBody</w:t>
      </w:r>
    </w:p>
    <w:p>
      <w:pPr>
        <w:pStyle w:val="Heading4"/>
      </w:pPr>
      <w:bookmarkStart w:id="2642" w:name="extends-108"/>
      <w:bookmarkEnd w:id="264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2643" w:name="constructor-summary-141"/>
      <w:bookmarkEnd w:id="26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44" w:name="inherited-summary-30"/>
      <w:bookmarkEnd w:id="264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45" w:name="public-constructors"/>
      <w:bookmarkEnd w:id="2645"/>
      <w:r>
        <w:t xml:space="preserve">Public Constructors</w:t>
      </w:r>
    </w:p>
    <w:p>
      <w:pPr>
        <w:pStyle w:val="Heading3"/>
      </w:pPr>
      <w:bookmarkStart w:id="2646" w:name="instance-constructor-constructor"/>
      <w:bookmarkEnd w:id="264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47" w:name="override-64"/>
      <w:bookmarkEnd w:id="264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48" w:name="params"/>
      <w:bookmarkEnd w:id="264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49" w:name="messagebody"/>
      <w:bookmarkEnd w:id="2649"/>
      <w:r>
        <w:t xml:space="preserve">MessageBody</w:t>
      </w:r>
    </w:p>
    <w:p>
      <w:pPr>
        <w:pStyle w:val="Heading4"/>
      </w:pPr>
      <w:bookmarkStart w:id="2650" w:name="direct-subclass-18"/>
      <w:bookmarkEnd w:id="2650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2651" w:name="constructor-summary-142"/>
      <w:bookmarkEnd w:id="26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2652" w:name="member-summary-77"/>
      <w:bookmarkEnd w:id="265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53" w:name="public-constructors"/>
      <w:bookmarkEnd w:id="2653"/>
      <w:r>
        <w:t xml:space="preserve">Public Constructors</w:t>
      </w:r>
    </w:p>
    <w:p>
      <w:pPr>
        <w:pStyle w:val="Heading3"/>
      </w:pPr>
      <w:bookmarkStart w:id="2654" w:name="instance-constructor-constructor"/>
      <w:bookmarkEnd w:id="265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55" w:name="params"/>
      <w:bookmarkEnd w:id="265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2656" w:name="public-members"/>
      <w:bookmarkEnd w:id="2656"/>
      <w:r>
        <w:t xml:space="preserve">Public Members</w:t>
      </w:r>
    </w:p>
    <w:p>
      <w:pPr>
        <w:pStyle w:val="Heading3"/>
      </w:pPr>
      <w:bookmarkStart w:id="2657" w:name="instance-get-accessToken"/>
      <w:bookmarkEnd w:id="26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2658" w:name="return-192"/>
      <w:bookmarkEnd w:id="265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659" w:name="instance-set-accessToken"/>
      <w:bookmarkEnd w:id="26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2660" w:name="instance-get-assertedIdentity"/>
      <w:bookmarkEnd w:id="26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2661" w:name="return-193"/>
      <w:bookmarkEnd w:id="26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2662" w:name="instance-set-assertedIdentity"/>
      <w:bookmarkEnd w:id="26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2663" w:name="instance-get-idToken"/>
      <w:bookmarkEnd w:id="26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2664" w:name="return-194"/>
      <w:bookmarkEnd w:id="26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2665" w:name="instance-set-idToken"/>
      <w:bookmarkEnd w:id="26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2666" w:name="instance-get-resource"/>
      <w:bookmarkEnd w:id="26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2667" w:name="return-195"/>
      <w:bookmarkEnd w:id="26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2668" w:name="instance-set-resource"/>
      <w:bookmarkEnd w:id="26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2669" w:name="instance-get-schema"/>
      <w:bookmarkEnd w:id="26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2670" w:name="return-196"/>
      <w:bookmarkEnd w:id="26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2671" w:name="instance-set-schema"/>
      <w:bookmarkEnd w:id="26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72" w:name="readmessagebody"/>
      <w:bookmarkEnd w:id="2672"/>
      <w:r>
        <w:t xml:space="preserve">ReadMessageBody</w:t>
      </w:r>
    </w:p>
    <w:p>
      <w:pPr>
        <w:pStyle w:val="Heading4"/>
      </w:pPr>
      <w:bookmarkStart w:id="2673" w:name="extends-109"/>
      <w:bookmarkEnd w:id="2673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2674" w:name="constructor-summary-143"/>
      <w:bookmarkEnd w:id="26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2675" w:name="inherited-summary-31"/>
      <w:bookmarkEnd w:id="267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76" w:name="public-constructors"/>
      <w:bookmarkEnd w:id="2676"/>
      <w:r>
        <w:t xml:space="preserve">Public Constructors</w:t>
      </w:r>
    </w:p>
    <w:p>
      <w:pPr>
        <w:pStyle w:val="Heading3"/>
      </w:pPr>
      <w:bookmarkStart w:id="2677" w:name="instance-constructor-constructor"/>
      <w:bookmarkEnd w:id="267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678" w:name="override-65"/>
      <w:bookmarkEnd w:id="267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79" w:name="params"/>
      <w:bookmarkEnd w:id="267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80" w:name="responsemessagebody"/>
      <w:bookmarkEnd w:id="2680"/>
      <w:r>
        <w:t xml:space="preserve">ResponseMessageBody</w:t>
      </w:r>
    </w:p>
    <w:p>
      <w:pPr>
        <w:pStyle w:val="Heading4"/>
      </w:pPr>
      <w:bookmarkStart w:id="2681" w:name="extends-110"/>
      <w:bookmarkEnd w:id="268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2682" w:name="constructor-summary-144"/>
      <w:bookmarkEnd w:id="26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83" w:name="inherited-summary-32"/>
      <w:bookmarkEnd w:id="268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84" w:name="public-constructors"/>
      <w:bookmarkEnd w:id="2684"/>
      <w:r>
        <w:t xml:space="preserve">Public Constructors</w:t>
      </w:r>
    </w:p>
    <w:p>
      <w:pPr>
        <w:pStyle w:val="Heading3"/>
      </w:pPr>
      <w:bookmarkStart w:id="2685" w:name="instance-constructor-constructor"/>
      <w:bookmarkEnd w:id="268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86" w:name="override-66"/>
      <w:bookmarkEnd w:id="268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87" w:name="params"/>
      <w:bookmarkEnd w:id="268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88" w:name="updatemessagebody"/>
      <w:bookmarkEnd w:id="2688"/>
      <w:r>
        <w:t xml:space="preserve">UpdateMessageBody</w:t>
      </w:r>
    </w:p>
    <w:p>
      <w:pPr>
        <w:pStyle w:val="Heading4"/>
      </w:pPr>
      <w:bookmarkStart w:id="2689" w:name="extends-111"/>
      <w:bookmarkEnd w:id="2689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2690" w:name="constructor-summary-145"/>
      <w:bookmarkEnd w:id="26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2691" w:name="inherited-summary-33"/>
      <w:bookmarkEnd w:id="269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2692" w:name="public-constructors"/>
      <w:bookmarkEnd w:id="2692"/>
      <w:r>
        <w:t xml:space="preserve">Public Constructors</w:t>
      </w:r>
    </w:p>
    <w:p>
      <w:pPr>
        <w:pStyle w:val="Heading3"/>
      </w:pPr>
      <w:bookmarkStart w:id="2693" w:name="instance-constructor-constructor"/>
      <w:bookmarkEnd w:id="269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2694" w:name="override-67"/>
      <w:bookmarkEnd w:id="269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2695" w:name="params"/>
      <w:bookmarkEnd w:id="269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696" w:name="idgenerator"/>
      <w:bookmarkEnd w:id="2696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2697" w:name="method-summary-61"/>
      <w:bookmarkEnd w:id="26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2698" w:name="public-methods"/>
      <w:bookmarkEnd w:id="2698"/>
      <w:r>
        <w:t xml:space="preserve">Public Methods</w:t>
      </w:r>
    </w:p>
    <w:p>
      <w:pPr>
        <w:pStyle w:val="Heading3"/>
      </w:pPr>
      <w:bookmarkStart w:id="2699" w:name="instance-method-idMaker"/>
      <w:bookmarkEnd w:id="2699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00" w:name="messagefactory"/>
      <w:bookmarkEnd w:id="2700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2701" w:name="extends-112"/>
      <w:bookmarkEnd w:id="2701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2702" w:name="constructor-summary-146"/>
      <w:bookmarkEnd w:id="270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2703" w:name="member-summary-78"/>
      <w:bookmarkEnd w:id="270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04" w:name="method-summary-62"/>
      <w:bookmarkEnd w:id="270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2705" w:name="inherited-summary-34"/>
      <w:bookmarkEnd w:id="270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706" w:name="public-constructors"/>
      <w:bookmarkEnd w:id="2706"/>
      <w:r>
        <w:t xml:space="preserve">Public Constructors</w:t>
      </w:r>
    </w:p>
    <w:p>
      <w:pPr>
        <w:pStyle w:val="Heading3"/>
      </w:pPr>
      <w:bookmarkStart w:id="2707" w:name="instance-constructor-constructor"/>
      <w:bookmarkEnd w:id="270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2708" w:name="override-68"/>
      <w:bookmarkEnd w:id="2708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2709" w:name="params"/>
      <w:bookmarkEnd w:id="270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2710" w:name="public-members"/>
      <w:bookmarkEnd w:id="2710"/>
      <w:r>
        <w:t xml:space="preserve">Public Members</w:t>
      </w:r>
    </w:p>
    <w:p>
      <w:pPr>
        <w:pStyle w:val="Heading3"/>
      </w:pPr>
      <w:bookmarkStart w:id="2711" w:name="instance-member-myGenerator"/>
      <w:bookmarkEnd w:id="2711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712" w:name="public-methods"/>
      <w:bookmarkEnd w:id="2712"/>
      <w:r>
        <w:t xml:space="preserve">Public Methods</w:t>
      </w:r>
    </w:p>
    <w:p>
      <w:pPr>
        <w:pStyle w:val="Heading3"/>
      </w:pPr>
      <w:bookmarkStart w:id="2713" w:name="instance-method-createCreateMessageRequest"/>
      <w:bookmarkEnd w:id="2713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2714" w:name="params-1"/>
      <w:bookmarkEnd w:id="271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2715" w:name="return-197"/>
      <w:bookmarkEnd w:id="27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16" w:name="instance-method-createDeleteMessageRequest"/>
      <w:bookmarkEnd w:id="2716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2717" w:name="params-2"/>
      <w:bookmarkEnd w:id="271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2718" w:name="return-198"/>
      <w:bookmarkEnd w:id="27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2719" w:name="instance-method-createForwardMessageRequest"/>
      <w:bookmarkEnd w:id="2719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2720" w:name="params-3"/>
      <w:bookmarkEnd w:id="272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2721" w:name="return-199"/>
      <w:bookmarkEnd w:id="27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2722" w:name="instance-method-createMessageResponse"/>
      <w:bookmarkEnd w:id="272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2723" w:name="params-4"/>
      <w:bookmarkEnd w:id="272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2724" w:name="return-200"/>
      <w:bookmarkEnd w:id="272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25" w:name="instance-method-createReadMessageRequest"/>
      <w:bookmarkEnd w:id="2725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2726" w:name="params-5"/>
      <w:bookmarkEnd w:id="272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2727" w:name="return-201"/>
      <w:bookmarkEnd w:id="272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2728" w:name="instance-method-createSubscribeMessageRequest"/>
      <w:bookmarkEnd w:id="2728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2729" w:name="params-6"/>
      <w:bookmarkEnd w:id="272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730" w:name="return-202"/>
      <w:bookmarkEnd w:id="27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31" w:name="instance-method-createUnsubscribeMessageRequest"/>
      <w:bookmarkEnd w:id="2731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2732" w:name="params-7"/>
      <w:bookmarkEnd w:id="273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2733" w:name="return-203"/>
      <w:bookmarkEnd w:id="27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34" w:name="instance-method-createUpdateMessageRequest"/>
      <w:bookmarkEnd w:id="2734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2735" w:name="params-8"/>
      <w:bookmarkEnd w:id="273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2736" w:name="return-204"/>
      <w:bookmarkEnd w:id="273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2737" w:name="instance-method-generateMessageResponse"/>
      <w:bookmarkEnd w:id="2737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2738" w:name="params-9"/>
      <w:bookmarkEnd w:id="273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2739" w:name="return-205"/>
      <w:bookmarkEnd w:id="27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740" w:name="instance-method-validate"/>
      <w:bookmarkEnd w:id="274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2741" w:name="override-69"/>
      <w:bookmarkEnd w:id="2741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2742" w:name="params-10"/>
      <w:bookmarkEnd w:id="274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743" w:name="return-206"/>
      <w:bookmarkEnd w:id="27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44" w:name="ownerpeer"/>
      <w:bookmarkEnd w:id="2744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2745" w:name="constructor-summary-147"/>
      <w:bookmarkEnd w:id="27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746" w:name="public-constructors"/>
      <w:bookmarkEnd w:id="2746"/>
      <w:r>
        <w:t xml:space="preserve">Public Constructors</w:t>
      </w:r>
    </w:p>
    <w:p>
      <w:pPr>
        <w:pStyle w:val="Heading3"/>
      </w:pPr>
      <w:bookmarkStart w:id="2747" w:name="instance-constructor-constructor"/>
      <w:bookmarkEnd w:id="274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48" w:name="peer"/>
      <w:bookmarkEnd w:id="2748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2749" w:name="constructor-summary-148"/>
      <w:bookmarkEnd w:id="27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750" w:name="public-constructors"/>
      <w:bookmarkEnd w:id="2750"/>
      <w:r>
        <w:t xml:space="preserve">Public Constructors</w:t>
      </w:r>
    </w:p>
    <w:p>
      <w:pPr>
        <w:pStyle w:val="Heading3"/>
      </w:pPr>
      <w:bookmarkStart w:id="2751" w:name="instance-constructor-constructor"/>
      <w:bookmarkEnd w:id="275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52" w:name="policyenforcerdescriptor"/>
      <w:bookmarkEnd w:id="2752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2753" w:name="extends-113"/>
      <w:bookmarkEnd w:id="275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2754" w:name="constructor-summary-149"/>
      <w:bookmarkEnd w:id="27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55" w:name="member-summary-79"/>
      <w:bookmarkEnd w:id="27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56" w:name="public-constructors"/>
      <w:bookmarkEnd w:id="2756"/>
      <w:r>
        <w:t xml:space="preserve">Public Constructors</w:t>
      </w:r>
    </w:p>
    <w:p>
      <w:pPr>
        <w:pStyle w:val="Heading3"/>
      </w:pPr>
      <w:bookmarkStart w:id="2757" w:name="instance-constructor-constructor"/>
      <w:bookmarkEnd w:id="275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58" w:name="params"/>
      <w:bookmarkEnd w:id="27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2759" w:name="public-members"/>
      <w:bookmarkEnd w:id="2759"/>
      <w:r>
        <w:t xml:space="preserve">Public Members</w:t>
      </w:r>
    </w:p>
    <w:p>
      <w:pPr>
        <w:pStyle w:val="Heading3"/>
      </w:pPr>
      <w:bookmarkStart w:id="2760" w:name="instance-get-configuration"/>
      <w:bookmarkEnd w:id="27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1" w:name="instance-set-configuration"/>
      <w:bookmarkEnd w:id="27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2" w:name="instance-get-policies"/>
      <w:bookmarkEnd w:id="27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63" w:name="instance-set-policies"/>
      <w:bookmarkEnd w:id="27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64" w:name="protocolstubdescriptor"/>
      <w:bookmarkEnd w:id="2764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2765" w:name="extends-114"/>
      <w:bookmarkEnd w:id="276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2766" w:name="constructor-summary-150"/>
      <w:bookmarkEnd w:id="27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67" w:name="member-summary-80"/>
      <w:bookmarkEnd w:id="276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68" w:name="public-constructors"/>
      <w:bookmarkEnd w:id="2768"/>
      <w:r>
        <w:t xml:space="preserve">Public Constructors</w:t>
      </w:r>
    </w:p>
    <w:p>
      <w:pPr>
        <w:pStyle w:val="Heading3"/>
      </w:pPr>
      <w:bookmarkStart w:id="2769" w:name="instance-constructor-constructor"/>
      <w:bookmarkEnd w:id="276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70" w:name="params"/>
      <w:bookmarkEnd w:id="277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2771" w:name="public-members"/>
      <w:bookmarkEnd w:id="2771"/>
      <w:r>
        <w:t xml:space="preserve">Public Members</w:t>
      </w:r>
    </w:p>
    <w:p>
      <w:pPr>
        <w:pStyle w:val="Heading3"/>
      </w:pPr>
      <w:bookmarkStart w:id="2772" w:name="instance-get-configuration"/>
      <w:bookmarkEnd w:id="27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3" w:name="instance-set-configuration"/>
      <w:bookmarkEnd w:id="27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4" w:name="instance-get-constraints"/>
      <w:bookmarkEnd w:id="27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5" w:name="instance-set-constraints"/>
      <w:bookmarkEnd w:id="27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6" w:name="instance-get-messageSchemas"/>
      <w:bookmarkEnd w:id="27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77" w:name="instance-set-messageSchemas"/>
      <w:bookmarkEnd w:id="27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78" w:name="rethinkobject"/>
      <w:bookmarkEnd w:id="2778"/>
      <w:r>
        <w:t xml:space="preserve">RethinkObject</w:t>
      </w:r>
    </w:p>
    <w:p>
      <w:pPr>
        <w:pStyle w:val="Heading4"/>
      </w:pPr>
      <w:bookmarkStart w:id="2779" w:name="direct-subclass-19"/>
      <w:bookmarkEnd w:id="2779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2780" w:name="constructor-summary-151"/>
      <w:bookmarkEnd w:id="27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81" w:name="member-summary-81"/>
      <w:bookmarkEnd w:id="27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82" w:name="method-summary-63"/>
      <w:bookmarkEnd w:id="278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2783" w:name="public-constructors"/>
      <w:bookmarkEnd w:id="2783"/>
      <w:r>
        <w:t xml:space="preserve">Public Constructors</w:t>
      </w:r>
    </w:p>
    <w:p>
      <w:pPr>
        <w:pStyle w:val="Heading3"/>
      </w:pPr>
      <w:bookmarkStart w:id="2784" w:name="instance-constructor-constructor"/>
      <w:bookmarkEnd w:id="278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85" w:name="params"/>
      <w:bookmarkEnd w:id="278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2786" w:name="public-members"/>
      <w:bookmarkEnd w:id="2786"/>
      <w:r>
        <w:t xml:space="preserve">Public Members</w:t>
      </w:r>
    </w:p>
    <w:p>
      <w:pPr>
        <w:pStyle w:val="Heading3"/>
      </w:pPr>
      <w:bookmarkStart w:id="2787" w:name="instance-member-schema"/>
      <w:bookmarkEnd w:id="2787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788" w:name="instance-member-validation"/>
      <w:bookmarkEnd w:id="2788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2789" w:name="public-methods"/>
      <w:bookmarkEnd w:id="2789"/>
      <w:r>
        <w:t xml:space="preserve">Public Methods</w:t>
      </w:r>
    </w:p>
    <w:p>
      <w:pPr>
        <w:pStyle w:val="Heading3"/>
      </w:pPr>
      <w:bookmarkStart w:id="2790" w:name="instance-method-validate"/>
      <w:bookmarkEnd w:id="279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91" w:name="params-1"/>
      <w:bookmarkEnd w:id="279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2792" w:name="return-207"/>
      <w:bookmarkEnd w:id="27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793" w:name="runtimeconstraint"/>
      <w:bookmarkEnd w:id="2793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794" w:name="constructor-summary-152"/>
      <w:bookmarkEnd w:id="27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795" w:name="member-summary-82"/>
      <w:bookmarkEnd w:id="27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796" w:name="public-constructors"/>
      <w:bookmarkEnd w:id="2796"/>
      <w:r>
        <w:t xml:space="preserve">Public Constructors</w:t>
      </w:r>
    </w:p>
    <w:p>
      <w:pPr>
        <w:pStyle w:val="Heading3"/>
      </w:pPr>
      <w:bookmarkStart w:id="2797" w:name="instance-constructor-constructor"/>
      <w:bookmarkEnd w:id="2797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798" w:name="params"/>
      <w:bookmarkEnd w:id="2798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2799" w:name="public-members"/>
      <w:bookmarkEnd w:id="2799"/>
      <w:r>
        <w:t xml:space="preserve">Public Members</w:t>
      </w:r>
    </w:p>
    <w:p>
      <w:pPr>
        <w:pStyle w:val="Heading3"/>
      </w:pPr>
      <w:bookmarkStart w:id="2800" w:name="instance-get-constraint"/>
      <w:bookmarkEnd w:id="28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1" w:name="instance-set-constraint"/>
      <w:bookmarkEnd w:id="280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2" w:name="instance-get-runtimeHypertyCapabilityType"/>
      <w:bookmarkEnd w:id="28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03" w:name="instance-set-runtimeHypertyCapabilityType"/>
      <w:bookmarkEnd w:id="28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04" w:name="sourcepackage"/>
      <w:bookmarkEnd w:id="2804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2805" w:name="constructor-summary-153"/>
      <w:bookmarkEnd w:id="28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806" w:name="member-summary-83"/>
      <w:bookmarkEnd w:id="28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807" w:name="public-constructors"/>
      <w:bookmarkEnd w:id="2807"/>
      <w:r>
        <w:t xml:space="preserve">Public Constructors</w:t>
      </w:r>
    </w:p>
    <w:p>
      <w:pPr>
        <w:pStyle w:val="Heading3"/>
      </w:pPr>
      <w:bookmarkStart w:id="2808" w:name="instance-constructor-constructor"/>
      <w:bookmarkEnd w:id="2808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809" w:name="params"/>
      <w:bookmarkEnd w:id="280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2810" w:name="public-members"/>
      <w:bookmarkEnd w:id="2810"/>
      <w:r>
        <w:t xml:space="preserve">Public Members</w:t>
      </w:r>
    </w:p>
    <w:p>
      <w:pPr>
        <w:pStyle w:val="Heading3"/>
      </w:pPr>
      <w:bookmarkStart w:id="2811" w:name="instance-get-encoding"/>
      <w:bookmarkEnd w:id="28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2" w:name="instance-set-encoding"/>
      <w:bookmarkEnd w:id="28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3" w:name="instance-get-signature"/>
      <w:bookmarkEnd w:id="28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4" w:name="instance-set-signature"/>
      <w:bookmarkEnd w:id="28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5" w:name="instance-get-sourceCode"/>
      <w:bookmarkEnd w:id="28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6" w:name="instance-set-sourceCode"/>
      <w:bookmarkEnd w:id="28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7" w:name="instance-get-sourceCodeClassname"/>
      <w:bookmarkEnd w:id="28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18" w:name="instance-set-sourceCodeClassname"/>
      <w:bookmarkEnd w:id="28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19" w:name="syncher"/>
      <w:bookmarkEnd w:id="2819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2820" w:name="constructor-summary-154"/>
      <w:bookmarkEnd w:id="28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2821" w:name="member-summary-84"/>
      <w:bookmarkEnd w:id="282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2822" w:name="method-summary-64"/>
      <w:bookmarkEnd w:id="282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2823" w:name="public-constructors"/>
      <w:bookmarkEnd w:id="2823"/>
      <w:r>
        <w:t xml:space="preserve">Public Constructors</w:t>
      </w:r>
    </w:p>
    <w:p>
      <w:pPr>
        <w:pStyle w:val="Heading3"/>
      </w:pPr>
      <w:bookmarkStart w:id="2824" w:name="instance-constructor-constructor"/>
      <w:bookmarkEnd w:id="2824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2825" w:name="params"/>
      <w:bookmarkEnd w:id="2825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2826" w:name="public-members"/>
      <w:bookmarkEnd w:id="2826"/>
      <w:r>
        <w:t xml:space="preserve">Public Members</w:t>
      </w:r>
    </w:p>
    <w:p>
      <w:pPr>
        <w:pStyle w:val="Heading3"/>
      </w:pPr>
      <w:bookmarkStart w:id="2827" w:name="instance-get-observers"/>
      <w:bookmarkEnd w:id="28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2828" w:name="instance-get-owner"/>
      <w:bookmarkEnd w:id="28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2829" w:name="instance-get-reporters"/>
      <w:bookmarkEnd w:id="28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2830" w:name="public-methods"/>
      <w:bookmarkEnd w:id="2830"/>
      <w:r>
        <w:t xml:space="preserve">Public Methods</w:t>
      </w:r>
    </w:p>
    <w:p>
      <w:pPr>
        <w:pStyle w:val="Heading3"/>
      </w:pPr>
      <w:bookmarkStart w:id="2831" w:name="instance-method-create"/>
      <w:bookmarkEnd w:id="2831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2832" w:name="params-1"/>
      <w:bookmarkEnd w:id="283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2833" w:name="return-208"/>
      <w:bookmarkEnd w:id="28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2834" w:name="instance-method-onNotification"/>
      <w:bookmarkEnd w:id="2834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2835" w:name="params-2"/>
      <w:bookmarkEnd w:id="283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836" w:name="instance-method-subscribe"/>
      <w:bookmarkEnd w:id="2836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2837" w:name="params-3"/>
      <w:bookmarkEnd w:id="2837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2838" w:name="return-209"/>
      <w:bookmarkEnd w:id="28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39" w:name="cataloguedataobject"/>
      <w:bookmarkEnd w:id="2839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2840" w:name="constructor-summary-155"/>
      <w:bookmarkEnd w:id="28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2841" w:name="member-summary-85"/>
      <w:bookmarkEnd w:id="28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2842" w:name="public-constructors"/>
      <w:bookmarkEnd w:id="2842"/>
      <w:r>
        <w:t xml:space="preserve">Public Constructors</w:t>
      </w:r>
    </w:p>
    <w:p>
      <w:pPr>
        <w:pStyle w:val="Heading3"/>
      </w:pPr>
      <w:bookmarkStart w:id="2843" w:name="instance-constructor-constructor"/>
      <w:bookmarkEnd w:id="28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2844" w:name="params"/>
      <w:bookmarkEnd w:id="284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2845" w:name="public-members"/>
      <w:bookmarkEnd w:id="2845"/>
      <w:r>
        <w:t xml:space="preserve">Public Members</w:t>
      </w:r>
    </w:p>
    <w:p>
      <w:pPr>
        <w:pStyle w:val="Heading3"/>
      </w:pPr>
      <w:bookmarkStart w:id="2846" w:name="instance-get-description"/>
      <w:bookmarkEnd w:id="28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7" w:name="instance-set-description"/>
      <w:bookmarkEnd w:id="28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8" w:name="instance-get-guid"/>
      <w:bookmarkEnd w:id="28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49" w:name="instance-set-guid"/>
      <w:bookmarkEnd w:id="28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0" w:name="instance-get-language"/>
      <w:bookmarkEnd w:id="28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1" w:name="instance-set-language"/>
      <w:bookmarkEnd w:id="28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2" w:name="instance-get-objectName"/>
      <w:bookmarkEnd w:id="28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3" w:name="instance-set-objectName"/>
      <w:bookmarkEnd w:id="28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4" w:name="instance-set-signature"/>
      <w:bookmarkEnd w:id="28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2855" w:name="instance-get-signature"/>
      <w:bookmarkEnd w:id="28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6" w:name="instance-set-sourcePackage"/>
      <w:bookmarkEnd w:id="28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7" w:name="instance-get-sourcePackage"/>
      <w:bookmarkEnd w:id="28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8" w:name="instance-get-sourcePackageURL"/>
      <w:bookmarkEnd w:id="28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59" w:name="instance-set-sourcePackageURL"/>
      <w:bookmarkEnd w:id="28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60" w:name="instance-set-type"/>
      <w:bookmarkEnd w:id="28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861" w:name="instance-get-type"/>
      <w:bookmarkEnd w:id="28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62" w:name="cataloguedataobjectfactory"/>
      <w:bookmarkEnd w:id="2862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2863" w:name="extends-115"/>
      <w:bookmarkEnd w:id="2863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2864" w:name="constructor-summary-156"/>
      <w:bookmarkEnd w:id="286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2865" w:name="method-summary-65"/>
      <w:bookmarkEnd w:id="28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2866" w:name="public-constructors"/>
      <w:bookmarkEnd w:id="2866"/>
      <w:r>
        <w:t xml:space="preserve">Public Constructors</w:t>
      </w:r>
    </w:p>
    <w:p>
      <w:pPr>
        <w:pStyle w:val="Heading3"/>
      </w:pPr>
      <w:bookmarkStart w:id="2867" w:name="instance-constructor-constructor"/>
      <w:bookmarkEnd w:id="286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2868" w:name="params"/>
      <w:bookmarkEnd w:id="2868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2869" w:name="public-methods"/>
      <w:bookmarkEnd w:id="2869"/>
      <w:r>
        <w:t xml:space="preserve">Public Methods</w:t>
      </w:r>
    </w:p>
    <w:p>
      <w:pPr>
        <w:pStyle w:val="Heading3"/>
      </w:pPr>
      <w:bookmarkStart w:id="2870" w:name="instance-method-createCatalogueDataObject"/>
      <w:bookmarkEnd w:id="2870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2871" w:name="params-1"/>
      <w:bookmarkEnd w:id="28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872" w:name="return-210"/>
      <w:bookmarkEnd w:id="28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2873" w:name="instance-method-createDataObjectSchema"/>
      <w:bookmarkEnd w:id="2873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2874" w:name="params-2"/>
      <w:bookmarkEnd w:id="28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2875" w:name="return-211"/>
      <w:bookmarkEnd w:id="28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2876" w:name="instance-method-createHypertyDescriptorObject"/>
      <w:bookmarkEnd w:id="2876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2877" w:name="params-3"/>
      <w:bookmarkEnd w:id="28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2878" w:name="return-212"/>
      <w:bookmarkEnd w:id="28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2879" w:name="instance-method-createHypertyRuntimeDescriptorObject"/>
      <w:bookmarkEnd w:id="2879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2880" w:name="params-4"/>
      <w:bookmarkEnd w:id="288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2881" w:name="return-213"/>
      <w:bookmarkEnd w:id="28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2882" w:name="instance-method-createPolicyEnforcerDescriptorObject"/>
      <w:bookmarkEnd w:id="2882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2883" w:name="params-5"/>
      <w:bookmarkEnd w:id="288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2884" w:name="return-214"/>
      <w:bookmarkEnd w:id="28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2885" w:name="instance-method-createProtoStubDescriptorObject"/>
      <w:bookmarkEnd w:id="2885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2886" w:name="params-6"/>
      <w:bookmarkEnd w:id="28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2887" w:name="return-215"/>
      <w:bookmarkEnd w:id="28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2888" w:name="instance-method-createSourcePackage"/>
      <w:bookmarkEnd w:id="2888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2889" w:name="params-7"/>
      <w:bookmarkEnd w:id="2889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2890" w:name="return-216"/>
      <w:bookmarkEnd w:id="28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91" w:name="connection"/>
      <w:bookmarkEnd w:id="2891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2892" w:name="extends-116"/>
      <w:bookmarkEnd w:id="2892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2893" w:name="constructor-summary-157"/>
      <w:bookmarkEnd w:id="28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2894" w:name="public-constructors"/>
      <w:bookmarkEnd w:id="2894"/>
      <w:r>
        <w:t xml:space="preserve">Public Constructors</w:t>
      </w:r>
    </w:p>
    <w:p>
      <w:pPr>
        <w:pStyle w:val="Heading3"/>
      </w:pPr>
      <w:bookmarkStart w:id="2895" w:name="instance-constructor-constructor"/>
      <w:bookmarkEnd w:id="289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896" w:name="connectioncontroller"/>
      <w:bookmarkEnd w:id="2896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2897" w:name="extends-117"/>
      <w:bookmarkEnd w:id="2897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2898" w:name="constructor-summary-158"/>
      <w:bookmarkEnd w:id="28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899" w:name="member-summary-86"/>
      <w:bookmarkEnd w:id="28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2900" w:name="method-summary-66"/>
      <w:bookmarkEnd w:id="290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2901" w:name="public-constructors"/>
      <w:bookmarkEnd w:id="2901"/>
      <w:r>
        <w:t xml:space="preserve">Public Constructors</w:t>
      </w:r>
    </w:p>
    <w:p>
      <w:pPr>
        <w:pStyle w:val="Heading3"/>
      </w:pPr>
      <w:bookmarkStart w:id="2902" w:name="instance-constructor-constructor"/>
      <w:bookmarkEnd w:id="2902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03" w:name="params"/>
      <w:bookmarkEnd w:id="2903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2904" w:name="public-members"/>
      <w:bookmarkEnd w:id="2904"/>
      <w:r>
        <w:t xml:space="preserve">Public Members</w:t>
      </w:r>
    </w:p>
    <w:p>
      <w:pPr>
        <w:pStyle w:val="Heading3"/>
      </w:pPr>
      <w:bookmarkStart w:id="2905" w:name="instance-set-dataObjectObserver"/>
      <w:bookmarkEnd w:id="29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906" w:name="instance-get-dataObjectObserver"/>
      <w:bookmarkEnd w:id="29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907" w:name="return-217"/>
      <w:bookmarkEnd w:id="29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908" w:name="instance-set-dataObjectReporter"/>
      <w:bookmarkEnd w:id="29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2909" w:name="instance-get-dataObjectReporter"/>
      <w:bookmarkEnd w:id="29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2910" w:name="return-218"/>
      <w:bookmarkEnd w:id="291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2911" w:name="instance-set-remotePeerInformation"/>
      <w:bookmarkEnd w:id="29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2912" w:name="instance-get-remotePeerInformation"/>
      <w:bookmarkEnd w:id="29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2913" w:name="return-219"/>
      <w:bookmarkEnd w:id="29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2914" w:name="public-methods"/>
      <w:bookmarkEnd w:id="2914"/>
      <w:r>
        <w:t xml:space="preserve">Public Methods</w:t>
      </w:r>
    </w:p>
    <w:p>
      <w:pPr>
        <w:pStyle w:val="Heading3"/>
      </w:pPr>
      <w:bookmarkStart w:id="2915" w:name="instance-method-accept"/>
      <w:bookmarkEnd w:id="291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2916" w:name="params-1"/>
      <w:bookmarkEnd w:id="291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2917" w:name="return-220"/>
      <w:bookmarkEnd w:id="29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18" w:name="instance-method-addPeer"/>
      <w:bookmarkEnd w:id="2918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2919" w:name="return-221"/>
      <w:bookmarkEnd w:id="29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20" w:name="instance-method-changePeerInformation"/>
      <w:bookmarkEnd w:id="2920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1" w:name="params-2"/>
      <w:bookmarkEnd w:id="2921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2922" w:name="instance-method-createAnswer"/>
      <w:bookmarkEnd w:id="2922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23" w:name="instance-method-createOffer"/>
      <w:bookmarkEnd w:id="2923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24" w:name="instance-method-decline"/>
      <w:bookmarkEnd w:id="2924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2925" w:name="return-222"/>
      <w:bookmarkEnd w:id="29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26" w:name="instance-method-disableCam"/>
      <w:bookmarkEnd w:id="2926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7" w:name="return-223"/>
      <w:bookmarkEnd w:id="29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28" w:name="instance-method-disableMic"/>
      <w:bookmarkEnd w:id="2928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29" w:name="return-224"/>
      <w:bookmarkEnd w:id="29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30" w:name="instance-method-disconnect"/>
      <w:bookmarkEnd w:id="2930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2931" w:name="return-225"/>
      <w:bookmarkEnd w:id="29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32" w:name="instance-method-getUserMedia"/>
      <w:bookmarkEnd w:id="2932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2933" w:name="params-3"/>
      <w:bookmarkEnd w:id="2933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2934" w:name="return-226"/>
      <w:bookmarkEnd w:id="293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2935" w:name="instance-method-infoError"/>
      <w:bookmarkEnd w:id="293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36" w:name="params-4"/>
      <w:bookmarkEnd w:id="293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2937" w:name="instance-method-mute"/>
      <w:bookmarkEnd w:id="2937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38" w:name="return-227"/>
      <w:bookmarkEnd w:id="293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2939" w:name="instance-method-onLocalSessionCreated"/>
      <w:bookmarkEnd w:id="2939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40" w:name="params-5"/>
      <w:bookmarkEnd w:id="2940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2941" w:name="instance-method-processPeerInformation"/>
      <w:bookmarkEnd w:id="2941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42" w:name="params-6"/>
      <w:bookmarkEnd w:id="294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2943" w:name="instance-method-remoteDescriptionError"/>
      <w:bookmarkEnd w:id="2943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44" w:name="params-7"/>
      <w:bookmarkEnd w:id="2944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2945" w:name="instance-method-remoteDescriptionSuccess"/>
      <w:bookmarkEnd w:id="2945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946" w:name="instance-method-removePeer"/>
      <w:bookmarkEnd w:id="2946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2947" w:name="return-228"/>
      <w:bookmarkEnd w:id="29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48" w:name="dataobject"/>
      <w:bookmarkEnd w:id="2948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2949" w:name="member-summary-87"/>
      <w:bookmarkEnd w:id="294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2950" w:name="method-summary-67"/>
      <w:bookmarkEnd w:id="295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2951" w:name="public-members"/>
      <w:bookmarkEnd w:id="2951"/>
      <w:r>
        <w:t xml:space="preserve">Public Members</w:t>
      </w:r>
    </w:p>
    <w:p>
      <w:pPr>
        <w:pStyle w:val="Heading3"/>
      </w:pPr>
      <w:bookmarkStart w:id="2952" w:name="instance-get-children"/>
      <w:bookmarkEnd w:id="29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2953" w:name="instance-get-data"/>
      <w:bookmarkEnd w:id="29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2954" w:name="instance-get-schema"/>
      <w:bookmarkEnd w:id="29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2955" w:name="instance-get-status"/>
      <w:bookmarkEnd w:id="2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2956" w:name="instance-get-url"/>
      <w:bookmarkEnd w:id="29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2957" w:name="public-methods"/>
      <w:bookmarkEnd w:id="2957"/>
      <w:r>
        <w:t xml:space="preserve">Public Methods</w:t>
      </w:r>
    </w:p>
    <w:p>
      <w:pPr>
        <w:pStyle w:val="Heading3"/>
      </w:pPr>
      <w:bookmarkStart w:id="2958" w:name="instance-method-addChildren"/>
      <w:bookmarkEnd w:id="295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2959" w:name="params"/>
      <w:bookmarkEnd w:id="295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2960" w:name="return-229"/>
      <w:bookmarkEnd w:id="29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2961" w:name="instance-method-onAddChildren"/>
      <w:bookmarkEnd w:id="296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2962" w:name="params-1"/>
      <w:bookmarkEnd w:id="296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63" w:name="dataobjectchild"/>
      <w:bookmarkEnd w:id="2963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2964" w:name="member-summary-88"/>
      <w:bookmarkEnd w:id="296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2965" w:name="method-summary-68"/>
      <w:bookmarkEnd w:id="29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2966" w:name="public-members"/>
      <w:bookmarkEnd w:id="2966"/>
      <w:r>
        <w:t xml:space="preserve">Public Members</w:t>
      </w:r>
    </w:p>
    <w:p>
      <w:pPr>
        <w:pStyle w:val="Heading3"/>
      </w:pPr>
      <w:bookmarkStart w:id="2967" w:name="instance-get-childId"/>
      <w:bookmarkEnd w:id="29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2968" w:name="instance-get-data"/>
      <w:bookmarkEnd w:id="29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2969" w:name="public-methods"/>
      <w:bookmarkEnd w:id="2969"/>
      <w:r>
        <w:t xml:space="preserve">Public Methods</w:t>
      </w:r>
    </w:p>
    <w:p>
      <w:pPr>
        <w:pStyle w:val="Heading3"/>
      </w:pPr>
      <w:bookmarkStart w:id="2970" w:name="instance-method-onChange"/>
      <w:bookmarkEnd w:id="2970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2971" w:name="params"/>
      <w:bookmarkEnd w:id="297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972" w:name="instance-method-onResponse"/>
      <w:bookmarkEnd w:id="297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2973" w:name="params-1"/>
      <w:bookmarkEnd w:id="297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74" w:name="dataobjectobserver"/>
      <w:bookmarkEnd w:id="2974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2975" w:name="extends-118"/>
      <w:bookmarkEnd w:id="2975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2976" w:name="method-summary-69"/>
      <w:bookmarkEnd w:id="29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2977" w:name="public-methods"/>
      <w:bookmarkEnd w:id="2977"/>
      <w:r>
        <w:t xml:space="preserve">Public Methods</w:t>
      </w:r>
    </w:p>
    <w:p>
      <w:pPr>
        <w:pStyle w:val="Heading3"/>
      </w:pPr>
      <w:bookmarkStart w:id="2978" w:name="instance-method-onChange"/>
      <w:bookmarkEnd w:id="2978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2979" w:name="params"/>
      <w:bookmarkEnd w:id="2979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80" w:name="dataobjectreporter"/>
      <w:bookmarkEnd w:id="2980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2981" w:name="extends-119"/>
      <w:bookmarkEnd w:id="2981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2982" w:name="member-summary-89"/>
      <w:bookmarkEnd w:id="29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2983" w:name="method-summary-70"/>
      <w:bookmarkEnd w:id="29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2984" w:name="public-members"/>
      <w:bookmarkEnd w:id="2984"/>
      <w:r>
        <w:t xml:space="preserve">Public Members</w:t>
      </w:r>
    </w:p>
    <w:p>
      <w:pPr>
        <w:pStyle w:val="Heading3"/>
      </w:pPr>
      <w:bookmarkStart w:id="2985" w:name="instance-get-subscriptions"/>
      <w:bookmarkEnd w:id="298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2986" w:name="public-methods"/>
      <w:bookmarkEnd w:id="2986"/>
      <w:r>
        <w:t xml:space="preserve">Public Methods</w:t>
      </w:r>
    </w:p>
    <w:p>
      <w:pPr>
        <w:pStyle w:val="Heading3"/>
      </w:pPr>
      <w:bookmarkStart w:id="2987" w:name="instance-method-onResponse"/>
      <w:bookmarkEnd w:id="2987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2988" w:name="params"/>
      <w:bookmarkEnd w:id="298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2989" w:name="instance-method-onSubscription"/>
      <w:bookmarkEnd w:id="2989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2990" w:name="params-1"/>
      <w:bookmarkEnd w:id="299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91" w:name="communicationdataobjectschema"/>
      <w:bookmarkEnd w:id="2991"/>
      <w:r>
        <w:t xml:space="preserve">CommunicationDataObjectSchema</w:t>
      </w:r>
    </w:p>
    <w:p>
      <w:pPr>
        <w:pStyle w:val="Heading4"/>
      </w:pPr>
      <w:bookmarkStart w:id="2992" w:name="extends-120"/>
      <w:bookmarkEnd w:id="299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2993" w:name="constructor-summary-159"/>
      <w:bookmarkEnd w:id="29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994" w:name="public-constructors"/>
      <w:bookmarkEnd w:id="2994"/>
      <w:r>
        <w:t xml:space="preserve">Public Constructors</w:t>
      </w:r>
    </w:p>
    <w:p>
      <w:pPr>
        <w:pStyle w:val="Heading3"/>
      </w:pPr>
      <w:bookmarkStart w:id="2995" w:name="instance-constructor-constructor"/>
      <w:bookmarkEnd w:id="299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2996" w:name="override-70"/>
      <w:bookmarkEnd w:id="2996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2997" w:name="params"/>
      <w:bookmarkEnd w:id="29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2998" w:name="connectiondataobjectschema"/>
      <w:bookmarkEnd w:id="2998"/>
      <w:r>
        <w:t xml:space="preserve">ConnectionDataObjectSchema</w:t>
      </w:r>
    </w:p>
    <w:p>
      <w:pPr>
        <w:pStyle w:val="Heading4"/>
      </w:pPr>
      <w:bookmarkStart w:id="2999" w:name="extends-121"/>
      <w:bookmarkEnd w:id="299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000" w:name="constructor-summary-160"/>
      <w:bookmarkEnd w:id="30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01" w:name="public-constructors"/>
      <w:bookmarkEnd w:id="3001"/>
      <w:r>
        <w:t xml:space="preserve">Public Constructors</w:t>
      </w:r>
    </w:p>
    <w:p>
      <w:pPr>
        <w:pStyle w:val="Heading3"/>
      </w:pPr>
      <w:bookmarkStart w:id="3002" w:name="instance-constructor-constructor"/>
      <w:bookmarkEnd w:id="300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03" w:name="override-71"/>
      <w:bookmarkEnd w:id="3003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04" w:name="params"/>
      <w:bookmarkEnd w:id="30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05" w:name="contextdataobjectschema"/>
      <w:bookmarkEnd w:id="3005"/>
      <w:r>
        <w:t xml:space="preserve">ContextDataObjectSchema</w:t>
      </w:r>
    </w:p>
    <w:p>
      <w:pPr>
        <w:pStyle w:val="Heading4"/>
      </w:pPr>
      <w:bookmarkStart w:id="3006" w:name="extends-122"/>
      <w:bookmarkEnd w:id="300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3007" w:name="constructor-summary-161"/>
      <w:bookmarkEnd w:id="30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08" w:name="public-constructors"/>
      <w:bookmarkEnd w:id="3008"/>
      <w:r>
        <w:t xml:space="preserve">Public Constructors</w:t>
      </w:r>
    </w:p>
    <w:p>
      <w:pPr>
        <w:pStyle w:val="Heading3"/>
      </w:pPr>
      <w:bookmarkStart w:id="3009" w:name="instance-constructor-constructor"/>
      <w:bookmarkEnd w:id="30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10" w:name="override-72"/>
      <w:bookmarkEnd w:id="3010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11" w:name="params"/>
      <w:bookmarkEnd w:id="30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12" w:name="dataobjectschema"/>
      <w:bookmarkEnd w:id="3012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3013" w:name="extends-123"/>
      <w:bookmarkEnd w:id="301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3014" w:name="direct-subclass-20"/>
      <w:bookmarkEnd w:id="3014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3015" w:name="indirect-subclass-5"/>
      <w:bookmarkEnd w:id="3015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016" w:name="constructor-summary-162"/>
      <w:bookmarkEnd w:id="30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17" w:name="public-constructors"/>
      <w:bookmarkEnd w:id="3017"/>
      <w:r>
        <w:t xml:space="preserve">Public Constructors</w:t>
      </w:r>
    </w:p>
    <w:p>
      <w:pPr>
        <w:pStyle w:val="Heading3"/>
      </w:pPr>
      <w:bookmarkStart w:id="3018" w:name="instance-constructor-constructor"/>
      <w:bookmarkEnd w:id="301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19" w:name="params"/>
      <w:bookmarkEnd w:id="301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20" w:name="hypertydataobjectschema"/>
      <w:bookmarkEnd w:id="3020"/>
      <w:r>
        <w:t xml:space="preserve">HypertyDataObjectSchema</w:t>
      </w:r>
    </w:p>
    <w:p>
      <w:pPr>
        <w:pStyle w:val="Heading4"/>
      </w:pPr>
      <w:bookmarkStart w:id="3021" w:name="extends-124"/>
      <w:bookmarkEnd w:id="302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3022" w:name="direct-subclass-21"/>
      <w:bookmarkEnd w:id="3022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023" w:name="constructor-summary-163"/>
      <w:bookmarkEnd w:id="30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24" w:name="public-constructors"/>
      <w:bookmarkEnd w:id="3024"/>
      <w:r>
        <w:t xml:space="preserve">Public Constructors</w:t>
      </w:r>
    </w:p>
    <w:p>
      <w:pPr>
        <w:pStyle w:val="Heading3"/>
      </w:pPr>
      <w:bookmarkStart w:id="3025" w:name="instance-constructor-constructor"/>
      <w:bookmarkEnd w:id="30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26" w:name="override-73"/>
      <w:bookmarkEnd w:id="3026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027" w:name="params"/>
      <w:bookmarkEnd w:id="302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28" w:name="identifydataobjectschema"/>
      <w:bookmarkEnd w:id="3028"/>
      <w:r>
        <w:t xml:space="preserve">IdentifyDataObjectSchema</w:t>
      </w:r>
    </w:p>
    <w:p>
      <w:pPr>
        <w:pStyle w:val="Heading4"/>
      </w:pPr>
      <w:bookmarkStart w:id="3029" w:name="extends-125"/>
      <w:bookmarkEnd w:id="3029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3030" w:name="constructor-summary-164"/>
      <w:bookmarkEnd w:id="30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31" w:name="public-constructors"/>
      <w:bookmarkEnd w:id="3031"/>
      <w:r>
        <w:t xml:space="preserve">Public Constructors</w:t>
      </w:r>
    </w:p>
    <w:p>
      <w:pPr>
        <w:pStyle w:val="Heading3"/>
      </w:pPr>
      <w:bookmarkStart w:id="3032" w:name="instance-constructor-constructor"/>
      <w:bookmarkEnd w:id="303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33" w:name="override-74"/>
      <w:bookmarkEnd w:id="3033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034" w:name="params"/>
      <w:bookmarkEnd w:id="303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35" w:name="messagedataobjectschema"/>
      <w:bookmarkEnd w:id="3035"/>
      <w:r>
        <w:t xml:space="preserve">MessageDataObjectSchema</w:t>
      </w:r>
    </w:p>
    <w:p>
      <w:pPr>
        <w:pStyle w:val="Heading4"/>
      </w:pPr>
      <w:bookmarkStart w:id="3036" w:name="extends-126"/>
      <w:bookmarkEnd w:id="303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3037" w:name="constructor-summary-165"/>
      <w:bookmarkEnd w:id="30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38" w:name="public-constructors"/>
      <w:bookmarkEnd w:id="3038"/>
      <w:r>
        <w:t xml:space="preserve">Public Constructors</w:t>
      </w:r>
    </w:p>
    <w:p>
      <w:pPr>
        <w:pStyle w:val="Heading3"/>
      </w:pPr>
      <w:bookmarkStart w:id="3039" w:name="instance-constructor-constructor"/>
      <w:bookmarkEnd w:id="303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40" w:name="override-75"/>
      <w:bookmarkEnd w:id="3040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041" w:name="params"/>
      <w:bookmarkEnd w:id="304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42" w:name="eventemitter"/>
      <w:bookmarkEnd w:id="3042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3043" w:name="method-summary-71"/>
      <w:bookmarkEnd w:id="304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3044" w:name="public-methods"/>
      <w:bookmarkEnd w:id="3044"/>
      <w:r>
        <w:t xml:space="preserve">Public Methods</w:t>
      </w:r>
    </w:p>
    <w:p>
      <w:pPr>
        <w:pStyle w:val="Heading3"/>
      </w:pPr>
      <w:bookmarkStart w:id="3045" w:name="instance-method-addEventListener"/>
      <w:bookmarkEnd w:id="3045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3046" w:name="params"/>
      <w:bookmarkEnd w:id="3046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3047" w:name="instance-method-trigger"/>
      <w:bookmarkEnd w:id="3047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3048" w:name="params-1"/>
      <w:bookmarkEnd w:id="3048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49" w:name="hypertydescriptor"/>
      <w:bookmarkEnd w:id="3049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3050" w:name="extends-127"/>
      <w:bookmarkEnd w:id="305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3051" w:name="constructor-summary-166"/>
      <w:bookmarkEnd w:id="30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52" w:name="member-summary-90"/>
      <w:bookmarkEnd w:id="305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53" w:name="public-constructors"/>
      <w:bookmarkEnd w:id="3053"/>
      <w:r>
        <w:t xml:space="preserve">Public Constructors</w:t>
      </w:r>
    </w:p>
    <w:p>
      <w:pPr>
        <w:pStyle w:val="Heading3"/>
      </w:pPr>
      <w:bookmarkStart w:id="3054" w:name="instance-constructor-constructor"/>
      <w:bookmarkEnd w:id="305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55" w:name="params"/>
      <w:bookmarkEnd w:id="305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3056" w:name="public-members"/>
      <w:bookmarkEnd w:id="3056"/>
      <w:r>
        <w:t xml:space="preserve">Public Members</w:t>
      </w:r>
    </w:p>
    <w:p>
      <w:pPr>
        <w:pStyle w:val="Heading3"/>
      </w:pPr>
      <w:bookmarkStart w:id="3057" w:name="instance-get-configuration"/>
      <w:bookmarkEnd w:id="30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58" w:name="instance-set-configuration"/>
      <w:bookmarkEnd w:id="30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59" w:name="instance-get-constraints"/>
      <w:bookmarkEnd w:id="30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0" w:name="instance-set-constraints"/>
      <w:bookmarkEnd w:id="30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1" w:name="instance-get-dataObjects"/>
      <w:bookmarkEnd w:id="30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2" w:name="instance-set-dataObjects"/>
      <w:bookmarkEnd w:id="30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3" w:name="instance-set-hypertyType"/>
      <w:bookmarkEnd w:id="30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4" w:name="instance-get-hypertyType"/>
      <w:bookmarkEnd w:id="30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5" w:name="instance-get-messageSchema"/>
      <w:bookmarkEnd w:id="30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6" w:name="instance-set-messageSchema"/>
      <w:bookmarkEnd w:id="30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7" w:name="instance-get-policies"/>
      <w:bookmarkEnd w:id="30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68" w:name="instance-set-policies"/>
      <w:bookmarkEnd w:id="30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69" w:name="hypertydiscovery"/>
      <w:bookmarkEnd w:id="3069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3070" w:name="constructor-summary-167"/>
      <w:bookmarkEnd w:id="307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071" w:name="method-summary-72"/>
      <w:bookmarkEnd w:id="307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072" w:name="public-constructors"/>
      <w:bookmarkEnd w:id="3072"/>
      <w:r>
        <w:t xml:space="preserve">Public Constructors</w:t>
      </w:r>
    </w:p>
    <w:p>
      <w:pPr>
        <w:pStyle w:val="Heading3"/>
      </w:pPr>
      <w:bookmarkStart w:id="3073" w:name="instance-constructor-constructor"/>
      <w:bookmarkEnd w:id="3073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074" w:name="params"/>
      <w:bookmarkEnd w:id="3074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3075" w:name="public-methods"/>
      <w:bookmarkEnd w:id="3075"/>
      <w:r>
        <w:t xml:space="preserve">Public Methods</w:t>
      </w:r>
    </w:p>
    <w:p>
      <w:pPr>
        <w:pStyle w:val="Heading3"/>
      </w:pPr>
      <w:bookmarkStart w:id="3076" w:name="instance-method-discoverHypertyPerUser"/>
      <w:bookmarkEnd w:id="3076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077" w:name="params-1"/>
      <w:bookmarkEnd w:id="3077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3078" w:name="return-230"/>
      <w:bookmarkEnd w:id="30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79" w:name="hypertyruntimedescriptor"/>
      <w:bookmarkEnd w:id="3079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3080" w:name="extends-128"/>
      <w:bookmarkEnd w:id="308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3081" w:name="constructor-summary-168"/>
      <w:bookmarkEnd w:id="30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082" w:name="member-summary-91"/>
      <w:bookmarkEnd w:id="30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83" w:name="public-constructors"/>
      <w:bookmarkEnd w:id="3083"/>
      <w:r>
        <w:t xml:space="preserve">Public Constructors</w:t>
      </w:r>
    </w:p>
    <w:p>
      <w:pPr>
        <w:pStyle w:val="Heading3"/>
      </w:pPr>
      <w:bookmarkStart w:id="3084" w:name="instance-constructor-constructor"/>
      <w:bookmarkEnd w:id="308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5" w:name="params"/>
      <w:bookmarkEnd w:id="30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3086" w:name="public-members"/>
      <w:bookmarkEnd w:id="3086"/>
      <w:r>
        <w:t xml:space="preserve">Public Members</w:t>
      </w:r>
    </w:p>
    <w:p>
      <w:pPr>
        <w:pStyle w:val="Heading3"/>
      </w:pPr>
      <w:bookmarkStart w:id="3087" w:name="instance-get-hypertyCapabilities"/>
      <w:bookmarkEnd w:id="30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88" w:name="instance-set-hypertyCapabilities"/>
      <w:bookmarkEnd w:id="308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89" w:name="instance-get-protocolCapabilities"/>
      <w:bookmarkEnd w:id="30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90" w:name="instance-set-protocolCapabilities"/>
      <w:bookmarkEnd w:id="30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91" w:name="instance-get-runtimeType"/>
      <w:bookmarkEnd w:id="30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092" w:name="instance-set-runtimeType"/>
      <w:bookmarkEnd w:id="30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093" w:name="message"/>
      <w:bookmarkEnd w:id="3093"/>
      <w:r>
        <w:t xml:space="preserve">Message</w:t>
      </w:r>
    </w:p>
    <w:p>
      <w:pPr>
        <w:pStyle w:val="Heading2"/>
      </w:pPr>
      <w:bookmarkStart w:id="3094" w:name="constructor-summary-169"/>
      <w:bookmarkEnd w:id="30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3095" w:name="member-summary-92"/>
      <w:bookmarkEnd w:id="309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3096" w:name="method-summary-73"/>
      <w:bookmarkEnd w:id="309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3097" w:name="public-constructors"/>
      <w:bookmarkEnd w:id="3097"/>
      <w:r>
        <w:t xml:space="preserve">Public Constructors</w:t>
      </w:r>
    </w:p>
    <w:p>
      <w:pPr>
        <w:pStyle w:val="Heading3"/>
      </w:pPr>
      <w:bookmarkStart w:id="3098" w:name="instance-constructor-constructor"/>
      <w:bookmarkEnd w:id="3098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3099" w:name="params"/>
      <w:bookmarkEnd w:id="3099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3100" w:name="public-members"/>
      <w:bookmarkEnd w:id="3100"/>
      <w:r>
        <w:t xml:space="preserve">Public Members</w:t>
      </w:r>
    </w:p>
    <w:p>
      <w:pPr>
        <w:pStyle w:val="Heading3"/>
      </w:pPr>
      <w:bookmarkStart w:id="3101" w:name="instance-get-body"/>
      <w:bookmarkEnd w:id="31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3102" w:name="instance-set-body"/>
      <w:bookmarkEnd w:id="31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3103" w:name="instance-get-from"/>
      <w:bookmarkEnd w:id="31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3104" w:name="instance-set-from"/>
      <w:bookmarkEnd w:id="31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3105" w:name="instance-get-id"/>
      <w:bookmarkEnd w:id="31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3106" w:name="instance-get-to"/>
      <w:bookmarkEnd w:id="31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3107" w:name="instance-set-to"/>
      <w:bookmarkEnd w:id="31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3108" w:name="instance-get-type"/>
      <w:bookmarkEnd w:id="31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3109" w:name="instance-set-type"/>
      <w:bookmarkEnd w:id="31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3110" w:name="public-methods"/>
      <w:bookmarkEnd w:id="3110"/>
      <w:r>
        <w:t xml:space="preserve">Public Methods</w:t>
      </w:r>
    </w:p>
    <w:p>
      <w:pPr>
        <w:pStyle w:val="Heading3"/>
      </w:pPr>
      <w:bookmarkStart w:id="3111" w:name="instance-method-addAccessToken"/>
      <w:bookmarkEnd w:id="3111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3112" w:name="params-1"/>
      <w:bookmarkEnd w:id="311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3113" w:name="return-231"/>
      <w:bookmarkEnd w:id="31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114" w:name="instance-method-addIdToken"/>
      <w:bookmarkEnd w:id="3114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3115" w:name="params-2"/>
      <w:bookmarkEnd w:id="3115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3116" w:name="return-232"/>
      <w:bookmarkEnd w:id="311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117" w:name="instance-method-assertIdentity"/>
      <w:bookmarkEnd w:id="3117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3118" w:name="params-3"/>
      <w:bookmarkEnd w:id="311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3119" w:name="return-233"/>
      <w:bookmarkEnd w:id="311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20" w:name="createmessagebody"/>
      <w:bookmarkEnd w:id="3120"/>
      <w:r>
        <w:t xml:space="preserve">CreateMessageBody</w:t>
      </w:r>
    </w:p>
    <w:p>
      <w:pPr>
        <w:pStyle w:val="Heading4"/>
      </w:pPr>
      <w:bookmarkStart w:id="3121" w:name="extends-129"/>
      <w:bookmarkEnd w:id="312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3122" w:name="constructor-summary-170"/>
      <w:bookmarkEnd w:id="31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123" w:name="member-summary-93"/>
      <w:bookmarkEnd w:id="312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124" w:name="inherited-summary-35"/>
      <w:bookmarkEnd w:id="312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25" w:name="public-constructors"/>
      <w:bookmarkEnd w:id="3125"/>
      <w:r>
        <w:t xml:space="preserve">Public Constructors</w:t>
      </w:r>
    </w:p>
    <w:p>
      <w:pPr>
        <w:pStyle w:val="Heading3"/>
      </w:pPr>
      <w:bookmarkStart w:id="3126" w:name="instance-constructor-constructor"/>
      <w:bookmarkEnd w:id="3126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27" w:name="override-76"/>
      <w:bookmarkEnd w:id="312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28" w:name="params"/>
      <w:bookmarkEnd w:id="3128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129" w:name="public-members"/>
      <w:bookmarkEnd w:id="3129"/>
      <w:r>
        <w:t xml:space="preserve">Public Members</w:t>
      </w:r>
    </w:p>
    <w:p>
      <w:pPr>
        <w:pStyle w:val="Heading3"/>
      </w:pPr>
      <w:bookmarkStart w:id="3130" w:name="instance-get-policy"/>
      <w:bookmarkEnd w:id="31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1" w:name="instance-set-policy"/>
      <w:bookmarkEnd w:id="31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2" w:name="instance-get-value"/>
      <w:bookmarkEnd w:id="31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33" w:name="instance-set-value"/>
      <w:bookmarkEnd w:id="31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34" w:name="deletemessagebody"/>
      <w:bookmarkEnd w:id="3134"/>
      <w:r>
        <w:t xml:space="preserve">DeleteMessageBody</w:t>
      </w:r>
    </w:p>
    <w:p>
      <w:pPr>
        <w:pStyle w:val="Heading4"/>
      </w:pPr>
      <w:bookmarkStart w:id="3135" w:name="extends-130"/>
      <w:bookmarkEnd w:id="313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3136" w:name="constructor-summary-171"/>
      <w:bookmarkEnd w:id="313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137" w:name="inherited-summary-36"/>
      <w:bookmarkEnd w:id="313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38" w:name="public-constructors"/>
      <w:bookmarkEnd w:id="3138"/>
      <w:r>
        <w:t xml:space="preserve">Public Constructors</w:t>
      </w:r>
    </w:p>
    <w:p>
      <w:pPr>
        <w:pStyle w:val="Heading3"/>
      </w:pPr>
      <w:bookmarkStart w:id="3139" w:name="instance-constructor-constructor"/>
      <w:bookmarkEnd w:id="313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40" w:name="override-77"/>
      <w:bookmarkEnd w:id="314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41" w:name="params"/>
      <w:bookmarkEnd w:id="314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42" w:name="forwardmessagebody"/>
      <w:bookmarkEnd w:id="3142"/>
      <w:r>
        <w:t xml:space="preserve">ForwardMessageBody</w:t>
      </w:r>
    </w:p>
    <w:p>
      <w:pPr>
        <w:pStyle w:val="Heading4"/>
      </w:pPr>
      <w:bookmarkStart w:id="3143" w:name="extends-131"/>
      <w:bookmarkEnd w:id="3143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3144" w:name="constructor-summary-172"/>
      <w:bookmarkEnd w:id="31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45" w:name="inherited-summary-37"/>
      <w:bookmarkEnd w:id="31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46" w:name="public-constructors"/>
      <w:bookmarkEnd w:id="3146"/>
      <w:r>
        <w:t xml:space="preserve">Public Constructors</w:t>
      </w:r>
    </w:p>
    <w:p>
      <w:pPr>
        <w:pStyle w:val="Heading3"/>
      </w:pPr>
      <w:bookmarkStart w:id="3147" w:name="instance-constructor-constructor"/>
      <w:bookmarkEnd w:id="314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48" w:name="override-78"/>
      <w:bookmarkEnd w:id="314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49" w:name="params"/>
      <w:bookmarkEnd w:id="314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50" w:name="messagebody"/>
      <w:bookmarkEnd w:id="3150"/>
      <w:r>
        <w:t xml:space="preserve">MessageBody</w:t>
      </w:r>
    </w:p>
    <w:p>
      <w:pPr>
        <w:pStyle w:val="Heading4"/>
      </w:pPr>
      <w:bookmarkStart w:id="3151" w:name="direct-subclass-22"/>
      <w:bookmarkEnd w:id="3151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3152" w:name="constructor-summary-173"/>
      <w:bookmarkEnd w:id="31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153" w:name="member-summary-94"/>
      <w:bookmarkEnd w:id="31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54" w:name="public-constructors"/>
      <w:bookmarkEnd w:id="3154"/>
      <w:r>
        <w:t xml:space="preserve">Public Constructors</w:t>
      </w:r>
    </w:p>
    <w:p>
      <w:pPr>
        <w:pStyle w:val="Heading3"/>
      </w:pPr>
      <w:bookmarkStart w:id="3155" w:name="instance-constructor-constructor"/>
      <w:bookmarkEnd w:id="315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56" w:name="params"/>
      <w:bookmarkEnd w:id="315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157" w:name="public-members"/>
      <w:bookmarkEnd w:id="3157"/>
      <w:r>
        <w:t xml:space="preserve">Public Members</w:t>
      </w:r>
    </w:p>
    <w:p>
      <w:pPr>
        <w:pStyle w:val="Heading3"/>
      </w:pPr>
      <w:bookmarkStart w:id="3158" w:name="instance-get-accessToken"/>
      <w:bookmarkEnd w:id="31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3159" w:name="return-234"/>
      <w:bookmarkEnd w:id="31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160" w:name="instance-set-accessToken"/>
      <w:bookmarkEnd w:id="31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3161" w:name="instance-get-assertedIdentity"/>
      <w:bookmarkEnd w:id="31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3162" w:name="return-235"/>
      <w:bookmarkEnd w:id="31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3163" w:name="instance-set-assertedIdentity"/>
      <w:bookmarkEnd w:id="31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3164" w:name="instance-get-idToken"/>
      <w:bookmarkEnd w:id="31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3165" w:name="return-236"/>
      <w:bookmarkEnd w:id="31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166" w:name="instance-set-idToken"/>
      <w:bookmarkEnd w:id="31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3167" w:name="instance-get-resource"/>
      <w:bookmarkEnd w:id="31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3168" w:name="return-237"/>
      <w:bookmarkEnd w:id="31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3169" w:name="instance-set-resource"/>
      <w:bookmarkEnd w:id="316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3170" w:name="instance-get-schema"/>
      <w:bookmarkEnd w:id="31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3171" w:name="return-238"/>
      <w:bookmarkEnd w:id="31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3172" w:name="instance-set-schema"/>
      <w:bookmarkEnd w:id="31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73" w:name="readmessagebody"/>
      <w:bookmarkEnd w:id="3173"/>
      <w:r>
        <w:t xml:space="preserve">ReadMessageBody</w:t>
      </w:r>
    </w:p>
    <w:p>
      <w:pPr>
        <w:pStyle w:val="Heading4"/>
      </w:pPr>
      <w:bookmarkStart w:id="3174" w:name="extends-132"/>
      <w:bookmarkEnd w:id="317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3175" w:name="constructor-summary-174"/>
      <w:bookmarkEnd w:id="31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176" w:name="inherited-summary-38"/>
      <w:bookmarkEnd w:id="317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77" w:name="public-constructors"/>
      <w:bookmarkEnd w:id="3177"/>
      <w:r>
        <w:t xml:space="preserve">Public Constructors</w:t>
      </w:r>
    </w:p>
    <w:p>
      <w:pPr>
        <w:pStyle w:val="Heading3"/>
      </w:pPr>
      <w:bookmarkStart w:id="3178" w:name="instance-constructor-constructor"/>
      <w:bookmarkEnd w:id="317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179" w:name="override-79"/>
      <w:bookmarkEnd w:id="317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80" w:name="params"/>
      <w:bookmarkEnd w:id="318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81" w:name="responsemessagebody"/>
      <w:bookmarkEnd w:id="3181"/>
      <w:r>
        <w:t xml:space="preserve">ResponseMessageBody</w:t>
      </w:r>
    </w:p>
    <w:p>
      <w:pPr>
        <w:pStyle w:val="Heading4"/>
      </w:pPr>
      <w:bookmarkStart w:id="3182" w:name="extends-133"/>
      <w:bookmarkEnd w:id="318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3183" w:name="constructor-summary-175"/>
      <w:bookmarkEnd w:id="31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84" w:name="inherited-summary-39"/>
      <w:bookmarkEnd w:id="318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85" w:name="public-constructors"/>
      <w:bookmarkEnd w:id="3185"/>
      <w:r>
        <w:t xml:space="preserve">Public Constructors</w:t>
      </w:r>
    </w:p>
    <w:p>
      <w:pPr>
        <w:pStyle w:val="Heading3"/>
      </w:pPr>
      <w:bookmarkStart w:id="3186" w:name="instance-constructor-constructor"/>
      <w:bookmarkEnd w:id="318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87" w:name="override-80"/>
      <w:bookmarkEnd w:id="318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88" w:name="params"/>
      <w:bookmarkEnd w:id="318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89" w:name="updatemessagebody"/>
      <w:bookmarkEnd w:id="3189"/>
      <w:r>
        <w:t xml:space="preserve">UpdateMessageBody</w:t>
      </w:r>
    </w:p>
    <w:p>
      <w:pPr>
        <w:pStyle w:val="Heading4"/>
      </w:pPr>
      <w:bookmarkStart w:id="3190" w:name="extends-134"/>
      <w:bookmarkEnd w:id="3190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3191" w:name="constructor-summary-176"/>
      <w:bookmarkEnd w:id="319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192" w:name="inherited-summary-40"/>
      <w:bookmarkEnd w:id="31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193" w:name="public-constructors"/>
      <w:bookmarkEnd w:id="3193"/>
      <w:r>
        <w:t xml:space="preserve">Public Constructors</w:t>
      </w:r>
    </w:p>
    <w:p>
      <w:pPr>
        <w:pStyle w:val="Heading3"/>
      </w:pPr>
      <w:bookmarkStart w:id="3194" w:name="instance-constructor-constructor"/>
      <w:bookmarkEnd w:id="31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195" w:name="override-81"/>
      <w:bookmarkEnd w:id="3195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196" w:name="params"/>
      <w:bookmarkEnd w:id="31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197" w:name="idgenerator"/>
      <w:bookmarkEnd w:id="3197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3198" w:name="method-summary-74"/>
      <w:bookmarkEnd w:id="31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3199" w:name="public-methods"/>
      <w:bookmarkEnd w:id="3199"/>
      <w:r>
        <w:t xml:space="preserve">Public Methods</w:t>
      </w:r>
    </w:p>
    <w:p>
      <w:pPr>
        <w:pStyle w:val="Heading3"/>
      </w:pPr>
      <w:bookmarkStart w:id="3200" w:name="instance-method-idMaker"/>
      <w:bookmarkEnd w:id="3200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01" w:name="messagefactory"/>
      <w:bookmarkEnd w:id="3201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3202" w:name="extends-135"/>
      <w:bookmarkEnd w:id="3202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3203" w:name="constructor-summary-177"/>
      <w:bookmarkEnd w:id="32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3204" w:name="member-summary-95"/>
      <w:bookmarkEnd w:id="320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05" w:name="method-summary-75"/>
      <w:bookmarkEnd w:id="320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3206" w:name="inherited-summary-41"/>
      <w:bookmarkEnd w:id="320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207" w:name="public-constructors"/>
      <w:bookmarkEnd w:id="3207"/>
      <w:r>
        <w:t xml:space="preserve">Public Constructors</w:t>
      </w:r>
    </w:p>
    <w:p>
      <w:pPr>
        <w:pStyle w:val="Heading3"/>
      </w:pPr>
      <w:bookmarkStart w:id="3208" w:name="instance-constructor-constructor"/>
      <w:bookmarkEnd w:id="3208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3209" w:name="override-82"/>
      <w:bookmarkEnd w:id="3209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3210" w:name="params"/>
      <w:bookmarkEnd w:id="321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3211" w:name="public-members"/>
      <w:bookmarkEnd w:id="3211"/>
      <w:r>
        <w:t xml:space="preserve">Public Members</w:t>
      </w:r>
    </w:p>
    <w:p>
      <w:pPr>
        <w:pStyle w:val="Heading3"/>
      </w:pPr>
      <w:bookmarkStart w:id="3212" w:name="instance-member-myGenerator"/>
      <w:bookmarkEnd w:id="3212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213" w:name="public-methods"/>
      <w:bookmarkEnd w:id="3213"/>
      <w:r>
        <w:t xml:space="preserve">Public Methods</w:t>
      </w:r>
    </w:p>
    <w:p>
      <w:pPr>
        <w:pStyle w:val="Heading3"/>
      </w:pPr>
      <w:bookmarkStart w:id="3214" w:name="instance-method-createCreateMessageRequest"/>
      <w:bookmarkEnd w:id="3214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3215" w:name="params-1"/>
      <w:bookmarkEnd w:id="321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3216" w:name="return-239"/>
      <w:bookmarkEnd w:id="32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17" w:name="instance-method-createDeleteMessageRequest"/>
      <w:bookmarkEnd w:id="3217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3218" w:name="params-2"/>
      <w:bookmarkEnd w:id="321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3219" w:name="return-240"/>
      <w:bookmarkEnd w:id="321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3220" w:name="instance-method-createForwardMessageRequest"/>
      <w:bookmarkEnd w:id="3220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3221" w:name="params-3"/>
      <w:bookmarkEnd w:id="322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3222" w:name="return-241"/>
      <w:bookmarkEnd w:id="322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3223" w:name="instance-method-createMessageResponse"/>
      <w:bookmarkEnd w:id="3223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3224" w:name="params-4"/>
      <w:bookmarkEnd w:id="3224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3225" w:name="return-242"/>
      <w:bookmarkEnd w:id="32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26" w:name="instance-method-createReadMessageRequest"/>
      <w:bookmarkEnd w:id="3226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3227" w:name="params-5"/>
      <w:bookmarkEnd w:id="322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3228" w:name="return-243"/>
      <w:bookmarkEnd w:id="322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3229" w:name="instance-method-createSubscribeMessageRequest"/>
      <w:bookmarkEnd w:id="3229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3230" w:name="params-6"/>
      <w:bookmarkEnd w:id="323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231" w:name="return-244"/>
      <w:bookmarkEnd w:id="32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32" w:name="instance-method-createUnsubscribeMessageRequest"/>
      <w:bookmarkEnd w:id="3232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3233" w:name="params-7"/>
      <w:bookmarkEnd w:id="323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234" w:name="return-245"/>
      <w:bookmarkEnd w:id="323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35" w:name="instance-method-createUpdateMessageRequest"/>
      <w:bookmarkEnd w:id="3235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3236" w:name="params-8"/>
      <w:bookmarkEnd w:id="323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3237" w:name="return-246"/>
      <w:bookmarkEnd w:id="32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3238" w:name="instance-method-generateMessageResponse"/>
      <w:bookmarkEnd w:id="3238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3239" w:name="params-9"/>
      <w:bookmarkEnd w:id="3239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3240" w:name="return-247"/>
      <w:bookmarkEnd w:id="32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241" w:name="instance-method-validate"/>
      <w:bookmarkEnd w:id="324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3242" w:name="override-83"/>
      <w:bookmarkEnd w:id="3242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3243" w:name="params-10"/>
      <w:bookmarkEnd w:id="32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244" w:name="return-248"/>
      <w:bookmarkEnd w:id="324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45" w:name="ownerpeer"/>
      <w:bookmarkEnd w:id="3245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3246" w:name="constructor-summary-178"/>
      <w:bookmarkEnd w:id="324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247" w:name="public-constructors"/>
      <w:bookmarkEnd w:id="3247"/>
      <w:r>
        <w:t xml:space="preserve">Public Constructors</w:t>
      </w:r>
    </w:p>
    <w:p>
      <w:pPr>
        <w:pStyle w:val="Heading3"/>
      </w:pPr>
      <w:bookmarkStart w:id="3248" w:name="instance-constructor-constructor"/>
      <w:bookmarkEnd w:id="324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49" w:name="peer"/>
      <w:bookmarkEnd w:id="3249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3250" w:name="constructor-summary-179"/>
      <w:bookmarkEnd w:id="32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251" w:name="public-constructors"/>
      <w:bookmarkEnd w:id="3251"/>
      <w:r>
        <w:t xml:space="preserve">Public Constructors</w:t>
      </w:r>
    </w:p>
    <w:p>
      <w:pPr>
        <w:pStyle w:val="Heading3"/>
      </w:pPr>
      <w:bookmarkStart w:id="3252" w:name="instance-constructor-constructor"/>
      <w:bookmarkEnd w:id="325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53" w:name="policyenforcerdescriptor"/>
      <w:bookmarkEnd w:id="3253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3254" w:name="extends-136"/>
      <w:bookmarkEnd w:id="325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3255" w:name="constructor-summary-180"/>
      <w:bookmarkEnd w:id="32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56" w:name="member-summary-96"/>
      <w:bookmarkEnd w:id="32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57" w:name="public-constructors"/>
      <w:bookmarkEnd w:id="3257"/>
      <w:r>
        <w:t xml:space="preserve">Public Constructors</w:t>
      </w:r>
    </w:p>
    <w:p>
      <w:pPr>
        <w:pStyle w:val="Heading3"/>
      </w:pPr>
      <w:bookmarkStart w:id="3258" w:name="instance-constructor-constructor"/>
      <w:bookmarkEnd w:id="325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59" w:name="params"/>
      <w:bookmarkEnd w:id="325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3260" w:name="public-members"/>
      <w:bookmarkEnd w:id="3260"/>
      <w:r>
        <w:t xml:space="preserve">Public Members</w:t>
      </w:r>
    </w:p>
    <w:p>
      <w:pPr>
        <w:pStyle w:val="Heading3"/>
      </w:pPr>
      <w:bookmarkStart w:id="3261" w:name="instance-get-configuration"/>
      <w:bookmarkEnd w:id="32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2" w:name="instance-set-configuration"/>
      <w:bookmarkEnd w:id="32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3" w:name="instance-get-policies"/>
      <w:bookmarkEnd w:id="32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64" w:name="instance-set-policies"/>
      <w:bookmarkEnd w:id="32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65" w:name="protocolstubdescriptor"/>
      <w:bookmarkEnd w:id="3265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3266" w:name="extends-137"/>
      <w:bookmarkEnd w:id="326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3267" w:name="constructor-summary-181"/>
      <w:bookmarkEnd w:id="32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68" w:name="member-summary-97"/>
      <w:bookmarkEnd w:id="326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69" w:name="public-constructors"/>
      <w:bookmarkEnd w:id="3269"/>
      <w:r>
        <w:t xml:space="preserve">Public Constructors</w:t>
      </w:r>
    </w:p>
    <w:p>
      <w:pPr>
        <w:pStyle w:val="Heading3"/>
      </w:pPr>
      <w:bookmarkStart w:id="3270" w:name="instance-constructor-constructor"/>
      <w:bookmarkEnd w:id="327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71" w:name="params"/>
      <w:bookmarkEnd w:id="32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3272" w:name="public-members"/>
      <w:bookmarkEnd w:id="3272"/>
      <w:r>
        <w:t xml:space="preserve">Public Members</w:t>
      </w:r>
    </w:p>
    <w:p>
      <w:pPr>
        <w:pStyle w:val="Heading3"/>
      </w:pPr>
      <w:bookmarkStart w:id="3273" w:name="instance-get-configuration"/>
      <w:bookmarkEnd w:id="32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4" w:name="instance-set-configuration"/>
      <w:bookmarkEnd w:id="32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5" w:name="instance-get-constraints"/>
      <w:bookmarkEnd w:id="32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6" w:name="instance-set-constraints"/>
      <w:bookmarkEnd w:id="32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7" w:name="instance-get-messageSchemas"/>
      <w:bookmarkEnd w:id="32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78" w:name="instance-set-messageSchemas"/>
      <w:bookmarkEnd w:id="32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79" w:name="rethinkobject"/>
      <w:bookmarkEnd w:id="3279"/>
      <w:r>
        <w:t xml:space="preserve">RethinkObject</w:t>
      </w:r>
    </w:p>
    <w:p>
      <w:pPr>
        <w:pStyle w:val="Heading4"/>
      </w:pPr>
      <w:bookmarkStart w:id="3280" w:name="direct-subclass-23"/>
      <w:bookmarkEnd w:id="3280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3281" w:name="constructor-summary-182"/>
      <w:bookmarkEnd w:id="32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82" w:name="member-summary-98"/>
      <w:bookmarkEnd w:id="32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83" w:name="method-summary-76"/>
      <w:bookmarkEnd w:id="32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284" w:name="public-constructors"/>
      <w:bookmarkEnd w:id="3284"/>
      <w:r>
        <w:t xml:space="preserve">Public Constructors</w:t>
      </w:r>
    </w:p>
    <w:p>
      <w:pPr>
        <w:pStyle w:val="Heading3"/>
      </w:pPr>
      <w:bookmarkStart w:id="3285" w:name="instance-constructor-constructor"/>
      <w:bookmarkEnd w:id="328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86" w:name="params"/>
      <w:bookmarkEnd w:id="328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3287" w:name="public-members"/>
      <w:bookmarkEnd w:id="3287"/>
      <w:r>
        <w:t xml:space="preserve">Public Members</w:t>
      </w:r>
    </w:p>
    <w:p>
      <w:pPr>
        <w:pStyle w:val="Heading3"/>
      </w:pPr>
      <w:bookmarkStart w:id="3288" w:name="instance-member-schema"/>
      <w:bookmarkEnd w:id="328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289" w:name="instance-member-validation"/>
      <w:bookmarkEnd w:id="3289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290" w:name="public-methods"/>
      <w:bookmarkEnd w:id="3290"/>
      <w:r>
        <w:t xml:space="preserve">Public Methods</w:t>
      </w:r>
    </w:p>
    <w:p>
      <w:pPr>
        <w:pStyle w:val="Heading3"/>
      </w:pPr>
      <w:bookmarkStart w:id="3291" w:name="instance-method-validate"/>
      <w:bookmarkEnd w:id="329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92" w:name="params-1"/>
      <w:bookmarkEnd w:id="329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293" w:name="return-249"/>
      <w:bookmarkEnd w:id="32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294" w:name="runtimeconstraint"/>
      <w:bookmarkEnd w:id="3294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295" w:name="constructor-summary-183"/>
      <w:bookmarkEnd w:id="32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296" w:name="member-summary-99"/>
      <w:bookmarkEnd w:id="32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297" w:name="public-constructors"/>
      <w:bookmarkEnd w:id="3297"/>
      <w:r>
        <w:t xml:space="preserve">Public Constructors</w:t>
      </w:r>
    </w:p>
    <w:p>
      <w:pPr>
        <w:pStyle w:val="Heading3"/>
      </w:pPr>
      <w:bookmarkStart w:id="3298" w:name="instance-constructor-constructor"/>
      <w:bookmarkEnd w:id="3298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299" w:name="params"/>
      <w:bookmarkEnd w:id="3299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3300" w:name="public-members"/>
      <w:bookmarkEnd w:id="3300"/>
      <w:r>
        <w:t xml:space="preserve">Public Members</w:t>
      </w:r>
    </w:p>
    <w:p>
      <w:pPr>
        <w:pStyle w:val="Heading3"/>
      </w:pPr>
      <w:bookmarkStart w:id="3301" w:name="instance-get-constraint"/>
      <w:bookmarkEnd w:id="33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2" w:name="instance-set-constraint"/>
      <w:bookmarkEnd w:id="33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3" w:name="instance-get-runtimeHypertyCapabilityType"/>
      <w:bookmarkEnd w:id="33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04" w:name="instance-set-runtimeHypertyCapabilityType"/>
      <w:bookmarkEnd w:id="33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05" w:name="sourcepackage"/>
      <w:bookmarkEnd w:id="3305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306" w:name="constructor-summary-184"/>
      <w:bookmarkEnd w:id="33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307" w:name="member-summary-100"/>
      <w:bookmarkEnd w:id="330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308" w:name="public-constructors"/>
      <w:bookmarkEnd w:id="3308"/>
      <w:r>
        <w:t xml:space="preserve">Public Constructors</w:t>
      </w:r>
    </w:p>
    <w:p>
      <w:pPr>
        <w:pStyle w:val="Heading3"/>
      </w:pPr>
      <w:bookmarkStart w:id="3309" w:name="instance-constructor-constructor"/>
      <w:bookmarkEnd w:id="3309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310" w:name="params"/>
      <w:bookmarkEnd w:id="331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3311" w:name="public-members"/>
      <w:bookmarkEnd w:id="3311"/>
      <w:r>
        <w:t xml:space="preserve">Public Members</w:t>
      </w:r>
    </w:p>
    <w:p>
      <w:pPr>
        <w:pStyle w:val="Heading3"/>
      </w:pPr>
      <w:bookmarkStart w:id="3312" w:name="instance-get-encoding"/>
      <w:bookmarkEnd w:id="33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3" w:name="instance-set-encoding"/>
      <w:bookmarkEnd w:id="33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4" w:name="instance-get-signature"/>
      <w:bookmarkEnd w:id="33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5" w:name="instance-set-signature"/>
      <w:bookmarkEnd w:id="33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6" w:name="instance-get-sourceCode"/>
      <w:bookmarkEnd w:id="33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7" w:name="instance-set-sourceCode"/>
      <w:bookmarkEnd w:id="33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8" w:name="instance-get-sourceCodeClassname"/>
      <w:bookmarkEnd w:id="33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19" w:name="instance-set-sourceCodeClassname"/>
      <w:bookmarkEnd w:id="33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20" w:name="syncher"/>
      <w:bookmarkEnd w:id="3320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3321" w:name="constructor-summary-185"/>
      <w:bookmarkEnd w:id="33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3322" w:name="member-summary-101"/>
      <w:bookmarkEnd w:id="33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3323" w:name="method-summary-77"/>
      <w:bookmarkEnd w:id="33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3324" w:name="public-constructors"/>
      <w:bookmarkEnd w:id="3324"/>
      <w:r>
        <w:t xml:space="preserve">Public Constructors</w:t>
      </w:r>
    </w:p>
    <w:p>
      <w:pPr>
        <w:pStyle w:val="Heading3"/>
      </w:pPr>
      <w:bookmarkStart w:id="3325" w:name="instance-constructor-constructor"/>
      <w:bookmarkEnd w:id="3325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3326" w:name="params"/>
      <w:bookmarkEnd w:id="3326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3327" w:name="public-members"/>
      <w:bookmarkEnd w:id="3327"/>
      <w:r>
        <w:t xml:space="preserve">Public Members</w:t>
      </w:r>
    </w:p>
    <w:p>
      <w:pPr>
        <w:pStyle w:val="Heading3"/>
      </w:pPr>
      <w:bookmarkStart w:id="3328" w:name="instance-get-observers"/>
      <w:bookmarkEnd w:id="33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3329" w:name="instance-get-owner"/>
      <w:bookmarkEnd w:id="3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3330" w:name="instance-get-reporters"/>
      <w:bookmarkEnd w:id="33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3331" w:name="public-methods"/>
      <w:bookmarkEnd w:id="3331"/>
      <w:r>
        <w:t xml:space="preserve">Public Methods</w:t>
      </w:r>
    </w:p>
    <w:p>
      <w:pPr>
        <w:pStyle w:val="Heading3"/>
      </w:pPr>
      <w:bookmarkStart w:id="3332" w:name="instance-method-create"/>
      <w:bookmarkEnd w:id="3332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3333" w:name="params-1"/>
      <w:bookmarkEnd w:id="3333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3334" w:name="return-250"/>
      <w:bookmarkEnd w:id="33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3335" w:name="instance-method-onNotification"/>
      <w:bookmarkEnd w:id="3335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3336" w:name="params-2"/>
      <w:bookmarkEnd w:id="333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337" w:name="instance-method-subscribe"/>
      <w:bookmarkEnd w:id="3337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3338" w:name="params-3"/>
      <w:bookmarkEnd w:id="3338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3339" w:name="return-251"/>
      <w:bookmarkEnd w:id="33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40" w:name="cataloguedataobject"/>
      <w:bookmarkEnd w:id="3340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3341" w:name="constructor-summary-186"/>
      <w:bookmarkEnd w:id="33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3342" w:name="member-summary-102"/>
      <w:bookmarkEnd w:id="33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343" w:name="public-constructors"/>
      <w:bookmarkEnd w:id="3343"/>
      <w:r>
        <w:t xml:space="preserve">Public Constructors</w:t>
      </w:r>
    </w:p>
    <w:p>
      <w:pPr>
        <w:pStyle w:val="Heading3"/>
      </w:pPr>
      <w:bookmarkStart w:id="3344" w:name="instance-constructor-constructor"/>
      <w:bookmarkEnd w:id="33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3345" w:name="params"/>
      <w:bookmarkEnd w:id="33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3346" w:name="public-members"/>
      <w:bookmarkEnd w:id="3346"/>
      <w:r>
        <w:t xml:space="preserve">Public Members</w:t>
      </w:r>
    </w:p>
    <w:p>
      <w:pPr>
        <w:pStyle w:val="Heading3"/>
      </w:pPr>
      <w:bookmarkStart w:id="3347" w:name="instance-get-description"/>
      <w:bookmarkEnd w:id="3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48" w:name="instance-set-description"/>
      <w:bookmarkEnd w:id="334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49" w:name="instance-get-guid"/>
      <w:bookmarkEnd w:id="33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0" w:name="instance-set-guid"/>
      <w:bookmarkEnd w:id="33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1" w:name="instance-get-language"/>
      <w:bookmarkEnd w:id="33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2" w:name="instance-set-language"/>
      <w:bookmarkEnd w:id="33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3" w:name="instance-get-objectName"/>
      <w:bookmarkEnd w:id="33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4" w:name="instance-set-objectName"/>
      <w:bookmarkEnd w:id="33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5" w:name="instance-set-signature"/>
      <w:bookmarkEnd w:id="33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3356" w:name="instance-get-signature"/>
      <w:bookmarkEnd w:id="33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7" w:name="instance-set-sourcePackage"/>
      <w:bookmarkEnd w:id="33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8" w:name="instance-get-sourcePackage"/>
      <w:bookmarkEnd w:id="33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59" w:name="instance-get-sourcePackageURL"/>
      <w:bookmarkEnd w:id="33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60" w:name="instance-set-sourcePackageURL"/>
      <w:bookmarkEnd w:id="33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61" w:name="instance-set-type"/>
      <w:bookmarkEnd w:id="33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362" w:name="instance-get-type"/>
      <w:bookmarkEnd w:id="33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63" w:name="cataloguedataobjectfactory"/>
      <w:bookmarkEnd w:id="3363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3364" w:name="extends-138"/>
      <w:bookmarkEnd w:id="3364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3365" w:name="constructor-summary-187"/>
      <w:bookmarkEnd w:id="33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3366" w:name="method-summary-78"/>
      <w:bookmarkEnd w:id="33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3367" w:name="public-constructors"/>
      <w:bookmarkEnd w:id="3367"/>
      <w:r>
        <w:t xml:space="preserve">Public Constructors</w:t>
      </w:r>
    </w:p>
    <w:p>
      <w:pPr>
        <w:pStyle w:val="Heading3"/>
      </w:pPr>
      <w:bookmarkStart w:id="3368" w:name="instance-constructor-constructor"/>
      <w:bookmarkEnd w:id="3368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3369" w:name="params"/>
      <w:bookmarkEnd w:id="336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3370" w:name="public-methods"/>
      <w:bookmarkEnd w:id="3370"/>
      <w:r>
        <w:t xml:space="preserve">Public Methods</w:t>
      </w:r>
    </w:p>
    <w:p>
      <w:pPr>
        <w:pStyle w:val="Heading3"/>
      </w:pPr>
      <w:bookmarkStart w:id="3371" w:name="instance-method-createCatalogueDataObject"/>
      <w:bookmarkEnd w:id="3371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3372" w:name="params-1"/>
      <w:bookmarkEnd w:id="33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373" w:name="return-252"/>
      <w:bookmarkEnd w:id="33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3374" w:name="instance-method-createDataObjectSchema"/>
      <w:bookmarkEnd w:id="3374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3375" w:name="params-2"/>
      <w:bookmarkEnd w:id="337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376" w:name="return-253"/>
      <w:bookmarkEnd w:id="33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3377" w:name="instance-method-createHypertyDescriptorObject"/>
      <w:bookmarkEnd w:id="337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3378" w:name="params-3"/>
      <w:bookmarkEnd w:id="33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3379" w:name="return-254"/>
      <w:bookmarkEnd w:id="337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3380" w:name="instance-method-createHypertyRuntimeDescriptorObject"/>
      <w:bookmarkEnd w:id="3380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3381" w:name="params-4"/>
      <w:bookmarkEnd w:id="338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3382" w:name="return-255"/>
      <w:bookmarkEnd w:id="33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3383" w:name="instance-method-createPolicyEnforcerDescriptorObject"/>
      <w:bookmarkEnd w:id="3383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3384" w:name="params-5"/>
      <w:bookmarkEnd w:id="338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3385" w:name="return-256"/>
      <w:bookmarkEnd w:id="338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3386" w:name="instance-method-createProtoStubDescriptorObject"/>
      <w:bookmarkEnd w:id="3386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3387" w:name="params-6"/>
      <w:bookmarkEnd w:id="338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3388" w:name="return-257"/>
      <w:bookmarkEnd w:id="33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3389" w:name="instance-method-createSourcePackage"/>
      <w:bookmarkEnd w:id="3389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3390" w:name="params-7"/>
      <w:bookmarkEnd w:id="339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3391" w:name="return-258"/>
      <w:bookmarkEnd w:id="33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92" w:name="connection"/>
      <w:bookmarkEnd w:id="3392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3393" w:name="extends-139"/>
      <w:bookmarkEnd w:id="3393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3394" w:name="constructor-summary-188"/>
      <w:bookmarkEnd w:id="33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395" w:name="public-constructors"/>
      <w:bookmarkEnd w:id="3395"/>
      <w:r>
        <w:t xml:space="preserve">Public Constructors</w:t>
      </w:r>
    </w:p>
    <w:p>
      <w:pPr>
        <w:pStyle w:val="Heading3"/>
      </w:pPr>
      <w:bookmarkStart w:id="3396" w:name="instance-constructor-constructor"/>
      <w:bookmarkEnd w:id="339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397" w:name="connectioncontroller"/>
      <w:bookmarkEnd w:id="3397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3398" w:name="extends-140"/>
      <w:bookmarkEnd w:id="3398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3399" w:name="constructor-summary-189"/>
      <w:bookmarkEnd w:id="33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400" w:name="member-summary-103"/>
      <w:bookmarkEnd w:id="34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3401" w:name="method-summary-79"/>
      <w:bookmarkEnd w:id="340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3402" w:name="public-constructors"/>
      <w:bookmarkEnd w:id="3402"/>
      <w:r>
        <w:t xml:space="preserve">Public Constructors</w:t>
      </w:r>
    </w:p>
    <w:p>
      <w:pPr>
        <w:pStyle w:val="Heading3"/>
      </w:pPr>
      <w:bookmarkStart w:id="3403" w:name="instance-constructor-constructor"/>
      <w:bookmarkEnd w:id="340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04" w:name="params"/>
      <w:bookmarkEnd w:id="340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3405" w:name="public-members"/>
      <w:bookmarkEnd w:id="3405"/>
      <w:r>
        <w:t xml:space="preserve">Public Members</w:t>
      </w:r>
    </w:p>
    <w:p>
      <w:pPr>
        <w:pStyle w:val="Heading3"/>
      </w:pPr>
      <w:bookmarkStart w:id="3406" w:name="instance-set-dataObjectObserver"/>
      <w:bookmarkEnd w:id="34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407" w:name="instance-get-dataObjectObserver"/>
      <w:bookmarkEnd w:id="34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408" w:name="return-259"/>
      <w:bookmarkEnd w:id="34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409" w:name="instance-set-dataObjectReporter"/>
      <w:bookmarkEnd w:id="34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410" w:name="instance-get-dataObjectReporter"/>
      <w:bookmarkEnd w:id="34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411" w:name="return-260"/>
      <w:bookmarkEnd w:id="34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412" w:name="instance-set-remotePeerInformation"/>
      <w:bookmarkEnd w:id="341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3413" w:name="instance-get-remotePeerInformation"/>
      <w:bookmarkEnd w:id="34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3414" w:name="return-261"/>
      <w:bookmarkEnd w:id="34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3415" w:name="public-methods"/>
      <w:bookmarkEnd w:id="3415"/>
      <w:r>
        <w:t xml:space="preserve">Public Methods</w:t>
      </w:r>
    </w:p>
    <w:p>
      <w:pPr>
        <w:pStyle w:val="Heading3"/>
      </w:pPr>
      <w:bookmarkStart w:id="3416" w:name="instance-method-accept"/>
      <w:bookmarkEnd w:id="3416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3417" w:name="params-1"/>
      <w:bookmarkEnd w:id="341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3418" w:name="return-262"/>
      <w:bookmarkEnd w:id="34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19" w:name="instance-method-addPeer"/>
      <w:bookmarkEnd w:id="341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3420" w:name="return-263"/>
      <w:bookmarkEnd w:id="34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21" w:name="instance-method-changePeerInformation"/>
      <w:bookmarkEnd w:id="3421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22" w:name="params-2"/>
      <w:bookmarkEnd w:id="3422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3423" w:name="instance-method-createAnswer"/>
      <w:bookmarkEnd w:id="3423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24" w:name="instance-method-createOffer"/>
      <w:bookmarkEnd w:id="3424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25" w:name="instance-method-decline"/>
      <w:bookmarkEnd w:id="3425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3426" w:name="return-264"/>
      <w:bookmarkEnd w:id="34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27" w:name="instance-method-disableCam"/>
      <w:bookmarkEnd w:id="3427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28" w:name="return-265"/>
      <w:bookmarkEnd w:id="34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29" w:name="instance-method-disableMic"/>
      <w:bookmarkEnd w:id="3429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30" w:name="return-266"/>
      <w:bookmarkEnd w:id="343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31" w:name="instance-method-disconnect"/>
      <w:bookmarkEnd w:id="3431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3432" w:name="return-267"/>
      <w:bookmarkEnd w:id="34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33" w:name="instance-method-getUserMedia"/>
      <w:bookmarkEnd w:id="3433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3434" w:name="params-3"/>
      <w:bookmarkEnd w:id="3434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3435" w:name="return-268"/>
      <w:bookmarkEnd w:id="34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436" w:name="instance-method-infoError"/>
      <w:bookmarkEnd w:id="3436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37" w:name="params-4"/>
      <w:bookmarkEnd w:id="3437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3438" w:name="instance-method-mute"/>
      <w:bookmarkEnd w:id="343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39" w:name="return-269"/>
      <w:bookmarkEnd w:id="34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440" w:name="instance-method-onLocalSessionCreated"/>
      <w:bookmarkEnd w:id="3440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1" w:name="params-5"/>
      <w:bookmarkEnd w:id="3441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442" w:name="instance-method-processPeerInformation"/>
      <w:bookmarkEnd w:id="3442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3" w:name="params-6"/>
      <w:bookmarkEnd w:id="344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444" w:name="instance-method-remoteDescriptionError"/>
      <w:bookmarkEnd w:id="3444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45" w:name="params-7"/>
      <w:bookmarkEnd w:id="3445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446" w:name="instance-method-remoteDescriptionSuccess"/>
      <w:bookmarkEnd w:id="3446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447" w:name="instance-method-removePeer"/>
      <w:bookmarkEnd w:id="3447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448" w:name="return-270"/>
      <w:bookmarkEnd w:id="34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49" w:name="dataobject"/>
      <w:bookmarkEnd w:id="3449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450" w:name="member-summary-104"/>
      <w:bookmarkEnd w:id="345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451" w:name="method-summary-80"/>
      <w:bookmarkEnd w:id="345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452" w:name="public-members"/>
      <w:bookmarkEnd w:id="3452"/>
      <w:r>
        <w:t xml:space="preserve">Public Members</w:t>
      </w:r>
    </w:p>
    <w:p>
      <w:pPr>
        <w:pStyle w:val="Heading3"/>
      </w:pPr>
      <w:bookmarkStart w:id="3453" w:name="instance-get-children"/>
      <w:bookmarkEnd w:id="34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454" w:name="instance-get-data"/>
      <w:bookmarkEnd w:id="34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455" w:name="instance-get-schema"/>
      <w:bookmarkEnd w:id="34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456" w:name="instance-get-status"/>
      <w:bookmarkEnd w:id="34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457" w:name="instance-get-url"/>
      <w:bookmarkEnd w:id="34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458" w:name="public-methods"/>
      <w:bookmarkEnd w:id="3458"/>
      <w:r>
        <w:t xml:space="preserve">Public Methods</w:t>
      </w:r>
    </w:p>
    <w:p>
      <w:pPr>
        <w:pStyle w:val="Heading3"/>
      </w:pPr>
      <w:bookmarkStart w:id="3459" w:name="instance-method-addChildren"/>
      <w:bookmarkEnd w:id="3459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460" w:name="params"/>
      <w:bookmarkEnd w:id="3460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461" w:name="return-271"/>
      <w:bookmarkEnd w:id="346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462" w:name="instance-method-onAddChildren"/>
      <w:bookmarkEnd w:id="3462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463" w:name="params-1"/>
      <w:bookmarkEnd w:id="34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64" w:name="dataobjectchild"/>
      <w:bookmarkEnd w:id="3464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465" w:name="member-summary-105"/>
      <w:bookmarkEnd w:id="346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466" w:name="method-summary-81"/>
      <w:bookmarkEnd w:id="34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467" w:name="public-members"/>
      <w:bookmarkEnd w:id="3467"/>
      <w:r>
        <w:t xml:space="preserve">Public Members</w:t>
      </w:r>
    </w:p>
    <w:p>
      <w:pPr>
        <w:pStyle w:val="Heading3"/>
      </w:pPr>
      <w:bookmarkStart w:id="3468" w:name="instance-get-childId"/>
      <w:bookmarkEnd w:id="34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469" w:name="instance-get-data"/>
      <w:bookmarkEnd w:id="34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470" w:name="public-methods"/>
      <w:bookmarkEnd w:id="3470"/>
      <w:r>
        <w:t xml:space="preserve">Public Methods</w:t>
      </w:r>
    </w:p>
    <w:p>
      <w:pPr>
        <w:pStyle w:val="Heading3"/>
      </w:pPr>
      <w:bookmarkStart w:id="3471" w:name="instance-method-onChange"/>
      <w:bookmarkEnd w:id="3471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472" w:name="params"/>
      <w:bookmarkEnd w:id="34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473" w:name="instance-method-onResponse"/>
      <w:bookmarkEnd w:id="3473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474" w:name="params-1"/>
      <w:bookmarkEnd w:id="347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75" w:name="dataobjectobserver"/>
      <w:bookmarkEnd w:id="3475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476" w:name="extends-141"/>
      <w:bookmarkEnd w:id="3476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477" w:name="method-summary-82"/>
      <w:bookmarkEnd w:id="347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478" w:name="public-methods"/>
      <w:bookmarkEnd w:id="3478"/>
      <w:r>
        <w:t xml:space="preserve">Public Methods</w:t>
      </w:r>
    </w:p>
    <w:p>
      <w:pPr>
        <w:pStyle w:val="Heading3"/>
      </w:pPr>
      <w:bookmarkStart w:id="3479" w:name="instance-method-onChange"/>
      <w:bookmarkEnd w:id="347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480" w:name="params"/>
      <w:bookmarkEnd w:id="348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81" w:name="dataobjectreporter"/>
      <w:bookmarkEnd w:id="3481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482" w:name="extends-142"/>
      <w:bookmarkEnd w:id="3482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483" w:name="member-summary-106"/>
      <w:bookmarkEnd w:id="34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484" w:name="method-summary-83"/>
      <w:bookmarkEnd w:id="34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485" w:name="public-members"/>
      <w:bookmarkEnd w:id="3485"/>
      <w:r>
        <w:t xml:space="preserve">Public Members</w:t>
      </w:r>
    </w:p>
    <w:p>
      <w:pPr>
        <w:pStyle w:val="Heading3"/>
      </w:pPr>
      <w:bookmarkStart w:id="3486" w:name="instance-get-subscriptions"/>
      <w:bookmarkEnd w:id="34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487" w:name="public-methods"/>
      <w:bookmarkEnd w:id="3487"/>
      <w:r>
        <w:t xml:space="preserve">Public Methods</w:t>
      </w:r>
    </w:p>
    <w:p>
      <w:pPr>
        <w:pStyle w:val="Heading3"/>
      </w:pPr>
      <w:bookmarkStart w:id="3488" w:name="instance-method-onResponse"/>
      <w:bookmarkEnd w:id="3488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489" w:name="params"/>
      <w:bookmarkEnd w:id="3489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490" w:name="instance-method-onSubscription"/>
      <w:bookmarkEnd w:id="3490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491" w:name="params-1"/>
      <w:bookmarkEnd w:id="349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92" w:name="communicationdataobjectschema"/>
      <w:bookmarkEnd w:id="3492"/>
      <w:r>
        <w:t xml:space="preserve">CommunicationDataObjectSchema</w:t>
      </w:r>
    </w:p>
    <w:p>
      <w:pPr>
        <w:pStyle w:val="Heading4"/>
      </w:pPr>
      <w:bookmarkStart w:id="3493" w:name="extends-143"/>
      <w:bookmarkEnd w:id="349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494" w:name="constructor-summary-190"/>
      <w:bookmarkEnd w:id="34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495" w:name="public-constructors"/>
      <w:bookmarkEnd w:id="3495"/>
      <w:r>
        <w:t xml:space="preserve">Public Constructors</w:t>
      </w:r>
    </w:p>
    <w:p>
      <w:pPr>
        <w:pStyle w:val="Heading3"/>
      </w:pPr>
      <w:bookmarkStart w:id="3496" w:name="instance-constructor-constructor"/>
      <w:bookmarkEnd w:id="349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497" w:name="override-84"/>
      <w:bookmarkEnd w:id="3497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498" w:name="params"/>
      <w:bookmarkEnd w:id="349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499" w:name="connectiondataobjectschema"/>
      <w:bookmarkEnd w:id="3499"/>
      <w:r>
        <w:t xml:space="preserve">ConnectionDataObjectSchema</w:t>
      </w:r>
    </w:p>
    <w:p>
      <w:pPr>
        <w:pStyle w:val="Heading4"/>
      </w:pPr>
      <w:bookmarkStart w:id="3500" w:name="extends-144"/>
      <w:bookmarkEnd w:id="350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3501" w:name="constructor-summary-191"/>
      <w:bookmarkEnd w:id="35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02" w:name="public-constructors"/>
      <w:bookmarkEnd w:id="3502"/>
      <w:r>
        <w:t xml:space="preserve">Public Constructors</w:t>
      </w:r>
    </w:p>
    <w:p>
      <w:pPr>
        <w:pStyle w:val="Heading3"/>
      </w:pPr>
      <w:bookmarkStart w:id="3503" w:name="instance-constructor-constructor"/>
      <w:bookmarkEnd w:id="350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04" w:name="override-85"/>
      <w:bookmarkEnd w:id="350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05" w:name="params"/>
      <w:bookmarkEnd w:id="350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06" w:name="contextdataobjectschema"/>
      <w:bookmarkEnd w:id="3506"/>
      <w:r>
        <w:t xml:space="preserve">ContextDataObjectSchema</w:t>
      </w:r>
    </w:p>
    <w:p>
      <w:pPr>
        <w:pStyle w:val="Heading4"/>
      </w:pPr>
      <w:bookmarkStart w:id="3507" w:name="extends-145"/>
      <w:bookmarkEnd w:id="350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3508" w:name="constructor-summary-192"/>
      <w:bookmarkEnd w:id="35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09" w:name="public-constructors"/>
      <w:bookmarkEnd w:id="3509"/>
      <w:r>
        <w:t xml:space="preserve">Public Constructors</w:t>
      </w:r>
    </w:p>
    <w:p>
      <w:pPr>
        <w:pStyle w:val="Heading3"/>
      </w:pPr>
      <w:bookmarkStart w:id="3510" w:name="instance-constructor-constructor"/>
      <w:bookmarkEnd w:id="351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11" w:name="override-86"/>
      <w:bookmarkEnd w:id="3511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12" w:name="params"/>
      <w:bookmarkEnd w:id="351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13" w:name="dataobjectschema"/>
      <w:bookmarkEnd w:id="3513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3514" w:name="extends-146"/>
      <w:bookmarkEnd w:id="351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3515" w:name="direct-subclass-24"/>
      <w:bookmarkEnd w:id="3515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3516" w:name="indirect-subclass-6"/>
      <w:bookmarkEnd w:id="3516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517" w:name="constructor-summary-193"/>
      <w:bookmarkEnd w:id="35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18" w:name="public-constructors"/>
      <w:bookmarkEnd w:id="3518"/>
      <w:r>
        <w:t xml:space="preserve">Public Constructors</w:t>
      </w:r>
    </w:p>
    <w:p>
      <w:pPr>
        <w:pStyle w:val="Heading3"/>
      </w:pPr>
      <w:bookmarkStart w:id="3519" w:name="instance-constructor-constructor"/>
      <w:bookmarkEnd w:id="351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20" w:name="params"/>
      <w:bookmarkEnd w:id="35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21" w:name="hypertydataobjectschema"/>
      <w:bookmarkEnd w:id="3521"/>
      <w:r>
        <w:t xml:space="preserve">HypertyDataObjectSchema</w:t>
      </w:r>
    </w:p>
    <w:p>
      <w:pPr>
        <w:pStyle w:val="Heading4"/>
      </w:pPr>
      <w:bookmarkStart w:id="3522" w:name="extends-147"/>
      <w:bookmarkEnd w:id="352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3523" w:name="direct-subclass-25"/>
      <w:bookmarkEnd w:id="3523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3524" w:name="constructor-summary-194"/>
      <w:bookmarkEnd w:id="35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25" w:name="public-constructors"/>
      <w:bookmarkEnd w:id="3525"/>
      <w:r>
        <w:t xml:space="preserve">Public Constructors</w:t>
      </w:r>
    </w:p>
    <w:p>
      <w:pPr>
        <w:pStyle w:val="Heading3"/>
      </w:pPr>
      <w:bookmarkStart w:id="3526" w:name="instance-constructor-constructor"/>
      <w:bookmarkEnd w:id="352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27" w:name="override-87"/>
      <w:bookmarkEnd w:id="3527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528" w:name="params"/>
      <w:bookmarkEnd w:id="35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29" w:name="identifydataobjectschema"/>
      <w:bookmarkEnd w:id="3529"/>
      <w:r>
        <w:t xml:space="preserve">IdentifyDataObjectSchema</w:t>
      </w:r>
    </w:p>
    <w:p>
      <w:pPr>
        <w:pStyle w:val="Heading4"/>
      </w:pPr>
      <w:bookmarkStart w:id="3530" w:name="extends-148"/>
      <w:bookmarkEnd w:id="3530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3531" w:name="constructor-summary-195"/>
      <w:bookmarkEnd w:id="35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32" w:name="public-constructors"/>
      <w:bookmarkEnd w:id="3532"/>
      <w:r>
        <w:t xml:space="preserve">Public Constructors</w:t>
      </w:r>
    </w:p>
    <w:p>
      <w:pPr>
        <w:pStyle w:val="Heading3"/>
      </w:pPr>
      <w:bookmarkStart w:id="3533" w:name="instance-constructor-constructor"/>
      <w:bookmarkEnd w:id="353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34" w:name="override-88"/>
      <w:bookmarkEnd w:id="353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535" w:name="params"/>
      <w:bookmarkEnd w:id="353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36" w:name="messagedataobjectschema"/>
      <w:bookmarkEnd w:id="3536"/>
      <w:r>
        <w:t xml:space="preserve">MessageDataObjectSchema</w:t>
      </w:r>
    </w:p>
    <w:p>
      <w:pPr>
        <w:pStyle w:val="Heading4"/>
      </w:pPr>
      <w:bookmarkStart w:id="3537" w:name="extends-149"/>
      <w:bookmarkEnd w:id="353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3538" w:name="constructor-summary-196"/>
      <w:bookmarkEnd w:id="35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39" w:name="public-constructors"/>
      <w:bookmarkEnd w:id="3539"/>
      <w:r>
        <w:t xml:space="preserve">Public Constructors</w:t>
      </w:r>
    </w:p>
    <w:p>
      <w:pPr>
        <w:pStyle w:val="Heading3"/>
      </w:pPr>
      <w:bookmarkStart w:id="3540" w:name="instance-constructor-constructor"/>
      <w:bookmarkEnd w:id="354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41" w:name="override-89"/>
      <w:bookmarkEnd w:id="3541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3542" w:name="params"/>
      <w:bookmarkEnd w:id="354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43" w:name="eventemitter"/>
      <w:bookmarkEnd w:id="3543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3544" w:name="method-summary-84"/>
      <w:bookmarkEnd w:id="354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3545" w:name="public-methods"/>
      <w:bookmarkEnd w:id="3545"/>
      <w:r>
        <w:t xml:space="preserve">Public Methods</w:t>
      </w:r>
    </w:p>
    <w:p>
      <w:pPr>
        <w:pStyle w:val="Heading3"/>
      </w:pPr>
      <w:bookmarkStart w:id="3546" w:name="instance-method-addEventListener"/>
      <w:bookmarkEnd w:id="3546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3547" w:name="params"/>
      <w:bookmarkEnd w:id="354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3548" w:name="instance-method-trigger"/>
      <w:bookmarkEnd w:id="3548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3549" w:name="params-1"/>
      <w:bookmarkEnd w:id="3549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50" w:name="hypertydescriptor"/>
      <w:bookmarkEnd w:id="3550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3551" w:name="extends-150"/>
      <w:bookmarkEnd w:id="355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3552" w:name="constructor-summary-197"/>
      <w:bookmarkEnd w:id="35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53" w:name="member-summary-107"/>
      <w:bookmarkEnd w:id="35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554" w:name="public-constructors"/>
      <w:bookmarkEnd w:id="3554"/>
      <w:r>
        <w:t xml:space="preserve">Public Constructors</w:t>
      </w:r>
    </w:p>
    <w:p>
      <w:pPr>
        <w:pStyle w:val="Heading3"/>
      </w:pPr>
      <w:bookmarkStart w:id="3555" w:name="instance-constructor-constructor"/>
      <w:bookmarkEnd w:id="355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56" w:name="params"/>
      <w:bookmarkEnd w:id="355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3557" w:name="public-members"/>
      <w:bookmarkEnd w:id="3557"/>
      <w:r>
        <w:t xml:space="preserve">Public Members</w:t>
      </w:r>
    </w:p>
    <w:p>
      <w:pPr>
        <w:pStyle w:val="Heading3"/>
      </w:pPr>
      <w:bookmarkStart w:id="3558" w:name="instance-get-configuration"/>
      <w:bookmarkEnd w:id="35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59" w:name="instance-set-configuration"/>
      <w:bookmarkEnd w:id="35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0" w:name="instance-get-constraints"/>
      <w:bookmarkEnd w:id="35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1" w:name="instance-set-constraints"/>
      <w:bookmarkEnd w:id="35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2" w:name="instance-get-dataObjects"/>
      <w:bookmarkEnd w:id="35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3" w:name="instance-set-dataObjects"/>
      <w:bookmarkEnd w:id="35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4" w:name="instance-set-hypertyType"/>
      <w:bookmarkEnd w:id="35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5" w:name="instance-get-hypertyType"/>
      <w:bookmarkEnd w:id="35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6" w:name="instance-get-messageSchema"/>
      <w:bookmarkEnd w:id="3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7" w:name="instance-set-messageSchema"/>
      <w:bookmarkEnd w:id="35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8" w:name="instance-get-policies"/>
      <w:bookmarkEnd w:id="35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69" w:name="instance-set-policies"/>
      <w:bookmarkEnd w:id="356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70" w:name="hypertydiscovery"/>
      <w:bookmarkEnd w:id="3570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3571" w:name="constructor-summary-198"/>
      <w:bookmarkEnd w:id="357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572" w:name="method-summary-85"/>
      <w:bookmarkEnd w:id="357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573" w:name="public-constructors"/>
      <w:bookmarkEnd w:id="3573"/>
      <w:r>
        <w:t xml:space="preserve">Public Constructors</w:t>
      </w:r>
    </w:p>
    <w:p>
      <w:pPr>
        <w:pStyle w:val="Heading3"/>
      </w:pPr>
      <w:bookmarkStart w:id="3574" w:name="instance-constructor-constructor"/>
      <w:bookmarkEnd w:id="3574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575" w:name="params"/>
      <w:bookmarkEnd w:id="3575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3576" w:name="public-methods"/>
      <w:bookmarkEnd w:id="3576"/>
      <w:r>
        <w:t xml:space="preserve">Public Methods</w:t>
      </w:r>
    </w:p>
    <w:p>
      <w:pPr>
        <w:pStyle w:val="Heading3"/>
      </w:pPr>
      <w:bookmarkStart w:id="3577" w:name="instance-method-discoverHypertyPerUser"/>
      <w:bookmarkEnd w:id="3577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578" w:name="params-1"/>
      <w:bookmarkEnd w:id="3578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3579" w:name="return-272"/>
      <w:bookmarkEnd w:id="35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80" w:name="hypertyruntimedescriptor"/>
      <w:bookmarkEnd w:id="3580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3581" w:name="extends-151"/>
      <w:bookmarkEnd w:id="358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3582" w:name="constructor-summary-199"/>
      <w:bookmarkEnd w:id="35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583" w:name="member-summary-108"/>
      <w:bookmarkEnd w:id="35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584" w:name="public-constructors"/>
      <w:bookmarkEnd w:id="3584"/>
      <w:r>
        <w:t xml:space="preserve">Public Constructors</w:t>
      </w:r>
    </w:p>
    <w:p>
      <w:pPr>
        <w:pStyle w:val="Heading3"/>
      </w:pPr>
      <w:bookmarkStart w:id="3585" w:name="instance-constructor-constructor"/>
      <w:bookmarkEnd w:id="358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586" w:name="params"/>
      <w:bookmarkEnd w:id="35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3587" w:name="public-members"/>
      <w:bookmarkEnd w:id="3587"/>
      <w:r>
        <w:t xml:space="preserve">Public Members</w:t>
      </w:r>
    </w:p>
    <w:p>
      <w:pPr>
        <w:pStyle w:val="Heading3"/>
      </w:pPr>
      <w:bookmarkStart w:id="3588" w:name="instance-get-hypertyCapabilities"/>
      <w:bookmarkEnd w:id="35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89" w:name="instance-set-hypertyCapabilities"/>
      <w:bookmarkEnd w:id="35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0" w:name="instance-get-protocolCapabilities"/>
      <w:bookmarkEnd w:id="35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1" w:name="instance-set-protocolCapabilities"/>
      <w:bookmarkEnd w:id="35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2" w:name="instance-get-runtimeType"/>
      <w:bookmarkEnd w:id="35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593" w:name="instance-set-runtimeType"/>
      <w:bookmarkEnd w:id="35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594" w:name="message"/>
      <w:bookmarkEnd w:id="3594"/>
      <w:r>
        <w:t xml:space="preserve">Message</w:t>
      </w:r>
    </w:p>
    <w:p>
      <w:pPr>
        <w:pStyle w:val="Heading2"/>
      </w:pPr>
      <w:bookmarkStart w:id="3595" w:name="constructor-summary-200"/>
      <w:bookmarkEnd w:id="35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3596" w:name="member-summary-109"/>
      <w:bookmarkEnd w:id="35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3597" w:name="method-summary-86"/>
      <w:bookmarkEnd w:id="359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3598" w:name="public-constructors"/>
      <w:bookmarkEnd w:id="3598"/>
      <w:r>
        <w:t xml:space="preserve">Public Constructors</w:t>
      </w:r>
    </w:p>
    <w:p>
      <w:pPr>
        <w:pStyle w:val="Heading3"/>
      </w:pPr>
      <w:bookmarkStart w:id="3599" w:name="instance-constructor-constructor"/>
      <w:bookmarkEnd w:id="3599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3600" w:name="params"/>
      <w:bookmarkEnd w:id="3600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3601" w:name="public-members"/>
      <w:bookmarkEnd w:id="3601"/>
      <w:r>
        <w:t xml:space="preserve">Public Members</w:t>
      </w:r>
    </w:p>
    <w:p>
      <w:pPr>
        <w:pStyle w:val="Heading3"/>
      </w:pPr>
      <w:bookmarkStart w:id="3602" w:name="instance-get-body"/>
      <w:bookmarkEnd w:id="36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3603" w:name="instance-set-body"/>
      <w:bookmarkEnd w:id="36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3604" w:name="instance-get-from"/>
      <w:bookmarkEnd w:id="36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3605" w:name="instance-set-from"/>
      <w:bookmarkEnd w:id="36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3606" w:name="instance-get-id"/>
      <w:bookmarkEnd w:id="36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3607" w:name="instance-get-to"/>
      <w:bookmarkEnd w:id="36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3608" w:name="instance-set-to"/>
      <w:bookmarkEnd w:id="36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3609" w:name="instance-get-type"/>
      <w:bookmarkEnd w:id="360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3610" w:name="instance-set-type"/>
      <w:bookmarkEnd w:id="36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3611" w:name="public-methods"/>
      <w:bookmarkEnd w:id="3611"/>
      <w:r>
        <w:t xml:space="preserve">Public Methods</w:t>
      </w:r>
    </w:p>
    <w:p>
      <w:pPr>
        <w:pStyle w:val="Heading3"/>
      </w:pPr>
      <w:bookmarkStart w:id="3612" w:name="instance-method-addAccessToken"/>
      <w:bookmarkEnd w:id="361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3613" w:name="params-1"/>
      <w:bookmarkEnd w:id="361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3614" w:name="return-273"/>
      <w:bookmarkEnd w:id="36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615" w:name="instance-method-addIdToken"/>
      <w:bookmarkEnd w:id="361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3616" w:name="params-2"/>
      <w:bookmarkEnd w:id="361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3617" w:name="return-274"/>
      <w:bookmarkEnd w:id="361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3618" w:name="instance-method-assertIdentity"/>
      <w:bookmarkEnd w:id="3618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3619" w:name="params-3"/>
      <w:bookmarkEnd w:id="361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3620" w:name="return-275"/>
      <w:bookmarkEnd w:id="362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21" w:name="createmessagebody"/>
      <w:bookmarkEnd w:id="3621"/>
      <w:r>
        <w:t xml:space="preserve">CreateMessageBody</w:t>
      </w:r>
    </w:p>
    <w:p>
      <w:pPr>
        <w:pStyle w:val="Heading4"/>
      </w:pPr>
      <w:bookmarkStart w:id="3622" w:name="extends-152"/>
      <w:bookmarkEnd w:id="362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3623" w:name="constructor-summary-201"/>
      <w:bookmarkEnd w:id="36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624" w:name="member-summary-110"/>
      <w:bookmarkEnd w:id="362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625" w:name="inherited-summary-42"/>
      <w:bookmarkEnd w:id="362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26" w:name="public-constructors"/>
      <w:bookmarkEnd w:id="3626"/>
      <w:r>
        <w:t xml:space="preserve">Public Constructors</w:t>
      </w:r>
    </w:p>
    <w:p>
      <w:pPr>
        <w:pStyle w:val="Heading3"/>
      </w:pPr>
      <w:bookmarkStart w:id="3627" w:name="instance-constructor-constructor"/>
      <w:bookmarkEnd w:id="3627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28" w:name="override-90"/>
      <w:bookmarkEnd w:id="362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29" w:name="params"/>
      <w:bookmarkEnd w:id="3629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630" w:name="public-members"/>
      <w:bookmarkEnd w:id="3630"/>
      <w:r>
        <w:t xml:space="preserve">Public Members</w:t>
      </w:r>
    </w:p>
    <w:p>
      <w:pPr>
        <w:pStyle w:val="Heading3"/>
      </w:pPr>
      <w:bookmarkStart w:id="3631" w:name="instance-get-policy"/>
      <w:bookmarkEnd w:id="36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2" w:name="instance-set-policy"/>
      <w:bookmarkEnd w:id="363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3" w:name="instance-get-value"/>
      <w:bookmarkEnd w:id="36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634" w:name="instance-set-value"/>
      <w:bookmarkEnd w:id="363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35" w:name="deletemessagebody"/>
      <w:bookmarkEnd w:id="3635"/>
      <w:r>
        <w:t xml:space="preserve">DeleteMessageBody</w:t>
      </w:r>
    </w:p>
    <w:p>
      <w:pPr>
        <w:pStyle w:val="Heading4"/>
      </w:pPr>
      <w:bookmarkStart w:id="3636" w:name="extends-153"/>
      <w:bookmarkEnd w:id="363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3637" w:name="constructor-summary-202"/>
      <w:bookmarkEnd w:id="36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638" w:name="inherited-summary-43"/>
      <w:bookmarkEnd w:id="363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39" w:name="public-constructors"/>
      <w:bookmarkEnd w:id="3639"/>
      <w:r>
        <w:t xml:space="preserve">Public Constructors</w:t>
      </w:r>
    </w:p>
    <w:p>
      <w:pPr>
        <w:pStyle w:val="Heading3"/>
      </w:pPr>
      <w:bookmarkStart w:id="3640" w:name="instance-constructor-constructor"/>
      <w:bookmarkEnd w:id="364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41" w:name="override-91"/>
      <w:bookmarkEnd w:id="364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42" w:name="params"/>
      <w:bookmarkEnd w:id="364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43" w:name="forwardmessagebody"/>
      <w:bookmarkEnd w:id="3643"/>
      <w:r>
        <w:t xml:space="preserve">ForwardMessageBody</w:t>
      </w:r>
    </w:p>
    <w:p>
      <w:pPr>
        <w:pStyle w:val="Heading4"/>
      </w:pPr>
      <w:bookmarkStart w:id="3644" w:name="extends-154"/>
      <w:bookmarkEnd w:id="364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3645" w:name="constructor-summary-203"/>
      <w:bookmarkEnd w:id="364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46" w:name="inherited-summary-44"/>
      <w:bookmarkEnd w:id="364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47" w:name="public-constructors"/>
      <w:bookmarkEnd w:id="3647"/>
      <w:r>
        <w:t xml:space="preserve">Public Constructors</w:t>
      </w:r>
    </w:p>
    <w:p>
      <w:pPr>
        <w:pStyle w:val="Heading3"/>
      </w:pPr>
      <w:bookmarkStart w:id="3648" w:name="instance-constructor-constructor"/>
      <w:bookmarkEnd w:id="364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49" w:name="override-92"/>
      <w:bookmarkEnd w:id="364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50" w:name="params"/>
      <w:bookmarkEnd w:id="365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51" w:name="messagebody"/>
      <w:bookmarkEnd w:id="3651"/>
      <w:r>
        <w:t xml:space="preserve">MessageBody</w:t>
      </w:r>
    </w:p>
    <w:p>
      <w:pPr>
        <w:pStyle w:val="Heading4"/>
      </w:pPr>
      <w:bookmarkStart w:id="3652" w:name="direct-subclass-26"/>
      <w:bookmarkEnd w:id="3652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3653" w:name="constructor-summary-204"/>
      <w:bookmarkEnd w:id="36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3654" w:name="member-summary-111"/>
      <w:bookmarkEnd w:id="365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55" w:name="public-constructors"/>
      <w:bookmarkEnd w:id="3655"/>
      <w:r>
        <w:t xml:space="preserve">Public Constructors</w:t>
      </w:r>
    </w:p>
    <w:p>
      <w:pPr>
        <w:pStyle w:val="Heading3"/>
      </w:pPr>
      <w:bookmarkStart w:id="3656" w:name="instance-constructor-constructor"/>
      <w:bookmarkEnd w:id="365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57" w:name="params"/>
      <w:bookmarkEnd w:id="365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3658" w:name="public-members"/>
      <w:bookmarkEnd w:id="3658"/>
      <w:r>
        <w:t xml:space="preserve">Public Members</w:t>
      </w:r>
    </w:p>
    <w:p>
      <w:pPr>
        <w:pStyle w:val="Heading3"/>
      </w:pPr>
      <w:bookmarkStart w:id="3659" w:name="instance-get-accessToken"/>
      <w:bookmarkEnd w:id="36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3660" w:name="return-276"/>
      <w:bookmarkEnd w:id="36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661" w:name="instance-set-accessToken"/>
      <w:bookmarkEnd w:id="36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3662" w:name="instance-get-assertedIdentity"/>
      <w:bookmarkEnd w:id="36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3663" w:name="return-277"/>
      <w:bookmarkEnd w:id="36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3664" w:name="instance-set-assertedIdentity"/>
      <w:bookmarkEnd w:id="36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3665" w:name="instance-get-idToken"/>
      <w:bookmarkEnd w:id="36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3666" w:name="return-278"/>
      <w:bookmarkEnd w:id="366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3667" w:name="instance-set-idToken"/>
      <w:bookmarkEnd w:id="36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3668" w:name="instance-get-resource"/>
      <w:bookmarkEnd w:id="36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3669" w:name="return-279"/>
      <w:bookmarkEnd w:id="3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3670" w:name="instance-set-resource"/>
      <w:bookmarkEnd w:id="36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3671" w:name="instance-get-schema"/>
      <w:bookmarkEnd w:id="36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3672" w:name="return-280"/>
      <w:bookmarkEnd w:id="367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3673" w:name="instance-set-schema"/>
      <w:bookmarkEnd w:id="36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74" w:name="readmessagebody"/>
      <w:bookmarkEnd w:id="3674"/>
      <w:r>
        <w:t xml:space="preserve">ReadMessageBody</w:t>
      </w:r>
    </w:p>
    <w:p>
      <w:pPr>
        <w:pStyle w:val="Heading4"/>
      </w:pPr>
      <w:bookmarkStart w:id="3675" w:name="extends-155"/>
      <w:bookmarkEnd w:id="367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3676" w:name="constructor-summary-205"/>
      <w:bookmarkEnd w:id="36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3677" w:name="inherited-summary-45"/>
      <w:bookmarkEnd w:id="367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78" w:name="public-constructors"/>
      <w:bookmarkEnd w:id="3678"/>
      <w:r>
        <w:t xml:space="preserve">Public Constructors</w:t>
      </w:r>
    </w:p>
    <w:p>
      <w:pPr>
        <w:pStyle w:val="Heading3"/>
      </w:pPr>
      <w:bookmarkStart w:id="3679" w:name="instance-constructor-constructor"/>
      <w:bookmarkEnd w:id="367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680" w:name="override-93"/>
      <w:bookmarkEnd w:id="368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81" w:name="params"/>
      <w:bookmarkEnd w:id="368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82" w:name="responsemessagebody"/>
      <w:bookmarkEnd w:id="3682"/>
      <w:r>
        <w:t xml:space="preserve">ResponseMessageBody</w:t>
      </w:r>
    </w:p>
    <w:p>
      <w:pPr>
        <w:pStyle w:val="Heading4"/>
      </w:pPr>
      <w:bookmarkStart w:id="3683" w:name="extends-156"/>
      <w:bookmarkEnd w:id="3683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3684" w:name="constructor-summary-206"/>
      <w:bookmarkEnd w:id="36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85" w:name="inherited-summary-46"/>
      <w:bookmarkEnd w:id="368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86" w:name="public-constructors"/>
      <w:bookmarkEnd w:id="3686"/>
      <w:r>
        <w:t xml:space="preserve">Public Constructors</w:t>
      </w:r>
    </w:p>
    <w:p>
      <w:pPr>
        <w:pStyle w:val="Heading3"/>
      </w:pPr>
      <w:bookmarkStart w:id="3687" w:name="instance-constructor-constructor"/>
      <w:bookmarkEnd w:id="368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88" w:name="override-94"/>
      <w:bookmarkEnd w:id="368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89" w:name="params"/>
      <w:bookmarkEnd w:id="368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90" w:name="updatemessagebody"/>
      <w:bookmarkEnd w:id="3690"/>
      <w:r>
        <w:t xml:space="preserve">UpdateMessageBody</w:t>
      </w:r>
    </w:p>
    <w:p>
      <w:pPr>
        <w:pStyle w:val="Heading4"/>
      </w:pPr>
      <w:bookmarkStart w:id="3691" w:name="extends-157"/>
      <w:bookmarkEnd w:id="369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3692" w:name="constructor-summary-207"/>
      <w:bookmarkEnd w:id="36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3693" w:name="inherited-summary-47"/>
      <w:bookmarkEnd w:id="369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3694" w:name="public-constructors"/>
      <w:bookmarkEnd w:id="3694"/>
      <w:r>
        <w:t xml:space="preserve">Public Constructors</w:t>
      </w:r>
    </w:p>
    <w:p>
      <w:pPr>
        <w:pStyle w:val="Heading3"/>
      </w:pPr>
      <w:bookmarkStart w:id="3695" w:name="instance-constructor-constructor"/>
      <w:bookmarkEnd w:id="369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3696" w:name="override-95"/>
      <w:bookmarkEnd w:id="369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3697" w:name="params"/>
      <w:bookmarkEnd w:id="369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698" w:name="idgenerator"/>
      <w:bookmarkEnd w:id="3698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3699" w:name="method-summary-87"/>
      <w:bookmarkEnd w:id="369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3700" w:name="public-methods"/>
      <w:bookmarkEnd w:id="3700"/>
      <w:r>
        <w:t xml:space="preserve">Public Methods</w:t>
      </w:r>
    </w:p>
    <w:p>
      <w:pPr>
        <w:pStyle w:val="Heading3"/>
      </w:pPr>
      <w:bookmarkStart w:id="3701" w:name="instance-method-idMaker"/>
      <w:bookmarkEnd w:id="3701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02" w:name="messagefactory"/>
      <w:bookmarkEnd w:id="3702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3703" w:name="extends-158"/>
      <w:bookmarkEnd w:id="3703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3704" w:name="constructor-summary-208"/>
      <w:bookmarkEnd w:id="37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3705" w:name="member-summary-112"/>
      <w:bookmarkEnd w:id="37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06" w:name="method-summary-88"/>
      <w:bookmarkEnd w:id="370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3707" w:name="inherited-summary-48"/>
      <w:bookmarkEnd w:id="370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708" w:name="public-constructors"/>
      <w:bookmarkEnd w:id="3708"/>
      <w:r>
        <w:t xml:space="preserve">Public Constructors</w:t>
      </w:r>
    </w:p>
    <w:p>
      <w:pPr>
        <w:pStyle w:val="Heading3"/>
      </w:pPr>
      <w:bookmarkStart w:id="3709" w:name="instance-constructor-constructor"/>
      <w:bookmarkEnd w:id="370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3710" w:name="override-96"/>
      <w:bookmarkEnd w:id="3710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3711" w:name="params"/>
      <w:bookmarkEnd w:id="371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3712" w:name="public-members"/>
      <w:bookmarkEnd w:id="3712"/>
      <w:r>
        <w:t xml:space="preserve">Public Members</w:t>
      </w:r>
    </w:p>
    <w:p>
      <w:pPr>
        <w:pStyle w:val="Heading3"/>
      </w:pPr>
      <w:bookmarkStart w:id="3713" w:name="instance-member-myGenerator"/>
      <w:bookmarkEnd w:id="3713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714" w:name="public-methods"/>
      <w:bookmarkEnd w:id="3714"/>
      <w:r>
        <w:t xml:space="preserve">Public Methods</w:t>
      </w:r>
    </w:p>
    <w:p>
      <w:pPr>
        <w:pStyle w:val="Heading3"/>
      </w:pPr>
      <w:bookmarkStart w:id="3715" w:name="instance-method-createCreateMessageRequest"/>
      <w:bookmarkEnd w:id="3715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3716" w:name="params-1"/>
      <w:bookmarkEnd w:id="371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3717" w:name="return-281"/>
      <w:bookmarkEnd w:id="37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18" w:name="instance-method-createDeleteMessageRequest"/>
      <w:bookmarkEnd w:id="3718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3719" w:name="params-2"/>
      <w:bookmarkEnd w:id="371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3720" w:name="return-282"/>
      <w:bookmarkEnd w:id="372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3721" w:name="instance-method-createForwardMessageRequest"/>
      <w:bookmarkEnd w:id="3721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3722" w:name="params-3"/>
      <w:bookmarkEnd w:id="372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3723" w:name="return-283"/>
      <w:bookmarkEnd w:id="372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3724" w:name="instance-method-createMessageResponse"/>
      <w:bookmarkEnd w:id="3724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3725" w:name="params-4"/>
      <w:bookmarkEnd w:id="372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3726" w:name="return-284"/>
      <w:bookmarkEnd w:id="37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27" w:name="instance-method-createReadMessageRequest"/>
      <w:bookmarkEnd w:id="372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3728" w:name="params-5"/>
      <w:bookmarkEnd w:id="372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3729" w:name="return-285"/>
      <w:bookmarkEnd w:id="372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3730" w:name="instance-method-createSubscribeMessageRequest"/>
      <w:bookmarkEnd w:id="373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3731" w:name="params-6"/>
      <w:bookmarkEnd w:id="373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732" w:name="return-286"/>
      <w:bookmarkEnd w:id="37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33" w:name="instance-method-createUnsubscribeMessageRequest"/>
      <w:bookmarkEnd w:id="3733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3734" w:name="params-7"/>
      <w:bookmarkEnd w:id="373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3735" w:name="return-287"/>
      <w:bookmarkEnd w:id="37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36" w:name="instance-method-createUpdateMessageRequest"/>
      <w:bookmarkEnd w:id="3736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3737" w:name="params-8"/>
      <w:bookmarkEnd w:id="373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3738" w:name="return-288"/>
      <w:bookmarkEnd w:id="37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3739" w:name="instance-method-generateMessageResponse"/>
      <w:bookmarkEnd w:id="3739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3740" w:name="params-9"/>
      <w:bookmarkEnd w:id="374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3741" w:name="return-289"/>
      <w:bookmarkEnd w:id="37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742" w:name="instance-method-validate"/>
      <w:bookmarkEnd w:id="374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3743" w:name="override-97"/>
      <w:bookmarkEnd w:id="3743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3744" w:name="params-10"/>
      <w:bookmarkEnd w:id="37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745" w:name="return-290"/>
      <w:bookmarkEnd w:id="37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46" w:name="ownerpeer"/>
      <w:bookmarkEnd w:id="3746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3747" w:name="constructor-summary-209"/>
      <w:bookmarkEnd w:id="374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748" w:name="public-constructors"/>
      <w:bookmarkEnd w:id="3748"/>
      <w:r>
        <w:t xml:space="preserve">Public Constructors</w:t>
      </w:r>
    </w:p>
    <w:p>
      <w:pPr>
        <w:pStyle w:val="Heading3"/>
      </w:pPr>
      <w:bookmarkStart w:id="3749" w:name="instance-constructor-constructor"/>
      <w:bookmarkEnd w:id="374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50" w:name="peer"/>
      <w:bookmarkEnd w:id="3750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3751" w:name="constructor-summary-210"/>
      <w:bookmarkEnd w:id="37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752" w:name="public-constructors"/>
      <w:bookmarkEnd w:id="3752"/>
      <w:r>
        <w:t xml:space="preserve">Public Constructors</w:t>
      </w:r>
    </w:p>
    <w:p>
      <w:pPr>
        <w:pStyle w:val="Heading3"/>
      </w:pPr>
      <w:bookmarkStart w:id="3753" w:name="instance-constructor-constructor"/>
      <w:bookmarkEnd w:id="375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54" w:name="policyenforcerdescriptor"/>
      <w:bookmarkEnd w:id="3754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3755" w:name="extends-159"/>
      <w:bookmarkEnd w:id="375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3756" w:name="constructor-summary-211"/>
      <w:bookmarkEnd w:id="37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57" w:name="member-summary-113"/>
      <w:bookmarkEnd w:id="375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58" w:name="public-constructors"/>
      <w:bookmarkEnd w:id="3758"/>
      <w:r>
        <w:t xml:space="preserve">Public Constructors</w:t>
      </w:r>
    </w:p>
    <w:p>
      <w:pPr>
        <w:pStyle w:val="Heading3"/>
      </w:pPr>
      <w:bookmarkStart w:id="3759" w:name="instance-constructor-constructor"/>
      <w:bookmarkEnd w:id="375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60" w:name="params"/>
      <w:bookmarkEnd w:id="376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3761" w:name="public-members"/>
      <w:bookmarkEnd w:id="3761"/>
      <w:r>
        <w:t xml:space="preserve">Public Members</w:t>
      </w:r>
    </w:p>
    <w:p>
      <w:pPr>
        <w:pStyle w:val="Heading3"/>
      </w:pPr>
      <w:bookmarkStart w:id="3762" w:name="instance-get-configuration"/>
      <w:bookmarkEnd w:id="37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3" w:name="instance-set-configuration"/>
      <w:bookmarkEnd w:id="37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4" w:name="instance-get-policies"/>
      <w:bookmarkEnd w:id="37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65" w:name="instance-set-policies"/>
      <w:bookmarkEnd w:id="37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66" w:name="protocolstubdescriptor"/>
      <w:bookmarkEnd w:id="3766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3767" w:name="extends-160"/>
      <w:bookmarkEnd w:id="3767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3768" w:name="constructor-summary-212"/>
      <w:bookmarkEnd w:id="37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69" w:name="member-summary-114"/>
      <w:bookmarkEnd w:id="37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70" w:name="public-constructors"/>
      <w:bookmarkEnd w:id="3770"/>
      <w:r>
        <w:t xml:space="preserve">Public Constructors</w:t>
      </w:r>
    </w:p>
    <w:p>
      <w:pPr>
        <w:pStyle w:val="Heading3"/>
      </w:pPr>
      <w:bookmarkStart w:id="3771" w:name="instance-constructor-constructor"/>
      <w:bookmarkEnd w:id="377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72" w:name="params"/>
      <w:bookmarkEnd w:id="37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3773" w:name="public-members"/>
      <w:bookmarkEnd w:id="3773"/>
      <w:r>
        <w:t xml:space="preserve">Public Members</w:t>
      </w:r>
    </w:p>
    <w:p>
      <w:pPr>
        <w:pStyle w:val="Heading3"/>
      </w:pPr>
      <w:bookmarkStart w:id="3774" w:name="instance-get-configuration"/>
      <w:bookmarkEnd w:id="37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5" w:name="instance-set-configuration"/>
      <w:bookmarkEnd w:id="37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6" w:name="instance-get-constraints"/>
      <w:bookmarkEnd w:id="37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7" w:name="instance-set-constraints"/>
      <w:bookmarkEnd w:id="37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8" w:name="instance-get-messageSchemas"/>
      <w:bookmarkEnd w:id="37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79" w:name="instance-set-messageSchemas"/>
      <w:bookmarkEnd w:id="37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80" w:name="rethinkobject"/>
      <w:bookmarkEnd w:id="3780"/>
      <w:r>
        <w:t xml:space="preserve">RethinkObject</w:t>
      </w:r>
    </w:p>
    <w:p>
      <w:pPr>
        <w:pStyle w:val="Heading4"/>
      </w:pPr>
      <w:bookmarkStart w:id="3781" w:name="direct-subclass-27"/>
      <w:bookmarkEnd w:id="3781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3782" w:name="constructor-summary-213"/>
      <w:bookmarkEnd w:id="378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83" w:name="member-summary-115"/>
      <w:bookmarkEnd w:id="37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84" w:name="method-summary-89"/>
      <w:bookmarkEnd w:id="37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3785" w:name="public-constructors"/>
      <w:bookmarkEnd w:id="3785"/>
      <w:r>
        <w:t xml:space="preserve">Public Constructors</w:t>
      </w:r>
    </w:p>
    <w:p>
      <w:pPr>
        <w:pStyle w:val="Heading3"/>
      </w:pPr>
      <w:bookmarkStart w:id="3786" w:name="instance-constructor-constructor"/>
      <w:bookmarkEnd w:id="3786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87" w:name="params"/>
      <w:bookmarkEnd w:id="378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3788" w:name="public-members"/>
      <w:bookmarkEnd w:id="3788"/>
      <w:r>
        <w:t xml:space="preserve">Public Members</w:t>
      </w:r>
    </w:p>
    <w:p>
      <w:pPr>
        <w:pStyle w:val="Heading3"/>
      </w:pPr>
      <w:bookmarkStart w:id="3789" w:name="instance-member-schema"/>
      <w:bookmarkEnd w:id="378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90" w:name="instance-member-validation"/>
      <w:bookmarkEnd w:id="3790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791" w:name="public-methods"/>
      <w:bookmarkEnd w:id="3791"/>
      <w:r>
        <w:t xml:space="preserve">Public Methods</w:t>
      </w:r>
    </w:p>
    <w:p>
      <w:pPr>
        <w:pStyle w:val="Heading3"/>
      </w:pPr>
      <w:bookmarkStart w:id="3792" w:name="instance-method-validate"/>
      <w:bookmarkEnd w:id="379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93" w:name="params-1"/>
      <w:bookmarkEnd w:id="3793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3794" w:name="return-291"/>
      <w:bookmarkEnd w:id="37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795" w:name="runtimeconstraint"/>
      <w:bookmarkEnd w:id="3795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796" w:name="constructor-summary-214"/>
      <w:bookmarkEnd w:id="37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797" w:name="member-summary-116"/>
      <w:bookmarkEnd w:id="37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798" w:name="public-constructors"/>
      <w:bookmarkEnd w:id="3798"/>
      <w:r>
        <w:t xml:space="preserve">Public Constructors</w:t>
      </w:r>
    </w:p>
    <w:p>
      <w:pPr>
        <w:pStyle w:val="Heading3"/>
      </w:pPr>
      <w:bookmarkStart w:id="3799" w:name="instance-constructor-constructor"/>
      <w:bookmarkEnd w:id="3799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800" w:name="params"/>
      <w:bookmarkEnd w:id="3800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3801" w:name="public-members"/>
      <w:bookmarkEnd w:id="3801"/>
      <w:r>
        <w:t xml:space="preserve">Public Members</w:t>
      </w:r>
    </w:p>
    <w:p>
      <w:pPr>
        <w:pStyle w:val="Heading3"/>
      </w:pPr>
      <w:bookmarkStart w:id="3802" w:name="instance-get-constraint"/>
      <w:bookmarkEnd w:id="38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3" w:name="instance-set-constraint"/>
      <w:bookmarkEnd w:id="38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4" w:name="instance-get-runtimeHypertyCapabilityType"/>
      <w:bookmarkEnd w:id="38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05" w:name="instance-set-runtimeHypertyCapabilityType"/>
      <w:bookmarkEnd w:id="38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06" w:name="sourcepackage"/>
      <w:bookmarkEnd w:id="3806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3807" w:name="constructor-summary-215"/>
      <w:bookmarkEnd w:id="38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808" w:name="member-summary-117"/>
      <w:bookmarkEnd w:id="380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809" w:name="public-constructors"/>
      <w:bookmarkEnd w:id="3809"/>
      <w:r>
        <w:t xml:space="preserve">Public Constructors</w:t>
      </w:r>
    </w:p>
    <w:p>
      <w:pPr>
        <w:pStyle w:val="Heading3"/>
      </w:pPr>
      <w:bookmarkStart w:id="3810" w:name="instance-constructor-constructor"/>
      <w:bookmarkEnd w:id="3810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811" w:name="params"/>
      <w:bookmarkEnd w:id="381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3812" w:name="public-members"/>
      <w:bookmarkEnd w:id="3812"/>
      <w:r>
        <w:t xml:space="preserve">Public Members</w:t>
      </w:r>
    </w:p>
    <w:p>
      <w:pPr>
        <w:pStyle w:val="Heading3"/>
      </w:pPr>
      <w:bookmarkStart w:id="3813" w:name="instance-get-encoding"/>
      <w:bookmarkEnd w:id="38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4" w:name="instance-set-encoding"/>
      <w:bookmarkEnd w:id="38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5" w:name="instance-get-signature"/>
      <w:bookmarkEnd w:id="38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6" w:name="instance-set-signature"/>
      <w:bookmarkEnd w:id="38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7" w:name="instance-get-sourceCode"/>
      <w:bookmarkEnd w:id="38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8" w:name="instance-set-sourceCode"/>
      <w:bookmarkEnd w:id="38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9" w:name="instance-get-sourceCodeClassname"/>
      <w:bookmarkEnd w:id="38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20" w:name="instance-set-sourceCodeClassname"/>
      <w:bookmarkEnd w:id="38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21" w:name="syncher"/>
      <w:bookmarkEnd w:id="3821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3822" w:name="constructor-summary-216"/>
      <w:bookmarkEnd w:id="38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3823" w:name="member-summary-118"/>
      <w:bookmarkEnd w:id="382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3824" w:name="method-summary-90"/>
      <w:bookmarkEnd w:id="382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3825" w:name="public-constructors"/>
      <w:bookmarkEnd w:id="3825"/>
      <w:r>
        <w:t xml:space="preserve">Public Constructors</w:t>
      </w:r>
    </w:p>
    <w:p>
      <w:pPr>
        <w:pStyle w:val="Heading3"/>
      </w:pPr>
      <w:bookmarkStart w:id="3826" w:name="instance-constructor-constructor"/>
      <w:bookmarkEnd w:id="3826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3827" w:name="params"/>
      <w:bookmarkEnd w:id="3827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3828" w:name="public-members"/>
      <w:bookmarkEnd w:id="3828"/>
      <w:r>
        <w:t xml:space="preserve">Public Members</w:t>
      </w:r>
    </w:p>
    <w:p>
      <w:pPr>
        <w:pStyle w:val="Heading3"/>
      </w:pPr>
      <w:bookmarkStart w:id="3829" w:name="instance-get-observers"/>
      <w:bookmarkEnd w:id="38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3830" w:name="instance-get-owner"/>
      <w:bookmarkEnd w:id="38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3831" w:name="instance-get-reporters"/>
      <w:bookmarkEnd w:id="38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3832" w:name="public-methods"/>
      <w:bookmarkEnd w:id="3832"/>
      <w:r>
        <w:t xml:space="preserve">Public Methods</w:t>
      </w:r>
    </w:p>
    <w:p>
      <w:pPr>
        <w:pStyle w:val="Heading3"/>
      </w:pPr>
      <w:bookmarkStart w:id="3833" w:name="instance-method-create"/>
      <w:bookmarkEnd w:id="3833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3834" w:name="params-1"/>
      <w:bookmarkEnd w:id="3834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3835" w:name="return-292"/>
      <w:bookmarkEnd w:id="383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3836" w:name="instance-method-onNotification"/>
      <w:bookmarkEnd w:id="3836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3837" w:name="params-2"/>
      <w:bookmarkEnd w:id="3837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838" w:name="instance-method-subscribe"/>
      <w:bookmarkEnd w:id="3838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3839" w:name="params-3"/>
      <w:bookmarkEnd w:id="3839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3840" w:name="return-293"/>
      <w:bookmarkEnd w:id="38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41" w:name="cataloguedataobject"/>
      <w:bookmarkEnd w:id="3841"/>
      <w:r>
        <w:t xml:space="preserve">Catalogue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2">
        <w:r>
          <w:rPr>
            <w:rStyle w:val="Hyperlink"/>
          </w:rPr>
          <w:t xml:space="preserve">catalogueDataObject</w:t>
        </w:r>
      </w:hyperlink>
    </w:p>
    <w:p>
      <w:pPr>
        <w:pStyle w:val="Heading2"/>
      </w:pPr>
      <w:bookmarkStart w:id="3842" w:name="constructor-summary-217"/>
      <w:bookmarkEnd w:id="384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3843" w:name="member-summary-119"/>
      <w:bookmarkEnd w:id="384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844" w:name="public-constructors"/>
      <w:bookmarkEnd w:id="3844"/>
      <w:r>
        <w:t xml:space="preserve">Public Constructors</w:t>
      </w:r>
    </w:p>
    <w:p>
      <w:pPr>
        <w:pStyle w:val="Heading3"/>
      </w:pPr>
      <w:bookmarkStart w:id="3845" w:name="instance-constructor-constructor"/>
      <w:bookmarkEnd w:id="384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3846" w:name="params"/>
      <w:bookmarkEnd w:id="384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3847" w:name="public-members"/>
      <w:bookmarkEnd w:id="3847"/>
      <w:r>
        <w:t xml:space="preserve">Public Members</w:t>
      </w:r>
    </w:p>
    <w:p>
      <w:pPr>
        <w:pStyle w:val="Heading3"/>
      </w:pPr>
      <w:bookmarkStart w:id="3848" w:name="instance-get-description"/>
      <w:bookmarkEnd w:id="38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49" w:name="instance-set-description"/>
      <w:bookmarkEnd w:id="38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0" w:name="instance-get-guid"/>
      <w:bookmarkEnd w:id="38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1" w:name="instance-set-guid"/>
      <w:bookmarkEnd w:id="38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2" w:name="instance-get-language"/>
      <w:bookmarkEnd w:id="38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3" w:name="instance-set-language"/>
      <w:bookmarkEnd w:id="38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4" w:name="instance-get-objectName"/>
      <w:bookmarkEnd w:id="38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5" w:name="instance-set-objectName"/>
      <w:bookmarkEnd w:id="38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6" w:name="instance-set-signature"/>
      <w:bookmarkEnd w:id="38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3857" w:name="instance-get-signature"/>
      <w:bookmarkEnd w:id="38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8" w:name="instance-set-sourcePackage"/>
      <w:bookmarkEnd w:id="385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59" w:name="instance-get-sourcePackage"/>
      <w:bookmarkEnd w:id="38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0" w:name="instance-get-sourcePackageURL"/>
      <w:bookmarkEnd w:id="38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1" w:name="instance-set-sourcePackageURL"/>
      <w:bookmarkEnd w:id="38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2" w:name="instance-set-type"/>
      <w:bookmarkEnd w:id="38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63" w:name="instance-get-type"/>
      <w:bookmarkEnd w:id="38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64" w:name="cataloguedataobjectfactory"/>
      <w:bookmarkEnd w:id="3864"/>
      <w:r>
        <w:t xml:space="preserve">CatalogueDataObject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81">
        <w:r>
          <w:rPr>
            <w:rStyle w:val="Hyperlink"/>
          </w:rPr>
          <w:t xml:space="preserve">catalogueDataObjectFactory</w:t>
        </w:r>
      </w:hyperlink>
    </w:p>
    <w:p>
      <w:pPr>
        <w:pStyle w:val="Heading4"/>
      </w:pPr>
      <w:bookmarkStart w:id="3865" w:name="extends-161"/>
      <w:bookmarkEnd w:id="3865"/>
      <w:r>
        <w:t xml:space="preserve">Extends:</w:t>
      </w:r>
    </w:p>
    <w:p>
      <w:pPr>
        <w:pStyle w:val="FirstParagraph"/>
      </w:pPr>
      <w:r>
        <w:t xml:space="preserve">src/reTHINKObject/RethinkObject~RethinkObject</w:t>
      </w:r>
      <w:r>
        <w:t xml:space="preserve"> </w:t>
      </w:r>
      <w:r>
        <w:t xml:space="preserve">→</w:t>
      </w:r>
      <w:r>
        <w:t xml:space="preserve"> </w:t>
      </w:r>
      <w:r>
        <w:t xml:space="preserve">CatalogueDataObjectFactory</w:t>
      </w:r>
    </w:p>
    <w:p>
      <w:pPr>
        <w:pStyle w:val="Heading2"/>
      </w:pPr>
      <w:bookmarkStart w:id="3866" w:name="constructor-summary-218"/>
      <w:bookmarkEnd w:id="38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3867" w:name="method-summary-91"/>
      <w:bookmarkEnd w:id="386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3868" w:name="public-constructors"/>
      <w:bookmarkEnd w:id="3868"/>
      <w:r>
        <w:t xml:space="preserve">Public Constructors</w:t>
      </w:r>
    </w:p>
    <w:p>
      <w:pPr>
        <w:pStyle w:val="Heading3"/>
      </w:pPr>
      <w:bookmarkStart w:id="3869" w:name="instance-constructor-constructor"/>
      <w:bookmarkEnd w:id="386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3870" w:name="params"/>
      <w:bookmarkEnd w:id="3870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3871" w:name="public-methods"/>
      <w:bookmarkEnd w:id="3871"/>
      <w:r>
        <w:t xml:space="preserve">Public Methods</w:t>
      </w:r>
    </w:p>
    <w:p>
      <w:pPr>
        <w:pStyle w:val="Heading3"/>
      </w:pPr>
      <w:bookmarkStart w:id="3872" w:name="instance-method-createCatalogueDataObject"/>
      <w:bookmarkEnd w:id="3872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3873" w:name="params-1"/>
      <w:bookmarkEnd w:id="38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874" w:name="return-294"/>
      <w:bookmarkEnd w:id="38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3875" w:name="instance-method-createDataObjectSchema"/>
      <w:bookmarkEnd w:id="3875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3876" w:name="params-2"/>
      <w:bookmarkEnd w:id="387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3877" w:name="return-295"/>
      <w:bookmarkEnd w:id="38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3878" w:name="instance-method-createHypertyDescriptorObject"/>
      <w:bookmarkEnd w:id="3878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3879" w:name="params-3"/>
      <w:bookmarkEnd w:id="387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3880" w:name="return-296"/>
      <w:bookmarkEnd w:id="388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3881" w:name="instance-method-createHypertyRuntimeDescriptorObject"/>
      <w:bookmarkEnd w:id="3881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3882" w:name="params-4"/>
      <w:bookmarkEnd w:id="388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3883" w:name="return-297"/>
      <w:bookmarkEnd w:id="38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3884" w:name="instance-method-createPolicyEnforcerDescriptorObject"/>
      <w:bookmarkEnd w:id="3884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3885" w:name="params-5"/>
      <w:bookmarkEnd w:id="388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3886" w:name="return-298"/>
      <w:bookmarkEnd w:id="38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3887" w:name="instance-method-createProtoStubDescriptorObject"/>
      <w:bookmarkEnd w:id="3887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3888" w:name="params-6"/>
      <w:bookmarkEnd w:id="388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3889" w:name="return-299"/>
      <w:bookmarkEnd w:id="388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3890" w:name="instance-method-createSourcePackage"/>
      <w:bookmarkEnd w:id="3890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3891" w:name="params-7"/>
      <w:bookmarkEnd w:id="3891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3892" w:name="return-300"/>
      <w:bookmarkEnd w:id="38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93" w:name="connection"/>
      <w:bookmarkEnd w:id="3893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3894" w:name="extends-162"/>
      <w:bookmarkEnd w:id="3894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3895" w:name="constructor-summary-219"/>
      <w:bookmarkEnd w:id="38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896" w:name="public-constructors"/>
      <w:bookmarkEnd w:id="3896"/>
      <w:r>
        <w:t xml:space="preserve">Public Constructors</w:t>
      </w:r>
    </w:p>
    <w:p>
      <w:pPr>
        <w:pStyle w:val="Heading3"/>
      </w:pPr>
      <w:bookmarkStart w:id="3897" w:name="instance-constructor-constructor"/>
      <w:bookmarkEnd w:id="389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898" w:name="connectioncontroller"/>
      <w:bookmarkEnd w:id="3898"/>
      <w:r>
        <w:t xml:space="preserve">ConnectionControll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6">
        <w:r>
          <w:rPr>
            <w:rStyle w:val="Hyperlink"/>
          </w:rPr>
          <w:t xml:space="preserve">connectionController</w:t>
        </w:r>
      </w:hyperlink>
    </w:p>
    <w:p>
      <w:pPr>
        <w:pStyle w:val="Heading4"/>
      </w:pPr>
      <w:bookmarkStart w:id="3899" w:name="extends-163"/>
      <w:bookmarkEnd w:id="3899"/>
      <w:r>
        <w:t xml:space="preserve">Extends:</w:t>
      </w:r>
    </w:p>
    <w:p>
      <w:pPr>
        <w:pStyle w:val="FirstParagraph"/>
      </w:pPr>
      <w:r>
        <w:t xml:space="preserve">src/utils/EventEmitter~EventEmitter</w:t>
      </w:r>
      <w:r>
        <w:t xml:space="preserve"> </w:t>
      </w:r>
      <w:r>
        <w:t xml:space="preserve">→ ConnectionController</w:t>
      </w:r>
    </w:p>
    <w:p>
      <w:pPr>
        <w:pStyle w:val="Heading2"/>
      </w:pPr>
      <w:bookmarkStart w:id="3900" w:name="constructor-summary-220"/>
      <w:bookmarkEnd w:id="39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01" w:name="member-summary-120"/>
      <w:bookmarkEnd w:id="390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3902" w:name="method-summary-92"/>
      <w:bookmarkEnd w:id="39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4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5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6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7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8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39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0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1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42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3903" w:name="public-constructors"/>
      <w:bookmarkEnd w:id="3903"/>
      <w:r>
        <w:t xml:space="preserve">Public Constructors</w:t>
      </w:r>
    </w:p>
    <w:p>
      <w:pPr>
        <w:pStyle w:val="Heading3"/>
      </w:pPr>
      <w:bookmarkStart w:id="3904" w:name="instance-constructor-constructor"/>
      <w:bookmarkEnd w:id="390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05" w:name="params"/>
      <w:bookmarkEnd w:id="390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3906" w:name="public-members"/>
      <w:bookmarkEnd w:id="3906"/>
      <w:r>
        <w:t xml:space="preserve">Public Members</w:t>
      </w:r>
    </w:p>
    <w:p>
      <w:pPr>
        <w:pStyle w:val="Heading3"/>
      </w:pPr>
      <w:bookmarkStart w:id="3907" w:name="instance-set-dataObjectObserver"/>
      <w:bookmarkEnd w:id="39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908" w:name="instance-get-dataObjectObserver"/>
      <w:bookmarkEnd w:id="39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909" w:name="return-301"/>
      <w:bookmarkEnd w:id="390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910" w:name="instance-set-dataObjectReporter"/>
      <w:bookmarkEnd w:id="39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3911" w:name="instance-get-dataObjectReporter"/>
      <w:bookmarkEnd w:id="39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3912" w:name="return-302"/>
      <w:bookmarkEnd w:id="39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3913" w:name="instance-set-remotePeerInformation"/>
      <w:bookmarkEnd w:id="39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3914" w:name="instance-get-remotePeerInformation"/>
      <w:bookmarkEnd w:id="39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3915" w:name="return-303"/>
      <w:bookmarkEnd w:id="39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3916" w:name="public-methods"/>
      <w:bookmarkEnd w:id="3916"/>
      <w:r>
        <w:t xml:space="preserve">Public Methods</w:t>
      </w:r>
    </w:p>
    <w:p>
      <w:pPr>
        <w:pStyle w:val="Heading3"/>
      </w:pPr>
      <w:bookmarkStart w:id="3917" w:name="instance-method-accept"/>
      <w:bookmarkEnd w:id="3917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3918" w:name="params-1"/>
      <w:bookmarkEnd w:id="3918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3919" w:name="return-304"/>
      <w:bookmarkEnd w:id="39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20" w:name="instance-method-addPeer"/>
      <w:bookmarkEnd w:id="3920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3921" w:name="return-305"/>
      <w:bookmarkEnd w:id="39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22" w:name="instance-method-changePeerInformation"/>
      <w:bookmarkEnd w:id="392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23" w:name="params-2"/>
      <w:bookmarkEnd w:id="392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3924" w:name="instance-method-createAnswer"/>
      <w:bookmarkEnd w:id="3924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2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25" w:name="instance-method-createOffer"/>
      <w:bookmarkEnd w:id="3925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2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26" w:name="instance-method-decline"/>
      <w:bookmarkEnd w:id="3926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3927" w:name="return-306"/>
      <w:bookmarkEnd w:id="39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28" w:name="instance-method-disableCam"/>
      <w:bookmarkEnd w:id="3928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29" w:name="return-307"/>
      <w:bookmarkEnd w:id="39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30" w:name="instance-method-disableMic"/>
      <w:bookmarkEnd w:id="3930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1" w:name="return-308"/>
      <w:bookmarkEnd w:id="39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32" w:name="instance-method-disconnect"/>
      <w:bookmarkEnd w:id="3932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3933" w:name="return-309"/>
      <w:bookmarkEnd w:id="39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34" w:name="instance-method-getUserMedia"/>
      <w:bookmarkEnd w:id="3934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3935" w:name="params-3"/>
      <w:bookmarkEnd w:id="3935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3936" w:name="return-310"/>
      <w:bookmarkEnd w:id="39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3937" w:name="instance-method-infoError"/>
      <w:bookmarkEnd w:id="3937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38" w:name="params-4"/>
      <w:bookmarkEnd w:id="3938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3939" w:name="instance-method-mute"/>
      <w:bookmarkEnd w:id="3939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0" w:name="return-311"/>
      <w:bookmarkEnd w:id="39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3941" w:name="instance-method-onLocalSessionCreated"/>
      <w:bookmarkEnd w:id="394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2" w:name="params-5"/>
      <w:bookmarkEnd w:id="394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3943" w:name="instance-method-processPeerInformation"/>
      <w:bookmarkEnd w:id="3943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4" w:name="params-6"/>
      <w:bookmarkEnd w:id="39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3945" w:name="instance-method-remoteDescriptionError"/>
      <w:bookmarkEnd w:id="3945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46" w:name="params-7"/>
      <w:bookmarkEnd w:id="3946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3947" w:name="instance-method-remoteDescriptionSuccess"/>
      <w:bookmarkEnd w:id="3947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948" w:name="instance-method-removePeer"/>
      <w:bookmarkEnd w:id="3948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3949" w:name="return-312"/>
      <w:bookmarkEnd w:id="39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50" w:name="dataobject"/>
      <w:bookmarkEnd w:id="3950"/>
      <w:r>
        <w:t xml:space="preserve">DataObjec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2">
        <w:r>
          <w:rPr>
            <w:rStyle w:val="Hyperlink"/>
          </w:rPr>
          <w:t xml:space="preserve">dataObject</w:t>
        </w:r>
      </w:hyperlink>
    </w:p>
    <w:p>
      <w:pPr>
        <w:pStyle w:val="Heading2"/>
      </w:pPr>
      <w:bookmarkStart w:id="3951" w:name="member-summary-121"/>
      <w:bookmarkEnd w:id="39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3952" w:name="method-summary-93"/>
      <w:bookmarkEnd w:id="395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3953" w:name="public-members"/>
      <w:bookmarkEnd w:id="3953"/>
      <w:r>
        <w:t xml:space="preserve">Public Members</w:t>
      </w:r>
    </w:p>
    <w:p>
      <w:pPr>
        <w:pStyle w:val="Heading3"/>
      </w:pPr>
      <w:bookmarkStart w:id="3954" w:name="instance-get-children"/>
      <w:bookmarkEnd w:id="39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3955" w:name="instance-get-data"/>
      <w:bookmarkEnd w:id="39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3956" w:name="instance-get-schema"/>
      <w:bookmarkEnd w:id="39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3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3957" w:name="instance-get-status"/>
      <w:bookmarkEnd w:id="39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3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3958" w:name="instance-get-url"/>
      <w:bookmarkEnd w:id="39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3959" w:name="public-methods"/>
      <w:bookmarkEnd w:id="3959"/>
      <w:r>
        <w:t xml:space="preserve">Public Methods</w:t>
      </w:r>
    </w:p>
    <w:p>
      <w:pPr>
        <w:pStyle w:val="Heading3"/>
      </w:pPr>
      <w:bookmarkStart w:id="3960" w:name="instance-method-addChildren"/>
      <w:bookmarkEnd w:id="3960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3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3961" w:name="params"/>
      <w:bookmarkEnd w:id="3961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3962" w:name="return-313"/>
      <w:bookmarkEnd w:id="396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3963" w:name="instance-method-onAddChildren"/>
      <w:bookmarkEnd w:id="3963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3964" w:name="params-1"/>
      <w:bookmarkEnd w:id="396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65" w:name="dataobjectchild"/>
      <w:bookmarkEnd w:id="3965"/>
      <w:r>
        <w:t xml:space="preserve">DataObjectChild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3">
        <w:r>
          <w:rPr>
            <w:rStyle w:val="Hyperlink"/>
          </w:rPr>
          <w:t xml:space="preserve">dataObjectChild</w:t>
        </w:r>
      </w:hyperlink>
    </w:p>
    <w:p>
      <w:pPr>
        <w:pStyle w:val="Heading2"/>
      </w:pPr>
      <w:bookmarkStart w:id="3966" w:name="member-summary-122"/>
      <w:bookmarkEnd w:id="39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3967" w:name="method-summary-94"/>
      <w:bookmarkEnd w:id="396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3968" w:name="public-members"/>
      <w:bookmarkEnd w:id="3968"/>
      <w:r>
        <w:t xml:space="preserve">Public Members</w:t>
      </w:r>
    </w:p>
    <w:p>
      <w:pPr>
        <w:pStyle w:val="Heading3"/>
      </w:pPr>
      <w:bookmarkStart w:id="3969" w:name="instance-get-childId"/>
      <w:bookmarkEnd w:id="39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3970" w:name="instance-get-data"/>
      <w:bookmarkEnd w:id="39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3971" w:name="public-methods"/>
      <w:bookmarkEnd w:id="3971"/>
      <w:r>
        <w:t xml:space="preserve">Public Methods</w:t>
      </w:r>
    </w:p>
    <w:p>
      <w:pPr>
        <w:pStyle w:val="Heading3"/>
      </w:pPr>
      <w:bookmarkStart w:id="3972" w:name="instance-method-onChange"/>
      <w:bookmarkEnd w:id="3972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3973" w:name="params"/>
      <w:bookmarkEnd w:id="397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974" w:name="instance-method-onResponse"/>
      <w:bookmarkEnd w:id="397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3975" w:name="params-1"/>
      <w:bookmarkEnd w:id="397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76" w:name="dataobjectobserver"/>
      <w:bookmarkEnd w:id="3976"/>
      <w:r>
        <w:t xml:space="preserve">DataObjectObserv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4">
        <w:r>
          <w:rPr>
            <w:rStyle w:val="Hyperlink"/>
          </w:rPr>
          <w:t xml:space="preserve">dataObjectObserver</w:t>
        </w:r>
      </w:hyperlink>
    </w:p>
    <w:p>
      <w:pPr>
        <w:pStyle w:val="Heading4"/>
      </w:pPr>
      <w:bookmarkStart w:id="3977" w:name="extends-164"/>
      <w:bookmarkEnd w:id="3977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Observer</w:t>
      </w:r>
    </w:p>
    <w:p>
      <w:pPr>
        <w:pStyle w:val="Heading2"/>
      </w:pPr>
      <w:bookmarkStart w:id="3978" w:name="method-summary-95"/>
      <w:bookmarkEnd w:id="397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3979" w:name="public-methods"/>
      <w:bookmarkEnd w:id="3979"/>
      <w:r>
        <w:t xml:space="preserve">Public Methods</w:t>
      </w:r>
    </w:p>
    <w:p>
      <w:pPr>
        <w:pStyle w:val="Heading3"/>
      </w:pPr>
      <w:bookmarkStart w:id="3980" w:name="instance-method-onChange"/>
      <w:bookmarkEnd w:id="3980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3981" w:name="params"/>
      <w:bookmarkEnd w:id="3981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82" w:name="dataobjectreporter"/>
      <w:bookmarkEnd w:id="3982"/>
      <w:r>
        <w:t xml:space="preserve">DataObjectRepor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95">
        <w:r>
          <w:rPr>
            <w:rStyle w:val="Hyperlink"/>
          </w:rPr>
          <w:t xml:space="preserve">dataObjectReporter</w:t>
        </w:r>
      </w:hyperlink>
    </w:p>
    <w:p>
      <w:pPr>
        <w:pStyle w:val="Heading4"/>
      </w:pPr>
      <w:bookmarkStart w:id="3983" w:name="extends-165"/>
      <w:bookmarkEnd w:id="3983"/>
      <w:r>
        <w:t xml:space="preserve">Extends:</w:t>
      </w:r>
    </w:p>
    <w:p>
      <w:pPr>
        <w:pStyle w:val="FirstParagraph"/>
      </w:pPr>
      <w:r>
        <w:t xml:space="preserve">src/syncher/DataObject~DataObject</w:t>
      </w:r>
      <w:r>
        <w:t xml:space="preserve"> </w:t>
      </w:r>
      <w:r>
        <w:t xml:space="preserve">→ DataObjectReporter</w:t>
      </w:r>
    </w:p>
    <w:p>
      <w:pPr>
        <w:pStyle w:val="Heading2"/>
      </w:pPr>
      <w:bookmarkStart w:id="3984" w:name="member-summary-123"/>
      <w:bookmarkEnd w:id="398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3985" w:name="method-summary-96"/>
      <w:bookmarkEnd w:id="39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3986" w:name="public-members"/>
      <w:bookmarkEnd w:id="3986"/>
      <w:r>
        <w:t xml:space="preserve">Public Members</w:t>
      </w:r>
    </w:p>
    <w:p>
      <w:pPr>
        <w:pStyle w:val="Heading3"/>
      </w:pPr>
      <w:bookmarkStart w:id="3987" w:name="instance-get-subscriptions"/>
      <w:bookmarkEnd w:id="39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3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3988" w:name="public-methods"/>
      <w:bookmarkEnd w:id="3988"/>
      <w:r>
        <w:t xml:space="preserve">Public Methods</w:t>
      </w:r>
    </w:p>
    <w:p>
      <w:pPr>
        <w:pStyle w:val="Heading3"/>
      </w:pPr>
      <w:bookmarkStart w:id="3989" w:name="instance-method-onResponse"/>
      <w:bookmarkEnd w:id="3989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3990" w:name="params"/>
      <w:bookmarkEnd w:id="399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3991" w:name="instance-method-onSubscription"/>
      <w:bookmarkEnd w:id="3991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3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3992" w:name="params-1"/>
      <w:bookmarkEnd w:id="399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3993" w:name="communicationdataobjectschema"/>
      <w:bookmarkEnd w:id="3993"/>
      <w:r>
        <w:t xml:space="preserve">CommunicationDataObjectSchema</w:t>
      </w:r>
    </w:p>
    <w:p>
      <w:pPr>
        <w:pStyle w:val="Heading4"/>
      </w:pPr>
      <w:bookmarkStart w:id="3994" w:name="extends-166"/>
      <w:bookmarkEnd w:id="3994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3995" w:name="constructor-summary-221"/>
      <w:bookmarkEnd w:id="39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996" w:name="public-constructors"/>
      <w:bookmarkEnd w:id="3996"/>
      <w:r>
        <w:t xml:space="preserve">Public Constructors</w:t>
      </w:r>
    </w:p>
    <w:p>
      <w:pPr>
        <w:pStyle w:val="Heading3"/>
      </w:pPr>
      <w:bookmarkStart w:id="3997" w:name="instance-constructor-constructor"/>
      <w:bookmarkEnd w:id="399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998" w:name="override-98"/>
      <w:bookmarkEnd w:id="3998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3999" w:name="params"/>
      <w:bookmarkEnd w:id="399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00" w:name="connectiondataobjectschema"/>
      <w:bookmarkEnd w:id="4000"/>
      <w:r>
        <w:t xml:space="preserve">ConnectionDataObjectSchema</w:t>
      </w:r>
    </w:p>
    <w:p>
      <w:pPr>
        <w:pStyle w:val="Heading4"/>
      </w:pPr>
      <w:bookmarkStart w:id="4001" w:name="extends-167"/>
      <w:bookmarkEnd w:id="400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4002" w:name="constructor-summary-222"/>
      <w:bookmarkEnd w:id="400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03" w:name="public-constructors"/>
      <w:bookmarkEnd w:id="4003"/>
      <w:r>
        <w:t xml:space="preserve">Public Constructors</w:t>
      </w:r>
    </w:p>
    <w:p>
      <w:pPr>
        <w:pStyle w:val="Heading3"/>
      </w:pPr>
      <w:bookmarkStart w:id="4004" w:name="instance-constructor-constructor"/>
      <w:bookmarkEnd w:id="400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05" w:name="override-99"/>
      <w:bookmarkEnd w:id="400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06" w:name="params"/>
      <w:bookmarkEnd w:id="400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07" w:name="contextdataobjectschema"/>
      <w:bookmarkEnd w:id="4007"/>
      <w:r>
        <w:t xml:space="preserve">ContextDataObjectSchema</w:t>
      </w:r>
    </w:p>
    <w:p>
      <w:pPr>
        <w:pStyle w:val="Heading4"/>
      </w:pPr>
      <w:bookmarkStart w:id="4008" w:name="extends-168"/>
      <w:bookmarkEnd w:id="400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4009" w:name="constructor-summary-223"/>
      <w:bookmarkEnd w:id="400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10" w:name="public-constructors"/>
      <w:bookmarkEnd w:id="4010"/>
      <w:r>
        <w:t xml:space="preserve">Public Constructors</w:t>
      </w:r>
    </w:p>
    <w:p>
      <w:pPr>
        <w:pStyle w:val="Heading3"/>
      </w:pPr>
      <w:bookmarkStart w:id="4011" w:name="instance-constructor-constructor"/>
      <w:bookmarkEnd w:id="401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12" w:name="override-100"/>
      <w:bookmarkEnd w:id="401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13" w:name="params"/>
      <w:bookmarkEnd w:id="401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14" w:name="dataobjectschema"/>
      <w:bookmarkEnd w:id="4014"/>
      <w:r>
        <w:t xml:space="preserve">DataObjectSchema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49">
        <w:r>
          <w:rPr>
            <w:rStyle w:val="Hyperlink"/>
          </w:rPr>
          <w:t xml:space="preserve">dataObjectSchema</w:t>
        </w:r>
      </w:hyperlink>
    </w:p>
    <w:p>
      <w:pPr>
        <w:pStyle w:val="Heading4"/>
      </w:pPr>
      <w:bookmarkStart w:id="4015" w:name="extends-169"/>
      <w:bookmarkEnd w:id="4015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DataObjectSchema</w:t>
      </w:r>
    </w:p>
    <w:p>
      <w:pPr>
        <w:pStyle w:val="Heading4"/>
      </w:pPr>
      <w:bookmarkStart w:id="4016" w:name="direct-subclass-28"/>
      <w:bookmarkEnd w:id="4016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017" w:name="indirect-subclass-7"/>
      <w:bookmarkEnd w:id="4017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018" w:name="constructor-summary-224"/>
      <w:bookmarkEnd w:id="401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19" w:name="public-constructors"/>
      <w:bookmarkEnd w:id="4019"/>
      <w:r>
        <w:t xml:space="preserve">Public Constructors</w:t>
      </w:r>
    </w:p>
    <w:p>
      <w:pPr>
        <w:pStyle w:val="Heading3"/>
      </w:pPr>
      <w:bookmarkStart w:id="4020" w:name="instance-constructor-constructor"/>
      <w:bookmarkEnd w:id="402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1" w:name="params"/>
      <w:bookmarkEnd w:id="402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22" w:name="hypertydataobjectschema"/>
      <w:bookmarkEnd w:id="4022"/>
      <w:r>
        <w:t xml:space="preserve">HypertyDataObjectSchema</w:t>
      </w:r>
    </w:p>
    <w:p>
      <w:pPr>
        <w:pStyle w:val="Heading4"/>
      </w:pPr>
      <w:bookmarkStart w:id="4023" w:name="extends-170"/>
      <w:bookmarkEnd w:id="4023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4024" w:name="direct-subclass-29"/>
      <w:bookmarkEnd w:id="4024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025" w:name="constructor-summary-225"/>
      <w:bookmarkEnd w:id="402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26" w:name="public-constructors"/>
      <w:bookmarkEnd w:id="4026"/>
      <w:r>
        <w:t xml:space="preserve">Public Constructors</w:t>
      </w:r>
    </w:p>
    <w:p>
      <w:pPr>
        <w:pStyle w:val="Heading3"/>
      </w:pPr>
      <w:bookmarkStart w:id="4027" w:name="instance-constructor-constructor"/>
      <w:bookmarkEnd w:id="402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28" w:name="override-101"/>
      <w:bookmarkEnd w:id="4028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029" w:name="params"/>
      <w:bookmarkEnd w:id="402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30" w:name="identifydataobjectschema"/>
      <w:bookmarkEnd w:id="4030"/>
      <w:r>
        <w:t xml:space="preserve">IdentifyDataObjectSchema</w:t>
      </w:r>
    </w:p>
    <w:p>
      <w:pPr>
        <w:pStyle w:val="Heading4"/>
      </w:pPr>
      <w:bookmarkStart w:id="4031" w:name="extends-171"/>
      <w:bookmarkEnd w:id="4031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4032" w:name="constructor-summary-226"/>
      <w:bookmarkEnd w:id="40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33" w:name="public-constructors"/>
      <w:bookmarkEnd w:id="4033"/>
      <w:r>
        <w:t xml:space="preserve">Public Constructors</w:t>
      </w:r>
    </w:p>
    <w:p>
      <w:pPr>
        <w:pStyle w:val="Heading3"/>
      </w:pPr>
      <w:bookmarkStart w:id="4034" w:name="instance-constructor-constructor"/>
      <w:bookmarkEnd w:id="403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35" w:name="override-102"/>
      <w:bookmarkEnd w:id="403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036" w:name="params"/>
      <w:bookmarkEnd w:id="40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37" w:name="messagedataobjectschema"/>
      <w:bookmarkEnd w:id="4037"/>
      <w:r>
        <w:t xml:space="preserve">MessageDataObjectSchema</w:t>
      </w:r>
    </w:p>
    <w:p>
      <w:pPr>
        <w:pStyle w:val="Heading4"/>
      </w:pPr>
      <w:bookmarkStart w:id="4038" w:name="extends-172"/>
      <w:bookmarkEnd w:id="403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4039" w:name="constructor-summary-227"/>
      <w:bookmarkEnd w:id="40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40" w:name="public-constructors"/>
      <w:bookmarkEnd w:id="4040"/>
      <w:r>
        <w:t xml:space="preserve">Public Constructors</w:t>
      </w:r>
    </w:p>
    <w:p>
      <w:pPr>
        <w:pStyle w:val="Heading3"/>
      </w:pPr>
      <w:bookmarkStart w:id="4041" w:name="instance-constructor-constructor"/>
      <w:bookmarkEnd w:id="404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42" w:name="override-103"/>
      <w:bookmarkEnd w:id="4042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043" w:name="params"/>
      <w:bookmarkEnd w:id="40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44" w:name="eventemitter"/>
      <w:bookmarkEnd w:id="4044"/>
      <w:r>
        <w:t xml:space="preserve">EventEmitt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4">
        <w:r>
          <w:rPr>
            <w:rStyle w:val="Hyperlink"/>
          </w:rPr>
          <w:t xml:space="preserve">eventEmitter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045" w:name="method-summary-97"/>
      <w:bookmarkEnd w:id="40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046" w:name="public-methods"/>
      <w:bookmarkEnd w:id="4046"/>
      <w:r>
        <w:t xml:space="preserve">Public Methods</w:t>
      </w:r>
    </w:p>
    <w:p>
      <w:pPr>
        <w:pStyle w:val="Heading3"/>
      </w:pPr>
      <w:bookmarkStart w:id="4047" w:name="instance-method-addEventListener"/>
      <w:bookmarkEnd w:id="4047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048" w:name="params"/>
      <w:bookmarkEnd w:id="4048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049" w:name="instance-method-trigger"/>
      <w:bookmarkEnd w:id="4049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050" w:name="params-1"/>
      <w:bookmarkEnd w:id="405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51" w:name="hypertydescriptor"/>
      <w:bookmarkEnd w:id="4051"/>
      <w:r>
        <w:t xml:space="preserve">Hyperty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2">
        <w:r>
          <w:rPr>
            <w:rStyle w:val="Hyperlink"/>
          </w:rPr>
          <w:t xml:space="preserve">hypertyDescriptor</w:t>
        </w:r>
      </w:hyperlink>
    </w:p>
    <w:p>
      <w:pPr>
        <w:pStyle w:val="Heading4"/>
      </w:pPr>
      <w:bookmarkStart w:id="4052" w:name="extends-173"/>
      <w:bookmarkEnd w:id="405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Descriptor</w:t>
      </w:r>
    </w:p>
    <w:p>
      <w:pPr>
        <w:pStyle w:val="Heading2"/>
      </w:pPr>
      <w:bookmarkStart w:id="4053" w:name="constructor-summary-228"/>
      <w:bookmarkEnd w:id="40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54" w:name="member-summary-124"/>
      <w:bookmarkEnd w:id="405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055" w:name="public-constructors"/>
      <w:bookmarkEnd w:id="4055"/>
      <w:r>
        <w:t xml:space="preserve">Public Constructors</w:t>
      </w:r>
    </w:p>
    <w:p>
      <w:pPr>
        <w:pStyle w:val="Heading3"/>
      </w:pPr>
      <w:bookmarkStart w:id="4056" w:name="instance-constructor-constructor"/>
      <w:bookmarkEnd w:id="40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57" w:name="params"/>
      <w:bookmarkEnd w:id="405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058" w:name="public-members"/>
      <w:bookmarkEnd w:id="4058"/>
      <w:r>
        <w:t xml:space="preserve">Public Members</w:t>
      </w:r>
    </w:p>
    <w:p>
      <w:pPr>
        <w:pStyle w:val="Heading3"/>
      </w:pPr>
      <w:bookmarkStart w:id="4059" w:name="instance-get-configuration"/>
      <w:bookmarkEnd w:id="40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0" w:name="instance-set-configuration"/>
      <w:bookmarkEnd w:id="406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1" w:name="instance-get-constraints"/>
      <w:bookmarkEnd w:id="40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2" w:name="instance-set-constraints"/>
      <w:bookmarkEnd w:id="40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3" w:name="instance-get-dataObjects"/>
      <w:bookmarkEnd w:id="40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4" w:name="instance-set-dataObjects"/>
      <w:bookmarkEnd w:id="40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5" w:name="instance-set-hypertyType"/>
      <w:bookmarkEnd w:id="40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6" w:name="instance-get-hypertyType"/>
      <w:bookmarkEnd w:id="40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7" w:name="instance-get-messageSchema"/>
      <w:bookmarkEnd w:id="40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8" w:name="instance-set-messageSchema"/>
      <w:bookmarkEnd w:id="40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69" w:name="instance-get-policies"/>
      <w:bookmarkEnd w:id="40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70" w:name="instance-set-policies"/>
      <w:bookmarkEnd w:id="40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71" w:name="hypertydiscovery"/>
      <w:bookmarkEnd w:id="4071"/>
      <w:r>
        <w:t xml:space="preserve">HypertyDiscove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70">
        <w:r>
          <w:rPr>
            <w:rStyle w:val="Hyperlink"/>
          </w:rPr>
          <w:t xml:space="preserve">hypertyDiscovery</w:t>
        </w:r>
      </w:hyperlink>
    </w:p>
    <w:p>
      <w:pPr>
        <w:pStyle w:val="BodyText"/>
      </w:pPr>
      <w:r>
        <w:t xml:space="preserve">Core HypertyDiscovery interface Hyperty Discovery class provides the</w:t>
      </w:r>
      <w:r>
        <w:t xml:space="preserve"> </w:t>
      </w:r>
      <w:r>
        <w:t xml:space="preserve">functionality to query hyperties instances registered in Domain</w:t>
      </w:r>
      <w:r>
        <w:t xml:space="preserve"> </w:t>
      </w:r>
      <w:r>
        <w:t xml:space="preserve">registry* for a given user</w:t>
      </w:r>
    </w:p>
    <w:p>
      <w:pPr>
        <w:pStyle w:val="Heading2"/>
      </w:pPr>
      <w:bookmarkStart w:id="4072" w:name="constructor-summary-229"/>
      <w:bookmarkEnd w:id="40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4073" w:name="method-summary-98"/>
      <w:bookmarkEnd w:id="407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4074" w:name="public-constructors"/>
      <w:bookmarkEnd w:id="4074"/>
      <w:r>
        <w:t xml:space="preserve">Public Constructors</w:t>
      </w:r>
    </w:p>
    <w:p>
      <w:pPr>
        <w:pStyle w:val="Heading3"/>
      </w:pPr>
      <w:bookmarkStart w:id="4075" w:name="instance-constructor-constructor"/>
      <w:bookmarkEnd w:id="4075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RuntimeURL</w:t>
      </w:r>
      <w:r>
        <w:t xml:space="preserve">, msgBus:</w:t>
      </w:r>
      <w:r>
        <w:t xml:space="preserve"> </w:t>
      </w:r>
      <w:r>
        <w:t xml:space="preserve">MessageBus</w:t>
      </w:r>
      <w:r>
        <w:t xml:space="preserve">)</w:t>
      </w:r>
      <w:r>
        <w:t xml:space="preserve"> </w:t>
      </w:r>
      <w:r>
        <w:t xml:space="preserve"> </w:t>
      </w:r>
      <w:hyperlink r:id="rId5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4076" w:name="params"/>
      <w:bookmarkEnd w:id="4076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Heading2"/>
      </w:pPr>
      <w:bookmarkStart w:id="4077" w:name="public-methods"/>
      <w:bookmarkEnd w:id="4077"/>
      <w:r>
        <w:t xml:space="preserve">Public Methods</w:t>
      </w:r>
    </w:p>
    <w:p>
      <w:pPr>
        <w:pStyle w:val="Heading3"/>
      </w:pPr>
      <w:bookmarkStart w:id="4078" w:name="instance-method-discoverHypertyPerUser"/>
      <w:bookmarkEnd w:id="4078"/>
      <w:r>
        <w:t xml:space="preserve">public</w:t>
      </w:r>
      <w:r>
        <w:t xml:space="preserve"> </w:t>
      </w:r>
      <w:r>
        <w:t xml:space="preserve">discoverHypertyPerUser</w:t>
      </w:r>
      <w:r>
        <w:t xml:space="preserve">(userIdentifier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4079" w:name="params-1"/>
      <w:bookmarkEnd w:id="4079"/>
      <w:r>
        <w:t xml:space="preserve">Params:</w:t>
      </w:r>
    </w:p>
    <w:p>
      <w:pPr>
        <w:pStyle w:val="FirstParagraph"/>
      </w:pPr>
      <w:r>
        <w:t xml:space="preserve">Name Type Attribute Description userIdentifier</w:t>
      </w:r>
      <w:r>
        <w:t xml:space="preserve"> </w:t>
      </w:r>
      <w:r>
        <w:t xml:space="preserve">Identity.Identity</w:t>
      </w:r>
    </w:p>
    <w:p>
      <w:pPr>
        <w:pStyle w:val="Heading4"/>
      </w:pPr>
      <w:bookmarkStart w:id="4080" w:name="return-314"/>
      <w:bookmarkEnd w:id="408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81" w:name="hypertyruntimedescriptor"/>
      <w:bookmarkEnd w:id="4081"/>
      <w:r>
        <w:t xml:space="preserve">HypertyRuntime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5">
        <w:r>
          <w:rPr>
            <w:rStyle w:val="Hyperlink"/>
          </w:rPr>
          <w:t xml:space="preserve">hypertyRuntimeDescriptor</w:t>
        </w:r>
      </w:hyperlink>
    </w:p>
    <w:p>
      <w:pPr>
        <w:pStyle w:val="Heading4"/>
      </w:pPr>
      <w:bookmarkStart w:id="4082" w:name="extends-174"/>
      <w:bookmarkEnd w:id="4082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HypertyRuntimeDescriptor</w:t>
      </w:r>
    </w:p>
    <w:p>
      <w:pPr>
        <w:pStyle w:val="Heading2"/>
      </w:pPr>
      <w:bookmarkStart w:id="4083" w:name="constructor-summary-230"/>
      <w:bookmarkEnd w:id="40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084" w:name="member-summary-125"/>
      <w:bookmarkEnd w:id="408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085" w:name="public-constructors"/>
      <w:bookmarkEnd w:id="4085"/>
      <w:r>
        <w:t xml:space="preserve">Public Constructors</w:t>
      </w:r>
    </w:p>
    <w:p>
      <w:pPr>
        <w:pStyle w:val="Heading3"/>
      </w:pPr>
      <w:bookmarkStart w:id="4086" w:name="instance-constructor-constructor"/>
      <w:bookmarkEnd w:id="408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087" w:name="params"/>
      <w:bookmarkEnd w:id="408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4088" w:name="public-members"/>
      <w:bookmarkEnd w:id="4088"/>
      <w:r>
        <w:t xml:space="preserve">Public Members</w:t>
      </w:r>
    </w:p>
    <w:p>
      <w:pPr>
        <w:pStyle w:val="Heading3"/>
      </w:pPr>
      <w:bookmarkStart w:id="4089" w:name="instance-get-hypertyCapabilities"/>
      <w:bookmarkEnd w:id="408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0" w:name="instance-set-hypertyCapabilities"/>
      <w:bookmarkEnd w:id="409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1" w:name="instance-get-protocolCapabilities"/>
      <w:bookmarkEnd w:id="40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2" w:name="instance-set-protocolCapabilities"/>
      <w:bookmarkEnd w:id="40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3" w:name="instance-get-runtimeType"/>
      <w:bookmarkEnd w:id="40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094" w:name="instance-set-runtimeType"/>
      <w:bookmarkEnd w:id="40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095" w:name="message"/>
      <w:bookmarkEnd w:id="4095"/>
      <w:r>
        <w:t xml:space="preserve">Message</w:t>
      </w:r>
    </w:p>
    <w:p>
      <w:pPr>
        <w:pStyle w:val="Heading2"/>
      </w:pPr>
      <w:bookmarkStart w:id="4096" w:name="constructor-summary-231"/>
      <w:bookmarkEnd w:id="40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4097" w:name="member-summary-126"/>
      <w:bookmarkEnd w:id="40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BodyText"/>
      </w:pPr>
      <w:r>
        <w:t xml:space="preserve">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body</w:t>
        </w:r>
      </w:hyperlink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bod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URL.URL</w:t>
      </w:r>
    </w:p>
    <w:p>
      <w:pPr>
        <w:pStyle w:val="BodyText"/>
      </w:pPr>
      <w:r>
        <w:t xml:space="preserve">The sender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from</w:t>
        </w:r>
      </w:hyperlink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ender of the Messag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The Message identifier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URL.URLList</w:t>
      </w:r>
    </w:p>
    <w:p>
      <w:pPr>
        <w:pStyle w:val="BodyText"/>
      </w:pPr>
      <w:r>
        <w:t xml:space="preserve">The recipient of the Messag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to</w:t>
        </w:r>
      </w:hyperlink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list of recipients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BodyText"/>
      </w:pPr>
      <w:r>
        <w:t xml:space="preserve">The Message typ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type</w:t>
        </w:r>
      </w:hyperlink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 type</w:t>
      </w:r>
    </w:p>
    <w:p>
      <w:pPr>
        <w:pStyle w:val="Heading2"/>
      </w:pPr>
      <w:bookmarkStart w:id="4098" w:name="method-summary-99"/>
      <w:bookmarkEnd w:id="40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4099" w:name="public-constructors"/>
      <w:bookmarkEnd w:id="4099"/>
      <w:r>
        <w:t xml:space="preserve">Public Constructors</w:t>
      </w:r>
    </w:p>
    <w:p>
      <w:pPr>
        <w:pStyle w:val="Heading3"/>
      </w:pPr>
      <w:bookmarkStart w:id="4100" w:name="instance-constructor-constructor"/>
      <w:bookmarkEnd w:id="4100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4101" w:name="params"/>
      <w:bookmarkEnd w:id="4101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4102" w:name="public-members"/>
      <w:bookmarkEnd w:id="4102"/>
      <w:r>
        <w:t xml:space="preserve">Public Members</w:t>
      </w:r>
    </w:p>
    <w:p>
      <w:pPr>
        <w:pStyle w:val="Heading3"/>
      </w:pPr>
      <w:bookmarkStart w:id="4103" w:name="instance-get-body"/>
      <w:bookmarkEnd w:id="41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 </w:t>
      </w:r>
      <w:hyperlink r:id="rId5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body</w:t>
      </w:r>
    </w:p>
    <w:p>
      <w:pPr>
        <w:pStyle w:val="Heading3"/>
      </w:pPr>
      <w:bookmarkStart w:id="4104" w:name="instance-set-body"/>
      <w:bookmarkEnd w:id="41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body</w:t>
      </w:r>
      <w:r>
        <w:t xml:space="preserve">(msg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body</w:t>
      </w:r>
    </w:p>
    <w:p>
      <w:pPr>
        <w:pStyle w:val="Heading3"/>
      </w:pPr>
      <w:bookmarkStart w:id="4105" w:name="instance-get-from"/>
      <w:bookmarkEnd w:id="41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hyperlink r:id="rId5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sender of the Message.</w:t>
      </w:r>
    </w:p>
    <w:p>
      <w:pPr>
        <w:pStyle w:val="Heading3"/>
      </w:pPr>
      <w:bookmarkStart w:id="4106" w:name="instance-set-from"/>
      <w:bookmarkEnd w:id="41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rom</w:t>
      </w:r>
      <w:r>
        <w:t xml:space="preserve">(sender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ender of the Message</w:t>
      </w:r>
    </w:p>
    <w:p>
      <w:pPr>
        <w:pStyle w:val="Heading3"/>
      </w:pPr>
      <w:bookmarkStart w:id="4107" w:name="instance-get-id"/>
      <w:bookmarkEnd w:id="41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identifier.</w:t>
      </w:r>
    </w:p>
    <w:p>
      <w:pPr>
        <w:pStyle w:val="Heading3"/>
      </w:pPr>
      <w:bookmarkStart w:id="4108" w:name="instance-get-to"/>
      <w:bookmarkEnd w:id="41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URL.URLList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recipient of the Message.</w:t>
      </w:r>
    </w:p>
    <w:p>
      <w:pPr>
        <w:pStyle w:val="Heading3"/>
      </w:pPr>
      <w:bookmarkStart w:id="4109" w:name="instance-set-to"/>
      <w:bookmarkEnd w:id="41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o</w:t>
      </w:r>
      <w:r>
        <w:t xml:space="preserve">(recipientList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list of recipients</w:t>
      </w:r>
    </w:p>
    <w:p>
      <w:pPr>
        <w:pStyle w:val="Heading3"/>
      </w:pPr>
      <w:bookmarkStart w:id="4110" w:name="instance-get-type"/>
      <w:bookmarkEnd w:id="41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 </w:t>
      </w:r>
      <w:hyperlink r:id="rId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Message type.</w:t>
      </w:r>
    </w:p>
    <w:p>
      <w:pPr>
        <w:pStyle w:val="Heading3"/>
      </w:pPr>
      <w:bookmarkStart w:id="4111" w:name="instance-set-type"/>
      <w:bookmarkEnd w:id="41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(msg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 type</w:t>
      </w:r>
    </w:p>
    <w:p>
      <w:pPr>
        <w:pStyle w:val="Heading2"/>
      </w:pPr>
      <w:bookmarkStart w:id="4112" w:name="public-methods"/>
      <w:bookmarkEnd w:id="4112"/>
      <w:r>
        <w:t xml:space="preserve">Public Methods</w:t>
      </w:r>
    </w:p>
    <w:p>
      <w:pPr>
        <w:pStyle w:val="Heading3"/>
      </w:pPr>
      <w:bookmarkStart w:id="4113" w:name="instance-method-addAccessToken"/>
      <w:bookmarkEnd w:id="4113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4114" w:name="params-1"/>
      <w:bookmarkEnd w:id="4114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4115" w:name="return-315"/>
      <w:bookmarkEnd w:id="41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116" w:name="instance-method-addIdToken"/>
      <w:bookmarkEnd w:id="4116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4117" w:name="params-2"/>
      <w:bookmarkEnd w:id="411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4118" w:name="return-316"/>
      <w:bookmarkEnd w:id="41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119" w:name="instance-method-assertIdentity"/>
      <w:bookmarkEnd w:id="4119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5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4120" w:name="params-3"/>
      <w:bookmarkEnd w:id="4120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4121" w:name="return-317"/>
      <w:bookmarkEnd w:id="41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22" w:name="createmessagebody"/>
      <w:bookmarkEnd w:id="4122"/>
      <w:r>
        <w:t xml:space="preserve">CreateMessageBody</w:t>
      </w:r>
    </w:p>
    <w:p>
      <w:pPr>
        <w:pStyle w:val="Heading4"/>
      </w:pPr>
      <w:bookmarkStart w:id="4123" w:name="extends-175"/>
      <w:bookmarkEnd w:id="4123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4124" w:name="constructor-summary-232"/>
      <w:bookmarkEnd w:id="41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125" w:name="member-summary-127"/>
      <w:bookmarkEnd w:id="41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7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98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99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0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126" w:name="inherited-summary-49"/>
      <w:bookmarkEnd w:id="412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27" w:name="public-constructors"/>
      <w:bookmarkEnd w:id="4127"/>
      <w:r>
        <w:t xml:space="preserve">Public Constructors</w:t>
      </w:r>
    </w:p>
    <w:p>
      <w:pPr>
        <w:pStyle w:val="Heading3"/>
      </w:pPr>
      <w:bookmarkStart w:id="4128" w:name="instance-constructor-constructor"/>
      <w:bookmarkEnd w:id="4128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29" w:name="override-104"/>
      <w:bookmarkEnd w:id="412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30" w:name="params"/>
      <w:bookmarkEnd w:id="4130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131" w:name="public-members"/>
      <w:bookmarkEnd w:id="4131"/>
      <w:r>
        <w:t xml:space="preserve">Public Members</w:t>
      </w:r>
    </w:p>
    <w:p>
      <w:pPr>
        <w:pStyle w:val="Heading3"/>
      </w:pPr>
      <w:bookmarkStart w:id="4132" w:name="instance-get-policy"/>
      <w:bookmarkEnd w:id="41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3" w:name="instance-set-policy"/>
      <w:bookmarkEnd w:id="413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4" w:name="instance-get-value"/>
      <w:bookmarkEnd w:id="41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135" w:name="instance-set-value"/>
      <w:bookmarkEnd w:id="41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36" w:name="deletemessagebody"/>
      <w:bookmarkEnd w:id="4136"/>
      <w:r>
        <w:t xml:space="preserve">DeleteMessageBody</w:t>
      </w:r>
    </w:p>
    <w:p>
      <w:pPr>
        <w:pStyle w:val="Heading4"/>
      </w:pPr>
      <w:bookmarkStart w:id="4137" w:name="extends-176"/>
      <w:bookmarkEnd w:id="413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4138" w:name="constructor-summary-233"/>
      <w:bookmarkEnd w:id="41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139" w:name="inherited-summary-50"/>
      <w:bookmarkEnd w:id="413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40" w:name="public-constructors"/>
      <w:bookmarkEnd w:id="4140"/>
      <w:r>
        <w:t xml:space="preserve">Public Constructors</w:t>
      </w:r>
    </w:p>
    <w:p>
      <w:pPr>
        <w:pStyle w:val="Heading3"/>
      </w:pPr>
      <w:bookmarkStart w:id="4141" w:name="instance-constructor-constructor"/>
      <w:bookmarkEnd w:id="414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42" w:name="override-105"/>
      <w:bookmarkEnd w:id="414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43" w:name="params"/>
      <w:bookmarkEnd w:id="414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44" w:name="forwardmessagebody"/>
      <w:bookmarkEnd w:id="4144"/>
      <w:r>
        <w:t xml:space="preserve">ForwardMessageBody</w:t>
      </w:r>
    </w:p>
    <w:p>
      <w:pPr>
        <w:pStyle w:val="Heading4"/>
      </w:pPr>
      <w:bookmarkStart w:id="4145" w:name="extends-177"/>
      <w:bookmarkEnd w:id="414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4146" w:name="constructor-summary-234"/>
      <w:bookmarkEnd w:id="414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47" w:name="inherited-summary-51"/>
      <w:bookmarkEnd w:id="414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48" w:name="public-constructors"/>
      <w:bookmarkEnd w:id="4148"/>
      <w:r>
        <w:t xml:space="preserve">Public Constructors</w:t>
      </w:r>
    </w:p>
    <w:p>
      <w:pPr>
        <w:pStyle w:val="Heading3"/>
      </w:pPr>
      <w:bookmarkStart w:id="4149" w:name="instance-constructor-constructor"/>
      <w:bookmarkEnd w:id="414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6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50" w:name="override-106"/>
      <w:bookmarkEnd w:id="415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51" w:name="params"/>
      <w:bookmarkEnd w:id="415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52" w:name="messagebody"/>
      <w:bookmarkEnd w:id="4152"/>
      <w:r>
        <w:t xml:space="preserve">MessageBody</w:t>
      </w:r>
    </w:p>
    <w:p>
      <w:pPr>
        <w:pStyle w:val="Heading4"/>
      </w:pPr>
      <w:bookmarkStart w:id="4153" w:name="direct-subclass-30"/>
      <w:bookmarkEnd w:id="4153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4154" w:name="constructor-summary-235"/>
      <w:bookmarkEnd w:id="41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155" w:name="member-summary-128"/>
      <w:bookmarkEnd w:id="41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56" w:name="public-constructors"/>
      <w:bookmarkEnd w:id="4156"/>
      <w:r>
        <w:t xml:space="preserve">Public Constructors</w:t>
      </w:r>
    </w:p>
    <w:p>
      <w:pPr>
        <w:pStyle w:val="Heading3"/>
      </w:pPr>
      <w:bookmarkStart w:id="4157" w:name="instance-constructor-constructor"/>
      <w:bookmarkEnd w:id="415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58" w:name="params"/>
      <w:bookmarkEnd w:id="415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159" w:name="public-members"/>
      <w:bookmarkEnd w:id="4159"/>
      <w:r>
        <w:t xml:space="preserve">Public Members</w:t>
      </w:r>
    </w:p>
    <w:p>
      <w:pPr>
        <w:pStyle w:val="Heading3"/>
      </w:pPr>
      <w:bookmarkStart w:id="4160" w:name="instance-get-accessToken"/>
      <w:bookmarkEnd w:id="41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access token</w:t>
      </w:r>
    </w:p>
    <w:p>
      <w:pPr>
        <w:pStyle w:val="Heading4"/>
      </w:pPr>
      <w:bookmarkStart w:id="4161" w:name="return-318"/>
      <w:bookmarkEnd w:id="41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4162" w:name="instance-set-accessToken"/>
      <w:bookmarkEnd w:id="41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ccess token</w:t>
      </w:r>
    </w:p>
    <w:p>
      <w:pPr>
        <w:pStyle w:val="Heading3"/>
      </w:pPr>
      <w:bookmarkStart w:id="4163" w:name="instance-get-assertedIdentity"/>
      <w:bookmarkEnd w:id="41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asserted Identity</w:t>
      </w:r>
    </w:p>
    <w:p>
      <w:pPr>
        <w:pStyle w:val="Heading4"/>
      </w:pPr>
      <w:bookmarkStart w:id="4164" w:name="return-319"/>
      <w:bookmarkEnd w:id="41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</w:tr>
    </w:tbl>
    <w:p>
      <w:pPr>
        <w:pStyle w:val="Heading3"/>
      </w:pPr>
      <w:bookmarkStart w:id="4165" w:name="instance-set-assertedIdentity"/>
      <w:bookmarkEnd w:id="41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assertedIdentity</w:t>
      </w:r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asserted identity</w:t>
      </w:r>
    </w:p>
    <w:p>
      <w:pPr>
        <w:pStyle w:val="Heading3"/>
      </w:pPr>
      <w:bookmarkStart w:id="4166" w:name="instance-get-idToken"/>
      <w:bookmarkEnd w:id="41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id token</w:t>
      </w:r>
    </w:p>
    <w:p>
      <w:pPr>
        <w:pStyle w:val="Heading4"/>
      </w:pPr>
      <w:bookmarkStart w:id="4167" w:name="return-320"/>
      <w:bookmarkEnd w:id="416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Identity.JWT</w:t>
            </w:r>
          </w:p>
        </w:tc>
      </w:tr>
    </w:tbl>
    <w:p>
      <w:pPr>
        <w:pStyle w:val="Heading3"/>
      </w:pPr>
      <w:bookmarkStart w:id="4168" w:name="instance-set-idToken"/>
      <w:bookmarkEnd w:id="41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token identifier</w:t>
      </w:r>
    </w:p>
    <w:p>
      <w:pPr>
        <w:pStyle w:val="Heading3"/>
      </w:pPr>
      <w:bookmarkStart w:id="4169" w:name="instance-get-resource"/>
      <w:bookmarkEnd w:id="41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the resource URL</w:t>
      </w:r>
    </w:p>
    <w:p>
      <w:pPr>
        <w:pStyle w:val="Heading4"/>
      </w:pPr>
      <w:bookmarkStart w:id="4170" w:name="return-321"/>
      <w:bookmarkEnd w:id="41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URL</w:t>
            </w:r>
          </w:p>
        </w:tc>
      </w:tr>
    </w:tbl>
    <w:p>
      <w:pPr>
        <w:pStyle w:val="Heading3"/>
      </w:pPr>
      <w:bookmarkStart w:id="4171" w:name="instance-set-resource"/>
      <w:bookmarkEnd w:id="41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resource</w:t>
      </w:r>
    </w:p>
    <w:p>
      <w:pPr>
        <w:pStyle w:val="Heading3"/>
      </w:pPr>
      <w:bookmarkStart w:id="4172" w:name="instance-get-schema"/>
      <w:bookmarkEnd w:id="41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URL of the schema on the HypertyCatalogue</w:t>
      </w:r>
    </w:p>
    <w:p>
      <w:pPr>
        <w:pStyle w:val="Heading4"/>
      </w:pPr>
      <w:bookmarkStart w:id="4173" w:name="return-322"/>
      <w:bookmarkEnd w:id="41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RL.HypertyCatalogueURL</w:t>
            </w:r>
          </w:p>
        </w:tc>
      </w:tr>
    </w:tbl>
    <w:p>
      <w:pPr>
        <w:pStyle w:val="Heading3"/>
      </w:pPr>
      <w:bookmarkStart w:id="4174" w:name="instance-set-schema"/>
      <w:bookmarkEnd w:id="41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chema</w:t>
      </w:r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chema URL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75" w:name="readmessagebody"/>
      <w:bookmarkEnd w:id="4175"/>
      <w:r>
        <w:t xml:space="preserve">ReadMessageBody</w:t>
      </w:r>
    </w:p>
    <w:p>
      <w:pPr>
        <w:pStyle w:val="Heading4"/>
      </w:pPr>
      <w:bookmarkStart w:id="4176" w:name="extends-178"/>
      <w:bookmarkEnd w:id="417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4177" w:name="constructor-summary-236"/>
      <w:bookmarkEnd w:id="417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178" w:name="inherited-summary-52"/>
      <w:bookmarkEnd w:id="417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79" w:name="public-constructors"/>
      <w:bookmarkEnd w:id="4179"/>
      <w:r>
        <w:t xml:space="preserve">Public Constructors</w:t>
      </w:r>
    </w:p>
    <w:p>
      <w:pPr>
        <w:pStyle w:val="Heading3"/>
      </w:pPr>
      <w:bookmarkStart w:id="4180" w:name="instance-constructor-constructor"/>
      <w:bookmarkEnd w:id="418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181" w:name="override-107"/>
      <w:bookmarkEnd w:id="418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82" w:name="params"/>
      <w:bookmarkEnd w:id="418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83" w:name="responsemessagebody"/>
      <w:bookmarkEnd w:id="4183"/>
      <w:r>
        <w:t xml:space="preserve">ResponseMessageBody</w:t>
      </w:r>
    </w:p>
    <w:p>
      <w:pPr>
        <w:pStyle w:val="Heading4"/>
      </w:pPr>
      <w:bookmarkStart w:id="4184" w:name="extends-179"/>
      <w:bookmarkEnd w:id="418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4185" w:name="constructor-summary-237"/>
      <w:bookmarkEnd w:id="41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86" w:name="inherited-summary-53"/>
      <w:bookmarkEnd w:id="418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87" w:name="public-constructors"/>
      <w:bookmarkEnd w:id="4187"/>
      <w:r>
        <w:t xml:space="preserve">Public Constructors</w:t>
      </w:r>
    </w:p>
    <w:p>
      <w:pPr>
        <w:pStyle w:val="Heading3"/>
      </w:pPr>
      <w:bookmarkStart w:id="4188" w:name="instance-constructor-constructor"/>
      <w:bookmarkEnd w:id="4188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89" w:name="override-108"/>
      <w:bookmarkEnd w:id="4189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90" w:name="params"/>
      <w:bookmarkEnd w:id="4190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91" w:name="updatemessagebody"/>
      <w:bookmarkEnd w:id="4191"/>
      <w:r>
        <w:t xml:space="preserve">UpdateMessageBody</w:t>
      </w:r>
    </w:p>
    <w:p>
      <w:pPr>
        <w:pStyle w:val="Heading4"/>
      </w:pPr>
      <w:bookmarkStart w:id="4192" w:name="extends-180"/>
      <w:bookmarkEnd w:id="419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4193" w:name="constructor-summary-238"/>
      <w:bookmarkEnd w:id="41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194" w:name="inherited-summary-54"/>
      <w:bookmarkEnd w:id="419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2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3">
        <w:r>
          <w:rPr>
            <w:rStyle w:val="Hyperlink"/>
          </w:rPr>
          <w:t xml:space="preserve">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ccess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4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Identity.Identity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5">
        <w:r>
          <w:rPr>
            <w:rStyle w:val="Hyperlink"/>
          </w:rPr>
          <w:t xml:space="preserve">assertedIdentity</w:t>
        </w:r>
      </w:hyperlink>
      <w:r>
        <w:t xml:space="preserve">(asserted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asserted identit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6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Identity.JW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id toke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7">
        <w:r>
          <w:rPr>
            <w:rStyle w:val="Hyperlink"/>
          </w:rPr>
          <w:t xml:space="preserve">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token identifi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08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URL.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e the resource URL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09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resourc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10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URL.HypertyCatalogueURL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URL of the schema on the HypertyCatalogue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11">
        <w:r>
          <w:rPr>
            <w:rStyle w:val="Hyperlink"/>
          </w:rPr>
          <w:t xml:space="preserve">schema</w:t>
        </w:r>
      </w:hyperlink>
      <w:r>
        <w:t xml:space="preserve">(schema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chema URL</w:t>
      </w:r>
    </w:p>
    <w:p>
      <w:pPr>
        <w:pStyle w:val="Heading2"/>
      </w:pPr>
      <w:bookmarkStart w:id="4195" w:name="public-constructors"/>
      <w:bookmarkEnd w:id="4195"/>
      <w:r>
        <w:t xml:space="preserve">Public Constructors</w:t>
      </w:r>
    </w:p>
    <w:p>
      <w:pPr>
        <w:pStyle w:val="Heading3"/>
      </w:pPr>
      <w:bookmarkStart w:id="4196" w:name="instance-constructor-constructor"/>
      <w:bookmarkEnd w:id="419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7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197" w:name="override-109"/>
      <w:bookmarkEnd w:id="419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198" w:name="params"/>
      <w:bookmarkEnd w:id="419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199" w:name="idgenerator"/>
      <w:bookmarkEnd w:id="4199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4200" w:name="method-summary-100"/>
      <w:bookmarkEnd w:id="420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4201" w:name="public-methods"/>
      <w:bookmarkEnd w:id="4201"/>
      <w:r>
        <w:t xml:space="preserve">Public Methods</w:t>
      </w:r>
    </w:p>
    <w:p>
      <w:pPr>
        <w:pStyle w:val="Heading3"/>
      </w:pPr>
      <w:bookmarkStart w:id="4202" w:name="instance-method-idMaker"/>
      <w:bookmarkEnd w:id="4202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03" w:name="messagefactory"/>
      <w:bookmarkEnd w:id="4203"/>
      <w:r>
        <w:t xml:space="preserve">MessageFactory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85">
        <w:r>
          <w:rPr>
            <w:rStyle w:val="Hyperlink"/>
          </w:rPr>
          <w:t xml:space="preserve">messageFactory</w:t>
        </w:r>
      </w:hyperlink>
    </w:p>
    <w:p>
      <w:pPr>
        <w:pStyle w:val="Heading4"/>
      </w:pPr>
      <w:bookmarkStart w:id="4204" w:name="extends-181"/>
      <w:bookmarkEnd w:id="4204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4205" w:name="constructor-summary-239"/>
      <w:bookmarkEnd w:id="42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4206" w:name="member-summary-129"/>
      <w:bookmarkEnd w:id="42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07" w:name="method-summary-101"/>
      <w:bookmarkEnd w:id="420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4208" w:name="inherited-summary-55"/>
      <w:bookmarkEnd w:id="420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209" w:name="public-constructors"/>
      <w:bookmarkEnd w:id="4209"/>
      <w:r>
        <w:t xml:space="preserve">Public Constructors</w:t>
      </w:r>
    </w:p>
    <w:p>
      <w:pPr>
        <w:pStyle w:val="Heading3"/>
      </w:pPr>
      <w:bookmarkStart w:id="4210" w:name="instance-constructor-constructor"/>
      <w:bookmarkEnd w:id="421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4211" w:name="override-110"/>
      <w:bookmarkEnd w:id="4211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4212" w:name="params"/>
      <w:bookmarkEnd w:id="4212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4213" w:name="public-members"/>
      <w:bookmarkEnd w:id="4213"/>
      <w:r>
        <w:t xml:space="preserve">Public Members</w:t>
      </w:r>
    </w:p>
    <w:p>
      <w:pPr>
        <w:pStyle w:val="Heading3"/>
      </w:pPr>
      <w:bookmarkStart w:id="4214" w:name="instance-member-myGenerator"/>
      <w:bookmarkEnd w:id="4214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215" w:name="public-methods"/>
      <w:bookmarkEnd w:id="4215"/>
      <w:r>
        <w:t xml:space="preserve">Public Methods</w:t>
      </w:r>
    </w:p>
    <w:p>
      <w:pPr>
        <w:pStyle w:val="Heading3"/>
      </w:pPr>
      <w:bookmarkStart w:id="4216" w:name="instance-method-createCreateMessageRequest"/>
      <w:bookmarkEnd w:id="4216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4217" w:name="params-1"/>
      <w:bookmarkEnd w:id="421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4218" w:name="return-323"/>
      <w:bookmarkEnd w:id="42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19" w:name="instance-method-createDeleteMessageRequest"/>
      <w:bookmarkEnd w:id="4219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4220" w:name="params-2"/>
      <w:bookmarkEnd w:id="422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4221" w:name="return-324"/>
      <w:bookmarkEnd w:id="42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4222" w:name="instance-method-createForwardMessageRequest"/>
      <w:bookmarkEnd w:id="4222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4223" w:name="params-3"/>
      <w:bookmarkEnd w:id="422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4224" w:name="return-325"/>
      <w:bookmarkEnd w:id="422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4225" w:name="instance-method-createMessageResponse"/>
      <w:bookmarkEnd w:id="4225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4226" w:name="params-4"/>
      <w:bookmarkEnd w:id="4226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4227" w:name="return-326"/>
      <w:bookmarkEnd w:id="42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28" w:name="instance-method-createReadMessageRequest"/>
      <w:bookmarkEnd w:id="4228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4229" w:name="params-5"/>
      <w:bookmarkEnd w:id="422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4230" w:name="return-327"/>
      <w:bookmarkEnd w:id="42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4231" w:name="instance-method-createSubscribeMessageRequest"/>
      <w:bookmarkEnd w:id="4231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4232" w:name="params-6"/>
      <w:bookmarkEnd w:id="423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233" w:name="return-328"/>
      <w:bookmarkEnd w:id="42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34" w:name="instance-method-createUnsubscribeMessageRequest"/>
      <w:bookmarkEnd w:id="423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4235" w:name="params-7"/>
      <w:bookmarkEnd w:id="423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236" w:name="return-329"/>
      <w:bookmarkEnd w:id="42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37" w:name="instance-method-createUpdateMessageRequest"/>
      <w:bookmarkEnd w:id="4237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4238" w:name="params-8"/>
      <w:bookmarkEnd w:id="423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4239" w:name="return-330"/>
      <w:bookmarkEnd w:id="42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4240" w:name="instance-method-generateMessageResponse"/>
      <w:bookmarkEnd w:id="4240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4241" w:name="params-9"/>
      <w:bookmarkEnd w:id="424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4242" w:name="return-331"/>
      <w:bookmarkEnd w:id="42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243" w:name="instance-method-validate"/>
      <w:bookmarkEnd w:id="424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4244" w:name="override-111"/>
      <w:bookmarkEnd w:id="4244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4245" w:name="params-10"/>
      <w:bookmarkEnd w:id="424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246" w:name="return-332"/>
      <w:bookmarkEnd w:id="424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47" w:name="ownerpeer"/>
      <w:bookmarkEnd w:id="4247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4248" w:name="constructor-summary-240"/>
      <w:bookmarkEnd w:id="424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249" w:name="public-constructors"/>
      <w:bookmarkEnd w:id="4249"/>
      <w:r>
        <w:t xml:space="preserve">Public Constructors</w:t>
      </w:r>
    </w:p>
    <w:p>
      <w:pPr>
        <w:pStyle w:val="Heading3"/>
      </w:pPr>
      <w:bookmarkStart w:id="4250" w:name="instance-constructor-constructor"/>
      <w:bookmarkEnd w:id="425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51" w:name="peer"/>
      <w:bookmarkEnd w:id="4251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4252" w:name="constructor-summary-241"/>
      <w:bookmarkEnd w:id="42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253" w:name="public-constructors"/>
      <w:bookmarkEnd w:id="4253"/>
      <w:r>
        <w:t xml:space="preserve">Public Constructors</w:t>
      </w:r>
    </w:p>
    <w:p>
      <w:pPr>
        <w:pStyle w:val="Heading3"/>
      </w:pPr>
      <w:bookmarkStart w:id="4254" w:name="instance-constructor-constructor"/>
      <w:bookmarkEnd w:id="425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55" w:name="policyenforcerdescriptor"/>
      <w:bookmarkEnd w:id="4255"/>
      <w:r>
        <w:t xml:space="preserve">PolicyEnforcer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6">
        <w:r>
          <w:rPr>
            <w:rStyle w:val="Hyperlink"/>
          </w:rPr>
          <w:t xml:space="preserve">policyEnforcerDescriptor</w:t>
        </w:r>
      </w:hyperlink>
    </w:p>
    <w:p>
      <w:pPr>
        <w:pStyle w:val="Heading4"/>
      </w:pPr>
      <w:bookmarkStart w:id="4256" w:name="extends-182"/>
      <w:bookmarkEnd w:id="4256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olicyEnforcerDescriptor</w:t>
      </w:r>
    </w:p>
    <w:p>
      <w:pPr>
        <w:pStyle w:val="Heading2"/>
      </w:pPr>
      <w:bookmarkStart w:id="4257" w:name="constructor-summary-242"/>
      <w:bookmarkEnd w:id="42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58" w:name="member-summary-130"/>
      <w:bookmarkEnd w:id="425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59" w:name="public-constructors"/>
      <w:bookmarkEnd w:id="4259"/>
      <w:r>
        <w:t xml:space="preserve">Public Constructors</w:t>
      </w:r>
    </w:p>
    <w:p>
      <w:pPr>
        <w:pStyle w:val="Heading3"/>
      </w:pPr>
      <w:bookmarkStart w:id="4260" w:name="instance-constructor-constructor"/>
      <w:bookmarkEnd w:id="426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61" w:name="params"/>
      <w:bookmarkEnd w:id="426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4262" w:name="public-members"/>
      <w:bookmarkEnd w:id="4262"/>
      <w:r>
        <w:t xml:space="preserve">Public Members</w:t>
      </w:r>
    </w:p>
    <w:p>
      <w:pPr>
        <w:pStyle w:val="Heading3"/>
      </w:pPr>
      <w:bookmarkStart w:id="4263" w:name="instance-get-configuration"/>
      <w:bookmarkEnd w:id="42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4" w:name="instance-set-configuration"/>
      <w:bookmarkEnd w:id="426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5" w:name="instance-get-policies"/>
      <w:bookmarkEnd w:id="42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66" w:name="instance-set-policies"/>
      <w:bookmarkEnd w:id="426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67" w:name="protocolstubdescriptor"/>
      <w:bookmarkEnd w:id="4267"/>
      <w:r>
        <w:t xml:space="preserve">ProtocolStubDescripto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7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4268" w:name="extends-183"/>
      <w:bookmarkEnd w:id="4268"/>
      <w:r>
        <w:t xml:space="preserve">Extends:</w:t>
      </w:r>
    </w:p>
    <w:p>
      <w:pPr>
        <w:pStyle w:val="FirstParagraph"/>
      </w:pPr>
      <w:r>
        <w:t xml:space="preserve">src/catalogue-factory/CatalogueDataObject~CatalogueDataObject</w:t>
      </w:r>
      <w:r>
        <w:t xml:space="preserve"> </w:t>
      </w:r>
      <w:r>
        <w:t xml:space="preserve">→ ProtocolStubDescriptor</w:t>
      </w:r>
    </w:p>
    <w:p>
      <w:pPr>
        <w:pStyle w:val="Heading2"/>
      </w:pPr>
      <w:bookmarkStart w:id="4269" w:name="constructor-summary-243"/>
      <w:bookmarkEnd w:id="42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70" w:name="member-summary-131"/>
      <w:bookmarkEnd w:id="427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71" w:name="public-constructors"/>
      <w:bookmarkEnd w:id="4271"/>
      <w:r>
        <w:t xml:space="preserve">Public Constructors</w:t>
      </w:r>
    </w:p>
    <w:p>
      <w:pPr>
        <w:pStyle w:val="Heading3"/>
      </w:pPr>
      <w:bookmarkStart w:id="4272" w:name="instance-constructor-constructor"/>
      <w:bookmarkEnd w:id="427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73" w:name="params"/>
      <w:bookmarkEnd w:id="427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4274" w:name="public-members"/>
      <w:bookmarkEnd w:id="4274"/>
      <w:r>
        <w:t xml:space="preserve">Public Members</w:t>
      </w:r>
    </w:p>
    <w:p>
      <w:pPr>
        <w:pStyle w:val="Heading3"/>
      </w:pPr>
      <w:bookmarkStart w:id="4275" w:name="instance-get-configuration"/>
      <w:bookmarkEnd w:id="42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6" w:name="instance-set-configuration"/>
      <w:bookmarkEnd w:id="42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7" w:name="instance-get-constraints"/>
      <w:bookmarkEnd w:id="42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8" w:name="instance-set-constraints"/>
      <w:bookmarkEnd w:id="42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79" w:name="instance-get-messageSchemas"/>
      <w:bookmarkEnd w:id="42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80" w:name="instance-set-messageSchemas"/>
      <w:bookmarkEnd w:id="42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81" w:name="rethinkobject"/>
      <w:bookmarkEnd w:id="4281"/>
      <w:r>
        <w:t xml:space="preserve">RethinkObject</w:t>
      </w:r>
    </w:p>
    <w:p>
      <w:pPr>
        <w:pStyle w:val="Heading4"/>
      </w:pPr>
      <w:bookmarkStart w:id="4282" w:name="direct-subclass-31"/>
      <w:bookmarkEnd w:id="4282"/>
      <w:r>
        <w:t xml:space="preserve">Direct Subclass:</w:t>
      </w:r>
    </w:p>
    <w:p>
      <w:pPr>
        <w:pStyle w:val="FirstParagraph"/>
      </w:pP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4283" w:name="constructor-summary-244"/>
      <w:bookmarkEnd w:id="42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84" w:name="member-summary-132"/>
      <w:bookmarkEnd w:id="428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85" w:name="method-summary-102"/>
      <w:bookmarkEnd w:id="42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286" w:name="public-constructors"/>
      <w:bookmarkEnd w:id="4286"/>
      <w:r>
        <w:t xml:space="preserve">Public Constructors</w:t>
      </w:r>
    </w:p>
    <w:p>
      <w:pPr>
        <w:pStyle w:val="Heading3"/>
      </w:pPr>
      <w:bookmarkStart w:id="4287" w:name="instance-constructor-constructor"/>
      <w:bookmarkEnd w:id="428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88" w:name="params"/>
      <w:bookmarkEnd w:id="4288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4289" w:name="public-members"/>
      <w:bookmarkEnd w:id="4289"/>
      <w:r>
        <w:t xml:space="preserve">Public Members</w:t>
      </w:r>
    </w:p>
    <w:p>
      <w:pPr>
        <w:pStyle w:val="Heading3"/>
      </w:pPr>
      <w:bookmarkStart w:id="4290" w:name="instance-member-schema"/>
      <w:bookmarkEnd w:id="4290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291" w:name="instance-member-validation"/>
      <w:bookmarkEnd w:id="4291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292" w:name="public-methods"/>
      <w:bookmarkEnd w:id="4292"/>
      <w:r>
        <w:t xml:space="preserve">Public Methods</w:t>
      </w:r>
    </w:p>
    <w:p>
      <w:pPr>
        <w:pStyle w:val="Heading3"/>
      </w:pPr>
      <w:bookmarkStart w:id="4293" w:name="instance-method-validate"/>
      <w:bookmarkEnd w:id="429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294" w:name="params-1"/>
      <w:bookmarkEnd w:id="429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295" w:name="return-333"/>
      <w:bookmarkEnd w:id="429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296" w:name="runtimeconstraint"/>
      <w:bookmarkEnd w:id="4296"/>
      <w:r>
        <w:t xml:space="preserve">RuntimeConstraint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8">
        <w:r>
          <w:rPr>
            <w:rStyle w:val="Hyperlink"/>
          </w:rPr>
          <w:t xml:space="preserve">runtimeConstraint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4297" w:name="constructor-summary-245"/>
      <w:bookmarkEnd w:id="429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98" w:name="member-summary-133"/>
      <w:bookmarkEnd w:id="429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299" w:name="public-constructors"/>
      <w:bookmarkEnd w:id="4299"/>
      <w:r>
        <w:t xml:space="preserve">Public Constructors</w:t>
      </w:r>
    </w:p>
    <w:p>
      <w:pPr>
        <w:pStyle w:val="Heading3"/>
      </w:pPr>
      <w:bookmarkStart w:id="4300" w:name="instance-constructor-constructor"/>
      <w:bookmarkEnd w:id="4300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01" w:name="params"/>
      <w:bookmarkEnd w:id="4301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4302" w:name="public-members"/>
      <w:bookmarkEnd w:id="4302"/>
      <w:r>
        <w:t xml:space="preserve">Public Members</w:t>
      </w:r>
    </w:p>
    <w:p>
      <w:pPr>
        <w:pStyle w:val="Heading3"/>
      </w:pPr>
      <w:bookmarkStart w:id="4303" w:name="instance-get-constraint"/>
      <w:bookmarkEnd w:id="43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4" w:name="instance-set-constraint"/>
      <w:bookmarkEnd w:id="43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5" w:name="instance-get-runtimeHypertyCapabilityType"/>
      <w:bookmarkEnd w:id="43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06" w:name="instance-set-runtimeHypertyCapabilityType"/>
      <w:bookmarkEnd w:id="43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307" w:name="sourcepackage"/>
      <w:bookmarkEnd w:id="4307"/>
      <w:r>
        <w:t xml:space="preserve">SourcePackage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59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d by amo on 14/11/2015.</w:t>
      </w:r>
    </w:p>
    <w:p>
      <w:pPr>
        <w:pStyle w:val="Heading2"/>
      </w:pPr>
      <w:bookmarkStart w:id="4308" w:name="constructor-summary-246"/>
      <w:bookmarkEnd w:id="430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09" w:name="member-summary-134"/>
      <w:bookmarkEnd w:id="43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310" w:name="public-constructors"/>
      <w:bookmarkEnd w:id="4310"/>
      <w:r>
        <w:t xml:space="preserve">Public Constructors</w:t>
      </w:r>
    </w:p>
    <w:p>
      <w:pPr>
        <w:pStyle w:val="Heading3"/>
      </w:pPr>
      <w:bookmarkStart w:id="4311" w:name="instance-constructor-constructor"/>
      <w:bookmarkEnd w:id="4311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12" w:name="params"/>
      <w:bookmarkEnd w:id="4312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4313" w:name="public-members"/>
      <w:bookmarkEnd w:id="4313"/>
      <w:r>
        <w:t xml:space="preserve">Public Members</w:t>
      </w:r>
    </w:p>
    <w:p>
      <w:pPr>
        <w:pStyle w:val="Heading3"/>
      </w:pPr>
      <w:bookmarkStart w:id="4314" w:name="instance-get-encoding"/>
      <w:bookmarkEnd w:id="43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5" w:name="instance-set-encoding"/>
      <w:bookmarkEnd w:id="43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6" w:name="instance-get-signature"/>
      <w:bookmarkEnd w:id="43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7" w:name="instance-set-signature"/>
      <w:bookmarkEnd w:id="43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8" w:name="instance-get-sourceCode"/>
      <w:bookmarkEnd w:id="43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19" w:name="instance-set-sourceCode"/>
      <w:bookmarkEnd w:id="43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20" w:name="instance-get-sourceCodeClassname"/>
      <w:bookmarkEnd w:id="43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21" w:name="instance-set-sourceCodeClassname"/>
      <w:bookmarkEnd w:id="43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322" w:name="syncher"/>
      <w:bookmarkEnd w:id="4322"/>
      <w:r>
        <w:t xml:space="preserve">Synch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200">
        <w:r>
          <w:rPr>
            <w:rStyle w:val="Hyperlink"/>
          </w:rPr>
          <w:t xml:space="preserve">syncher</w:t>
        </w:r>
      </w:hyperlink>
    </w:p>
    <w:p>
      <w:pPr>
        <w:pStyle w:val="Heading2"/>
      </w:pPr>
      <w:bookmarkStart w:id="4323" w:name="constructor-summary-247"/>
      <w:bookmarkEnd w:id="432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4324" w:name="member-summary-135"/>
      <w:bookmarkEnd w:id="432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4325" w:name="method-summary-103"/>
      <w:bookmarkEnd w:id="432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4326" w:name="public-constructors"/>
      <w:bookmarkEnd w:id="4326"/>
      <w:r>
        <w:t xml:space="preserve">Public Constructors</w:t>
      </w:r>
    </w:p>
    <w:p>
      <w:pPr>
        <w:pStyle w:val="Heading3"/>
      </w:pPr>
      <w:bookmarkStart w:id="4327" w:name="instance-constructor-constructor"/>
      <w:bookmarkEnd w:id="4327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9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4328" w:name="params"/>
      <w:bookmarkEnd w:id="4328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The internal sandbox MiniBus used by the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The only required field for now is runtimeURL</w:t>
      </w:r>
    </w:p>
    <w:p>
      <w:pPr>
        <w:pStyle w:val="Heading2"/>
      </w:pPr>
      <w:bookmarkStart w:id="4329" w:name="public-members"/>
      <w:bookmarkEnd w:id="4329"/>
      <w:r>
        <w:t xml:space="preserve">Public Members</w:t>
      </w:r>
    </w:p>
    <w:p>
      <w:pPr>
        <w:pStyle w:val="Heading3"/>
      </w:pPr>
      <w:bookmarkStart w:id="4330" w:name="instance-get-observers"/>
      <w:bookmarkEnd w:id="433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4331" w:name="instance-get-owner"/>
      <w:bookmarkEnd w:id="433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9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4332" w:name="instance-get-reporters"/>
      <w:bookmarkEnd w:id="43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4333" w:name="public-methods"/>
      <w:bookmarkEnd w:id="4333"/>
      <w:r>
        <w:t xml:space="preserve">Public Methods</w:t>
      </w:r>
    </w:p>
    <w:p>
      <w:pPr>
        <w:pStyle w:val="Heading3"/>
      </w:pPr>
      <w:bookmarkStart w:id="4334" w:name="instance-method-create"/>
      <w:bookmarkEnd w:id="4334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9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4335" w:name="params-1"/>
      <w:bookmarkEnd w:id="4335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4336" w:name="return-334"/>
      <w:bookmarkEnd w:id="433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4337" w:name="instance-method-onNotification"/>
      <w:bookmarkEnd w:id="4337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9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4338" w:name="params-2"/>
      <w:bookmarkEnd w:id="4338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4339" w:name="instance-method-subscribe"/>
      <w:bookmarkEnd w:id="4339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9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4340" w:name="params-3"/>
      <w:bookmarkEnd w:id="4340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4341" w:name="return-335"/>
      <w:bookmarkEnd w:id="43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4"/>
      </w:pPr>
      <w:bookmarkStart w:id="4342" w:name="indirect-subclass-8"/>
      <w:bookmarkEnd w:id="4342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2"/>
      </w:pPr>
      <w:bookmarkStart w:id="4343" w:name="constructor-summary-248"/>
      <w:bookmarkEnd w:id="43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4344" w:name="member-summary-136"/>
      <w:bookmarkEnd w:id="43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345" w:name="public-constructors"/>
      <w:bookmarkEnd w:id="4345"/>
      <w:r>
        <w:t xml:space="preserve">Public Constructors</w:t>
      </w:r>
    </w:p>
    <w:p>
      <w:pPr>
        <w:pStyle w:val="Heading3"/>
      </w:pPr>
      <w:bookmarkStart w:id="4346" w:name="instance-constructor-constructor"/>
      <w:bookmarkEnd w:id="434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4347" w:name="params"/>
      <w:bookmarkEnd w:id="434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4348" w:name="public-members"/>
      <w:bookmarkEnd w:id="4348"/>
      <w:r>
        <w:t xml:space="preserve">Public Members</w:t>
      </w:r>
    </w:p>
    <w:p>
      <w:pPr>
        <w:pStyle w:val="Heading3"/>
      </w:pPr>
      <w:bookmarkStart w:id="4349" w:name="instance-get-description"/>
      <w:bookmarkEnd w:id="43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0" w:name="instance-set-description"/>
      <w:bookmarkEnd w:id="43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1" w:name="instance-get-guid"/>
      <w:bookmarkEnd w:id="43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2" w:name="instance-set-guid"/>
      <w:bookmarkEnd w:id="43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3" w:name="instance-get-language"/>
      <w:bookmarkEnd w:id="435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4" w:name="instance-set-language"/>
      <w:bookmarkEnd w:id="43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5" w:name="instance-get-objectName"/>
      <w:bookmarkEnd w:id="435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6" w:name="instance-set-objectName"/>
      <w:bookmarkEnd w:id="435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7" w:name="instance-set-signature"/>
      <w:bookmarkEnd w:id="435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4358" w:name="instance-get-signature"/>
      <w:bookmarkEnd w:id="43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59" w:name="instance-set-sourcePackage"/>
      <w:bookmarkEnd w:id="43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60" w:name="instance-get-sourcePackage"/>
      <w:bookmarkEnd w:id="43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61" w:name="instance-get-sourcePackageURL"/>
      <w:bookmarkEnd w:id="43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62" w:name="instance-set-sourcePackageURL"/>
      <w:bookmarkEnd w:id="43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63" w:name="instance-set-type"/>
      <w:bookmarkEnd w:id="43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364" w:name="instance-get-type"/>
      <w:bookmarkEnd w:id="43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365" w:name="constructor-summary-249"/>
      <w:bookmarkEnd w:id="43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4366" w:name="method-summary-104"/>
      <w:bookmarkEnd w:id="436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4367" w:name="inherited-summary-56"/>
      <w:bookmarkEnd w:id="436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368" w:name="public-constructors"/>
      <w:bookmarkEnd w:id="4368"/>
      <w:r>
        <w:t xml:space="preserve">Public Constructors</w:t>
      </w:r>
    </w:p>
    <w:p>
      <w:pPr>
        <w:pStyle w:val="Heading3"/>
      </w:pPr>
      <w:bookmarkStart w:id="4369" w:name="instance-constructor-constructor"/>
      <w:bookmarkEnd w:id="436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4370" w:name="override-112"/>
      <w:bookmarkEnd w:id="4370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4371" w:name="params"/>
      <w:bookmarkEnd w:id="437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4372" w:name="public-methods"/>
      <w:bookmarkEnd w:id="4372"/>
      <w:r>
        <w:t xml:space="preserve">Public Methods</w:t>
      </w:r>
    </w:p>
    <w:p>
      <w:pPr>
        <w:pStyle w:val="Heading3"/>
      </w:pPr>
      <w:bookmarkStart w:id="4373" w:name="instance-method-createCatalogueDataObject"/>
      <w:bookmarkEnd w:id="4373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4374" w:name="params-1"/>
      <w:bookmarkEnd w:id="43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4375" w:name="return-336"/>
      <w:bookmarkEnd w:id="437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4376" w:name="instance-method-createDataObjectSchema"/>
      <w:bookmarkEnd w:id="4376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4377" w:name="params-2"/>
      <w:bookmarkEnd w:id="437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4378" w:name="return-337"/>
      <w:bookmarkEnd w:id="43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4379" w:name="instance-method-createHypertyDescriptorObject"/>
      <w:bookmarkEnd w:id="4379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4380" w:name="params-3"/>
      <w:bookmarkEnd w:id="438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4381" w:name="return-338"/>
      <w:bookmarkEnd w:id="438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4382" w:name="instance-method-createHypertyRuntimeDescriptorObject"/>
      <w:bookmarkEnd w:id="4382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4383" w:name="params-4"/>
      <w:bookmarkEnd w:id="438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4384" w:name="return-339"/>
      <w:bookmarkEnd w:id="438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4385" w:name="instance-method-createPolicyEnforcerDescriptorObject"/>
      <w:bookmarkEnd w:id="4385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4386" w:name="params-5"/>
      <w:bookmarkEnd w:id="43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4387" w:name="return-340"/>
      <w:bookmarkEnd w:id="43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4388" w:name="instance-method-createProtoStubDescriptorObject"/>
      <w:bookmarkEnd w:id="4388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4389" w:name="params-6"/>
      <w:bookmarkEnd w:id="438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4390" w:name="return-341"/>
      <w:bookmarkEnd w:id="439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4391" w:name="instance-method-createSourcePackage"/>
      <w:bookmarkEnd w:id="4391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4392" w:name="params-7"/>
      <w:bookmarkEnd w:id="4392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4393" w:name="return-342"/>
      <w:bookmarkEnd w:id="43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394" w:name="constructor-summary-250"/>
      <w:bookmarkEnd w:id="43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396" w:name="member-summary-137"/>
      <w:bookmarkEnd w:id="43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7">
        <w:r>
          <w:rPr>
            <w:rStyle w:val="Hyperlink"/>
          </w:rPr>
          <w:t xml:space="preserve">data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39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0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0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402" w:name="method-summary-105"/>
      <w:bookmarkEnd w:id="440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3">
        <w:r>
          <w:rPr>
            <w:rStyle w:val="Hyperlink"/>
          </w:rPr>
          <w:t xml:space="preserve">addParticipant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4">
        <w:r>
          <w:rPr>
            <w:rStyle w:val="Hyperlink"/>
          </w:rPr>
          <w:t xml:space="preserve">close</w:t>
        </w:r>
      </w:hyperlink>
      <w:r>
        <w:t xml:space="preserve">()</w:t>
      </w:r>
    </w:p>
    <w:p>
      <w:pPr>
        <w:pStyle w:val="BodyText"/>
      </w:pPr>
      <w:r>
        <w:t xml:space="preserve">This function is used to close an existing 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5">
        <w:r>
          <w:rPr>
            <w:rStyle w:val="Hyperlink"/>
          </w:rPr>
          <w:t xml:space="preserve">join</w:t>
        </w:r>
      </w:hyperlink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6">
        <w:r>
          <w:rPr>
            <w:rStyle w:val="Hyperlink"/>
          </w:rPr>
          <w:t xml:space="preserve">open</w:t>
        </w:r>
      </w:hyperlink>
      <w:r>
        <w:t xml:space="preserve">():</w:t>
      </w:r>
      <w:r>
        <w:t xml:space="preserve"> </w:t>
      </w:r>
      <w:r>
        <w:t xml:space="preserve">[type]</w:t>
      </w:r>
    </w:p>
    <w:p>
      <w:pPr>
        <w:pStyle w:val="BodyText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7">
        <w:r>
          <w:rPr>
            <w:rStyle w:val="Hyperlink"/>
          </w:rPr>
          <w:t xml:space="preserve">processPartipants</w:t>
        </w:r>
      </w:hyperlink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8">
        <w:r>
          <w:rPr>
            <w:rStyle w:val="Hyperlink"/>
          </w:rPr>
          <w:t xml:space="preserve">removeParticipan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9">
        <w:r>
          <w:rPr>
            <w:rStyle w:val="Hyperlink"/>
          </w:rPr>
          <w:t xml:space="preserve">send</w:t>
        </w:r>
      </w:hyperlink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send a chat message.</w:t>
      </w:r>
    </w:p>
    <w:p>
      <w:pPr>
        <w:pStyle w:val="Heading2"/>
      </w:pPr>
      <w:bookmarkStart w:id="4410" w:name="inherited-summary-57"/>
      <w:bookmarkEnd w:id="441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11" w:name="public-constructors"/>
      <w:bookmarkEnd w:id="4411"/>
      <w:r>
        <w:t xml:space="preserve">Public Constructors</w:t>
      </w:r>
    </w:p>
    <w:p>
      <w:pPr>
        <w:pStyle w:val="Heading3"/>
      </w:pPr>
      <w:bookmarkStart w:id="4413" w:name="instance-constructor-constructor"/>
      <w:bookmarkEnd w:id="4413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14" w:name="params"/>
      <w:bookmarkEnd w:id="4414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  <w:r>
        <w:t xml:space="preserve"> </w:t>
      </w:r>
      <w:r>
        <w:t xml:space="preserve">hypertyDiscovery</w:t>
      </w:r>
      <w:r>
        <w:t xml:space="preserve"> </w:t>
      </w:r>
      <w:r>
        <w:t xml:space="preserve">*</w:t>
      </w:r>
    </w:p>
    <w:p>
      <w:pPr>
        <w:pStyle w:val="Heading2"/>
      </w:pPr>
      <w:bookmarkStart w:id="4415" w:name="public-members"/>
      <w:bookmarkEnd w:id="4415"/>
      <w:r>
        <w:t xml:space="preserve">Public Members</w:t>
      </w:r>
    </w:p>
    <w:p>
      <w:pPr>
        <w:pStyle w:val="Heading3"/>
      </w:pPr>
      <w:bookmarkStart w:id="4417" w:name="instance-get-dataObject"/>
      <w:bookmarkEnd w:id="44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419" w:name="instance-set-dataObjectObserver"/>
      <w:bookmarkEnd w:id="44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421" w:name="instance-get-dataObjectObserver"/>
      <w:bookmarkEnd w:id="44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423" w:name="instance-set-dataObjectReporter"/>
      <w:bookmarkEnd w:id="442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425" w:name="instance-get-dataObjectReporter"/>
      <w:bookmarkEnd w:id="44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426" w:name="public-methods"/>
      <w:bookmarkEnd w:id="4426"/>
      <w:r>
        <w:t xml:space="preserve">Public Methods</w:t>
      </w:r>
    </w:p>
    <w:p>
      <w:pPr>
        <w:pStyle w:val="Heading3"/>
      </w:pPr>
      <w:bookmarkStart w:id="4428" w:name="instance-method-addParticipant"/>
      <w:bookmarkEnd w:id="4428"/>
      <w:r>
        <w:t xml:space="preserve">public</w:t>
      </w:r>
      <w:r>
        <w:t xml:space="preserve"> </w:t>
      </w:r>
      <w:r>
        <w:t xml:space="preserve">addParticipant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Heading4"/>
      </w:pPr>
      <w:bookmarkStart w:id="4429" w:name="params-1"/>
      <w:bookmarkEnd w:id="4429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4430" w:name="return-343"/>
      <w:bookmarkEnd w:id="44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4432" w:name="instance-method-close"/>
      <w:bookmarkEnd w:id="4432"/>
      <w:r>
        <w:t xml:space="preserve">public</w:t>
      </w:r>
      <w:r>
        <w:t xml:space="preserve"> </w:t>
      </w:r>
      <w:r>
        <w:t xml:space="preserve">close</w:t>
      </w:r>
      <w:r>
        <w:t xml:space="preserve">()</w:t>
      </w:r>
      <w:r>
        <w:t xml:space="preserve"> </w:t>
      </w:r>
      <w:r>
        <w:t xml:space="preserve"> </w:t>
      </w:r>
      <w:hyperlink r:id="rId44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close an existing Group Chat instance.</w:t>
      </w:r>
    </w:p>
    <w:p>
      <w:pPr>
        <w:pStyle w:val="Heading3"/>
      </w:pPr>
      <w:bookmarkStart w:id="4434" w:name="instance-method-join"/>
      <w:bookmarkEnd w:id="4434"/>
      <w:r>
        <w:t xml:space="preserve">public</w:t>
      </w:r>
      <w:r>
        <w:t xml:space="preserve"> </w:t>
      </w:r>
      <w:r>
        <w:t xml:space="preserve">join</w:t>
      </w:r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35" w:name="params-2"/>
      <w:bookmarkEnd w:id="4435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r>
        <w:t xml:space="preserve">*</w:t>
      </w:r>
    </w:p>
    <w:p>
      <w:pPr>
        <w:pStyle w:val="Heading4"/>
      </w:pPr>
      <w:bookmarkStart w:id="4436" w:name="return-344"/>
      <w:bookmarkEnd w:id="44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438" w:name="instance-method-open"/>
      <w:bookmarkEnd w:id="4438"/>
      <w:r>
        <w:t xml:space="preserve">public</w:t>
      </w:r>
      <w:r>
        <w:t xml:space="preserve"> </w:t>
      </w:r>
      <w:r>
        <w:t xml:space="preserve">open</w:t>
      </w:r>
      <w:r>
        <w:t xml:space="preserve">():</w:t>
      </w:r>
      <w:r>
        <w:t xml:space="preserve"> </w:t>
      </w:r>
      <w:r>
        <w:t xml:space="preserve">[type]</w:t>
      </w:r>
      <w:r>
        <w:t xml:space="preserve"> </w:t>
      </w:r>
      <w:r>
        <w:t xml:space="preserve"> </w:t>
      </w:r>
      <w:hyperlink r:id="rId44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Heading4"/>
      </w:pPr>
      <w:bookmarkStart w:id="4439" w:name="return-345"/>
      <w:bookmarkEnd w:id="44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[type]</w:t>
            </w:r>
          </w:p>
        </w:tc>
        <w:tc>
          <w:p>
            <w:pPr>
              <w:jc w:val="left"/>
            </w:pPr>
            <w:r>
              <w:t xml:space="preserve">[description]</w:t>
            </w:r>
          </w:p>
        </w:tc>
      </w:tr>
    </w:tbl>
    <w:p>
      <w:pPr>
        <w:pStyle w:val="Heading3"/>
      </w:pPr>
      <w:bookmarkStart w:id="4441" w:name="instance-method-processPartipants"/>
      <w:bookmarkEnd w:id="4441"/>
      <w:r>
        <w:t xml:space="preserve">public</w:t>
      </w:r>
      <w:r>
        <w:t xml:space="preserve"> </w:t>
      </w:r>
      <w:r>
        <w:t xml:space="preserve">processPartipants</w:t>
      </w:r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42" w:name="params-3"/>
      <w:bookmarkEnd w:id="4442"/>
      <w:r>
        <w:t xml:space="preserve">Params:</w:t>
      </w:r>
    </w:p>
    <w:p>
      <w:pPr>
        <w:pStyle w:val="FirstParagraph"/>
      </w:pPr>
      <w:r>
        <w:t xml:space="preserve">Name Type Attribute Description dataObject</w:t>
      </w:r>
      <w:r>
        <w:t xml:space="preserve"> </w:t>
      </w:r>
      <w:r>
        <w:t xml:space="preserve">*</w:t>
      </w:r>
    </w:p>
    <w:p>
      <w:pPr>
        <w:pStyle w:val="Heading3"/>
      </w:pPr>
      <w:bookmarkStart w:id="4444" w:name="instance-method-removeParticipant"/>
      <w:bookmarkEnd w:id="4444"/>
      <w:r>
        <w:t xml:space="preserve">public</w:t>
      </w:r>
      <w:r>
        <w:t xml:space="preserve"> </w:t>
      </w:r>
      <w:r>
        <w:t xml:space="preserve">removeParticipan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Heading4"/>
      </w:pPr>
      <w:bookmarkStart w:id="4445" w:name="return-346"/>
      <w:bookmarkEnd w:id="444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4447" w:name="instance-method-send"/>
      <w:bookmarkEnd w:id="4447"/>
      <w:r>
        <w:t xml:space="preserve">public</w:t>
      </w:r>
      <w:r>
        <w:t xml:space="preserve"> </w:t>
      </w:r>
      <w:r>
        <w:t xml:space="preserve">send</w:t>
      </w:r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send a chat message.</w:t>
      </w:r>
    </w:p>
    <w:p>
      <w:pPr>
        <w:pStyle w:val="Heading4"/>
      </w:pPr>
      <w:bookmarkStart w:id="4448" w:name="params-4"/>
      <w:bookmarkEnd w:id="4448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text to be send</w:t>
      </w:r>
    </w:p>
    <w:p>
      <w:pPr>
        <w:pStyle w:val="Heading4"/>
      </w:pPr>
      <w:bookmarkStart w:id="4449" w:name="return-347"/>
      <w:bookmarkEnd w:id="44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450" w:name="connection"/>
      <w:bookmarkEnd w:id="4450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4451" w:name="extends-184"/>
      <w:bookmarkEnd w:id="4451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4452" w:name="constructor-summary-251"/>
      <w:bookmarkEnd w:id="44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453" w:name="public-constructors"/>
      <w:bookmarkEnd w:id="4453"/>
      <w:r>
        <w:t xml:space="preserve">Public Constructors</w:t>
      </w:r>
    </w:p>
    <w:p>
      <w:pPr>
        <w:pStyle w:val="Heading3"/>
      </w:pPr>
      <w:bookmarkStart w:id="4454" w:name="instance-constructor-constructor"/>
      <w:bookmarkEnd w:id="445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2"/>
      </w:pPr>
      <w:bookmarkStart w:id="4455" w:name="constructor-summary-252"/>
      <w:bookmarkEnd w:id="44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5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57" w:name="member-summary-138"/>
      <w:bookmarkEnd w:id="445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5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5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4464" w:name="method-summary-106"/>
      <w:bookmarkEnd w:id="44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4482" w:name="inherited-summary-58"/>
      <w:bookmarkEnd w:id="448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483" w:name="public-constructors"/>
      <w:bookmarkEnd w:id="4483"/>
      <w:r>
        <w:t xml:space="preserve">Public Constructors</w:t>
      </w:r>
    </w:p>
    <w:p>
      <w:pPr>
        <w:pStyle w:val="Heading3"/>
      </w:pPr>
      <w:bookmarkStart w:id="4485" w:name="instance-constructor-constructor"/>
      <w:bookmarkEnd w:id="4485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86" w:name="params"/>
      <w:bookmarkEnd w:id="4486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4487" w:name="public-members"/>
      <w:bookmarkEnd w:id="4487"/>
      <w:r>
        <w:t xml:space="preserve">Public Members</w:t>
      </w:r>
    </w:p>
    <w:p>
      <w:pPr>
        <w:pStyle w:val="Heading3"/>
      </w:pPr>
      <w:bookmarkStart w:id="4489" w:name="instance-set-dataObjectObserver"/>
      <w:bookmarkEnd w:id="44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4491" w:name="instance-get-dataObjectObserver"/>
      <w:bookmarkEnd w:id="44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4492" w:name="return-348"/>
      <w:bookmarkEnd w:id="449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4494" w:name="instance-set-dataObjectReporter"/>
      <w:bookmarkEnd w:id="44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4496" w:name="instance-get-dataObjectReporter"/>
      <w:bookmarkEnd w:id="44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4497" w:name="return-349"/>
      <w:bookmarkEnd w:id="449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4499" w:name="instance-set-remotePeerInformation"/>
      <w:bookmarkEnd w:id="44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4501" w:name="instance-get-remotePeerInformation"/>
      <w:bookmarkEnd w:id="45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4502" w:name="return-350"/>
      <w:bookmarkEnd w:id="45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4503" w:name="public-methods"/>
      <w:bookmarkEnd w:id="4503"/>
      <w:r>
        <w:t xml:space="preserve">Public Methods</w:t>
      </w:r>
    </w:p>
    <w:p>
      <w:pPr>
        <w:pStyle w:val="Heading3"/>
      </w:pPr>
      <w:bookmarkStart w:id="4505" w:name="instance-method-accept"/>
      <w:bookmarkEnd w:id="4505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4506" w:name="params-1"/>
      <w:bookmarkEnd w:id="4506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4507" w:name="return-351"/>
      <w:bookmarkEnd w:id="450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4509" w:name="instance-method-addPeer"/>
      <w:bookmarkEnd w:id="4509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4510" w:name="return-352"/>
      <w:bookmarkEnd w:id="451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4512" w:name="instance-method-changePeerInformation"/>
      <w:bookmarkEnd w:id="451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13" w:name="params-2"/>
      <w:bookmarkEnd w:id="451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4515" w:name="instance-method-createAnswer"/>
      <w:bookmarkEnd w:id="4515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45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517" w:name="instance-method-createOffer"/>
      <w:bookmarkEnd w:id="451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45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519" w:name="instance-method-decline"/>
      <w:bookmarkEnd w:id="4519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4520" w:name="return-353"/>
      <w:bookmarkEnd w:id="452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4522" w:name="instance-method-disableCam"/>
      <w:bookmarkEnd w:id="4522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23" w:name="return-354"/>
      <w:bookmarkEnd w:id="45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525" w:name="instance-method-disableMic"/>
      <w:bookmarkEnd w:id="4525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26" w:name="return-355"/>
      <w:bookmarkEnd w:id="45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528" w:name="instance-method-disconnect"/>
      <w:bookmarkEnd w:id="4528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4529" w:name="return-356"/>
      <w:bookmarkEnd w:id="45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4531" w:name="instance-method-getUserMedia"/>
      <w:bookmarkEnd w:id="4531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4532" w:name="params-3"/>
      <w:bookmarkEnd w:id="4532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4533" w:name="return-357"/>
      <w:bookmarkEnd w:id="45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4535" w:name="instance-method-infoError"/>
      <w:bookmarkEnd w:id="4535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36" w:name="params-4"/>
      <w:bookmarkEnd w:id="4536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4538" w:name="instance-method-mute"/>
      <w:bookmarkEnd w:id="4538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39" w:name="return-358"/>
      <w:bookmarkEnd w:id="45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541" w:name="instance-method-onLocalSessionCreated"/>
      <w:bookmarkEnd w:id="454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42" w:name="params-5"/>
      <w:bookmarkEnd w:id="454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4544" w:name="instance-method-processPeerInformation"/>
      <w:bookmarkEnd w:id="4544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45" w:name="params-6"/>
      <w:bookmarkEnd w:id="454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4547" w:name="instance-method-remoteDescriptionError"/>
      <w:bookmarkEnd w:id="454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48" w:name="params-7"/>
      <w:bookmarkEnd w:id="454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4550" w:name="instance-method-remoteDescriptionSuccess"/>
      <w:bookmarkEnd w:id="4550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45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552" w:name="instance-method-removePeer"/>
      <w:bookmarkEnd w:id="4552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4553" w:name="return-359"/>
      <w:bookmarkEnd w:id="45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554" w:name="method-summary-107"/>
      <w:bookmarkEnd w:id="455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55">
        <w:r>
          <w:rPr>
            <w:rStyle w:val="Hyperlink"/>
          </w:rPr>
          <w:t xml:space="preserve">install</w:t>
        </w:r>
      </w:hyperlink>
      <w:r>
        <w:t xml:space="preserve">()</w:t>
      </w:r>
    </w:p>
    <w:p>
      <w:pPr>
        <w:pStyle w:val="Heading2"/>
      </w:pPr>
      <w:bookmarkStart w:id="4556" w:name="public-constructors"/>
      <w:bookmarkEnd w:id="4556"/>
      <w:r>
        <w:t xml:space="preserve">Public Constructors</w:t>
      </w:r>
    </w:p>
    <w:p>
      <w:pPr>
        <w:pStyle w:val="Heading3"/>
      </w:pPr>
      <w:bookmarkStart w:id="4558" w:name="instance-constructor-constructor"/>
      <w:bookmarkEnd w:id="455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559" w:name="public-methods"/>
      <w:bookmarkEnd w:id="4559"/>
      <w:r>
        <w:t xml:space="preserve">Public Methods</w:t>
      </w:r>
    </w:p>
    <w:p>
      <w:pPr>
        <w:pStyle w:val="Heading3"/>
      </w:pPr>
      <w:bookmarkStart w:id="4561" w:name="instance-method-install"/>
      <w:bookmarkEnd w:id="4561"/>
      <w:r>
        <w:t xml:space="preserve">public</w:t>
      </w:r>
      <w:r>
        <w:t xml:space="preserve"> </w:t>
      </w:r>
      <w:r>
        <w:t xml:space="preserve">install</w:t>
      </w:r>
      <w:r>
        <w:t xml:space="preserve">()</w:t>
      </w:r>
      <w:r>
        <w:t xml:space="preserve"> </w:t>
      </w:r>
      <w:r>
        <w:t xml:space="preserve"> </w:t>
      </w:r>
      <w:hyperlink r:id="rId45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Main extension class for observers and reporters, with common properties</w:t>
      </w:r>
      <w:r>
        <w:t xml:space="preserve"> </w:t>
      </w:r>
      <w:r>
        <w:t xml:space="preserve">and methods. Children management is common for observers and reporters.</w:t>
      </w:r>
    </w:p>
    <w:p>
      <w:pPr>
        <w:pStyle w:val="Heading2"/>
      </w:pPr>
      <w:bookmarkStart w:id="4562" w:name="member-summary-139"/>
      <w:bookmarkEnd w:id="456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4563" w:name="method-summary-108"/>
      <w:bookmarkEnd w:id="456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4564" w:name="public-members"/>
      <w:bookmarkEnd w:id="4564"/>
      <w:r>
        <w:t xml:space="preserve">Public Members</w:t>
      </w:r>
    </w:p>
    <w:p>
      <w:pPr>
        <w:pStyle w:val="Heading3"/>
      </w:pPr>
      <w:bookmarkStart w:id="4566" w:name="instance-get-children"/>
      <w:bookmarkEnd w:id="45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4568" w:name="instance-get-data"/>
      <w:bookmarkEnd w:id="456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4570" w:name="instance-get-schema"/>
      <w:bookmarkEnd w:id="45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4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4572" w:name="instance-get-status"/>
      <w:bookmarkEnd w:id="45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4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4574" w:name="instance-get-url"/>
      <w:bookmarkEnd w:id="45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4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4575" w:name="public-methods"/>
      <w:bookmarkEnd w:id="4575"/>
      <w:r>
        <w:t xml:space="preserve">Public Methods</w:t>
      </w:r>
    </w:p>
    <w:p>
      <w:pPr>
        <w:pStyle w:val="Heading3"/>
      </w:pPr>
      <w:bookmarkStart w:id="4577" w:name="instance-method-addChildren"/>
      <w:bookmarkEnd w:id="4577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4578" w:name="params"/>
      <w:bookmarkEnd w:id="4578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4579" w:name="return-360"/>
      <w:bookmarkEnd w:id="457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4581" w:name="instance-method-onAddChildren"/>
      <w:bookmarkEnd w:id="458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4582" w:name="params-1"/>
      <w:bookmarkEnd w:id="458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4583" w:name="method-summary-109"/>
      <w:bookmarkEnd w:id="45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4584" w:name="public-members"/>
      <w:bookmarkEnd w:id="4584"/>
      <w:r>
        <w:t xml:space="preserve">Public Members</w:t>
      </w:r>
    </w:p>
    <w:p>
      <w:pPr>
        <w:pStyle w:val="Heading3"/>
      </w:pPr>
      <w:bookmarkStart w:id="4586" w:name="instance-get-childId"/>
      <w:bookmarkEnd w:id="45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4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4588" w:name="instance-get-data"/>
      <w:bookmarkEnd w:id="45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4589" w:name="public-methods"/>
      <w:bookmarkEnd w:id="4589"/>
      <w:r>
        <w:t xml:space="preserve">Public Methods</w:t>
      </w:r>
    </w:p>
    <w:p>
      <w:pPr>
        <w:pStyle w:val="Heading3"/>
      </w:pPr>
      <w:bookmarkStart w:id="4591" w:name="instance-method-onChange"/>
      <w:bookmarkEnd w:id="4591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4592" w:name="params"/>
      <w:bookmarkEnd w:id="459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4594" w:name="instance-method-onResponse"/>
      <w:bookmarkEnd w:id="459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4595" w:name="params-1"/>
      <w:bookmarkEnd w:id="459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The class returned from the Syncher subscribe call. To be used as an</w:t>
      </w:r>
      <w:r>
        <w:t xml:space="preserve"> </w:t>
      </w:r>
      <w:r>
        <w:t xml:space="preserve">observation point from a DataObjectReporter change.</w:t>
      </w:r>
    </w:p>
    <w:p>
      <w:pPr>
        <w:pStyle w:val="Heading2"/>
      </w:pPr>
      <w:bookmarkStart w:id="4596" w:name="method-summary-110"/>
      <w:bookmarkEnd w:id="459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4597" w:name="inherited-summary-59"/>
      <w:bookmarkEnd w:id="459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4598" w:name="public-methods"/>
      <w:bookmarkEnd w:id="4598"/>
      <w:r>
        <w:t xml:space="preserve">Public Methods</w:t>
      </w:r>
    </w:p>
    <w:p>
      <w:pPr>
        <w:pStyle w:val="Heading3"/>
      </w:pPr>
      <w:bookmarkStart w:id="4600" w:name="instance-method-onChange"/>
      <w:bookmarkEnd w:id="4600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4601" w:name="params"/>
      <w:bookmarkEnd w:id="4601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The class returned from the Syncher create call. To be used as a</w:t>
      </w:r>
      <w:r>
        <w:t xml:space="preserve"> </w:t>
      </w:r>
      <w:r>
        <w:t xml:space="preserve">reporter point, changes will be submited to DataObjectObserver</w:t>
      </w:r>
      <w:r>
        <w:t xml:space="preserve"> </w:t>
      </w:r>
      <w:r>
        <w:t xml:space="preserve">instances.</w:t>
      </w:r>
    </w:p>
    <w:p>
      <w:pPr>
        <w:pStyle w:val="Heading2"/>
      </w:pPr>
      <w:bookmarkStart w:id="4602" w:name="member-summary-140"/>
      <w:bookmarkEnd w:id="460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4603" w:name="method-summary-111"/>
      <w:bookmarkEnd w:id="460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4604" w:name="inherited-summary-60"/>
      <w:bookmarkEnd w:id="460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4605" w:name="public-members"/>
      <w:bookmarkEnd w:id="4605"/>
      <w:r>
        <w:t xml:space="preserve">Public Members</w:t>
      </w:r>
    </w:p>
    <w:p>
      <w:pPr>
        <w:pStyle w:val="Heading3"/>
      </w:pPr>
      <w:bookmarkStart w:id="4607" w:name="instance-get-subscriptions"/>
      <w:bookmarkEnd w:id="46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4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4608" w:name="public-methods"/>
      <w:bookmarkEnd w:id="4608"/>
      <w:r>
        <w:t xml:space="preserve">Public Methods</w:t>
      </w:r>
    </w:p>
    <w:p>
      <w:pPr>
        <w:pStyle w:val="Heading3"/>
      </w:pPr>
      <w:bookmarkStart w:id="4610" w:name="instance-method-onResponse"/>
      <w:bookmarkEnd w:id="4610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4611" w:name="params"/>
      <w:bookmarkEnd w:id="461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4613" w:name="instance-method-onSubscription"/>
      <w:bookmarkEnd w:id="4613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4614" w:name="params-1"/>
      <w:bookmarkEnd w:id="461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15" w:name="constructor-summary-253"/>
      <w:bookmarkEnd w:id="461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16" w:name="inherited-summary-61"/>
      <w:bookmarkEnd w:id="461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17" w:name="public-constructors"/>
      <w:bookmarkEnd w:id="4617"/>
      <w:r>
        <w:t xml:space="preserve">Public Constructors</w:t>
      </w:r>
    </w:p>
    <w:p>
      <w:pPr>
        <w:pStyle w:val="Heading3"/>
      </w:pPr>
      <w:bookmarkStart w:id="4618" w:name="instance-constructor-constructor"/>
      <w:bookmarkEnd w:id="461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19" w:name="override-113"/>
      <w:bookmarkEnd w:id="4619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620" w:name="params"/>
      <w:bookmarkEnd w:id="46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21" w:name="constructor-summary-254"/>
      <w:bookmarkEnd w:id="46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22" w:name="inherited-summary-62"/>
      <w:bookmarkEnd w:id="462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23" w:name="public-constructors"/>
      <w:bookmarkEnd w:id="4623"/>
      <w:r>
        <w:t xml:space="preserve">Public Constructors</w:t>
      </w:r>
    </w:p>
    <w:p>
      <w:pPr>
        <w:pStyle w:val="Heading3"/>
      </w:pPr>
      <w:bookmarkStart w:id="4624" w:name="instance-constructor-constructor"/>
      <w:bookmarkEnd w:id="46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25" w:name="override-114"/>
      <w:bookmarkEnd w:id="462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626" w:name="params"/>
      <w:bookmarkEnd w:id="46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27" w:name="constructor-summary-255"/>
      <w:bookmarkEnd w:id="46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28" w:name="inherited-summary-63"/>
      <w:bookmarkEnd w:id="462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29" w:name="public-constructors"/>
      <w:bookmarkEnd w:id="4629"/>
      <w:r>
        <w:t xml:space="preserve">Public Constructors</w:t>
      </w:r>
    </w:p>
    <w:p>
      <w:pPr>
        <w:pStyle w:val="Heading3"/>
      </w:pPr>
      <w:bookmarkStart w:id="4630" w:name="instance-constructor-constructor"/>
      <w:bookmarkEnd w:id="463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31" w:name="override-115"/>
      <w:bookmarkEnd w:id="4631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632" w:name="params"/>
      <w:bookmarkEnd w:id="463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#### Direct Subclass:</w:t>
      </w:r>
    </w:p>
    <w:p>
      <w:pPr>
        <w:pStyle w:val="BodyText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4633" w:name="indirect-subclass-9"/>
      <w:bookmarkEnd w:id="4633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634" w:name="constructor-summary-256"/>
      <w:bookmarkEnd w:id="46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35" w:name="inherited-summary-64"/>
      <w:bookmarkEnd w:id="46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36" w:name="public-constructors"/>
      <w:bookmarkEnd w:id="4636"/>
      <w:r>
        <w:t xml:space="preserve">Public Constructors</w:t>
      </w:r>
    </w:p>
    <w:p>
      <w:pPr>
        <w:pStyle w:val="Heading3"/>
      </w:pPr>
      <w:bookmarkStart w:id="4637" w:name="instance-constructor-constructor"/>
      <w:bookmarkEnd w:id="463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38" w:name="override-116"/>
      <w:bookmarkEnd w:id="4638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4639" w:name="params"/>
      <w:bookmarkEnd w:id="463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4"/>
      </w:pPr>
      <w:bookmarkStart w:id="4640" w:name="direct-subclass-32"/>
      <w:bookmarkEnd w:id="4640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4641" w:name="constructor-summary-257"/>
      <w:bookmarkEnd w:id="464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42" w:name="inherited-summary-65"/>
      <w:bookmarkEnd w:id="464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43" w:name="public-constructors"/>
      <w:bookmarkEnd w:id="4643"/>
      <w:r>
        <w:t xml:space="preserve">Public Constructors</w:t>
      </w:r>
    </w:p>
    <w:p>
      <w:pPr>
        <w:pStyle w:val="Heading3"/>
      </w:pPr>
      <w:bookmarkStart w:id="4644" w:name="instance-constructor-constructor"/>
      <w:bookmarkEnd w:id="464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45" w:name="override-117"/>
      <w:bookmarkEnd w:id="4645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646" w:name="params"/>
      <w:bookmarkEnd w:id="464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47" w:name="constructor-summary-258"/>
      <w:bookmarkEnd w:id="464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48" w:name="inherited-summary-66"/>
      <w:bookmarkEnd w:id="464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49" w:name="public-constructors"/>
      <w:bookmarkEnd w:id="4649"/>
      <w:r>
        <w:t xml:space="preserve">Public Constructors</w:t>
      </w:r>
    </w:p>
    <w:p>
      <w:pPr>
        <w:pStyle w:val="Heading3"/>
      </w:pPr>
      <w:bookmarkStart w:id="4650" w:name="instance-constructor-constructor"/>
      <w:bookmarkEnd w:id="465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51" w:name="override-118"/>
      <w:bookmarkEnd w:id="4651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4652" w:name="params"/>
      <w:bookmarkEnd w:id="465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53" w:name="constructor-summary-259"/>
      <w:bookmarkEnd w:id="46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54" w:name="inherited-summary-67"/>
      <w:bookmarkEnd w:id="465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55" w:name="public-constructors"/>
      <w:bookmarkEnd w:id="4655"/>
      <w:r>
        <w:t xml:space="preserve">Public Constructors</w:t>
      </w:r>
    </w:p>
    <w:p>
      <w:pPr>
        <w:pStyle w:val="Heading3"/>
      </w:pPr>
      <w:bookmarkStart w:id="4656" w:name="instance-constructor-constructor"/>
      <w:bookmarkEnd w:id="46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57" w:name="override-119"/>
      <w:bookmarkEnd w:id="4657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4658" w:name="params"/>
      <w:bookmarkEnd w:id="46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4659" w:name="method-summary-112"/>
      <w:bookmarkEnd w:id="465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4660" w:name="public-methods"/>
      <w:bookmarkEnd w:id="4660"/>
      <w:r>
        <w:t xml:space="preserve">Public Methods</w:t>
      </w:r>
    </w:p>
    <w:p>
      <w:pPr>
        <w:pStyle w:val="Heading3"/>
      </w:pPr>
      <w:bookmarkStart w:id="4661" w:name="instance-method-addEventListener"/>
      <w:bookmarkEnd w:id="4661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4662" w:name="params"/>
      <w:bookmarkEnd w:id="4662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4663" w:name="instance-method-trigger"/>
      <w:bookmarkEnd w:id="4663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4664" w:name="params-1"/>
      <w:bookmarkEnd w:id="4664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65" w:name="constructor-summary-260"/>
      <w:bookmarkEnd w:id="466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66" w:name="member-summary-141"/>
      <w:bookmarkEnd w:id="466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67" w:name="inherited-summary-68"/>
      <w:bookmarkEnd w:id="466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68" w:name="public-constructors"/>
      <w:bookmarkEnd w:id="4668"/>
      <w:r>
        <w:t xml:space="preserve">Public Constructors</w:t>
      </w:r>
    </w:p>
    <w:p>
      <w:pPr>
        <w:pStyle w:val="Heading3"/>
      </w:pPr>
      <w:bookmarkStart w:id="4669" w:name="instance-constructor-constructor"/>
      <w:bookmarkEnd w:id="466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70" w:name="override-120"/>
      <w:bookmarkEnd w:id="4670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4671" w:name="params"/>
      <w:bookmarkEnd w:id="467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4672" w:name="public-members"/>
      <w:bookmarkEnd w:id="4672"/>
      <w:r>
        <w:t xml:space="preserve">Public Members</w:t>
      </w:r>
    </w:p>
    <w:p>
      <w:pPr>
        <w:pStyle w:val="Heading3"/>
      </w:pPr>
      <w:bookmarkStart w:id="4673" w:name="instance-get-configuration"/>
      <w:bookmarkEnd w:id="46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4" w:name="instance-set-configuration"/>
      <w:bookmarkEnd w:id="467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5" w:name="instance-get-constraints"/>
      <w:bookmarkEnd w:id="46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6" w:name="instance-set-constraints"/>
      <w:bookmarkEnd w:id="46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7" w:name="instance-get-dataObjects"/>
      <w:bookmarkEnd w:id="46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8" w:name="instance-set-dataObjects"/>
      <w:bookmarkEnd w:id="46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79" w:name="instance-set-hypertyType"/>
      <w:bookmarkEnd w:id="46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80" w:name="instance-get-hypertyType"/>
      <w:bookmarkEnd w:id="46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81" w:name="instance-get-messageSchema"/>
      <w:bookmarkEnd w:id="46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82" w:name="instance-set-messageSchema"/>
      <w:bookmarkEnd w:id="46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83" w:name="instance-get-policies"/>
      <w:bookmarkEnd w:id="468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684" w:name="instance-set-policies"/>
      <w:bookmarkEnd w:id="468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4685" w:name="method-summary-113"/>
      <w:bookmarkEnd w:id="46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4686" w:name="public-constructors"/>
      <w:bookmarkEnd w:id="4686"/>
      <w:r>
        <w:t xml:space="preserve">Public Constructors</w:t>
      </w:r>
    </w:p>
    <w:p>
      <w:pPr>
        <w:pStyle w:val="Heading3"/>
      </w:pPr>
      <w:bookmarkStart w:id="4688" w:name="instance-constructor-constructor"/>
      <w:bookmarkEnd w:id="4688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46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4689" w:name="params"/>
      <w:bookmarkEnd w:id="4689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4690" w:name="public-methods"/>
      <w:bookmarkEnd w:id="4690"/>
      <w:r>
        <w:t xml:space="preserve">Public Methods</w:t>
      </w:r>
    </w:p>
    <w:p>
      <w:pPr>
        <w:pStyle w:val="Heading3"/>
      </w:pPr>
      <w:bookmarkStart w:id="4692" w:name="instance-method-discoverHypertyPerUser"/>
      <w:bookmarkEnd w:id="4692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4693" w:name="params-1"/>
      <w:bookmarkEnd w:id="4693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4694" w:name="return-361"/>
      <w:bookmarkEnd w:id="469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695" w:name="constructor-summary-261"/>
      <w:bookmarkEnd w:id="46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696" w:name="member-summary-142"/>
      <w:bookmarkEnd w:id="469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97" w:name="inherited-summary-69"/>
      <w:bookmarkEnd w:id="469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698" w:name="public-constructors"/>
      <w:bookmarkEnd w:id="4698"/>
      <w:r>
        <w:t xml:space="preserve">Public Constructors</w:t>
      </w:r>
    </w:p>
    <w:p>
      <w:pPr>
        <w:pStyle w:val="Heading3"/>
      </w:pPr>
      <w:bookmarkStart w:id="4699" w:name="instance-constructor-constructor"/>
      <w:bookmarkEnd w:id="469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00" w:name="override-121"/>
      <w:bookmarkEnd w:id="4700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4701" w:name="params"/>
      <w:bookmarkEnd w:id="470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4702" w:name="public-members"/>
      <w:bookmarkEnd w:id="4702"/>
      <w:r>
        <w:t xml:space="preserve">Public Members</w:t>
      </w:r>
    </w:p>
    <w:p>
      <w:pPr>
        <w:pStyle w:val="Heading3"/>
      </w:pPr>
      <w:bookmarkStart w:id="4703" w:name="instance-get-hypertyCapabilities"/>
      <w:bookmarkEnd w:id="47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04" w:name="instance-set-hypertyCapabilities"/>
      <w:bookmarkEnd w:id="47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05" w:name="instance-get-protocolCapabilities"/>
      <w:bookmarkEnd w:id="470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06" w:name="instance-set-protocolCapabilities"/>
      <w:bookmarkEnd w:id="470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07" w:name="instance-get-runtimeType"/>
      <w:bookmarkEnd w:id="47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08" w:name="instance-set-runtimeType"/>
      <w:bookmarkEnd w:id="47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4709" w:name="member-summary-143"/>
      <w:bookmarkEnd w:id="470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0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1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2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3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4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15" w:name="method-summary-114"/>
      <w:bookmarkEnd w:id="471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4716" w:name="public-constructors"/>
      <w:bookmarkEnd w:id="4716"/>
      <w:r>
        <w:t xml:space="preserve">Public Constructors</w:t>
      </w:r>
    </w:p>
    <w:p>
      <w:pPr>
        <w:pStyle w:val="Heading3"/>
      </w:pPr>
      <w:bookmarkStart w:id="4717" w:name="instance-constructor-constructor"/>
      <w:bookmarkEnd w:id="4717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4718" w:name="params"/>
      <w:bookmarkEnd w:id="4718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4719" w:name="public-members"/>
      <w:bookmarkEnd w:id="4719"/>
      <w:r>
        <w:t xml:space="preserve">Public Members</w:t>
      </w:r>
    </w:p>
    <w:p>
      <w:pPr>
        <w:pStyle w:val="Heading3"/>
      </w:pPr>
      <w:bookmarkStart w:id="4721" w:name="instance-member-body"/>
      <w:bookmarkEnd w:id="4721"/>
      <w:r>
        <w:t xml:space="preserve">public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23" w:name="instance-member-from"/>
      <w:bookmarkEnd w:id="4723"/>
      <w:r>
        <w:t xml:space="preserve">public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25" w:name="instance-member-id"/>
      <w:bookmarkEnd w:id="4725"/>
      <w:r>
        <w:t xml:space="preserve">public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27" w:name="instance-member-to"/>
      <w:bookmarkEnd w:id="4727"/>
      <w:r>
        <w:t xml:space="preserve">public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29" w:name="instance-member-type"/>
      <w:bookmarkEnd w:id="4729"/>
      <w:r>
        <w:t xml:space="preserve">public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730" w:name="public-methods"/>
      <w:bookmarkEnd w:id="4730"/>
      <w:r>
        <w:t xml:space="preserve">Public Methods</w:t>
      </w:r>
    </w:p>
    <w:p>
      <w:pPr>
        <w:pStyle w:val="Heading3"/>
      </w:pPr>
      <w:bookmarkStart w:id="4732" w:name="instance-method-addAccessToken"/>
      <w:bookmarkEnd w:id="473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4733" w:name="params-1"/>
      <w:bookmarkEnd w:id="473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4734" w:name="return-362"/>
      <w:bookmarkEnd w:id="47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736" w:name="instance-method-addIdToken"/>
      <w:bookmarkEnd w:id="4736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4737" w:name="params-2"/>
      <w:bookmarkEnd w:id="4737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4738" w:name="return-363"/>
      <w:bookmarkEnd w:id="47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4740" w:name="instance-method-assertIdentity"/>
      <w:bookmarkEnd w:id="4740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4741" w:name="params-3"/>
      <w:bookmarkEnd w:id="474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4742" w:name="return-364"/>
      <w:bookmarkEnd w:id="474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CreateMessageBody object</w:t>
      </w:r>
    </w:p>
    <w:p>
      <w:pPr>
        <w:pStyle w:val="Heading2"/>
      </w:pPr>
      <w:bookmarkStart w:id="4743" w:name="constructor-summary-262"/>
      <w:bookmarkEnd w:id="47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744" w:name="member-summary-144"/>
      <w:bookmarkEnd w:id="47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5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6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47" w:name="inherited-summary-70"/>
      <w:bookmarkEnd w:id="474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53" w:name="public-constructors"/>
      <w:bookmarkEnd w:id="4753"/>
      <w:r>
        <w:t xml:space="preserve">Public Constructors</w:t>
      </w:r>
    </w:p>
    <w:p>
      <w:pPr>
        <w:pStyle w:val="Heading3"/>
      </w:pPr>
      <w:bookmarkStart w:id="4755" w:name="instance-constructor-constructor"/>
      <w:bookmarkEnd w:id="4755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4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56" w:name="override-122"/>
      <w:bookmarkEnd w:id="475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757" w:name="params"/>
      <w:bookmarkEnd w:id="4757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758" w:name="public-members"/>
      <w:bookmarkEnd w:id="4758"/>
      <w:r>
        <w:t xml:space="preserve">Public Members</w:t>
      </w:r>
    </w:p>
    <w:p>
      <w:pPr>
        <w:pStyle w:val="Heading3"/>
      </w:pPr>
      <w:bookmarkStart w:id="4760" w:name="instance-member-policy"/>
      <w:bookmarkEnd w:id="4760"/>
      <w:r>
        <w:t xml:space="preserve">public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62" w:name="instance-member-value"/>
      <w:bookmarkEnd w:id="4762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DeleteMessageBody data object</w:t>
      </w:r>
    </w:p>
    <w:p>
      <w:pPr>
        <w:pStyle w:val="Heading2"/>
      </w:pPr>
      <w:bookmarkStart w:id="4763" w:name="constructor-summary-263"/>
      <w:bookmarkEnd w:id="47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764" w:name="member-summary-145"/>
      <w:bookmarkEnd w:id="476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6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66" w:name="inherited-summary-71"/>
      <w:bookmarkEnd w:id="476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67" w:name="public-constructors"/>
      <w:bookmarkEnd w:id="4767"/>
      <w:r>
        <w:t xml:space="preserve">Public Constructors</w:t>
      </w:r>
    </w:p>
    <w:p>
      <w:pPr>
        <w:pStyle w:val="Heading3"/>
      </w:pPr>
      <w:bookmarkStart w:id="4769" w:name="instance-constructor-constructor"/>
      <w:bookmarkEnd w:id="476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70" w:name="override-123"/>
      <w:bookmarkEnd w:id="477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771" w:name="params"/>
      <w:bookmarkEnd w:id="477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Heading2"/>
      </w:pPr>
      <w:bookmarkStart w:id="4772" w:name="public-members"/>
      <w:bookmarkEnd w:id="4772"/>
      <w:r>
        <w:t xml:space="preserve">Public Members</w:t>
      </w:r>
    </w:p>
    <w:p>
      <w:pPr>
        <w:pStyle w:val="Heading3"/>
      </w:pPr>
      <w:bookmarkStart w:id="4774" w:name="instance-member-attribute"/>
      <w:bookmarkEnd w:id="4774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ForwardMessageBody data object</w:t>
      </w:r>
    </w:p>
    <w:p>
      <w:pPr>
        <w:pStyle w:val="Heading2"/>
      </w:pPr>
      <w:bookmarkStart w:id="4775" w:name="constructor-summary-264"/>
      <w:bookmarkEnd w:id="47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776" w:name="member-summary-146"/>
      <w:bookmarkEnd w:id="477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77">
        <w:r>
          <w:rPr>
            <w:rStyle w:val="Hyperlink"/>
          </w:rPr>
          <w:t xml:space="preserve">mess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78" w:name="inherited-summary-72"/>
      <w:bookmarkEnd w:id="477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79" w:name="public-constructors"/>
      <w:bookmarkEnd w:id="4779"/>
      <w:r>
        <w:t xml:space="preserve">Public Constructors</w:t>
      </w:r>
    </w:p>
    <w:p>
      <w:pPr>
        <w:pStyle w:val="Heading3"/>
      </w:pPr>
      <w:bookmarkStart w:id="4781" w:name="instance-constructor-constructor"/>
      <w:bookmarkEnd w:id="478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47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782" w:name="override-124"/>
      <w:bookmarkEnd w:id="478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783" w:name="params"/>
      <w:bookmarkEnd w:id="478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Heading2"/>
      </w:pPr>
      <w:bookmarkStart w:id="4784" w:name="public-members"/>
      <w:bookmarkEnd w:id="4784"/>
      <w:r>
        <w:t xml:space="preserve">Public Members</w:t>
      </w:r>
    </w:p>
    <w:p>
      <w:pPr>
        <w:pStyle w:val="Heading3"/>
      </w:pPr>
      <w:bookmarkStart w:id="4786" w:name="instance-member-message"/>
      <w:bookmarkEnd w:id="4786"/>
      <w:r>
        <w:t xml:space="preserve">public</w:t>
      </w:r>
      <w:r>
        <w:t xml:space="preserve"> </w:t>
      </w:r>
      <w:r>
        <w:t xml:space="preserve">mess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787" w:name="constructor-summary-265"/>
      <w:bookmarkEnd w:id="47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4788" w:name="member-summary-147"/>
      <w:bookmarkEnd w:id="478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789" w:name="public-constructors"/>
      <w:bookmarkEnd w:id="4789"/>
      <w:r>
        <w:t xml:space="preserve">Public Constructors</w:t>
      </w:r>
    </w:p>
    <w:p>
      <w:pPr>
        <w:pStyle w:val="Heading3"/>
      </w:pPr>
      <w:bookmarkStart w:id="4790" w:name="instance-constructor-constructor"/>
      <w:bookmarkEnd w:id="479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91" w:name="params"/>
      <w:bookmarkEnd w:id="479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4792" w:name="public-members"/>
      <w:bookmarkEnd w:id="4792"/>
      <w:r>
        <w:t xml:space="preserve">Public Members</w:t>
      </w:r>
    </w:p>
    <w:p>
      <w:pPr>
        <w:pStyle w:val="Heading3"/>
      </w:pPr>
      <w:bookmarkStart w:id="4794" w:name="instance-member-accessToken"/>
      <w:bookmarkEnd w:id="4794"/>
      <w:r>
        <w:t xml:space="preserve">public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96" w:name="instance-member-assertedIdentity"/>
      <w:bookmarkEnd w:id="4796"/>
      <w:r>
        <w:t xml:space="preserve">public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798" w:name="instance-member-idToken"/>
      <w:bookmarkEnd w:id="4798"/>
      <w:r>
        <w:t xml:space="preserve">public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00" w:name="instance-member-resource"/>
      <w:bookmarkEnd w:id="4800"/>
      <w:r>
        <w:t xml:space="preserve">public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02" w:name="instance-member-schema"/>
      <w:bookmarkEnd w:id="4802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ReadMessageBody data object</w:t>
      </w:r>
    </w:p>
    <w:p>
      <w:pPr>
        <w:pStyle w:val="Heading2"/>
      </w:pPr>
      <w:bookmarkStart w:id="4803" w:name="constructor-summary-266"/>
      <w:bookmarkEnd w:id="48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4804" w:name="member-summary-148"/>
      <w:bookmarkEnd w:id="480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0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6">
        <w:r>
          <w:rPr>
            <w:rStyle w:val="Hyperlink"/>
          </w:rPr>
          <w:t xml:space="preserve">criteri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7">
        <w:r>
          <w:rPr>
            <w:rStyle w:val="Hyperlink"/>
          </w:rPr>
          <w:t xml:space="preserve">criteriaSyntax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08" w:name="inherited-summary-73"/>
      <w:bookmarkEnd w:id="480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09" w:name="public-constructors"/>
      <w:bookmarkEnd w:id="4809"/>
      <w:r>
        <w:t xml:space="preserve">Public Constructors</w:t>
      </w:r>
    </w:p>
    <w:p>
      <w:pPr>
        <w:pStyle w:val="Heading3"/>
      </w:pPr>
      <w:bookmarkStart w:id="4811" w:name="instance-constructor-constructor"/>
      <w:bookmarkEnd w:id="481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812" w:name="override-125"/>
      <w:bookmarkEnd w:id="481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813" w:name="params"/>
      <w:bookmarkEnd w:id="481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Heading2"/>
      </w:pPr>
      <w:bookmarkStart w:id="4814" w:name="public-members"/>
      <w:bookmarkEnd w:id="4814"/>
      <w:r>
        <w:t xml:space="preserve">Public Members</w:t>
      </w:r>
    </w:p>
    <w:p>
      <w:pPr>
        <w:pStyle w:val="Heading3"/>
      </w:pPr>
      <w:bookmarkStart w:id="4816" w:name="instance-member-attribute"/>
      <w:bookmarkEnd w:id="4816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18" w:name="instance-member-criteria"/>
      <w:bookmarkEnd w:id="4818"/>
      <w:r>
        <w:t xml:space="preserve">public</w:t>
      </w:r>
      <w:r>
        <w:t xml:space="preserve"> </w:t>
      </w:r>
      <w:r>
        <w:t xml:space="preserve">criteri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20" w:name="instance-member-criteriaSyntax"/>
      <w:bookmarkEnd w:id="4820"/>
      <w:r>
        <w:t xml:space="preserve">public</w:t>
      </w:r>
      <w:r>
        <w:t xml:space="preserve"> </w:t>
      </w:r>
      <w:r>
        <w:t xml:space="preserve">criteriaSyntax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ResponseMessageBody data object</w:t>
      </w:r>
    </w:p>
    <w:p>
      <w:pPr>
        <w:pStyle w:val="Heading2"/>
      </w:pPr>
      <w:bookmarkStart w:id="4821" w:name="constructor-summary-267"/>
      <w:bookmarkEnd w:id="48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822" w:name="member-summary-149"/>
      <w:bookmarkEnd w:id="48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23">
        <w:r>
          <w:rPr>
            <w:rStyle w:val="Hyperlink"/>
          </w:rPr>
          <w:t xml:space="preserve">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4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5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26" w:name="inherited-summary-74"/>
      <w:bookmarkEnd w:id="482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27" w:name="public-constructors"/>
      <w:bookmarkEnd w:id="4827"/>
      <w:r>
        <w:t xml:space="preserve">Public Constructors</w:t>
      </w:r>
    </w:p>
    <w:p>
      <w:pPr>
        <w:pStyle w:val="Heading3"/>
      </w:pPr>
      <w:bookmarkStart w:id="4829" w:name="instance-constructor-constructor"/>
      <w:bookmarkEnd w:id="482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830" w:name="override-126"/>
      <w:bookmarkEnd w:id="483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831" w:name="params"/>
      <w:bookmarkEnd w:id="483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Heading2"/>
      </w:pPr>
      <w:bookmarkStart w:id="4832" w:name="public-members"/>
      <w:bookmarkEnd w:id="4832"/>
      <w:r>
        <w:t xml:space="preserve">Public Members</w:t>
      </w:r>
    </w:p>
    <w:p>
      <w:pPr>
        <w:pStyle w:val="Heading3"/>
      </w:pPr>
      <w:bookmarkStart w:id="4834" w:name="instance-member-code"/>
      <w:bookmarkEnd w:id="4834"/>
      <w:r>
        <w:t xml:space="preserve">public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36" w:name="instance-member-description"/>
      <w:bookmarkEnd w:id="4836"/>
      <w:r>
        <w:t xml:space="preserve">public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38" w:name="instance-member-value"/>
      <w:bookmarkEnd w:id="4838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 representation of the UpdateMessageBody data object</w:t>
      </w:r>
    </w:p>
    <w:p>
      <w:pPr>
        <w:pStyle w:val="Heading2"/>
      </w:pPr>
      <w:bookmarkStart w:id="4839" w:name="constructor-summary-268"/>
      <w:bookmarkEnd w:id="48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4840" w:name="member-summary-150"/>
      <w:bookmarkEnd w:id="484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41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42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43" w:name="inherited-summary-75"/>
      <w:bookmarkEnd w:id="484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44" w:name="public-constructors"/>
      <w:bookmarkEnd w:id="4844"/>
      <w:r>
        <w:t xml:space="preserve">Public Constructors</w:t>
      </w:r>
    </w:p>
    <w:p>
      <w:pPr>
        <w:pStyle w:val="Heading3"/>
      </w:pPr>
      <w:bookmarkStart w:id="4845" w:name="instance-constructor-constructor"/>
      <w:bookmarkEnd w:id="4845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4846" w:name="override-127"/>
      <w:bookmarkEnd w:id="4846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4847" w:name="params"/>
      <w:bookmarkEnd w:id="4847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Heading2"/>
      </w:pPr>
      <w:bookmarkStart w:id="4848" w:name="public-members"/>
      <w:bookmarkEnd w:id="4848"/>
      <w:r>
        <w:t xml:space="preserve">Public Members</w:t>
      </w:r>
    </w:p>
    <w:p>
      <w:pPr>
        <w:pStyle w:val="Heading3"/>
      </w:pPr>
      <w:bookmarkStart w:id="4850" w:name="instance-member-attribute"/>
      <w:bookmarkEnd w:id="4850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852" w:name="instance-member-value"/>
      <w:bookmarkEnd w:id="4852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4853" w:name="public-methods"/>
      <w:bookmarkEnd w:id="4853"/>
      <w:r>
        <w:t xml:space="preserve">Public Methods</w:t>
      </w:r>
    </w:p>
    <w:p>
      <w:pPr>
        <w:pStyle w:val="Heading3"/>
      </w:pPr>
      <w:bookmarkStart w:id="4854" w:name="instance-method-idMaker"/>
      <w:bookmarkEnd w:id="4854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855" w:name="constructor-summary-269"/>
      <w:bookmarkEnd w:id="48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4856" w:name="member-summary-151"/>
      <w:bookmarkEnd w:id="48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857" w:name="method-summary-115"/>
      <w:bookmarkEnd w:id="485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4858" w:name="inherited-summary-76"/>
      <w:bookmarkEnd w:id="485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859" w:name="public-constructors"/>
      <w:bookmarkEnd w:id="4859"/>
      <w:r>
        <w:t xml:space="preserve">Public Constructors</w:t>
      </w:r>
    </w:p>
    <w:p>
      <w:pPr>
        <w:pStyle w:val="Heading3"/>
      </w:pPr>
      <w:bookmarkStart w:id="4860" w:name="instance-constructor-constructor"/>
      <w:bookmarkEnd w:id="486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4861" w:name="override-128"/>
      <w:bookmarkEnd w:id="4861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4862" w:name="params"/>
      <w:bookmarkEnd w:id="4862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4863" w:name="public-members"/>
      <w:bookmarkEnd w:id="4863"/>
      <w:r>
        <w:t xml:space="preserve">Public Members</w:t>
      </w:r>
    </w:p>
    <w:p>
      <w:pPr>
        <w:pStyle w:val="Heading3"/>
      </w:pPr>
      <w:bookmarkStart w:id="4864" w:name="instance-member-myGenerator"/>
      <w:bookmarkEnd w:id="4864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865" w:name="public-methods"/>
      <w:bookmarkEnd w:id="4865"/>
      <w:r>
        <w:t xml:space="preserve">Public Methods</w:t>
      </w:r>
    </w:p>
    <w:p>
      <w:pPr>
        <w:pStyle w:val="Heading3"/>
      </w:pPr>
      <w:bookmarkStart w:id="4866" w:name="instance-method-createCreateMessageRequest"/>
      <w:bookmarkEnd w:id="4866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4867" w:name="params-1"/>
      <w:bookmarkEnd w:id="486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4868" w:name="return-365"/>
      <w:bookmarkEnd w:id="48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869" w:name="instance-method-createDeleteMessageRequest"/>
      <w:bookmarkEnd w:id="4869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4870" w:name="params-2"/>
      <w:bookmarkEnd w:id="487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4871" w:name="return-366"/>
      <w:bookmarkEnd w:id="487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4872" w:name="instance-method-createForwardMessageRequest"/>
      <w:bookmarkEnd w:id="4872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4873" w:name="params-3"/>
      <w:bookmarkEnd w:id="487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4874" w:name="return-367"/>
      <w:bookmarkEnd w:id="487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4875" w:name="instance-method-createMessageResponse"/>
      <w:bookmarkEnd w:id="4875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4876" w:name="params-4"/>
      <w:bookmarkEnd w:id="4876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4877" w:name="return-368"/>
      <w:bookmarkEnd w:id="48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878" w:name="instance-method-createReadMessageRequest"/>
      <w:bookmarkEnd w:id="4878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4879" w:name="params-5"/>
      <w:bookmarkEnd w:id="487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4880" w:name="return-369"/>
      <w:bookmarkEnd w:id="488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4881" w:name="instance-method-createSubscribeMessageRequest"/>
      <w:bookmarkEnd w:id="4881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4882" w:name="params-6"/>
      <w:bookmarkEnd w:id="488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883" w:name="return-370"/>
      <w:bookmarkEnd w:id="48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884" w:name="instance-method-createUnsubscribeMessageRequest"/>
      <w:bookmarkEnd w:id="4884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4885" w:name="params-7"/>
      <w:bookmarkEnd w:id="488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4886" w:name="return-371"/>
      <w:bookmarkEnd w:id="488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887" w:name="instance-method-createUpdateMessageRequest"/>
      <w:bookmarkEnd w:id="4887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4888" w:name="params-8"/>
      <w:bookmarkEnd w:id="488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4889" w:name="return-372"/>
      <w:bookmarkEnd w:id="488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4890" w:name="instance-method-generateMessageResponse"/>
      <w:bookmarkEnd w:id="4890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4891" w:name="params-9"/>
      <w:bookmarkEnd w:id="489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4892" w:name="return-373"/>
      <w:bookmarkEnd w:id="48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893" w:name="instance-method-validate"/>
      <w:bookmarkEnd w:id="4893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4894" w:name="override-129"/>
      <w:bookmarkEnd w:id="4894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4895" w:name="params-10"/>
      <w:bookmarkEnd w:id="489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896" w:name="return-374"/>
      <w:bookmarkEnd w:id="489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897" w:name="ownerpeer"/>
      <w:bookmarkEnd w:id="4897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4898" w:name="constructor-summary-270"/>
      <w:bookmarkEnd w:id="48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899" w:name="public-constructors"/>
      <w:bookmarkEnd w:id="4899"/>
      <w:r>
        <w:t xml:space="preserve">Public Constructors</w:t>
      </w:r>
    </w:p>
    <w:p>
      <w:pPr>
        <w:pStyle w:val="Heading3"/>
      </w:pPr>
      <w:bookmarkStart w:id="4900" w:name="instance-constructor-constructor"/>
      <w:bookmarkEnd w:id="490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4901" w:name="peer"/>
      <w:bookmarkEnd w:id="4901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4902" w:name="constructor-summary-271"/>
      <w:bookmarkEnd w:id="490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903" w:name="public-constructors"/>
      <w:bookmarkEnd w:id="4903"/>
      <w:r>
        <w:t xml:space="preserve">Public Constructors</w:t>
      </w:r>
    </w:p>
    <w:p>
      <w:pPr>
        <w:pStyle w:val="Heading3"/>
      </w:pPr>
      <w:bookmarkStart w:id="4904" w:name="instance-constructor-constructor"/>
      <w:bookmarkEnd w:id="490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2"/>
      </w:pPr>
      <w:bookmarkStart w:id="4905" w:name="constructor-summary-272"/>
      <w:bookmarkEnd w:id="49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06" w:name="member-summary-152"/>
      <w:bookmarkEnd w:id="49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07" w:name="inherited-summary-77"/>
      <w:bookmarkEnd w:id="490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08" w:name="public-constructors"/>
      <w:bookmarkEnd w:id="4908"/>
      <w:r>
        <w:t xml:space="preserve">Public Constructors</w:t>
      </w:r>
    </w:p>
    <w:p>
      <w:pPr>
        <w:pStyle w:val="Heading3"/>
      </w:pPr>
      <w:bookmarkStart w:id="4909" w:name="instance-constructor-constructor"/>
      <w:bookmarkEnd w:id="490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10" w:name="override-130"/>
      <w:bookmarkEnd w:id="4910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4911" w:name="params"/>
      <w:bookmarkEnd w:id="49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4912" w:name="public-members"/>
      <w:bookmarkEnd w:id="4912"/>
      <w:r>
        <w:t xml:space="preserve">Public Members</w:t>
      </w:r>
    </w:p>
    <w:p>
      <w:pPr>
        <w:pStyle w:val="Heading3"/>
      </w:pPr>
      <w:bookmarkStart w:id="4913" w:name="instance-get-configuration"/>
      <w:bookmarkEnd w:id="49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4" w:name="instance-set-configuration"/>
      <w:bookmarkEnd w:id="49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5" w:name="instance-get-policies"/>
      <w:bookmarkEnd w:id="49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16" w:name="instance-set-policies"/>
      <w:bookmarkEnd w:id="49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917" w:name="constructor-summary-273"/>
      <w:bookmarkEnd w:id="49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18" w:name="member-summary-153"/>
      <w:bookmarkEnd w:id="491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19" w:name="inherited-summary-78"/>
      <w:bookmarkEnd w:id="491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20" w:name="public-constructors"/>
      <w:bookmarkEnd w:id="4920"/>
      <w:r>
        <w:t xml:space="preserve">Public Constructors</w:t>
      </w:r>
    </w:p>
    <w:p>
      <w:pPr>
        <w:pStyle w:val="Heading3"/>
      </w:pPr>
      <w:bookmarkStart w:id="4921" w:name="instance-constructor-constructor"/>
      <w:bookmarkEnd w:id="492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22" w:name="override-131"/>
      <w:bookmarkEnd w:id="4922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4923" w:name="params"/>
      <w:bookmarkEnd w:id="492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4924" w:name="public-members"/>
      <w:bookmarkEnd w:id="4924"/>
      <w:r>
        <w:t xml:space="preserve">Public Members</w:t>
      </w:r>
    </w:p>
    <w:p>
      <w:pPr>
        <w:pStyle w:val="Heading3"/>
      </w:pPr>
      <w:bookmarkStart w:id="4925" w:name="instance-get-configuration"/>
      <w:bookmarkEnd w:id="49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26" w:name="instance-set-configuration"/>
      <w:bookmarkEnd w:id="492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27" w:name="instance-get-constraints"/>
      <w:bookmarkEnd w:id="49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28" w:name="instance-set-constraints"/>
      <w:bookmarkEnd w:id="492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29" w:name="instance-get-messageSchemas"/>
      <w:bookmarkEnd w:id="49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30" w:name="instance-set-messageSchemas"/>
      <w:bookmarkEnd w:id="49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931" w:name="constructor-summary-274"/>
      <w:bookmarkEnd w:id="49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32" w:name="member-summary-154"/>
      <w:bookmarkEnd w:id="493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33" w:name="method-summary-116"/>
      <w:bookmarkEnd w:id="493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4934" w:name="public-constructors"/>
      <w:bookmarkEnd w:id="4934"/>
      <w:r>
        <w:t xml:space="preserve">Public Constructors</w:t>
      </w:r>
    </w:p>
    <w:p>
      <w:pPr>
        <w:pStyle w:val="Heading3"/>
      </w:pPr>
      <w:bookmarkStart w:id="4935" w:name="instance-constructor-constructor"/>
      <w:bookmarkEnd w:id="493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36" w:name="params"/>
      <w:bookmarkEnd w:id="4936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4937" w:name="public-members"/>
      <w:bookmarkEnd w:id="4937"/>
      <w:r>
        <w:t xml:space="preserve">Public Members</w:t>
      </w:r>
    </w:p>
    <w:p>
      <w:pPr>
        <w:pStyle w:val="Heading3"/>
      </w:pPr>
      <w:bookmarkStart w:id="4938" w:name="instance-member-schema"/>
      <w:bookmarkEnd w:id="4938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39" w:name="instance-member-validation"/>
      <w:bookmarkEnd w:id="4939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940" w:name="public-methods"/>
      <w:bookmarkEnd w:id="4940"/>
      <w:r>
        <w:t xml:space="preserve">Public Methods</w:t>
      </w:r>
    </w:p>
    <w:p>
      <w:pPr>
        <w:pStyle w:val="Heading3"/>
      </w:pPr>
      <w:bookmarkStart w:id="4941" w:name="instance-method-validate"/>
      <w:bookmarkEnd w:id="4941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42" w:name="params-1"/>
      <w:bookmarkEnd w:id="494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4943" w:name="return-375"/>
      <w:bookmarkEnd w:id="49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=</w:t>
      </w:r>
      <w:r>
        <w:t xml:space="preserve">“</w:t>
      </w:r>
      <w:r>
        <w:t xml:space="preserve">override</w:t>
      </w:r>
      <w:r>
        <w:t xml:space="preserve">”</w:t>
      </w:r>
      <w:r>
        <w:t xml:space="preserve"> </w:t>
      </w:r>
      <w:r>
        <w:t xml:space="preserve">data-ice=</w:t>
      </w:r>
      <w:r>
        <w:t xml:space="preserve">“</w:t>
      </w:r>
      <w:r>
        <w:t xml:space="preserve">override</w:t>
      </w:r>
      <w:r>
        <w:t xml:space="preserve">”</w:t>
      </w:r>
      <w:r>
        <w:t xml:space="preserve">&gt;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44" w:name="member-summary-155"/>
      <w:bookmarkEnd w:id="49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45" w:name="public-constructors"/>
      <w:bookmarkEnd w:id="4945"/>
      <w:r>
        <w:t xml:space="preserve">Public Constructors</w:t>
      </w:r>
    </w:p>
    <w:p>
      <w:pPr>
        <w:pStyle w:val="Heading3"/>
      </w:pPr>
      <w:bookmarkStart w:id="4946" w:name="instance-constructor-constructor"/>
      <w:bookmarkEnd w:id="4946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47" w:name="params"/>
      <w:bookmarkEnd w:id="4947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4948" w:name="public-members"/>
      <w:bookmarkEnd w:id="4948"/>
      <w:r>
        <w:t xml:space="preserve">Public Members</w:t>
      </w:r>
    </w:p>
    <w:p>
      <w:pPr>
        <w:pStyle w:val="Heading3"/>
      </w:pPr>
      <w:bookmarkStart w:id="4949" w:name="instance-get-constraint"/>
      <w:bookmarkEnd w:id="494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0" w:name="instance-set-constraint"/>
      <w:bookmarkEnd w:id="495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1" w:name="instance-get-runtimeHypertyCapabilityType"/>
      <w:bookmarkEnd w:id="49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52" w:name="instance-set-runtimeHypertyCapabilityType"/>
      <w:bookmarkEnd w:id="495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2"/>
      </w:pPr>
      <w:bookmarkStart w:id="4953" w:name="method-summary-117"/>
      <w:bookmarkEnd w:id="495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54">
        <w:r>
          <w:rPr>
            <w:rStyle w:val="Hyperlink"/>
          </w:rPr>
          <w:t xml:space="preserve">requireHyperty</w:t>
        </w:r>
      </w:hyperlink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hyperty from runtime cor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55">
        <w:r>
          <w:rPr>
            <w:rStyle w:val="Hyperlink"/>
          </w:rPr>
          <w:t xml:space="preserve">requireProto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proto stub from runtime core</w:t>
      </w:r>
    </w:p>
    <w:p>
      <w:pPr>
        <w:pStyle w:val="Heading2"/>
      </w:pPr>
      <w:bookmarkStart w:id="4956" w:name="public-constructors"/>
      <w:bookmarkEnd w:id="4956"/>
      <w:r>
        <w:t xml:space="preserve">Public Constructors</w:t>
      </w:r>
    </w:p>
    <w:p>
      <w:pPr>
        <w:pStyle w:val="Heading3"/>
      </w:pPr>
      <w:bookmarkStart w:id="4958" w:name="instance-constructor-constructor"/>
      <w:bookmarkEnd w:id="4958"/>
      <w:r>
        <w:t xml:space="preserve">public</w:t>
      </w:r>
      <w:r>
        <w:t xml:space="preserve"> </w:t>
      </w:r>
      <w:r>
        <w:t xml:space="preserve">constructor</w:t>
      </w:r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9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59" w:name="params"/>
      <w:bookmarkEnd w:id="4959"/>
      <w:r>
        <w:t xml:space="preserve">Params:</w:t>
      </w:r>
    </w:p>
    <w:p>
      <w:pPr>
        <w:pStyle w:val="FirstParagraph"/>
      </w:pPr>
      <w:r>
        <w:t xml:space="preserve">Name Type Attribute Description coreFactory</w:t>
      </w:r>
      <w:r>
        <w:t xml:space="preserve"> </w:t>
      </w:r>
      <w:r>
        <w:t xml:space="preserve">*</w:t>
      </w:r>
    </w:p>
    <w:p>
      <w:pPr>
        <w:pStyle w:val="Heading2"/>
      </w:pPr>
      <w:bookmarkStart w:id="4960" w:name="public-methods"/>
      <w:bookmarkEnd w:id="4960"/>
      <w:r>
        <w:t xml:space="preserve">Public Methods</w:t>
      </w:r>
    </w:p>
    <w:p>
      <w:pPr>
        <w:pStyle w:val="Heading3"/>
      </w:pPr>
      <w:bookmarkStart w:id="4962" w:name="instance-method-requireHyperty"/>
      <w:bookmarkEnd w:id="4962"/>
      <w:r>
        <w:t xml:space="preserve">public</w:t>
      </w:r>
      <w:r>
        <w:t xml:space="preserve"> </w:t>
      </w:r>
      <w:r>
        <w:t xml:space="preserve">requireHyperty</w:t>
      </w:r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hyperty from runtime core</w:t>
      </w:r>
    </w:p>
    <w:p>
      <w:pPr>
        <w:pStyle w:val="Heading4"/>
      </w:pPr>
      <w:bookmarkStart w:id="4963" w:name="params-1"/>
      <w:bookmarkEnd w:id="4963"/>
      <w:r>
        <w:t xml:space="preserve">Params:</w:t>
      </w:r>
    </w:p>
    <w:p>
      <w:pPr>
        <w:pStyle w:val="FirstParagraph"/>
      </w:pPr>
      <w:r>
        <w:t xml:space="preserve">Name Type Attribute Description hypertyDescriptorURL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 catalogue URL</w:t>
      </w:r>
    </w:p>
    <w:p>
      <w:pPr>
        <w:pStyle w:val="Heading4"/>
      </w:pPr>
      <w:bookmarkStart w:id="4964" w:name="return-376"/>
      <w:bookmarkEnd w:id="496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Heading3"/>
      </w:pPr>
      <w:bookmarkStart w:id="4967" w:name="instance-method-requireProtostub"/>
      <w:bookmarkEnd w:id="4967"/>
      <w:r>
        <w:t xml:space="preserve">public</w:t>
      </w:r>
      <w:r>
        <w:t xml:space="preserve"> </w:t>
      </w:r>
      <w:r>
        <w:t xml:space="preserve">requireProto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proto stub from runtime core</w:t>
      </w:r>
    </w:p>
    <w:p>
      <w:pPr>
        <w:pStyle w:val="Heading4"/>
      </w:pPr>
      <w:bookmarkStart w:id="4968" w:name="params-2"/>
      <w:bookmarkEnd w:id="4968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4969" w:name="return-377"/>
      <w:bookmarkEnd w:id="496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class=</w:t>
      </w:r>
      <w:r>
        <w:t xml:space="preserve">“</w:t>
      </w:r>
      <w:r>
        <w:t xml:space="preserve">override</w:t>
      </w:r>
      <w:r>
        <w:t xml:space="preserve">”</w:t>
      </w:r>
      <w:r>
        <w:t xml:space="preserve"> </w:t>
      </w:r>
      <w:r>
        <w:t xml:space="preserve">data-ice=</w:t>
      </w:r>
      <w:r>
        <w:t xml:space="preserve">“</w:t>
      </w:r>
      <w:r>
        <w:t xml:space="preserve">override</w:t>
      </w:r>
      <w:r>
        <w:t xml:space="preserve">”</w:t>
      </w:r>
      <w:r>
        <w:t xml:space="preserve">&gt;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70" w:name="member-summary-156"/>
      <w:bookmarkEnd w:id="497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971" w:name="public-constructors"/>
      <w:bookmarkEnd w:id="4971"/>
      <w:r>
        <w:t xml:space="preserve">Public Constructors</w:t>
      </w:r>
    </w:p>
    <w:p>
      <w:pPr>
        <w:pStyle w:val="Heading3"/>
      </w:pPr>
      <w:bookmarkStart w:id="4972" w:name="instance-constructor-constructor"/>
      <w:bookmarkEnd w:id="4972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73" w:name="params"/>
      <w:bookmarkEnd w:id="4973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4974" w:name="public-members"/>
      <w:bookmarkEnd w:id="4974"/>
      <w:r>
        <w:t xml:space="preserve">Public Members</w:t>
      </w:r>
    </w:p>
    <w:p>
      <w:pPr>
        <w:pStyle w:val="Heading3"/>
      </w:pPr>
      <w:bookmarkStart w:id="4975" w:name="instance-get-encoding"/>
      <w:bookmarkEnd w:id="49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6" w:name="instance-set-encoding"/>
      <w:bookmarkEnd w:id="497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7" w:name="instance-get-signature"/>
      <w:bookmarkEnd w:id="49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8" w:name="instance-set-signature"/>
      <w:bookmarkEnd w:id="497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79" w:name="instance-get-sourceCode"/>
      <w:bookmarkEnd w:id="49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80" w:name="instance-set-sourceCode"/>
      <w:bookmarkEnd w:id="498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81" w:name="instance-get-sourceCodeClassname"/>
      <w:bookmarkEnd w:id="49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4982" w:name="instance-set-sourceCodeClassname"/>
      <w:bookmarkEnd w:id="498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4983" w:name="member-summary-157"/>
      <w:bookmarkEnd w:id="498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4984" w:name="method-summary-118"/>
      <w:bookmarkEnd w:id="498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4985" w:name="public-constructors"/>
      <w:bookmarkEnd w:id="4985"/>
      <w:r>
        <w:t xml:space="preserve">Public Constructors</w:t>
      </w:r>
    </w:p>
    <w:p>
      <w:pPr>
        <w:pStyle w:val="Heading3"/>
      </w:pPr>
      <w:bookmarkStart w:id="4987" w:name="instance-constructor-constructor"/>
      <w:bookmarkEnd w:id="4987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49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4988" w:name="params"/>
      <w:bookmarkEnd w:id="4988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. An URL allocated by the runtime that uniquely identifies the</w:t>
      </w:r>
      <w:r>
        <w:t xml:space="preserve"> </w:t>
      </w:r>
      <w:r>
        <w:t xml:space="preserve">Hyperty.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An instance of the MiniBus provided in the</w:t>
      </w:r>
      <w:r>
        <w:t xml:space="preserve"> </w:t>
      </w:r>
      <w:r>
        <w:t xml:space="preserve">sandbox. When an object (Reporter or Observed) is created, the</w:t>
      </w:r>
      <w:r>
        <w:t xml:space="preserve"> </w:t>
      </w:r>
      <w:r>
        <w:t xml:space="preserve">SyncherManager will add a listener in the MiniBus to receive/send</w:t>
      </w:r>
      <w:r>
        <w:t xml:space="preserve"> </w:t>
      </w:r>
      <w:r>
        <w:t xml:space="preserve">Messages of that object.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Configuration data. The only required field for now is the runtimeURL.</w:t>
      </w:r>
    </w:p>
    <w:p>
      <w:pPr>
        <w:pStyle w:val="Heading2"/>
      </w:pPr>
      <w:bookmarkStart w:id="4989" w:name="public-members"/>
      <w:bookmarkEnd w:id="4989"/>
      <w:r>
        <w:t xml:space="preserve">Public Members</w:t>
      </w:r>
    </w:p>
    <w:p>
      <w:pPr>
        <w:pStyle w:val="Heading3"/>
      </w:pPr>
      <w:bookmarkStart w:id="4991" w:name="instance-get-observers"/>
      <w:bookmarkEnd w:id="49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4993" w:name="instance-get-owner"/>
      <w:bookmarkEnd w:id="49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49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4995" w:name="instance-get-reporters"/>
      <w:bookmarkEnd w:id="49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4996" w:name="public-methods"/>
      <w:bookmarkEnd w:id="4996"/>
      <w:r>
        <w:t xml:space="preserve">Public Methods</w:t>
      </w:r>
    </w:p>
    <w:p>
      <w:pPr>
        <w:pStyle w:val="Heading3"/>
      </w:pPr>
      <w:bookmarkStart w:id="4998" w:name="instance-method-create"/>
      <w:bookmarkEnd w:id="4998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4999" w:name="params-1"/>
      <w:bookmarkEnd w:id="4999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5000" w:name="return-378"/>
      <w:bookmarkEnd w:id="500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5002" w:name="instance-method-onNotification"/>
      <w:bookmarkEnd w:id="5002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50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5003" w:name="params-2"/>
      <w:bookmarkEnd w:id="500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005" w:name="instance-method-subscribe"/>
      <w:bookmarkEnd w:id="500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50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5006" w:name="params-3"/>
      <w:bookmarkEnd w:id="500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5007" w:name="return-379"/>
      <w:bookmarkEnd w:id="50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008" w:name="cataloguedataobject"/>
      <w:bookmarkEnd w:id="5008"/>
      <w:r>
        <w:t xml:space="preserve">CatalogueDataObject</w:t>
      </w:r>
    </w:p>
    <w:p>
      <w:pPr>
        <w:pStyle w:val="Heading4"/>
      </w:pPr>
      <w:bookmarkStart w:id="5009" w:name="direct-subclass-33"/>
      <w:bookmarkEnd w:id="5009"/>
      <w:r>
        <w:t xml:space="preserve">Direct Subclass:</w:t>
      </w:r>
    </w:p>
    <w:p>
      <w:pPr>
        <w:pStyle w:val="FirstParagraph"/>
      </w:pPr>
      <w:hyperlink r:id="rId93">
        <w:r>
          <w:rPr>
            <w:rStyle w:val="Hyperlink"/>
          </w:rPr>
          <w:t xml:space="preserve">DataObjectSchema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5010" w:name="indirect-subclass-10"/>
      <w:bookmarkEnd w:id="5010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2"/>
      </w:pPr>
      <w:bookmarkStart w:id="5011" w:name="constructor-summary-275"/>
      <w:bookmarkEnd w:id="501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5012" w:name="member-summary-158"/>
      <w:bookmarkEnd w:id="501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013" w:name="public-constructors"/>
      <w:bookmarkEnd w:id="5013"/>
      <w:r>
        <w:t xml:space="preserve">Public Constructors</w:t>
      </w:r>
    </w:p>
    <w:p>
      <w:pPr>
        <w:pStyle w:val="Heading3"/>
      </w:pPr>
      <w:bookmarkStart w:id="5014" w:name="instance-constructor-constructor"/>
      <w:bookmarkEnd w:id="501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5015" w:name="params"/>
      <w:bookmarkEnd w:id="501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5016" w:name="public-members"/>
      <w:bookmarkEnd w:id="5016"/>
      <w:r>
        <w:t xml:space="preserve">Public Members</w:t>
      </w:r>
    </w:p>
    <w:p>
      <w:pPr>
        <w:pStyle w:val="Heading3"/>
      </w:pPr>
      <w:bookmarkStart w:id="5017" w:name="instance-get-description"/>
      <w:bookmarkEnd w:id="50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18" w:name="instance-set-description"/>
      <w:bookmarkEnd w:id="50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19" w:name="instance-get-guid"/>
      <w:bookmarkEnd w:id="50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0" w:name="instance-set-guid"/>
      <w:bookmarkEnd w:id="50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1" w:name="instance-get-language"/>
      <w:bookmarkEnd w:id="50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2" w:name="instance-set-language"/>
      <w:bookmarkEnd w:id="50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3" w:name="instance-get-objectName"/>
      <w:bookmarkEnd w:id="50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4" w:name="instance-set-objectName"/>
      <w:bookmarkEnd w:id="502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5" w:name="instance-set-signature"/>
      <w:bookmarkEnd w:id="50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5026" w:name="instance-get-signature"/>
      <w:bookmarkEnd w:id="50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7" w:name="instance-set-sourcePackage"/>
      <w:bookmarkEnd w:id="50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8" w:name="instance-get-sourcePackage"/>
      <w:bookmarkEnd w:id="50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29" w:name="instance-get-sourcePackageURL"/>
      <w:bookmarkEnd w:id="50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30" w:name="instance-set-sourcePackageURL"/>
      <w:bookmarkEnd w:id="50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31" w:name="instance-set-type"/>
      <w:bookmarkEnd w:id="50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32" w:name="instance-get-type"/>
      <w:bookmarkEnd w:id="50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numPr>
          <w:numId w:val="1004"/>
          <w:ilvl w:val="0"/>
        </w:numPr>
      </w:pPr>
      <w:r>
        <w:t xml:space="preserve">hyperty-cha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3">
        <w:r>
          <w:rPr>
            <w:rStyle w:val="Hyperlink"/>
          </w:rPr>
          <w:t xml:space="preserve">ChatGroup</w:t>
        </w:r>
      </w:hyperlink>
    </w:p>
    <w:p>
      <w:pPr>
        <w:pStyle w:val="Compact"/>
        <w:numPr>
          <w:numId w:val="1004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5034">
        <w:r>
          <w:rPr>
            <w:rStyle w:val="Hyperlink"/>
          </w:rPr>
          <w:t xml:space="preserve">CommunicationStatus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5035">
        <w:r>
          <w:rPr>
            <w:rStyle w:val="Hyperlink"/>
          </w:rPr>
          <w:t xml:space="preserve">communica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5036">
        <w:r>
          <w:rPr>
            <w:rStyle w:val="Hyperlink"/>
          </w:rPr>
          <w:t xml:space="preserve">participant</w:t>
        </w:r>
      </w:hyperlink>
    </w:p>
    <w:p>
      <w:pPr>
        <w:numPr>
          <w:numId w:val="1004"/>
          <w:ilvl w:val="0"/>
        </w:numPr>
      </w:pPr>
      <w:r>
        <w:t xml:space="preserve">hyperty-connecto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7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4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4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4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4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numPr>
          <w:numId w:val="1004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4"/>
          <w:ilvl w:val="0"/>
        </w:numPr>
      </w:pPr>
      <w:r>
        <w:t xml:space="preserve">runtime-load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8">
        <w:r>
          <w:rPr>
            <w:rStyle w:val="Hyperlink"/>
          </w:rPr>
          <w:t xml:space="preserve">Core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5039">
        <w:r>
          <w:rPr>
            <w:rStyle w:val="Hyperlink"/>
          </w:rPr>
          <w:t xml:space="preserve">RuntimeLoader</w:t>
        </w:r>
      </w:hyperlink>
    </w:p>
    <w:p>
      <w:pPr>
        <w:numPr>
          <w:numId w:val="1004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4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4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numPr>
          <w:numId w:val="1004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4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4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4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atalogueDataObjectFactory from 'service-framework/src/catalogue-factory/CatalogueDataObjectFactory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040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041" w:name="cataloguedataobjectfactory"/>
      <w:bookmarkEnd w:id="5041"/>
      <w:r>
        <w:t xml:space="preserve">CatalogueDataObjectFactory</w:t>
      </w:r>
    </w:p>
    <w:p>
      <w:pPr>
        <w:pStyle w:val="Heading4"/>
      </w:pPr>
      <w:bookmarkStart w:id="5042" w:name="extends-185"/>
      <w:bookmarkEnd w:id="5042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CatalogueDataObjectFactory</w:t>
      </w:r>
    </w:p>
    <w:p>
      <w:pPr>
        <w:pStyle w:val="Heading2"/>
      </w:pPr>
      <w:bookmarkStart w:id="5043" w:name="constructor-summary-276"/>
      <w:bookmarkEnd w:id="50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5044" w:name="method-summary-119"/>
      <w:bookmarkEnd w:id="504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5045" w:name="inherited-summary-79"/>
      <w:bookmarkEnd w:id="50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5046" w:name="public-constructors"/>
      <w:bookmarkEnd w:id="5046"/>
      <w:r>
        <w:t xml:space="preserve">Public Constructors</w:t>
      </w:r>
    </w:p>
    <w:p>
      <w:pPr>
        <w:pStyle w:val="Heading3"/>
      </w:pPr>
      <w:bookmarkStart w:id="5047" w:name="instance-constructor-constructor"/>
      <w:bookmarkEnd w:id="504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5048" w:name="override-132"/>
      <w:bookmarkEnd w:id="5048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5049" w:name="params"/>
      <w:bookmarkEnd w:id="504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5050" w:name="public-methods"/>
      <w:bookmarkEnd w:id="5050"/>
      <w:r>
        <w:t xml:space="preserve">Public Methods</w:t>
      </w:r>
    </w:p>
    <w:p>
      <w:pPr>
        <w:pStyle w:val="Heading3"/>
      </w:pPr>
      <w:bookmarkStart w:id="5051" w:name="instance-method-createCatalogueDataObject"/>
      <w:bookmarkEnd w:id="5051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5052" w:name="params-1"/>
      <w:bookmarkEnd w:id="505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5053" w:name="return-380"/>
      <w:bookmarkEnd w:id="50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5054" w:name="instance-method-createDataObjectSchema"/>
      <w:bookmarkEnd w:id="5054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5055" w:name="params-2"/>
      <w:bookmarkEnd w:id="505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5056" w:name="return-381"/>
      <w:bookmarkEnd w:id="505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5057" w:name="instance-method-createHypertyDescriptorObject"/>
      <w:bookmarkEnd w:id="505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5058" w:name="params-3"/>
      <w:bookmarkEnd w:id="50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5059" w:name="return-382"/>
      <w:bookmarkEnd w:id="50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5060" w:name="instance-method-createHypertyRuntimeDescriptorObject"/>
      <w:bookmarkEnd w:id="5060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5061" w:name="params-4"/>
      <w:bookmarkEnd w:id="506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5062" w:name="return-383"/>
      <w:bookmarkEnd w:id="506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5063" w:name="instance-method-createPolicyEnforcerDescriptorObject"/>
      <w:bookmarkEnd w:id="5063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5064" w:name="params-5"/>
      <w:bookmarkEnd w:id="506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5065" w:name="return-384"/>
      <w:bookmarkEnd w:id="50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5066" w:name="instance-method-createProtoStubDescriptorObject"/>
      <w:bookmarkEnd w:id="5066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5067" w:name="params-6"/>
      <w:bookmarkEnd w:id="506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5068" w:name="return-385"/>
      <w:bookmarkEnd w:id="50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5069" w:name="instance-method-createSourcePackage"/>
      <w:bookmarkEnd w:id="5069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5070" w:name="params-7"/>
      <w:bookmarkEnd w:id="507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5071" w:name="return-386"/>
      <w:bookmarkEnd w:id="507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072" w:name="chatgroup"/>
      <w:bookmarkEnd w:id="5072"/>
      <w:r>
        <w:t xml:space="preserve">ChatGroup</w:t>
      </w:r>
    </w:p>
    <w:p>
      <w:pPr>
        <w:pStyle w:val="Heading4"/>
      </w:pPr>
      <w:bookmarkStart w:id="5073" w:name="extends-186"/>
      <w:bookmarkEnd w:id="5073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hatGroup</w:t>
      </w:r>
    </w:p>
    <w:p>
      <w:pPr>
        <w:pStyle w:val="Heading2"/>
      </w:pPr>
      <w:bookmarkStart w:id="5074" w:name="constructor-summary-277"/>
      <w:bookmarkEnd w:id="50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075" w:name="member-summary-159"/>
      <w:bookmarkEnd w:id="507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7">
        <w:r>
          <w:rPr>
            <w:rStyle w:val="Hyperlink"/>
          </w:rPr>
          <w:t xml:space="preserve">data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39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0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0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076" w:name="method-summary-120"/>
      <w:bookmarkEnd w:id="50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3">
        <w:r>
          <w:rPr>
            <w:rStyle w:val="Hyperlink"/>
          </w:rPr>
          <w:t xml:space="preserve">addParticipant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4">
        <w:r>
          <w:rPr>
            <w:rStyle w:val="Hyperlink"/>
          </w:rPr>
          <w:t xml:space="preserve">close</w:t>
        </w:r>
      </w:hyperlink>
      <w:r>
        <w:t xml:space="preserve">()</w:t>
      </w:r>
    </w:p>
    <w:p>
      <w:pPr>
        <w:pStyle w:val="BodyText"/>
      </w:pPr>
      <w:r>
        <w:t xml:space="preserve">This function is used to close an existing 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5">
        <w:r>
          <w:rPr>
            <w:rStyle w:val="Hyperlink"/>
          </w:rPr>
          <w:t xml:space="preserve">join</w:t>
        </w:r>
      </w:hyperlink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6">
        <w:r>
          <w:rPr>
            <w:rStyle w:val="Hyperlink"/>
          </w:rPr>
          <w:t xml:space="preserve">open</w:t>
        </w:r>
      </w:hyperlink>
      <w:r>
        <w:t xml:space="preserve">():</w:t>
      </w:r>
      <w:r>
        <w:t xml:space="preserve"> </w:t>
      </w:r>
      <w:r>
        <w:t xml:space="preserve">[type]</w:t>
      </w:r>
    </w:p>
    <w:p>
      <w:pPr>
        <w:pStyle w:val="BodyText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7">
        <w:r>
          <w:rPr>
            <w:rStyle w:val="Hyperlink"/>
          </w:rPr>
          <w:t xml:space="preserve">processPartipants</w:t>
        </w:r>
      </w:hyperlink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8">
        <w:r>
          <w:rPr>
            <w:rStyle w:val="Hyperlink"/>
          </w:rPr>
          <w:t xml:space="preserve">removeParticipan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9">
        <w:r>
          <w:rPr>
            <w:rStyle w:val="Hyperlink"/>
          </w:rPr>
          <w:t xml:space="preserve">send</w:t>
        </w:r>
      </w:hyperlink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send a chat message.</w:t>
      </w:r>
    </w:p>
    <w:p>
      <w:pPr>
        <w:pStyle w:val="Heading2"/>
      </w:pPr>
      <w:bookmarkStart w:id="5077" w:name="inherited-summary-80"/>
      <w:bookmarkEnd w:id="507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078" w:name="public-constructors"/>
      <w:bookmarkEnd w:id="5078"/>
      <w:r>
        <w:t xml:space="preserve">Public Constructors</w:t>
      </w:r>
    </w:p>
    <w:p>
      <w:pPr>
        <w:pStyle w:val="Heading3"/>
      </w:pPr>
      <w:bookmarkStart w:id="5079" w:name="instance-constructor-constructor"/>
      <w:bookmarkEnd w:id="5079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080" w:name="params"/>
      <w:bookmarkEnd w:id="5080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  <w:r>
        <w:t xml:space="preserve"> </w:t>
      </w:r>
      <w:r>
        <w:t xml:space="preserve">hypertyDiscovery</w:t>
      </w:r>
      <w:r>
        <w:t xml:space="preserve"> </w:t>
      </w:r>
      <w:r>
        <w:t xml:space="preserve">*</w:t>
      </w:r>
    </w:p>
    <w:p>
      <w:pPr>
        <w:pStyle w:val="Heading2"/>
      </w:pPr>
      <w:bookmarkStart w:id="5081" w:name="public-members"/>
      <w:bookmarkEnd w:id="5081"/>
      <w:r>
        <w:t xml:space="preserve">Public Members</w:t>
      </w:r>
    </w:p>
    <w:p>
      <w:pPr>
        <w:pStyle w:val="Heading3"/>
      </w:pPr>
      <w:bookmarkStart w:id="5082" w:name="instance-get-dataObject"/>
      <w:bookmarkEnd w:id="50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83" w:name="instance-set-dataObjectObserver"/>
      <w:bookmarkEnd w:id="50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84" w:name="instance-get-dataObjectObserver"/>
      <w:bookmarkEnd w:id="50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85" w:name="instance-set-dataObjectReporter"/>
      <w:bookmarkEnd w:id="508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086" w:name="instance-get-dataObjectReporter"/>
      <w:bookmarkEnd w:id="508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087" w:name="public-methods"/>
      <w:bookmarkEnd w:id="5087"/>
      <w:r>
        <w:t xml:space="preserve">Public Methods</w:t>
      </w:r>
    </w:p>
    <w:p>
      <w:pPr>
        <w:pStyle w:val="Heading3"/>
      </w:pPr>
      <w:bookmarkStart w:id="5088" w:name="instance-method-addParticipant"/>
      <w:bookmarkEnd w:id="5088"/>
      <w:r>
        <w:t xml:space="preserve">public</w:t>
      </w:r>
      <w:r>
        <w:t xml:space="preserve"> </w:t>
      </w:r>
      <w:r>
        <w:t xml:space="preserve">addParticipant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Heading4"/>
      </w:pPr>
      <w:bookmarkStart w:id="5089" w:name="params-1"/>
      <w:bookmarkEnd w:id="5089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5090" w:name="return-387"/>
      <w:bookmarkEnd w:id="509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5091" w:name="instance-method-close"/>
      <w:bookmarkEnd w:id="5091"/>
      <w:r>
        <w:t xml:space="preserve">public</w:t>
      </w:r>
      <w:r>
        <w:t xml:space="preserve"> </w:t>
      </w:r>
      <w:r>
        <w:t xml:space="preserve">close</w:t>
      </w:r>
      <w:r>
        <w:t xml:space="preserve">()</w:t>
      </w:r>
      <w:r>
        <w:t xml:space="preserve"> </w:t>
      </w:r>
      <w:r>
        <w:t xml:space="preserve"> </w:t>
      </w:r>
      <w:hyperlink r:id="rId44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close an existing Group Chat instance.</w:t>
      </w:r>
    </w:p>
    <w:p>
      <w:pPr>
        <w:pStyle w:val="Heading3"/>
      </w:pPr>
      <w:bookmarkStart w:id="5092" w:name="instance-method-join"/>
      <w:bookmarkEnd w:id="5092"/>
      <w:r>
        <w:t xml:space="preserve">public</w:t>
      </w:r>
      <w:r>
        <w:t xml:space="preserve"> </w:t>
      </w:r>
      <w:r>
        <w:t xml:space="preserve">join</w:t>
      </w:r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093" w:name="params-2"/>
      <w:bookmarkEnd w:id="5093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r>
        <w:t xml:space="preserve">*</w:t>
      </w:r>
    </w:p>
    <w:p>
      <w:pPr>
        <w:pStyle w:val="Heading4"/>
      </w:pPr>
      <w:bookmarkStart w:id="5094" w:name="return-388"/>
      <w:bookmarkEnd w:id="509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095" w:name="instance-method-open"/>
      <w:bookmarkEnd w:id="5095"/>
      <w:r>
        <w:t xml:space="preserve">public</w:t>
      </w:r>
      <w:r>
        <w:t xml:space="preserve"> </w:t>
      </w:r>
      <w:r>
        <w:t xml:space="preserve">open</w:t>
      </w:r>
      <w:r>
        <w:t xml:space="preserve">():</w:t>
      </w:r>
      <w:r>
        <w:t xml:space="preserve"> </w:t>
      </w:r>
      <w:r>
        <w:t xml:space="preserve">[type]</w:t>
      </w:r>
      <w:r>
        <w:t xml:space="preserve"> </w:t>
      </w:r>
      <w:r>
        <w:t xml:space="preserve"> </w:t>
      </w:r>
      <w:hyperlink r:id="rId44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Heading4"/>
      </w:pPr>
      <w:bookmarkStart w:id="5096" w:name="return-389"/>
      <w:bookmarkEnd w:id="509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[type]</w:t>
            </w:r>
          </w:p>
        </w:tc>
        <w:tc>
          <w:p>
            <w:pPr>
              <w:jc w:val="left"/>
            </w:pPr>
            <w:r>
              <w:t xml:space="preserve">[description]</w:t>
            </w:r>
          </w:p>
        </w:tc>
      </w:tr>
    </w:tbl>
    <w:p>
      <w:pPr>
        <w:pStyle w:val="Heading3"/>
      </w:pPr>
      <w:bookmarkStart w:id="5097" w:name="instance-method-processPartipants"/>
      <w:bookmarkEnd w:id="5097"/>
      <w:r>
        <w:t xml:space="preserve">public</w:t>
      </w:r>
      <w:r>
        <w:t xml:space="preserve"> </w:t>
      </w:r>
      <w:r>
        <w:t xml:space="preserve">processPartipants</w:t>
      </w:r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098" w:name="params-3"/>
      <w:bookmarkEnd w:id="5098"/>
      <w:r>
        <w:t xml:space="preserve">Params:</w:t>
      </w:r>
    </w:p>
    <w:p>
      <w:pPr>
        <w:pStyle w:val="FirstParagraph"/>
      </w:pPr>
      <w:r>
        <w:t xml:space="preserve">Name Type Attribute Description dataObject</w:t>
      </w:r>
      <w:r>
        <w:t xml:space="preserve"> </w:t>
      </w:r>
      <w:r>
        <w:t xml:space="preserve">*</w:t>
      </w:r>
    </w:p>
    <w:p>
      <w:pPr>
        <w:pStyle w:val="Heading3"/>
      </w:pPr>
      <w:bookmarkStart w:id="5099" w:name="instance-method-removeParticipant"/>
      <w:bookmarkEnd w:id="5099"/>
      <w:r>
        <w:t xml:space="preserve">public</w:t>
      </w:r>
      <w:r>
        <w:t xml:space="preserve"> </w:t>
      </w:r>
      <w:r>
        <w:t xml:space="preserve">removeParticipan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Heading4"/>
      </w:pPr>
      <w:bookmarkStart w:id="5100" w:name="return-390"/>
      <w:bookmarkEnd w:id="510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5101" w:name="instance-method-send"/>
      <w:bookmarkEnd w:id="5101"/>
      <w:r>
        <w:t xml:space="preserve">public</w:t>
      </w:r>
      <w:r>
        <w:t xml:space="preserve"> </w:t>
      </w:r>
      <w:r>
        <w:t xml:space="preserve">send</w:t>
      </w:r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send a chat message.</w:t>
      </w:r>
    </w:p>
    <w:p>
      <w:pPr>
        <w:pStyle w:val="Heading4"/>
      </w:pPr>
      <w:bookmarkStart w:id="5102" w:name="params-4"/>
      <w:bookmarkEnd w:id="5102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text to be send</w:t>
      </w:r>
    </w:p>
    <w:p>
      <w:pPr>
        <w:pStyle w:val="Heading4"/>
      </w:pPr>
      <w:bookmarkStart w:id="5103" w:name="return-391"/>
      <w:bookmarkEnd w:id="510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&gt;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104" w:name="connection"/>
      <w:bookmarkEnd w:id="5104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5105" w:name="extends-187"/>
      <w:bookmarkEnd w:id="5105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5106" w:name="constructor-summary-278"/>
      <w:bookmarkEnd w:id="51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107" w:name="public-constructors"/>
      <w:bookmarkEnd w:id="5107"/>
      <w:r>
        <w:t xml:space="preserve">Public Constructors</w:t>
      </w:r>
    </w:p>
    <w:p>
      <w:pPr>
        <w:pStyle w:val="Heading3"/>
      </w:pPr>
      <w:bookmarkStart w:id="5108" w:name="instance-constructor-constructor"/>
      <w:bookmarkEnd w:id="510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5109" w:name="connectioncontroller"/>
      <w:bookmarkEnd w:id="5109"/>
      <w:r>
        <w:t xml:space="preserve">ConnectionController</w:t>
      </w:r>
    </w:p>
    <w:p>
      <w:pPr>
        <w:pStyle w:val="Heading4"/>
      </w:pPr>
      <w:bookmarkStart w:id="5110" w:name="extends-188"/>
      <w:bookmarkEnd w:id="5110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onnectionController</w:t>
      </w:r>
    </w:p>
    <w:p>
      <w:pPr>
        <w:pStyle w:val="Heading2"/>
      </w:pPr>
      <w:bookmarkStart w:id="5111" w:name="constructor-summary-279"/>
      <w:bookmarkEnd w:id="511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5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12" w:name="member-summary-160"/>
      <w:bookmarkEnd w:id="511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5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5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5113" w:name="method-summary-121"/>
      <w:bookmarkEnd w:id="511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5114" w:name="inherited-summary-81"/>
      <w:bookmarkEnd w:id="511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115" w:name="public-constructors"/>
      <w:bookmarkEnd w:id="5115"/>
      <w:r>
        <w:t xml:space="preserve">Public Constructors</w:t>
      </w:r>
    </w:p>
    <w:p>
      <w:pPr>
        <w:pStyle w:val="Heading3"/>
      </w:pPr>
      <w:bookmarkStart w:id="5116" w:name="instance-constructor-constructor"/>
      <w:bookmarkEnd w:id="5116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17" w:name="params"/>
      <w:bookmarkEnd w:id="5117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5118" w:name="public-members"/>
      <w:bookmarkEnd w:id="5118"/>
      <w:r>
        <w:t xml:space="preserve">Public Members</w:t>
      </w:r>
    </w:p>
    <w:p>
      <w:pPr>
        <w:pStyle w:val="Heading3"/>
      </w:pPr>
      <w:bookmarkStart w:id="5119" w:name="instance-set-dataObjectObserver"/>
      <w:bookmarkEnd w:id="51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5120" w:name="instance-get-dataObjectObserver"/>
      <w:bookmarkEnd w:id="512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5121" w:name="return-392"/>
      <w:bookmarkEnd w:id="51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5122" w:name="instance-set-dataObjectReporter"/>
      <w:bookmarkEnd w:id="51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5123" w:name="instance-get-dataObjectReporter"/>
      <w:bookmarkEnd w:id="51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5124" w:name="return-393"/>
      <w:bookmarkEnd w:id="512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5125" w:name="instance-set-remotePeerInformation"/>
      <w:bookmarkEnd w:id="51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5126" w:name="instance-get-remotePeerInformation"/>
      <w:bookmarkEnd w:id="51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5127" w:name="return-394"/>
      <w:bookmarkEnd w:id="512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5128" w:name="public-methods"/>
      <w:bookmarkEnd w:id="5128"/>
      <w:r>
        <w:t xml:space="preserve">Public Methods</w:t>
      </w:r>
    </w:p>
    <w:p>
      <w:pPr>
        <w:pStyle w:val="Heading3"/>
      </w:pPr>
      <w:bookmarkStart w:id="5129" w:name="instance-method-accept"/>
      <w:bookmarkEnd w:id="5129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5130" w:name="params-1"/>
      <w:bookmarkEnd w:id="5130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5131" w:name="return-395"/>
      <w:bookmarkEnd w:id="51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132" w:name="instance-method-addPeer"/>
      <w:bookmarkEnd w:id="5132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5133" w:name="return-396"/>
      <w:bookmarkEnd w:id="51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134" w:name="instance-method-changePeerInformation"/>
      <w:bookmarkEnd w:id="5134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35" w:name="params-2"/>
      <w:bookmarkEnd w:id="5135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5136" w:name="instance-method-createAnswer"/>
      <w:bookmarkEnd w:id="5136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45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137" w:name="instance-method-createOffer"/>
      <w:bookmarkEnd w:id="513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45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138" w:name="instance-method-decline"/>
      <w:bookmarkEnd w:id="5138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5139" w:name="return-397"/>
      <w:bookmarkEnd w:id="513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140" w:name="instance-method-disableCam"/>
      <w:bookmarkEnd w:id="5140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41" w:name="return-398"/>
      <w:bookmarkEnd w:id="51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142" w:name="instance-method-disableMic"/>
      <w:bookmarkEnd w:id="5142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43" w:name="return-399"/>
      <w:bookmarkEnd w:id="514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144" w:name="instance-method-disconnect"/>
      <w:bookmarkEnd w:id="5144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5145" w:name="return-400"/>
      <w:bookmarkEnd w:id="51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146" w:name="instance-method-getUserMedia"/>
      <w:bookmarkEnd w:id="5146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5147" w:name="params-3"/>
      <w:bookmarkEnd w:id="514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5148" w:name="return-401"/>
      <w:bookmarkEnd w:id="514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149" w:name="instance-method-infoError"/>
      <w:bookmarkEnd w:id="5149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50" w:name="params-4"/>
      <w:bookmarkEnd w:id="5150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5151" w:name="instance-method-mute"/>
      <w:bookmarkEnd w:id="5151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52" w:name="return-402"/>
      <w:bookmarkEnd w:id="51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153" w:name="instance-method-onLocalSessionCreated"/>
      <w:bookmarkEnd w:id="5153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54" w:name="params-5"/>
      <w:bookmarkEnd w:id="5154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5155" w:name="instance-method-processPeerInformation"/>
      <w:bookmarkEnd w:id="5155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56" w:name="params-6"/>
      <w:bookmarkEnd w:id="5156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5157" w:name="instance-method-remoteDescriptionError"/>
      <w:bookmarkEnd w:id="515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158" w:name="params-7"/>
      <w:bookmarkEnd w:id="515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5159" w:name="instance-method-remoteDescriptionSuccess"/>
      <w:bookmarkEnd w:id="5159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45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160" w:name="instance-method-removePeer"/>
      <w:bookmarkEnd w:id="5160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5161" w:name="return-403"/>
      <w:bookmarkEnd w:id="51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162" w:name="core"/>
      <w:bookmarkEnd w:id="5162"/>
      <w:r>
        <w:t xml:space="preserve">Core</w:t>
      </w:r>
    </w:p>
    <w:p>
      <w:pPr>
        <w:pStyle w:val="Heading2"/>
      </w:pPr>
      <w:bookmarkStart w:id="5163" w:name="constructor-summary-280"/>
      <w:bookmarkEnd w:id="516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4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165" w:name="method-summary-122"/>
      <w:bookmarkEnd w:id="516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55">
        <w:r>
          <w:rPr>
            <w:rStyle w:val="Hyperlink"/>
          </w:rPr>
          <w:t xml:space="preserve">install</w:t>
        </w:r>
      </w:hyperlink>
      <w:r>
        <w:t xml:space="preserve">()</w:t>
      </w:r>
    </w:p>
    <w:p>
      <w:pPr>
        <w:pStyle w:val="Heading2"/>
      </w:pPr>
      <w:bookmarkStart w:id="5166" w:name="public-constructors"/>
      <w:bookmarkEnd w:id="5166"/>
      <w:r>
        <w:t xml:space="preserve">Public Constructors</w:t>
      </w:r>
    </w:p>
    <w:p>
      <w:pPr>
        <w:pStyle w:val="Heading3"/>
      </w:pPr>
      <w:bookmarkStart w:id="5167" w:name="instance-constructor-constructor"/>
      <w:bookmarkEnd w:id="516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168" w:name="public-methods"/>
      <w:bookmarkEnd w:id="5168"/>
      <w:r>
        <w:t xml:space="preserve">Public Methods</w:t>
      </w:r>
    </w:p>
    <w:p>
      <w:pPr>
        <w:pStyle w:val="Heading3"/>
      </w:pPr>
      <w:bookmarkStart w:id="5169" w:name="instance-method-install"/>
      <w:bookmarkEnd w:id="5169"/>
      <w:r>
        <w:t xml:space="preserve">public</w:t>
      </w:r>
      <w:r>
        <w:t xml:space="preserve"> </w:t>
      </w:r>
      <w:r>
        <w:t xml:space="preserve">install</w:t>
      </w:r>
      <w:r>
        <w:t xml:space="preserve">()</w:t>
      </w:r>
      <w:r>
        <w:t xml:space="preserve"> </w:t>
      </w:r>
      <w:r>
        <w:t xml:space="preserve"> </w:t>
      </w:r>
      <w:hyperlink r:id="rId45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170" w:name="dataobject"/>
      <w:bookmarkEnd w:id="5170"/>
      <w:r>
        <w:t xml:space="preserve">DataObject</w:t>
      </w:r>
    </w:p>
    <w:p>
      <w:pPr>
        <w:pStyle w:val="Heading4"/>
      </w:pPr>
      <w:bookmarkStart w:id="5171" w:name="direct-subclass-34"/>
      <w:bookmarkEnd w:id="5171"/>
      <w:r>
        <w:t xml:space="preserve">Direct Subclass:</w:t>
      </w:r>
    </w:p>
    <w:p>
      <w:pPr>
        <w:pStyle w:val="FirstParagraph"/>
      </w:pPr>
      <w:hyperlink r:id="rId189">
        <w:r>
          <w:rPr>
            <w:rStyle w:val="Hyperlink"/>
          </w:rPr>
          <w:t xml:space="preserve">DataObjectObserver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BodyText"/>
      </w:pPr>
      <w:r>
        <w:t xml:space="preserve">Main extension class for observers and reporters, with common properties</w:t>
      </w:r>
      <w:r>
        <w:t xml:space="preserve"> </w:t>
      </w:r>
      <w:r>
        <w:t xml:space="preserve">and methods. Children management is common for observers and reporters.</w:t>
      </w:r>
    </w:p>
    <w:p>
      <w:pPr>
        <w:pStyle w:val="Heading2"/>
      </w:pPr>
      <w:bookmarkStart w:id="5172" w:name="member-summary-161"/>
      <w:bookmarkEnd w:id="517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5173" w:name="method-summary-123"/>
      <w:bookmarkEnd w:id="517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174" w:name="public-members"/>
      <w:bookmarkEnd w:id="5174"/>
      <w:r>
        <w:t xml:space="preserve">Public Members</w:t>
      </w:r>
    </w:p>
    <w:p>
      <w:pPr>
        <w:pStyle w:val="Heading3"/>
      </w:pPr>
      <w:bookmarkStart w:id="5175" w:name="instance-get-children"/>
      <w:bookmarkEnd w:id="51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5176" w:name="instance-get-data"/>
      <w:bookmarkEnd w:id="51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5177" w:name="instance-get-schema"/>
      <w:bookmarkEnd w:id="51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4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5178" w:name="instance-get-status"/>
      <w:bookmarkEnd w:id="51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4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5179" w:name="instance-get-url"/>
      <w:bookmarkEnd w:id="51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4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5180" w:name="public-methods"/>
      <w:bookmarkEnd w:id="5180"/>
      <w:r>
        <w:t xml:space="preserve">Public Methods</w:t>
      </w:r>
    </w:p>
    <w:p>
      <w:pPr>
        <w:pStyle w:val="Heading3"/>
      </w:pPr>
      <w:bookmarkStart w:id="5181" w:name="instance-method-addChildren"/>
      <w:bookmarkEnd w:id="5181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5182" w:name="params"/>
      <w:bookmarkEnd w:id="5182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5183" w:name="return-404"/>
      <w:bookmarkEnd w:id="518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5184" w:name="instance-method-onAddChildren"/>
      <w:bookmarkEnd w:id="5184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5185" w:name="params-1"/>
      <w:bookmarkEnd w:id="518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186" w:name="dataobjectchild"/>
      <w:bookmarkEnd w:id="5186"/>
      <w:r>
        <w:t xml:space="preserve">DataObjectChild</w:t>
      </w:r>
    </w:p>
    <w:p>
      <w:pPr>
        <w:pStyle w:val="FirstParagraph"/>
      </w:pPr>
      <w:r>
        <w:t xml:space="preserve">The class returned from the DataObject addChildren call or from</w:t>
      </w:r>
      <w:r>
        <w:t xml:space="preserve"> </w:t>
      </w:r>
      <w:r>
        <w:t xml:space="preserve">onAddChildren if remotely created. Children object synchronization is a</w:t>
      </w:r>
      <w:r>
        <w:t xml:space="preserve"> </w:t>
      </w:r>
      <w:r>
        <w:t xml:space="preserve">a fast forward mechanism, no need for direct subscriptions, it uses the</w:t>
      </w:r>
      <w:r>
        <w:t xml:space="preserve"> </w:t>
      </w:r>
      <w:r>
        <w:t xml:space="preserve">already authorized subscription from the parent DataObject.</w:t>
      </w:r>
    </w:p>
    <w:p>
      <w:pPr>
        <w:pStyle w:val="Heading2"/>
      </w:pPr>
      <w:bookmarkStart w:id="5187" w:name="member-summary-162"/>
      <w:bookmarkEnd w:id="518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5188" w:name="method-summary-124"/>
      <w:bookmarkEnd w:id="518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5189" w:name="public-members"/>
      <w:bookmarkEnd w:id="5189"/>
      <w:r>
        <w:t xml:space="preserve">Public Members</w:t>
      </w:r>
    </w:p>
    <w:p>
      <w:pPr>
        <w:pStyle w:val="Heading3"/>
      </w:pPr>
      <w:bookmarkStart w:id="5190" w:name="instance-get-childId"/>
      <w:bookmarkEnd w:id="51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4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5191" w:name="instance-get-data"/>
      <w:bookmarkEnd w:id="519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5192" w:name="public-methods"/>
      <w:bookmarkEnd w:id="5192"/>
      <w:r>
        <w:t xml:space="preserve">Public Methods</w:t>
      </w:r>
    </w:p>
    <w:p>
      <w:pPr>
        <w:pStyle w:val="Heading3"/>
      </w:pPr>
      <w:bookmarkStart w:id="5193" w:name="instance-method-onChange"/>
      <w:bookmarkEnd w:id="5193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5194" w:name="params"/>
      <w:bookmarkEnd w:id="519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195" w:name="instance-method-onResponse"/>
      <w:bookmarkEnd w:id="5195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5196" w:name="params-1"/>
      <w:bookmarkEnd w:id="5196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197" w:name="dataobjectobserver"/>
      <w:bookmarkEnd w:id="5197"/>
      <w:r>
        <w:t xml:space="preserve">DataObjectObserver</w:t>
      </w:r>
    </w:p>
    <w:p>
      <w:pPr>
        <w:pStyle w:val="Heading4"/>
      </w:pPr>
      <w:bookmarkStart w:id="5198" w:name="extends-189"/>
      <w:bookmarkEnd w:id="5198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Observer</w:t>
      </w:r>
    </w:p>
    <w:p>
      <w:pPr>
        <w:pStyle w:val="BodyText"/>
      </w:pPr>
      <w:r>
        <w:t xml:space="preserve">The class returned from the Syncher subscribe call. To be used as an</w:t>
      </w:r>
      <w:r>
        <w:t xml:space="preserve"> </w:t>
      </w:r>
      <w:r>
        <w:t xml:space="preserve">observation point from a DataObjectReporter change.</w:t>
      </w:r>
    </w:p>
    <w:p>
      <w:pPr>
        <w:pStyle w:val="Heading2"/>
      </w:pPr>
      <w:bookmarkStart w:id="5199" w:name="method-summary-125"/>
      <w:bookmarkEnd w:id="519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5200" w:name="inherited-summary-82"/>
      <w:bookmarkEnd w:id="52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201" w:name="public-methods"/>
      <w:bookmarkEnd w:id="5201"/>
      <w:r>
        <w:t xml:space="preserve">Public Methods</w:t>
      </w:r>
    </w:p>
    <w:p>
      <w:pPr>
        <w:pStyle w:val="Heading3"/>
      </w:pPr>
      <w:bookmarkStart w:id="5202" w:name="instance-method-onChange"/>
      <w:bookmarkEnd w:id="5202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5203" w:name="params"/>
      <w:bookmarkEnd w:id="5203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04" w:name="dataobjectreporter"/>
      <w:bookmarkEnd w:id="5204"/>
      <w:r>
        <w:t xml:space="preserve">DataObjectReporter</w:t>
      </w:r>
    </w:p>
    <w:p>
      <w:pPr>
        <w:pStyle w:val="Heading4"/>
      </w:pPr>
      <w:bookmarkStart w:id="5205" w:name="extends-190"/>
      <w:bookmarkEnd w:id="5205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Reporter</w:t>
      </w:r>
    </w:p>
    <w:p>
      <w:pPr>
        <w:pStyle w:val="BodyText"/>
      </w:pPr>
      <w:r>
        <w:t xml:space="preserve">The class returned from the Syncher create call. To be used as a</w:t>
      </w:r>
      <w:r>
        <w:t xml:space="preserve"> </w:t>
      </w:r>
      <w:r>
        <w:t xml:space="preserve">reporter point, changes will be submited to DataObjectObserver</w:t>
      </w:r>
      <w:r>
        <w:t xml:space="preserve"> </w:t>
      </w:r>
      <w:r>
        <w:t xml:space="preserve">instances.</w:t>
      </w:r>
    </w:p>
    <w:p>
      <w:pPr>
        <w:pStyle w:val="Heading2"/>
      </w:pPr>
      <w:bookmarkStart w:id="5206" w:name="member-summary-163"/>
      <w:bookmarkEnd w:id="520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5207" w:name="method-summary-126"/>
      <w:bookmarkEnd w:id="520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5208" w:name="inherited-summary-83"/>
      <w:bookmarkEnd w:id="520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209" w:name="public-members"/>
      <w:bookmarkEnd w:id="5209"/>
      <w:r>
        <w:t xml:space="preserve">Public Members</w:t>
      </w:r>
    </w:p>
    <w:p>
      <w:pPr>
        <w:pStyle w:val="Heading3"/>
      </w:pPr>
      <w:bookmarkStart w:id="5210" w:name="instance-get-subscriptions"/>
      <w:bookmarkEnd w:id="52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4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5211" w:name="public-methods"/>
      <w:bookmarkEnd w:id="5211"/>
      <w:r>
        <w:t xml:space="preserve">Public Methods</w:t>
      </w:r>
    </w:p>
    <w:p>
      <w:pPr>
        <w:pStyle w:val="Heading3"/>
      </w:pPr>
      <w:bookmarkStart w:id="5212" w:name="instance-method-onResponse"/>
      <w:bookmarkEnd w:id="521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5213" w:name="params"/>
      <w:bookmarkEnd w:id="521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214" w:name="instance-method-onSubscription"/>
      <w:bookmarkEnd w:id="5214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5215" w:name="params-1"/>
      <w:bookmarkEnd w:id="521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16" w:name="communicationdataobjectschema"/>
      <w:bookmarkEnd w:id="5216"/>
      <w:r>
        <w:t xml:space="preserve">CommunicationDataObjectSchema</w:t>
      </w:r>
    </w:p>
    <w:p>
      <w:pPr>
        <w:pStyle w:val="Heading4"/>
      </w:pPr>
      <w:bookmarkStart w:id="5217" w:name="extends-191"/>
      <w:bookmarkEnd w:id="5217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5218" w:name="constructor-summary-281"/>
      <w:bookmarkEnd w:id="521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19" w:name="inherited-summary-84"/>
      <w:bookmarkEnd w:id="521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20" w:name="public-constructors"/>
      <w:bookmarkEnd w:id="5220"/>
      <w:r>
        <w:t xml:space="preserve">Public Constructors</w:t>
      </w:r>
    </w:p>
    <w:p>
      <w:pPr>
        <w:pStyle w:val="Heading3"/>
      </w:pPr>
      <w:bookmarkStart w:id="5221" w:name="instance-constructor-constructor"/>
      <w:bookmarkEnd w:id="522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22" w:name="override-133"/>
      <w:bookmarkEnd w:id="522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223" w:name="params"/>
      <w:bookmarkEnd w:id="522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24" w:name="connectiondataobjectschema"/>
      <w:bookmarkEnd w:id="5224"/>
      <w:r>
        <w:t xml:space="preserve">ConnectionDataObjectSchema</w:t>
      </w:r>
    </w:p>
    <w:p>
      <w:pPr>
        <w:pStyle w:val="Heading4"/>
      </w:pPr>
      <w:bookmarkStart w:id="5225" w:name="extends-192"/>
      <w:bookmarkEnd w:id="5225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5226" w:name="constructor-summary-282"/>
      <w:bookmarkEnd w:id="522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27" w:name="inherited-summary-85"/>
      <w:bookmarkEnd w:id="522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28" w:name="public-constructors"/>
      <w:bookmarkEnd w:id="5228"/>
      <w:r>
        <w:t xml:space="preserve">Public Constructors</w:t>
      </w:r>
    </w:p>
    <w:p>
      <w:pPr>
        <w:pStyle w:val="Heading3"/>
      </w:pPr>
      <w:bookmarkStart w:id="5229" w:name="instance-constructor-constructor"/>
      <w:bookmarkEnd w:id="522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30" w:name="override-134"/>
      <w:bookmarkEnd w:id="5230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231" w:name="params"/>
      <w:bookmarkEnd w:id="523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32" w:name="contextdataobjectschema"/>
      <w:bookmarkEnd w:id="5232"/>
      <w:r>
        <w:t xml:space="preserve">ContextDataObjectSchema</w:t>
      </w:r>
    </w:p>
    <w:p>
      <w:pPr>
        <w:pStyle w:val="Heading4"/>
      </w:pPr>
      <w:bookmarkStart w:id="5233" w:name="extends-193"/>
      <w:bookmarkEnd w:id="5233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5234" w:name="constructor-summary-283"/>
      <w:bookmarkEnd w:id="52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35" w:name="inherited-summary-86"/>
      <w:bookmarkEnd w:id="52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36" w:name="public-constructors"/>
      <w:bookmarkEnd w:id="5236"/>
      <w:r>
        <w:t xml:space="preserve">Public Constructors</w:t>
      </w:r>
    </w:p>
    <w:p>
      <w:pPr>
        <w:pStyle w:val="Heading3"/>
      </w:pPr>
      <w:bookmarkStart w:id="5237" w:name="instance-constructor-constructor"/>
      <w:bookmarkEnd w:id="523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38" w:name="override-135"/>
      <w:bookmarkEnd w:id="5238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239" w:name="params"/>
      <w:bookmarkEnd w:id="523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40" w:name="dataobjectschema"/>
      <w:bookmarkEnd w:id="5240"/>
      <w:r>
        <w:t xml:space="preserve">DataObjectSchema</w:t>
      </w:r>
    </w:p>
    <w:p>
      <w:pPr>
        <w:pStyle w:val="Heading4"/>
      </w:pPr>
      <w:bookmarkStart w:id="5241" w:name="extends-194"/>
      <w:bookmarkEnd w:id="5241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DataObjectSchema</w:t>
      </w:r>
    </w:p>
    <w:p>
      <w:pPr>
        <w:pStyle w:val="Heading4"/>
      </w:pPr>
      <w:bookmarkStart w:id="5242" w:name="direct-subclass-35"/>
      <w:bookmarkEnd w:id="5242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5243" w:name="indirect-subclass-11"/>
      <w:bookmarkEnd w:id="5243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5244" w:name="constructor-summary-284"/>
      <w:bookmarkEnd w:id="52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45" w:name="inherited-summary-87"/>
      <w:bookmarkEnd w:id="52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46" w:name="public-constructors"/>
      <w:bookmarkEnd w:id="5246"/>
      <w:r>
        <w:t xml:space="preserve">Public Constructors</w:t>
      </w:r>
    </w:p>
    <w:p>
      <w:pPr>
        <w:pStyle w:val="Heading3"/>
      </w:pPr>
      <w:bookmarkStart w:id="5247" w:name="instance-constructor-constructor"/>
      <w:bookmarkEnd w:id="5247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48" w:name="override-136"/>
      <w:bookmarkEnd w:id="5248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249" w:name="params"/>
      <w:bookmarkEnd w:id="524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50" w:name="hypertydataobjectschema"/>
      <w:bookmarkEnd w:id="5250"/>
      <w:r>
        <w:t xml:space="preserve">HypertyDataObjectSchema</w:t>
      </w:r>
    </w:p>
    <w:p>
      <w:pPr>
        <w:pStyle w:val="Heading4"/>
      </w:pPr>
      <w:bookmarkStart w:id="5251" w:name="extends-195"/>
      <w:bookmarkEnd w:id="5251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5252" w:name="direct-subclass-36"/>
      <w:bookmarkEnd w:id="5252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5253" w:name="constructor-summary-285"/>
      <w:bookmarkEnd w:id="525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54" w:name="inherited-summary-88"/>
      <w:bookmarkEnd w:id="525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55" w:name="public-constructors"/>
      <w:bookmarkEnd w:id="5255"/>
      <w:r>
        <w:t xml:space="preserve">Public Constructors</w:t>
      </w:r>
    </w:p>
    <w:p>
      <w:pPr>
        <w:pStyle w:val="Heading3"/>
      </w:pPr>
      <w:bookmarkStart w:id="5256" w:name="instance-constructor-constructor"/>
      <w:bookmarkEnd w:id="525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57" w:name="override-137"/>
      <w:bookmarkEnd w:id="5257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5258" w:name="params"/>
      <w:bookmarkEnd w:id="52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59" w:name="identifydataobjectschema"/>
      <w:bookmarkEnd w:id="5259"/>
      <w:r>
        <w:t xml:space="preserve">IdentifyDataObjectSchema</w:t>
      </w:r>
    </w:p>
    <w:p>
      <w:pPr>
        <w:pStyle w:val="Heading4"/>
      </w:pPr>
      <w:bookmarkStart w:id="5260" w:name="extends-196"/>
      <w:bookmarkEnd w:id="5260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5261" w:name="constructor-summary-286"/>
      <w:bookmarkEnd w:id="52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62" w:name="inherited-summary-89"/>
      <w:bookmarkEnd w:id="526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63" w:name="public-constructors"/>
      <w:bookmarkEnd w:id="5263"/>
      <w:r>
        <w:t xml:space="preserve">Public Constructors</w:t>
      </w:r>
    </w:p>
    <w:p>
      <w:pPr>
        <w:pStyle w:val="Heading3"/>
      </w:pPr>
      <w:bookmarkStart w:id="5264" w:name="instance-constructor-constructor"/>
      <w:bookmarkEnd w:id="526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65" w:name="override-138"/>
      <w:bookmarkEnd w:id="526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266" w:name="params"/>
      <w:bookmarkEnd w:id="526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67" w:name="messagedataobjectschema"/>
      <w:bookmarkEnd w:id="5267"/>
      <w:r>
        <w:t xml:space="preserve">MessageDataObjectSchema</w:t>
      </w:r>
    </w:p>
    <w:p>
      <w:pPr>
        <w:pStyle w:val="Heading4"/>
      </w:pPr>
      <w:bookmarkStart w:id="5268" w:name="extends-197"/>
      <w:bookmarkEnd w:id="5268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5269" w:name="constructor-summary-287"/>
      <w:bookmarkEnd w:id="526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70" w:name="inherited-summary-90"/>
      <w:bookmarkEnd w:id="527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71" w:name="public-constructors"/>
      <w:bookmarkEnd w:id="5271"/>
      <w:r>
        <w:t xml:space="preserve">Public Constructors</w:t>
      </w:r>
    </w:p>
    <w:p>
      <w:pPr>
        <w:pStyle w:val="Heading3"/>
      </w:pPr>
      <w:bookmarkStart w:id="5272" w:name="instance-constructor-constructor"/>
      <w:bookmarkEnd w:id="527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73" w:name="override-139"/>
      <w:bookmarkEnd w:id="5273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5274" w:name="params"/>
      <w:bookmarkEnd w:id="527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75" w:name="eventemitter"/>
      <w:bookmarkEnd w:id="5275"/>
      <w:r>
        <w:t xml:space="preserve">EventEmitter</w:t>
      </w:r>
    </w:p>
    <w:p>
      <w:pPr>
        <w:pStyle w:val="Heading4"/>
      </w:pPr>
      <w:bookmarkStart w:id="5276" w:name="direct-subclass-37"/>
      <w:bookmarkEnd w:id="5276"/>
      <w:r>
        <w:t xml:space="preserve">Direct Subclass:</w:t>
      </w:r>
    </w:p>
    <w:p>
      <w:pPr>
        <w:pStyle w:val="FirstParagraph"/>
      </w:pPr>
      <w:hyperlink r:id="rId5033">
        <w:r>
          <w:rPr>
            <w:rStyle w:val="Hyperlink"/>
          </w:rPr>
          <w:t xml:space="preserve">ChatGroup</w:t>
        </w:r>
      </w:hyperlink>
      <w:r>
        <w:t xml:space="preserve">,</w:t>
      </w:r>
      <w:r>
        <w:t xml:space="preserve"> </w:t>
      </w:r>
      <w:hyperlink r:id="rId5037">
        <w:r>
          <w:rPr>
            <w:rStyle w:val="Hyperlink"/>
          </w:rPr>
          <w:t xml:space="preserve">ConnectionController</w:t>
        </w:r>
      </w:hyperlink>
      <w:r>
        <w:t xml:space="preserve">,</w:t>
      </w:r>
      <w:r>
        <w:t xml:space="preserve"> </w:t>
      </w:r>
      <w:r>
        <w:t xml:space="preserve">src/hyperty-chat/HypertyChat.js~HypertyChat</w:t>
      </w:r>
      <w:r>
        <w:t xml:space="preserve">,</w:t>
      </w:r>
      <w:r>
        <w:t xml:space="preserve"> </w:t>
      </w:r>
      <w:r>
        <w:t xml:space="preserve">src/hyperty-connector/HypertyConnector.js~HypertyConnector</w:t>
      </w:r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5277" w:name="method-summary-127"/>
      <w:bookmarkEnd w:id="527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278" w:name="public-methods"/>
      <w:bookmarkEnd w:id="5278"/>
      <w:r>
        <w:t xml:space="preserve">Public Methods</w:t>
      </w:r>
    </w:p>
    <w:p>
      <w:pPr>
        <w:pStyle w:val="Heading3"/>
      </w:pPr>
      <w:bookmarkStart w:id="5279" w:name="instance-method-addEventListener"/>
      <w:bookmarkEnd w:id="5279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5280" w:name="params"/>
      <w:bookmarkEnd w:id="528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5281" w:name="instance-method-trigger"/>
      <w:bookmarkEnd w:id="5281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5282" w:name="params-1"/>
      <w:bookmarkEnd w:id="5282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283" w:name="hypertydescriptor"/>
      <w:bookmarkEnd w:id="5283"/>
      <w:r>
        <w:t xml:space="preserve">HypertyDescriptor</w:t>
      </w:r>
    </w:p>
    <w:p>
      <w:pPr>
        <w:pStyle w:val="Heading4"/>
      </w:pPr>
      <w:bookmarkStart w:id="5284" w:name="extends-198"/>
      <w:bookmarkEnd w:id="5284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Descriptor</w:t>
      </w:r>
    </w:p>
    <w:p>
      <w:pPr>
        <w:pStyle w:val="Heading2"/>
      </w:pPr>
      <w:bookmarkStart w:id="5285" w:name="constructor-summary-288"/>
      <w:bookmarkEnd w:id="52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286" w:name="member-summary-164"/>
      <w:bookmarkEnd w:id="528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87" w:name="inherited-summary-91"/>
      <w:bookmarkEnd w:id="528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288" w:name="public-constructors"/>
      <w:bookmarkEnd w:id="5288"/>
      <w:r>
        <w:t xml:space="preserve">Public Constructors</w:t>
      </w:r>
    </w:p>
    <w:p>
      <w:pPr>
        <w:pStyle w:val="Heading3"/>
      </w:pPr>
      <w:bookmarkStart w:id="5289" w:name="instance-constructor-constructor"/>
      <w:bookmarkEnd w:id="528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90" w:name="override-140"/>
      <w:bookmarkEnd w:id="5290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291" w:name="params"/>
      <w:bookmarkEnd w:id="529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5292" w:name="public-members"/>
      <w:bookmarkEnd w:id="5292"/>
      <w:r>
        <w:t xml:space="preserve">Public Members</w:t>
      </w:r>
    </w:p>
    <w:p>
      <w:pPr>
        <w:pStyle w:val="Heading3"/>
      </w:pPr>
      <w:bookmarkStart w:id="5293" w:name="instance-get-configuration"/>
      <w:bookmarkEnd w:id="52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4" w:name="instance-set-configuration"/>
      <w:bookmarkEnd w:id="52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5" w:name="instance-get-constraints"/>
      <w:bookmarkEnd w:id="52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6" w:name="instance-set-constraints"/>
      <w:bookmarkEnd w:id="529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7" w:name="instance-get-dataObjects"/>
      <w:bookmarkEnd w:id="52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8" w:name="instance-set-dataObjects"/>
      <w:bookmarkEnd w:id="529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299" w:name="instance-set-hypertyType"/>
      <w:bookmarkEnd w:id="52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00" w:name="instance-get-hypertyType"/>
      <w:bookmarkEnd w:id="530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01" w:name="instance-get-messageSchema"/>
      <w:bookmarkEnd w:id="53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02" w:name="instance-set-messageSchema"/>
      <w:bookmarkEnd w:id="53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03" w:name="instance-get-policies"/>
      <w:bookmarkEnd w:id="530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04" w:name="instance-set-policies"/>
      <w:bookmarkEnd w:id="530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05" w:name="hypertydiscovery"/>
      <w:bookmarkEnd w:id="5305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5306" w:name="constructor-summary-289"/>
      <w:bookmarkEnd w:id="53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307" w:name="method-summary-128"/>
      <w:bookmarkEnd w:id="530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308" w:name="public-constructors"/>
      <w:bookmarkEnd w:id="5308"/>
      <w:r>
        <w:t xml:space="preserve">Public Constructors</w:t>
      </w:r>
    </w:p>
    <w:p>
      <w:pPr>
        <w:pStyle w:val="Heading3"/>
      </w:pPr>
      <w:bookmarkStart w:id="5309" w:name="instance-constructor-constructor"/>
      <w:bookmarkEnd w:id="5309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46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310" w:name="params"/>
      <w:bookmarkEnd w:id="5310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5311" w:name="public-methods"/>
      <w:bookmarkEnd w:id="5311"/>
      <w:r>
        <w:t xml:space="preserve">Public Methods</w:t>
      </w:r>
    </w:p>
    <w:p>
      <w:pPr>
        <w:pStyle w:val="Heading3"/>
      </w:pPr>
      <w:bookmarkStart w:id="5312" w:name="instance-method-discoverHypertyPerUser"/>
      <w:bookmarkEnd w:id="5312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313" w:name="params-1"/>
      <w:bookmarkEnd w:id="5313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5314" w:name="return-405"/>
      <w:bookmarkEnd w:id="53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15" w:name="hypertyruntimedescriptor"/>
      <w:bookmarkEnd w:id="5315"/>
      <w:r>
        <w:t xml:space="preserve">HypertyRuntimeDescriptor</w:t>
      </w:r>
    </w:p>
    <w:p>
      <w:pPr>
        <w:pStyle w:val="Heading4"/>
      </w:pPr>
      <w:bookmarkStart w:id="5316" w:name="extends-199"/>
      <w:bookmarkEnd w:id="5316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317" w:name="constructor-summary-290"/>
      <w:bookmarkEnd w:id="531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318" w:name="member-summary-165"/>
      <w:bookmarkEnd w:id="531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19" w:name="inherited-summary-92"/>
      <w:bookmarkEnd w:id="531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20" w:name="public-constructors"/>
      <w:bookmarkEnd w:id="5320"/>
      <w:r>
        <w:t xml:space="preserve">Public Constructors</w:t>
      </w:r>
    </w:p>
    <w:p>
      <w:pPr>
        <w:pStyle w:val="Heading3"/>
      </w:pPr>
      <w:bookmarkStart w:id="5321" w:name="instance-constructor-constructor"/>
      <w:bookmarkEnd w:id="532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22" w:name="override-141"/>
      <w:bookmarkEnd w:id="5322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323" w:name="params"/>
      <w:bookmarkEnd w:id="532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324" w:name="public-members"/>
      <w:bookmarkEnd w:id="5324"/>
      <w:r>
        <w:t xml:space="preserve">Public Members</w:t>
      </w:r>
    </w:p>
    <w:p>
      <w:pPr>
        <w:pStyle w:val="Heading3"/>
      </w:pPr>
      <w:bookmarkStart w:id="5325" w:name="instance-get-hypertyCapabilities"/>
      <w:bookmarkEnd w:id="53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26" w:name="instance-set-hypertyCapabilities"/>
      <w:bookmarkEnd w:id="532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27" w:name="instance-get-protocolCapabilities"/>
      <w:bookmarkEnd w:id="532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28" w:name="instance-set-protocolCapabilities"/>
      <w:bookmarkEnd w:id="532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29" w:name="instance-get-runtimeType"/>
      <w:bookmarkEnd w:id="5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30" w:name="instance-set-runtimeType"/>
      <w:bookmarkEnd w:id="533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31" w:name="message"/>
      <w:bookmarkEnd w:id="5331"/>
      <w:r>
        <w:t xml:space="preserve">Message</w:t>
      </w:r>
    </w:p>
    <w:p>
      <w:pPr>
        <w:pStyle w:val="Heading2"/>
      </w:pPr>
      <w:bookmarkStart w:id="5332" w:name="constructor-summary-291"/>
      <w:bookmarkEnd w:id="53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333" w:name="member-summary-166"/>
      <w:bookmarkEnd w:id="533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0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1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2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3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4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34" w:name="method-summary-129"/>
      <w:bookmarkEnd w:id="533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335" w:name="public-constructors"/>
      <w:bookmarkEnd w:id="5335"/>
      <w:r>
        <w:t xml:space="preserve">Public Constructors</w:t>
      </w:r>
    </w:p>
    <w:p>
      <w:pPr>
        <w:pStyle w:val="Heading3"/>
      </w:pPr>
      <w:bookmarkStart w:id="5336" w:name="instance-constructor-constructor"/>
      <w:bookmarkEnd w:id="5336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337" w:name="params"/>
      <w:bookmarkEnd w:id="5337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338" w:name="public-members"/>
      <w:bookmarkEnd w:id="5338"/>
      <w:r>
        <w:t xml:space="preserve">Public Members</w:t>
      </w:r>
    </w:p>
    <w:p>
      <w:pPr>
        <w:pStyle w:val="Heading3"/>
      </w:pPr>
      <w:bookmarkStart w:id="5339" w:name="instance-member-body"/>
      <w:bookmarkEnd w:id="5339"/>
      <w:r>
        <w:t xml:space="preserve">public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40" w:name="instance-member-from"/>
      <w:bookmarkEnd w:id="5340"/>
      <w:r>
        <w:t xml:space="preserve">public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41" w:name="instance-member-id"/>
      <w:bookmarkEnd w:id="5341"/>
      <w:r>
        <w:t xml:space="preserve">public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42" w:name="instance-member-to"/>
      <w:bookmarkEnd w:id="5342"/>
      <w:r>
        <w:t xml:space="preserve">public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43" w:name="instance-member-type"/>
      <w:bookmarkEnd w:id="5343"/>
      <w:r>
        <w:t xml:space="preserve">public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344" w:name="public-methods"/>
      <w:bookmarkEnd w:id="5344"/>
      <w:r>
        <w:t xml:space="preserve">Public Methods</w:t>
      </w:r>
    </w:p>
    <w:p>
      <w:pPr>
        <w:pStyle w:val="Heading3"/>
      </w:pPr>
      <w:bookmarkStart w:id="5345" w:name="instance-method-addAccessToken"/>
      <w:bookmarkEnd w:id="5345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346" w:name="params-1"/>
      <w:bookmarkEnd w:id="534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347" w:name="return-406"/>
      <w:bookmarkEnd w:id="53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348" w:name="instance-method-addIdToken"/>
      <w:bookmarkEnd w:id="5348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349" w:name="params-2"/>
      <w:bookmarkEnd w:id="534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350" w:name="return-407"/>
      <w:bookmarkEnd w:id="53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351" w:name="instance-method-assertIdentity"/>
      <w:bookmarkEnd w:id="5351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352" w:name="params-3"/>
      <w:bookmarkEnd w:id="5352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353" w:name="return-408"/>
      <w:bookmarkEnd w:id="535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54" w:name="createmessagebody"/>
      <w:bookmarkEnd w:id="5354"/>
      <w:r>
        <w:t xml:space="preserve">CreateMessageBody</w:t>
      </w:r>
    </w:p>
    <w:p>
      <w:pPr>
        <w:pStyle w:val="Heading4"/>
      </w:pPr>
      <w:bookmarkStart w:id="5355" w:name="extends-200"/>
      <w:bookmarkEnd w:id="535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356" w:name="constructor-summary-292"/>
      <w:bookmarkEnd w:id="53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357" w:name="member-summary-167"/>
      <w:bookmarkEnd w:id="535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5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6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58" w:name="inherited-summary-93"/>
      <w:bookmarkEnd w:id="535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59" w:name="public-constructors"/>
      <w:bookmarkEnd w:id="5359"/>
      <w:r>
        <w:t xml:space="preserve">Public Constructors</w:t>
      </w:r>
    </w:p>
    <w:p>
      <w:pPr>
        <w:pStyle w:val="Heading3"/>
      </w:pPr>
      <w:bookmarkStart w:id="5360" w:name="instance-constructor-constructor"/>
      <w:bookmarkEnd w:id="5360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4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61" w:name="override-142"/>
      <w:bookmarkEnd w:id="536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362" w:name="params"/>
      <w:bookmarkEnd w:id="5362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5363" w:name="public-members"/>
      <w:bookmarkEnd w:id="5363"/>
      <w:r>
        <w:t xml:space="preserve">Public Members</w:t>
      </w:r>
    </w:p>
    <w:p>
      <w:pPr>
        <w:pStyle w:val="Heading3"/>
      </w:pPr>
      <w:bookmarkStart w:id="5364" w:name="instance-member-policy"/>
      <w:bookmarkEnd w:id="5364"/>
      <w:r>
        <w:t xml:space="preserve">public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65" w:name="instance-member-value"/>
      <w:bookmarkEnd w:id="5365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66" w:name="deletemessagebody"/>
      <w:bookmarkEnd w:id="5366"/>
      <w:r>
        <w:t xml:space="preserve">DeleteMessageBody</w:t>
      </w:r>
    </w:p>
    <w:p>
      <w:pPr>
        <w:pStyle w:val="Heading4"/>
      </w:pPr>
      <w:bookmarkStart w:id="5367" w:name="extends-201"/>
      <w:bookmarkEnd w:id="536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5368" w:name="constructor-summary-293"/>
      <w:bookmarkEnd w:id="536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5369" w:name="member-summary-168"/>
      <w:bookmarkEnd w:id="536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6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70" w:name="inherited-summary-94"/>
      <w:bookmarkEnd w:id="537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71" w:name="public-constructors"/>
      <w:bookmarkEnd w:id="5371"/>
      <w:r>
        <w:t xml:space="preserve">Public Constructors</w:t>
      </w:r>
    </w:p>
    <w:p>
      <w:pPr>
        <w:pStyle w:val="Heading3"/>
      </w:pPr>
      <w:bookmarkStart w:id="5372" w:name="instance-constructor-constructor"/>
      <w:bookmarkEnd w:id="537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73" w:name="override-143"/>
      <w:bookmarkEnd w:id="537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374" w:name="params"/>
      <w:bookmarkEnd w:id="537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Heading2"/>
      </w:pPr>
      <w:bookmarkStart w:id="5375" w:name="public-members"/>
      <w:bookmarkEnd w:id="5375"/>
      <w:r>
        <w:t xml:space="preserve">Public Members</w:t>
      </w:r>
    </w:p>
    <w:p>
      <w:pPr>
        <w:pStyle w:val="Heading3"/>
      </w:pPr>
      <w:bookmarkStart w:id="5376" w:name="instance-member-attribute"/>
      <w:bookmarkEnd w:id="5376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77" w:name="forwardmessagebody"/>
      <w:bookmarkEnd w:id="5377"/>
      <w:r>
        <w:t xml:space="preserve">ForwardMessageBody</w:t>
      </w:r>
    </w:p>
    <w:p>
      <w:pPr>
        <w:pStyle w:val="Heading4"/>
      </w:pPr>
      <w:bookmarkStart w:id="5378" w:name="extends-202"/>
      <w:bookmarkEnd w:id="5378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5379" w:name="constructor-summary-294"/>
      <w:bookmarkEnd w:id="53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5380" w:name="member-summary-169"/>
      <w:bookmarkEnd w:id="538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77">
        <w:r>
          <w:rPr>
            <w:rStyle w:val="Hyperlink"/>
          </w:rPr>
          <w:t xml:space="preserve">mess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81" w:name="inherited-summary-95"/>
      <w:bookmarkEnd w:id="538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82" w:name="public-constructors"/>
      <w:bookmarkEnd w:id="5382"/>
      <w:r>
        <w:t xml:space="preserve">Public Constructors</w:t>
      </w:r>
    </w:p>
    <w:p>
      <w:pPr>
        <w:pStyle w:val="Heading3"/>
      </w:pPr>
      <w:bookmarkStart w:id="5383" w:name="instance-constructor-constructor"/>
      <w:bookmarkEnd w:id="538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47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5384" w:name="override-144"/>
      <w:bookmarkEnd w:id="538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385" w:name="params"/>
      <w:bookmarkEnd w:id="538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Heading2"/>
      </w:pPr>
      <w:bookmarkStart w:id="5386" w:name="public-members"/>
      <w:bookmarkEnd w:id="5386"/>
      <w:r>
        <w:t xml:space="preserve">Public Members</w:t>
      </w:r>
    </w:p>
    <w:p>
      <w:pPr>
        <w:pStyle w:val="Heading3"/>
      </w:pPr>
      <w:bookmarkStart w:id="5387" w:name="instance-member-message"/>
      <w:bookmarkEnd w:id="5387"/>
      <w:r>
        <w:t xml:space="preserve">public</w:t>
      </w:r>
      <w:r>
        <w:t xml:space="preserve"> </w:t>
      </w:r>
      <w:r>
        <w:t xml:space="preserve">mess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88" w:name="messagebody"/>
      <w:bookmarkEnd w:id="5388"/>
      <w:r>
        <w:t xml:space="preserve">MessageBody</w:t>
      </w:r>
    </w:p>
    <w:p>
      <w:pPr>
        <w:pStyle w:val="Heading4"/>
      </w:pPr>
      <w:bookmarkStart w:id="5389" w:name="direct-subclass-38"/>
      <w:bookmarkEnd w:id="5389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5390" w:name="constructor-summary-295"/>
      <w:bookmarkEnd w:id="53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391" w:name="member-summary-170"/>
      <w:bookmarkEnd w:id="539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392" w:name="public-constructors"/>
      <w:bookmarkEnd w:id="5392"/>
      <w:r>
        <w:t xml:space="preserve">Public Constructors</w:t>
      </w:r>
    </w:p>
    <w:p>
      <w:pPr>
        <w:pStyle w:val="Heading3"/>
      </w:pPr>
      <w:bookmarkStart w:id="5393" w:name="instance-constructor-constructor"/>
      <w:bookmarkEnd w:id="539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394" w:name="params"/>
      <w:bookmarkEnd w:id="539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5395" w:name="public-members"/>
      <w:bookmarkEnd w:id="5395"/>
      <w:r>
        <w:t xml:space="preserve">Public Members</w:t>
      </w:r>
    </w:p>
    <w:p>
      <w:pPr>
        <w:pStyle w:val="Heading3"/>
      </w:pPr>
      <w:bookmarkStart w:id="5396" w:name="instance-member-accessToken"/>
      <w:bookmarkEnd w:id="5396"/>
      <w:r>
        <w:t xml:space="preserve">public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7" w:name="instance-member-assertedIdentity"/>
      <w:bookmarkEnd w:id="5397"/>
      <w:r>
        <w:t xml:space="preserve">public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8" w:name="instance-member-idToken"/>
      <w:bookmarkEnd w:id="5398"/>
      <w:r>
        <w:t xml:space="preserve">public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399" w:name="instance-member-resource"/>
      <w:bookmarkEnd w:id="5399"/>
      <w:r>
        <w:t xml:space="preserve">public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00" w:name="instance-member-schema"/>
      <w:bookmarkEnd w:id="5400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401" w:name="readmessagebody"/>
      <w:bookmarkEnd w:id="5401"/>
      <w:r>
        <w:t xml:space="preserve">ReadMessageBody</w:t>
      </w:r>
    </w:p>
    <w:p>
      <w:pPr>
        <w:pStyle w:val="Heading4"/>
      </w:pPr>
      <w:bookmarkStart w:id="5402" w:name="extends-203"/>
      <w:bookmarkEnd w:id="540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5403" w:name="constructor-summary-296"/>
      <w:bookmarkEnd w:id="54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5404" w:name="member-summary-171"/>
      <w:bookmarkEnd w:id="540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0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6">
        <w:r>
          <w:rPr>
            <w:rStyle w:val="Hyperlink"/>
          </w:rPr>
          <w:t xml:space="preserve">criteri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7">
        <w:r>
          <w:rPr>
            <w:rStyle w:val="Hyperlink"/>
          </w:rPr>
          <w:t xml:space="preserve">criteriaSyntax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05" w:name="inherited-summary-96"/>
      <w:bookmarkEnd w:id="540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06" w:name="public-constructors"/>
      <w:bookmarkEnd w:id="5406"/>
      <w:r>
        <w:t xml:space="preserve">Public Constructors</w:t>
      </w:r>
    </w:p>
    <w:p>
      <w:pPr>
        <w:pStyle w:val="Heading3"/>
      </w:pPr>
      <w:bookmarkStart w:id="5407" w:name="instance-constructor-constructor"/>
      <w:bookmarkEnd w:id="540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408" w:name="override-145"/>
      <w:bookmarkEnd w:id="540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409" w:name="params"/>
      <w:bookmarkEnd w:id="540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Heading2"/>
      </w:pPr>
      <w:bookmarkStart w:id="5410" w:name="public-members"/>
      <w:bookmarkEnd w:id="5410"/>
      <w:r>
        <w:t xml:space="preserve">Public Members</w:t>
      </w:r>
    </w:p>
    <w:p>
      <w:pPr>
        <w:pStyle w:val="Heading3"/>
      </w:pPr>
      <w:bookmarkStart w:id="5411" w:name="instance-member-attribute"/>
      <w:bookmarkEnd w:id="5411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12" w:name="instance-member-criteria"/>
      <w:bookmarkEnd w:id="5412"/>
      <w:r>
        <w:t xml:space="preserve">public</w:t>
      </w:r>
      <w:r>
        <w:t xml:space="preserve"> </w:t>
      </w:r>
      <w:r>
        <w:t xml:space="preserve">criteri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13" w:name="instance-member-criteriaSyntax"/>
      <w:bookmarkEnd w:id="5413"/>
      <w:r>
        <w:t xml:space="preserve">public</w:t>
      </w:r>
      <w:r>
        <w:t xml:space="preserve"> </w:t>
      </w:r>
      <w:r>
        <w:t xml:space="preserve">criteriaSyntax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414" w:name="responsemessagebody"/>
      <w:bookmarkEnd w:id="5414"/>
      <w:r>
        <w:t xml:space="preserve">ResponseMessageBody</w:t>
      </w:r>
    </w:p>
    <w:p>
      <w:pPr>
        <w:pStyle w:val="Heading4"/>
      </w:pPr>
      <w:bookmarkStart w:id="5415" w:name="extends-204"/>
      <w:bookmarkEnd w:id="541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5416" w:name="constructor-summary-297"/>
      <w:bookmarkEnd w:id="54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5417" w:name="member-summary-172"/>
      <w:bookmarkEnd w:id="541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23">
        <w:r>
          <w:rPr>
            <w:rStyle w:val="Hyperlink"/>
          </w:rPr>
          <w:t xml:space="preserve">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4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5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18" w:name="inherited-summary-97"/>
      <w:bookmarkEnd w:id="541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19" w:name="public-constructors"/>
      <w:bookmarkEnd w:id="5419"/>
      <w:r>
        <w:t xml:space="preserve">Public Constructors</w:t>
      </w:r>
    </w:p>
    <w:p>
      <w:pPr>
        <w:pStyle w:val="Heading3"/>
      </w:pPr>
      <w:bookmarkStart w:id="5420" w:name="instance-constructor-constructor"/>
      <w:bookmarkEnd w:id="542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5421" w:name="override-146"/>
      <w:bookmarkEnd w:id="542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422" w:name="params"/>
      <w:bookmarkEnd w:id="542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Heading2"/>
      </w:pPr>
      <w:bookmarkStart w:id="5423" w:name="public-members"/>
      <w:bookmarkEnd w:id="5423"/>
      <w:r>
        <w:t xml:space="preserve">Public Members</w:t>
      </w:r>
    </w:p>
    <w:p>
      <w:pPr>
        <w:pStyle w:val="Heading3"/>
      </w:pPr>
      <w:bookmarkStart w:id="5424" w:name="instance-member-code"/>
      <w:bookmarkEnd w:id="5424"/>
      <w:r>
        <w:t xml:space="preserve">public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25" w:name="instance-member-description"/>
      <w:bookmarkEnd w:id="5425"/>
      <w:r>
        <w:t xml:space="preserve">public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26" w:name="instance-member-value"/>
      <w:bookmarkEnd w:id="5426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427" w:name="updatemessagebody"/>
      <w:bookmarkEnd w:id="5427"/>
      <w:r>
        <w:t xml:space="preserve">UpdateMessageBody</w:t>
      </w:r>
    </w:p>
    <w:p>
      <w:pPr>
        <w:pStyle w:val="Heading4"/>
      </w:pPr>
      <w:bookmarkStart w:id="5428" w:name="extends-205"/>
      <w:bookmarkEnd w:id="5428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5429" w:name="constructor-summary-298"/>
      <w:bookmarkEnd w:id="542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5430" w:name="member-summary-173"/>
      <w:bookmarkEnd w:id="543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41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42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31" w:name="inherited-summary-98"/>
      <w:bookmarkEnd w:id="543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32" w:name="public-constructors"/>
      <w:bookmarkEnd w:id="5432"/>
      <w:r>
        <w:t xml:space="preserve">Public Constructors</w:t>
      </w:r>
    </w:p>
    <w:p>
      <w:pPr>
        <w:pStyle w:val="Heading3"/>
      </w:pPr>
      <w:bookmarkStart w:id="5433" w:name="instance-constructor-constructor"/>
      <w:bookmarkEnd w:id="5433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5434" w:name="override-147"/>
      <w:bookmarkEnd w:id="5434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435" w:name="params"/>
      <w:bookmarkEnd w:id="5435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Heading2"/>
      </w:pPr>
      <w:bookmarkStart w:id="5436" w:name="public-members"/>
      <w:bookmarkEnd w:id="5436"/>
      <w:r>
        <w:t xml:space="preserve">Public Members</w:t>
      </w:r>
    </w:p>
    <w:p>
      <w:pPr>
        <w:pStyle w:val="Heading3"/>
      </w:pPr>
      <w:bookmarkStart w:id="5437" w:name="instance-member-attribute"/>
      <w:bookmarkEnd w:id="5437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438" w:name="instance-member-value"/>
      <w:bookmarkEnd w:id="5438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5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numPr>
          <w:numId w:val="1005"/>
          <w:ilvl w:val="0"/>
        </w:numPr>
      </w:pPr>
      <w:r>
        <w:t xml:space="preserve">hyperty-cha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3">
        <w:r>
          <w:rPr>
            <w:rStyle w:val="Hyperlink"/>
          </w:rPr>
          <w:t xml:space="preserve">ChatGroup</w:t>
        </w:r>
      </w:hyperlink>
    </w:p>
    <w:p>
      <w:pPr>
        <w:pStyle w:val="Compact"/>
        <w:numPr>
          <w:numId w:val="1005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5034">
        <w:r>
          <w:rPr>
            <w:rStyle w:val="Hyperlink"/>
          </w:rPr>
          <w:t xml:space="preserve">CommunicationStatus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5035">
        <w:r>
          <w:rPr>
            <w:rStyle w:val="Hyperlink"/>
          </w:rPr>
          <w:t xml:space="preserve">communication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5036">
        <w:r>
          <w:rPr>
            <w:rStyle w:val="Hyperlink"/>
          </w:rPr>
          <w:t xml:space="preserve">participant</w:t>
        </w:r>
      </w:hyperlink>
    </w:p>
    <w:p>
      <w:pPr>
        <w:numPr>
          <w:numId w:val="1005"/>
          <w:ilvl w:val="0"/>
        </w:numPr>
      </w:pPr>
      <w:r>
        <w:t xml:space="preserve">hyperty-connecto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7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5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5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5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5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numPr>
          <w:numId w:val="1005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5"/>
          <w:ilvl w:val="0"/>
        </w:numPr>
      </w:pPr>
      <w:r>
        <w:t xml:space="preserve">runtime-load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8">
        <w:r>
          <w:rPr>
            <w:rStyle w:val="Hyperlink"/>
          </w:rPr>
          <w:t xml:space="preserve">Core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5039">
        <w:r>
          <w:rPr>
            <w:rStyle w:val="Hyperlink"/>
          </w:rPr>
          <w:t xml:space="preserve">RuntimeLoader</w:t>
        </w:r>
      </w:hyperlink>
    </w:p>
    <w:p>
      <w:pPr>
        <w:numPr>
          <w:numId w:val="1005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5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5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numPr>
          <w:numId w:val="1005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5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5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5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{IdGenerator} from 'service-framework/src/message-factory/MessageFactory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39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440" w:name="idgenerator"/>
      <w:bookmarkEnd w:id="5440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5441" w:name="method-summary-130"/>
      <w:bookmarkEnd w:id="544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5442" w:name="public-methods"/>
      <w:bookmarkEnd w:id="5442"/>
      <w:r>
        <w:t xml:space="preserve">Public Methods</w:t>
      </w:r>
    </w:p>
    <w:p>
      <w:pPr>
        <w:pStyle w:val="Heading3"/>
      </w:pPr>
      <w:bookmarkStart w:id="5443" w:name="instance-method-idMaker"/>
      <w:bookmarkEnd w:id="5443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444" w:name="messagefactory"/>
      <w:bookmarkEnd w:id="5444"/>
      <w:r>
        <w:t xml:space="preserve">MessageFactory</w:t>
      </w:r>
    </w:p>
    <w:p>
      <w:pPr>
        <w:pStyle w:val="Heading4"/>
      </w:pPr>
      <w:bookmarkStart w:id="5445" w:name="extends-206"/>
      <w:bookmarkEnd w:id="5445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5446" w:name="constructor-summary-299"/>
      <w:bookmarkEnd w:id="544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5447" w:name="member-summary-174"/>
      <w:bookmarkEnd w:id="544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448" w:name="method-summary-131"/>
      <w:bookmarkEnd w:id="544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5449" w:name="inherited-summary-99"/>
      <w:bookmarkEnd w:id="544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5450" w:name="public-constructors"/>
      <w:bookmarkEnd w:id="5450"/>
      <w:r>
        <w:t xml:space="preserve">Public Constructors</w:t>
      </w:r>
    </w:p>
    <w:p>
      <w:pPr>
        <w:pStyle w:val="Heading3"/>
      </w:pPr>
      <w:bookmarkStart w:id="5451" w:name="instance-constructor-constructor"/>
      <w:bookmarkEnd w:id="5451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5452" w:name="override-148"/>
      <w:bookmarkEnd w:id="5452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5453" w:name="params"/>
      <w:bookmarkEnd w:id="5453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5454" w:name="public-members"/>
      <w:bookmarkEnd w:id="5454"/>
      <w:r>
        <w:t xml:space="preserve">Public Members</w:t>
      </w:r>
    </w:p>
    <w:p>
      <w:pPr>
        <w:pStyle w:val="Heading3"/>
      </w:pPr>
      <w:bookmarkStart w:id="5455" w:name="instance-member-myGenerator"/>
      <w:bookmarkEnd w:id="5455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456" w:name="public-methods"/>
      <w:bookmarkEnd w:id="5456"/>
      <w:r>
        <w:t xml:space="preserve">Public Methods</w:t>
      </w:r>
    </w:p>
    <w:p>
      <w:pPr>
        <w:pStyle w:val="Heading3"/>
      </w:pPr>
      <w:bookmarkStart w:id="5457" w:name="instance-method-createCreateMessageRequest"/>
      <w:bookmarkEnd w:id="5457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5458" w:name="params-1"/>
      <w:bookmarkEnd w:id="545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5459" w:name="return-409"/>
      <w:bookmarkEnd w:id="54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60" w:name="instance-method-createDeleteMessageRequest"/>
      <w:bookmarkEnd w:id="5460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5461" w:name="params-2"/>
      <w:bookmarkEnd w:id="546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5462" w:name="return-410"/>
      <w:bookmarkEnd w:id="546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5463" w:name="instance-method-createForwardMessageRequest"/>
      <w:bookmarkEnd w:id="5463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5464" w:name="params-3"/>
      <w:bookmarkEnd w:id="546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5465" w:name="return-411"/>
      <w:bookmarkEnd w:id="546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5466" w:name="instance-method-createMessageResponse"/>
      <w:bookmarkEnd w:id="5466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5467" w:name="params-4"/>
      <w:bookmarkEnd w:id="5467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5468" w:name="return-412"/>
      <w:bookmarkEnd w:id="54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69" w:name="instance-method-createReadMessageRequest"/>
      <w:bookmarkEnd w:id="5469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5470" w:name="params-5"/>
      <w:bookmarkEnd w:id="547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5471" w:name="return-413"/>
      <w:bookmarkEnd w:id="547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5472" w:name="instance-method-createSubscribeMessageRequest"/>
      <w:bookmarkEnd w:id="5472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5473" w:name="params-6"/>
      <w:bookmarkEnd w:id="5473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5474" w:name="return-414"/>
      <w:bookmarkEnd w:id="547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75" w:name="instance-method-createUnsubscribeMessageRequest"/>
      <w:bookmarkEnd w:id="5475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5476" w:name="params-7"/>
      <w:bookmarkEnd w:id="547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5477" w:name="return-415"/>
      <w:bookmarkEnd w:id="547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78" w:name="instance-method-createUpdateMessageRequest"/>
      <w:bookmarkEnd w:id="5478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5479" w:name="params-8"/>
      <w:bookmarkEnd w:id="547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5480" w:name="return-416"/>
      <w:bookmarkEnd w:id="548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5481" w:name="instance-method-generateMessageResponse"/>
      <w:bookmarkEnd w:id="5481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5482" w:name="params-9"/>
      <w:bookmarkEnd w:id="548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5483" w:name="return-417"/>
      <w:bookmarkEnd w:id="54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484" w:name="instance-method-validate"/>
      <w:bookmarkEnd w:id="5484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5485" w:name="override-149"/>
      <w:bookmarkEnd w:id="5485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5486" w:name="params-10"/>
      <w:bookmarkEnd w:id="5486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5487" w:name="return-418"/>
      <w:bookmarkEnd w:id="548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&gt;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OwnerPeer from 'service-framework/src/hyperty/Owner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88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489" w:name="ownerpeer"/>
      <w:bookmarkEnd w:id="5489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5490" w:name="constructor-summary-300"/>
      <w:bookmarkEnd w:id="54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491" w:name="public-constructors"/>
      <w:bookmarkEnd w:id="5491"/>
      <w:r>
        <w:t xml:space="preserve">Public Constructors</w:t>
      </w:r>
    </w:p>
    <w:p>
      <w:pPr>
        <w:pStyle w:val="Heading3"/>
      </w:pPr>
      <w:bookmarkStart w:id="5492" w:name="instance-constructor-constructor"/>
      <w:bookmarkEnd w:id="549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data-ice=</w:t>
      </w:r>
      <w:r>
        <w:t xml:space="preserve">“</w:t>
      </w:r>
      <w:r>
        <w:t xml:space="preserve">name</w:t>
      </w:r>
      <w:r>
        <w:t xml:space="preserve">”</w:t>
      </w:r>
      <w:r>
        <w:t xml:space="preserve">&gt;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Peer from 'service-framework/src/hyperty/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93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494" w:name="peer"/>
      <w:bookmarkEnd w:id="5494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5495" w:name="constructor-summary-301"/>
      <w:bookmarkEnd w:id="54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496" w:name="public-constructors"/>
      <w:bookmarkEnd w:id="5496"/>
      <w:r>
        <w:t xml:space="preserve">Public Constructors</w:t>
      </w:r>
    </w:p>
    <w:p>
      <w:pPr>
        <w:pStyle w:val="Heading3"/>
      </w:pPr>
      <w:bookmarkStart w:id="5497" w:name="instance-constructor-constructor"/>
      <w:bookmarkEnd w:id="549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5498" w:name="policyenforcerdescriptor"/>
      <w:bookmarkEnd w:id="5498"/>
      <w:r>
        <w:t xml:space="preserve">PolicyEnforcerDescriptor</w:t>
      </w:r>
    </w:p>
    <w:p>
      <w:pPr>
        <w:pStyle w:val="Heading4"/>
      </w:pPr>
      <w:bookmarkStart w:id="5499" w:name="extends-207"/>
      <w:bookmarkEnd w:id="5499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olicyEnforcerDescriptor</w:t>
      </w:r>
    </w:p>
    <w:p>
      <w:pPr>
        <w:pStyle w:val="Heading2"/>
      </w:pPr>
      <w:bookmarkStart w:id="5500" w:name="constructor-summary-302"/>
      <w:bookmarkEnd w:id="550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01" w:name="member-summary-175"/>
      <w:bookmarkEnd w:id="550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02" w:name="inherited-summary-100"/>
      <w:bookmarkEnd w:id="550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03" w:name="public-constructors"/>
      <w:bookmarkEnd w:id="5503"/>
      <w:r>
        <w:t xml:space="preserve">Public Constructors</w:t>
      </w:r>
    </w:p>
    <w:p>
      <w:pPr>
        <w:pStyle w:val="Heading3"/>
      </w:pPr>
      <w:bookmarkStart w:id="5504" w:name="instance-constructor-constructor"/>
      <w:bookmarkEnd w:id="550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05" w:name="override-150"/>
      <w:bookmarkEnd w:id="5505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506" w:name="params"/>
      <w:bookmarkEnd w:id="550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5507" w:name="public-members"/>
      <w:bookmarkEnd w:id="5507"/>
      <w:r>
        <w:t xml:space="preserve">Public Members</w:t>
      </w:r>
    </w:p>
    <w:p>
      <w:pPr>
        <w:pStyle w:val="Heading3"/>
      </w:pPr>
      <w:bookmarkStart w:id="5508" w:name="instance-get-configuration"/>
      <w:bookmarkEnd w:id="55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09" w:name="instance-set-configuration"/>
      <w:bookmarkEnd w:id="55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10" w:name="instance-get-policies"/>
      <w:bookmarkEnd w:id="55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11" w:name="instance-set-policies"/>
      <w:bookmarkEnd w:id="55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12" w:name="protocolstubdescriptor"/>
      <w:bookmarkEnd w:id="5512"/>
      <w:r>
        <w:t xml:space="preserve">ProtocolStubDescriptor</w:t>
      </w:r>
    </w:p>
    <w:p>
      <w:pPr>
        <w:pStyle w:val="Heading4"/>
      </w:pPr>
      <w:bookmarkStart w:id="5513" w:name="extends-208"/>
      <w:bookmarkEnd w:id="5513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rotocolStubDescriptor</w:t>
      </w:r>
    </w:p>
    <w:p>
      <w:pPr>
        <w:pStyle w:val="Heading2"/>
      </w:pPr>
      <w:bookmarkStart w:id="5514" w:name="constructor-summary-303"/>
      <w:bookmarkEnd w:id="55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15" w:name="member-summary-176"/>
      <w:bookmarkEnd w:id="55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16" w:name="inherited-summary-101"/>
      <w:bookmarkEnd w:id="551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17" w:name="public-constructors"/>
      <w:bookmarkEnd w:id="5517"/>
      <w:r>
        <w:t xml:space="preserve">Public Constructors</w:t>
      </w:r>
    </w:p>
    <w:p>
      <w:pPr>
        <w:pStyle w:val="Heading3"/>
      </w:pPr>
      <w:bookmarkStart w:id="5518" w:name="instance-constructor-constructor"/>
      <w:bookmarkEnd w:id="551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19" w:name="override-151"/>
      <w:bookmarkEnd w:id="5519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520" w:name="params"/>
      <w:bookmarkEnd w:id="552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5521" w:name="public-members"/>
      <w:bookmarkEnd w:id="5521"/>
      <w:r>
        <w:t xml:space="preserve">Public Members</w:t>
      </w:r>
    </w:p>
    <w:p>
      <w:pPr>
        <w:pStyle w:val="Heading3"/>
      </w:pPr>
      <w:bookmarkStart w:id="5522" w:name="instance-get-configuration"/>
      <w:bookmarkEnd w:id="552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23" w:name="instance-set-configuration"/>
      <w:bookmarkEnd w:id="552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24" w:name="instance-get-constraints"/>
      <w:bookmarkEnd w:id="55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25" w:name="instance-set-constraints"/>
      <w:bookmarkEnd w:id="552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26" w:name="instance-get-messageSchemas"/>
      <w:bookmarkEnd w:id="552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27" w:name="instance-set-messageSchemas"/>
      <w:bookmarkEnd w:id="55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28" w:name="rethinkobject"/>
      <w:bookmarkEnd w:id="5528"/>
      <w:r>
        <w:t xml:space="preserve">RethinkObject</w:t>
      </w:r>
    </w:p>
    <w:p>
      <w:pPr>
        <w:pStyle w:val="Heading4"/>
      </w:pPr>
      <w:bookmarkStart w:id="5529" w:name="direct-subclass-39"/>
      <w:bookmarkEnd w:id="5529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atalogueDataObjectFactory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5530" w:name="constructor-summary-304"/>
      <w:bookmarkEnd w:id="55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31" w:name="member-summary-177"/>
      <w:bookmarkEnd w:id="553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32" w:name="method-summary-132"/>
      <w:bookmarkEnd w:id="55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5533" w:name="public-constructors"/>
      <w:bookmarkEnd w:id="5533"/>
      <w:r>
        <w:t xml:space="preserve">Public Constructors</w:t>
      </w:r>
    </w:p>
    <w:p>
      <w:pPr>
        <w:pStyle w:val="Heading3"/>
      </w:pPr>
      <w:bookmarkStart w:id="5534" w:name="instance-constructor-constructor"/>
      <w:bookmarkEnd w:id="5534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35" w:name="params"/>
      <w:bookmarkEnd w:id="5535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5536" w:name="public-members"/>
      <w:bookmarkEnd w:id="5536"/>
      <w:r>
        <w:t xml:space="preserve">Public Members</w:t>
      </w:r>
    </w:p>
    <w:p>
      <w:pPr>
        <w:pStyle w:val="Heading3"/>
      </w:pPr>
      <w:bookmarkStart w:id="5537" w:name="instance-member-schema"/>
      <w:bookmarkEnd w:id="5537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38" w:name="instance-member-validation"/>
      <w:bookmarkEnd w:id="5538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539" w:name="public-methods"/>
      <w:bookmarkEnd w:id="5539"/>
      <w:r>
        <w:t xml:space="preserve">Public Methods</w:t>
      </w:r>
    </w:p>
    <w:p>
      <w:pPr>
        <w:pStyle w:val="Heading3"/>
      </w:pPr>
      <w:bookmarkStart w:id="5540" w:name="instance-method-validate"/>
      <w:bookmarkEnd w:id="554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41" w:name="params-1"/>
      <w:bookmarkEnd w:id="5541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5542" w:name="return-419"/>
      <w:bookmarkEnd w:id="55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43" w:name="runtimeconstraint"/>
      <w:bookmarkEnd w:id="5543"/>
      <w:r>
        <w:t xml:space="preserve">RuntimeConstraint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5544" w:name="constructor-summary-305"/>
      <w:bookmarkEnd w:id="55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45" w:name="member-summary-178"/>
      <w:bookmarkEnd w:id="55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46" w:name="public-constructors"/>
      <w:bookmarkEnd w:id="5546"/>
      <w:r>
        <w:t xml:space="preserve">Public Constructors</w:t>
      </w:r>
    </w:p>
    <w:p>
      <w:pPr>
        <w:pStyle w:val="Heading3"/>
      </w:pPr>
      <w:bookmarkStart w:id="5547" w:name="instance-constructor-constructor"/>
      <w:bookmarkEnd w:id="5547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48" w:name="params"/>
      <w:bookmarkEnd w:id="5548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5549" w:name="public-members"/>
      <w:bookmarkEnd w:id="5549"/>
      <w:r>
        <w:t xml:space="preserve">Public Members</w:t>
      </w:r>
    </w:p>
    <w:p>
      <w:pPr>
        <w:pStyle w:val="Heading3"/>
      </w:pPr>
      <w:bookmarkStart w:id="5550" w:name="instance-get-constraint"/>
      <w:bookmarkEnd w:id="55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51" w:name="instance-set-constraint"/>
      <w:bookmarkEnd w:id="555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52" w:name="instance-get-runtimeHypertyCapabilityType"/>
      <w:bookmarkEnd w:id="55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53" w:name="instance-set-runtimeHypertyCapabilityType"/>
      <w:bookmarkEnd w:id="55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hyperlink r:id="rId137">
        <w:r>
          <w:rPr>
            <w:rStyle w:val="Hyperlink"/>
          </w:rPr>
          <w:t xml:space="preserve">Home</w:t>
        </w:r>
      </w:hyperlink>
      <w:r>
        <w:t xml:space="preserve"> </w:t>
      </w:r>
      <w:hyperlink r:id="rId138">
        <w:r>
          <w:rPr>
            <w:rStyle w:val="Hyperlink"/>
          </w:rPr>
          <w:t xml:space="preserve">Reference</w:t>
        </w:r>
      </w:hyperlink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  <w:hyperlink r:id="rId140">
        <w:r>
          <w:rPr>
            <w:rStyle w:val="Hyperlink"/>
          </w:rPr>
          <w:t xml:space="preserve">Repository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catalogu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1">
        <w:r>
          <w:rPr>
            <w:rStyle w:val="Hyperlink"/>
          </w:rPr>
          <w:t xml:space="preserve">CatalogueDataObjectFactor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2">
        <w:r>
          <w:rPr>
            <w:rStyle w:val="Hyperlink"/>
          </w:rPr>
          <w:t xml:space="preserve">Communication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3">
        <w:r>
          <w:rPr>
            <w:rStyle w:val="Hyperlink"/>
          </w:rPr>
          <w:t xml:space="preserve">Connection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4">
        <w:r>
          <w:rPr>
            <w:rStyle w:val="Hyperlink"/>
          </w:rPr>
          <w:t xml:space="preserve">Context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5">
        <w:r>
          <w:rPr>
            <w:rStyle w:val="Hyperlink"/>
          </w:rPr>
          <w:t xml:space="preserve">Hyperty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48">
        <w:r>
          <w:rPr>
            <w:rStyle w:val="Hyperlink"/>
          </w:rPr>
          <w:t xml:space="preserve">RuntimeConstraint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89">
        <w:r>
          <w:rPr>
            <w:rStyle w:val="Hyperlink"/>
          </w:rPr>
          <w:t xml:space="preserve">CatalogueObject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90">
        <w:r>
          <w:rPr>
            <w:rStyle w:val="Hyperlink"/>
          </w:rPr>
          <w:t xml:space="preserve">DataObjectSourceLanguag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50">
        <w:r>
          <w:rPr>
            <w:rStyle w:val="Hyperlink"/>
          </w:rPr>
          <w:t xml:space="preserve">Hyperty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51">
        <w:r>
          <w:rPr>
            <w:rStyle w:val="Hyperlink"/>
          </w:rPr>
          <w:t xml:space="preserve">RuntimeHypertyCapability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53">
        <w:r>
          <w:rPr>
            <w:rStyle w:val="Hyperlink"/>
          </w:rPr>
          <w:t xml:space="preserve">RuntimeProtocolCapability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54">
        <w:r>
          <w:rPr>
            <w:rStyle w:val="Hyperlink"/>
          </w:rPr>
          <w:t xml:space="preserve">RuntimeType</w:t>
        </w:r>
      </w:hyperlink>
    </w:p>
    <w:p>
      <w:pPr>
        <w:numPr>
          <w:numId w:val="1006"/>
          <w:ilvl w:val="0"/>
        </w:numPr>
      </w:pPr>
      <w:r>
        <w:t xml:space="preserve">hyperty-cha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3">
        <w:r>
          <w:rPr>
            <w:rStyle w:val="Hyperlink"/>
          </w:rPr>
          <w:t xml:space="preserve">ChatGroup</w:t>
        </w:r>
      </w:hyperlink>
    </w:p>
    <w:p>
      <w:pPr>
        <w:pStyle w:val="Compact"/>
        <w:numPr>
          <w:numId w:val="1006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5034">
        <w:r>
          <w:rPr>
            <w:rStyle w:val="Hyperlink"/>
          </w:rPr>
          <w:t xml:space="preserve">CommunicationStatus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5035">
        <w:r>
          <w:rPr>
            <w:rStyle w:val="Hyperlink"/>
          </w:rPr>
          <w:t xml:space="preserve">communication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5036">
        <w:r>
          <w:rPr>
            <w:rStyle w:val="Hyperlink"/>
          </w:rPr>
          <w:t xml:space="preserve">participant</w:t>
        </w:r>
      </w:hyperlink>
    </w:p>
    <w:p>
      <w:pPr>
        <w:numPr>
          <w:numId w:val="1006"/>
          <w:ilvl w:val="0"/>
        </w:numPr>
      </w:pPr>
      <w:r>
        <w:t xml:space="preserve">hyperty-connecto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7">
        <w:r>
          <w:rPr>
            <w:rStyle w:val="Hyperlink"/>
          </w:rPr>
          <w:t xml:space="preserve">ConnectionController</w:t>
        </w:r>
      </w:hyperlink>
    </w:p>
    <w:p>
      <w:pPr>
        <w:pStyle w:val="Compact"/>
        <w:numPr>
          <w:numId w:val="1006"/>
          <w:ilvl w:val="0"/>
        </w:numPr>
      </w:pPr>
      <w:r>
        <w:t xml:space="preserve">F</w:t>
      </w:r>
      <w:hyperlink r:id="rId164">
        <w:r>
          <w:rPr>
            <w:rStyle w:val="Hyperlink"/>
          </w:rPr>
          <w:t xml:space="preserve">activat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68">
        <w:r>
          <w:rPr>
            <w:rStyle w:val="Hyperlink"/>
          </w:rPr>
          <w:t xml:space="preserve">peer</w:t>
        </w:r>
      </w:hyperlink>
    </w:p>
    <w:p>
      <w:pPr>
        <w:numPr>
          <w:numId w:val="1006"/>
          <w:ilvl w:val="0"/>
        </w:numPr>
      </w:pPr>
      <w:r>
        <w:t xml:space="preserve">hyperty-discove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69">
        <w:r>
          <w:rPr>
            <w:rStyle w:val="Hyperlink"/>
          </w:rPr>
          <w:t xml:space="preserve">HypertyDiscovery</w:t>
        </w:r>
      </w:hyperlink>
    </w:p>
    <w:p>
      <w:pPr>
        <w:numPr>
          <w:numId w:val="1006"/>
          <w:ilvl w:val="0"/>
        </w:numPr>
      </w:pPr>
      <w:r>
        <w:t xml:space="preserve">message-factory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71">
        <w:r>
          <w:rPr>
            <w:rStyle w:val="Hyperlink"/>
          </w:rPr>
          <w:t xml:space="preserve">Message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2">
        <w:r>
          <w:rPr>
            <w:rStyle w:val="Hyperlink"/>
          </w:rPr>
          <w:t xml:space="preserve">Create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3">
        <w:r>
          <w:rPr>
            <w:rStyle w:val="Hyperlink"/>
          </w:rPr>
          <w:t xml:space="preserve">Delete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4">
        <w:r>
          <w:rPr>
            <w:rStyle w:val="Hyperlink"/>
          </w:rPr>
          <w:t xml:space="preserve">Forward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5">
        <w:r>
          <w:rPr>
            <w:rStyle w:val="Hyperlink"/>
          </w:rPr>
          <w:t xml:space="preserve">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6">
        <w:r>
          <w:rPr>
            <w:rStyle w:val="Hyperlink"/>
          </w:rPr>
          <w:t xml:space="preserve">Read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7">
        <w:r>
          <w:rPr>
            <w:rStyle w:val="Hyperlink"/>
          </w:rPr>
          <w:t xml:space="preserve">Response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79">
        <w:r>
          <w:rPr>
            <w:rStyle w:val="Hyperlink"/>
          </w:rPr>
          <w:t xml:space="preserve">IdGenerato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Compact"/>
        <w:numPr>
          <w:numId w:val="1006"/>
          <w:ilvl w:val="0"/>
        </w:numPr>
      </w:pPr>
      <w:r>
        <w:t xml:space="preserve">F</w:t>
      </w:r>
      <w:hyperlink r:id="rId181">
        <w:r>
          <w:rPr>
            <w:rStyle w:val="Hyperlink"/>
          </w:rPr>
          <w:t xml:space="preserve">Enum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82">
        <w:r>
          <w:rPr>
            <w:rStyle w:val="Hyperlink"/>
          </w:rPr>
          <w:t xml:space="preserve">Message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83">
        <w:r>
          <w:rPr>
            <w:rStyle w:val="Hyperlink"/>
          </w:rPr>
          <w:t xml:space="preserve">REASON_PHRAS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84">
        <w:r>
          <w:rPr>
            <w:rStyle w:val="Hyperlink"/>
          </w:rPr>
          <w:t xml:space="preserve">RESPONSE_CODE</w:t>
        </w:r>
      </w:hyperlink>
    </w:p>
    <w:p>
      <w:pPr>
        <w:numPr>
          <w:numId w:val="1006"/>
          <w:ilvl w:val="0"/>
        </w:numPr>
      </w:pPr>
      <w:r>
        <w:t xml:space="preserve">reTHINKObject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6">
        <w:r>
          <w:rPr>
            <w:rStyle w:val="Hyperlink"/>
          </w:rPr>
          <w:t xml:space="preserve">RethinkObject</w:t>
        </w:r>
      </w:hyperlink>
    </w:p>
    <w:p>
      <w:pPr>
        <w:numPr>
          <w:numId w:val="1006"/>
          <w:ilvl w:val="0"/>
        </w:numPr>
      </w:pPr>
      <w:r>
        <w:t xml:space="preserve">runtime-load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5038">
        <w:r>
          <w:rPr>
            <w:rStyle w:val="Hyperlink"/>
          </w:rPr>
          <w:t xml:space="preserve">Core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5039">
        <w:r>
          <w:rPr>
            <w:rStyle w:val="Hyperlink"/>
          </w:rPr>
          <w:t xml:space="preserve">RuntimeLoader</w:t>
        </w:r>
      </w:hyperlink>
    </w:p>
    <w:p>
      <w:pPr>
        <w:numPr>
          <w:numId w:val="1006"/>
          <w:ilvl w:val="0"/>
        </w:numPr>
      </w:pPr>
      <w:r>
        <w:t xml:space="preserve">syncher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187">
        <w:r>
          <w:rPr>
            <w:rStyle w:val="Hyperlink"/>
          </w:rPr>
          <w:t xml:space="preserve">DataObject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88">
        <w:r>
          <w:rPr>
            <w:rStyle w:val="Hyperlink"/>
          </w:rPr>
          <w:t xml:space="preserve">DataObjectChild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89">
        <w:r>
          <w:rPr>
            <w:rStyle w:val="Hyperlink"/>
          </w:rPr>
          <w:t xml:space="preserve">DataObjectObserve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Compact"/>
        <w:numPr>
          <w:numId w:val="1006"/>
          <w:ilvl w:val="0"/>
        </w:numPr>
      </w:pPr>
      <w:r>
        <w:t xml:space="preserve">C</w:t>
      </w:r>
      <w:hyperlink r:id="rId191">
        <w:r>
          <w:rPr>
            <w:rStyle w:val="Hyperlink"/>
          </w:rPr>
          <w:t xml:space="preserve">Syncher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97">
        <w:r>
          <w:rPr>
            <w:rStyle w:val="Hyperlink"/>
          </w:rPr>
          <w:t xml:space="preserve">ChangeType</w:t>
        </w:r>
      </w:hyperlink>
    </w:p>
    <w:p>
      <w:pPr>
        <w:pStyle w:val="Compact"/>
        <w:numPr>
          <w:numId w:val="1006"/>
          <w:ilvl w:val="0"/>
        </w:numPr>
      </w:pPr>
      <w:r>
        <w:t xml:space="preserve">V</w:t>
      </w:r>
      <w:hyperlink r:id="rId198">
        <w:r>
          <w:rPr>
            <w:rStyle w:val="Hyperlink"/>
          </w:rPr>
          <w:t xml:space="preserve">ObjectType</w:t>
        </w:r>
      </w:hyperlink>
    </w:p>
    <w:p>
      <w:pPr>
        <w:numPr>
          <w:numId w:val="1006"/>
          <w:ilvl w:val="0"/>
        </w:numPr>
      </w:pPr>
      <w:r>
        <w:t xml:space="preserve">utils</w:t>
      </w:r>
    </w:p>
    <w:p>
      <w:pPr>
        <w:pStyle w:val="Compact"/>
        <w:numPr>
          <w:numId w:val="1000"/>
          <w:ilvl w:val="0"/>
        </w:numPr>
      </w:pPr>
      <w:r>
        <w:t xml:space="preserve">C</w:t>
      </w:r>
      <w:hyperlink r:id="rId201">
        <w:r>
          <w:rPr>
            <w:rStyle w:val="Hyperlink"/>
          </w:rPr>
          <w:t xml:space="preserve">EventEmitter</w:t>
        </w:r>
      </w:hyperlink>
    </w:p>
    <w:p>
      <w:pPr>
        <w:pStyle w:val="Compact"/>
        <w:numPr>
          <w:numId w:val="1006"/>
          <w:ilvl w:val="0"/>
        </w:numPr>
      </w:pPr>
      <w:r>
        <w:t xml:space="preserve">F</w:t>
      </w:r>
      <w:hyperlink r:id="rId202">
        <w:r>
          <w:rPr>
            <w:rStyle w:val="Hyperlink"/>
          </w:rPr>
          <w:t xml:space="preserve">deepClone</w:t>
        </w:r>
      </w:hyperlink>
    </w:p>
    <w:p>
      <w:pPr>
        <w:pStyle w:val="Compact"/>
        <w:numPr>
          <w:numId w:val="1006"/>
          <w:ilvl w:val="0"/>
        </w:numPr>
      </w:pPr>
      <w:r>
        <w:t xml:space="preserve">F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Compact"/>
        <w:numPr>
          <w:numId w:val="1006"/>
          <w:ilvl w:val="0"/>
        </w:numPr>
      </w:pP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RuntimeLoader from 'service-framework/src/runtime-loader/RuntimeLoad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554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555" w:name="runtimeloader"/>
      <w:bookmarkEnd w:id="5555"/>
      <w:r>
        <w:t xml:space="preserve">RuntimeLoader</w:t>
      </w:r>
    </w:p>
    <w:p>
      <w:pPr>
        <w:pStyle w:val="Heading2"/>
      </w:pPr>
      <w:bookmarkStart w:id="5556" w:name="constructor-summary-306"/>
      <w:bookmarkEnd w:id="55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57">
        <w:r>
          <w:rPr>
            <w:rStyle w:val="Hyperlink"/>
          </w:rPr>
          <w:t xml:space="preserve">constructor</w:t>
        </w:r>
      </w:hyperlink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58" w:name="method-summary-133"/>
      <w:bookmarkEnd w:id="555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54">
        <w:r>
          <w:rPr>
            <w:rStyle w:val="Hyperlink"/>
          </w:rPr>
          <w:t xml:space="preserve">requireHyperty</w:t>
        </w:r>
      </w:hyperlink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hyperty from runtime cor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55">
        <w:r>
          <w:rPr>
            <w:rStyle w:val="Hyperlink"/>
          </w:rPr>
          <w:t xml:space="preserve">requireProto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proto stub from runtime core</w:t>
      </w:r>
    </w:p>
    <w:p>
      <w:pPr>
        <w:pStyle w:val="Heading2"/>
      </w:pPr>
      <w:bookmarkStart w:id="5559" w:name="public-constructors"/>
      <w:bookmarkEnd w:id="5559"/>
      <w:r>
        <w:t xml:space="preserve">Public Constructors</w:t>
      </w:r>
    </w:p>
    <w:p>
      <w:pPr>
        <w:pStyle w:val="Heading3"/>
      </w:pPr>
      <w:bookmarkStart w:id="5560" w:name="instance-constructor-constructor"/>
      <w:bookmarkEnd w:id="5560"/>
      <w:r>
        <w:t xml:space="preserve">public</w:t>
      </w:r>
      <w:r>
        <w:t xml:space="preserve"> </w:t>
      </w:r>
      <w:r>
        <w:t xml:space="preserve">constructor</w:t>
      </w:r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9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61" w:name="params"/>
      <w:bookmarkEnd w:id="5561"/>
      <w:r>
        <w:t xml:space="preserve">Params:</w:t>
      </w:r>
    </w:p>
    <w:p>
      <w:pPr>
        <w:pStyle w:val="FirstParagraph"/>
      </w:pPr>
      <w:r>
        <w:t xml:space="preserve">Name Type Attribute Description coreFactory</w:t>
      </w:r>
      <w:r>
        <w:t xml:space="preserve"> </w:t>
      </w:r>
      <w:r>
        <w:t xml:space="preserve">*</w:t>
      </w:r>
    </w:p>
    <w:p>
      <w:pPr>
        <w:pStyle w:val="Heading2"/>
      </w:pPr>
      <w:bookmarkStart w:id="5562" w:name="public-methods"/>
      <w:bookmarkEnd w:id="5562"/>
      <w:r>
        <w:t xml:space="preserve">Public Methods</w:t>
      </w:r>
    </w:p>
    <w:p>
      <w:pPr>
        <w:pStyle w:val="Heading3"/>
      </w:pPr>
      <w:bookmarkStart w:id="5563" w:name="instance-method-requireHyperty"/>
      <w:bookmarkEnd w:id="5563"/>
      <w:r>
        <w:t xml:space="preserve">public</w:t>
      </w:r>
      <w:r>
        <w:t xml:space="preserve"> </w:t>
      </w:r>
      <w:r>
        <w:t xml:space="preserve">requireHyperty</w:t>
      </w:r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hyperty from runtime core</w:t>
      </w:r>
    </w:p>
    <w:p>
      <w:pPr>
        <w:pStyle w:val="Heading4"/>
      </w:pPr>
      <w:bookmarkStart w:id="5564" w:name="params-1"/>
      <w:bookmarkEnd w:id="5564"/>
      <w:r>
        <w:t xml:space="preserve">Params:</w:t>
      </w:r>
    </w:p>
    <w:p>
      <w:pPr>
        <w:pStyle w:val="FirstParagraph"/>
      </w:pPr>
      <w:r>
        <w:t xml:space="preserve">Name Type Attribute Description hypertyDescriptorURL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 catalogue URL</w:t>
      </w:r>
    </w:p>
    <w:p>
      <w:pPr>
        <w:pStyle w:val="Heading4"/>
      </w:pPr>
      <w:bookmarkStart w:id="5565" w:name="return-420"/>
      <w:bookmarkEnd w:id="556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Heading3"/>
      </w:pPr>
      <w:bookmarkStart w:id="5566" w:name="instance-method-requireProtostub"/>
      <w:bookmarkEnd w:id="5566"/>
      <w:r>
        <w:t xml:space="preserve">public</w:t>
      </w:r>
      <w:r>
        <w:t xml:space="preserve"> </w:t>
      </w:r>
      <w:r>
        <w:t xml:space="preserve">requireProto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proto stub from runtime core</w:t>
      </w:r>
    </w:p>
    <w:p>
      <w:pPr>
        <w:pStyle w:val="Heading4"/>
      </w:pPr>
      <w:bookmarkStart w:id="5567" w:name="params-2"/>
      <w:bookmarkEnd w:id="5567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5568" w:name="return-421"/>
      <w:bookmarkEnd w:id="556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69" w:name="sourcepackage"/>
      <w:bookmarkEnd w:id="5569"/>
      <w:r>
        <w:t xml:space="preserve">SourcePackage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5570" w:name="constructor-summary-307"/>
      <w:bookmarkEnd w:id="557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571" w:name="member-summary-179"/>
      <w:bookmarkEnd w:id="557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72" w:name="public-constructors"/>
      <w:bookmarkEnd w:id="5572"/>
      <w:r>
        <w:t xml:space="preserve">Public Constructors</w:t>
      </w:r>
    </w:p>
    <w:p>
      <w:pPr>
        <w:pStyle w:val="Heading3"/>
      </w:pPr>
      <w:bookmarkStart w:id="5573" w:name="instance-constructor-constructor"/>
      <w:bookmarkEnd w:id="5573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574" w:name="params"/>
      <w:bookmarkEnd w:id="5574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5575" w:name="public-members"/>
      <w:bookmarkEnd w:id="5575"/>
      <w:r>
        <w:t xml:space="preserve">Public Members</w:t>
      </w:r>
    </w:p>
    <w:p>
      <w:pPr>
        <w:pStyle w:val="Heading3"/>
      </w:pPr>
      <w:bookmarkStart w:id="5576" w:name="instance-get-encoding"/>
      <w:bookmarkEnd w:id="55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77" w:name="instance-set-encoding"/>
      <w:bookmarkEnd w:id="55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78" w:name="instance-get-signature"/>
      <w:bookmarkEnd w:id="55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79" w:name="instance-set-signature"/>
      <w:bookmarkEnd w:id="55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80" w:name="instance-get-sourceCode"/>
      <w:bookmarkEnd w:id="55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81" w:name="instance-set-sourceCode"/>
      <w:bookmarkEnd w:id="558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82" w:name="instance-get-sourceCodeClassname"/>
      <w:bookmarkEnd w:id="55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583" w:name="instance-set-sourceCodeClassname"/>
      <w:bookmarkEnd w:id="55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84" w:name="syncher"/>
      <w:bookmarkEnd w:id="5584"/>
      <w:r>
        <w:t xml:space="preserve">Syncher</w:t>
      </w:r>
    </w:p>
    <w:p>
      <w:pPr>
        <w:pStyle w:val="FirstParagraph"/>
      </w:pPr>
      <w:r>
        <w:t xml:space="preserve">The main class for the syncher package. The Syncher is a singleton class</w:t>
      </w:r>
      <w:r>
        <w:t xml:space="preserve"> </w:t>
      </w:r>
      <w:r>
        <w:t xml:space="preserve">per Hyperty/URL and it is the owner of all created Data Sync Objects</w:t>
      </w:r>
      <w:r>
        <w:t xml:space="preserve"> </w:t>
      </w:r>
      <w:r>
        <w:t xml:space="preserve">according to the Reporter - Observer pattern. Main functionality is to</w:t>
      </w:r>
      <w:r>
        <w:t xml:space="preserve"> </w:t>
      </w:r>
      <w:r>
        <w:t xml:space="preserve">create reporters and to subscribe to existing ones.</w:t>
      </w:r>
    </w:p>
    <w:p>
      <w:pPr>
        <w:pStyle w:val="Heading2"/>
      </w:pPr>
      <w:bookmarkStart w:id="5585" w:name="constructor-summary-308"/>
      <w:bookmarkEnd w:id="55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5586" w:name="member-summary-180"/>
      <w:bookmarkEnd w:id="558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5587" w:name="method-summary-134"/>
      <w:bookmarkEnd w:id="558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5588" w:name="public-constructors"/>
      <w:bookmarkEnd w:id="5588"/>
      <w:r>
        <w:t xml:space="preserve">Public Constructors</w:t>
      </w:r>
    </w:p>
    <w:p>
      <w:pPr>
        <w:pStyle w:val="Heading3"/>
      </w:pPr>
      <w:bookmarkStart w:id="5589" w:name="instance-constructor-constructor"/>
      <w:bookmarkEnd w:id="5589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49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5590" w:name="params"/>
      <w:bookmarkEnd w:id="5590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. An URL allocated by the runtime that uniquely identifies the</w:t>
      </w:r>
      <w:r>
        <w:t xml:space="preserve"> </w:t>
      </w:r>
      <w:r>
        <w:t xml:space="preserve">Hyperty.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An instance of the MiniBus provided in the</w:t>
      </w:r>
      <w:r>
        <w:t xml:space="preserve"> </w:t>
      </w:r>
      <w:r>
        <w:t xml:space="preserve">sandbox. When an object (Reporter or Observed) is created, the</w:t>
      </w:r>
      <w:r>
        <w:t xml:space="preserve"> </w:t>
      </w:r>
      <w:r>
        <w:t xml:space="preserve">SyncherManager will add a listener in the MiniBus to receive/send</w:t>
      </w:r>
      <w:r>
        <w:t xml:space="preserve"> </w:t>
      </w:r>
      <w:r>
        <w:t xml:space="preserve">Messages of that object.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Configuration data. The only required field for now is the runtimeURL.</w:t>
      </w:r>
    </w:p>
    <w:p>
      <w:pPr>
        <w:pStyle w:val="Heading2"/>
      </w:pPr>
      <w:bookmarkStart w:id="5591" w:name="public-members"/>
      <w:bookmarkEnd w:id="5591"/>
      <w:r>
        <w:t xml:space="preserve">Public Members</w:t>
      </w:r>
    </w:p>
    <w:p>
      <w:pPr>
        <w:pStyle w:val="Heading3"/>
      </w:pPr>
      <w:bookmarkStart w:id="5592" w:name="instance-get-observers"/>
      <w:bookmarkEnd w:id="55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5593" w:name="instance-get-owner"/>
      <w:bookmarkEnd w:id="55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49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5594" w:name="instance-get-reporters"/>
      <w:bookmarkEnd w:id="55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5595" w:name="public-methods"/>
      <w:bookmarkEnd w:id="5595"/>
      <w:r>
        <w:t xml:space="preserve">Public Methods</w:t>
      </w:r>
    </w:p>
    <w:p>
      <w:pPr>
        <w:pStyle w:val="Heading3"/>
      </w:pPr>
      <w:bookmarkStart w:id="5596" w:name="instance-method-create"/>
      <w:bookmarkEnd w:id="5596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5597" w:name="params-1"/>
      <w:bookmarkEnd w:id="5597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5598" w:name="return-422"/>
      <w:bookmarkEnd w:id="55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5599" w:name="instance-method-onNotification"/>
      <w:bookmarkEnd w:id="5599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50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5600" w:name="params-2"/>
      <w:bookmarkEnd w:id="560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601" w:name="instance-method-subscribe"/>
      <w:bookmarkEnd w:id="5601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50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5602" w:name="params-3"/>
      <w:bookmarkEnd w:id="5602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5603" w:name="return-423"/>
      <w:bookmarkEnd w:id="560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604" w:name="cataloguedataobject"/>
      <w:bookmarkEnd w:id="5604"/>
      <w:r>
        <w:t xml:space="preserve">CatalogueDataObject</w:t>
      </w:r>
    </w:p>
    <w:p>
      <w:pPr>
        <w:pStyle w:val="Heading4"/>
      </w:pPr>
      <w:bookmarkStart w:id="5605" w:name="direct-subclass-40"/>
      <w:bookmarkEnd w:id="5605"/>
      <w:r>
        <w:t xml:space="preserve">Direct Subclass:</w:t>
      </w:r>
    </w:p>
    <w:p>
      <w:pPr>
        <w:pStyle w:val="FirstParagraph"/>
      </w:pPr>
      <w:hyperlink r:id="rId93">
        <w:r>
          <w:rPr>
            <w:rStyle w:val="Hyperlink"/>
          </w:rPr>
          <w:t xml:space="preserve">DataObjectSchema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5606" w:name="indirect-subclass-12"/>
      <w:bookmarkEnd w:id="5606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2"/>
      </w:pPr>
      <w:bookmarkStart w:id="5607" w:name="constructor-summary-309"/>
      <w:bookmarkEnd w:id="56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5608" w:name="member-summary-181"/>
      <w:bookmarkEnd w:id="560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609" w:name="public-constructors"/>
      <w:bookmarkEnd w:id="5609"/>
      <w:r>
        <w:t xml:space="preserve">Public Constructors</w:t>
      </w:r>
    </w:p>
    <w:p>
      <w:pPr>
        <w:pStyle w:val="Heading3"/>
      </w:pPr>
      <w:bookmarkStart w:id="5610" w:name="instance-constructor-constructor"/>
      <w:bookmarkEnd w:id="561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5611" w:name="params"/>
      <w:bookmarkEnd w:id="561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5612" w:name="public-members"/>
      <w:bookmarkEnd w:id="5612"/>
      <w:r>
        <w:t xml:space="preserve">Public Members</w:t>
      </w:r>
    </w:p>
    <w:p>
      <w:pPr>
        <w:pStyle w:val="Heading3"/>
      </w:pPr>
      <w:bookmarkStart w:id="5613" w:name="instance-get-description"/>
      <w:bookmarkEnd w:id="56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4" w:name="instance-set-description"/>
      <w:bookmarkEnd w:id="561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5" w:name="instance-get-guid"/>
      <w:bookmarkEnd w:id="561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6" w:name="instance-set-guid"/>
      <w:bookmarkEnd w:id="561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7" w:name="instance-get-language"/>
      <w:bookmarkEnd w:id="56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8" w:name="instance-set-language"/>
      <w:bookmarkEnd w:id="561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19" w:name="instance-get-objectName"/>
      <w:bookmarkEnd w:id="561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0" w:name="instance-set-objectName"/>
      <w:bookmarkEnd w:id="56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1" w:name="instance-set-signature"/>
      <w:bookmarkEnd w:id="562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5622" w:name="instance-get-signature"/>
      <w:bookmarkEnd w:id="562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3" w:name="instance-set-sourcePackage"/>
      <w:bookmarkEnd w:id="562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4" w:name="instance-get-sourcePackage"/>
      <w:bookmarkEnd w:id="56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5" w:name="instance-get-sourcePackageURL"/>
      <w:bookmarkEnd w:id="56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6" w:name="instance-set-sourcePackageURL"/>
      <w:bookmarkEnd w:id="562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7" w:name="instance-set-type"/>
      <w:bookmarkEnd w:id="56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28" w:name="instance-get-type"/>
      <w:bookmarkEnd w:id="562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629" w:name="cataloguedataobjectfactory"/>
      <w:bookmarkEnd w:id="5629"/>
      <w:r>
        <w:t xml:space="preserve">CatalogueDataObjectFactory</w:t>
      </w:r>
    </w:p>
    <w:p>
      <w:pPr>
        <w:pStyle w:val="Heading4"/>
      </w:pPr>
      <w:bookmarkStart w:id="5630" w:name="extends-209"/>
      <w:bookmarkEnd w:id="5630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CatalogueDataObjectFactory</w:t>
      </w:r>
    </w:p>
    <w:p>
      <w:pPr>
        <w:pStyle w:val="Heading2"/>
      </w:pPr>
      <w:bookmarkStart w:id="5631" w:name="constructor-summary-310"/>
      <w:bookmarkEnd w:id="56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5632" w:name="method-summary-135"/>
      <w:bookmarkEnd w:id="56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5633" w:name="inherited-summary-102"/>
      <w:bookmarkEnd w:id="563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5634" w:name="public-constructors"/>
      <w:bookmarkEnd w:id="5634"/>
      <w:r>
        <w:t xml:space="preserve">Public Constructors</w:t>
      </w:r>
    </w:p>
    <w:p>
      <w:pPr>
        <w:pStyle w:val="Heading3"/>
      </w:pPr>
      <w:bookmarkStart w:id="5635" w:name="instance-constructor-constructor"/>
      <w:bookmarkEnd w:id="5635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5636" w:name="override-152"/>
      <w:bookmarkEnd w:id="5636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5637" w:name="params"/>
      <w:bookmarkEnd w:id="5637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5638" w:name="public-methods"/>
      <w:bookmarkEnd w:id="5638"/>
      <w:r>
        <w:t xml:space="preserve">Public Methods</w:t>
      </w:r>
    </w:p>
    <w:p>
      <w:pPr>
        <w:pStyle w:val="Heading3"/>
      </w:pPr>
      <w:bookmarkStart w:id="5639" w:name="instance-method-createCatalogueDataObject"/>
      <w:bookmarkEnd w:id="5639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5640" w:name="params-1"/>
      <w:bookmarkEnd w:id="564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5641" w:name="return-424"/>
      <w:bookmarkEnd w:id="56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5642" w:name="instance-method-createDataObjectSchema"/>
      <w:bookmarkEnd w:id="5642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5643" w:name="params-2"/>
      <w:bookmarkEnd w:id="56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5644" w:name="return-425"/>
      <w:bookmarkEnd w:id="564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5645" w:name="instance-method-createHypertyDescriptorObject"/>
      <w:bookmarkEnd w:id="5645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5646" w:name="params-3"/>
      <w:bookmarkEnd w:id="564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5647" w:name="return-426"/>
      <w:bookmarkEnd w:id="56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5648" w:name="instance-method-createHypertyRuntimeDescriptorObject"/>
      <w:bookmarkEnd w:id="5648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5649" w:name="params-4"/>
      <w:bookmarkEnd w:id="5649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5650" w:name="return-427"/>
      <w:bookmarkEnd w:id="565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5651" w:name="instance-method-createPolicyEnforcerDescriptorObject"/>
      <w:bookmarkEnd w:id="5651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5652" w:name="params-5"/>
      <w:bookmarkEnd w:id="565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5653" w:name="return-428"/>
      <w:bookmarkEnd w:id="56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5654" w:name="instance-method-createProtoStubDescriptorObject"/>
      <w:bookmarkEnd w:id="5654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5655" w:name="params-6"/>
      <w:bookmarkEnd w:id="565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5656" w:name="return-429"/>
      <w:bookmarkEnd w:id="565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5657" w:name="instance-method-createSourcePackage"/>
      <w:bookmarkEnd w:id="5657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5658" w:name="params-7"/>
      <w:bookmarkEnd w:id="565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5659" w:name="return-430"/>
      <w:bookmarkEnd w:id="565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660" w:name="chatgroup"/>
      <w:bookmarkEnd w:id="5660"/>
      <w:r>
        <w:t xml:space="preserve">ChatGroup</w:t>
      </w:r>
    </w:p>
    <w:p>
      <w:pPr>
        <w:pStyle w:val="Heading4"/>
      </w:pPr>
      <w:bookmarkStart w:id="5661" w:name="extends-210"/>
      <w:bookmarkEnd w:id="5661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hatGroup</w:t>
      </w:r>
    </w:p>
    <w:p>
      <w:pPr>
        <w:pStyle w:val="Heading2"/>
      </w:pPr>
      <w:bookmarkStart w:id="5662" w:name="constructor-summary-311"/>
      <w:bookmarkEnd w:id="566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663" w:name="member-summary-182"/>
      <w:bookmarkEnd w:id="566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7">
        <w:r>
          <w:rPr>
            <w:rStyle w:val="Hyperlink"/>
          </w:rPr>
          <w:t xml:space="preserve">data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39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0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0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664" w:name="method-summary-136"/>
      <w:bookmarkEnd w:id="56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3">
        <w:r>
          <w:rPr>
            <w:rStyle w:val="Hyperlink"/>
          </w:rPr>
          <w:t xml:space="preserve">addParticipant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4">
        <w:r>
          <w:rPr>
            <w:rStyle w:val="Hyperlink"/>
          </w:rPr>
          <w:t xml:space="preserve">close</w:t>
        </w:r>
      </w:hyperlink>
      <w:r>
        <w:t xml:space="preserve">()</w:t>
      </w:r>
    </w:p>
    <w:p>
      <w:pPr>
        <w:pStyle w:val="BodyText"/>
      </w:pPr>
      <w:r>
        <w:t xml:space="preserve">This function is used to close an existing 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5">
        <w:r>
          <w:rPr>
            <w:rStyle w:val="Hyperlink"/>
          </w:rPr>
          <w:t xml:space="preserve">join</w:t>
        </w:r>
      </w:hyperlink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6">
        <w:r>
          <w:rPr>
            <w:rStyle w:val="Hyperlink"/>
          </w:rPr>
          <w:t xml:space="preserve">open</w:t>
        </w:r>
      </w:hyperlink>
      <w:r>
        <w:t xml:space="preserve">():</w:t>
      </w:r>
      <w:r>
        <w:t xml:space="preserve"> </w:t>
      </w:r>
      <w:r>
        <w:t xml:space="preserve">[type]</w:t>
      </w:r>
    </w:p>
    <w:p>
      <w:pPr>
        <w:pStyle w:val="BodyText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7">
        <w:r>
          <w:rPr>
            <w:rStyle w:val="Hyperlink"/>
          </w:rPr>
          <w:t xml:space="preserve">processPartipants</w:t>
        </w:r>
      </w:hyperlink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8">
        <w:r>
          <w:rPr>
            <w:rStyle w:val="Hyperlink"/>
          </w:rPr>
          <w:t xml:space="preserve">removeParticipan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9">
        <w:r>
          <w:rPr>
            <w:rStyle w:val="Hyperlink"/>
          </w:rPr>
          <w:t xml:space="preserve">send</w:t>
        </w:r>
      </w:hyperlink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send a chat message.</w:t>
      </w:r>
    </w:p>
    <w:p>
      <w:pPr>
        <w:pStyle w:val="Heading2"/>
      </w:pPr>
      <w:bookmarkStart w:id="5665" w:name="inherited-summary-103"/>
      <w:bookmarkEnd w:id="566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666" w:name="public-constructors"/>
      <w:bookmarkEnd w:id="5666"/>
      <w:r>
        <w:t xml:space="preserve">Public Constructors</w:t>
      </w:r>
    </w:p>
    <w:p>
      <w:pPr>
        <w:pStyle w:val="Heading3"/>
      </w:pPr>
      <w:bookmarkStart w:id="5667" w:name="instance-constructor-constructor"/>
      <w:bookmarkEnd w:id="5667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668" w:name="params"/>
      <w:bookmarkEnd w:id="5668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  <w:r>
        <w:t xml:space="preserve"> </w:t>
      </w:r>
      <w:r>
        <w:t xml:space="preserve">hypertyDiscovery</w:t>
      </w:r>
      <w:r>
        <w:t xml:space="preserve"> </w:t>
      </w:r>
      <w:r>
        <w:t xml:space="preserve">*</w:t>
      </w:r>
    </w:p>
    <w:p>
      <w:pPr>
        <w:pStyle w:val="Heading2"/>
      </w:pPr>
      <w:bookmarkStart w:id="5669" w:name="public-members"/>
      <w:bookmarkEnd w:id="5669"/>
      <w:r>
        <w:t xml:space="preserve">Public Members</w:t>
      </w:r>
    </w:p>
    <w:p>
      <w:pPr>
        <w:pStyle w:val="Heading3"/>
      </w:pPr>
      <w:bookmarkStart w:id="5670" w:name="instance-get-dataObject"/>
      <w:bookmarkEnd w:id="56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71" w:name="instance-set-dataObjectObserver"/>
      <w:bookmarkEnd w:id="56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72" w:name="instance-get-dataObjectObserver"/>
      <w:bookmarkEnd w:id="56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73" w:name="instance-set-dataObjectReporter"/>
      <w:bookmarkEnd w:id="56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674" w:name="instance-get-dataObjectReporter"/>
      <w:bookmarkEnd w:id="56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675" w:name="public-methods"/>
      <w:bookmarkEnd w:id="5675"/>
      <w:r>
        <w:t xml:space="preserve">Public Methods</w:t>
      </w:r>
    </w:p>
    <w:p>
      <w:pPr>
        <w:pStyle w:val="Heading3"/>
      </w:pPr>
      <w:bookmarkStart w:id="5676" w:name="instance-method-addParticipant"/>
      <w:bookmarkEnd w:id="5676"/>
      <w:r>
        <w:t xml:space="preserve">public</w:t>
      </w:r>
      <w:r>
        <w:t xml:space="preserve"> </w:t>
      </w:r>
      <w:r>
        <w:t xml:space="preserve">addParticipant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Heading4"/>
      </w:pPr>
      <w:bookmarkStart w:id="5677" w:name="params-1"/>
      <w:bookmarkEnd w:id="5677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5678" w:name="return-431"/>
      <w:bookmarkEnd w:id="56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5679" w:name="instance-method-close"/>
      <w:bookmarkEnd w:id="5679"/>
      <w:r>
        <w:t xml:space="preserve">public</w:t>
      </w:r>
      <w:r>
        <w:t xml:space="preserve"> </w:t>
      </w:r>
      <w:r>
        <w:t xml:space="preserve">close</w:t>
      </w:r>
      <w:r>
        <w:t xml:space="preserve">()</w:t>
      </w:r>
      <w:r>
        <w:t xml:space="preserve"> </w:t>
      </w:r>
      <w:r>
        <w:t xml:space="preserve"> </w:t>
      </w:r>
      <w:hyperlink r:id="rId44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close an existing Group Chat instance.</w:t>
      </w:r>
    </w:p>
    <w:p>
      <w:pPr>
        <w:pStyle w:val="Heading3"/>
      </w:pPr>
      <w:bookmarkStart w:id="5680" w:name="instance-method-join"/>
      <w:bookmarkEnd w:id="5680"/>
      <w:r>
        <w:t xml:space="preserve">public</w:t>
      </w:r>
      <w:r>
        <w:t xml:space="preserve"> </w:t>
      </w:r>
      <w:r>
        <w:t xml:space="preserve">join</w:t>
      </w:r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681" w:name="params-2"/>
      <w:bookmarkEnd w:id="5681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r>
        <w:t xml:space="preserve">*</w:t>
      </w:r>
    </w:p>
    <w:p>
      <w:pPr>
        <w:pStyle w:val="Heading4"/>
      </w:pPr>
      <w:bookmarkStart w:id="5682" w:name="return-432"/>
      <w:bookmarkEnd w:id="568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683" w:name="instance-method-open"/>
      <w:bookmarkEnd w:id="5683"/>
      <w:r>
        <w:t xml:space="preserve">public</w:t>
      </w:r>
      <w:r>
        <w:t xml:space="preserve"> </w:t>
      </w:r>
      <w:r>
        <w:t xml:space="preserve">open</w:t>
      </w:r>
      <w:r>
        <w:t xml:space="preserve">():</w:t>
      </w:r>
      <w:r>
        <w:t xml:space="preserve"> </w:t>
      </w:r>
      <w:r>
        <w:t xml:space="preserve">[type]</w:t>
      </w:r>
      <w:r>
        <w:t xml:space="preserve"> </w:t>
      </w:r>
      <w:r>
        <w:t xml:space="preserve"> </w:t>
      </w:r>
      <w:hyperlink r:id="rId44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Heading4"/>
      </w:pPr>
      <w:bookmarkStart w:id="5684" w:name="return-433"/>
      <w:bookmarkEnd w:id="568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[type]</w:t>
            </w:r>
          </w:p>
        </w:tc>
        <w:tc>
          <w:p>
            <w:pPr>
              <w:jc w:val="left"/>
            </w:pPr>
            <w:r>
              <w:t xml:space="preserve">[description]</w:t>
            </w:r>
          </w:p>
        </w:tc>
      </w:tr>
    </w:tbl>
    <w:p>
      <w:pPr>
        <w:pStyle w:val="Heading3"/>
      </w:pPr>
      <w:bookmarkStart w:id="5685" w:name="instance-method-processPartipants"/>
      <w:bookmarkEnd w:id="5685"/>
      <w:r>
        <w:t xml:space="preserve">public</w:t>
      </w:r>
      <w:r>
        <w:t xml:space="preserve"> </w:t>
      </w:r>
      <w:r>
        <w:t xml:space="preserve">processPartipants</w:t>
      </w:r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686" w:name="params-3"/>
      <w:bookmarkEnd w:id="5686"/>
      <w:r>
        <w:t xml:space="preserve">Params:</w:t>
      </w:r>
    </w:p>
    <w:p>
      <w:pPr>
        <w:pStyle w:val="FirstParagraph"/>
      </w:pPr>
      <w:r>
        <w:t xml:space="preserve">Name Type Attribute Description dataObject</w:t>
      </w:r>
      <w:r>
        <w:t xml:space="preserve"> </w:t>
      </w:r>
      <w:r>
        <w:t xml:space="preserve">*</w:t>
      </w:r>
    </w:p>
    <w:p>
      <w:pPr>
        <w:pStyle w:val="Heading3"/>
      </w:pPr>
      <w:bookmarkStart w:id="5687" w:name="instance-method-removeParticipant"/>
      <w:bookmarkEnd w:id="5687"/>
      <w:r>
        <w:t xml:space="preserve">public</w:t>
      </w:r>
      <w:r>
        <w:t xml:space="preserve"> </w:t>
      </w:r>
      <w:r>
        <w:t xml:space="preserve">removeParticipan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Heading4"/>
      </w:pPr>
      <w:bookmarkStart w:id="5688" w:name="return-434"/>
      <w:bookmarkEnd w:id="568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5689" w:name="instance-method-send"/>
      <w:bookmarkEnd w:id="5689"/>
      <w:r>
        <w:t xml:space="preserve">public</w:t>
      </w:r>
      <w:r>
        <w:t xml:space="preserve"> </w:t>
      </w:r>
      <w:r>
        <w:t xml:space="preserve">send</w:t>
      </w:r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send a chat message.</w:t>
      </w:r>
    </w:p>
    <w:p>
      <w:pPr>
        <w:pStyle w:val="Heading4"/>
      </w:pPr>
      <w:bookmarkStart w:id="5690" w:name="params-4"/>
      <w:bookmarkEnd w:id="5690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text to be send</w:t>
      </w:r>
    </w:p>
    <w:p>
      <w:pPr>
        <w:pStyle w:val="Heading4"/>
      </w:pPr>
      <w:bookmarkStart w:id="5691" w:name="return-435"/>
      <w:bookmarkEnd w:id="569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5692" w:name="connection"/>
      <w:bookmarkEnd w:id="5692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5693" w:name="extends-211"/>
      <w:bookmarkEnd w:id="5693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5694" w:name="constructor-summary-312"/>
      <w:bookmarkEnd w:id="569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695" w:name="public-constructors"/>
      <w:bookmarkEnd w:id="5695"/>
      <w:r>
        <w:t xml:space="preserve">Public Constructors</w:t>
      </w:r>
    </w:p>
    <w:p>
      <w:pPr>
        <w:pStyle w:val="Heading3"/>
      </w:pPr>
      <w:bookmarkStart w:id="5696" w:name="instance-constructor-constructor"/>
      <w:bookmarkEnd w:id="569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5697" w:name="connectioncontroller"/>
      <w:bookmarkEnd w:id="5697"/>
      <w:r>
        <w:t xml:space="preserve">ConnectionController</w:t>
      </w:r>
    </w:p>
    <w:p>
      <w:pPr>
        <w:pStyle w:val="Heading4"/>
      </w:pPr>
      <w:bookmarkStart w:id="5698" w:name="extends-212"/>
      <w:bookmarkEnd w:id="5698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onnectionController</w:t>
      </w:r>
    </w:p>
    <w:p>
      <w:pPr>
        <w:pStyle w:val="Heading2"/>
      </w:pPr>
      <w:bookmarkStart w:id="5699" w:name="constructor-summary-313"/>
      <w:bookmarkEnd w:id="569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5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700" w:name="member-summary-183"/>
      <w:bookmarkEnd w:id="570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5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5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5701" w:name="method-summary-137"/>
      <w:bookmarkEnd w:id="570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5702" w:name="inherited-summary-104"/>
      <w:bookmarkEnd w:id="570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703" w:name="public-constructors"/>
      <w:bookmarkEnd w:id="5703"/>
      <w:r>
        <w:t xml:space="preserve">Public Constructors</w:t>
      </w:r>
    </w:p>
    <w:p>
      <w:pPr>
        <w:pStyle w:val="Heading3"/>
      </w:pPr>
      <w:bookmarkStart w:id="5704" w:name="instance-constructor-constructor"/>
      <w:bookmarkEnd w:id="5704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05" w:name="params"/>
      <w:bookmarkEnd w:id="5705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5706" w:name="public-members"/>
      <w:bookmarkEnd w:id="5706"/>
      <w:r>
        <w:t xml:space="preserve">Public Members</w:t>
      </w:r>
    </w:p>
    <w:p>
      <w:pPr>
        <w:pStyle w:val="Heading3"/>
      </w:pPr>
      <w:bookmarkStart w:id="5707" w:name="instance-set-dataObjectObserver"/>
      <w:bookmarkEnd w:id="57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5708" w:name="instance-get-dataObjectObserver"/>
      <w:bookmarkEnd w:id="57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5709" w:name="return-436"/>
      <w:bookmarkEnd w:id="570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5710" w:name="instance-set-dataObjectReporter"/>
      <w:bookmarkEnd w:id="57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5711" w:name="instance-get-dataObjectReporter"/>
      <w:bookmarkEnd w:id="571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5712" w:name="return-437"/>
      <w:bookmarkEnd w:id="571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5713" w:name="instance-set-remotePeerInformation"/>
      <w:bookmarkEnd w:id="57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5714" w:name="instance-get-remotePeerInformation"/>
      <w:bookmarkEnd w:id="57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5715" w:name="return-438"/>
      <w:bookmarkEnd w:id="57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5716" w:name="public-methods"/>
      <w:bookmarkEnd w:id="5716"/>
      <w:r>
        <w:t xml:space="preserve">Public Methods</w:t>
      </w:r>
    </w:p>
    <w:p>
      <w:pPr>
        <w:pStyle w:val="Heading3"/>
      </w:pPr>
      <w:bookmarkStart w:id="5717" w:name="instance-method-accept"/>
      <w:bookmarkEnd w:id="5717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5718" w:name="params-1"/>
      <w:bookmarkEnd w:id="5718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5719" w:name="return-439"/>
      <w:bookmarkEnd w:id="571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720" w:name="instance-method-addPeer"/>
      <w:bookmarkEnd w:id="5720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5721" w:name="return-440"/>
      <w:bookmarkEnd w:id="57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722" w:name="instance-method-changePeerInformation"/>
      <w:bookmarkEnd w:id="5722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23" w:name="params-2"/>
      <w:bookmarkEnd w:id="5723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5724" w:name="instance-method-createAnswer"/>
      <w:bookmarkEnd w:id="5724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45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725" w:name="instance-method-createOffer"/>
      <w:bookmarkEnd w:id="5725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45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726" w:name="instance-method-decline"/>
      <w:bookmarkEnd w:id="5726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5727" w:name="return-441"/>
      <w:bookmarkEnd w:id="57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728" w:name="instance-method-disableCam"/>
      <w:bookmarkEnd w:id="5728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29" w:name="return-442"/>
      <w:bookmarkEnd w:id="57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730" w:name="instance-method-disableMic"/>
      <w:bookmarkEnd w:id="5730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31" w:name="return-443"/>
      <w:bookmarkEnd w:id="57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732" w:name="instance-method-disconnect"/>
      <w:bookmarkEnd w:id="5732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5733" w:name="return-444"/>
      <w:bookmarkEnd w:id="573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734" w:name="instance-method-getUserMedia"/>
      <w:bookmarkEnd w:id="5734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5735" w:name="params-3"/>
      <w:bookmarkEnd w:id="5735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5736" w:name="return-445"/>
      <w:bookmarkEnd w:id="57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5737" w:name="instance-method-infoError"/>
      <w:bookmarkEnd w:id="5737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38" w:name="params-4"/>
      <w:bookmarkEnd w:id="5738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5739" w:name="instance-method-mute"/>
      <w:bookmarkEnd w:id="5739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40" w:name="return-446"/>
      <w:bookmarkEnd w:id="574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741" w:name="instance-method-onLocalSessionCreated"/>
      <w:bookmarkEnd w:id="5741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42" w:name="params-5"/>
      <w:bookmarkEnd w:id="5742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5743" w:name="instance-method-processPeerInformation"/>
      <w:bookmarkEnd w:id="5743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44" w:name="params-6"/>
      <w:bookmarkEnd w:id="574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5745" w:name="instance-method-remoteDescriptionError"/>
      <w:bookmarkEnd w:id="5745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746" w:name="params-7"/>
      <w:bookmarkEnd w:id="5746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5747" w:name="instance-method-remoteDescriptionSuccess"/>
      <w:bookmarkEnd w:id="5747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45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748" w:name="instance-method-removePeer"/>
      <w:bookmarkEnd w:id="5748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5749" w:name="return-447"/>
      <w:bookmarkEnd w:id="57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50" w:name="core"/>
      <w:bookmarkEnd w:id="5750"/>
      <w:r>
        <w:t xml:space="preserve">Core</w:t>
      </w:r>
    </w:p>
    <w:p>
      <w:pPr>
        <w:pStyle w:val="Heading2"/>
      </w:pPr>
      <w:bookmarkStart w:id="5751" w:name="constructor-summary-314"/>
      <w:bookmarkEnd w:id="575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4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752" w:name="method-summary-138"/>
      <w:bookmarkEnd w:id="575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55">
        <w:r>
          <w:rPr>
            <w:rStyle w:val="Hyperlink"/>
          </w:rPr>
          <w:t xml:space="preserve">install</w:t>
        </w:r>
      </w:hyperlink>
      <w:r>
        <w:t xml:space="preserve">()</w:t>
      </w:r>
    </w:p>
    <w:p>
      <w:pPr>
        <w:pStyle w:val="Heading2"/>
      </w:pPr>
      <w:bookmarkStart w:id="5753" w:name="public-constructors"/>
      <w:bookmarkEnd w:id="5753"/>
      <w:r>
        <w:t xml:space="preserve">Public Constructors</w:t>
      </w:r>
    </w:p>
    <w:p>
      <w:pPr>
        <w:pStyle w:val="Heading3"/>
      </w:pPr>
      <w:bookmarkStart w:id="5754" w:name="instance-constructor-constructor"/>
      <w:bookmarkEnd w:id="5754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755" w:name="public-methods"/>
      <w:bookmarkEnd w:id="5755"/>
      <w:r>
        <w:t xml:space="preserve">Public Methods</w:t>
      </w:r>
    </w:p>
    <w:p>
      <w:pPr>
        <w:pStyle w:val="Heading3"/>
      </w:pPr>
      <w:bookmarkStart w:id="5756" w:name="instance-method-install"/>
      <w:bookmarkEnd w:id="5756"/>
      <w:r>
        <w:t xml:space="preserve">public</w:t>
      </w:r>
      <w:r>
        <w:t xml:space="preserve"> </w:t>
      </w:r>
      <w:r>
        <w:t xml:space="preserve">install</w:t>
      </w:r>
      <w:r>
        <w:t xml:space="preserve">()</w:t>
      </w:r>
      <w:r>
        <w:t xml:space="preserve"> </w:t>
      </w:r>
      <w:r>
        <w:t xml:space="preserve"> </w:t>
      </w:r>
      <w:hyperlink r:id="rId45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57" w:name="dataobject"/>
      <w:bookmarkEnd w:id="5757"/>
      <w:r>
        <w:t xml:space="preserve">DataObject</w:t>
      </w:r>
    </w:p>
    <w:p>
      <w:pPr>
        <w:pStyle w:val="Heading4"/>
      </w:pPr>
      <w:bookmarkStart w:id="5758" w:name="direct-subclass-41"/>
      <w:bookmarkEnd w:id="5758"/>
      <w:r>
        <w:t xml:space="preserve">Direct Subclass:</w:t>
      </w:r>
    </w:p>
    <w:p>
      <w:pPr>
        <w:pStyle w:val="FirstParagraph"/>
      </w:pPr>
      <w:hyperlink r:id="rId189">
        <w:r>
          <w:rPr>
            <w:rStyle w:val="Hyperlink"/>
          </w:rPr>
          <w:t xml:space="preserve">DataObjectObserver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BodyText"/>
      </w:pPr>
      <w:r>
        <w:t xml:space="preserve">Main extension class for observers and reporters, with common properties</w:t>
      </w:r>
      <w:r>
        <w:t xml:space="preserve"> </w:t>
      </w:r>
      <w:r>
        <w:t xml:space="preserve">and methods. Children management is common for observers and reporters.</w:t>
      </w:r>
    </w:p>
    <w:p>
      <w:pPr>
        <w:pStyle w:val="Heading2"/>
      </w:pPr>
      <w:bookmarkStart w:id="5759" w:name="member-summary-184"/>
      <w:bookmarkEnd w:id="575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5760" w:name="method-summary-139"/>
      <w:bookmarkEnd w:id="576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761" w:name="public-members"/>
      <w:bookmarkEnd w:id="5761"/>
      <w:r>
        <w:t xml:space="preserve">Public Members</w:t>
      </w:r>
    </w:p>
    <w:p>
      <w:pPr>
        <w:pStyle w:val="Heading3"/>
      </w:pPr>
      <w:bookmarkStart w:id="5762" w:name="instance-get-children"/>
      <w:bookmarkEnd w:id="57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5763" w:name="instance-get-data"/>
      <w:bookmarkEnd w:id="576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5764" w:name="instance-get-schema"/>
      <w:bookmarkEnd w:id="57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4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5765" w:name="instance-get-status"/>
      <w:bookmarkEnd w:id="576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4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5766" w:name="instance-get-url"/>
      <w:bookmarkEnd w:id="57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4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5767" w:name="public-methods"/>
      <w:bookmarkEnd w:id="5767"/>
      <w:r>
        <w:t xml:space="preserve">Public Methods</w:t>
      </w:r>
    </w:p>
    <w:p>
      <w:pPr>
        <w:pStyle w:val="Heading3"/>
      </w:pPr>
      <w:bookmarkStart w:id="5768" w:name="instance-method-addChildren"/>
      <w:bookmarkEnd w:id="5768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5769" w:name="params"/>
      <w:bookmarkEnd w:id="5769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5770" w:name="return-448"/>
      <w:bookmarkEnd w:id="57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5771" w:name="instance-method-onAddChildren"/>
      <w:bookmarkEnd w:id="5771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5772" w:name="params-1"/>
      <w:bookmarkEnd w:id="577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73" w:name="dataobjectchild"/>
      <w:bookmarkEnd w:id="5773"/>
      <w:r>
        <w:t xml:space="preserve">DataObjectChild</w:t>
      </w:r>
    </w:p>
    <w:p>
      <w:pPr>
        <w:pStyle w:val="FirstParagraph"/>
      </w:pPr>
      <w:r>
        <w:t xml:space="preserve">The class returned from the DataObject addChildren call or from</w:t>
      </w:r>
      <w:r>
        <w:t xml:space="preserve"> </w:t>
      </w:r>
      <w:r>
        <w:t xml:space="preserve">onAddChildren if remotely created. Children object synchronization is a</w:t>
      </w:r>
      <w:r>
        <w:t xml:space="preserve"> </w:t>
      </w:r>
      <w:r>
        <w:t xml:space="preserve">a fast forward mechanism, no need for direct subscriptions, it uses the</w:t>
      </w:r>
      <w:r>
        <w:t xml:space="preserve"> </w:t>
      </w:r>
      <w:r>
        <w:t xml:space="preserve">already authorized subscription from the parent DataObject.</w:t>
      </w:r>
    </w:p>
    <w:p>
      <w:pPr>
        <w:pStyle w:val="Heading2"/>
      </w:pPr>
      <w:bookmarkStart w:id="5774" w:name="member-summary-185"/>
      <w:bookmarkEnd w:id="577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5775" w:name="method-summary-140"/>
      <w:bookmarkEnd w:id="577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5776" w:name="public-members"/>
      <w:bookmarkEnd w:id="5776"/>
      <w:r>
        <w:t xml:space="preserve">Public Members</w:t>
      </w:r>
    </w:p>
    <w:p>
      <w:pPr>
        <w:pStyle w:val="Heading3"/>
      </w:pPr>
      <w:bookmarkStart w:id="5777" w:name="instance-get-childId"/>
      <w:bookmarkEnd w:id="57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4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5778" w:name="instance-get-data"/>
      <w:bookmarkEnd w:id="577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5779" w:name="public-methods"/>
      <w:bookmarkEnd w:id="5779"/>
      <w:r>
        <w:t xml:space="preserve">Public Methods</w:t>
      </w:r>
    </w:p>
    <w:p>
      <w:pPr>
        <w:pStyle w:val="Heading3"/>
      </w:pPr>
      <w:bookmarkStart w:id="5780" w:name="instance-method-onChange"/>
      <w:bookmarkEnd w:id="5780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5781" w:name="params"/>
      <w:bookmarkEnd w:id="5781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782" w:name="instance-method-onResponse"/>
      <w:bookmarkEnd w:id="5782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5783" w:name="params-1"/>
      <w:bookmarkEnd w:id="578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84" w:name="dataobjectobserver"/>
      <w:bookmarkEnd w:id="5784"/>
      <w:r>
        <w:t xml:space="preserve">DataObjectObserver</w:t>
      </w:r>
    </w:p>
    <w:p>
      <w:pPr>
        <w:pStyle w:val="Heading4"/>
      </w:pPr>
      <w:bookmarkStart w:id="5785" w:name="extends-213"/>
      <w:bookmarkEnd w:id="5785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Observer</w:t>
      </w:r>
    </w:p>
    <w:p>
      <w:pPr>
        <w:pStyle w:val="BodyText"/>
      </w:pPr>
      <w:r>
        <w:t xml:space="preserve">The class returned from the Syncher subscribe call. To be used as an</w:t>
      </w:r>
      <w:r>
        <w:t xml:space="preserve"> </w:t>
      </w:r>
      <w:r>
        <w:t xml:space="preserve">observation point from a DataObjectReporter change.</w:t>
      </w:r>
    </w:p>
    <w:p>
      <w:pPr>
        <w:pStyle w:val="Heading2"/>
      </w:pPr>
      <w:bookmarkStart w:id="5786" w:name="method-summary-141"/>
      <w:bookmarkEnd w:id="578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5787" w:name="inherited-summary-105"/>
      <w:bookmarkEnd w:id="578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788" w:name="public-methods"/>
      <w:bookmarkEnd w:id="5788"/>
      <w:r>
        <w:t xml:space="preserve">Public Methods</w:t>
      </w:r>
    </w:p>
    <w:p>
      <w:pPr>
        <w:pStyle w:val="Heading3"/>
      </w:pPr>
      <w:bookmarkStart w:id="5789" w:name="instance-method-onChange"/>
      <w:bookmarkEnd w:id="5789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5790" w:name="params"/>
      <w:bookmarkEnd w:id="5790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91" w:name="dataobjectreporter"/>
      <w:bookmarkEnd w:id="5791"/>
      <w:r>
        <w:t xml:space="preserve">DataObjectReporter</w:t>
      </w:r>
    </w:p>
    <w:p>
      <w:pPr>
        <w:pStyle w:val="Heading4"/>
      </w:pPr>
      <w:bookmarkStart w:id="5792" w:name="extends-214"/>
      <w:bookmarkEnd w:id="5792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Reporter</w:t>
      </w:r>
    </w:p>
    <w:p>
      <w:pPr>
        <w:pStyle w:val="BodyText"/>
      </w:pPr>
      <w:r>
        <w:t xml:space="preserve">The class returned from the Syncher create call. To be used as a</w:t>
      </w:r>
      <w:r>
        <w:t xml:space="preserve"> </w:t>
      </w:r>
      <w:r>
        <w:t xml:space="preserve">reporter point, changes will be submited to DataObjectObserver</w:t>
      </w:r>
      <w:r>
        <w:t xml:space="preserve"> </w:t>
      </w:r>
      <w:r>
        <w:t xml:space="preserve">instances.</w:t>
      </w:r>
    </w:p>
    <w:p>
      <w:pPr>
        <w:pStyle w:val="Heading2"/>
      </w:pPr>
      <w:bookmarkStart w:id="5793" w:name="member-summary-186"/>
      <w:bookmarkEnd w:id="57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5794" w:name="method-summary-142"/>
      <w:bookmarkEnd w:id="579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5795" w:name="inherited-summary-106"/>
      <w:bookmarkEnd w:id="579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5796" w:name="public-members"/>
      <w:bookmarkEnd w:id="5796"/>
      <w:r>
        <w:t xml:space="preserve">Public Members</w:t>
      </w:r>
    </w:p>
    <w:p>
      <w:pPr>
        <w:pStyle w:val="Heading3"/>
      </w:pPr>
      <w:bookmarkStart w:id="5797" w:name="instance-get-subscriptions"/>
      <w:bookmarkEnd w:id="57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4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5798" w:name="public-methods"/>
      <w:bookmarkEnd w:id="5798"/>
      <w:r>
        <w:t xml:space="preserve">Public Methods</w:t>
      </w:r>
    </w:p>
    <w:p>
      <w:pPr>
        <w:pStyle w:val="Heading3"/>
      </w:pPr>
      <w:bookmarkStart w:id="5799" w:name="instance-method-onResponse"/>
      <w:bookmarkEnd w:id="5799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5800" w:name="params"/>
      <w:bookmarkEnd w:id="5800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5801" w:name="instance-method-onSubscription"/>
      <w:bookmarkEnd w:id="5801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5802" w:name="params-1"/>
      <w:bookmarkEnd w:id="580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03" w:name="communicationdataobjectschema"/>
      <w:bookmarkEnd w:id="5803"/>
      <w:r>
        <w:t xml:space="preserve">CommunicationDataObjectSchema</w:t>
      </w:r>
    </w:p>
    <w:p>
      <w:pPr>
        <w:pStyle w:val="Heading4"/>
      </w:pPr>
      <w:bookmarkStart w:id="5804" w:name="extends-215"/>
      <w:bookmarkEnd w:id="5804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5805" w:name="constructor-summary-315"/>
      <w:bookmarkEnd w:id="580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06" w:name="inherited-summary-107"/>
      <w:bookmarkEnd w:id="580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07" w:name="public-constructors"/>
      <w:bookmarkEnd w:id="5807"/>
      <w:r>
        <w:t xml:space="preserve">Public Constructors</w:t>
      </w:r>
    </w:p>
    <w:p>
      <w:pPr>
        <w:pStyle w:val="Heading3"/>
      </w:pPr>
      <w:bookmarkStart w:id="5808" w:name="instance-constructor-constructor"/>
      <w:bookmarkEnd w:id="58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09" w:name="override-153"/>
      <w:bookmarkEnd w:id="5809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810" w:name="params"/>
      <w:bookmarkEnd w:id="58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11" w:name="connectiondataobjectschema"/>
      <w:bookmarkEnd w:id="5811"/>
      <w:r>
        <w:t xml:space="preserve">ConnectionDataObjectSchema</w:t>
      </w:r>
    </w:p>
    <w:p>
      <w:pPr>
        <w:pStyle w:val="Heading4"/>
      </w:pPr>
      <w:bookmarkStart w:id="5812" w:name="extends-216"/>
      <w:bookmarkEnd w:id="5812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5813" w:name="constructor-summary-316"/>
      <w:bookmarkEnd w:id="581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14" w:name="inherited-summary-108"/>
      <w:bookmarkEnd w:id="581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15" w:name="public-constructors"/>
      <w:bookmarkEnd w:id="5815"/>
      <w:r>
        <w:t xml:space="preserve">Public Constructors</w:t>
      </w:r>
    </w:p>
    <w:p>
      <w:pPr>
        <w:pStyle w:val="Heading3"/>
      </w:pPr>
      <w:bookmarkStart w:id="5816" w:name="instance-constructor-constructor"/>
      <w:bookmarkEnd w:id="581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17" w:name="override-154"/>
      <w:bookmarkEnd w:id="5817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818" w:name="params"/>
      <w:bookmarkEnd w:id="58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19" w:name="contextdataobjectschema"/>
      <w:bookmarkEnd w:id="5819"/>
      <w:r>
        <w:t xml:space="preserve">ContextDataObjectSchema</w:t>
      </w:r>
    </w:p>
    <w:p>
      <w:pPr>
        <w:pStyle w:val="Heading4"/>
      </w:pPr>
      <w:bookmarkStart w:id="5820" w:name="extends-217"/>
      <w:bookmarkEnd w:id="5820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5821" w:name="constructor-summary-317"/>
      <w:bookmarkEnd w:id="58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22" w:name="inherited-summary-109"/>
      <w:bookmarkEnd w:id="582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23" w:name="public-constructors"/>
      <w:bookmarkEnd w:id="5823"/>
      <w:r>
        <w:t xml:space="preserve">Public Constructors</w:t>
      </w:r>
    </w:p>
    <w:p>
      <w:pPr>
        <w:pStyle w:val="Heading3"/>
      </w:pPr>
      <w:bookmarkStart w:id="5824" w:name="instance-constructor-constructor"/>
      <w:bookmarkEnd w:id="582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25" w:name="override-155"/>
      <w:bookmarkEnd w:id="5825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826" w:name="params"/>
      <w:bookmarkEnd w:id="582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27" w:name="dataobjectschema"/>
      <w:bookmarkEnd w:id="5827"/>
      <w:r>
        <w:t xml:space="preserve">DataObjectSchema</w:t>
      </w:r>
    </w:p>
    <w:p>
      <w:pPr>
        <w:pStyle w:val="Heading4"/>
      </w:pPr>
      <w:bookmarkStart w:id="5828" w:name="extends-218"/>
      <w:bookmarkEnd w:id="5828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DataObjectSchema</w:t>
      </w:r>
    </w:p>
    <w:p>
      <w:pPr>
        <w:pStyle w:val="Heading4"/>
      </w:pPr>
      <w:bookmarkStart w:id="5829" w:name="direct-subclass-42"/>
      <w:bookmarkEnd w:id="5829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5830" w:name="indirect-subclass-13"/>
      <w:bookmarkEnd w:id="5830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5831" w:name="constructor-summary-318"/>
      <w:bookmarkEnd w:id="583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32" w:name="inherited-summary-110"/>
      <w:bookmarkEnd w:id="583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33" w:name="public-constructors"/>
      <w:bookmarkEnd w:id="5833"/>
      <w:r>
        <w:t xml:space="preserve">Public Constructors</w:t>
      </w:r>
    </w:p>
    <w:p>
      <w:pPr>
        <w:pStyle w:val="Heading3"/>
      </w:pPr>
      <w:bookmarkStart w:id="5834" w:name="instance-constructor-constructor"/>
      <w:bookmarkEnd w:id="583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35" w:name="override-156"/>
      <w:bookmarkEnd w:id="5835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836" w:name="params"/>
      <w:bookmarkEnd w:id="583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37" w:name="hypertydataobjectschema"/>
      <w:bookmarkEnd w:id="5837"/>
      <w:r>
        <w:t xml:space="preserve">HypertyDataObjectSchema</w:t>
      </w:r>
    </w:p>
    <w:p>
      <w:pPr>
        <w:pStyle w:val="Heading4"/>
      </w:pPr>
      <w:bookmarkStart w:id="5838" w:name="extends-219"/>
      <w:bookmarkEnd w:id="5838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5839" w:name="direct-subclass-43"/>
      <w:bookmarkEnd w:id="5839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5840" w:name="constructor-summary-319"/>
      <w:bookmarkEnd w:id="58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41" w:name="inherited-summary-111"/>
      <w:bookmarkEnd w:id="584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42" w:name="public-constructors"/>
      <w:bookmarkEnd w:id="5842"/>
      <w:r>
        <w:t xml:space="preserve">Public Constructors</w:t>
      </w:r>
    </w:p>
    <w:p>
      <w:pPr>
        <w:pStyle w:val="Heading3"/>
      </w:pPr>
      <w:bookmarkStart w:id="5843" w:name="instance-constructor-constructor"/>
      <w:bookmarkEnd w:id="584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44" w:name="override-157"/>
      <w:bookmarkEnd w:id="5844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5845" w:name="params"/>
      <w:bookmarkEnd w:id="584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46" w:name="identifydataobjectschema"/>
      <w:bookmarkEnd w:id="5846"/>
      <w:r>
        <w:t xml:space="preserve">IdentifyDataObjectSchema</w:t>
      </w:r>
    </w:p>
    <w:p>
      <w:pPr>
        <w:pStyle w:val="Heading4"/>
      </w:pPr>
      <w:bookmarkStart w:id="5847" w:name="extends-220"/>
      <w:bookmarkEnd w:id="5847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5848" w:name="constructor-summary-320"/>
      <w:bookmarkEnd w:id="584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49" w:name="inherited-summary-112"/>
      <w:bookmarkEnd w:id="584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50" w:name="public-constructors"/>
      <w:bookmarkEnd w:id="5850"/>
      <w:r>
        <w:t xml:space="preserve">Public Constructors</w:t>
      </w:r>
    </w:p>
    <w:p>
      <w:pPr>
        <w:pStyle w:val="Heading3"/>
      </w:pPr>
      <w:bookmarkStart w:id="5851" w:name="instance-constructor-constructor"/>
      <w:bookmarkEnd w:id="585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52" w:name="override-158"/>
      <w:bookmarkEnd w:id="5852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5853" w:name="params"/>
      <w:bookmarkEnd w:id="585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54" w:name="messagedataobjectschema"/>
      <w:bookmarkEnd w:id="5854"/>
      <w:r>
        <w:t xml:space="preserve">MessageDataObjectSchema</w:t>
      </w:r>
    </w:p>
    <w:p>
      <w:pPr>
        <w:pStyle w:val="Heading4"/>
      </w:pPr>
      <w:bookmarkStart w:id="5855" w:name="extends-221"/>
      <w:bookmarkEnd w:id="5855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5856" w:name="constructor-summary-321"/>
      <w:bookmarkEnd w:id="58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57" w:name="inherited-summary-113"/>
      <w:bookmarkEnd w:id="585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58" w:name="public-constructors"/>
      <w:bookmarkEnd w:id="5858"/>
      <w:r>
        <w:t xml:space="preserve">Public Constructors</w:t>
      </w:r>
    </w:p>
    <w:p>
      <w:pPr>
        <w:pStyle w:val="Heading3"/>
      </w:pPr>
      <w:bookmarkStart w:id="5859" w:name="instance-constructor-constructor"/>
      <w:bookmarkEnd w:id="5859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60" w:name="override-159"/>
      <w:bookmarkEnd w:id="5860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5861" w:name="params"/>
      <w:bookmarkEnd w:id="586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62" w:name="eventemitter"/>
      <w:bookmarkEnd w:id="5862"/>
      <w:r>
        <w:t xml:space="preserve">EventEmitter</w:t>
      </w:r>
    </w:p>
    <w:p>
      <w:pPr>
        <w:pStyle w:val="Heading4"/>
      </w:pPr>
      <w:bookmarkStart w:id="5863" w:name="direct-subclass-44"/>
      <w:bookmarkEnd w:id="5863"/>
      <w:r>
        <w:t xml:space="preserve">Direct Subclass:</w:t>
      </w:r>
    </w:p>
    <w:p>
      <w:pPr>
        <w:pStyle w:val="FirstParagraph"/>
      </w:pPr>
      <w:hyperlink r:id="rId5033">
        <w:r>
          <w:rPr>
            <w:rStyle w:val="Hyperlink"/>
          </w:rPr>
          <w:t xml:space="preserve">ChatGroup</w:t>
        </w:r>
      </w:hyperlink>
      <w:r>
        <w:t xml:space="preserve">,</w:t>
      </w:r>
      <w:r>
        <w:t xml:space="preserve"> </w:t>
      </w:r>
      <w:hyperlink r:id="rId5037">
        <w:r>
          <w:rPr>
            <w:rStyle w:val="Hyperlink"/>
          </w:rPr>
          <w:t xml:space="preserve">ConnectionController</w:t>
        </w:r>
      </w:hyperlink>
      <w:r>
        <w:t xml:space="preserve">,</w:t>
      </w:r>
      <w:r>
        <w:t xml:space="preserve"> </w:t>
      </w:r>
      <w:r>
        <w:t xml:space="preserve">src/hyperty-chat/HypertyChat.js~HypertyChat</w:t>
      </w:r>
      <w:r>
        <w:t xml:space="preserve">,</w:t>
      </w:r>
      <w:r>
        <w:t xml:space="preserve"> </w:t>
      </w:r>
      <w:r>
        <w:t xml:space="preserve">src/hyperty-connector/HypertyConnector.js~HypertyConnector</w:t>
      </w:r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5864" w:name="method-summary-143"/>
      <w:bookmarkEnd w:id="586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865" w:name="public-methods"/>
      <w:bookmarkEnd w:id="5865"/>
      <w:r>
        <w:t xml:space="preserve">Public Methods</w:t>
      </w:r>
    </w:p>
    <w:p>
      <w:pPr>
        <w:pStyle w:val="Heading3"/>
      </w:pPr>
      <w:bookmarkStart w:id="5866" w:name="instance-method-addEventListener"/>
      <w:bookmarkEnd w:id="5866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5867" w:name="params"/>
      <w:bookmarkEnd w:id="586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5868" w:name="instance-method-trigger"/>
      <w:bookmarkEnd w:id="5868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5869" w:name="params-1"/>
      <w:bookmarkEnd w:id="5869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70" w:name="hypertydescriptor"/>
      <w:bookmarkEnd w:id="5870"/>
      <w:r>
        <w:t xml:space="preserve">HypertyDescriptor</w:t>
      </w:r>
    </w:p>
    <w:p>
      <w:pPr>
        <w:pStyle w:val="Heading4"/>
      </w:pPr>
      <w:bookmarkStart w:id="5871" w:name="extends-222"/>
      <w:bookmarkEnd w:id="5871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Descriptor</w:t>
      </w:r>
    </w:p>
    <w:p>
      <w:pPr>
        <w:pStyle w:val="Heading2"/>
      </w:pPr>
      <w:bookmarkStart w:id="5872" w:name="constructor-summary-322"/>
      <w:bookmarkEnd w:id="58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873" w:name="member-summary-187"/>
      <w:bookmarkEnd w:id="587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74" w:name="inherited-summary-114"/>
      <w:bookmarkEnd w:id="587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75" w:name="public-constructors"/>
      <w:bookmarkEnd w:id="5875"/>
      <w:r>
        <w:t xml:space="preserve">Public Constructors</w:t>
      </w:r>
    </w:p>
    <w:p>
      <w:pPr>
        <w:pStyle w:val="Heading3"/>
      </w:pPr>
      <w:bookmarkStart w:id="5876" w:name="instance-constructor-constructor"/>
      <w:bookmarkEnd w:id="587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877" w:name="override-160"/>
      <w:bookmarkEnd w:id="5877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878" w:name="params"/>
      <w:bookmarkEnd w:id="587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5879" w:name="public-members"/>
      <w:bookmarkEnd w:id="5879"/>
      <w:r>
        <w:t xml:space="preserve">Public Members</w:t>
      </w:r>
    </w:p>
    <w:p>
      <w:pPr>
        <w:pStyle w:val="Heading3"/>
      </w:pPr>
      <w:bookmarkStart w:id="5880" w:name="instance-get-configuration"/>
      <w:bookmarkEnd w:id="588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1" w:name="instance-set-configuration"/>
      <w:bookmarkEnd w:id="588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2" w:name="instance-get-constraints"/>
      <w:bookmarkEnd w:id="588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3" w:name="instance-set-constraints"/>
      <w:bookmarkEnd w:id="588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4" w:name="instance-get-dataObjects"/>
      <w:bookmarkEnd w:id="58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5" w:name="instance-set-dataObjects"/>
      <w:bookmarkEnd w:id="588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6" w:name="instance-set-hypertyType"/>
      <w:bookmarkEnd w:id="588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7" w:name="instance-get-hypertyType"/>
      <w:bookmarkEnd w:id="588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8" w:name="instance-get-messageSchema"/>
      <w:bookmarkEnd w:id="58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89" w:name="instance-set-messageSchema"/>
      <w:bookmarkEnd w:id="58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90" w:name="instance-get-policies"/>
      <w:bookmarkEnd w:id="58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891" w:name="instance-set-policies"/>
      <w:bookmarkEnd w:id="58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892" w:name="hypertydiscovery"/>
      <w:bookmarkEnd w:id="5892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5893" w:name="constructor-summary-323"/>
      <w:bookmarkEnd w:id="589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5894" w:name="method-summary-144"/>
      <w:bookmarkEnd w:id="589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5895" w:name="public-constructors"/>
      <w:bookmarkEnd w:id="5895"/>
      <w:r>
        <w:t xml:space="preserve">Public Constructors</w:t>
      </w:r>
    </w:p>
    <w:p>
      <w:pPr>
        <w:pStyle w:val="Heading3"/>
      </w:pPr>
      <w:bookmarkStart w:id="5896" w:name="instance-constructor-constructor"/>
      <w:bookmarkEnd w:id="5896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46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5897" w:name="params"/>
      <w:bookmarkEnd w:id="5897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5898" w:name="public-methods"/>
      <w:bookmarkEnd w:id="5898"/>
      <w:r>
        <w:t xml:space="preserve">Public Methods</w:t>
      </w:r>
    </w:p>
    <w:p>
      <w:pPr>
        <w:pStyle w:val="Heading3"/>
      </w:pPr>
      <w:bookmarkStart w:id="5899" w:name="instance-method-discoverHypertyPerUser"/>
      <w:bookmarkEnd w:id="5899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5900" w:name="params-1"/>
      <w:bookmarkEnd w:id="5900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5901" w:name="return-449"/>
      <w:bookmarkEnd w:id="590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02" w:name="hypertyruntimedescriptor"/>
      <w:bookmarkEnd w:id="5902"/>
      <w:r>
        <w:t xml:space="preserve">HypertyRuntimeDescriptor</w:t>
      </w:r>
    </w:p>
    <w:p>
      <w:pPr>
        <w:pStyle w:val="Heading4"/>
      </w:pPr>
      <w:bookmarkStart w:id="5903" w:name="extends-223"/>
      <w:bookmarkEnd w:id="5903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RuntimeDescriptor</w:t>
      </w:r>
    </w:p>
    <w:p>
      <w:pPr>
        <w:pStyle w:val="Heading2"/>
      </w:pPr>
      <w:bookmarkStart w:id="5904" w:name="constructor-summary-324"/>
      <w:bookmarkEnd w:id="590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905" w:name="member-summary-188"/>
      <w:bookmarkEnd w:id="590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06" w:name="inherited-summary-115"/>
      <w:bookmarkEnd w:id="590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07" w:name="public-constructors"/>
      <w:bookmarkEnd w:id="5907"/>
      <w:r>
        <w:t xml:space="preserve">Public Constructors</w:t>
      </w:r>
    </w:p>
    <w:p>
      <w:pPr>
        <w:pStyle w:val="Heading3"/>
      </w:pPr>
      <w:bookmarkStart w:id="5908" w:name="instance-constructor-constructor"/>
      <w:bookmarkEnd w:id="590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09" w:name="override-161"/>
      <w:bookmarkEnd w:id="5909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5910" w:name="params"/>
      <w:bookmarkEnd w:id="591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5911" w:name="public-members"/>
      <w:bookmarkEnd w:id="5911"/>
      <w:r>
        <w:t xml:space="preserve">Public Members</w:t>
      </w:r>
    </w:p>
    <w:p>
      <w:pPr>
        <w:pStyle w:val="Heading3"/>
      </w:pPr>
      <w:bookmarkStart w:id="5912" w:name="instance-get-hypertyCapabilities"/>
      <w:bookmarkEnd w:id="591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13" w:name="instance-set-hypertyCapabilities"/>
      <w:bookmarkEnd w:id="591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14" w:name="instance-get-protocolCapabilities"/>
      <w:bookmarkEnd w:id="591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15" w:name="instance-set-protocolCapabilities"/>
      <w:bookmarkEnd w:id="59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16" w:name="instance-get-runtimeType"/>
      <w:bookmarkEnd w:id="59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17" w:name="instance-set-runtimeType"/>
      <w:bookmarkEnd w:id="59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18" w:name="message"/>
      <w:bookmarkEnd w:id="5918"/>
      <w:r>
        <w:t xml:space="preserve">Message</w:t>
      </w:r>
    </w:p>
    <w:p>
      <w:pPr>
        <w:pStyle w:val="Heading2"/>
      </w:pPr>
      <w:bookmarkStart w:id="5919" w:name="constructor-summary-325"/>
      <w:bookmarkEnd w:id="59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5920" w:name="member-summary-189"/>
      <w:bookmarkEnd w:id="592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0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1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2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3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4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21" w:name="method-summary-145"/>
      <w:bookmarkEnd w:id="59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5922" w:name="public-constructors"/>
      <w:bookmarkEnd w:id="5922"/>
      <w:r>
        <w:t xml:space="preserve">Public Constructors</w:t>
      </w:r>
    </w:p>
    <w:p>
      <w:pPr>
        <w:pStyle w:val="Heading3"/>
      </w:pPr>
      <w:bookmarkStart w:id="5923" w:name="instance-constructor-constructor"/>
      <w:bookmarkEnd w:id="5923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5924" w:name="params"/>
      <w:bookmarkEnd w:id="5924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5925" w:name="public-members"/>
      <w:bookmarkEnd w:id="5925"/>
      <w:r>
        <w:t xml:space="preserve">Public Members</w:t>
      </w:r>
    </w:p>
    <w:p>
      <w:pPr>
        <w:pStyle w:val="Heading3"/>
      </w:pPr>
      <w:bookmarkStart w:id="5926" w:name="instance-member-body"/>
      <w:bookmarkEnd w:id="5926"/>
      <w:r>
        <w:t xml:space="preserve">public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27" w:name="instance-member-from"/>
      <w:bookmarkEnd w:id="5927"/>
      <w:r>
        <w:t xml:space="preserve">public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28" w:name="instance-member-id"/>
      <w:bookmarkEnd w:id="5928"/>
      <w:r>
        <w:t xml:space="preserve">public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29" w:name="instance-member-to"/>
      <w:bookmarkEnd w:id="5929"/>
      <w:r>
        <w:t xml:space="preserve">public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30" w:name="instance-member-type"/>
      <w:bookmarkEnd w:id="5930"/>
      <w:r>
        <w:t xml:space="preserve">public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931" w:name="public-methods"/>
      <w:bookmarkEnd w:id="5931"/>
      <w:r>
        <w:t xml:space="preserve">Public Methods</w:t>
      </w:r>
    </w:p>
    <w:p>
      <w:pPr>
        <w:pStyle w:val="Heading3"/>
      </w:pPr>
      <w:bookmarkStart w:id="5932" w:name="instance-method-addAccessToken"/>
      <w:bookmarkEnd w:id="5932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5933" w:name="params-1"/>
      <w:bookmarkEnd w:id="5933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5934" w:name="return-450"/>
      <w:bookmarkEnd w:id="59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935" w:name="instance-method-addIdToken"/>
      <w:bookmarkEnd w:id="5935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5936" w:name="params-2"/>
      <w:bookmarkEnd w:id="5936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5937" w:name="return-451"/>
      <w:bookmarkEnd w:id="59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5938" w:name="instance-method-assertIdentity"/>
      <w:bookmarkEnd w:id="5938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5939" w:name="params-3"/>
      <w:bookmarkEnd w:id="5939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5940" w:name="return-452"/>
      <w:bookmarkEnd w:id="594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41" w:name="createmessagebody"/>
      <w:bookmarkEnd w:id="5941"/>
      <w:r>
        <w:t xml:space="preserve">CreateMessageBody</w:t>
      </w:r>
    </w:p>
    <w:p>
      <w:pPr>
        <w:pStyle w:val="Heading4"/>
      </w:pPr>
      <w:bookmarkStart w:id="5942" w:name="extends-224"/>
      <w:bookmarkEnd w:id="594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5943" w:name="constructor-summary-326"/>
      <w:bookmarkEnd w:id="59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44" w:name="member-summary-190"/>
      <w:bookmarkEnd w:id="594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5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6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45" w:name="inherited-summary-116"/>
      <w:bookmarkEnd w:id="594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46" w:name="public-constructors"/>
      <w:bookmarkEnd w:id="5946"/>
      <w:r>
        <w:t xml:space="preserve">Public Constructors</w:t>
      </w:r>
    </w:p>
    <w:p>
      <w:pPr>
        <w:pStyle w:val="Heading3"/>
      </w:pPr>
      <w:bookmarkStart w:id="5947" w:name="instance-constructor-constructor"/>
      <w:bookmarkEnd w:id="5947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4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48" w:name="override-162"/>
      <w:bookmarkEnd w:id="594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949" w:name="params"/>
      <w:bookmarkEnd w:id="5949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5950" w:name="public-members"/>
      <w:bookmarkEnd w:id="5950"/>
      <w:r>
        <w:t xml:space="preserve">Public Members</w:t>
      </w:r>
    </w:p>
    <w:p>
      <w:pPr>
        <w:pStyle w:val="Heading3"/>
      </w:pPr>
      <w:bookmarkStart w:id="5951" w:name="instance-member-policy"/>
      <w:bookmarkEnd w:id="5951"/>
      <w:r>
        <w:t xml:space="preserve">public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52" w:name="instance-member-value"/>
      <w:bookmarkEnd w:id="5952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53" w:name="deletemessagebody"/>
      <w:bookmarkEnd w:id="5953"/>
      <w:r>
        <w:t xml:space="preserve">DeleteMessageBody</w:t>
      </w:r>
    </w:p>
    <w:p>
      <w:pPr>
        <w:pStyle w:val="Heading4"/>
      </w:pPr>
      <w:bookmarkStart w:id="5954" w:name="extends-225"/>
      <w:bookmarkEnd w:id="595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5955" w:name="constructor-summary-327"/>
      <w:bookmarkEnd w:id="595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5956" w:name="member-summary-191"/>
      <w:bookmarkEnd w:id="59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6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57" w:name="inherited-summary-117"/>
      <w:bookmarkEnd w:id="595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58" w:name="public-constructors"/>
      <w:bookmarkEnd w:id="5958"/>
      <w:r>
        <w:t xml:space="preserve">Public Constructors</w:t>
      </w:r>
    </w:p>
    <w:p>
      <w:pPr>
        <w:pStyle w:val="Heading3"/>
      </w:pPr>
      <w:bookmarkStart w:id="5959" w:name="instance-constructor-constructor"/>
      <w:bookmarkEnd w:id="595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60" w:name="override-163"/>
      <w:bookmarkEnd w:id="596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961" w:name="params"/>
      <w:bookmarkEnd w:id="596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Heading2"/>
      </w:pPr>
      <w:bookmarkStart w:id="5962" w:name="public-members"/>
      <w:bookmarkEnd w:id="5962"/>
      <w:r>
        <w:t xml:space="preserve">Public Members</w:t>
      </w:r>
    </w:p>
    <w:p>
      <w:pPr>
        <w:pStyle w:val="Heading3"/>
      </w:pPr>
      <w:bookmarkStart w:id="5963" w:name="instance-member-attribute"/>
      <w:bookmarkEnd w:id="5963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64" w:name="forwardmessagebody"/>
      <w:bookmarkEnd w:id="5964"/>
      <w:r>
        <w:t xml:space="preserve">ForwardMessageBody</w:t>
      </w:r>
    </w:p>
    <w:p>
      <w:pPr>
        <w:pStyle w:val="Heading4"/>
      </w:pPr>
      <w:bookmarkStart w:id="5965" w:name="extends-226"/>
      <w:bookmarkEnd w:id="596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5966" w:name="constructor-summary-328"/>
      <w:bookmarkEnd w:id="59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5967" w:name="member-summary-192"/>
      <w:bookmarkEnd w:id="596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77">
        <w:r>
          <w:rPr>
            <w:rStyle w:val="Hyperlink"/>
          </w:rPr>
          <w:t xml:space="preserve">mess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68" w:name="inherited-summary-118"/>
      <w:bookmarkEnd w:id="596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69" w:name="public-constructors"/>
      <w:bookmarkEnd w:id="5969"/>
      <w:r>
        <w:t xml:space="preserve">Public Constructors</w:t>
      </w:r>
    </w:p>
    <w:p>
      <w:pPr>
        <w:pStyle w:val="Heading3"/>
      </w:pPr>
      <w:bookmarkStart w:id="5970" w:name="instance-constructor-constructor"/>
      <w:bookmarkEnd w:id="597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47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5971" w:name="override-164"/>
      <w:bookmarkEnd w:id="597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972" w:name="params"/>
      <w:bookmarkEnd w:id="597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Heading2"/>
      </w:pPr>
      <w:bookmarkStart w:id="5973" w:name="public-members"/>
      <w:bookmarkEnd w:id="5973"/>
      <w:r>
        <w:t xml:space="preserve">Public Members</w:t>
      </w:r>
    </w:p>
    <w:p>
      <w:pPr>
        <w:pStyle w:val="Heading3"/>
      </w:pPr>
      <w:bookmarkStart w:id="5974" w:name="instance-member-message"/>
      <w:bookmarkEnd w:id="5974"/>
      <w:r>
        <w:t xml:space="preserve">public</w:t>
      </w:r>
      <w:r>
        <w:t xml:space="preserve"> </w:t>
      </w:r>
      <w:r>
        <w:t xml:space="preserve">mess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75" w:name="messagebody"/>
      <w:bookmarkEnd w:id="5975"/>
      <w:r>
        <w:t xml:space="preserve">MessageBody</w:t>
      </w:r>
    </w:p>
    <w:p>
      <w:pPr>
        <w:pStyle w:val="Heading4"/>
      </w:pPr>
      <w:bookmarkStart w:id="5976" w:name="direct-subclass-45"/>
      <w:bookmarkEnd w:id="5976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5977" w:name="constructor-summary-329"/>
      <w:bookmarkEnd w:id="597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5978" w:name="member-summary-193"/>
      <w:bookmarkEnd w:id="59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79" w:name="public-constructors"/>
      <w:bookmarkEnd w:id="5979"/>
      <w:r>
        <w:t xml:space="preserve">Public Constructors</w:t>
      </w:r>
    </w:p>
    <w:p>
      <w:pPr>
        <w:pStyle w:val="Heading3"/>
      </w:pPr>
      <w:bookmarkStart w:id="5980" w:name="instance-constructor-constructor"/>
      <w:bookmarkEnd w:id="598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81" w:name="params"/>
      <w:bookmarkEnd w:id="598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5982" w:name="public-members"/>
      <w:bookmarkEnd w:id="5982"/>
      <w:r>
        <w:t xml:space="preserve">Public Members</w:t>
      </w:r>
    </w:p>
    <w:p>
      <w:pPr>
        <w:pStyle w:val="Heading3"/>
      </w:pPr>
      <w:bookmarkStart w:id="5983" w:name="instance-member-accessToken"/>
      <w:bookmarkEnd w:id="5983"/>
      <w:r>
        <w:t xml:space="preserve">public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84" w:name="instance-member-assertedIdentity"/>
      <w:bookmarkEnd w:id="5984"/>
      <w:r>
        <w:t xml:space="preserve">public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85" w:name="instance-member-idToken"/>
      <w:bookmarkEnd w:id="5985"/>
      <w:r>
        <w:t xml:space="preserve">public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86" w:name="instance-member-resource"/>
      <w:bookmarkEnd w:id="5986"/>
      <w:r>
        <w:t xml:space="preserve">public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87" w:name="instance-member-schema"/>
      <w:bookmarkEnd w:id="5987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988" w:name="readmessagebody"/>
      <w:bookmarkEnd w:id="5988"/>
      <w:r>
        <w:t xml:space="preserve">ReadMessageBody</w:t>
      </w:r>
    </w:p>
    <w:p>
      <w:pPr>
        <w:pStyle w:val="Heading4"/>
      </w:pPr>
      <w:bookmarkStart w:id="5989" w:name="extends-227"/>
      <w:bookmarkEnd w:id="5989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5990" w:name="constructor-summary-330"/>
      <w:bookmarkEnd w:id="59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5991" w:name="member-summary-194"/>
      <w:bookmarkEnd w:id="599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0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6">
        <w:r>
          <w:rPr>
            <w:rStyle w:val="Hyperlink"/>
          </w:rPr>
          <w:t xml:space="preserve">criteri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7">
        <w:r>
          <w:rPr>
            <w:rStyle w:val="Hyperlink"/>
          </w:rPr>
          <w:t xml:space="preserve">criteriaSyntax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92" w:name="inherited-summary-119"/>
      <w:bookmarkEnd w:id="599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993" w:name="public-constructors"/>
      <w:bookmarkEnd w:id="5993"/>
      <w:r>
        <w:t xml:space="preserve">Public Constructors</w:t>
      </w:r>
    </w:p>
    <w:p>
      <w:pPr>
        <w:pStyle w:val="Heading3"/>
      </w:pPr>
      <w:bookmarkStart w:id="5994" w:name="instance-constructor-constructor"/>
      <w:bookmarkEnd w:id="5994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995" w:name="override-165"/>
      <w:bookmarkEnd w:id="5995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5996" w:name="params"/>
      <w:bookmarkEnd w:id="5996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Heading2"/>
      </w:pPr>
      <w:bookmarkStart w:id="5997" w:name="public-members"/>
      <w:bookmarkEnd w:id="5997"/>
      <w:r>
        <w:t xml:space="preserve">Public Members</w:t>
      </w:r>
    </w:p>
    <w:p>
      <w:pPr>
        <w:pStyle w:val="Heading3"/>
      </w:pPr>
      <w:bookmarkStart w:id="5998" w:name="instance-member-attribute"/>
      <w:bookmarkEnd w:id="5998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99" w:name="instance-member-criteria"/>
      <w:bookmarkEnd w:id="5999"/>
      <w:r>
        <w:t xml:space="preserve">public</w:t>
      </w:r>
      <w:r>
        <w:t xml:space="preserve"> </w:t>
      </w:r>
      <w:r>
        <w:t xml:space="preserve">criteri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00" w:name="instance-member-criteriaSyntax"/>
      <w:bookmarkEnd w:id="6000"/>
      <w:r>
        <w:t xml:space="preserve">public</w:t>
      </w:r>
      <w:r>
        <w:t xml:space="preserve"> </w:t>
      </w:r>
      <w:r>
        <w:t xml:space="preserve">criteriaSyntax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001" w:name="responsemessagebody"/>
      <w:bookmarkEnd w:id="6001"/>
      <w:r>
        <w:t xml:space="preserve">ResponseMessageBody</w:t>
      </w:r>
    </w:p>
    <w:p>
      <w:pPr>
        <w:pStyle w:val="Heading4"/>
      </w:pPr>
      <w:bookmarkStart w:id="6002" w:name="extends-228"/>
      <w:bookmarkEnd w:id="6002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003" w:name="constructor-summary-331"/>
      <w:bookmarkEnd w:id="60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004" w:name="member-summary-195"/>
      <w:bookmarkEnd w:id="600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23">
        <w:r>
          <w:rPr>
            <w:rStyle w:val="Hyperlink"/>
          </w:rPr>
          <w:t xml:space="preserve">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4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5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05" w:name="inherited-summary-120"/>
      <w:bookmarkEnd w:id="600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06" w:name="public-constructors"/>
      <w:bookmarkEnd w:id="6006"/>
      <w:r>
        <w:t xml:space="preserve">Public Constructors</w:t>
      </w:r>
    </w:p>
    <w:p>
      <w:pPr>
        <w:pStyle w:val="Heading3"/>
      </w:pPr>
      <w:bookmarkStart w:id="6007" w:name="instance-constructor-constructor"/>
      <w:bookmarkEnd w:id="6007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008" w:name="override-166"/>
      <w:bookmarkEnd w:id="6008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009" w:name="params"/>
      <w:bookmarkEnd w:id="6009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Heading2"/>
      </w:pPr>
      <w:bookmarkStart w:id="6010" w:name="public-members"/>
      <w:bookmarkEnd w:id="6010"/>
      <w:r>
        <w:t xml:space="preserve">Public Members</w:t>
      </w:r>
    </w:p>
    <w:p>
      <w:pPr>
        <w:pStyle w:val="Heading3"/>
      </w:pPr>
      <w:bookmarkStart w:id="6011" w:name="instance-member-code"/>
      <w:bookmarkEnd w:id="6011"/>
      <w:r>
        <w:t xml:space="preserve">public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12" w:name="instance-member-description"/>
      <w:bookmarkEnd w:id="6012"/>
      <w:r>
        <w:t xml:space="preserve">public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13" w:name="instance-member-value"/>
      <w:bookmarkEnd w:id="6013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014" w:name="updatemessagebody"/>
      <w:bookmarkEnd w:id="6014"/>
      <w:r>
        <w:t xml:space="preserve">UpdateMessageBody</w:t>
      </w:r>
    </w:p>
    <w:p>
      <w:pPr>
        <w:pStyle w:val="Heading4"/>
      </w:pPr>
      <w:bookmarkStart w:id="6015" w:name="extends-229"/>
      <w:bookmarkEnd w:id="6015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016" w:name="constructor-summary-332"/>
      <w:bookmarkEnd w:id="60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017" w:name="member-summary-196"/>
      <w:bookmarkEnd w:id="601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41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42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18" w:name="inherited-summary-121"/>
      <w:bookmarkEnd w:id="601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19" w:name="public-constructors"/>
      <w:bookmarkEnd w:id="6019"/>
      <w:r>
        <w:t xml:space="preserve">Public Constructors</w:t>
      </w:r>
    </w:p>
    <w:p>
      <w:pPr>
        <w:pStyle w:val="Heading3"/>
      </w:pPr>
      <w:bookmarkStart w:id="6020" w:name="instance-constructor-constructor"/>
      <w:bookmarkEnd w:id="6020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021" w:name="override-167"/>
      <w:bookmarkEnd w:id="6021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022" w:name="params"/>
      <w:bookmarkEnd w:id="6022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Heading2"/>
      </w:pPr>
      <w:bookmarkStart w:id="6023" w:name="public-members"/>
      <w:bookmarkEnd w:id="6023"/>
      <w:r>
        <w:t xml:space="preserve">Public Members</w:t>
      </w:r>
    </w:p>
    <w:p>
      <w:pPr>
        <w:pStyle w:val="Heading3"/>
      </w:pPr>
      <w:bookmarkStart w:id="6024" w:name="instance-member-attribute"/>
      <w:bookmarkEnd w:id="6024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25" w:name="instance-member-value"/>
      <w:bookmarkEnd w:id="6025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026" w:name="idgenerator"/>
      <w:bookmarkEnd w:id="6026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6027" w:name="method-summary-146"/>
      <w:bookmarkEnd w:id="602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6028" w:name="public-methods"/>
      <w:bookmarkEnd w:id="6028"/>
      <w:r>
        <w:t xml:space="preserve">Public Methods</w:t>
      </w:r>
    </w:p>
    <w:p>
      <w:pPr>
        <w:pStyle w:val="Heading3"/>
      </w:pPr>
      <w:bookmarkStart w:id="6029" w:name="instance-method-idMaker"/>
      <w:bookmarkEnd w:id="6029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030" w:name="messagefactory"/>
      <w:bookmarkEnd w:id="6030"/>
      <w:r>
        <w:t xml:space="preserve">MessageFactory</w:t>
      </w:r>
    </w:p>
    <w:p>
      <w:pPr>
        <w:pStyle w:val="Heading4"/>
      </w:pPr>
      <w:bookmarkStart w:id="6031" w:name="extends-230"/>
      <w:bookmarkEnd w:id="6031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6032" w:name="constructor-summary-333"/>
      <w:bookmarkEnd w:id="60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6033" w:name="member-summary-197"/>
      <w:bookmarkEnd w:id="603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34" w:name="method-summary-147"/>
      <w:bookmarkEnd w:id="603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6035" w:name="inherited-summary-122"/>
      <w:bookmarkEnd w:id="603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036" w:name="public-constructors"/>
      <w:bookmarkEnd w:id="6036"/>
      <w:r>
        <w:t xml:space="preserve">Public Constructors</w:t>
      </w:r>
    </w:p>
    <w:p>
      <w:pPr>
        <w:pStyle w:val="Heading3"/>
      </w:pPr>
      <w:bookmarkStart w:id="6037" w:name="instance-constructor-constructor"/>
      <w:bookmarkEnd w:id="603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6038" w:name="override-168"/>
      <w:bookmarkEnd w:id="6038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6039" w:name="params"/>
      <w:bookmarkEnd w:id="603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6040" w:name="public-members"/>
      <w:bookmarkEnd w:id="6040"/>
      <w:r>
        <w:t xml:space="preserve">Public Members</w:t>
      </w:r>
    </w:p>
    <w:p>
      <w:pPr>
        <w:pStyle w:val="Heading3"/>
      </w:pPr>
      <w:bookmarkStart w:id="6041" w:name="instance-member-myGenerator"/>
      <w:bookmarkEnd w:id="6041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042" w:name="public-methods"/>
      <w:bookmarkEnd w:id="6042"/>
      <w:r>
        <w:t xml:space="preserve">Public Methods</w:t>
      </w:r>
    </w:p>
    <w:p>
      <w:pPr>
        <w:pStyle w:val="Heading3"/>
      </w:pPr>
      <w:bookmarkStart w:id="6043" w:name="instance-method-createCreateMessageRequest"/>
      <w:bookmarkEnd w:id="6043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6044" w:name="params-1"/>
      <w:bookmarkEnd w:id="604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6045" w:name="return-453"/>
      <w:bookmarkEnd w:id="60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46" w:name="instance-method-createDeleteMessageRequest"/>
      <w:bookmarkEnd w:id="6046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6047" w:name="params-2"/>
      <w:bookmarkEnd w:id="604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6048" w:name="return-454"/>
      <w:bookmarkEnd w:id="604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6049" w:name="instance-method-createForwardMessageRequest"/>
      <w:bookmarkEnd w:id="6049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6050" w:name="params-3"/>
      <w:bookmarkEnd w:id="6050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6051" w:name="return-455"/>
      <w:bookmarkEnd w:id="60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6052" w:name="instance-method-createMessageResponse"/>
      <w:bookmarkEnd w:id="6052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6053" w:name="params-4"/>
      <w:bookmarkEnd w:id="605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6054" w:name="return-456"/>
      <w:bookmarkEnd w:id="60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55" w:name="instance-method-createReadMessageRequest"/>
      <w:bookmarkEnd w:id="6055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6056" w:name="params-5"/>
      <w:bookmarkEnd w:id="605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6057" w:name="return-457"/>
      <w:bookmarkEnd w:id="605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6058" w:name="instance-method-createSubscribeMessageRequest"/>
      <w:bookmarkEnd w:id="6058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6059" w:name="params-6"/>
      <w:bookmarkEnd w:id="605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6060" w:name="return-458"/>
      <w:bookmarkEnd w:id="60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61" w:name="instance-method-createUnsubscribeMessageRequest"/>
      <w:bookmarkEnd w:id="6061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6062" w:name="params-7"/>
      <w:bookmarkEnd w:id="606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6063" w:name="return-459"/>
      <w:bookmarkEnd w:id="606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64" w:name="instance-method-createUpdateMessageRequest"/>
      <w:bookmarkEnd w:id="6064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6065" w:name="params-8"/>
      <w:bookmarkEnd w:id="6065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6066" w:name="return-460"/>
      <w:bookmarkEnd w:id="606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6067" w:name="instance-method-generateMessageResponse"/>
      <w:bookmarkEnd w:id="6067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6068" w:name="params-9"/>
      <w:bookmarkEnd w:id="6068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6069" w:name="return-461"/>
      <w:bookmarkEnd w:id="60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70" w:name="instance-method-validate"/>
      <w:bookmarkEnd w:id="6070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6071" w:name="override-169"/>
      <w:bookmarkEnd w:id="6071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6072" w:name="params-10"/>
      <w:bookmarkEnd w:id="6072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6073" w:name="return-462"/>
      <w:bookmarkEnd w:id="60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OwnerPeer from 'service-framework/src/hyperty/Owner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88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074" w:name="ownerpeer"/>
      <w:bookmarkEnd w:id="6074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6075" w:name="constructor-summary-334"/>
      <w:bookmarkEnd w:id="60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076" w:name="public-constructors"/>
      <w:bookmarkEnd w:id="6076"/>
      <w:r>
        <w:t xml:space="preserve">Public Constructors</w:t>
      </w:r>
    </w:p>
    <w:p>
      <w:pPr>
        <w:pStyle w:val="Heading3"/>
      </w:pPr>
      <w:bookmarkStart w:id="6077" w:name="instance-constructor-constructor"/>
      <w:bookmarkEnd w:id="607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Peer from 'service-framework/src/hyperty/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93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078" w:name="peer"/>
      <w:bookmarkEnd w:id="6078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6079" w:name="constructor-summary-335"/>
      <w:bookmarkEnd w:id="607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080" w:name="public-constructors"/>
      <w:bookmarkEnd w:id="6080"/>
      <w:r>
        <w:t xml:space="preserve">Public Constructors</w:t>
      </w:r>
    </w:p>
    <w:p>
      <w:pPr>
        <w:pStyle w:val="Heading3"/>
      </w:pPr>
      <w:bookmarkStart w:id="6081" w:name="instance-constructor-constructor"/>
      <w:bookmarkEnd w:id="608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6082" w:name="policyenforcerdescriptor"/>
      <w:bookmarkEnd w:id="6082"/>
      <w:r>
        <w:t xml:space="preserve">PolicyEnforcerDescriptor</w:t>
      </w:r>
    </w:p>
    <w:p>
      <w:pPr>
        <w:pStyle w:val="Heading4"/>
      </w:pPr>
      <w:bookmarkStart w:id="6083" w:name="extends-231"/>
      <w:bookmarkEnd w:id="6083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olicyEnforcerDescriptor</w:t>
      </w:r>
    </w:p>
    <w:p>
      <w:pPr>
        <w:pStyle w:val="Heading2"/>
      </w:pPr>
      <w:bookmarkStart w:id="6084" w:name="constructor-summary-336"/>
      <w:bookmarkEnd w:id="608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085" w:name="member-summary-198"/>
      <w:bookmarkEnd w:id="608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86" w:name="inherited-summary-123"/>
      <w:bookmarkEnd w:id="608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087" w:name="public-constructors"/>
      <w:bookmarkEnd w:id="6087"/>
      <w:r>
        <w:t xml:space="preserve">Public Constructors</w:t>
      </w:r>
    </w:p>
    <w:p>
      <w:pPr>
        <w:pStyle w:val="Heading3"/>
      </w:pPr>
      <w:bookmarkStart w:id="6088" w:name="instance-constructor-constructor"/>
      <w:bookmarkEnd w:id="608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089" w:name="override-170"/>
      <w:bookmarkEnd w:id="6089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090" w:name="params"/>
      <w:bookmarkEnd w:id="609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6091" w:name="public-members"/>
      <w:bookmarkEnd w:id="6091"/>
      <w:r>
        <w:t xml:space="preserve">Public Members</w:t>
      </w:r>
    </w:p>
    <w:p>
      <w:pPr>
        <w:pStyle w:val="Heading3"/>
      </w:pPr>
      <w:bookmarkStart w:id="6092" w:name="instance-get-configuration"/>
      <w:bookmarkEnd w:id="60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93" w:name="instance-set-configuration"/>
      <w:bookmarkEnd w:id="60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94" w:name="instance-get-policies"/>
      <w:bookmarkEnd w:id="60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095" w:name="instance-set-policies"/>
      <w:bookmarkEnd w:id="60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096" w:name="protocolstubdescriptor"/>
      <w:bookmarkEnd w:id="6096"/>
      <w:r>
        <w:t xml:space="preserve">ProtocolStubDescriptor</w:t>
      </w:r>
    </w:p>
    <w:p>
      <w:pPr>
        <w:pStyle w:val="Heading4"/>
      </w:pPr>
      <w:bookmarkStart w:id="6097" w:name="extends-232"/>
      <w:bookmarkEnd w:id="6097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rotocolStubDescriptor</w:t>
      </w:r>
    </w:p>
    <w:p>
      <w:pPr>
        <w:pStyle w:val="Heading2"/>
      </w:pPr>
      <w:bookmarkStart w:id="6098" w:name="constructor-summary-337"/>
      <w:bookmarkEnd w:id="60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099" w:name="member-summary-199"/>
      <w:bookmarkEnd w:id="60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00" w:name="inherited-summary-124"/>
      <w:bookmarkEnd w:id="61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01" w:name="public-constructors"/>
      <w:bookmarkEnd w:id="6101"/>
      <w:r>
        <w:t xml:space="preserve">Public Constructors</w:t>
      </w:r>
    </w:p>
    <w:p>
      <w:pPr>
        <w:pStyle w:val="Heading3"/>
      </w:pPr>
      <w:bookmarkStart w:id="6102" w:name="instance-constructor-constructor"/>
      <w:bookmarkEnd w:id="610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03" w:name="override-171"/>
      <w:bookmarkEnd w:id="6103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104" w:name="params"/>
      <w:bookmarkEnd w:id="610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6105" w:name="public-members"/>
      <w:bookmarkEnd w:id="6105"/>
      <w:r>
        <w:t xml:space="preserve">Public Members</w:t>
      </w:r>
    </w:p>
    <w:p>
      <w:pPr>
        <w:pStyle w:val="Heading3"/>
      </w:pPr>
      <w:bookmarkStart w:id="6106" w:name="instance-get-configuration"/>
      <w:bookmarkEnd w:id="61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07" w:name="instance-set-configuration"/>
      <w:bookmarkEnd w:id="610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08" w:name="instance-get-constraints"/>
      <w:bookmarkEnd w:id="61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09" w:name="instance-set-constraints"/>
      <w:bookmarkEnd w:id="61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10" w:name="instance-get-messageSchemas"/>
      <w:bookmarkEnd w:id="61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11" w:name="instance-set-messageSchemas"/>
      <w:bookmarkEnd w:id="61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12" w:name="rethinkobject"/>
      <w:bookmarkEnd w:id="6112"/>
      <w:r>
        <w:t xml:space="preserve">RethinkObject</w:t>
      </w:r>
    </w:p>
    <w:p>
      <w:pPr>
        <w:pStyle w:val="Heading4"/>
      </w:pPr>
      <w:bookmarkStart w:id="6113" w:name="direct-subclass-46"/>
      <w:bookmarkEnd w:id="6113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atalogueDataObjectFactory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6114" w:name="constructor-summary-338"/>
      <w:bookmarkEnd w:id="61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115" w:name="member-summary-200"/>
      <w:bookmarkEnd w:id="61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16" w:name="method-summary-148"/>
      <w:bookmarkEnd w:id="611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117" w:name="public-constructors"/>
      <w:bookmarkEnd w:id="6117"/>
      <w:r>
        <w:t xml:space="preserve">Public Constructors</w:t>
      </w:r>
    </w:p>
    <w:p>
      <w:pPr>
        <w:pStyle w:val="Heading3"/>
      </w:pPr>
      <w:bookmarkStart w:id="6118" w:name="instance-constructor-constructor"/>
      <w:bookmarkEnd w:id="6118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19" w:name="params"/>
      <w:bookmarkEnd w:id="611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6120" w:name="public-members"/>
      <w:bookmarkEnd w:id="6120"/>
      <w:r>
        <w:t xml:space="preserve">Public Members</w:t>
      </w:r>
    </w:p>
    <w:p>
      <w:pPr>
        <w:pStyle w:val="Heading3"/>
      </w:pPr>
      <w:bookmarkStart w:id="6121" w:name="instance-member-schema"/>
      <w:bookmarkEnd w:id="6121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22" w:name="instance-member-validation"/>
      <w:bookmarkEnd w:id="6122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123" w:name="public-methods"/>
      <w:bookmarkEnd w:id="6123"/>
      <w:r>
        <w:t xml:space="preserve">Public Methods</w:t>
      </w:r>
    </w:p>
    <w:p>
      <w:pPr>
        <w:pStyle w:val="Heading3"/>
      </w:pPr>
      <w:bookmarkStart w:id="6124" w:name="instance-method-validate"/>
      <w:bookmarkEnd w:id="6124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25" w:name="params-1"/>
      <w:bookmarkEnd w:id="6125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6126" w:name="return-463"/>
      <w:bookmarkEnd w:id="61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27" w:name="runtimeconstraint"/>
      <w:bookmarkEnd w:id="6127"/>
      <w:r>
        <w:t xml:space="preserve">RuntimeConstraint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6128" w:name="constructor-summary-339"/>
      <w:bookmarkEnd w:id="61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129" w:name="member-summary-201"/>
      <w:bookmarkEnd w:id="61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30" w:name="public-constructors"/>
      <w:bookmarkEnd w:id="6130"/>
      <w:r>
        <w:t xml:space="preserve">Public Constructors</w:t>
      </w:r>
    </w:p>
    <w:p>
      <w:pPr>
        <w:pStyle w:val="Heading3"/>
      </w:pPr>
      <w:bookmarkStart w:id="6131" w:name="instance-constructor-constructor"/>
      <w:bookmarkEnd w:id="6131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32" w:name="params"/>
      <w:bookmarkEnd w:id="6132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6133" w:name="public-members"/>
      <w:bookmarkEnd w:id="6133"/>
      <w:r>
        <w:t xml:space="preserve">Public Members</w:t>
      </w:r>
    </w:p>
    <w:p>
      <w:pPr>
        <w:pStyle w:val="Heading3"/>
      </w:pPr>
      <w:bookmarkStart w:id="6134" w:name="instance-get-constraint"/>
      <w:bookmarkEnd w:id="613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35" w:name="instance-set-constraint"/>
      <w:bookmarkEnd w:id="613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36" w:name="instance-get-runtimeHypertyCapabilityType"/>
      <w:bookmarkEnd w:id="613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37" w:name="instance-set-runtimeHypertyCapabilityType"/>
      <w:bookmarkEnd w:id="613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38" w:name="runtimeloader"/>
      <w:bookmarkEnd w:id="6138"/>
      <w:r>
        <w:t xml:space="preserve">RuntimeLoader</w:t>
      </w:r>
    </w:p>
    <w:p>
      <w:pPr>
        <w:pStyle w:val="Heading2"/>
      </w:pPr>
      <w:bookmarkStart w:id="6139" w:name="constructor-summary-340"/>
      <w:bookmarkEnd w:id="613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57">
        <w:r>
          <w:rPr>
            <w:rStyle w:val="Hyperlink"/>
          </w:rPr>
          <w:t xml:space="preserve">constructor</w:t>
        </w:r>
      </w:hyperlink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140" w:name="method-summary-149"/>
      <w:bookmarkEnd w:id="614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54">
        <w:r>
          <w:rPr>
            <w:rStyle w:val="Hyperlink"/>
          </w:rPr>
          <w:t xml:space="preserve">requireHyperty</w:t>
        </w:r>
      </w:hyperlink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hyperty from runtime cor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55">
        <w:r>
          <w:rPr>
            <w:rStyle w:val="Hyperlink"/>
          </w:rPr>
          <w:t xml:space="preserve">requireProto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proto stub from runtime core</w:t>
      </w:r>
    </w:p>
    <w:p>
      <w:pPr>
        <w:pStyle w:val="Heading2"/>
      </w:pPr>
      <w:bookmarkStart w:id="6141" w:name="public-constructors"/>
      <w:bookmarkEnd w:id="6141"/>
      <w:r>
        <w:t xml:space="preserve">Public Constructors</w:t>
      </w:r>
    </w:p>
    <w:p>
      <w:pPr>
        <w:pStyle w:val="Heading3"/>
      </w:pPr>
      <w:bookmarkStart w:id="6142" w:name="instance-constructor-constructor"/>
      <w:bookmarkEnd w:id="6142"/>
      <w:r>
        <w:t xml:space="preserve">public</w:t>
      </w:r>
      <w:r>
        <w:t xml:space="preserve"> </w:t>
      </w:r>
      <w:r>
        <w:t xml:space="preserve">constructor</w:t>
      </w:r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9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43" w:name="params"/>
      <w:bookmarkEnd w:id="6143"/>
      <w:r>
        <w:t xml:space="preserve">Params:</w:t>
      </w:r>
    </w:p>
    <w:p>
      <w:pPr>
        <w:pStyle w:val="FirstParagraph"/>
      </w:pPr>
      <w:r>
        <w:t xml:space="preserve">Name Type Attribute Description coreFactory</w:t>
      </w:r>
      <w:r>
        <w:t xml:space="preserve"> </w:t>
      </w:r>
      <w:r>
        <w:t xml:space="preserve">*</w:t>
      </w:r>
    </w:p>
    <w:p>
      <w:pPr>
        <w:pStyle w:val="Heading2"/>
      </w:pPr>
      <w:bookmarkStart w:id="6144" w:name="public-methods"/>
      <w:bookmarkEnd w:id="6144"/>
      <w:r>
        <w:t xml:space="preserve">Public Methods</w:t>
      </w:r>
    </w:p>
    <w:p>
      <w:pPr>
        <w:pStyle w:val="Heading3"/>
      </w:pPr>
      <w:bookmarkStart w:id="6145" w:name="instance-method-requireHyperty"/>
      <w:bookmarkEnd w:id="6145"/>
      <w:r>
        <w:t xml:space="preserve">public</w:t>
      </w:r>
      <w:r>
        <w:t xml:space="preserve"> </w:t>
      </w:r>
      <w:r>
        <w:t xml:space="preserve">requireHyperty</w:t>
      </w:r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hyperty from runtime core</w:t>
      </w:r>
    </w:p>
    <w:p>
      <w:pPr>
        <w:pStyle w:val="Heading4"/>
      </w:pPr>
      <w:bookmarkStart w:id="6146" w:name="params-1"/>
      <w:bookmarkEnd w:id="6146"/>
      <w:r>
        <w:t xml:space="preserve">Params:</w:t>
      </w:r>
    </w:p>
    <w:p>
      <w:pPr>
        <w:pStyle w:val="FirstParagraph"/>
      </w:pPr>
      <w:r>
        <w:t xml:space="preserve">Name Type Attribute Description hypertyDescriptorURL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 catalogue URL</w:t>
      </w:r>
    </w:p>
    <w:p>
      <w:pPr>
        <w:pStyle w:val="Heading4"/>
      </w:pPr>
      <w:bookmarkStart w:id="6147" w:name="return-464"/>
      <w:bookmarkEnd w:id="61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Heading3"/>
      </w:pPr>
      <w:bookmarkStart w:id="6148" w:name="instance-method-requireProtostub"/>
      <w:bookmarkEnd w:id="6148"/>
      <w:r>
        <w:t xml:space="preserve">public</w:t>
      </w:r>
      <w:r>
        <w:t xml:space="preserve"> </w:t>
      </w:r>
      <w:r>
        <w:t xml:space="preserve">requireProto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proto stub from runtime core</w:t>
      </w:r>
    </w:p>
    <w:p>
      <w:pPr>
        <w:pStyle w:val="Heading4"/>
      </w:pPr>
      <w:bookmarkStart w:id="6149" w:name="params-2"/>
      <w:bookmarkEnd w:id="6149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6150" w:name="return-465"/>
      <w:bookmarkEnd w:id="615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51" w:name="sourcepackage"/>
      <w:bookmarkEnd w:id="6151"/>
      <w:r>
        <w:t xml:space="preserve">SourcePackage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6152" w:name="constructor-summary-341"/>
      <w:bookmarkEnd w:id="615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153" w:name="member-summary-202"/>
      <w:bookmarkEnd w:id="615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54" w:name="public-constructors"/>
      <w:bookmarkEnd w:id="6154"/>
      <w:r>
        <w:t xml:space="preserve">Public Constructors</w:t>
      </w:r>
    </w:p>
    <w:p>
      <w:pPr>
        <w:pStyle w:val="Heading3"/>
      </w:pPr>
      <w:bookmarkStart w:id="6155" w:name="instance-constructor-constructor"/>
      <w:bookmarkEnd w:id="6155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56" w:name="params"/>
      <w:bookmarkEnd w:id="6156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6157" w:name="public-members"/>
      <w:bookmarkEnd w:id="6157"/>
      <w:r>
        <w:t xml:space="preserve">Public Members</w:t>
      </w:r>
    </w:p>
    <w:p>
      <w:pPr>
        <w:pStyle w:val="Heading3"/>
      </w:pPr>
      <w:bookmarkStart w:id="6158" w:name="instance-get-encoding"/>
      <w:bookmarkEnd w:id="61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59" w:name="instance-set-encoding"/>
      <w:bookmarkEnd w:id="61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0" w:name="instance-get-signature"/>
      <w:bookmarkEnd w:id="61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1" w:name="instance-set-signature"/>
      <w:bookmarkEnd w:id="616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2" w:name="instance-get-sourceCode"/>
      <w:bookmarkEnd w:id="61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3" w:name="instance-set-sourceCode"/>
      <w:bookmarkEnd w:id="61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4" w:name="instance-get-sourceCodeClassname"/>
      <w:bookmarkEnd w:id="61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65" w:name="instance-set-sourceCodeClassname"/>
      <w:bookmarkEnd w:id="61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66" w:name="syncher"/>
      <w:bookmarkEnd w:id="6166"/>
      <w:r>
        <w:t xml:space="preserve">Syncher</w:t>
      </w:r>
    </w:p>
    <w:p>
      <w:pPr>
        <w:pStyle w:val="FirstParagraph"/>
      </w:pPr>
      <w:r>
        <w:t xml:space="preserve">The main class for the syncher package. The Syncher is a singleton class</w:t>
      </w:r>
      <w:r>
        <w:t xml:space="preserve"> </w:t>
      </w:r>
      <w:r>
        <w:t xml:space="preserve">per Hyperty/URL and it is the owner of all created Data Sync Objects</w:t>
      </w:r>
      <w:r>
        <w:t xml:space="preserve"> </w:t>
      </w:r>
      <w:r>
        <w:t xml:space="preserve">according to the Reporter - Observer pattern. Main functionality is to</w:t>
      </w:r>
      <w:r>
        <w:t xml:space="preserve"> </w:t>
      </w:r>
      <w:r>
        <w:t xml:space="preserve">create reporters and to subscribe to existing ones.</w:t>
      </w:r>
    </w:p>
    <w:p>
      <w:pPr>
        <w:pStyle w:val="Heading2"/>
      </w:pPr>
      <w:bookmarkStart w:id="6167" w:name="constructor-summary-342"/>
      <w:bookmarkEnd w:id="616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6168" w:name="member-summary-203"/>
      <w:bookmarkEnd w:id="616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6169" w:name="method-summary-150"/>
      <w:bookmarkEnd w:id="616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6170" w:name="public-constructors"/>
      <w:bookmarkEnd w:id="6170"/>
      <w:r>
        <w:t xml:space="preserve">Public Constructors</w:t>
      </w:r>
    </w:p>
    <w:p>
      <w:pPr>
        <w:pStyle w:val="Heading3"/>
      </w:pPr>
      <w:bookmarkStart w:id="6171" w:name="instance-constructor-constructor"/>
      <w:bookmarkEnd w:id="6171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49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6172" w:name="params"/>
      <w:bookmarkEnd w:id="6172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. An URL allocated by the runtime that uniquely identifies the</w:t>
      </w:r>
      <w:r>
        <w:t xml:space="preserve"> </w:t>
      </w:r>
      <w:r>
        <w:t xml:space="preserve">Hyperty.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An instance of the MiniBus provided in the</w:t>
      </w:r>
      <w:r>
        <w:t xml:space="preserve"> </w:t>
      </w:r>
      <w:r>
        <w:t xml:space="preserve">sandbox. When an object (Reporter or Observed) is created, the</w:t>
      </w:r>
      <w:r>
        <w:t xml:space="preserve"> </w:t>
      </w:r>
      <w:r>
        <w:t xml:space="preserve">SyncherManager will add a listener in the MiniBus to receive/send</w:t>
      </w:r>
      <w:r>
        <w:t xml:space="preserve"> </w:t>
      </w:r>
      <w:r>
        <w:t xml:space="preserve">Messages of that object.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Configuration data. The only required field for now is the runtimeURL.</w:t>
      </w:r>
    </w:p>
    <w:p>
      <w:pPr>
        <w:pStyle w:val="Heading2"/>
      </w:pPr>
      <w:bookmarkStart w:id="6173" w:name="public-members"/>
      <w:bookmarkEnd w:id="6173"/>
      <w:r>
        <w:t xml:space="preserve">Public Members</w:t>
      </w:r>
    </w:p>
    <w:p>
      <w:pPr>
        <w:pStyle w:val="Heading3"/>
      </w:pPr>
      <w:bookmarkStart w:id="6174" w:name="instance-get-observers"/>
      <w:bookmarkEnd w:id="61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6175" w:name="instance-get-owner"/>
      <w:bookmarkEnd w:id="617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49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6176" w:name="instance-get-reporters"/>
      <w:bookmarkEnd w:id="61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6177" w:name="public-methods"/>
      <w:bookmarkEnd w:id="6177"/>
      <w:r>
        <w:t xml:space="preserve">Public Methods</w:t>
      </w:r>
    </w:p>
    <w:p>
      <w:pPr>
        <w:pStyle w:val="Heading3"/>
      </w:pPr>
      <w:bookmarkStart w:id="6178" w:name="instance-method-create"/>
      <w:bookmarkEnd w:id="6178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6179" w:name="params-1"/>
      <w:bookmarkEnd w:id="6179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6180" w:name="return-466"/>
      <w:bookmarkEnd w:id="618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6181" w:name="instance-method-onNotification"/>
      <w:bookmarkEnd w:id="6181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50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6182" w:name="params-2"/>
      <w:bookmarkEnd w:id="618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6183" w:name="instance-method-subscribe"/>
      <w:bookmarkEnd w:id="6183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50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6184" w:name="params-3"/>
      <w:bookmarkEnd w:id="6184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6185" w:name="return-467"/>
      <w:bookmarkEnd w:id="618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86" w:name="cataloguedataobject"/>
      <w:bookmarkEnd w:id="6186"/>
      <w:r>
        <w:t xml:space="preserve">CatalogueDataObject</w:t>
      </w:r>
    </w:p>
    <w:p>
      <w:pPr>
        <w:pStyle w:val="Heading4"/>
      </w:pPr>
      <w:bookmarkStart w:id="6187" w:name="direct-subclass-47"/>
      <w:bookmarkEnd w:id="6187"/>
      <w:r>
        <w:t xml:space="preserve">Direct Subclass:</w:t>
      </w:r>
    </w:p>
    <w:p>
      <w:pPr>
        <w:pStyle w:val="FirstParagraph"/>
      </w:pPr>
      <w:hyperlink r:id="rId93">
        <w:r>
          <w:rPr>
            <w:rStyle w:val="Hyperlink"/>
          </w:rPr>
          <w:t xml:space="preserve">DataObjectSchema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Heading4"/>
      </w:pPr>
      <w:bookmarkStart w:id="6188" w:name="indirect-subclass-14"/>
      <w:bookmarkEnd w:id="6188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2"/>
      </w:pPr>
      <w:bookmarkStart w:id="6189" w:name="constructor-summary-343"/>
      <w:bookmarkEnd w:id="618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reates the Catalogue Data Object</w:t>
      </w:r>
    </w:p>
    <w:p>
      <w:pPr>
        <w:pStyle w:val="Heading2"/>
      </w:pPr>
      <w:bookmarkStart w:id="6190" w:name="member-summary-204"/>
      <w:bookmarkEnd w:id="619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91" w:name="public-constructors"/>
      <w:bookmarkEnd w:id="6191"/>
      <w:r>
        <w:t xml:space="preserve">Public Constructors</w:t>
      </w:r>
    </w:p>
    <w:p>
      <w:pPr>
        <w:pStyle w:val="Heading3"/>
      </w:pPr>
      <w:bookmarkStart w:id="6192" w:name="instance-constructor-constructor"/>
      <w:bookmarkEnd w:id="6192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Catalogue Data Object</w:t>
      </w:r>
    </w:p>
    <w:p>
      <w:pPr>
        <w:pStyle w:val="Heading4"/>
      </w:pPr>
      <w:bookmarkStart w:id="6193" w:name="params"/>
      <w:bookmarkEnd w:id="619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Global Unique</w:t>
      </w:r>
      <w:r>
        <w:t xml:space="preserve"> </w:t>
      </w:r>
      <w:r>
        <w:t xml:space="preserve">identifier of the Catalogue Object (e.g. Hyperty descriptor,</w:t>
      </w:r>
      <w:r>
        <w:t xml:space="preserve"> </w:t>
      </w:r>
      <w:r>
        <w:t xml:space="preserve">ProtocolStub descriptor, etc) enabling the same object to be stored and</w:t>
      </w:r>
      <w:r>
        <w:t xml:space="preserve"> </w:t>
      </w:r>
      <w:r>
        <w:t xml:space="preserve">discovered in different Catalogues. That means, guid corresponds to</w:t>
      </w:r>
      <w:r>
        <w:t xml:space="preserve"> </w:t>
      </w:r>
      <w:r>
        <w:t xml:space="preserve">[resource-type-id] per BNF of Resource Path. Couldn’t we have problems</w:t>
      </w:r>
      <w:r>
        <w:t xml:space="preserve"> </w:t>
      </w:r>
      <w:r>
        <w:t xml:space="preserve">with too long URL paths?</w:t>
      </w:r>
    </w:p>
    <w:p>
      <w:pPr>
        <w:pStyle w:val="BodyText"/>
      </w:pP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indicates the type of Catalogue Data Object e.g. Hyperty, ProtocolStub, etc</w:t>
      </w:r>
    </w:p>
    <w:p>
      <w:pPr>
        <w:pStyle w:val="BodyText"/>
      </w:pP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human-understandable name of the catalogue</w:t>
      </w:r>
      <w:r>
        <w:t xml:space="preserve"> </w:t>
      </w:r>
      <w:r>
        <w:t xml:space="preserve">object e.g.</w:t>
      </w:r>
      <w:r>
        <w:t xml:space="preserve"> </w:t>
      </w:r>
      <w:r>
        <w:t xml:space="preserve">“</w:t>
      </w:r>
      <w:r>
        <w:t xml:space="preserve">My Awesome Hyperty</w:t>
      </w:r>
      <w:r>
        <w:t xml:space="preserve">”</w:t>
      </w:r>
    </w:p>
    <w:p>
      <w:pPr>
        <w:pStyle w:val="BodyText"/>
      </w:pP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description of the source package</w:t>
      </w:r>
    </w:p>
    <w:p>
      <w:pPr>
        <w:pStyle w:val="BodyText"/>
      </w:pP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the programming language used in the</w:t>
      </w:r>
      <w:r>
        <w:t xml:space="preserve"> </w:t>
      </w:r>
      <w:r>
        <w:t xml:space="preserve">SourcePackage.SourceCode</w:t>
      </w:r>
    </w:p>
    <w:p>
      <w:pPr>
        <w:pStyle w:val="BodyText"/>
      </w:pP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 string containing the URL from where</w:t>
      </w:r>
      <w:r>
        <w:t xml:space="preserve"> </w:t>
      </w:r>
      <w:r>
        <w:t xml:space="preserve">the source code package of the corresponding catalogue object, e.g. deployable packages containing executable code for Hyperties or</w:t>
      </w:r>
      <w:r>
        <w:t xml:space="preserve"> </w:t>
      </w:r>
      <w:r>
        <w:t xml:space="preserve">ProtoStubs, can be downloaded</w:t>
      </w:r>
    </w:p>
    <w:p>
      <w:pPr>
        <w:pStyle w:val="Heading2"/>
      </w:pPr>
      <w:bookmarkStart w:id="6194" w:name="public-members"/>
      <w:bookmarkEnd w:id="6194"/>
      <w:r>
        <w:t xml:space="preserve">Public Members</w:t>
      </w:r>
    </w:p>
    <w:p>
      <w:pPr>
        <w:pStyle w:val="Heading3"/>
      </w:pPr>
      <w:bookmarkStart w:id="6195" w:name="instance-get-description"/>
      <w:bookmarkEnd w:id="61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96" w:name="instance-set-description"/>
      <w:bookmarkEnd w:id="619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97" w:name="instance-get-guid"/>
      <w:bookmarkEnd w:id="61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98" w:name="instance-set-guid"/>
      <w:bookmarkEnd w:id="619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199" w:name="instance-get-language"/>
      <w:bookmarkEnd w:id="619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0" w:name="instance-set-language"/>
      <w:bookmarkEnd w:id="62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ngu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1" w:name="instance-get-objectName"/>
      <w:bookmarkEnd w:id="620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2" w:name="instance-set-objectName"/>
      <w:bookmarkEnd w:id="620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object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3" w:name="instance-set-signature"/>
      <w:bookmarkEnd w:id="620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signature to enables integrity and authenticity verification</w:t>
      </w:r>
    </w:p>
    <w:p>
      <w:pPr>
        <w:pStyle w:val="Heading3"/>
      </w:pPr>
      <w:bookmarkStart w:id="6204" w:name="instance-get-signature"/>
      <w:bookmarkEnd w:id="620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5" w:name="instance-set-sourcePackage"/>
      <w:bookmarkEnd w:id="620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6" w:name="instance-get-sourcePackage"/>
      <w:bookmarkEnd w:id="62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7" w:name="instance-get-sourcePackageURL"/>
      <w:bookmarkEnd w:id="620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8" w:name="instance-set-sourcePackageURL"/>
      <w:bookmarkEnd w:id="620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Packag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9" w:name="instance-set-type"/>
      <w:bookmarkEnd w:id="62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10" w:name="instance-get-type"/>
      <w:bookmarkEnd w:id="621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211" w:name="cataloguedataobjectfactory"/>
      <w:bookmarkEnd w:id="6211"/>
      <w:r>
        <w:t xml:space="preserve">CatalogueDataObjectFactory</w:t>
      </w:r>
    </w:p>
    <w:p>
      <w:pPr>
        <w:pStyle w:val="Heading4"/>
      </w:pPr>
      <w:bookmarkStart w:id="6212" w:name="extends-233"/>
      <w:bookmarkEnd w:id="6212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CatalogueDataObjectFactory</w:t>
      </w:r>
    </w:p>
    <w:p>
      <w:pPr>
        <w:pStyle w:val="Heading2"/>
      </w:pPr>
      <w:bookmarkStart w:id="6213" w:name="constructor-summary-344"/>
      <w:bookmarkEnd w:id="621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</w:t>
      </w:r>
    </w:p>
    <w:p>
      <w:pPr>
        <w:pStyle w:val="Heading2"/>
      </w:pPr>
      <w:bookmarkStart w:id="6214" w:name="method-summary-151"/>
      <w:bookmarkEnd w:id="621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">
        <w:r>
          <w:rPr>
            <w:rStyle w:val="Hyperlink"/>
          </w:rPr>
          <w:t xml:space="preserve">createCatalogueData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</w:p>
    <w:p>
      <w:pPr>
        <w:pStyle w:val="BodyText"/>
      </w:pPr>
      <w:r>
        <w:t xml:space="preserve">Create CatalogueDataObjec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2">
        <w:r>
          <w:rPr>
            <w:rStyle w:val="Hyperlink"/>
          </w:rPr>
          <w:t xml:space="preserve">createDataObjectSchema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</w:p>
    <w:p>
      <w:pPr>
        <w:pStyle w:val="BodyText"/>
      </w:pPr>
      <w:r>
        <w:t xml:space="preserve">Create DataObjectSchema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4">
        <w:r>
          <w:rPr>
            <w:rStyle w:val="Hyperlink"/>
          </w:rPr>
          <w:t xml:space="preserve">createHyperty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</w:p>
    <w:p>
      <w:pPr>
        <w:pStyle w:val="BodyText"/>
      </w:pPr>
      <w:r>
        <w:t xml:space="preserve">Create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6">
        <w:r>
          <w:rPr>
            <w:rStyle w:val="Hyperlink"/>
          </w:rPr>
          <w:t xml:space="preserve">createHypertyRuntime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</w:p>
    <w:p>
      <w:pPr>
        <w:pStyle w:val="BodyText"/>
      </w:pPr>
      <w:r>
        <w:t xml:space="preserve">Create Hyperty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8">
        <w:r>
          <w:rPr>
            <w:rStyle w:val="Hyperlink"/>
          </w:rPr>
          <w:t xml:space="preserve">createPolicyEnforcer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</w:p>
    <w:p>
      <w:pPr>
        <w:pStyle w:val="BodyText"/>
      </w:pPr>
      <w:r>
        <w:t xml:space="preserve">Create PolicyEnforcer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0">
        <w:r>
          <w:rPr>
            <w:rStyle w:val="Hyperlink"/>
          </w:rPr>
          <w:t xml:space="preserve">createProtoStubDescriptorObject</w:t>
        </w:r>
      </w:hyperlink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</w:t>
      </w:r>
      <w:r>
        <w:t xml:space="preserve"> </w:t>
      </w:r>
      <w:r>
        <w:t xml:space="preserve">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</w:p>
    <w:p>
      <w:pPr>
        <w:pStyle w:val="BodyText"/>
      </w:pPr>
      <w:r>
        <w:t xml:space="preserve">Create Protocol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02">
        <w:r>
          <w:rPr>
            <w:rStyle w:val="Hyperlink"/>
          </w:rPr>
          <w:t xml:space="preserve">createSourcePackage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</w:p>
    <w:p>
      <w:pPr>
        <w:pStyle w:val="BodyText"/>
      </w:pPr>
      <w:r>
        <w:t xml:space="preserve">Create SourcePackage</w:t>
      </w:r>
    </w:p>
    <w:p>
      <w:pPr>
        <w:pStyle w:val="Heading2"/>
      </w:pPr>
      <w:bookmarkStart w:id="6215" w:name="inherited-summary-125"/>
      <w:bookmarkEnd w:id="621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216" w:name="public-constructors"/>
      <w:bookmarkEnd w:id="6216"/>
      <w:r>
        <w:t xml:space="preserve">Public Constructors</w:t>
      </w:r>
    </w:p>
    <w:p>
      <w:pPr>
        <w:pStyle w:val="Heading3"/>
      </w:pPr>
      <w:bookmarkStart w:id="6217" w:name="instance-constructor-constructor"/>
      <w:bookmarkEnd w:id="6217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</w:t>
      </w:r>
    </w:p>
    <w:p>
      <w:pPr>
        <w:pStyle w:val="Heading4"/>
      </w:pPr>
      <w:bookmarkStart w:id="6218" w:name="override-172"/>
      <w:bookmarkEnd w:id="6218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6219" w:name="params"/>
      <w:bookmarkEnd w:id="6219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schema</w:t>
      </w:r>
    </w:p>
    <w:p>
      <w:pPr>
        <w:pStyle w:val="Heading2"/>
      </w:pPr>
      <w:bookmarkStart w:id="6220" w:name="public-methods"/>
      <w:bookmarkEnd w:id="6220"/>
      <w:r>
        <w:t xml:space="preserve">Public Methods</w:t>
      </w:r>
    </w:p>
    <w:p>
      <w:pPr>
        <w:pStyle w:val="Heading3"/>
      </w:pPr>
      <w:bookmarkStart w:id="6221" w:name="instance-method-createCatalogueDataObject"/>
      <w:bookmarkEnd w:id="6221"/>
      <w:r>
        <w:t xml:space="preserve">public</w:t>
      </w:r>
      <w:r>
        <w:t xml:space="preserve"> </w:t>
      </w:r>
      <w:r>
        <w:t xml:space="preserve">createCatalogueData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type: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CatalogueDataObject</w:t>
      </w:r>
    </w:p>
    <w:p>
      <w:pPr>
        <w:pStyle w:val="Heading4"/>
      </w:pPr>
      <w:bookmarkStart w:id="6222" w:name="params-1"/>
      <w:bookmarkEnd w:id="622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type</w:t>
      </w:r>
      <w:r>
        <w:t xml:space="preserve"> </w:t>
      </w:r>
      <w:hyperlink r:id="rId89">
        <w:r>
          <w:rPr>
            <w:rStyle w:val="Hyperlink"/>
          </w:rPr>
          <w:t xml:space="preserve">CatalogueObjectType</w:t>
        </w:r>
      </w:hyperlink>
      <w:r>
        <w:t xml:space="preserve"> </w:t>
      </w:r>
      <w:r>
        <w:t xml:space="preserve">Indicates the type of Catalogue Data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6223" w:name="return-468"/>
      <w:bookmarkEnd w:id="622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CatalogueDataObject</w:t>
              </w:r>
            </w:hyperlink>
          </w:p>
        </w:tc>
      </w:tr>
    </w:tbl>
    <w:p>
      <w:pPr>
        <w:pStyle w:val="Heading3"/>
      </w:pPr>
      <w:bookmarkStart w:id="6224" w:name="instance-method-createDataObjectSchema"/>
      <w:bookmarkEnd w:id="6224"/>
      <w:r>
        <w:t xml:space="preserve">public</w:t>
      </w:r>
      <w:r>
        <w:t xml:space="preserve"> </w:t>
      </w:r>
      <w:r>
        <w:t xml:space="preserve">createDataObjectSchema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 </w:t>
      </w:r>
      <w:hyperlink r:id="rId1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ataObjectSchema</w:t>
      </w:r>
    </w:p>
    <w:p>
      <w:pPr>
        <w:pStyle w:val="Heading4"/>
      </w:pPr>
      <w:bookmarkStart w:id="6225" w:name="params-2"/>
      <w:bookmarkEnd w:id="622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Heading4"/>
      </w:pPr>
      <w:bookmarkStart w:id="6226" w:name="return-469"/>
      <w:bookmarkEnd w:id="62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DataObjectSchema</w:t>
              </w:r>
            </w:hyperlink>
          </w:p>
        </w:tc>
      </w:tr>
    </w:tbl>
    <w:p>
      <w:pPr>
        <w:pStyle w:val="Heading3"/>
      </w:pPr>
      <w:bookmarkStart w:id="6227" w:name="instance-method-createHypertyDescriptorObject"/>
      <w:bookmarkEnd w:id="6227"/>
      <w:r>
        <w:t xml:space="preserve">public</w:t>
      </w:r>
      <w:r>
        <w:t xml:space="preserve"> </w:t>
      </w:r>
      <w:r>
        <w:t xml:space="preserve">createHyperty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hypertyType:</w:t>
      </w:r>
      <w:r>
        <w:t xml:space="preserve"> </w:t>
      </w:r>
      <w:r>
        <w:t xml:space="preserve">int</w:t>
      </w:r>
      <w:r>
        <w:t xml:space="preserve">, dataObjects:</w:t>
      </w:r>
      <w:r>
        <w:t xml:space="preserve"> </w:t>
      </w:r>
      <w:r>
        <w:t xml:space="preserve">URL.URLList</w:t>
      </w:r>
      <w:r>
        <w:t xml:space="preserve">):</w:t>
      </w:r>
      <w:r>
        <w:t xml:space="preserve"> </w:t>
      </w:r>
      <w:hyperlink r:id="rId95">
        <w:r>
          <w:rPr>
            <w:rStyle w:val="Hyperlink"/>
          </w:rPr>
          <w:t xml:space="preserve">HypertyDescriptor</w:t>
        </w:r>
      </w:hyperlink>
      <w:r>
        <w:t xml:space="preserve"> </w:t>
      </w:r>
      <w:r>
        <w:t xml:space="preserve"> </w:t>
      </w:r>
      <w:hyperlink r:id="rId1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Descriptor</w:t>
      </w:r>
    </w:p>
    <w:p>
      <w:pPr>
        <w:pStyle w:val="Heading4"/>
      </w:pPr>
      <w:bookmarkStart w:id="6228" w:name="params-3"/>
      <w:bookmarkEnd w:id="622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hypertyType</w:t>
      </w:r>
      <w:r>
        <w:t xml:space="preserve"> </w:t>
      </w:r>
      <w:r>
        <w:t xml:space="preserve">int</w:t>
      </w:r>
      <w:r>
        <w:t xml:space="preserve"> </w:t>
      </w:r>
      <w:r>
        <w:t xml:space="preserve">A tag that identifies what type of hyperty</w:t>
      </w:r>
      <w:r>
        <w:t xml:space="preserve"> </w:t>
      </w:r>
      <w:r>
        <w:t xml:space="preserve">is described in the object.</w:t>
      </w:r>
    </w:p>
    <w:p>
      <w:pPr>
        <w:pStyle w:val="BodyText"/>
      </w:pPr>
      <w:r>
        <w:t xml:space="preserve">dataObjects</w:t>
      </w:r>
      <w:r>
        <w:t xml:space="preserve"> </w:t>
      </w:r>
      <w:r>
        <w:t xml:space="preserve">URL.URLList</w:t>
      </w:r>
      <w:r>
        <w:t xml:space="preserve"> </w:t>
      </w:r>
      <w:r>
        <w:t xml:space="preserve">Defines the Data Object Schemas</w:t>
      </w:r>
      <w:r>
        <w:t xml:space="preserve"> </w:t>
      </w:r>
      <w:r>
        <w:t xml:space="preserve">supported by the Hyperty through a list of Catalogue URLs from where</w:t>
      </w:r>
      <w:r>
        <w:t xml:space="preserve"> </w:t>
      </w:r>
      <w:r>
        <w:t xml:space="preserve">these schemas can be reached.</w:t>
      </w:r>
    </w:p>
    <w:p>
      <w:pPr>
        <w:pStyle w:val="Heading4"/>
      </w:pPr>
      <w:bookmarkStart w:id="6229" w:name="return-470"/>
      <w:bookmarkEnd w:id="622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HypertyDescriptor</w:t>
              </w:r>
            </w:hyperlink>
          </w:p>
        </w:tc>
      </w:tr>
    </w:tbl>
    <w:p>
      <w:pPr>
        <w:pStyle w:val="Heading3"/>
      </w:pPr>
      <w:bookmarkStart w:id="6230" w:name="instance-method-createHypertyRuntimeDescriptorObject"/>
      <w:bookmarkEnd w:id="6230"/>
      <w:r>
        <w:t xml:space="preserve">public</w:t>
      </w:r>
      <w:r>
        <w:t xml:space="preserve"> </w:t>
      </w:r>
      <w:r>
        <w:t xml:space="preserve">createHypertyRuntime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7">
        <w:r>
          <w:rPr>
            <w:rStyle w:val="Hyperlink"/>
          </w:rPr>
          <w:t xml:space="preserve">HypertyRuntimeDescriptor</w:t>
        </w:r>
      </w:hyperlink>
      <w:r>
        <w:t xml:space="preserve"> </w:t>
      </w:r>
      <w:r>
        <w:t xml:space="preserve"> </w:t>
      </w:r>
      <w:hyperlink r:id="rId1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HypertyRuntimeDescriptor</w:t>
      </w:r>
    </w:p>
    <w:p>
      <w:pPr>
        <w:pStyle w:val="Heading4"/>
      </w:pPr>
      <w:bookmarkStart w:id="6231" w:name="params-4"/>
      <w:bookmarkEnd w:id="6231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 Hyperties</w:t>
      </w:r>
    </w:p>
    <w:p>
      <w:pPr>
        <w:pStyle w:val="BodyText"/>
      </w:pPr>
      <w:r>
        <w:t xml:space="preserve">protocolCapabilities</w:t>
      </w:r>
      <w:r>
        <w:t xml:space="preserve"> </w:t>
      </w:r>
      <w:r>
        <w:t xml:space="preserve">*</w:t>
      </w:r>
      <w:r>
        <w:t xml:space="preserve"> </w:t>
      </w:r>
      <w:r>
        <w:t xml:space="preserve">Supported capabilities to execute</w:t>
      </w:r>
      <w:r>
        <w:t xml:space="preserve"> </w:t>
      </w:r>
      <w:r>
        <w:t xml:space="preserve">Protocol Stubs</w:t>
      </w:r>
    </w:p>
    <w:p>
      <w:pPr>
        <w:pStyle w:val="Heading4"/>
      </w:pPr>
      <w:bookmarkStart w:id="6232" w:name="return-471"/>
      <w:bookmarkEnd w:id="623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HypertyRuntimeDescriptor</w:t>
              </w:r>
            </w:hyperlink>
          </w:p>
        </w:tc>
      </w:tr>
    </w:tbl>
    <w:p>
      <w:pPr>
        <w:pStyle w:val="Heading3"/>
      </w:pPr>
      <w:bookmarkStart w:id="6233" w:name="instance-method-createPolicyEnforcerDescriptorObject"/>
      <w:bookmarkEnd w:id="6233"/>
      <w:r>
        <w:t xml:space="preserve">public</w:t>
      </w:r>
      <w:r>
        <w:t xml:space="preserve"> </w:t>
      </w:r>
      <w:r>
        <w:t xml:space="preserve">createPolicyEnforcer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99">
        <w:r>
          <w:rPr>
            <w:rStyle w:val="Hyperlink"/>
          </w:rPr>
          <w:t xml:space="preserve">PolicyEnforcerDescriptor</w:t>
        </w:r>
      </w:hyperlink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olicyEnforcerDescriptor</w:t>
      </w:r>
    </w:p>
    <w:p>
      <w:pPr>
        <w:pStyle w:val="Heading4"/>
      </w:pPr>
      <w:bookmarkStart w:id="6234" w:name="params-5"/>
      <w:bookmarkEnd w:id="623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4"/>
      </w:pPr>
      <w:bookmarkStart w:id="6235" w:name="return-472"/>
      <w:bookmarkEnd w:id="623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PolicyEnforcerDescriptor</w:t>
              </w:r>
            </w:hyperlink>
          </w:p>
        </w:tc>
      </w:tr>
    </w:tbl>
    <w:p>
      <w:pPr>
        <w:pStyle w:val="Heading3"/>
      </w:pPr>
      <w:bookmarkStart w:id="6236" w:name="instance-method-createProtoStubDescriptorObject"/>
      <w:bookmarkEnd w:id="6236"/>
      <w:r>
        <w:t xml:space="preserve">public</w:t>
      </w:r>
      <w:r>
        <w:t xml:space="preserve"> </w:t>
      </w:r>
      <w:r>
        <w:t xml:space="preserve">createProtoStubDescriptorObject</w:t>
      </w:r>
      <w:r>
        <w:t xml:space="preserve">(gu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objectNam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description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language: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, sourcePackageURL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messageSchemas:</w:t>
      </w:r>
      <w:r>
        <w:t xml:space="preserve"> </w:t>
      </w:r>
      <w:r>
        <w:t xml:space="preserve">URL.URL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1">
        <w:r>
          <w:rPr>
            <w:rStyle w:val="Hyperlink"/>
          </w:rPr>
          <w:t xml:space="preserve">ProtocolStubDescriptor</w:t>
        </w:r>
      </w:hyperlink>
      <w:r>
        <w:t xml:space="preserve"> </w:t>
      </w:r>
      <w:r>
        <w:t xml:space="preserve"> </w:t>
      </w:r>
      <w:hyperlink r:id="rId1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ProtocolStubDescriptor</w:t>
      </w:r>
    </w:p>
    <w:p>
      <w:pPr>
        <w:pStyle w:val="Heading4"/>
      </w:pPr>
      <w:bookmarkStart w:id="6237" w:name="params-6"/>
      <w:bookmarkEnd w:id="623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atalogue Global Unique identifier of the Catalogue Object</w:t>
      </w:r>
    </w:p>
    <w:p>
      <w:pPr>
        <w:pStyle w:val="BodyText"/>
      </w:pPr>
      <w:r>
        <w:t xml:space="preserve">objectNam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Human-understandable name of the catalogue object</w:t>
      </w:r>
    </w:p>
    <w:p>
      <w:pPr>
        <w:pStyle w:val="BodyText"/>
      </w:pPr>
      <w:r>
        <w:t xml:space="preserve">description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nguage</w:t>
      </w:r>
      <w:r>
        <w:t xml:space="preserve"> </w:t>
      </w:r>
      <w:hyperlink r:id="rId90">
        <w:r>
          <w:rPr>
            <w:rStyle w:val="Hyperlink"/>
          </w:rPr>
          <w:t xml:space="preserve">DataObjectSourceLanguage</w:t>
        </w:r>
      </w:hyperlink>
      <w:r>
        <w:t xml:space="preserve"> </w:t>
      </w:r>
      <w:r>
        <w:t xml:space="preserve">Programming language used in the SourcePackage</w:t>
      </w:r>
    </w:p>
    <w:p>
      <w:pPr>
        <w:pStyle w:val="BodyText"/>
      </w:pPr>
      <w:r>
        <w:t xml:space="preserve">sourcePackageURL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L from where the source code package of the corresponding catalogue</w:t>
      </w:r>
      <w:r>
        <w:t xml:space="preserve"> </w:t>
      </w:r>
      <w:r>
        <w:t xml:space="preserve">object can be downloaded.</w:t>
      </w:r>
    </w:p>
    <w:p>
      <w:pPr>
        <w:pStyle w:val="BodyText"/>
      </w:pPr>
      <w:r>
        <w:t xml:space="preserve">messageSchemas</w:t>
      </w:r>
      <w:r>
        <w:t xml:space="preserve"> </w:t>
      </w:r>
      <w:r>
        <w:t xml:space="preserve">URL.URL</w:t>
      </w:r>
      <w:r>
        <w:t xml:space="preserve"> </w:t>
      </w:r>
      <w:r>
        <w:t xml:space="preserve">Defines the Schema describing the</w:t>
      </w:r>
      <w:r>
        <w:t xml:space="preserve"> </w:t>
      </w:r>
      <w:r>
        <w:t xml:space="preserve">Message Data Model used by the Hyperty through the Catalogue URL from</w:t>
      </w:r>
      <w:r>
        <w:t xml:space="preserve"> </w:t>
      </w:r>
      <w:r>
        <w:t xml:space="preserve">where the Message schema can be reached. If not defined, by default it</w:t>
      </w:r>
      <w:r>
        <w:t xml:space="preserve"> </w:t>
      </w:r>
      <w:r>
        <w:t xml:space="preserve">is assumed the standard Message Model is used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Data required to configure the</w:t>
      </w:r>
      <w:r>
        <w:t xml:space="preserve"> </w:t>
      </w:r>
      <w:r>
        <w:t xml:space="preserve">ProtocolStub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*</w:t>
      </w:r>
      <w:r>
        <w:t xml:space="preserve"> </w:t>
      </w:r>
      <w:r>
        <w:t xml:space="preserve">Describes capabilities required from the</w:t>
      </w:r>
      <w:r>
        <w:t xml:space="preserve"> </w:t>
      </w:r>
      <w:r>
        <w:t xml:space="preserve">Hyperty Runtime in order to be able to execute the ProtocolStub</w:t>
      </w:r>
    </w:p>
    <w:p>
      <w:pPr>
        <w:pStyle w:val="Heading4"/>
      </w:pPr>
      <w:bookmarkStart w:id="6238" w:name="return-473"/>
      <w:bookmarkEnd w:id="623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ProtocolStubDescriptor</w:t>
              </w:r>
            </w:hyperlink>
          </w:p>
        </w:tc>
      </w:tr>
    </w:tbl>
    <w:p>
      <w:pPr>
        <w:pStyle w:val="Heading3"/>
      </w:pPr>
      <w:bookmarkStart w:id="6239" w:name="instance-method-createSourcePackage"/>
      <w:bookmarkEnd w:id="6239"/>
      <w:r>
        <w:t xml:space="preserve">public</w:t>
      </w:r>
      <w:r>
        <w:t xml:space="preserve"> </w:t>
      </w:r>
      <w:r>
        <w:t xml:space="preserve">createSourcePackage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103">
        <w:r>
          <w:rPr>
            <w:rStyle w:val="Hyperlink"/>
          </w:rPr>
          <w:t xml:space="preserve">SourcePackage</w:t>
        </w:r>
      </w:hyperlink>
      <w:r>
        <w:t xml:space="preserve"> </w:t>
      </w:r>
      <w:r>
        <w:t xml:space="preserve"> </w:t>
      </w:r>
      <w:hyperlink r:id="rId1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SourcePackage</w:t>
      </w:r>
    </w:p>
    <w:p>
      <w:pPr>
        <w:pStyle w:val="Heading4"/>
      </w:pPr>
      <w:bookmarkStart w:id="6240" w:name="params-7"/>
      <w:bookmarkEnd w:id="6240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The</w:t>
      </w:r>
      <w:r>
        <w:t xml:space="preserve"> </w:t>
      </w:r>
      <w:r>
        <w:t xml:space="preserve">Class-name of the SourceCode</w:t>
      </w:r>
    </w:p>
    <w:p>
      <w:pPr>
        <w:pStyle w:val="BodyText"/>
      </w:pPr>
      <w:r>
        <w:t xml:space="preserve">sourceCode</w:t>
      </w:r>
      <w:r>
        <w:t xml:space="preserve"> </w:t>
      </w:r>
      <w:r>
        <w:t xml:space="preserve">*</w:t>
      </w:r>
      <w:r>
        <w:t xml:space="preserve"> </w:t>
      </w:r>
      <w:r>
        <w:t xml:space="preserve">The source code of the catalogue object</w:t>
      </w:r>
    </w:p>
    <w:p>
      <w:pPr>
        <w:pStyle w:val="Heading4"/>
      </w:pPr>
      <w:bookmarkStart w:id="6241" w:name="return-474"/>
      <w:bookmarkEnd w:id="62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ourcePackag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242" w:name="chatgroup"/>
      <w:bookmarkEnd w:id="6242"/>
      <w:r>
        <w:t xml:space="preserve">ChatGroup</w:t>
      </w:r>
    </w:p>
    <w:p>
      <w:pPr>
        <w:pStyle w:val="Heading4"/>
      </w:pPr>
      <w:bookmarkStart w:id="6243" w:name="extends-234"/>
      <w:bookmarkEnd w:id="6243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hatGroup</w:t>
      </w:r>
    </w:p>
    <w:p>
      <w:pPr>
        <w:pStyle w:val="Heading2"/>
      </w:pPr>
      <w:bookmarkStart w:id="6244" w:name="constructor-summary-345"/>
      <w:bookmarkEnd w:id="624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95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245" w:name="member-summary-205"/>
      <w:bookmarkEnd w:id="624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7">
        <w:r>
          <w:rPr>
            <w:rStyle w:val="Hyperlink"/>
          </w:rPr>
          <w:t xml:space="preserve">data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398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9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00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0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246" w:name="method-summary-152"/>
      <w:bookmarkEnd w:id="62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3">
        <w:r>
          <w:rPr>
            <w:rStyle w:val="Hyperlink"/>
          </w:rPr>
          <w:t xml:space="preserve">addParticipant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4">
        <w:r>
          <w:rPr>
            <w:rStyle w:val="Hyperlink"/>
          </w:rPr>
          <w:t xml:space="preserve">close</w:t>
        </w:r>
      </w:hyperlink>
      <w:r>
        <w:t xml:space="preserve">()</w:t>
      </w:r>
    </w:p>
    <w:p>
      <w:pPr>
        <w:pStyle w:val="BodyText"/>
      </w:pPr>
      <w:r>
        <w:t xml:space="preserve">This function is used to close an existing Group 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5">
        <w:r>
          <w:rPr>
            <w:rStyle w:val="Hyperlink"/>
          </w:rPr>
          <w:t xml:space="preserve">join</w:t>
        </w:r>
      </w:hyperlink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6">
        <w:r>
          <w:rPr>
            <w:rStyle w:val="Hyperlink"/>
          </w:rPr>
          <w:t xml:space="preserve">open</w:t>
        </w:r>
      </w:hyperlink>
      <w:r>
        <w:t xml:space="preserve">():</w:t>
      </w:r>
      <w:r>
        <w:t xml:space="preserve"> </w:t>
      </w:r>
      <w:r>
        <w:t xml:space="preserve">[type]</w:t>
      </w:r>
    </w:p>
    <w:p>
      <w:pPr>
        <w:pStyle w:val="BodyText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7">
        <w:r>
          <w:rPr>
            <w:rStyle w:val="Hyperlink"/>
          </w:rPr>
          <w:t xml:space="preserve">processPartipants</w:t>
        </w:r>
      </w:hyperlink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8">
        <w:r>
          <w:rPr>
            <w:rStyle w:val="Hyperlink"/>
          </w:rPr>
          <w:t xml:space="preserve">removeParticipan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09">
        <w:r>
          <w:rPr>
            <w:rStyle w:val="Hyperlink"/>
          </w:rPr>
          <w:t xml:space="preserve">send</w:t>
        </w:r>
      </w:hyperlink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send a chat message.</w:t>
      </w:r>
    </w:p>
    <w:p>
      <w:pPr>
        <w:pStyle w:val="Heading2"/>
      </w:pPr>
      <w:bookmarkStart w:id="6247" w:name="inherited-summary-126"/>
      <w:bookmarkEnd w:id="624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6248" w:name="public-constructors"/>
      <w:bookmarkEnd w:id="6248"/>
      <w:r>
        <w:t xml:space="preserve">Public Constructors</w:t>
      </w:r>
    </w:p>
    <w:p>
      <w:pPr>
        <w:pStyle w:val="Heading3"/>
      </w:pPr>
      <w:bookmarkStart w:id="6249" w:name="instance-constructor-constructor"/>
      <w:bookmarkEnd w:id="6249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, hypertyDiscove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250" w:name="params"/>
      <w:bookmarkEnd w:id="6250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  <w:r>
        <w:t xml:space="preserve"> </w:t>
      </w:r>
      <w:r>
        <w:t xml:space="preserve">hypertyDiscovery</w:t>
      </w:r>
      <w:r>
        <w:t xml:space="preserve"> </w:t>
      </w:r>
      <w:r>
        <w:t xml:space="preserve">*</w:t>
      </w:r>
    </w:p>
    <w:p>
      <w:pPr>
        <w:pStyle w:val="Heading2"/>
      </w:pPr>
      <w:bookmarkStart w:id="6251" w:name="public-members"/>
      <w:bookmarkEnd w:id="6251"/>
      <w:r>
        <w:t xml:space="preserve">Public Members</w:t>
      </w:r>
    </w:p>
    <w:p>
      <w:pPr>
        <w:pStyle w:val="Heading3"/>
      </w:pPr>
      <w:bookmarkStart w:id="6252" w:name="instance-get-dataObject"/>
      <w:bookmarkEnd w:id="625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3" w:name="instance-set-dataObjectObserver"/>
      <w:bookmarkEnd w:id="625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4" w:name="instance-get-dataObjectObserver"/>
      <w:bookmarkEnd w:id="625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5" w:name="instance-set-dataObjectReporter"/>
      <w:bookmarkEnd w:id="625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6" w:name="instance-get-dataObjectReporter"/>
      <w:bookmarkEnd w:id="62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257" w:name="public-methods"/>
      <w:bookmarkEnd w:id="6257"/>
      <w:r>
        <w:t xml:space="preserve">Public Methods</w:t>
      </w:r>
    </w:p>
    <w:p>
      <w:pPr>
        <w:pStyle w:val="Heading3"/>
      </w:pPr>
      <w:bookmarkStart w:id="6258" w:name="instance-method-addParticipant"/>
      <w:bookmarkEnd w:id="6258"/>
      <w:r>
        <w:t xml:space="preserve">public</w:t>
      </w:r>
      <w:r>
        <w:t xml:space="preserve"> </w:t>
      </w:r>
      <w:r>
        <w:t xml:space="preserve">addParticipant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add / invite new participant on an existing</w:t>
      </w:r>
      <w:r>
        <w:t xml:space="preserve"> </w:t>
      </w:r>
      <w:r>
        <w:t xml:space="preserve">Group Chat instance.</w:t>
      </w:r>
    </w:p>
    <w:p>
      <w:pPr>
        <w:pStyle w:val="Heading4"/>
      </w:pPr>
      <w:bookmarkStart w:id="6259" w:name="params-1"/>
      <w:bookmarkEnd w:id="6259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6260" w:name="return-475"/>
      <w:bookmarkEnd w:id="626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6261" w:name="instance-method-close"/>
      <w:bookmarkEnd w:id="6261"/>
      <w:r>
        <w:t xml:space="preserve">public</w:t>
      </w:r>
      <w:r>
        <w:t xml:space="preserve"> </w:t>
      </w:r>
      <w:r>
        <w:t xml:space="preserve">close</w:t>
      </w:r>
      <w:r>
        <w:t xml:space="preserve">()</w:t>
      </w:r>
      <w:r>
        <w:t xml:space="preserve"> </w:t>
      </w:r>
      <w:r>
        <w:t xml:space="preserve"> </w:t>
      </w:r>
      <w:hyperlink r:id="rId44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close an existing Group Chat instance.</w:t>
      </w:r>
    </w:p>
    <w:p>
      <w:pPr>
        <w:pStyle w:val="Heading3"/>
      </w:pPr>
      <w:bookmarkStart w:id="6262" w:name="instance-method-join"/>
      <w:bookmarkEnd w:id="6262"/>
      <w:r>
        <w:t xml:space="preserve">public</w:t>
      </w:r>
      <w:r>
        <w:t xml:space="preserve"> </w:t>
      </w:r>
      <w:r>
        <w:t xml:space="preserve">join</w:t>
      </w:r>
      <w:r>
        <w:t xml:space="preserve">(re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263" w:name="params-2"/>
      <w:bookmarkEnd w:id="6263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r>
        <w:t xml:space="preserve">*</w:t>
      </w:r>
    </w:p>
    <w:p>
      <w:pPr>
        <w:pStyle w:val="Heading4"/>
      </w:pPr>
      <w:bookmarkStart w:id="6264" w:name="return-476"/>
      <w:bookmarkEnd w:id="62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265" w:name="instance-method-open"/>
      <w:bookmarkEnd w:id="6265"/>
      <w:r>
        <w:t xml:space="preserve">public</w:t>
      </w:r>
      <w:r>
        <w:t xml:space="preserve"> </w:t>
      </w:r>
      <w:r>
        <w:t xml:space="preserve">open</w:t>
      </w:r>
      <w:r>
        <w:t xml:space="preserve">():</w:t>
      </w:r>
      <w:r>
        <w:t xml:space="preserve"> </w:t>
      </w:r>
      <w:r>
        <w:t xml:space="preserve">[type]</w:t>
      </w:r>
      <w:r>
        <w:t xml:space="preserve"> </w:t>
      </w:r>
      <w:r>
        <w:t xml:space="preserve"> </w:t>
      </w:r>
      <w:hyperlink r:id="rId44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open a Group Chat instance that was previously</w:t>
      </w:r>
      <w:r>
        <w:t xml:space="preserve"> </w:t>
      </w:r>
      <w:r>
        <w:t xml:space="preserve">closed.</w:t>
      </w:r>
    </w:p>
    <w:p>
      <w:pPr>
        <w:pStyle w:val="Heading4"/>
      </w:pPr>
      <w:bookmarkStart w:id="6266" w:name="return-477"/>
      <w:bookmarkEnd w:id="626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[type]</w:t>
            </w:r>
          </w:p>
        </w:tc>
        <w:tc>
          <w:p>
            <w:pPr>
              <w:jc w:val="left"/>
            </w:pPr>
            <w:r>
              <w:t xml:space="preserve">[description]</w:t>
            </w:r>
          </w:p>
        </w:tc>
      </w:tr>
    </w:tbl>
    <w:p>
      <w:pPr>
        <w:pStyle w:val="Heading3"/>
      </w:pPr>
      <w:bookmarkStart w:id="6267" w:name="instance-method-processPartipants"/>
      <w:bookmarkEnd w:id="6267"/>
      <w:r>
        <w:t xml:space="preserve">public</w:t>
      </w:r>
      <w:r>
        <w:t xml:space="preserve"> </w:t>
      </w:r>
      <w:r>
        <w:t xml:space="preserve">processPartipants</w:t>
      </w:r>
      <w:r>
        <w:t xml:space="preserve">(dataObjec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268" w:name="params-3"/>
      <w:bookmarkEnd w:id="6268"/>
      <w:r>
        <w:t xml:space="preserve">Params:</w:t>
      </w:r>
    </w:p>
    <w:p>
      <w:pPr>
        <w:pStyle w:val="FirstParagraph"/>
      </w:pPr>
      <w:r>
        <w:t xml:space="preserve">Name Type Attribute Description dataObject</w:t>
      </w:r>
      <w:r>
        <w:t xml:space="preserve"> </w:t>
      </w:r>
      <w:r>
        <w:t xml:space="preserve">*</w:t>
      </w:r>
    </w:p>
    <w:p>
      <w:pPr>
        <w:pStyle w:val="Heading3"/>
      </w:pPr>
      <w:bookmarkStart w:id="6269" w:name="instance-method-removeParticipant"/>
      <w:bookmarkEnd w:id="6269"/>
      <w:r>
        <w:t xml:space="preserve">public</w:t>
      </w:r>
      <w:r>
        <w:t xml:space="preserve"> </w:t>
      </w:r>
      <w:r>
        <w:t xml:space="preserve">removeParticipan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4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move a participant from an existing Group</w:t>
      </w:r>
      <w:r>
        <w:t xml:space="preserve"> </w:t>
      </w:r>
      <w:r>
        <w:t xml:space="preserve">Chat instance.</w:t>
      </w:r>
    </w:p>
    <w:p>
      <w:pPr>
        <w:pStyle w:val="Heading4"/>
      </w:pPr>
      <w:bookmarkStart w:id="6270" w:name="return-478"/>
      <w:bookmarkEnd w:id="627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with the status</w:t>
            </w:r>
          </w:p>
        </w:tc>
      </w:tr>
    </w:tbl>
    <w:p>
      <w:pPr>
        <w:pStyle w:val="Heading3"/>
      </w:pPr>
      <w:bookmarkStart w:id="6271" w:name="instance-method-send"/>
      <w:bookmarkEnd w:id="6271"/>
      <w:r>
        <w:t xml:space="preserve">public</w:t>
      </w:r>
      <w:r>
        <w:t xml:space="preserve"> </w:t>
      </w:r>
      <w:r>
        <w:t xml:space="preserve">send</w:t>
      </w:r>
      <w:r>
        <w:t xml:space="preserve">(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send a chat message.</w:t>
      </w:r>
    </w:p>
    <w:p>
      <w:pPr>
        <w:pStyle w:val="Heading4"/>
      </w:pPr>
      <w:bookmarkStart w:id="6272" w:name="params-4"/>
      <w:bookmarkEnd w:id="6272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text to be send</w:t>
      </w:r>
    </w:p>
    <w:p>
      <w:pPr>
        <w:pStyle w:val="Heading4"/>
      </w:pPr>
      <w:bookmarkStart w:id="6273" w:name="return-479"/>
      <w:bookmarkEnd w:id="62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Connection from 'service-framework/src/hyperty/Connection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274" w:name="connection"/>
      <w:bookmarkEnd w:id="6274"/>
      <w:r>
        <w:t xml:space="preserve">Connection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5">
        <w:r>
          <w:rPr>
            <w:rStyle w:val="Hyperlink"/>
          </w:rPr>
          <w:t xml:space="preserve">connection</w:t>
        </w:r>
      </w:hyperlink>
    </w:p>
    <w:p>
      <w:pPr>
        <w:pStyle w:val="Heading4"/>
      </w:pPr>
      <w:bookmarkStart w:id="6275" w:name="extends-235"/>
      <w:bookmarkEnd w:id="6275"/>
      <w:r>
        <w:t xml:space="preserve">Extends:</w:t>
      </w:r>
    </w:p>
    <w:p>
      <w:pPr>
        <w:pStyle w:val="FirstParagraph"/>
      </w:pP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→ Connection</w:t>
      </w:r>
    </w:p>
    <w:p>
      <w:pPr>
        <w:pStyle w:val="Heading2"/>
      </w:pPr>
      <w:bookmarkStart w:id="6276" w:name="constructor-summary-346"/>
      <w:bookmarkEnd w:id="62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277" w:name="public-constructors"/>
      <w:bookmarkEnd w:id="6277"/>
      <w:r>
        <w:t xml:space="preserve">Public Constructors</w:t>
      </w:r>
    </w:p>
    <w:p>
      <w:pPr>
        <w:pStyle w:val="Heading3"/>
      </w:pPr>
      <w:bookmarkStart w:id="6278" w:name="instance-constructor-constructor"/>
      <w:bookmarkEnd w:id="6278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6279" w:name="connectioncontroller"/>
      <w:bookmarkEnd w:id="6279"/>
      <w:r>
        <w:t xml:space="preserve">ConnectionController</w:t>
      </w:r>
    </w:p>
    <w:p>
      <w:pPr>
        <w:pStyle w:val="Heading4"/>
      </w:pPr>
      <w:bookmarkStart w:id="6280" w:name="extends-236"/>
      <w:bookmarkEnd w:id="6280"/>
      <w:r>
        <w:t xml:space="preserve">Extends:</w:t>
      </w:r>
    </w:p>
    <w:p>
      <w:pPr>
        <w:pStyle w:val="FirstParagraph"/>
      </w:pP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ConnectionController</w:t>
      </w:r>
    </w:p>
    <w:p>
      <w:pPr>
        <w:pStyle w:val="Heading2"/>
      </w:pPr>
      <w:bookmarkStart w:id="6281" w:name="constructor-summary-347"/>
      <w:bookmarkEnd w:id="628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56">
        <w:r>
          <w:rPr>
            <w:rStyle w:val="Hyperlink"/>
          </w:rPr>
          <w:t xml:space="preserve">constructor</w:t>
        </w:r>
      </w:hyperlink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282" w:name="member-summary-206"/>
      <w:bookmarkEnd w:id="62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58">
        <w:r>
          <w:rPr>
            <w:rStyle w:val="Hyperlink"/>
          </w:rPr>
          <w:t xml:space="preserve">dataObjectObserv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59">
        <w:r>
          <w:rPr>
            <w:rStyle w:val="Hyperlink"/>
          </w:rPr>
          <w:t xml:space="preserve">dataObjectObserv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0">
        <w:r>
          <w:rPr>
            <w:rStyle w:val="Hyperlink"/>
          </w:rPr>
          <w:t xml:space="preserve">dataObjectReporter</w:t>
        </w:r>
      </w:hyperlink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1">
        <w:r>
          <w:rPr>
            <w:rStyle w:val="Hyperlink"/>
          </w:rPr>
          <w:t xml:space="preserve">dataObjectReporter</w:t>
        </w:r>
      </w:hyperlink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dataObject in the controller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462">
        <w:r>
          <w:rPr>
            <w:rStyle w:val="Hyperlink"/>
          </w:rPr>
          <w:t xml:space="preserve">remotePeerInformation</w:t>
        </w:r>
      </w:hyperlink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Remote peer information, like Hyperty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463">
        <w:r>
          <w:rPr>
            <w:rStyle w:val="Hyperlink"/>
          </w:rPr>
          <w:t xml:space="preserve">remotePeerInformatio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information relative to the Remote Peer;</w:t>
      </w:r>
    </w:p>
    <w:p>
      <w:pPr>
        <w:pStyle w:val="Heading2"/>
      </w:pPr>
      <w:bookmarkStart w:id="6283" w:name="method-summary-153"/>
      <w:bookmarkEnd w:id="628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65">
        <w:r>
          <w:rPr>
            <w:rStyle w:val="Hyperlink"/>
          </w:rPr>
          <w:t xml:space="preserve">accept</w:t>
        </w:r>
      </w:hyperlink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ccept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6">
        <w:r>
          <w:rPr>
            <w:rStyle w:val="Hyperlink"/>
          </w:rPr>
          <w:t xml:space="preserve">add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7">
        <w:r>
          <w:rPr>
            <w:rStyle w:val="Hyperlink"/>
          </w:rPr>
          <w:t xml:space="preserve">changePeerInformation</w:t>
        </w:r>
      </w:hyperlink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8">
        <w:r>
          <w:rPr>
            <w:rStyle w:val="Hyperlink"/>
          </w:rPr>
          <w:t xml:space="preserve">createAnsw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69">
        <w:r>
          <w:rPr>
            <w:rStyle w:val="Hyperlink"/>
          </w:rPr>
          <w:t xml:space="preserve">createOffe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0">
        <w:r>
          <w:rPr>
            <w:rStyle w:val="Hyperlink"/>
          </w:rPr>
          <w:t xml:space="preserve">decline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decline an incoming connection reques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1">
        <w:r>
          <w:rPr>
            <w:rStyle w:val="Hyperlink"/>
          </w:rPr>
          <w:t xml:space="preserve">disableCam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2">
        <w:r>
          <w:rPr>
            <w:rStyle w:val="Hyperlink"/>
          </w:rPr>
          <w:t xml:space="preserve">disableMic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3">
        <w:r>
          <w:rPr>
            <w:rStyle w:val="Hyperlink"/>
          </w:rPr>
          <w:t xml:space="preserve">disconnect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close an existing connection instan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4">
        <w:r>
          <w:rPr>
            <w:rStyle w:val="Hyperlink"/>
          </w:rPr>
          <w:t xml:space="preserve">getUserMedia</w:t>
        </w:r>
      </w:hyperlink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WebRTC API resource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5">
        <w:r>
          <w:rPr>
            <w:rStyle w:val="Hyperlink"/>
          </w:rPr>
          <w:t xml:space="preserve">infoError</w:t>
        </w:r>
      </w:hyperlink>
      <w:r>
        <w:t xml:space="preserve">(er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6">
        <w:r>
          <w:rPr>
            <w:rStyle w:val="Hyperlink"/>
          </w:rPr>
          <w:t xml:space="preserve">mut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7">
        <w:r>
          <w:rPr>
            <w:rStyle w:val="Hyperlink"/>
          </w:rPr>
          <w:t xml:space="preserve">onLocalSessionCreated</w:t>
        </w:r>
      </w:hyperlink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8">
        <w:r>
          <w:rPr>
            <w:rStyle w:val="Hyperlink"/>
          </w:rPr>
          <w:t xml:space="preserve">processPeerInformation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79">
        <w:r>
          <w:rPr>
            <w:rStyle w:val="Hyperlink"/>
          </w:rPr>
          <w:t xml:space="preserve">remoteDescriptionError</w:t>
        </w:r>
      </w:hyperlink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0">
        <w:r>
          <w:rPr>
            <w:rStyle w:val="Hyperlink"/>
          </w:rPr>
          <w:t xml:space="preserve">remoteDescriptionSuccess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1">
        <w:r>
          <w:rPr>
            <w:rStyle w:val="Hyperlink"/>
          </w:rPr>
          <w:t xml:space="preserve">removePeer</w:t>
        </w:r>
      </w:hyperlink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Used to remove a peer from an existing connection instance.</w:t>
      </w:r>
    </w:p>
    <w:p>
      <w:pPr>
        <w:pStyle w:val="Heading2"/>
      </w:pPr>
      <w:bookmarkStart w:id="6284" w:name="inherited-summary-127"/>
      <w:bookmarkEnd w:id="628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01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6285" w:name="public-constructors"/>
      <w:bookmarkEnd w:id="6285"/>
      <w:r>
        <w:t xml:space="preserve">Public Constructors</w:t>
      </w:r>
    </w:p>
    <w:p>
      <w:pPr>
        <w:pStyle w:val="Heading3"/>
      </w:pPr>
      <w:bookmarkStart w:id="6286" w:name="instance-constructor-constructor"/>
      <w:bookmarkEnd w:id="6286"/>
      <w:r>
        <w:t xml:space="preserve">public</w:t>
      </w:r>
      <w:r>
        <w:t xml:space="preserve"> </w:t>
      </w:r>
      <w:r>
        <w:t xml:space="preserve">constructor</w:t>
      </w:r>
      <w:r>
        <w:t xml:space="preserve">(synch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287" w:name="params"/>
      <w:bookmarkEnd w:id="6287"/>
      <w:r>
        <w:t xml:space="preserve">Params:</w:t>
      </w:r>
    </w:p>
    <w:p>
      <w:pPr>
        <w:pStyle w:val="FirstParagraph"/>
      </w:pPr>
      <w:r>
        <w:t xml:space="preserve">Name Type Attribute Description syncher</w:t>
      </w:r>
      <w:r>
        <w:t xml:space="preserve"> </w:t>
      </w:r>
      <w:r>
        <w:t xml:space="preserve">*</w:t>
      </w:r>
    </w:p>
    <w:p>
      <w:pPr>
        <w:pStyle w:val="Heading2"/>
      </w:pPr>
      <w:bookmarkStart w:id="6288" w:name="public-members"/>
      <w:bookmarkEnd w:id="6288"/>
      <w:r>
        <w:t xml:space="preserve">Public Members</w:t>
      </w:r>
    </w:p>
    <w:p>
      <w:pPr>
        <w:pStyle w:val="Heading3"/>
      </w:pPr>
      <w:bookmarkStart w:id="6289" w:name="instance-set-dataObjectObserver"/>
      <w:bookmarkEnd w:id="62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Observ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6290" w:name="instance-get-dataObjectObserver"/>
      <w:bookmarkEnd w:id="62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Observ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6291" w:name="return-480"/>
      <w:bookmarkEnd w:id="629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6292" w:name="instance-set-dataObjectReporter"/>
      <w:bookmarkEnd w:id="629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Reporter</w:t>
      </w:r>
      <w:r>
        <w:t xml:space="preserve">(dataObject:</w:t>
      </w:r>
      <w:r>
        <w:t xml:space="preserve"> </w:t>
      </w:r>
      <w:r>
        <w:t xml:space="preserve">ConnectionDataObject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dataObject in the controller</w:t>
      </w:r>
    </w:p>
    <w:p>
      <w:pPr>
        <w:pStyle w:val="Heading3"/>
      </w:pPr>
      <w:bookmarkStart w:id="6293" w:name="instance-get-dataObjectReporter"/>
      <w:bookmarkEnd w:id="629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Reporter</w:t>
      </w:r>
      <w:r>
        <w:t xml:space="preserve">:</w:t>
      </w:r>
      <w:r>
        <w:t xml:space="preserve"> </w:t>
      </w:r>
      <w:r>
        <w:t xml:space="preserve">ConnectionDataObjec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dataObject in the controller</w:t>
      </w:r>
    </w:p>
    <w:p>
      <w:pPr>
        <w:pStyle w:val="Heading4"/>
      </w:pPr>
      <w:bookmarkStart w:id="6294" w:name="return-481"/>
      <w:bookmarkEnd w:id="629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onnectionDataObject</w:t>
            </w:r>
          </w:p>
        </w:tc>
        <w:tc>
          <w:p>
            <w:pPr>
              <w:jc w:val="left"/>
            </w:pPr>
            <w:r>
              <w:t xml:space="preserve">dataObject</w:t>
            </w:r>
          </w:p>
        </w:tc>
      </w:tr>
    </w:tbl>
    <w:p>
      <w:pPr>
        <w:pStyle w:val="Heading3"/>
      </w:pPr>
      <w:bookmarkStart w:id="6295" w:name="instance-set-remotePeerInformation"/>
      <w:bookmarkEnd w:id="62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motePeerInformation</w:t>
      </w:r>
      <w:r>
        <w:t xml:space="preserve">(remotePeerInformation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Remote peer information, like Hyperty.</w:t>
      </w:r>
    </w:p>
    <w:p>
      <w:pPr>
        <w:pStyle w:val="Heading3"/>
      </w:pPr>
      <w:bookmarkStart w:id="6296" w:name="instance-get-remotePeerInformation"/>
      <w:bookmarkEnd w:id="62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motePeerInformatio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information relative to the Remote Peer;</w:t>
      </w:r>
    </w:p>
    <w:p>
      <w:pPr>
        <w:pStyle w:val="Heading4"/>
      </w:pPr>
      <w:bookmarkStart w:id="6297" w:name="return-482"/>
      <w:bookmarkEnd w:id="629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motePeerInformation;</w:t>
            </w:r>
          </w:p>
        </w:tc>
      </w:tr>
    </w:tbl>
    <w:p>
      <w:pPr>
        <w:pStyle w:val="Heading2"/>
      </w:pPr>
      <w:bookmarkStart w:id="6298" w:name="public-methods"/>
      <w:bookmarkEnd w:id="6298"/>
      <w:r>
        <w:t xml:space="preserve">Public Methods</w:t>
      </w:r>
    </w:p>
    <w:p>
      <w:pPr>
        <w:pStyle w:val="Heading3"/>
      </w:pPr>
      <w:bookmarkStart w:id="6299" w:name="instance-method-accept"/>
      <w:bookmarkEnd w:id="6299"/>
      <w:r>
        <w:t xml:space="preserve">public</w:t>
      </w:r>
      <w:r>
        <w:t xml:space="preserve"> </w:t>
      </w:r>
      <w:r>
        <w:t xml:space="preserve">accept</w:t>
      </w:r>
      <w:r>
        <w:t xml:space="preserve">(options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ccept an incoming connection request.</w:t>
      </w:r>
    </w:p>
    <w:p>
      <w:pPr>
        <w:pStyle w:val="Heading4"/>
      </w:pPr>
      <w:bookmarkStart w:id="6300" w:name="params-1"/>
      <w:bookmarkEnd w:id="6300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r>
        <w:t xml:space="preserve">*</w:t>
      </w:r>
    </w:p>
    <w:p>
      <w:pPr>
        <w:pStyle w:val="Heading4"/>
      </w:pPr>
      <w:bookmarkStart w:id="6301" w:name="return-483"/>
      <w:bookmarkEnd w:id="63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302" w:name="instance-method-addPeer"/>
      <w:bookmarkEnd w:id="6302"/>
      <w:r>
        <w:t xml:space="preserve">public</w:t>
      </w:r>
      <w:r>
        <w:t xml:space="preserve"> </w:t>
      </w:r>
      <w:r>
        <w:t xml:space="preserve">add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add/invite new peers on an existing connection instance (for</w:t>
      </w:r>
      <w:r>
        <w:t xml:space="preserve"> </w:t>
      </w:r>
      <w:r>
        <w:t xml:space="preserve">multiparty connections).</w:t>
      </w:r>
    </w:p>
    <w:p>
      <w:pPr>
        <w:pStyle w:val="Heading4"/>
      </w:pPr>
      <w:bookmarkStart w:id="6303" w:name="return-484"/>
      <w:bookmarkEnd w:id="630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304" w:name="instance-method-changePeerInformation"/>
      <w:bookmarkEnd w:id="6304"/>
      <w:r>
        <w:t xml:space="preserve">public</w:t>
      </w:r>
      <w:r>
        <w:t xml:space="preserve"> </w:t>
      </w:r>
      <w:r>
        <w:t xml:space="preserve">changePeerInformation</w:t>
      </w:r>
      <w:r>
        <w:t xml:space="preserve">(dataObjectObser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1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05" w:name="params-2"/>
      <w:bookmarkEnd w:id="6305"/>
      <w:r>
        <w:t xml:space="preserve">Params:</w:t>
      </w:r>
    </w:p>
    <w:p>
      <w:pPr>
        <w:pStyle w:val="FirstParagraph"/>
      </w:pPr>
      <w:r>
        <w:t xml:space="preserve">Name Type Attribute Description dataObjectObserver</w:t>
      </w:r>
      <w:r>
        <w:t xml:space="preserve"> </w:t>
      </w:r>
      <w:r>
        <w:t xml:space="preserve">*</w:t>
      </w:r>
    </w:p>
    <w:p>
      <w:pPr>
        <w:pStyle w:val="Heading3"/>
      </w:pPr>
      <w:bookmarkStart w:id="6306" w:name="instance-method-createAnswer"/>
      <w:bookmarkEnd w:id="6306"/>
      <w:r>
        <w:t xml:space="preserve">public</w:t>
      </w:r>
      <w:r>
        <w:t xml:space="preserve"> </w:t>
      </w:r>
      <w:r>
        <w:t xml:space="preserve">createAnswer</w:t>
      </w:r>
      <w:r>
        <w:t xml:space="preserve">()</w:t>
      </w:r>
      <w:r>
        <w:t xml:space="preserve"> </w:t>
      </w:r>
      <w:r>
        <w:t xml:space="preserve"> </w:t>
      </w:r>
      <w:hyperlink r:id="rId45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307" w:name="instance-method-createOffer"/>
      <w:bookmarkEnd w:id="6307"/>
      <w:r>
        <w:t xml:space="preserve">public</w:t>
      </w:r>
      <w:r>
        <w:t xml:space="preserve"> </w:t>
      </w:r>
      <w:r>
        <w:t xml:space="preserve">createOffer</w:t>
      </w:r>
      <w:r>
        <w:t xml:space="preserve">()</w:t>
      </w:r>
      <w:r>
        <w:t xml:space="preserve"> </w:t>
      </w:r>
      <w:r>
        <w:t xml:space="preserve"> </w:t>
      </w:r>
      <w:hyperlink r:id="rId45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308" w:name="instance-method-decline"/>
      <w:bookmarkEnd w:id="6308"/>
      <w:r>
        <w:t xml:space="preserve">public</w:t>
      </w:r>
      <w:r>
        <w:t xml:space="preserve"> </w:t>
      </w:r>
      <w:r>
        <w:t xml:space="preserve">decline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decline an incoming connection request.</w:t>
      </w:r>
    </w:p>
    <w:p>
      <w:pPr>
        <w:pStyle w:val="Heading4"/>
      </w:pPr>
      <w:bookmarkStart w:id="6309" w:name="return-485"/>
      <w:bookmarkEnd w:id="630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310" w:name="instance-method-disableCam"/>
      <w:bookmarkEnd w:id="6310"/>
      <w:r>
        <w:t xml:space="preserve">public</w:t>
      </w:r>
      <w:r>
        <w:t xml:space="preserve"> </w:t>
      </w:r>
      <w:r>
        <w:t xml:space="preserve">disableCam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11" w:name="return-486"/>
      <w:bookmarkEnd w:id="63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312" w:name="instance-method-disableMic"/>
      <w:bookmarkEnd w:id="6312"/>
      <w:r>
        <w:t xml:space="preserve">public</w:t>
      </w:r>
      <w:r>
        <w:t xml:space="preserve"> </w:t>
      </w:r>
      <w:r>
        <w:t xml:space="preserve">disableMic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13" w:name="return-487"/>
      <w:bookmarkEnd w:id="63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314" w:name="instance-method-disconnect"/>
      <w:bookmarkEnd w:id="6314"/>
      <w:r>
        <w:t xml:space="preserve">public</w:t>
      </w:r>
      <w:r>
        <w:t xml:space="preserve"> </w:t>
      </w:r>
      <w:r>
        <w:t xml:space="preserve">disconnect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lose an existing connection instance.</w:t>
      </w:r>
    </w:p>
    <w:p>
      <w:pPr>
        <w:pStyle w:val="Heading4"/>
      </w:pPr>
      <w:bookmarkStart w:id="6315" w:name="return-488"/>
      <w:bookmarkEnd w:id="63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316" w:name="instance-method-getUserMedia"/>
      <w:bookmarkEnd w:id="6316"/>
      <w:r>
        <w:t xml:space="preserve">public</w:t>
      </w:r>
      <w:r>
        <w:t xml:space="preserve"> </w:t>
      </w:r>
      <w:r>
        <w:t xml:space="preserve">getUserMedia</w:t>
      </w:r>
      <w:r>
        <w:t xml:space="preserve">(option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WebRTC API resources</w:t>
      </w:r>
    </w:p>
    <w:p>
      <w:pPr>
        <w:pStyle w:val="Heading4"/>
      </w:pPr>
      <w:bookmarkStart w:id="6317" w:name="params-3"/>
      <w:bookmarkEnd w:id="6317"/>
      <w:r>
        <w:t xml:space="preserve">Params:</w:t>
      </w:r>
    </w:p>
    <w:p>
      <w:pPr>
        <w:pStyle w:val="FirstParagraph"/>
      </w:pPr>
      <w:r>
        <w:t xml:space="preserve">Name Type Attribute Description option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the information that resources will be used (camera,</w:t>
      </w:r>
      <w:r>
        <w:t xml:space="preserve"> </w:t>
      </w:r>
      <w:r>
        <w:t xml:space="preserve">mic, resolution, etc);</w:t>
      </w:r>
    </w:p>
    <w:p>
      <w:pPr>
        <w:pStyle w:val="Heading4"/>
      </w:pPr>
      <w:bookmarkStart w:id="6318" w:name="return-489"/>
      <w:bookmarkEnd w:id="63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319" w:name="instance-method-infoError"/>
      <w:bookmarkEnd w:id="6319"/>
      <w:r>
        <w:t xml:space="preserve">public</w:t>
      </w:r>
      <w:r>
        <w:t xml:space="preserve"> </w:t>
      </w:r>
      <w:r>
        <w:t xml:space="preserve">infoError</w:t>
      </w:r>
      <w:r>
        <w:t xml:space="preserve">(er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20" w:name="params-4"/>
      <w:bookmarkEnd w:id="6320"/>
      <w:r>
        <w:t xml:space="preserve">Params:</w:t>
      </w:r>
    </w:p>
    <w:p>
      <w:pPr>
        <w:pStyle w:val="FirstParagraph"/>
      </w:pPr>
      <w:r>
        <w:t xml:space="preserve">Name Type Attribute Description err</w:t>
      </w:r>
      <w:r>
        <w:t xml:space="preserve"> </w:t>
      </w:r>
      <w:r>
        <w:t xml:space="preserve">*</w:t>
      </w:r>
    </w:p>
    <w:p>
      <w:pPr>
        <w:pStyle w:val="Heading3"/>
      </w:pPr>
      <w:bookmarkStart w:id="6321" w:name="instance-method-mute"/>
      <w:bookmarkEnd w:id="6321"/>
      <w:r>
        <w:t xml:space="preserve">public</w:t>
      </w:r>
      <w:r>
        <w:t xml:space="preserve"> </w:t>
      </w:r>
      <w:r>
        <w:t xml:space="preserve">mut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22" w:name="return-490"/>
      <w:bookmarkEnd w:id="632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323" w:name="instance-method-onLocalSessionCreated"/>
      <w:bookmarkEnd w:id="6323"/>
      <w:r>
        <w:t xml:space="preserve">public</w:t>
      </w:r>
      <w:r>
        <w:t xml:space="preserve"> </w:t>
      </w:r>
      <w:r>
        <w:t xml:space="preserve">onLocalSessionCreated</w:t>
      </w:r>
      <w:r>
        <w:t xml:space="preserve">(descrip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24" w:name="params-5"/>
      <w:bookmarkEnd w:id="6324"/>
      <w:r>
        <w:t xml:space="preserve">Params:</w:t>
      </w:r>
    </w:p>
    <w:p>
      <w:pPr>
        <w:pStyle w:val="FirstParagraph"/>
      </w:pPr>
      <w:r>
        <w:t xml:space="preserve">Name Type Attribute Description description</w:t>
      </w:r>
      <w:r>
        <w:t xml:space="preserve"> </w:t>
      </w:r>
      <w:r>
        <w:t xml:space="preserve">*</w:t>
      </w:r>
    </w:p>
    <w:p>
      <w:pPr>
        <w:pStyle w:val="Heading3"/>
      </w:pPr>
      <w:bookmarkStart w:id="6325" w:name="instance-method-processPeerInformation"/>
      <w:bookmarkEnd w:id="6325"/>
      <w:r>
        <w:t xml:space="preserve">public</w:t>
      </w:r>
      <w:r>
        <w:t xml:space="preserve"> </w:t>
      </w:r>
      <w:r>
        <w:t xml:space="preserve">processPeerInformation</w:t>
      </w:r>
      <w:r>
        <w:t xml:space="preserve">(dat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26" w:name="params-6"/>
      <w:bookmarkEnd w:id="6326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3"/>
      </w:pPr>
      <w:bookmarkStart w:id="6327" w:name="instance-method-remoteDescriptionError"/>
      <w:bookmarkEnd w:id="6327"/>
      <w:r>
        <w:t xml:space="preserve">public</w:t>
      </w:r>
      <w:r>
        <w:t xml:space="preserve"> </w:t>
      </w:r>
      <w:r>
        <w:t xml:space="preserve">remoteDescriptionError</w:t>
      </w:r>
      <w:r>
        <w:t xml:space="preserve">(err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5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28" w:name="params-7"/>
      <w:bookmarkEnd w:id="6328"/>
      <w:r>
        <w:t xml:space="preserve">Params:</w:t>
      </w:r>
    </w:p>
    <w:p>
      <w:pPr>
        <w:pStyle w:val="FirstParagraph"/>
      </w:pPr>
      <w:r>
        <w:t xml:space="preserve">Name Type Attribute Description error</w:t>
      </w:r>
      <w:r>
        <w:t xml:space="preserve"> </w:t>
      </w:r>
      <w:r>
        <w:t xml:space="preserve">*</w:t>
      </w:r>
    </w:p>
    <w:p>
      <w:pPr>
        <w:pStyle w:val="Heading3"/>
      </w:pPr>
      <w:bookmarkStart w:id="6329" w:name="instance-method-remoteDescriptionSuccess"/>
      <w:bookmarkEnd w:id="6329"/>
      <w:r>
        <w:t xml:space="preserve">public</w:t>
      </w:r>
      <w:r>
        <w:t xml:space="preserve"> </w:t>
      </w:r>
      <w:r>
        <w:t xml:space="preserve">remoteDescriptionSuccess</w:t>
      </w:r>
      <w:r>
        <w:t xml:space="preserve">()</w:t>
      </w:r>
      <w:r>
        <w:t xml:space="preserve"> </w:t>
      </w:r>
      <w:r>
        <w:t xml:space="preserve"> </w:t>
      </w:r>
      <w:hyperlink r:id="rId45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330" w:name="instance-method-removePeer"/>
      <w:bookmarkEnd w:id="6330"/>
      <w:r>
        <w:t xml:space="preserve">public</w:t>
      </w:r>
      <w:r>
        <w:t xml:space="preserve"> </w:t>
      </w:r>
      <w:r>
        <w:t xml:space="preserve">removePeer</w:t>
      </w:r>
      <w:r>
        <w:t xml:space="preserve">(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5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remove a peer from an existing connection instance.</w:t>
      </w:r>
    </w:p>
    <w:p>
      <w:pPr>
        <w:pStyle w:val="Heading4"/>
      </w:pPr>
      <w:bookmarkStart w:id="6331" w:name="return-491"/>
      <w:bookmarkEnd w:id="633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32" w:name="core"/>
      <w:bookmarkEnd w:id="6332"/>
      <w:r>
        <w:t xml:space="preserve">Core</w:t>
      </w:r>
    </w:p>
    <w:p>
      <w:pPr>
        <w:pStyle w:val="Heading2"/>
      </w:pPr>
      <w:bookmarkStart w:id="6333" w:name="constructor-summary-348"/>
      <w:bookmarkEnd w:id="633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4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334" w:name="method-summary-154"/>
      <w:bookmarkEnd w:id="633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55">
        <w:r>
          <w:rPr>
            <w:rStyle w:val="Hyperlink"/>
          </w:rPr>
          <w:t xml:space="preserve">install</w:t>
        </w:r>
      </w:hyperlink>
      <w:r>
        <w:t xml:space="preserve">()</w:t>
      </w:r>
    </w:p>
    <w:p>
      <w:pPr>
        <w:pStyle w:val="Heading2"/>
      </w:pPr>
      <w:bookmarkStart w:id="6335" w:name="public-constructors"/>
      <w:bookmarkEnd w:id="6335"/>
      <w:r>
        <w:t xml:space="preserve">Public Constructors</w:t>
      </w:r>
    </w:p>
    <w:p>
      <w:pPr>
        <w:pStyle w:val="Heading3"/>
      </w:pPr>
      <w:bookmarkStart w:id="6336" w:name="instance-constructor-constructor"/>
      <w:bookmarkEnd w:id="6336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5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337" w:name="public-methods"/>
      <w:bookmarkEnd w:id="6337"/>
      <w:r>
        <w:t xml:space="preserve">Public Methods</w:t>
      </w:r>
    </w:p>
    <w:p>
      <w:pPr>
        <w:pStyle w:val="Heading3"/>
      </w:pPr>
      <w:bookmarkStart w:id="6338" w:name="instance-method-install"/>
      <w:bookmarkEnd w:id="6338"/>
      <w:r>
        <w:t xml:space="preserve">public</w:t>
      </w:r>
      <w:r>
        <w:t xml:space="preserve"> </w:t>
      </w:r>
      <w:r>
        <w:t xml:space="preserve">install</w:t>
      </w:r>
      <w:r>
        <w:t xml:space="preserve">()</w:t>
      </w:r>
      <w:r>
        <w:t xml:space="preserve"> </w:t>
      </w:r>
      <w:r>
        <w:t xml:space="preserve"> </w:t>
      </w:r>
      <w:hyperlink r:id="rId45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39" w:name="dataobject"/>
      <w:bookmarkEnd w:id="6339"/>
      <w:r>
        <w:t xml:space="preserve">DataObject</w:t>
      </w:r>
    </w:p>
    <w:p>
      <w:pPr>
        <w:pStyle w:val="Heading4"/>
      </w:pPr>
      <w:bookmarkStart w:id="6340" w:name="direct-subclass-48"/>
      <w:bookmarkEnd w:id="6340"/>
      <w:r>
        <w:t xml:space="preserve">Direct Subclass:</w:t>
      </w:r>
    </w:p>
    <w:p>
      <w:pPr>
        <w:pStyle w:val="FirstParagraph"/>
      </w:pPr>
      <w:hyperlink r:id="rId189">
        <w:r>
          <w:rPr>
            <w:rStyle w:val="Hyperlink"/>
          </w:rPr>
          <w:t xml:space="preserve">DataObjectObserver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</w:p>
    <w:p>
      <w:pPr>
        <w:pStyle w:val="BodyText"/>
      </w:pPr>
      <w:r>
        <w:t xml:space="preserve">Main extension class for observers and reporters, with common properties</w:t>
      </w:r>
      <w:r>
        <w:t xml:space="preserve"> </w:t>
      </w:r>
      <w:r>
        <w:t xml:space="preserve">and methods. Children management is common for observers and reporters.</w:t>
      </w:r>
    </w:p>
    <w:p>
      <w:pPr>
        <w:pStyle w:val="Heading2"/>
      </w:pPr>
      <w:bookmarkStart w:id="6341" w:name="member-summary-207"/>
      <w:bookmarkEnd w:id="634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Heading2"/>
      </w:pPr>
      <w:bookmarkStart w:id="6342" w:name="method-summary-155"/>
      <w:bookmarkEnd w:id="63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6343" w:name="public-members"/>
      <w:bookmarkEnd w:id="6343"/>
      <w:r>
        <w:t xml:space="preserve">Public Members</w:t>
      </w:r>
    </w:p>
    <w:p>
      <w:pPr>
        <w:pStyle w:val="Heading3"/>
      </w:pPr>
      <w:bookmarkStart w:id="6344" w:name="instance-get-children"/>
      <w:bookmarkEnd w:id="634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ren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Heading3"/>
      </w:pPr>
      <w:bookmarkStart w:id="6345" w:name="instance-get-data"/>
      <w:bookmarkEnd w:id="63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6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3"/>
      </w:pPr>
      <w:bookmarkStart w:id="6346" w:name="instance-get-schema"/>
      <w:bookmarkEnd w:id="63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SchemaURL</w:t>
      </w:r>
      <w:r>
        <w:t xml:space="preserve"> </w:t>
      </w:r>
      <w:r>
        <w:t xml:space="preserve"> </w:t>
      </w:r>
      <w:hyperlink r:id="rId45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Heading3"/>
      </w:pPr>
      <w:bookmarkStart w:id="6347" w:name="instance-get-status"/>
      <w:bookmarkEnd w:id="634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Status</w:t>
      </w:r>
      <w:r>
        <w:t xml:space="preserve"> </w:t>
      </w:r>
      <w:r>
        <w:t xml:space="preserve"> </w:t>
      </w:r>
      <w:hyperlink r:id="rId4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Heading3"/>
      </w:pPr>
      <w:bookmarkStart w:id="6348" w:name="instance-get-url"/>
      <w:bookmarkEnd w:id="63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ObjectURL</w:t>
      </w:r>
      <w:r>
        <w:t xml:space="preserve"> </w:t>
      </w:r>
      <w:r>
        <w:t xml:space="preserve"> </w:t>
      </w:r>
      <w:hyperlink r:id="rId45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Object URL of reporter or observer</w:t>
      </w:r>
    </w:p>
    <w:p>
      <w:pPr>
        <w:pStyle w:val="Heading2"/>
      </w:pPr>
      <w:bookmarkStart w:id="6349" w:name="public-methods"/>
      <w:bookmarkEnd w:id="6349"/>
      <w:r>
        <w:t xml:space="preserve">Public Methods</w:t>
      </w:r>
    </w:p>
    <w:p>
      <w:pPr>
        <w:pStyle w:val="Heading3"/>
      </w:pPr>
      <w:bookmarkStart w:id="6350" w:name="instance-method-addChildren"/>
      <w:bookmarkEnd w:id="6350"/>
      <w:r>
        <w:t xml:space="preserve">public</w:t>
      </w:r>
      <w:r>
        <w:t xml:space="preserve"> </w:t>
      </w:r>
      <w:r>
        <w:t xml:space="preserve">addChildren</w:t>
      </w:r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  <w:r>
        <w:t xml:space="preserve"> </w:t>
      </w:r>
      <w:r>
        <w:t xml:space="preserve"> </w:t>
      </w:r>
      <w:hyperlink r:id="rId45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d add a children to the subscription group.</w:t>
      </w:r>
    </w:p>
    <w:p>
      <w:pPr>
        <w:pStyle w:val="Heading4"/>
      </w:pPr>
      <w:bookmarkStart w:id="6351" w:name="params"/>
      <w:bookmarkEnd w:id="6351"/>
      <w:r>
        <w:t xml:space="preserve">Params:</w:t>
      </w:r>
    </w:p>
    <w:p>
      <w:pPr>
        <w:pStyle w:val="FirstParagraph"/>
      </w:pPr>
      <w:r>
        <w:t xml:space="preserve">Name Type Attribute Description resourc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source name, one of the items in the schema.properties.scheme of the</w:t>
      </w:r>
      <w:r>
        <w:t xml:space="preserve"> </w:t>
      </w:r>
      <w:r>
        <w:t xml:space="preserve">parent object.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child</w:t>
      </w:r>
    </w:p>
    <w:p>
      <w:pPr>
        <w:pStyle w:val="Heading4"/>
      </w:pPr>
      <w:bookmarkStart w:id="6352" w:name="return-492"/>
      <w:bookmarkEnd w:id="635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343">
              <w:r>
                <w:rPr>
                  <w:rStyle w:val="Hyperlink"/>
                </w:rPr>
                <w:t xml:space="preserve">DataObjectChild</w:t>
              </w:r>
            </w:hyperlink>
            <w:r>
              <w:t xml:space="preserve"> 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Return Promise to a new Children.</w:t>
            </w:r>
          </w:p>
        </w:tc>
      </w:tr>
    </w:tbl>
    <w:p>
      <w:pPr>
        <w:pStyle w:val="Heading3"/>
      </w:pPr>
      <w:bookmarkStart w:id="6353" w:name="instance-method-onAddChildren"/>
      <w:bookmarkEnd w:id="6353"/>
      <w:r>
        <w:t xml:space="preserve">public</w:t>
      </w:r>
      <w:r>
        <w:t xml:space="preserve"> </w:t>
      </w:r>
      <w:r>
        <w:t xml:space="preserve">onAddChildre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childrens</w:t>
      </w:r>
    </w:p>
    <w:p>
      <w:pPr>
        <w:pStyle w:val="Heading4"/>
      </w:pPr>
      <w:bookmarkStart w:id="6354" w:name="params-1"/>
      <w:bookmarkEnd w:id="635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55" w:name="dataobjectchild"/>
      <w:bookmarkEnd w:id="6355"/>
      <w:r>
        <w:t xml:space="preserve">DataObjectChild</w:t>
      </w:r>
    </w:p>
    <w:p>
      <w:pPr>
        <w:pStyle w:val="FirstParagraph"/>
      </w:pPr>
      <w:r>
        <w:t xml:space="preserve">The class returned from the DataObject addChildren call or from</w:t>
      </w:r>
      <w:r>
        <w:t xml:space="preserve"> </w:t>
      </w:r>
      <w:r>
        <w:t xml:space="preserve">onAddChildren if remotely created. Children object synchronization is a</w:t>
      </w:r>
      <w:r>
        <w:t xml:space="preserve"> </w:t>
      </w:r>
      <w:r>
        <w:t xml:space="preserve">a fast forward mechanism, no need for direct subscriptions, it uses the</w:t>
      </w:r>
      <w:r>
        <w:t xml:space="preserve"> </w:t>
      </w:r>
      <w:r>
        <w:t xml:space="preserve">already authorized subscription from the parent DataObject.</w:t>
      </w:r>
    </w:p>
    <w:p>
      <w:pPr>
        <w:pStyle w:val="Heading2"/>
      </w:pPr>
      <w:bookmarkStart w:id="6356" w:name="member-summary-208"/>
      <w:bookmarkEnd w:id="635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8">
        <w:r>
          <w:rPr>
            <w:rStyle w:val="Hyperlink"/>
          </w:rPr>
          <w:t xml:space="preserve">childId</w:t>
        </w:r>
      </w:hyperlink>
      <w:r>
        <w:t xml:space="preserve">:</w:t>
      </w:r>
      <w:r>
        <w:t xml:space="preserve"> </w:t>
      </w:r>
      <w:r>
        <w:t xml:space="preserve">URL</w:t>
      </w:r>
    </w:p>
    <w:p>
      <w:pPr>
        <w:pStyle w:val="BodyText"/>
      </w:pPr>
      <w:r>
        <w:t xml:space="preserve">Children ID generated on addChildre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49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Heading2"/>
      </w:pPr>
      <w:bookmarkStart w:id="6357" w:name="method-summary-156"/>
      <w:bookmarkEnd w:id="635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51">
        <w:r>
          <w:rPr>
            <w:rStyle w:val="Hyperlink"/>
          </w:rPr>
          <w:t xml:space="preserve">onChang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 chil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52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s</w:t>
      </w:r>
    </w:p>
    <w:p>
      <w:pPr>
        <w:pStyle w:val="Heading2"/>
      </w:pPr>
      <w:bookmarkStart w:id="6358" w:name="public-members"/>
      <w:bookmarkEnd w:id="6358"/>
      <w:r>
        <w:t xml:space="preserve">Public Members</w:t>
      </w:r>
    </w:p>
    <w:p>
      <w:pPr>
        <w:pStyle w:val="Heading3"/>
      </w:pPr>
      <w:bookmarkStart w:id="6359" w:name="instance-get-childId"/>
      <w:bookmarkEnd w:id="635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hildId</w:t>
      </w:r>
      <w:r>
        <w:t xml:space="preserve">:</w:t>
      </w:r>
      <w:r>
        <w:t xml:space="preserve"> </w:t>
      </w:r>
      <w:r>
        <w:t xml:space="preserve">URL</w:t>
      </w:r>
      <w:r>
        <w:t xml:space="preserve"> </w:t>
      </w:r>
      <w:r>
        <w:t xml:space="preserve"> </w:t>
      </w:r>
      <w:hyperlink r:id="rId45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ildren ID generated on addChildren. Unique identifier</w:t>
      </w:r>
    </w:p>
    <w:p>
      <w:pPr>
        <w:pStyle w:val="Heading3"/>
      </w:pPr>
      <w:bookmarkStart w:id="6360" w:name="instance-get-data"/>
      <w:bookmarkEnd w:id="63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</w:t>
      </w:r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 </w:t>
      </w:r>
      <w:hyperlink r:id="rId45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ata Structure to be synchronized.</w:t>
      </w:r>
    </w:p>
    <w:p>
      <w:pPr>
        <w:pStyle w:val="Heading2"/>
      </w:pPr>
      <w:bookmarkStart w:id="6361" w:name="public-methods"/>
      <w:bookmarkEnd w:id="6361"/>
      <w:r>
        <w:t xml:space="preserve">Public Methods</w:t>
      </w:r>
    </w:p>
    <w:p>
      <w:pPr>
        <w:pStyle w:val="Heading3"/>
      </w:pPr>
      <w:bookmarkStart w:id="6362" w:name="instance-method-onChange"/>
      <w:bookmarkEnd w:id="6362"/>
      <w:r>
        <w:t xml:space="preserve">public</w:t>
      </w:r>
      <w:r>
        <w:t xml:space="preserve"> </w:t>
      </w:r>
      <w:r>
        <w:t xml:space="preserve">onChang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 child</w:t>
      </w:r>
    </w:p>
    <w:p>
      <w:pPr>
        <w:pStyle w:val="Heading4"/>
      </w:pPr>
      <w:bookmarkStart w:id="6363" w:name="params"/>
      <w:bookmarkEnd w:id="6363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6364" w:name="instance-method-onResponse"/>
      <w:bookmarkEnd w:id="6364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s</w:t>
      </w:r>
    </w:p>
    <w:p>
      <w:pPr>
        <w:pStyle w:val="Heading4"/>
      </w:pPr>
      <w:bookmarkStart w:id="6365" w:name="params-1"/>
      <w:bookmarkEnd w:id="6365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66" w:name="dataobjectobserver"/>
      <w:bookmarkEnd w:id="6366"/>
      <w:r>
        <w:t xml:space="preserve">DataObjectObserver</w:t>
      </w:r>
    </w:p>
    <w:p>
      <w:pPr>
        <w:pStyle w:val="Heading4"/>
      </w:pPr>
      <w:bookmarkStart w:id="6367" w:name="extends-237"/>
      <w:bookmarkEnd w:id="6367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Observer</w:t>
      </w:r>
    </w:p>
    <w:p>
      <w:pPr>
        <w:pStyle w:val="BodyText"/>
      </w:pPr>
      <w:r>
        <w:t xml:space="preserve">The class returned from the Syncher subscribe call. To be used as an</w:t>
      </w:r>
      <w:r>
        <w:t xml:space="preserve"> </w:t>
      </w:r>
      <w:r>
        <w:t xml:space="preserve">observation point from a DataObjectReporter change.</w:t>
      </w:r>
    </w:p>
    <w:p>
      <w:pPr>
        <w:pStyle w:val="Heading2"/>
      </w:pPr>
      <w:bookmarkStart w:id="6368" w:name="method-summary-157"/>
      <w:bookmarkEnd w:id="636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onChange</w:t>
        </w:r>
      </w:hyperlink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Register the change listeners sent by the reporter</w:t>
      </w:r>
    </w:p>
    <w:p>
      <w:pPr>
        <w:pStyle w:val="Heading2"/>
      </w:pPr>
      <w:bookmarkStart w:id="6369" w:name="inherited-summary-128"/>
      <w:bookmarkEnd w:id="636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6370" w:name="public-methods"/>
      <w:bookmarkEnd w:id="6370"/>
      <w:r>
        <w:t xml:space="preserve">Public Methods</w:t>
      </w:r>
    </w:p>
    <w:p>
      <w:pPr>
        <w:pStyle w:val="Heading3"/>
      </w:pPr>
      <w:bookmarkStart w:id="6371" w:name="instance-method-onChange"/>
      <w:bookmarkEnd w:id="6371"/>
      <w:r>
        <w:t xml:space="preserve">public</w:t>
      </w:r>
      <w:r>
        <w:t xml:space="preserve"> </w:t>
      </w:r>
      <w:r>
        <w:t xml:space="preserve">onChange</w:t>
      </w:r>
      <w:r>
        <w:t xml:space="preserve">(filter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5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the change listeners sent by the reporter</w:t>
      </w:r>
    </w:p>
    <w:p>
      <w:pPr>
        <w:pStyle w:val="Heading4"/>
      </w:pPr>
      <w:bookmarkStart w:id="6372" w:name="params"/>
      <w:bookmarkEnd w:id="6372"/>
      <w:r>
        <w:t xml:space="preserve">Params:</w:t>
      </w:r>
    </w:p>
    <w:p>
      <w:pPr>
        <w:pStyle w:val="FirstParagraph"/>
      </w:pPr>
      <w:r>
        <w:t xml:space="preserve">Name Type Attribute Description filter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lter that identifies the field (separeted dot path). Accepts * at the</w:t>
      </w:r>
      <w:r>
        <w:t xml:space="preserve"> </w:t>
      </w:r>
      <w:r>
        <w:t xml:space="preserve">end for a more unrestricted filtering.</w:t>
      </w:r>
    </w:p>
    <w:p>
      <w:pPr>
        <w:pStyle w:val="BodyText"/>
      </w:pPr>
      <w:r>
        <w:t xml:space="preserve">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73" w:name="dataobjectreporter"/>
      <w:bookmarkEnd w:id="6373"/>
      <w:r>
        <w:t xml:space="preserve">DataObjectReporter</w:t>
      </w:r>
    </w:p>
    <w:p>
      <w:pPr>
        <w:pStyle w:val="Heading4"/>
      </w:pPr>
      <w:bookmarkStart w:id="6374" w:name="extends-238"/>
      <w:bookmarkEnd w:id="6374"/>
      <w:r>
        <w:t xml:space="preserve">Extends:</w:t>
      </w:r>
    </w:p>
    <w:p>
      <w:pPr>
        <w:pStyle w:val="FirstParagraph"/>
      </w:pP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→ DataObjectReporter</w:t>
      </w:r>
    </w:p>
    <w:p>
      <w:pPr>
        <w:pStyle w:val="BodyText"/>
      </w:pPr>
      <w:r>
        <w:t xml:space="preserve">The class returned from the Syncher create call. To be used as a</w:t>
      </w:r>
      <w:r>
        <w:t xml:space="preserve"> </w:t>
      </w:r>
      <w:r>
        <w:t xml:space="preserve">reporter point, changes will be submited to DataObjectObserver</w:t>
      </w:r>
      <w:r>
        <w:t xml:space="preserve"> </w:t>
      </w:r>
      <w:r>
        <w:t xml:space="preserve">instances.</w:t>
      </w:r>
    </w:p>
    <w:p>
      <w:pPr>
        <w:pStyle w:val="Heading2"/>
      </w:pPr>
      <w:bookmarkStart w:id="6375" w:name="member-summary-209"/>
      <w:bookmarkEnd w:id="637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4">
        <w:r>
          <w:rPr>
            <w:rStyle w:val="Hyperlink"/>
          </w:rPr>
          <w:t xml:space="preserve">subscription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</w:p>
    <w:p>
      <w:pPr>
        <w:pStyle w:val="BodyText"/>
      </w:pPr>
      <w:r>
        <w:t xml:space="preserve">Subscriptions requested and accepted to this reporter</w:t>
      </w:r>
    </w:p>
    <w:p>
      <w:pPr>
        <w:pStyle w:val="Heading2"/>
      </w:pPr>
      <w:bookmarkStart w:id="6376" w:name="method-summary-158"/>
      <w:bookmarkEnd w:id="63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6">
        <w:r>
          <w:rPr>
            <w:rStyle w:val="Hyperlink"/>
          </w:rPr>
          <w:t xml:space="preserve">onResponse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response notifications of the create’s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onSubscrip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subscribe and unsubscribe notifications</w:t>
      </w:r>
    </w:p>
    <w:p>
      <w:pPr>
        <w:pStyle w:val="Heading2"/>
      </w:pPr>
      <w:bookmarkStart w:id="6377" w:name="inherited-summary-129"/>
      <w:bookmarkEnd w:id="637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7">
        <w:r>
          <w:rPr>
            <w:rStyle w:val="Hyperlink"/>
          </w:rPr>
          <w:t xml:space="preserve">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6">
        <w:r>
          <w:rPr>
            <w:rStyle w:val="Hyperlink"/>
          </w:rPr>
          <w:t xml:space="preserve">children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ChildId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All created children’s since the subscription, doesn’t contain all</w:t>
      </w:r>
      <w:r>
        <w:t xml:space="preserve"> </w:t>
      </w:r>
      <w:r>
        <w:t xml:space="preserve">children’s since reporter cre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7">
        <w:r>
          <w:rPr>
            <w:rStyle w:val="Hyperlink"/>
          </w:rPr>
          <w:t xml:space="preserve">data</w:t>
        </w:r>
      </w:hyperlink>
      <w:r>
        <w:t xml:space="preserve">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</w:p>
    <w:p>
      <w:pPr>
        <w:pStyle w:val="BodyText"/>
      </w:pPr>
      <w:r>
        <w:t xml:space="preserve">Data structure to be synchronize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19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SchemaURL</w:t>
      </w:r>
    </w:p>
    <w:p>
      <w:pPr>
        <w:pStyle w:val="BodyText"/>
      </w:pPr>
      <w:r>
        <w:t xml:space="preserve">Object schema URL (this field is not yet stable, and is subsject to</w:t>
      </w:r>
      <w:r>
        <w:t xml:space="preserve"> </w:t>
      </w:r>
      <w:r>
        <w:t xml:space="preserve">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status</w:t>
        </w:r>
      </w:hyperlink>
      <w:r>
        <w:t xml:space="preserve">:</w:t>
      </w:r>
      <w:r>
        <w:t xml:space="preserve"> </w:t>
      </w:r>
      <w:r>
        <w:t xml:space="preserve">Status</w:t>
      </w:r>
    </w:p>
    <w:p>
      <w:pPr>
        <w:pStyle w:val="BodyText"/>
      </w:pPr>
      <w:r>
        <w:t xml:space="preserve">Status of the reporter or observer connection (this field is not yet</w:t>
      </w:r>
      <w:r>
        <w:t xml:space="preserve"> </w:t>
      </w:r>
      <w:r>
        <w:t xml:space="preserve">stable, and is subsject to change)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1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ObjectURL</w:t>
      </w:r>
    </w:p>
    <w:p>
      <w:pPr>
        <w:pStyle w:val="BodyText"/>
      </w:pPr>
      <w:r>
        <w:t xml:space="preserve">Object URL of reporter or observ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addChildren</w:t>
        </w:r>
      </w:hyperlink>
      <w:r>
        <w:t xml:space="preserve">(resourc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8">
        <w:r>
          <w:rPr>
            <w:rStyle w:val="Hyperlink"/>
          </w:rPr>
          <w:t xml:space="preserve">DataObjectChild</w:t>
        </w:r>
      </w:hyperlink>
      <w:r>
        <w:t xml:space="preserve">&gt;</w:t>
      </w:r>
    </w:p>
    <w:p>
      <w:pPr>
        <w:pStyle w:val="BodyText"/>
      </w:pPr>
      <w:r>
        <w:t xml:space="preserve">Create and add a children to the subscription group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onAddChildre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childrens</w:t>
      </w:r>
    </w:p>
    <w:p>
      <w:pPr>
        <w:pStyle w:val="Heading2"/>
      </w:pPr>
      <w:bookmarkStart w:id="6378" w:name="public-members"/>
      <w:bookmarkEnd w:id="6378"/>
      <w:r>
        <w:t xml:space="preserve">Public Members</w:t>
      </w:r>
    </w:p>
    <w:p>
      <w:pPr>
        <w:pStyle w:val="Heading3"/>
      </w:pPr>
      <w:bookmarkStart w:id="6379" w:name="instance-get-subscriptions"/>
      <w:bookmarkEnd w:id="637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ubscription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HypertyURL</w:t>
      </w:r>
      <w:r>
        <w:t xml:space="preserve">,</w:t>
      </w:r>
      <w:r>
        <w:t xml:space="preserve"> </w:t>
      </w:r>
      <w:r>
        <w:t xml:space="preserve">SyncSubscription</w:t>
      </w:r>
      <w:r>
        <w:t xml:space="preserve">&gt;</w:t>
      </w:r>
      <w:r>
        <w:t xml:space="preserve"> </w:t>
      </w:r>
      <w:r>
        <w:t xml:space="preserve"> </w:t>
      </w:r>
      <w:hyperlink r:id="rId4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ubscriptions requested and accepted to this reporter</w:t>
      </w:r>
    </w:p>
    <w:p>
      <w:pPr>
        <w:pStyle w:val="Heading2"/>
      </w:pPr>
      <w:bookmarkStart w:id="6380" w:name="public-methods"/>
      <w:bookmarkEnd w:id="6380"/>
      <w:r>
        <w:t xml:space="preserve">Public Methods</w:t>
      </w:r>
    </w:p>
    <w:p>
      <w:pPr>
        <w:pStyle w:val="Heading3"/>
      </w:pPr>
      <w:bookmarkStart w:id="6381" w:name="instance-method-onResponse"/>
      <w:bookmarkEnd w:id="6381"/>
      <w:r>
        <w:t xml:space="preserve">public</w:t>
      </w:r>
      <w:r>
        <w:t xml:space="preserve"> </w:t>
      </w:r>
      <w:r>
        <w:t xml:space="preserve">onResponse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response notifications of the create’s</w:t>
      </w:r>
    </w:p>
    <w:p>
      <w:pPr>
        <w:pStyle w:val="Heading4"/>
      </w:pPr>
      <w:bookmarkStart w:id="6382" w:name="params"/>
      <w:bookmarkEnd w:id="6382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6383" w:name="instance-method-onSubscription"/>
      <w:bookmarkEnd w:id="6383"/>
      <w:r>
        <w:t xml:space="preserve">public</w:t>
      </w:r>
      <w:r>
        <w:t xml:space="preserve"> </w:t>
      </w:r>
      <w:r>
        <w:t xml:space="preserve">onSubscrip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46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subscribe and unsubscribe notifications</w:t>
      </w:r>
    </w:p>
    <w:p>
      <w:pPr>
        <w:pStyle w:val="Heading4"/>
      </w:pPr>
      <w:bookmarkStart w:id="6384" w:name="params-1"/>
      <w:bookmarkEnd w:id="638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85" w:name="communicationdataobjectschema"/>
      <w:bookmarkEnd w:id="6385"/>
      <w:r>
        <w:t xml:space="preserve">CommunicationDataObjectSchema</w:t>
      </w:r>
    </w:p>
    <w:p>
      <w:pPr>
        <w:pStyle w:val="Heading4"/>
      </w:pPr>
      <w:bookmarkStart w:id="6386" w:name="extends-239"/>
      <w:bookmarkEnd w:id="6386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mmunicationDataObjectSchema</w:t>
      </w:r>
    </w:p>
    <w:p>
      <w:pPr>
        <w:pStyle w:val="Heading2"/>
      </w:pPr>
      <w:bookmarkStart w:id="6387" w:name="constructor-summary-349"/>
      <w:bookmarkEnd w:id="63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388" w:name="inherited-summary-130"/>
      <w:bookmarkEnd w:id="638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389" w:name="public-constructors"/>
      <w:bookmarkEnd w:id="6389"/>
      <w:r>
        <w:t xml:space="preserve">Public Constructors</w:t>
      </w:r>
    </w:p>
    <w:p>
      <w:pPr>
        <w:pStyle w:val="Heading3"/>
      </w:pPr>
      <w:bookmarkStart w:id="6390" w:name="instance-constructor-constructor"/>
      <w:bookmarkEnd w:id="639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91" w:name="override-173"/>
      <w:bookmarkEnd w:id="6391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6392" w:name="params"/>
      <w:bookmarkEnd w:id="639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393" w:name="connectiondataobjectschema"/>
      <w:bookmarkEnd w:id="6393"/>
      <w:r>
        <w:t xml:space="preserve">ConnectionDataObjectSchema</w:t>
      </w:r>
    </w:p>
    <w:p>
      <w:pPr>
        <w:pStyle w:val="Heading4"/>
      </w:pPr>
      <w:bookmarkStart w:id="6394" w:name="extends-240"/>
      <w:bookmarkEnd w:id="6394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nectionDataObjectSchema</w:t>
      </w:r>
    </w:p>
    <w:p>
      <w:pPr>
        <w:pStyle w:val="Heading2"/>
      </w:pPr>
      <w:bookmarkStart w:id="6395" w:name="constructor-summary-350"/>
      <w:bookmarkEnd w:id="63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9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396" w:name="inherited-summary-131"/>
      <w:bookmarkEnd w:id="639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397" w:name="public-constructors"/>
      <w:bookmarkEnd w:id="6397"/>
      <w:r>
        <w:t xml:space="preserve">Public Constructors</w:t>
      </w:r>
    </w:p>
    <w:p>
      <w:pPr>
        <w:pStyle w:val="Heading3"/>
      </w:pPr>
      <w:bookmarkStart w:id="6398" w:name="instance-constructor-constructor"/>
      <w:bookmarkEnd w:id="639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399" w:name="override-174"/>
      <w:bookmarkEnd w:id="6399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6400" w:name="params"/>
      <w:bookmarkEnd w:id="640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01" w:name="contextdataobjectschema"/>
      <w:bookmarkEnd w:id="6401"/>
      <w:r>
        <w:t xml:space="preserve">ContextDataObjectSchema</w:t>
      </w:r>
    </w:p>
    <w:p>
      <w:pPr>
        <w:pStyle w:val="Heading4"/>
      </w:pPr>
      <w:bookmarkStart w:id="6402" w:name="extends-241"/>
      <w:bookmarkEnd w:id="6402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ContextDataObjectSchema</w:t>
      </w:r>
    </w:p>
    <w:p>
      <w:pPr>
        <w:pStyle w:val="Heading2"/>
      </w:pPr>
      <w:bookmarkStart w:id="6403" w:name="constructor-summary-351"/>
      <w:bookmarkEnd w:id="640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0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04" w:name="inherited-summary-132"/>
      <w:bookmarkEnd w:id="640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05" w:name="public-constructors"/>
      <w:bookmarkEnd w:id="6405"/>
      <w:r>
        <w:t xml:space="preserve">Public Constructors</w:t>
      </w:r>
    </w:p>
    <w:p>
      <w:pPr>
        <w:pStyle w:val="Heading3"/>
      </w:pPr>
      <w:bookmarkStart w:id="6406" w:name="instance-constructor-constructor"/>
      <w:bookmarkEnd w:id="640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07" w:name="override-175"/>
      <w:bookmarkEnd w:id="6407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6408" w:name="params"/>
      <w:bookmarkEnd w:id="640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09" w:name="dataobjectschema"/>
      <w:bookmarkEnd w:id="6409"/>
      <w:r>
        <w:t xml:space="preserve">DataObjectSchema</w:t>
      </w:r>
    </w:p>
    <w:p>
      <w:pPr>
        <w:pStyle w:val="Heading4"/>
      </w:pPr>
      <w:bookmarkStart w:id="6410" w:name="extends-242"/>
      <w:bookmarkEnd w:id="6410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DataObjectSchema</w:t>
      </w:r>
    </w:p>
    <w:p>
      <w:pPr>
        <w:pStyle w:val="Heading4"/>
      </w:pPr>
      <w:bookmarkStart w:id="6411" w:name="direct-subclass-49"/>
      <w:bookmarkEnd w:id="6411"/>
      <w:r>
        <w:t xml:space="preserve">Direct Subclass:</w:t>
      </w:r>
    </w:p>
    <w:p>
      <w:pPr>
        <w:pStyle w:val="FirstParagraph"/>
      </w:pPr>
      <w:hyperlink r:id="rId145">
        <w:r>
          <w:rPr>
            <w:rStyle w:val="Hyperlink"/>
          </w:rPr>
          <w:t xml:space="preserve">HypertyDataObjectSchema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MessageDataObjectSchema</w:t>
        </w:r>
      </w:hyperlink>
    </w:p>
    <w:p>
      <w:pPr>
        <w:pStyle w:val="Heading4"/>
      </w:pPr>
      <w:bookmarkStart w:id="6412" w:name="indirect-subclass-15"/>
      <w:bookmarkEnd w:id="6412"/>
      <w:r>
        <w:t xml:space="preserve">In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6413" w:name="constructor-summary-352"/>
      <w:bookmarkEnd w:id="641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14" w:name="inherited-summary-133"/>
      <w:bookmarkEnd w:id="641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15" w:name="public-constructors"/>
      <w:bookmarkEnd w:id="6415"/>
      <w:r>
        <w:t xml:space="preserve">Public Constructors</w:t>
      </w:r>
    </w:p>
    <w:p>
      <w:pPr>
        <w:pStyle w:val="Heading3"/>
      </w:pPr>
      <w:bookmarkStart w:id="6416" w:name="instance-constructor-constructor"/>
      <w:bookmarkEnd w:id="641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17" w:name="override-176"/>
      <w:bookmarkEnd w:id="6417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418" w:name="params"/>
      <w:bookmarkEnd w:id="641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19" w:name="hypertydataobjectschema"/>
      <w:bookmarkEnd w:id="6419"/>
      <w:r>
        <w:t xml:space="preserve">HypertyDataObjectSchema</w:t>
      </w:r>
    </w:p>
    <w:p>
      <w:pPr>
        <w:pStyle w:val="Heading4"/>
      </w:pPr>
      <w:bookmarkStart w:id="6420" w:name="extends-243"/>
      <w:bookmarkEnd w:id="6420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HypertyDataObjectSchema</w:t>
      </w:r>
    </w:p>
    <w:p>
      <w:pPr>
        <w:pStyle w:val="Heading4"/>
      </w:pPr>
      <w:bookmarkStart w:id="6421" w:name="direct-subclass-50"/>
      <w:bookmarkEnd w:id="6421"/>
      <w:r>
        <w:t xml:space="preserve">Direct Subclass:</w:t>
      </w:r>
    </w:p>
    <w:p>
      <w:pPr>
        <w:pStyle w:val="FirstParagraph"/>
      </w:pPr>
      <w:hyperlink r:id="rId142">
        <w:r>
          <w:rPr>
            <w:rStyle w:val="Hyperlink"/>
          </w:rPr>
          <w:t xml:space="preserve">CommunicationDataObjectSchema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ConnectionDataObjectSchema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ContextDataObjectSchema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IdentifyDataObjectSchema</w:t>
        </w:r>
      </w:hyperlink>
    </w:p>
    <w:p>
      <w:pPr>
        <w:pStyle w:val="Heading2"/>
      </w:pPr>
      <w:bookmarkStart w:id="6422" w:name="constructor-summary-353"/>
      <w:bookmarkEnd w:id="64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9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23" w:name="inherited-summary-134"/>
      <w:bookmarkEnd w:id="642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24" w:name="public-constructors"/>
      <w:bookmarkEnd w:id="6424"/>
      <w:r>
        <w:t xml:space="preserve">Public Constructors</w:t>
      </w:r>
    </w:p>
    <w:p>
      <w:pPr>
        <w:pStyle w:val="Heading3"/>
      </w:pPr>
      <w:bookmarkStart w:id="6425" w:name="instance-constructor-constructor"/>
      <w:bookmarkEnd w:id="6425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26" w:name="override-177"/>
      <w:bookmarkEnd w:id="6426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6427" w:name="params"/>
      <w:bookmarkEnd w:id="642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28" w:name="identifydataobjectschema"/>
      <w:bookmarkEnd w:id="6428"/>
      <w:r>
        <w:t xml:space="preserve">IdentifyDataObjectSchema</w:t>
      </w:r>
    </w:p>
    <w:p>
      <w:pPr>
        <w:pStyle w:val="Heading4"/>
      </w:pPr>
      <w:bookmarkStart w:id="6429" w:name="extends-244"/>
      <w:bookmarkEnd w:id="6429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</w:t>
      </w:r>
      <w:r>
        <w:t xml:space="preserve"> </w:t>
      </w:r>
      <w:hyperlink r:id="rId145">
        <w:r>
          <w:rPr>
            <w:rStyle w:val="Hyperlink"/>
          </w:rPr>
          <w:t xml:space="preserve">HypertyDataObjectSchema</w:t>
        </w:r>
      </w:hyperlink>
      <w:r>
        <w:t xml:space="preserve"> </w:t>
      </w:r>
      <w:r>
        <w:t xml:space="preserve">→ IdentifyDataObjectSchema</w:t>
      </w:r>
    </w:p>
    <w:p>
      <w:pPr>
        <w:pStyle w:val="Heading2"/>
      </w:pPr>
      <w:bookmarkStart w:id="6430" w:name="constructor-summary-354"/>
      <w:bookmarkEnd w:id="643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31" w:name="inherited-summary-135"/>
      <w:bookmarkEnd w:id="643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32" w:name="public-constructors"/>
      <w:bookmarkEnd w:id="6432"/>
      <w:r>
        <w:t xml:space="preserve">Public Constructors</w:t>
      </w:r>
    </w:p>
    <w:p>
      <w:pPr>
        <w:pStyle w:val="Heading3"/>
      </w:pPr>
      <w:bookmarkStart w:id="6433" w:name="instance-constructor-constructor"/>
      <w:bookmarkEnd w:id="6433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accessControlPolic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34" w:name="override-178"/>
      <w:bookmarkEnd w:id="6434"/>
      <w:r>
        <w:t xml:space="preserve">Override:</w:t>
      </w:r>
    </w:p>
    <w:p>
      <w:pPr>
        <w:pStyle w:val="FirstParagraph"/>
      </w:pPr>
      <w:hyperlink r:id="rId395">
        <w:r>
          <w:rPr>
            <w:rStyle w:val="Hyperlink"/>
          </w:rPr>
          <w:t xml:space="preserve">HypertyDataObjectSchema#constructor</w:t>
        </w:r>
      </w:hyperlink>
    </w:p>
    <w:p>
      <w:pPr>
        <w:pStyle w:val="Heading4"/>
      </w:pPr>
      <w:bookmarkStart w:id="6435" w:name="params"/>
      <w:bookmarkEnd w:id="643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accessControlPolicy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36" w:name="messagedataobjectschema"/>
      <w:bookmarkEnd w:id="6436"/>
      <w:r>
        <w:t xml:space="preserve">MessageDataObjectSchema</w:t>
      </w:r>
    </w:p>
    <w:p>
      <w:pPr>
        <w:pStyle w:val="Heading4"/>
      </w:pPr>
      <w:bookmarkStart w:id="6437" w:name="extends-245"/>
      <w:bookmarkEnd w:id="6437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</w:t>
      </w:r>
      <w:r>
        <w:t xml:space="preserve"> </w:t>
      </w:r>
      <w:hyperlink r:id="rId93">
        <w:r>
          <w:rPr>
            <w:rStyle w:val="Hyperlink"/>
          </w:rPr>
          <w:t xml:space="preserve">DataObjectSchema</w:t>
        </w:r>
      </w:hyperlink>
      <w:r>
        <w:t xml:space="preserve"> </w:t>
      </w:r>
      <w:r>
        <w:t xml:space="preserve">→ MessageDataObjectSchema</w:t>
      </w:r>
    </w:p>
    <w:p>
      <w:pPr>
        <w:pStyle w:val="Heading2"/>
      </w:pPr>
      <w:bookmarkStart w:id="6438" w:name="constructor-summary-355"/>
      <w:bookmarkEnd w:id="643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0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39" w:name="inherited-summary-136"/>
      <w:bookmarkEnd w:id="643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40" w:name="public-constructors"/>
      <w:bookmarkEnd w:id="6440"/>
      <w:r>
        <w:t xml:space="preserve">Public Constructors</w:t>
      </w:r>
    </w:p>
    <w:p>
      <w:pPr>
        <w:pStyle w:val="Heading3"/>
      </w:pPr>
      <w:bookmarkStart w:id="6441" w:name="instance-constructor-constructor"/>
      <w:bookmarkEnd w:id="6441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42" w:name="override-179"/>
      <w:bookmarkEnd w:id="6442"/>
      <w:r>
        <w:t xml:space="preserve">Override:</w:t>
      </w:r>
    </w:p>
    <w:p>
      <w:pPr>
        <w:pStyle w:val="FirstParagraph"/>
      </w:pPr>
      <w:hyperlink r:id="rId417">
        <w:r>
          <w:rPr>
            <w:rStyle w:val="Hyperlink"/>
          </w:rPr>
          <w:t xml:space="preserve">DataObjectSchema#constructor</w:t>
        </w:r>
      </w:hyperlink>
    </w:p>
    <w:p>
      <w:pPr>
        <w:pStyle w:val="Heading4"/>
      </w:pPr>
      <w:bookmarkStart w:id="6443" w:name="params"/>
      <w:bookmarkEnd w:id="64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44" w:name="eventemitter"/>
      <w:bookmarkEnd w:id="6444"/>
      <w:r>
        <w:t xml:space="preserve">EventEmitter</w:t>
      </w:r>
    </w:p>
    <w:p>
      <w:pPr>
        <w:pStyle w:val="Heading4"/>
      </w:pPr>
      <w:bookmarkStart w:id="6445" w:name="direct-subclass-51"/>
      <w:bookmarkEnd w:id="6445"/>
      <w:r>
        <w:t xml:space="preserve">Direct Subclass:</w:t>
      </w:r>
    </w:p>
    <w:p>
      <w:pPr>
        <w:pStyle w:val="FirstParagraph"/>
      </w:pPr>
      <w:hyperlink r:id="rId5033">
        <w:r>
          <w:rPr>
            <w:rStyle w:val="Hyperlink"/>
          </w:rPr>
          <w:t xml:space="preserve">ChatGroup</w:t>
        </w:r>
      </w:hyperlink>
      <w:r>
        <w:t xml:space="preserve">,</w:t>
      </w:r>
      <w:r>
        <w:t xml:space="preserve"> </w:t>
      </w:r>
      <w:hyperlink r:id="rId5037">
        <w:r>
          <w:rPr>
            <w:rStyle w:val="Hyperlink"/>
          </w:rPr>
          <w:t xml:space="preserve">ConnectionController</w:t>
        </w:r>
      </w:hyperlink>
      <w:r>
        <w:t xml:space="preserve">,</w:t>
      </w:r>
      <w:r>
        <w:t xml:space="preserve"> </w:t>
      </w:r>
      <w:r>
        <w:t xml:space="preserve">src/hyperty-chat/HypertyChat.js~HypertyChat</w:t>
      </w:r>
      <w:r>
        <w:t xml:space="preserve">,</w:t>
      </w:r>
      <w:r>
        <w:t xml:space="preserve"> </w:t>
      </w:r>
      <w:r>
        <w:t xml:space="preserve">src/hyperty-connector/HypertyConnector.js~HypertyConnector</w:t>
      </w:r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6446" w:name="method-summary-159"/>
      <w:bookmarkEnd w:id="644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7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48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6447" w:name="public-methods"/>
      <w:bookmarkEnd w:id="6447"/>
      <w:r>
        <w:t xml:space="preserve">Public Methods</w:t>
      </w:r>
    </w:p>
    <w:p>
      <w:pPr>
        <w:pStyle w:val="Heading3"/>
      </w:pPr>
      <w:bookmarkStart w:id="6448" w:name="instance-method-addEventListener"/>
      <w:bookmarkEnd w:id="6448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6449" w:name="params"/>
      <w:bookmarkEnd w:id="6449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6450" w:name="instance-method-trigger"/>
      <w:bookmarkEnd w:id="6450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4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6451" w:name="params-1"/>
      <w:bookmarkEnd w:id="6451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52" w:name="hypertydescriptor"/>
      <w:bookmarkEnd w:id="6452"/>
      <w:r>
        <w:t xml:space="preserve">HypertyDescriptor</w:t>
      </w:r>
    </w:p>
    <w:p>
      <w:pPr>
        <w:pStyle w:val="Heading4"/>
      </w:pPr>
      <w:bookmarkStart w:id="6453" w:name="extends-246"/>
      <w:bookmarkEnd w:id="6453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Descriptor</w:t>
      </w:r>
    </w:p>
    <w:p>
      <w:pPr>
        <w:pStyle w:val="Heading2"/>
      </w:pPr>
      <w:bookmarkStart w:id="6454" w:name="constructor-summary-356"/>
      <w:bookmarkEnd w:id="64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55" w:name="member-summary-210"/>
      <w:bookmarkEnd w:id="645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1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2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3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4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5">
        <w:r>
          <w:rPr>
            <w:rStyle w:val="Hyperlink"/>
          </w:rPr>
          <w:t xml:space="preserve">dataObje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6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7">
        <w:r>
          <w:rPr>
            <w:rStyle w:val="Hyperlink"/>
          </w:rPr>
          <w:t xml:space="preserve">hyper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68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69">
        <w:r>
          <w:rPr>
            <w:rStyle w:val="Hyperlink"/>
          </w:rPr>
          <w:t xml:space="preserve">message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0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71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56" w:name="inherited-summary-137"/>
      <w:bookmarkEnd w:id="6456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57" w:name="public-constructors"/>
      <w:bookmarkEnd w:id="6457"/>
      <w:r>
        <w:t xml:space="preserve">Public Constructors</w:t>
      </w:r>
    </w:p>
    <w:p>
      <w:pPr>
        <w:pStyle w:val="Heading3"/>
      </w:pPr>
      <w:bookmarkStart w:id="6458" w:name="instance-constructor-constructor"/>
      <w:bookmarkEnd w:id="6458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hypertyType:</w:t>
      </w:r>
      <w:r>
        <w:t xml:space="preserve"> </w:t>
      </w:r>
      <w:r>
        <w:t xml:space="preserve">*</w:t>
      </w:r>
      <w:r>
        <w:t xml:space="preserve">, dataObjec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59" w:name="override-180"/>
      <w:bookmarkEnd w:id="6459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460" w:name="params"/>
      <w:bookmarkEnd w:id="6460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hypertyType</w:t>
      </w:r>
      <w:r>
        <w:t xml:space="preserve"> </w:t>
      </w:r>
      <w:r>
        <w:t xml:space="preserve">*</w:t>
      </w:r>
      <w:r>
        <w:t xml:space="preserve"> </w:t>
      </w:r>
      <w:r>
        <w:t xml:space="preserve">dataObjects</w:t>
      </w:r>
      <w:r>
        <w:t xml:space="preserve"> </w:t>
      </w:r>
      <w:r>
        <w:t xml:space="preserve">*</w:t>
      </w:r>
    </w:p>
    <w:p>
      <w:pPr>
        <w:pStyle w:val="Heading2"/>
      </w:pPr>
      <w:bookmarkStart w:id="6461" w:name="public-members"/>
      <w:bookmarkEnd w:id="6461"/>
      <w:r>
        <w:t xml:space="preserve">Public Members</w:t>
      </w:r>
    </w:p>
    <w:p>
      <w:pPr>
        <w:pStyle w:val="Heading3"/>
      </w:pPr>
      <w:bookmarkStart w:id="6462" w:name="instance-get-configuration"/>
      <w:bookmarkEnd w:id="646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3" w:name="instance-set-configuration"/>
      <w:bookmarkEnd w:id="646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4" w:name="instance-get-constraints"/>
      <w:bookmarkEnd w:id="646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5" w:name="instance-set-constraints"/>
      <w:bookmarkEnd w:id="64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6" w:name="instance-get-dataObjects"/>
      <w:bookmarkEnd w:id="646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7" w:name="instance-set-dataObjects"/>
      <w:bookmarkEnd w:id="646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dataObje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8" w:name="instance-set-hypertyType"/>
      <w:bookmarkEnd w:id="646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69" w:name="instance-get-hypertyType"/>
      <w:bookmarkEnd w:id="64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70" w:name="instance-get-messageSchema"/>
      <w:bookmarkEnd w:id="647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71" w:name="instance-set-messageSchema"/>
      <w:bookmarkEnd w:id="647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72" w:name="instance-get-policies"/>
      <w:bookmarkEnd w:id="647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73" w:name="instance-set-policies"/>
      <w:bookmarkEnd w:id="647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74" w:name="hypertydiscovery"/>
      <w:bookmarkEnd w:id="6474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6475" w:name="constructor-summary-357"/>
      <w:bookmarkEnd w:id="64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2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6476" w:name="method-summary-160"/>
      <w:bookmarkEnd w:id="64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4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6477" w:name="public-constructors"/>
      <w:bookmarkEnd w:id="6477"/>
      <w:r>
        <w:t xml:space="preserve">Public Constructors</w:t>
      </w:r>
    </w:p>
    <w:p>
      <w:pPr>
        <w:pStyle w:val="Heading3"/>
      </w:pPr>
      <w:bookmarkStart w:id="6478" w:name="instance-constructor-constructor"/>
      <w:bookmarkEnd w:id="6478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r>
        <w:t xml:space="preserve">MessageBus</w:t>
      </w:r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46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6479" w:name="params"/>
      <w:bookmarkEnd w:id="6479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r>
        <w:t xml:space="preserve">MessageBus</w:t>
      </w:r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6480" w:name="public-methods"/>
      <w:bookmarkEnd w:id="6480"/>
      <w:r>
        <w:t xml:space="preserve">Public Methods</w:t>
      </w:r>
    </w:p>
    <w:p>
      <w:pPr>
        <w:pStyle w:val="Heading3"/>
      </w:pPr>
      <w:bookmarkStart w:id="6481" w:name="instance-method-discoverHypertyPerUser"/>
      <w:bookmarkEnd w:id="6481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6482" w:name="params-1"/>
      <w:bookmarkEnd w:id="6482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6483" w:name="return-493"/>
      <w:bookmarkEnd w:id="648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484" w:name="hypertyruntimedescriptor"/>
      <w:bookmarkEnd w:id="6484"/>
      <w:r>
        <w:t xml:space="preserve">HypertyRuntimeDescriptor</w:t>
      </w:r>
    </w:p>
    <w:p>
      <w:pPr>
        <w:pStyle w:val="Heading4"/>
      </w:pPr>
      <w:bookmarkStart w:id="6485" w:name="extends-247"/>
      <w:bookmarkEnd w:id="6485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HypertyRuntimeDescriptor</w:t>
      </w:r>
    </w:p>
    <w:p>
      <w:pPr>
        <w:pStyle w:val="Heading2"/>
      </w:pPr>
      <w:bookmarkStart w:id="6486" w:name="constructor-summary-358"/>
      <w:bookmarkEnd w:id="648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16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487" w:name="member-summary-211"/>
      <w:bookmarkEnd w:id="648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18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19">
        <w:r>
          <w:rPr>
            <w:rStyle w:val="Hyperlink"/>
          </w:rPr>
          <w:t xml:space="preserve">hyperty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0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1">
        <w:r>
          <w:rPr>
            <w:rStyle w:val="Hyperlink"/>
          </w:rPr>
          <w:t xml:space="preserve">protocolCapabilit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22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23">
        <w:r>
          <w:rPr>
            <w:rStyle w:val="Hyperlink"/>
          </w:rPr>
          <w:t xml:space="preserve">runtime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88" w:name="inherited-summary-138"/>
      <w:bookmarkEnd w:id="648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489" w:name="public-constructors"/>
      <w:bookmarkEnd w:id="6489"/>
      <w:r>
        <w:t xml:space="preserve">Public Constructors</w:t>
      </w:r>
    </w:p>
    <w:p>
      <w:pPr>
        <w:pStyle w:val="Heading3"/>
      </w:pPr>
      <w:bookmarkStart w:id="6490" w:name="instance-constructor-constructor"/>
      <w:bookmarkEnd w:id="649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catalogue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runtimeType:</w:t>
      </w:r>
      <w:r>
        <w:t xml:space="preserve"> </w:t>
      </w:r>
      <w:r>
        <w:t xml:space="preserve">*</w:t>
      </w:r>
      <w:r>
        <w:t xml:space="preserve">, hypertyCapabilities:</w:t>
      </w:r>
      <w:r>
        <w:t xml:space="preserve"> </w:t>
      </w:r>
      <w:r>
        <w:t xml:space="preserve">*</w:t>
      </w:r>
      <w:r>
        <w:t xml:space="preserve">, protocolCapabilit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91" w:name="override-181"/>
      <w:bookmarkEnd w:id="6491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492" w:name="params"/>
      <w:bookmarkEnd w:id="649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catalogue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runtimeType</w:t>
      </w:r>
      <w:r>
        <w:t xml:space="preserve"> </w:t>
      </w:r>
      <w:r>
        <w:t xml:space="preserve">*</w:t>
      </w:r>
      <w:r>
        <w:t xml:space="preserve"> </w:t>
      </w:r>
      <w:r>
        <w:t xml:space="preserve">hypertyCapabilities</w:t>
      </w:r>
      <w:r>
        <w:t xml:space="preserve"> </w:t>
      </w:r>
      <w:r>
        <w:t xml:space="preserve">*</w:t>
      </w:r>
      <w:r>
        <w:t xml:space="preserve"> </w:t>
      </w:r>
      <w:r>
        <w:t xml:space="preserve">protocolCapabilities</w:t>
      </w:r>
      <w:r>
        <w:t xml:space="preserve"> </w:t>
      </w:r>
      <w:r>
        <w:t xml:space="preserve">*</w:t>
      </w:r>
    </w:p>
    <w:p>
      <w:pPr>
        <w:pStyle w:val="Heading2"/>
      </w:pPr>
      <w:bookmarkStart w:id="6493" w:name="public-members"/>
      <w:bookmarkEnd w:id="6493"/>
      <w:r>
        <w:t xml:space="preserve">Public Members</w:t>
      </w:r>
    </w:p>
    <w:p>
      <w:pPr>
        <w:pStyle w:val="Heading3"/>
      </w:pPr>
      <w:bookmarkStart w:id="6494" w:name="instance-get-hypertyCapabilities"/>
      <w:bookmarkEnd w:id="649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95" w:name="instance-set-hypertyCapabilities"/>
      <w:bookmarkEnd w:id="64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hyperty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96" w:name="instance-get-protocolCapabilities"/>
      <w:bookmarkEnd w:id="64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97" w:name="instance-set-protocolCapabilities"/>
      <w:bookmarkEnd w:id="649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otocolCapabilit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98" w:name="instance-get-runtimeType"/>
      <w:bookmarkEnd w:id="649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99" w:name="instance-set-runtimeType"/>
      <w:bookmarkEnd w:id="649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00" w:name="message"/>
      <w:bookmarkEnd w:id="6500"/>
      <w:r>
        <w:t xml:space="preserve">Message</w:t>
      </w:r>
    </w:p>
    <w:p>
      <w:pPr>
        <w:pStyle w:val="Heading2"/>
      </w:pPr>
      <w:bookmarkStart w:id="6501" w:name="constructor-summary-359"/>
      <w:bookmarkEnd w:id="650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</w:t>
      </w:r>
      <w:r>
        <w:t xml:space="preserve"> </w:t>
      </w:r>
      <w:r>
        <w:t xml:space="preserve">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</w:p>
    <w:p>
      <w:pPr>
        <w:pStyle w:val="BodyText"/>
      </w:pPr>
      <w:r>
        <w:t xml:space="preserve">Generates a message data object</w:t>
      </w:r>
    </w:p>
    <w:p>
      <w:pPr>
        <w:pStyle w:val="Heading2"/>
      </w:pPr>
      <w:bookmarkStart w:id="6502" w:name="member-summary-212"/>
      <w:bookmarkEnd w:id="650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10">
        <w:r>
          <w:rPr>
            <w:rStyle w:val="Hyperlink"/>
          </w:rPr>
          <w:t xml:space="preserve">bod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1">
        <w:r>
          <w:rPr>
            <w:rStyle w:val="Hyperlink"/>
          </w:rPr>
          <w:t xml:space="preserve">fro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2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3">
        <w:r>
          <w:rPr>
            <w:rStyle w:val="Hyperlink"/>
          </w:rPr>
          <w:t xml:space="preserve">to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14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03" w:name="method-summary-161"/>
      <w:bookmarkEnd w:id="650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4">
        <w:r>
          <w:rPr>
            <w:rStyle w:val="Hyperlink"/>
          </w:rPr>
          <w:t xml:space="preserve">addAccess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 an access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5">
        <w:r>
          <w:rPr>
            <w:rStyle w:val="Hyperlink"/>
          </w:rPr>
          <w:t xml:space="preserve">addIdToken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an Id token to the given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6">
        <w:r>
          <w:rPr>
            <w:rStyle w:val="Hyperlink"/>
          </w:rPr>
          <w:t xml:space="preserve">assertIdentity</w:t>
        </w:r>
      </w:hyperlink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2"/>
      </w:pPr>
      <w:bookmarkStart w:id="6504" w:name="public-constructors"/>
      <w:bookmarkEnd w:id="6504"/>
      <w:r>
        <w:t xml:space="preserve">Public Constructors</w:t>
      </w:r>
    </w:p>
    <w:p>
      <w:pPr>
        <w:pStyle w:val="Heading3"/>
      </w:pPr>
      <w:bookmarkStart w:id="6505" w:name="instance-constructor-constructor"/>
      <w:bookmarkEnd w:id="6505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from:</w:t>
      </w:r>
      <w:r>
        <w:t xml:space="preserve"> </w:t>
      </w:r>
      <w:r>
        <w:t xml:space="preserve">URL.URL</w:t>
      </w:r>
      <w:r>
        <w:t xml:space="preserve">, toList:</w:t>
      </w:r>
      <w:r>
        <w:t xml:space="preserve"> </w:t>
      </w:r>
      <w:r>
        <w:t xml:space="preserve">URL.URLList</w:t>
      </w:r>
      <w:r>
        <w:t xml:space="preserve">, type: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, body: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)</w:t>
      </w:r>
      <w:r>
        <w:t xml:space="preserve"> </w:t>
      </w:r>
      <w:r>
        <w:t xml:space="preserve"> </w:t>
      </w:r>
      <w:hyperlink r:id="rId5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message data object</w:t>
      </w:r>
    </w:p>
    <w:p>
      <w:pPr>
        <w:pStyle w:val="Heading4"/>
      </w:pPr>
      <w:bookmarkStart w:id="6506" w:name="params"/>
      <w:bookmarkEnd w:id="6506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o be used to associate Response messages to the initial request</w:t>
      </w:r>
      <w:r>
        <w:t xml:space="preserve"> </w:t>
      </w:r>
      <w:r>
        <w:t xml:space="preserve">message.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Hyperty instance or User associated</w:t>
      </w:r>
      <w:r>
        <w:t xml:space="preserve"> </w:t>
      </w:r>
      <w:r>
        <w:t xml:space="preserve">with it</w:t>
      </w:r>
    </w:p>
    <w:p>
      <w:pPr>
        <w:pStyle w:val="BodyText"/>
      </w:pPr>
      <w:r>
        <w:t xml:space="preserve">toList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type</w:t>
      </w:r>
      <w:r>
        <w:t xml:space="preserve"> </w:t>
      </w:r>
      <w:hyperlink r:id="rId182">
        <w:r>
          <w:rPr>
            <w:rStyle w:val="Hyperlink"/>
          </w:rPr>
          <w:t xml:space="preserve">MessageType</w:t>
        </w:r>
      </w:hyperlink>
      <w:r>
        <w:t xml:space="preserve"> </w:t>
      </w:r>
      <w:r>
        <w:t xml:space="preserve">The URL of the reTHINK Data Object Resource associated with the message</w:t>
      </w:r>
      <w:r>
        <w:t xml:space="preserve"> </w:t>
      </w:r>
      <w:r>
        <w:t xml:space="preserve">that can be used for routing purposes</w:t>
      </w:r>
    </w:p>
    <w:p>
      <w:pPr>
        <w:pStyle w:val="BodyText"/>
      </w:pPr>
      <w:r>
        <w:t xml:space="preserve">body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Optionally, all message bodies exchanged between different Runtime</w:t>
      </w:r>
      <w:r>
        <w:t xml:space="preserve"> </w:t>
      </w:r>
      <w:r>
        <w:t xml:space="preserve">Messge BUS can contain JWT tokens for Access Control for Identity</w:t>
      </w:r>
      <w:r>
        <w:t xml:space="preserve"> </w:t>
      </w:r>
      <w:r>
        <w:t xml:space="preserve">Assertion purposes that are inserted by the Identity Module before the</w:t>
      </w:r>
      <w:r>
        <w:t xml:space="preserve"> </w:t>
      </w:r>
      <w:r>
        <w:t xml:space="preserve">message is routed to proto stubs</w:t>
      </w:r>
    </w:p>
    <w:p>
      <w:pPr>
        <w:pStyle w:val="Heading2"/>
      </w:pPr>
      <w:bookmarkStart w:id="6507" w:name="public-members"/>
      <w:bookmarkEnd w:id="6507"/>
      <w:r>
        <w:t xml:space="preserve">Public Members</w:t>
      </w:r>
    </w:p>
    <w:p>
      <w:pPr>
        <w:pStyle w:val="Heading3"/>
      </w:pPr>
      <w:bookmarkStart w:id="6508" w:name="instance-member-body"/>
      <w:bookmarkEnd w:id="6508"/>
      <w:r>
        <w:t xml:space="preserve">public</w:t>
      </w:r>
      <w:r>
        <w:t xml:space="preserve"> </w:t>
      </w:r>
      <w:r>
        <w:t xml:space="preserve">bod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09" w:name="instance-member-from"/>
      <w:bookmarkEnd w:id="6509"/>
      <w:r>
        <w:t xml:space="preserve">public</w:t>
      </w:r>
      <w:r>
        <w:t xml:space="preserve"> </w:t>
      </w:r>
      <w:r>
        <w:t xml:space="preserve">fro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10" w:name="instance-member-id"/>
      <w:bookmarkEnd w:id="6510"/>
      <w:r>
        <w:t xml:space="preserve">public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11" w:name="instance-member-to"/>
      <w:bookmarkEnd w:id="6511"/>
      <w:r>
        <w:t xml:space="preserve">public</w:t>
      </w:r>
      <w:r>
        <w:t xml:space="preserve"> </w:t>
      </w:r>
      <w:r>
        <w:t xml:space="preserve">to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12" w:name="instance-member-type"/>
      <w:bookmarkEnd w:id="6512"/>
      <w:r>
        <w:t xml:space="preserve">public</w:t>
      </w:r>
      <w:r>
        <w:t xml:space="preserve"> </w:t>
      </w:r>
      <w:r>
        <w:t xml:space="preserve">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513" w:name="public-methods"/>
      <w:bookmarkEnd w:id="6513"/>
      <w:r>
        <w:t xml:space="preserve">Public Methods</w:t>
      </w:r>
    </w:p>
    <w:p>
      <w:pPr>
        <w:pStyle w:val="Heading3"/>
      </w:pPr>
      <w:bookmarkStart w:id="6514" w:name="instance-method-addAccessToken"/>
      <w:bookmarkEnd w:id="6514"/>
      <w:r>
        <w:t xml:space="preserve">public</w:t>
      </w:r>
      <w:r>
        <w:t xml:space="preserve"> </w:t>
      </w:r>
      <w:r>
        <w:t xml:space="preserve">addAccess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n access token to the given message</w:t>
      </w:r>
    </w:p>
    <w:p>
      <w:pPr>
        <w:pStyle w:val="Heading4"/>
      </w:pPr>
      <w:bookmarkStart w:id="6515" w:name="params-1"/>
      <w:bookmarkEnd w:id="6515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to</w:t>
      </w:r>
      <w:r>
        <w:t xml:space="preserve"> </w:t>
      </w:r>
      <w:r>
        <w:t xml:space="preserve">be added to the given message</w:t>
      </w:r>
    </w:p>
    <w:p>
      <w:pPr>
        <w:pStyle w:val="Heading4"/>
      </w:pPr>
      <w:bookmarkStart w:id="6516" w:name="return-494"/>
      <w:bookmarkEnd w:id="651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6517" w:name="instance-method-addIdToken"/>
      <w:bookmarkEnd w:id="6517"/>
      <w:r>
        <w:t xml:space="preserve">public</w:t>
      </w:r>
      <w:r>
        <w:t xml:space="preserve"> </w:t>
      </w:r>
      <w:r>
        <w:t xml:space="preserve">addIdToken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n Id token to the given message</w:t>
      </w:r>
    </w:p>
    <w:p>
      <w:pPr>
        <w:pStyle w:val="Heading4"/>
      </w:pPr>
      <w:bookmarkStart w:id="6518" w:name="params-2"/>
      <w:bookmarkEnd w:id="6518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entity</w:t>
      </w:r>
      <w:r>
        <w:t xml:space="preserve"> </w:t>
      </w:r>
      <w:r>
        <w:t xml:space="preserve">token to include in the message</w:t>
      </w:r>
    </w:p>
    <w:p>
      <w:pPr>
        <w:pStyle w:val="Heading4"/>
      </w:pPr>
      <w:bookmarkStart w:id="6519" w:name="return-495"/>
      <w:bookmarkEnd w:id="651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the updated message</w:t>
            </w:r>
          </w:p>
        </w:tc>
      </w:tr>
    </w:tbl>
    <w:p>
      <w:pPr>
        <w:pStyle w:val="Heading3"/>
      </w:pPr>
      <w:bookmarkStart w:id="6520" w:name="instance-method-assertIdentity"/>
      <w:bookmarkEnd w:id="6520"/>
      <w:r>
        <w:t xml:space="preserve">public</w:t>
      </w:r>
      <w:r>
        <w:t xml:space="preserve"> </w:t>
      </w:r>
      <w:r>
        <w:t xml:space="preserve">assertIdentity</w:t>
      </w:r>
      <w:r>
        <w:t xml:space="preserve">(token:</w:t>
      </w:r>
      <w:r>
        <w:t xml:space="preserve"> </w:t>
      </w:r>
      <w:r>
        <w:t xml:space="preserve">Identity.JWT</w:t>
      </w:r>
      <w:r>
        <w:t xml:space="preserve">, identity:</w:t>
      </w:r>
      <w:r>
        <w:t xml:space="preserve"> </w:t>
      </w:r>
      <w:r>
        <w:t xml:space="preserve">Identity.Identity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47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the asserted identity to the message body and removes the given</w:t>
      </w:r>
      <w:r>
        <w:t xml:space="preserve"> </w:t>
      </w:r>
      <w:r>
        <w:t xml:space="preserve">token from the message</w:t>
      </w:r>
    </w:p>
    <w:p>
      <w:pPr>
        <w:pStyle w:val="Heading4"/>
      </w:pPr>
      <w:bookmarkStart w:id="6521" w:name="params-3"/>
      <w:bookmarkEnd w:id="6521"/>
      <w:r>
        <w:t xml:space="preserve">Params:</w:t>
      </w:r>
    </w:p>
    <w:p>
      <w:pPr>
        <w:pStyle w:val="FirstParagraph"/>
      </w:pPr>
      <w:r>
        <w:t xml:space="preserve">Name Type Attribute Description 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idToken</w:t>
      </w:r>
      <w:r>
        <w:t xml:space="preserve"> </w:t>
      </w:r>
      <w:r>
        <w:t xml:space="preserve">to remove from message</w:t>
      </w:r>
    </w:p>
    <w:p>
      <w:pPr>
        <w:pStyle w:val="BodyText"/>
      </w:pPr>
      <w:r>
        <w:t xml:space="preserve">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 identity to include</w:t>
      </w:r>
    </w:p>
    <w:p>
      <w:pPr>
        <w:pStyle w:val="Heading4"/>
      </w:pPr>
      <w:bookmarkStart w:id="6522" w:name="return-496"/>
      <w:bookmarkEnd w:id="652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updated messag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23" w:name="createmessagebody"/>
      <w:bookmarkEnd w:id="6523"/>
      <w:r>
        <w:t xml:space="preserve">CreateMessageBody</w:t>
      </w:r>
    </w:p>
    <w:p>
      <w:pPr>
        <w:pStyle w:val="Heading4"/>
      </w:pPr>
      <w:bookmarkStart w:id="6524" w:name="extends-248"/>
      <w:bookmarkEnd w:id="652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CreateMessageBody</w:t>
      </w:r>
    </w:p>
    <w:p>
      <w:pPr>
        <w:pStyle w:val="BodyText"/>
      </w:pPr>
      <w:r>
        <w:t xml:space="preserve">Class representation of the CreateMessageBody object</w:t>
      </w:r>
    </w:p>
    <w:p>
      <w:pPr>
        <w:pStyle w:val="Heading2"/>
      </w:pPr>
      <w:bookmarkStart w:id="6525" w:name="constructor-summary-360"/>
      <w:bookmarkEnd w:id="652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95">
        <w:r>
          <w:rPr>
            <w:rStyle w:val="Hyperlink"/>
          </w:rPr>
          <w:t xml:space="preserve">constructor</w:t>
        </w:r>
      </w:hyperlink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</w:t>
      </w:r>
      <w:r>
        <w:t xml:space="preserve"> </w:t>
      </w:r>
      <w:r>
        <w:t xml:space="preserve">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526" w:name="member-summary-213"/>
      <w:bookmarkEnd w:id="652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5">
        <w:r>
          <w:rPr>
            <w:rStyle w:val="Hyperlink"/>
          </w:rPr>
          <w:t xml:space="preserve">polic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6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27" w:name="inherited-summary-139"/>
      <w:bookmarkEnd w:id="652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28" w:name="public-constructors"/>
      <w:bookmarkEnd w:id="6528"/>
      <w:r>
        <w:t xml:space="preserve">Public Constructors</w:t>
      </w:r>
    </w:p>
    <w:p>
      <w:pPr>
        <w:pStyle w:val="Heading3"/>
      </w:pPr>
      <w:bookmarkStart w:id="6529" w:name="instance-constructor-constructor"/>
      <w:bookmarkEnd w:id="6529"/>
      <w:r>
        <w:t xml:space="preserve">public</w:t>
      </w:r>
      <w:r>
        <w:t xml:space="preserve"> </w:t>
      </w:r>
      <w:r>
        <w:t xml:space="preserve">constructor</w:t>
      </w:r>
      <w:r>
        <w:t xml:space="preserve">(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, 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4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30" w:name="override-182"/>
      <w:bookmarkEnd w:id="653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531" w:name="params"/>
      <w:bookmarkEnd w:id="6531"/>
      <w:r>
        <w:t xml:space="preserve">Params:</w:t>
      </w:r>
    </w:p>
    <w:p>
      <w:pPr>
        <w:pStyle w:val="FirstParagraph"/>
      </w:pPr>
      <w:r>
        <w:t xml:space="preserve">Name Type Attribute Description 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.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ere access policy control can be</w:t>
      </w:r>
      <w:r>
        <w:t xml:space="preserve"> </w:t>
      </w:r>
      <w:r>
        <w:t xml:space="preserve">downloaded</w:t>
      </w:r>
    </w:p>
    <w:p>
      <w:pPr>
        <w:pStyle w:val="BodyText"/>
      </w:pPr>
      <w:r>
        <w:t xml:space="preserve">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32" w:name="public-members"/>
      <w:bookmarkEnd w:id="6532"/>
      <w:r>
        <w:t xml:space="preserve">Public Members</w:t>
      </w:r>
    </w:p>
    <w:p>
      <w:pPr>
        <w:pStyle w:val="Heading3"/>
      </w:pPr>
      <w:bookmarkStart w:id="6533" w:name="instance-member-policy"/>
      <w:bookmarkEnd w:id="6533"/>
      <w:r>
        <w:t xml:space="preserve">public</w:t>
      </w:r>
      <w:r>
        <w:t xml:space="preserve"> </w:t>
      </w:r>
      <w:r>
        <w:t xml:space="preserve">polic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34" w:name="instance-member-value"/>
      <w:bookmarkEnd w:id="6534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35" w:name="deletemessagebody"/>
      <w:bookmarkEnd w:id="6535"/>
      <w:r>
        <w:t xml:space="preserve">DeleteMessageBody</w:t>
      </w:r>
    </w:p>
    <w:p>
      <w:pPr>
        <w:pStyle w:val="Heading4"/>
      </w:pPr>
      <w:bookmarkStart w:id="6536" w:name="extends-249"/>
      <w:bookmarkEnd w:id="6536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DeleteMessageBody</w:t>
      </w:r>
    </w:p>
    <w:p>
      <w:pPr>
        <w:pStyle w:val="BodyText"/>
      </w:pPr>
      <w:r>
        <w:t xml:space="preserve">Class representation of the DeleteMessageBody data object</w:t>
      </w:r>
    </w:p>
    <w:p>
      <w:pPr>
        <w:pStyle w:val="Heading2"/>
      </w:pPr>
      <w:bookmarkStart w:id="6537" w:name="constructor-summary-361"/>
      <w:bookmarkEnd w:id="653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538" w:name="member-summary-214"/>
      <w:bookmarkEnd w:id="653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6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39" w:name="inherited-summary-140"/>
      <w:bookmarkEnd w:id="6539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40" w:name="public-constructors"/>
      <w:bookmarkEnd w:id="6540"/>
      <w:r>
        <w:t xml:space="preserve">Public Constructors</w:t>
      </w:r>
    </w:p>
    <w:p>
      <w:pPr>
        <w:pStyle w:val="Heading3"/>
      </w:pPr>
      <w:bookmarkStart w:id="6541" w:name="instance-constructor-constructor"/>
      <w:bookmarkEnd w:id="6541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42" w:name="override-183"/>
      <w:bookmarkEnd w:id="6542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543" w:name="params"/>
      <w:bookmarkEnd w:id="654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Heading2"/>
      </w:pPr>
      <w:bookmarkStart w:id="6544" w:name="public-members"/>
      <w:bookmarkEnd w:id="6544"/>
      <w:r>
        <w:t xml:space="preserve">Public Members</w:t>
      </w:r>
    </w:p>
    <w:p>
      <w:pPr>
        <w:pStyle w:val="Heading3"/>
      </w:pPr>
      <w:bookmarkStart w:id="6545" w:name="instance-member-attribute"/>
      <w:bookmarkEnd w:id="6545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46" w:name="forwardmessagebody"/>
      <w:bookmarkEnd w:id="6546"/>
      <w:r>
        <w:t xml:space="preserve">ForwardMessageBody</w:t>
      </w:r>
    </w:p>
    <w:p>
      <w:pPr>
        <w:pStyle w:val="Heading4"/>
      </w:pPr>
      <w:bookmarkStart w:id="6547" w:name="extends-250"/>
      <w:bookmarkEnd w:id="654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ForwardMessageBody</w:t>
      </w:r>
    </w:p>
    <w:p>
      <w:pPr>
        <w:pStyle w:val="BodyText"/>
      </w:pPr>
      <w:r>
        <w:t xml:space="preserve">Class representation of the ForwardMessageBody data object</w:t>
      </w:r>
    </w:p>
    <w:p>
      <w:pPr>
        <w:pStyle w:val="Heading2"/>
      </w:pPr>
      <w:bookmarkStart w:id="6548" w:name="constructor-summary-362"/>
      <w:bookmarkEnd w:id="654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549" w:name="member-summary-215"/>
      <w:bookmarkEnd w:id="654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77">
        <w:r>
          <w:rPr>
            <w:rStyle w:val="Hyperlink"/>
          </w:rPr>
          <w:t xml:space="preserve">mess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50" w:name="inherited-summary-141"/>
      <w:bookmarkEnd w:id="655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51" w:name="public-constructors"/>
      <w:bookmarkEnd w:id="6551"/>
      <w:r>
        <w:t xml:space="preserve">Public Constructors</w:t>
      </w:r>
    </w:p>
    <w:p>
      <w:pPr>
        <w:pStyle w:val="Heading3"/>
      </w:pPr>
      <w:bookmarkStart w:id="6552" w:name="instance-constructor-constructor"/>
      <w:bookmarkEnd w:id="655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message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)</w:t>
      </w:r>
      <w:r>
        <w:t xml:space="preserve"> </w:t>
      </w:r>
      <w:r>
        <w:t xml:space="preserve"> </w:t>
      </w:r>
      <w:hyperlink r:id="rId47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553" w:name="override-184"/>
      <w:bookmarkEnd w:id="655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554" w:name="params"/>
      <w:bookmarkEnd w:id="655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message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forwarded</w:t>
      </w:r>
    </w:p>
    <w:p>
      <w:pPr>
        <w:pStyle w:val="Heading2"/>
      </w:pPr>
      <w:bookmarkStart w:id="6555" w:name="public-members"/>
      <w:bookmarkEnd w:id="6555"/>
      <w:r>
        <w:t xml:space="preserve">Public Members</w:t>
      </w:r>
    </w:p>
    <w:p>
      <w:pPr>
        <w:pStyle w:val="Heading3"/>
      </w:pPr>
      <w:bookmarkStart w:id="6556" w:name="instance-member-message"/>
      <w:bookmarkEnd w:id="6556"/>
      <w:r>
        <w:t xml:space="preserve">public</w:t>
      </w:r>
      <w:r>
        <w:t xml:space="preserve"> </w:t>
      </w:r>
      <w:r>
        <w:t xml:space="preserve">messag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57" w:name="messagebody"/>
      <w:bookmarkEnd w:id="6557"/>
      <w:r>
        <w:t xml:space="preserve">MessageBody</w:t>
      </w:r>
    </w:p>
    <w:p>
      <w:pPr>
        <w:pStyle w:val="Heading4"/>
      </w:pPr>
      <w:bookmarkStart w:id="6558" w:name="direct-subclass-52"/>
      <w:bookmarkEnd w:id="6558"/>
      <w:r>
        <w:t xml:space="preserve">Direct Subclass:</w:t>
      </w:r>
    </w:p>
    <w:p>
      <w:pPr>
        <w:pStyle w:val="FirstParagraph"/>
      </w:pPr>
      <w:hyperlink r:id="rId172">
        <w:r>
          <w:rPr>
            <w:rStyle w:val="Hyperlink"/>
          </w:rPr>
          <w:t xml:space="preserve">CreateMessageBody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eleteMessageBody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orwardMessageBod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ReadMessageBody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ResponseMessageBody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UpdateMessageBody</w:t>
        </w:r>
      </w:hyperlink>
    </w:p>
    <w:p>
      <w:pPr>
        <w:pStyle w:val="Heading2"/>
      </w:pPr>
      <w:bookmarkStart w:id="6559" w:name="constructor-summary-363"/>
      <w:bookmarkEnd w:id="655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16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</w:p>
    <w:p>
      <w:pPr>
        <w:pStyle w:val="Heading2"/>
      </w:pPr>
      <w:bookmarkStart w:id="6560" w:name="member-summary-216"/>
      <w:bookmarkEnd w:id="656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61" w:name="public-constructors"/>
      <w:bookmarkEnd w:id="6561"/>
      <w:r>
        <w:t xml:space="preserve">Public Constructors</w:t>
      </w:r>
    </w:p>
    <w:p>
      <w:pPr>
        <w:pStyle w:val="Heading3"/>
      </w:pPr>
      <w:bookmarkStart w:id="6562" w:name="instance-constructor-constructor"/>
      <w:bookmarkEnd w:id="656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)</w:t>
      </w:r>
      <w:r>
        <w:t xml:space="preserve"> </w:t>
      </w:r>
      <w:r>
        <w:t xml:space="preserve"> </w:t>
      </w:r>
      <w:hyperlink r:id="rId6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63" w:name="params"/>
      <w:bookmarkEnd w:id="6563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</w:t>
      </w:r>
      <w:r>
        <w:t xml:space="preserve"> </w:t>
      </w:r>
      <w:r>
        <w:t xml:space="preserve">for Identity assertion purpose</w:t>
      </w:r>
    </w:p>
    <w:p>
      <w:pPr>
        <w:pStyle w:val="BodyText"/>
      </w:pP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token for access control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Heading2"/>
      </w:pPr>
      <w:bookmarkStart w:id="6564" w:name="public-members"/>
      <w:bookmarkEnd w:id="6564"/>
      <w:r>
        <w:t xml:space="preserve">Public Members</w:t>
      </w:r>
    </w:p>
    <w:p>
      <w:pPr>
        <w:pStyle w:val="Heading3"/>
      </w:pPr>
      <w:bookmarkStart w:id="6565" w:name="instance-member-accessToken"/>
      <w:bookmarkEnd w:id="6565"/>
      <w:r>
        <w:t xml:space="preserve">public</w:t>
      </w:r>
      <w:r>
        <w:t xml:space="preserve"> </w:t>
      </w:r>
      <w:r>
        <w:t xml:space="preserve">access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66" w:name="instance-member-assertedIdentity"/>
      <w:bookmarkEnd w:id="6566"/>
      <w:r>
        <w:t xml:space="preserve">public</w:t>
      </w:r>
      <w:r>
        <w:t xml:space="preserve"> </w:t>
      </w:r>
      <w:r>
        <w:t xml:space="preserve">assertedIdentity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67" w:name="instance-member-idToken"/>
      <w:bookmarkEnd w:id="6567"/>
      <w:r>
        <w:t xml:space="preserve">public</w:t>
      </w:r>
      <w:r>
        <w:t xml:space="preserve"> </w:t>
      </w:r>
      <w:r>
        <w:t xml:space="preserve">idTok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68" w:name="instance-member-resource"/>
      <w:bookmarkEnd w:id="6568"/>
      <w:r>
        <w:t xml:space="preserve">public</w:t>
      </w:r>
      <w:r>
        <w:t xml:space="preserve"> </w:t>
      </w:r>
      <w:r>
        <w:t xml:space="preserve">resourc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7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69" w:name="instance-member-schema"/>
      <w:bookmarkEnd w:id="6569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70" w:name="readmessagebody"/>
      <w:bookmarkEnd w:id="6570"/>
      <w:r>
        <w:t xml:space="preserve">ReadMessageBody</w:t>
      </w:r>
    </w:p>
    <w:p>
      <w:pPr>
        <w:pStyle w:val="Heading4"/>
      </w:pPr>
      <w:bookmarkStart w:id="6571" w:name="extends-251"/>
      <w:bookmarkEnd w:id="6571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adMessageBody</w:t>
      </w:r>
    </w:p>
    <w:p>
      <w:pPr>
        <w:pStyle w:val="BodyText"/>
      </w:pPr>
      <w:r>
        <w:t xml:space="preserve">Class representation of the ReadMessageBody data object</w:t>
      </w:r>
    </w:p>
    <w:p>
      <w:pPr>
        <w:pStyle w:val="Heading2"/>
      </w:pPr>
      <w:bookmarkStart w:id="6572" w:name="constructor-summary-364"/>
      <w:bookmarkEnd w:id="65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Heading2"/>
      </w:pPr>
      <w:bookmarkStart w:id="6573" w:name="member-summary-217"/>
      <w:bookmarkEnd w:id="657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05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6">
        <w:r>
          <w:rPr>
            <w:rStyle w:val="Hyperlink"/>
          </w:rPr>
          <w:t xml:space="preserve">criteri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07">
        <w:r>
          <w:rPr>
            <w:rStyle w:val="Hyperlink"/>
          </w:rPr>
          <w:t xml:space="preserve">criteriaSyntax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74" w:name="inherited-summary-142"/>
      <w:bookmarkEnd w:id="657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75" w:name="public-constructors"/>
      <w:bookmarkEnd w:id="6575"/>
      <w:r>
        <w:t xml:space="preserve">Public Constructors</w:t>
      </w:r>
    </w:p>
    <w:p>
      <w:pPr>
        <w:pStyle w:val="Heading3"/>
      </w:pPr>
      <w:bookmarkStart w:id="6576" w:name="instance-constructor-constructor"/>
      <w:bookmarkEnd w:id="6576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Syntax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criteria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4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577" w:name="override-185"/>
      <w:bookmarkEnd w:id="6577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578" w:name="params"/>
      <w:bookmarkEnd w:id="6578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read (optional)</w:t>
      </w:r>
    </w:p>
    <w:p>
      <w:pPr>
        <w:pStyle w:val="BodyText"/>
      </w:pPr>
      <w:r>
        <w:t xml:space="preserve">criteriaSyntax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syntax used in criteria field. To be used for</w:t>
      </w:r>
      <w:r>
        <w:t xml:space="preserve"> </w:t>
      </w:r>
      <w:r>
        <w:t xml:space="preserve">search purposes. Valid criteria Syntax are:</w:t>
      </w:r>
      <w:r>
        <w:t xml:space="preserve"> </w:t>
      </w:r>
      <w:r>
        <w:t xml:space="preserve">“</w:t>
      </w:r>
      <w:r>
        <w:t xml:space="preserve">key-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god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ql</w:t>
      </w:r>
      <w:r>
        <w:t xml:space="preserve">”</w:t>
      </w:r>
      <w:r>
        <w:t xml:space="preserve">(?), …</w:t>
      </w:r>
    </w:p>
    <w:p>
      <w:pPr>
        <w:pStyle w:val="BodyText"/>
      </w:pPr>
      <w:r>
        <w:t xml:space="preserve">criteria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efines the criteria to be used for search purposes. Syntax used to</w:t>
      </w:r>
      <w:r>
        <w:t xml:space="preserve"> </w:t>
      </w:r>
      <w:r>
        <w:t xml:space="preserve">define the criteria is set in the criteriaSyntax.</w:t>
      </w:r>
    </w:p>
    <w:p>
      <w:pPr>
        <w:pStyle w:val="Heading2"/>
      </w:pPr>
      <w:bookmarkStart w:id="6579" w:name="public-members"/>
      <w:bookmarkEnd w:id="6579"/>
      <w:r>
        <w:t xml:space="preserve">Public Members</w:t>
      </w:r>
    </w:p>
    <w:p>
      <w:pPr>
        <w:pStyle w:val="Heading3"/>
      </w:pPr>
      <w:bookmarkStart w:id="6580" w:name="instance-member-attribute"/>
      <w:bookmarkEnd w:id="6580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81" w:name="instance-member-criteria"/>
      <w:bookmarkEnd w:id="6581"/>
      <w:r>
        <w:t xml:space="preserve">public</w:t>
      </w:r>
      <w:r>
        <w:t xml:space="preserve"> </w:t>
      </w:r>
      <w:r>
        <w:t xml:space="preserve">criteri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82" w:name="instance-member-criteriaSyntax"/>
      <w:bookmarkEnd w:id="6582"/>
      <w:r>
        <w:t xml:space="preserve">public</w:t>
      </w:r>
      <w:r>
        <w:t xml:space="preserve"> </w:t>
      </w:r>
      <w:r>
        <w:t xml:space="preserve">criteriaSyntax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83" w:name="responsemessagebody"/>
      <w:bookmarkEnd w:id="6583"/>
      <w:r>
        <w:t xml:space="preserve">ResponseMessageBody</w:t>
      </w:r>
    </w:p>
    <w:p>
      <w:pPr>
        <w:pStyle w:val="Heading4"/>
      </w:pPr>
      <w:bookmarkStart w:id="6584" w:name="extends-252"/>
      <w:bookmarkEnd w:id="6584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ResponseMessageBody</w:t>
      </w:r>
    </w:p>
    <w:p>
      <w:pPr>
        <w:pStyle w:val="BodyText"/>
      </w:pPr>
      <w:r>
        <w:t xml:space="preserve">Class representation of the ResponseMessageBody data object</w:t>
      </w:r>
    </w:p>
    <w:p>
      <w:pPr>
        <w:pStyle w:val="Heading2"/>
      </w:pPr>
      <w:bookmarkStart w:id="6585" w:name="constructor-summary-365"/>
      <w:bookmarkEnd w:id="658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9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586" w:name="member-summary-218"/>
      <w:bookmarkEnd w:id="658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23">
        <w:r>
          <w:rPr>
            <w:rStyle w:val="Hyperlink"/>
          </w:rPr>
          <w:t xml:space="preserve">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4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25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87" w:name="inherited-summary-143"/>
      <w:bookmarkEnd w:id="658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588" w:name="public-constructors"/>
      <w:bookmarkEnd w:id="6588"/>
      <w:r>
        <w:t xml:space="preserve">Public Constructors</w:t>
      </w:r>
    </w:p>
    <w:p>
      <w:pPr>
        <w:pStyle w:val="Heading3"/>
      </w:pPr>
      <w:bookmarkStart w:id="6589" w:name="instance-constructor-constructor"/>
      <w:bookmarkEnd w:id="6589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8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590" w:name="override-186"/>
      <w:bookmarkEnd w:id="6590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591" w:name="params"/>
      <w:bookmarkEnd w:id="6591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A response code compliant with HTTP response codes</w:t>
      </w:r>
      <w:r>
        <w:t xml:space="preserve"> </w:t>
      </w:r>
      <w:r>
        <w:t xml:space="preserve">(RFC7231)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Heading2"/>
      </w:pPr>
      <w:bookmarkStart w:id="6592" w:name="public-members"/>
      <w:bookmarkEnd w:id="6592"/>
      <w:r>
        <w:t xml:space="preserve">Public Members</w:t>
      </w:r>
    </w:p>
    <w:p>
      <w:pPr>
        <w:pStyle w:val="Heading3"/>
      </w:pPr>
      <w:bookmarkStart w:id="6593" w:name="instance-member-code"/>
      <w:bookmarkEnd w:id="6593"/>
      <w:r>
        <w:t xml:space="preserve">public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94" w:name="instance-member-description"/>
      <w:bookmarkEnd w:id="6594"/>
      <w:r>
        <w:t xml:space="preserve">public</w:t>
      </w:r>
      <w:r>
        <w:t xml:space="preserve"> </w:t>
      </w:r>
      <w:r>
        <w:t xml:space="preserve">descrip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595" w:name="instance-member-value"/>
      <w:bookmarkEnd w:id="6595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596" w:name="updatemessagebody"/>
      <w:bookmarkEnd w:id="6596"/>
      <w:r>
        <w:t xml:space="preserve">UpdateMessageBody</w:t>
      </w:r>
    </w:p>
    <w:p>
      <w:pPr>
        <w:pStyle w:val="Heading4"/>
      </w:pPr>
      <w:bookmarkStart w:id="6597" w:name="extends-253"/>
      <w:bookmarkEnd w:id="6597"/>
      <w:r>
        <w:t xml:space="preserve">Extends:</w:t>
      </w:r>
    </w:p>
    <w:p>
      <w:pPr>
        <w:pStyle w:val="FirstParagraph"/>
      </w:pP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→ UpdateMessageBody</w:t>
      </w:r>
    </w:p>
    <w:p>
      <w:pPr>
        <w:pStyle w:val="BodyText"/>
      </w:pPr>
      <w:r>
        <w:t xml:space="preserve">Class representation of the UpdateMessageBody data object</w:t>
      </w:r>
    </w:p>
    <w:p>
      <w:pPr>
        <w:pStyle w:val="Heading2"/>
      </w:pPr>
      <w:bookmarkStart w:id="6598" w:name="constructor-summary-366"/>
      <w:bookmarkEnd w:id="659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98">
        <w:r>
          <w:rPr>
            <w:rStyle w:val="Hyperlink"/>
          </w:rPr>
          <w:t xml:space="preserve">constructor</w:t>
        </w:r>
      </w:hyperlink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or to create the object</w:t>
      </w:r>
    </w:p>
    <w:p>
      <w:pPr>
        <w:pStyle w:val="Heading2"/>
      </w:pPr>
      <w:bookmarkStart w:id="6599" w:name="member-summary-219"/>
      <w:bookmarkEnd w:id="659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41">
        <w:r>
          <w:rPr>
            <w:rStyle w:val="Hyperlink"/>
          </w:rPr>
          <w:t xml:space="preserve">attribut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842">
        <w:r>
          <w:rPr>
            <w:rStyle w:val="Hyperlink"/>
          </w:rPr>
          <w:t xml:space="preserve">valu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00" w:name="inherited-summary-144"/>
      <w:bookmarkEnd w:id="660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75">
        <w:r>
          <w:rPr>
            <w:rStyle w:val="Hyperlink"/>
          </w:rPr>
          <w:t xml:space="preserve">MessageBody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48">
        <w:r>
          <w:rPr>
            <w:rStyle w:val="Hyperlink"/>
          </w:rPr>
          <w:t xml:space="preserve">access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49">
        <w:r>
          <w:rPr>
            <w:rStyle w:val="Hyperlink"/>
          </w:rPr>
          <w:t xml:space="preserve">assertedIdentity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0">
        <w:r>
          <w:rPr>
            <w:rStyle w:val="Hyperlink"/>
          </w:rPr>
          <w:t xml:space="preserve">idToke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1">
        <w:r>
          <w:rPr>
            <w:rStyle w:val="Hyperlink"/>
          </w:rPr>
          <w:t xml:space="preserve">resourc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752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01" w:name="public-constructors"/>
      <w:bookmarkEnd w:id="6601"/>
      <w:r>
        <w:t xml:space="preserve">Public Constructors</w:t>
      </w:r>
    </w:p>
    <w:p>
      <w:pPr>
        <w:pStyle w:val="Heading3"/>
      </w:pPr>
      <w:bookmarkStart w:id="6602" w:name="instance-constructor-constructor"/>
      <w:bookmarkEnd w:id="6602"/>
      <w:r>
        <w:t xml:space="preserve">public</w:t>
      </w:r>
      <w:r>
        <w:t xml:space="preserve"> </w:t>
      </w:r>
      <w:r>
        <w:t xml:space="preserve">constructor</w:t>
      </w:r>
      <w:r>
        <w:t xml:space="preserve">(idToken:</w:t>
      </w:r>
      <w:r>
        <w:t xml:space="preserve"> </w:t>
      </w:r>
      <w:r>
        <w:t xml:space="preserve">Identity.JWT</w:t>
      </w:r>
      <w:r>
        <w:t xml:space="preserve">, accessToken:</w:t>
      </w:r>
      <w:r>
        <w:t xml:space="preserve"> </w:t>
      </w:r>
      <w:r>
        <w:t xml:space="preserve">Identity.JW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schema:</w:t>
      </w:r>
      <w:r>
        <w:t xml:space="preserve"> </w:t>
      </w:r>
      <w:r>
        <w:t xml:space="preserve">URL.HypertyCatalogueURL</w:t>
      </w:r>
      <w:r>
        <w:t xml:space="preserve">, assertedIdentity:</w:t>
      </w:r>
      <w:r>
        <w:t xml:space="preserve"> </w:t>
      </w:r>
      <w:r>
        <w:t xml:space="preserve">Identity.Identity</w:t>
      </w:r>
      <w:r>
        <w:t xml:space="preserve">, attribut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6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create the object</w:t>
      </w:r>
    </w:p>
    <w:p>
      <w:pPr>
        <w:pStyle w:val="Heading4"/>
      </w:pPr>
      <w:bookmarkStart w:id="6603" w:name="override-187"/>
      <w:bookmarkEnd w:id="6603"/>
      <w:r>
        <w:t xml:space="preserve">Override:</w:t>
      </w:r>
    </w:p>
    <w:p>
      <w:pPr>
        <w:pStyle w:val="FirstParagraph"/>
      </w:pPr>
      <w:hyperlink r:id="rId616">
        <w:r>
          <w:rPr>
            <w:rStyle w:val="Hyperlink"/>
          </w:rPr>
          <w:t xml:space="preserve">MessageBody#constructor</w:t>
        </w:r>
      </w:hyperlink>
    </w:p>
    <w:p>
      <w:pPr>
        <w:pStyle w:val="Heading4"/>
      </w:pPr>
      <w:bookmarkStart w:id="6604" w:name="params"/>
      <w:bookmarkEnd w:id="6604"/>
      <w:r>
        <w:t xml:space="preserve">Params:</w:t>
      </w:r>
    </w:p>
    <w:p>
      <w:pPr>
        <w:pStyle w:val="FirstParagraph"/>
      </w:pPr>
      <w:r>
        <w:t xml:space="preserve">Name Type Attribute Description id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accessToken</w:t>
      </w:r>
      <w:r>
        <w:t xml:space="preserve"> </w:t>
      </w:r>
      <w:r>
        <w:t xml:space="preserve">Identity.JWT</w:t>
      </w:r>
      <w:r>
        <w:t xml:space="preserve"> </w:t>
      </w: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  <w:r>
        <w:t xml:space="preserve"> </w:t>
      </w:r>
      <w:r>
        <w:t xml:space="preserve">of the object</w:t>
      </w:r>
    </w:p>
    <w:p>
      <w:pPr>
        <w:pStyle w:val="BodyText"/>
      </w:pPr>
      <w:r>
        <w:t xml:space="preserve">schema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URL of the Data object</w:t>
      </w:r>
      <w:r>
        <w:t xml:space="preserve"> </w:t>
      </w:r>
      <w:r>
        <w:t xml:space="preserve">schema stored in the Catalogue</w:t>
      </w:r>
    </w:p>
    <w:p>
      <w:pPr>
        <w:pStyle w:val="BodyText"/>
      </w:pPr>
      <w:r>
        <w:t xml:space="preserve">assertedIdentity</w:t>
      </w:r>
      <w:r>
        <w:t xml:space="preserve"> </w:t>
      </w:r>
      <w:r>
        <w:t xml:space="preserve">Identity.Identity</w:t>
      </w:r>
      <w:r>
        <w:t xml:space="preserve"> </w:t>
      </w:r>
      <w:r>
        <w:t xml:space="preserve">AssertedIdentity is</w:t>
      </w:r>
      <w:r>
        <w:t xml:space="preserve"> </w:t>
      </w:r>
      <w:r>
        <w:t xml:space="preserve">compliant with User Identity Data Model</w:t>
      </w:r>
    </w:p>
    <w:p>
      <w:pPr>
        <w:pStyle w:val="BodyText"/>
      </w:pPr>
      <w:r>
        <w:t xml:space="preserve">attribut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entifies the attribute in the Object to be deleted (optional)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updated value object in JSON format.</w:t>
      </w:r>
    </w:p>
    <w:p>
      <w:pPr>
        <w:pStyle w:val="Heading2"/>
      </w:pPr>
      <w:bookmarkStart w:id="6605" w:name="public-members"/>
      <w:bookmarkEnd w:id="6605"/>
      <w:r>
        <w:t xml:space="preserve">Public Members</w:t>
      </w:r>
    </w:p>
    <w:p>
      <w:pPr>
        <w:pStyle w:val="Heading3"/>
      </w:pPr>
      <w:bookmarkStart w:id="6606" w:name="instance-member-attribute"/>
      <w:bookmarkEnd w:id="6606"/>
      <w:r>
        <w:t xml:space="preserve">public</w:t>
      </w:r>
      <w:r>
        <w:t xml:space="preserve"> </w:t>
      </w:r>
      <w:r>
        <w:t xml:space="preserve">attribut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07" w:name="instance-member-value"/>
      <w:bookmarkEnd w:id="6607"/>
      <w:r>
        <w:t xml:space="preserve">public</w:t>
      </w:r>
      <w:r>
        <w:t xml:space="preserve"> </w:t>
      </w:r>
      <w:r>
        <w:t xml:space="preserve">valu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608" w:name="idgenerator"/>
      <w:bookmarkEnd w:id="6608"/>
      <w:r>
        <w:t xml:space="preserve">IdGenerator</w:t>
      </w:r>
    </w:p>
    <w:p>
      <w:pPr>
        <w:pStyle w:val="FirstParagraph"/>
      </w:pPr>
      <w:r>
        <w:t xml:space="preserve">Message Identifier Generator that generates the id used to identifier</w:t>
      </w:r>
      <w:r>
        <w:t xml:space="preserve"> </w:t>
      </w:r>
      <w:r>
        <w:t xml:space="preserve">message transactions</w:t>
      </w:r>
    </w:p>
    <w:p>
      <w:pPr>
        <w:pStyle w:val="Heading2"/>
      </w:pPr>
      <w:bookmarkStart w:id="6609" w:name="method-summary-162"/>
      <w:bookmarkEnd w:id="660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r>
        <w:t xml:space="preserve">*</w:t>
      </w:r>
      <w:r>
        <w:t xml:space="preserve"> </w:t>
      </w:r>
      <w:hyperlink r:id="rId706">
        <w:r>
          <w:rPr>
            <w:rStyle w:val="Hyperlink"/>
          </w:rPr>
          <w:t xml:space="preserve">idMaker</w:t>
        </w:r>
      </w:hyperlink>
      <w:r>
        <w:t xml:space="preserve">()</w:t>
      </w:r>
    </w:p>
    <w:p>
      <w:pPr>
        <w:pStyle w:val="Heading2"/>
      </w:pPr>
      <w:bookmarkStart w:id="6610" w:name="public-methods"/>
      <w:bookmarkEnd w:id="6610"/>
      <w:r>
        <w:t xml:space="preserve">Public Methods</w:t>
      </w:r>
    </w:p>
    <w:p>
      <w:pPr>
        <w:pStyle w:val="Heading3"/>
      </w:pPr>
      <w:bookmarkStart w:id="6611" w:name="instance-method-idMaker"/>
      <w:bookmarkEnd w:id="6611"/>
      <w:r>
        <w:t xml:space="preserve">public</w:t>
      </w:r>
      <w:r>
        <w:t xml:space="preserve"> </w:t>
      </w:r>
      <w:r>
        <w:t xml:space="preserve">*</w:t>
      </w:r>
      <w:r>
        <w:t xml:space="preserve"> </w:t>
      </w:r>
      <w:r>
        <w:t xml:space="preserve">idMaker</w:t>
      </w:r>
      <w:r>
        <w:t xml:space="preserve">()</w:t>
      </w:r>
      <w:r>
        <w:t xml:space="preserve"> </w:t>
      </w:r>
      <w:r>
        <w:t xml:space="preserve"> </w:t>
      </w:r>
      <w:hyperlink r:id="rId7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612" w:name="messagefactory"/>
      <w:bookmarkEnd w:id="6612"/>
      <w:r>
        <w:t xml:space="preserve">MessageFactory</w:t>
      </w:r>
    </w:p>
    <w:p>
      <w:pPr>
        <w:pStyle w:val="Heading4"/>
      </w:pPr>
      <w:bookmarkStart w:id="6613" w:name="extends-254"/>
      <w:bookmarkEnd w:id="6613"/>
      <w:r>
        <w:t xml:space="preserve">Extends:</w:t>
      </w:r>
    </w:p>
    <w:p>
      <w:pPr>
        <w:pStyle w:val="FirstParagraph"/>
      </w:pP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→ MessageFactory</w:t>
      </w:r>
    </w:p>
    <w:p>
      <w:pPr>
        <w:pStyle w:val="Heading2"/>
      </w:pPr>
      <w:bookmarkStart w:id="6614" w:name="constructor-summary-367"/>
      <w:bookmarkEnd w:id="661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2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</w:t>
      </w:r>
      <w:r>
        <w:t xml:space="preserve"> </w:t>
      </w:r>
      <w:r>
        <w:t xml:space="preserve">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onstructor to be used to instantiate an object of the Message Factory</w:t>
      </w:r>
    </w:p>
    <w:p>
      <w:pPr>
        <w:pStyle w:val="Heading2"/>
      </w:pPr>
      <w:bookmarkStart w:id="6615" w:name="member-summary-220"/>
      <w:bookmarkEnd w:id="661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4">
        <w:r>
          <w:rPr>
            <w:rStyle w:val="Hyperlink"/>
          </w:rPr>
          <w:t xml:space="preserve">myGenera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16" w:name="method-summary-163"/>
      <w:bookmarkEnd w:id="661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6">
        <w:r>
          <w:rPr>
            <w:rStyle w:val="Hyperlink"/>
          </w:rPr>
          <w:t xml:space="preserve">createCre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CREATE and Crea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7">
        <w:r>
          <w:rPr>
            <w:rStyle w:val="Hyperlink"/>
          </w:rPr>
          <w:t xml:space="preserve">createDele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 Delete Message of Type DELETE and delete message bod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8">
        <w:r>
          <w:rPr>
            <w:rStyle w:val="Hyperlink"/>
          </w:rPr>
          <w:t xml:space="preserve">createForwar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9">
        <w:r>
          <w:rPr>
            <w:rStyle w:val="Hyperlink"/>
          </w:rPr>
          <w:t xml:space="preserve">createMessageResponse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the response to the Messag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0">
        <w:r>
          <w:rPr>
            <w:rStyle w:val="Hyperlink"/>
          </w:rPr>
          <w:t xml:space="preserve">createRead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 Message of type READ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1">
        <w:r>
          <w:rPr>
            <w:rStyle w:val="Hyperlink"/>
          </w:rPr>
          <w:t xml:space="preserve">create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2">
        <w:r>
          <w:rPr>
            <w:rStyle w:val="Hyperlink"/>
          </w:rPr>
          <w:t xml:space="preserve">createUnsubscrib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Creates a Message of type UNSUBSCRIB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3">
        <w:r>
          <w:rPr>
            <w:rStyle w:val="Hyperlink"/>
          </w:rPr>
          <w:t xml:space="preserve">createUpdateMessageRequest</w:t>
        </w:r>
      </w:hyperlink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</w:p>
    <w:p>
      <w:pPr>
        <w:pStyle w:val="BodyText"/>
      </w:pPr>
      <w:r>
        <w:t xml:space="preserve">Creates an Update Message Request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4">
        <w:r>
          <w:rPr>
            <w:rStyle w:val="Hyperlink"/>
          </w:rPr>
          <w:t xml:space="preserve">generateMessageResponse</w:t>
        </w:r>
      </w:hyperlink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</w:t>
      </w:r>
      <w:r>
        <w:t xml:space="preserve"> </w:t>
      </w:r>
      <w:r>
        <w:t xml:space="preserve">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5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Validates the message against the reTHINK Message Data Schema</w:t>
      </w:r>
    </w:p>
    <w:p>
      <w:pPr>
        <w:pStyle w:val="Heading2"/>
      </w:pPr>
      <w:bookmarkStart w:id="6617" w:name="inherited-summary-145"/>
      <w:bookmarkEnd w:id="6617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186">
        <w:r>
          <w:rPr>
            <w:rStyle w:val="Hyperlink"/>
          </w:rPr>
          <w:t xml:space="preserve">RethinkObject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618" w:name="public-constructors"/>
      <w:bookmarkEnd w:id="6618"/>
      <w:r>
        <w:t xml:space="preserve">Public Constructors</w:t>
      </w:r>
    </w:p>
    <w:p>
      <w:pPr>
        <w:pStyle w:val="Heading3"/>
      </w:pPr>
      <w:bookmarkStart w:id="6619" w:name="instance-constructor-constructor"/>
      <w:bookmarkEnd w:id="6619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, schema:</w:t>
      </w:r>
      <w:r>
        <w:t xml:space="preserve"> </w:t>
      </w:r>
      <w:r>
        <w:t xml:space="preserve">URL.URL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hyperlink r:id="rId7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o be used to instantiate an object of the Message Factory</w:t>
      </w:r>
    </w:p>
    <w:p>
      <w:pPr>
        <w:pStyle w:val="Heading4"/>
      </w:pPr>
      <w:bookmarkStart w:id="6620" w:name="override-188"/>
      <w:bookmarkEnd w:id="6620"/>
      <w:r>
        <w:t xml:space="preserve">Override:</w:t>
      </w:r>
    </w:p>
    <w:p>
      <w:pPr>
        <w:pStyle w:val="FirstParagraph"/>
      </w:pPr>
      <w:hyperlink r:id="rId734">
        <w:r>
          <w:rPr>
            <w:rStyle w:val="Hyperlink"/>
          </w:rPr>
          <w:t xml:space="preserve">RethinkObject#constructor</w:t>
        </w:r>
      </w:hyperlink>
    </w:p>
    <w:p>
      <w:pPr>
        <w:pStyle w:val="Heading4"/>
      </w:pPr>
      <w:bookmarkStart w:id="6621" w:name="params"/>
      <w:bookmarkEnd w:id="662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schema</w:t>
      </w:r>
      <w:r>
        <w:t xml:space="preserve"> </w:t>
      </w:r>
      <w:r>
        <w:t xml:space="preserve">URL.URL</w:t>
      </w:r>
      <w:r>
        <w:t xml:space="preserve"> </w:t>
      </w:r>
      <w:r>
        <w:t xml:space="preserve"> </w:t>
      </w:r>
      <w:r>
        <w:t xml:space="preserve">link to the reTHINK Message Data Schema</w:t>
      </w:r>
    </w:p>
    <w:p>
      <w:pPr>
        <w:pStyle w:val="Heading2"/>
      </w:pPr>
      <w:bookmarkStart w:id="6622" w:name="public-members"/>
      <w:bookmarkEnd w:id="6622"/>
      <w:r>
        <w:t xml:space="preserve">Public Members</w:t>
      </w:r>
    </w:p>
    <w:p>
      <w:pPr>
        <w:pStyle w:val="Heading3"/>
      </w:pPr>
      <w:bookmarkStart w:id="6623" w:name="instance-member-myGenerator"/>
      <w:bookmarkEnd w:id="6623"/>
      <w:r>
        <w:t xml:space="preserve">public</w:t>
      </w:r>
      <w:r>
        <w:t xml:space="preserve"> </w:t>
      </w:r>
      <w:r>
        <w:t xml:space="preserve">myGenera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624" w:name="public-methods"/>
      <w:bookmarkEnd w:id="6624"/>
      <w:r>
        <w:t xml:space="preserve">Public Methods</w:t>
      </w:r>
    </w:p>
    <w:p>
      <w:pPr>
        <w:pStyle w:val="Heading3"/>
      </w:pPr>
      <w:bookmarkStart w:id="6625" w:name="instance-method-createCreateMessageRequest"/>
      <w:bookmarkEnd w:id="6625"/>
      <w:r>
        <w:t xml:space="preserve">public</w:t>
      </w:r>
      <w:r>
        <w:t xml:space="preserve"> </w:t>
      </w:r>
      <w:r>
        <w:t xml:space="preserve">createCre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, policy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CREATE and Create Message Body</w:t>
      </w:r>
    </w:p>
    <w:p>
      <w:pPr>
        <w:pStyle w:val="Heading4"/>
      </w:pPr>
      <w:bookmarkStart w:id="6626" w:name="params-1"/>
      <w:bookmarkEnd w:id="662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the created object in JSON format</w:t>
      </w:r>
    </w:p>
    <w:p>
      <w:pPr>
        <w:pStyle w:val="BodyText"/>
      </w:pPr>
      <w:r>
        <w:t xml:space="preserve">policy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 this message</w:t>
      </w:r>
    </w:p>
    <w:p>
      <w:pPr>
        <w:pStyle w:val="Heading4"/>
      </w:pPr>
      <w:bookmarkStart w:id="6627" w:name="return-497"/>
      <w:bookmarkEnd w:id="662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28" w:name="instance-method-createDeleteMessageRequest"/>
      <w:bookmarkEnd w:id="6628"/>
      <w:r>
        <w:t xml:space="preserve">public</w:t>
      </w:r>
      <w:r>
        <w:t xml:space="preserve"> </w:t>
      </w:r>
      <w:r>
        <w:t xml:space="preserve">createDele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Delete Message of Type DELETE and delete message body</w:t>
      </w:r>
    </w:p>
    <w:p>
      <w:pPr>
        <w:pStyle w:val="Heading4"/>
      </w:pPr>
      <w:bookmarkStart w:id="6629" w:name="params-2"/>
      <w:bookmarkEnd w:id="6629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deleted</w:t>
      </w:r>
    </w:p>
    <w:p>
      <w:pPr>
        <w:pStyle w:val="Heading4"/>
      </w:pPr>
      <w:bookmarkStart w:id="6630" w:name="return-498"/>
      <w:bookmarkEnd w:id="66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Delete Message Request</w:t>
            </w:r>
          </w:p>
        </w:tc>
      </w:tr>
    </w:tbl>
    <w:p>
      <w:pPr>
        <w:pStyle w:val="Heading3"/>
      </w:pPr>
      <w:bookmarkStart w:id="6631" w:name="instance-method-createForwardMessageRequest"/>
      <w:bookmarkEnd w:id="6631"/>
      <w:r>
        <w:t xml:space="preserve">public</w:t>
      </w:r>
      <w:r>
        <w:t xml:space="preserve"> </w:t>
      </w:r>
      <w:r>
        <w:t xml:space="preserve">createForwar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FORWARD and Forward Message Body, which</w:t>
      </w:r>
      <w:r>
        <w:t xml:space="preserve"> </w:t>
      </w:r>
      <w:r>
        <w:t xml:space="preserve">contains the message to be forwarded</w:t>
      </w:r>
    </w:p>
    <w:p>
      <w:pPr>
        <w:pStyle w:val="Heading4"/>
      </w:pPr>
      <w:bookmarkStart w:id="6632" w:name="params-3"/>
      <w:bookmarkEnd w:id="663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message</w:t>
      </w:r>
      <w:r>
        <w:t xml:space="preserve"> </w:t>
      </w:r>
      <w:r>
        <w:t xml:space="preserve">*</w:t>
      </w:r>
      <w:r>
        <w:t xml:space="preserve"> </w:t>
      </w:r>
      <w:r>
        <w:t xml:space="preserve">{Message.Message} message - the message to be</w:t>
      </w:r>
      <w:r>
        <w:t xml:space="preserve"> </w:t>
      </w:r>
      <w:r>
        <w:t xml:space="preserve">forwarded</w:t>
      </w:r>
    </w:p>
    <w:p>
      <w:pPr>
        <w:pStyle w:val="Heading4"/>
      </w:pPr>
      <w:bookmarkStart w:id="6633" w:name="return-499"/>
      <w:bookmarkEnd w:id="66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Forward Message</w:t>
            </w:r>
            <w:r>
              <w:t xml:space="preserve"> </w:t>
            </w:r>
            <w:r>
              <w:t xml:space="preserve">Request</w:t>
            </w:r>
          </w:p>
        </w:tc>
      </w:tr>
    </w:tbl>
    <w:p>
      <w:pPr>
        <w:pStyle w:val="Heading3"/>
      </w:pPr>
      <w:bookmarkStart w:id="6634" w:name="instance-method-createMessageResponse"/>
      <w:bookmarkEnd w:id="6634"/>
      <w:r>
        <w:t xml:space="preserve">public</w:t>
      </w:r>
      <w:r>
        <w:t xml:space="preserve"> </w:t>
      </w:r>
      <w:r>
        <w:t xml:space="preserve">createMessageResponse</w:t>
      </w:r>
      <w:r>
        <w:t xml:space="preserve">(message:</w:t>
      </w:r>
      <w:r>
        <w:t xml:space="preserve"> </w:t>
      </w:r>
      <w:r>
        <w:t xml:space="preserve">*</w:t>
      </w:r>
      <w:r>
        <w:t xml:space="preserve">, code:</w:t>
      </w:r>
      <w:r>
        <w:t xml:space="preserve"> </w:t>
      </w:r>
      <w:r>
        <w:t xml:space="preserve">*</w:t>
      </w:r>
      <w:r>
        <w:t xml:space="preserve">, value:</w:t>
      </w:r>
      <w:r>
        <w:t xml:space="preserve"> </w:t>
      </w:r>
      <w:r>
        <w:t xml:space="preserve">*</w:t>
      </w:r>
      <w:r>
        <w:t xml:space="preserve">, sourc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the response to the Message</w:t>
      </w:r>
    </w:p>
    <w:p>
      <w:pPr>
        <w:pStyle w:val="Heading4"/>
      </w:pPr>
      <w:bookmarkStart w:id="6635" w:name="params-4"/>
      <w:bookmarkEnd w:id="663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  <w:r>
        <w:t xml:space="preserve"> </w:t>
      </w:r>
      <w:r>
        <w:t xml:space="preserve">the message</w:t>
      </w:r>
      <w:r>
        <w:t xml:space="preserve"> </w:t>
      </w:r>
      <w:r>
        <w:t xml:space="preserve">request from which the response should be gener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*</w:t>
      </w:r>
      <w:r>
        <w:t xml:space="preserve"> </w:t>
      </w:r>
      <w:r>
        <w:t xml:space="preserve">the response code compliant with HTTP response</w:t>
      </w:r>
      <w:r>
        <w:t xml:space="preserve"> </w:t>
      </w:r>
      <w:r>
        <w:t xml:space="preserve">codes (RFC7231).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contains a data value in JSON format. Applicable</w:t>
      </w:r>
      <w:r>
        <w:t xml:space="preserve"> </w:t>
      </w:r>
      <w:r>
        <w:t xml:space="preserve">to Responses to READ MessageType.</w:t>
      </w:r>
    </w:p>
    <w:p>
      <w:pPr>
        <w:pStyle w:val="BodyText"/>
      </w:pPr>
      <w:r>
        <w:t xml:space="preserve">source</w:t>
      </w:r>
      <w:r>
        <w:t xml:space="preserve"> </w:t>
      </w:r>
      <w:r>
        <w:t xml:space="preserve">*</w:t>
      </w:r>
      <w:r>
        <w:t xml:space="preserve"> </w:t>
      </w:r>
      <w:r>
        <w:t xml:space="preserve">Contains the original creator of the response.</w:t>
      </w:r>
      <w:r>
        <w:t xml:space="preserve"> </w:t>
      </w:r>
      <w:r>
        <w:t xml:space="preserve">Useful to identify the real source of the response to a one-to-many</w:t>
      </w:r>
      <w:r>
        <w:t xml:space="preserve"> </w:t>
      </w:r>
      <w:r>
        <w:t xml:space="preserve">message delivery ie multiple responses coming coming from different</w:t>
      </w:r>
      <w:r>
        <w:t xml:space="preserve"> </w:t>
      </w:r>
      <w:r>
        <w:t xml:space="preserve">sources.</w:t>
      </w:r>
    </w:p>
    <w:p>
      <w:pPr>
        <w:pStyle w:val="Heading4"/>
      </w:pPr>
      <w:bookmarkStart w:id="6636" w:name="return-500"/>
      <w:bookmarkEnd w:id="663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37" w:name="instance-method-createReadMessageRequest"/>
      <w:bookmarkEnd w:id="6637"/>
      <w:r>
        <w:t xml:space="preserve">public</w:t>
      </w:r>
      <w:r>
        <w:t xml:space="preserve"> </w:t>
      </w:r>
      <w:r>
        <w:t xml:space="preserve">createRead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READ</w:t>
      </w:r>
    </w:p>
    <w:p>
      <w:pPr>
        <w:pStyle w:val="Heading4"/>
      </w:pPr>
      <w:bookmarkStart w:id="6638" w:name="params-5"/>
      <w:bookmarkEnd w:id="6638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read</w:t>
      </w:r>
    </w:p>
    <w:p>
      <w:pPr>
        <w:pStyle w:val="Heading4"/>
      </w:pPr>
      <w:bookmarkStart w:id="6639" w:name="return-501"/>
      <w:bookmarkEnd w:id="66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Read message request</w:t>
            </w:r>
          </w:p>
        </w:tc>
      </w:tr>
    </w:tbl>
    <w:p>
      <w:pPr>
        <w:pStyle w:val="Heading3"/>
      </w:pPr>
      <w:bookmarkStart w:id="6640" w:name="instance-method-createSubscribeMessageRequest"/>
      <w:bookmarkEnd w:id="6640"/>
      <w:r>
        <w:t xml:space="preserve">public</w:t>
      </w:r>
      <w:r>
        <w:t xml:space="preserve"> </w:t>
      </w:r>
      <w:r>
        <w:t xml:space="preserve">create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SUBSCRIBE</w:t>
      </w:r>
    </w:p>
    <w:p>
      <w:pPr>
        <w:pStyle w:val="Heading4"/>
      </w:pPr>
      <w:bookmarkStart w:id="6641" w:name="params-6"/>
      <w:bookmarkEnd w:id="6641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6642" w:name="return-502"/>
      <w:bookmarkEnd w:id="664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43" w:name="instance-method-createUnsubscribeMessageRequest"/>
      <w:bookmarkEnd w:id="6643"/>
      <w:r>
        <w:t xml:space="preserve">public</w:t>
      </w:r>
      <w:r>
        <w:t xml:space="preserve"> </w:t>
      </w:r>
      <w:r>
        <w:t xml:space="preserve">createUnsubscrib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to-:</w:t>
      </w:r>
      <w:r>
        <w:t xml:space="preserve"> </w:t>
      </w:r>
      <w:r>
        <w:t xml:space="preserve">URL.URLList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 Message of type UNSUBSCRIBE</w:t>
      </w:r>
    </w:p>
    <w:p>
      <w:pPr>
        <w:pStyle w:val="Heading4"/>
      </w:pPr>
      <w:bookmarkStart w:id="6644" w:name="params-7"/>
      <w:bookmarkEnd w:id="6644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to-</w:t>
      </w:r>
      <w:r>
        <w:t xml:space="preserve"> </w:t>
      </w:r>
      <w:r>
        <w:t xml:space="preserve">URL.URLList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the object</w:t>
      </w:r>
    </w:p>
    <w:p>
      <w:pPr>
        <w:pStyle w:val="Heading4"/>
      </w:pPr>
      <w:bookmarkStart w:id="6645" w:name="return-503"/>
      <w:bookmarkEnd w:id="664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46" w:name="instance-method-createUpdateMessageRequest"/>
      <w:bookmarkEnd w:id="6646"/>
      <w:r>
        <w:t xml:space="preserve">public</w:t>
      </w:r>
      <w:r>
        <w:t xml:space="preserve"> </w:t>
      </w:r>
      <w:r>
        <w:t xml:space="preserve">createUpdateMessageRequest</w:t>
      </w:r>
      <w:r>
        <w:t xml:space="preserve">(from:</w:t>
      </w:r>
      <w:r>
        <w:t xml:space="preserve"> </w:t>
      </w:r>
      <w:r>
        <w:t xml:space="preserve">URL.URL</w:t>
      </w:r>
      <w:r>
        <w:t xml:space="preserve">, value:</w:t>
      </w:r>
      <w:r>
        <w:t xml:space="preserve"> </w:t>
      </w:r>
      <w:r>
        <w:t xml:space="preserve">*</w:t>
      </w:r>
      <w:r>
        <w:t xml:space="preserve">, resource:</w:t>
      </w:r>
      <w:r>
        <w:t xml:space="preserve"> </w:t>
      </w:r>
      <w:r>
        <w:t xml:space="preserve">URL.URL</w:t>
      </w:r>
      <w:r>
        <w:t xml:space="preserve">, attribut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 </w:t>
      </w:r>
      <w:hyperlink r:id="rId7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s an Update Message Request</w:t>
      </w:r>
    </w:p>
    <w:p>
      <w:pPr>
        <w:pStyle w:val="Heading4"/>
      </w:pPr>
      <w:bookmarkStart w:id="6647" w:name="params-8"/>
      <w:bookmarkEnd w:id="6647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URL.URL</w:t>
      </w:r>
      <w:r>
        <w:t xml:space="preserve"> </w:t>
      </w:r>
      <w:r>
        <w:t xml:space="preserve">the sender of</w:t>
      </w:r>
      <w:r>
        <w:t xml:space="preserve"> </w:t>
      </w:r>
      <w:r>
        <w:t xml:space="preserve">this message</w:t>
      </w:r>
    </w:p>
    <w:p>
      <w:pPr>
        <w:pStyle w:val="BodyText"/>
      </w:pPr>
      <w:r>
        <w:t xml:space="preserve">{URL.URLList}to</w:t>
      </w:r>
      <w:r>
        <w:t xml:space="preserve"> </w:t>
      </w:r>
      <w:r>
        <w:t xml:space="preserve">*</w:t>
      </w:r>
      <w:r>
        <w:t xml:space="preserve"> </w:t>
      </w:r>
      <w:r>
        <w:t xml:space="preserve">One or more URLs of Message recipients.</w:t>
      </w:r>
      <w:r>
        <w:t xml:space="preserve"> </w:t>
      </w:r>
      <w:r>
        <w:t xml:space="preserve">According to the URL scheme it may be handled in different ways</w:t>
      </w:r>
    </w:p>
    <w:p>
      <w:pPr>
        <w:pStyle w:val="BodyText"/>
      </w:pPr>
      <w:r>
        <w:t xml:space="preserve">value</w:t>
      </w:r>
      <w:r>
        <w:t xml:space="preserve"> </w:t>
      </w:r>
      <w:r>
        <w:t xml:space="preserve">*</w:t>
      </w:r>
      <w:r>
        <w:t xml:space="preserve"> </w:t>
      </w:r>
      <w:r>
        <w:t xml:space="preserve">The new value of the attribute to be updated</w:t>
      </w:r>
    </w:p>
    <w:p>
      <w:pPr>
        <w:pStyle w:val="BodyText"/>
      </w:pPr>
      <w:r>
        <w:t xml:space="preserve">resource</w:t>
      </w:r>
      <w:r>
        <w:t xml:space="preserve"> </w:t>
      </w:r>
      <w:r>
        <w:t xml:space="preserve">URL.URL</w:t>
      </w:r>
      <w:r>
        <w:t xml:space="preserve"> </w:t>
      </w:r>
      <w:r>
        <w:t xml:space="preserve">URL of Data Object Resource associated</w:t>
      </w:r>
      <w:r>
        <w:t xml:space="preserve"> </w:t>
      </w:r>
      <w:r>
        <w:t xml:space="preserve">with the message</w:t>
      </w:r>
    </w:p>
    <w:p>
      <w:pPr>
        <w:pStyle w:val="BodyText"/>
      </w:pPr>
      <w:r>
        <w:t xml:space="preserve">attribute</w:t>
      </w:r>
      <w:r>
        <w:t xml:space="preserve"> </w:t>
      </w:r>
      <w:r>
        <w:t xml:space="preserve">*</w:t>
      </w:r>
      <w:r>
        <w:t xml:space="preserve"> </w:t>
      </w:r>
      <w:r>
        <w:t xml:space="preserve">Identifies the attribute in the Object to be</w:t>
      </w:r>
      <w:r>
        <w:t xml:space="preserve"> </w:t>
      </w:r>
      <w:r>
        <w:t xml:space="preserve">updated</w:t>
      </w:r>
    </w:p>
    <w:p>
      <w:pPr>
        <w:pStyle w:val="Heading4"/>
      </w:pPr>
      <w:bookmarkStart w:id="6648" w:name="return-504"/>
      <w:bookmarkEnd w:id="664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essage.Message</w:t>
            </w:r>
          </w:p>
        </w:tc>
        <w:tc>
          <w:p>
            <w:pPr>
              <w:jc w:val="left"/>
            </w:pPr>
            <w:r>
              <w:t xml:space="preserve">Message - the Update message request</w:t>
            </w:r>
          </w:p>
        </w:tc>
      </w:tr>
    </w:tbl>
    <w:p>
      <w:pPr>
        <w:pStyle w:val="Heading3"/>
      </w:pPr>
      <w:bookmarkStart w:id="6649" w:name="instance-method-generateMessageResponse"/>
      <w:bookmarkEnd w:id="6649"/>
      <w:r>
        <w:t xml:space="preserve">public</w:t>
      </w:r>
      <w:r>
        <w:t xml:space="preserve"> </w:t>
      </w:r>
      <w:r>
        <w:t xml:space="preserve">generateMessageResponse</w:t>
      </w:r>
      <w:r>
        <w:t xml:space="preserve">(data: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, code:</w:t>
      </w:r>
      <w:r>
        <w:t xml:space="preserve"> </w:t>
      </w:r>
      <w:r>
        <w:t xml:space="preserve">ResponseCode</w:t>
      </w:r>
      <w:r>
        <w:t xml:space="preserve">, value: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 a response to the given Message Request - Response transactions</w:t>
      </w:r>
      <w:r>
        <w:t xml:space="preserve"> </w:t>
      </w:r>
      <w:r>
        <w:t xml:space="preserve">A Response to a Request message should follow this rule: Response.from =</w:t>
      </w:r>
      <w:r>
        <w:t xml:space="preserve"> </w:t>
      </w:r>
      <w:r>
        <w:t xml:space="preserve">Request.to Response.to = Request.from Response.id = Request.id It should</w:t>
      </w:r>
      <w:r>
        <w:t xml:space="preserve"> </w:t>
      </w:r>
      <w:r>
        <w:t xml:space="preserve">be note, the Request.id MUST be incremented every time a new Request</w:t>
      </w:r>
      <w:r>
        <w:t xml:space="preserve"> </w:t>
      </w:r>
      <w:r>
        <w:t xml:space="preserve">message is created.</w:t>
      </w:r>
    </w:p>
    <w:p>
      <w:pPr>
        <w:pStyle w:val="Heading4"/>
      </w:pPr>
      <w:bookmarkStart w:id="6650" w:name="params-9"/>
      <w:bookmarkEnd w:id="6650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hyperlink r:id="rId171"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Message to be updated</w:t>
      </w:r>
    </w:p>
    <w:p>
      <w:pPr>
        <w:pStyle w:val="BodyText"/>
      </w:pPr>
      <w:r>
        <w:t xml:space="preserve">code</w:t>
      </w:r>
      <w:r>
        <w:t xml:space="preserve"> </w:t>
      </w:r>
      <w:r>
        <w:t xml:space="preserve">ResponseCode</w:t>
      </w:r>
      <w:r>
        <w:t xml:space="preserve"> </w:t>
      </w:r>
      <w:r>
        <w:t xml:space="preserve">response code compliant with HTTP</w:t>
      </w:r>
      <w:r>
        <w:t xml:space="preserve"> </w:t>
      </w:r>
      <w:r>
        <w:t xml:space="preserve">response codes (RFC7231).</w:t>
      </w:r>
    </w:p>
    <w:p>
      <w:pPr>
        <w:pStyle w:val="BodyText"/>
      </w:pPr>
      <w:r>
        <w:t xml:space="preserve">value</w:t>
      </w:r>
      <w:r>
        <w:t xml:space="preserve"> </w:t>
      </w:r>
      <w:hyperlink r:id="rId8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ntains a data value in JSON format.</w:t>
      </w:r>
    </w:p>
    <w:p>
      <w:pPr>
        <w:pStyle w:val="Heading4"/>
      </w:pPr>
      <w:bookmarkStart w:id="6651" w:name="return-505"/>
      <w:bookmarkEnd w:id="665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52" w:name="instance-method-validate"/>
      <w:bookmarkEnd w:id="6652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alidates the message against the reTHINK Message Data Schema</w:t>
      </w:r>
    </w:p>
    <w:p>
      <w:pPr>
        <w:pStyle w:val="Heading4"/>
      </w:pPr>
      <w:bookmarkStart w:id="6653" w:name="override-189"/>
      <w:bookmarkEnd w:id="6653"/>
      <w:r>
        <w:t xml:space="preserve">Override:</w:t>
      </w:r>
    </w:p>
    <w:p>
      <w:pPr>
        <w:pStyle w:val="FirstParagraph"/>
      </w:pPr>
      <w:hyperlink r:id="rId729">
        <w:r>
          <w:rPr>
            <w:rStyle w:val="Hyperlink"/>
          </w:rPr>
          <w:t xml:space="preserve">RethinkObject#validate</w:t>
        </w:r>
      </w:hyperlink>
    </w:p>
    <w:p>
      <w:pPr>
        <w:pStyle w:val="Heading4"/>
      </w:pPr>
      <w:bookmarkStart w:id="6654" w:name="params-10"/>
      <w:bookmarkEnd w:id="6654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6655" w:name="return-506"/>
      <w:bookmarkEnd w:id="665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OwnerPeer from 'service-framework/src/hyperty/Owner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88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656" w:name="ownerpeer"/>
      <w:bookmarkEnd w:id="6656"/>
      <w:r>
        <w:t xml:space="preserve">Owner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7">
        <w:r>
          <w:rPr>
            <w:rStyle w:val="Hyperlink"/>
          </w:rPr>
          <w:t xml:space="preserve">ownerPeer</w:t>
        </w:r>
      </w:hyperlink>
    </w:p>
    <w:p>
      <w:pPr>
        <w:pStyle w:val="Heading2"/>
      </w:pPr>
      <w:bookmarkStart w:id="6657" w:name="constructor-summary-368"/>
      <w:bookmarkEnd w:id="665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658" w:name="public-constructors"/>
      <w:bookmarkEnd w:id="6658"/>
      <w:r>
        <w:t xml:space="preserve">Public Constructors</w:t>
      </w:r>
    </w:p>
    <w:p>
      <w:pPr>
        <w:pStyle w:val="Heading3"/>
      </w:pPr>
      <w:bookmarkStart w:id="6659" w:name="instance-constructor-constructor"/>
      <w:bookmarkEnd w:id="6659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T</w:t>
      </w:r>
      <w:hyperlink r:id="rId203">
        <w:r>
          <w:rPr>
            <w:rStyle w:val="Hyperlink"/>
          </w:rPr>
          <w:t xml:space="preserve">divideURL</w:t>
        </w:r>
      </w:hyperlink>
    </w:p>
    <w:p>
      <w:pPr>
        <w:pStyle w:val="SourceCode"/>
      </w:pPr>
      <w:r>
        <w:rPr>
          <w:rStyle w:val="VerbatimChar"/>
        </w:rPr>
        <w:t xml:space="preserve">import Peer from 'service-framework/src/hyperty/Peer.js'</w:t>
      </w:r>
    </w:p>
    <w:p>
      <w:pPr>
        <w:pStyle w:val="FirstParagraph"/>
      </w:pPr>
      <w:r>
        <w:t xml:space="preserve">public</w:t>
      </w:r>
      <w:r>
        <w:t xml:space="preserve"> </w:t>
      </w:r>
      <w:r>
        <w:t xml:space="preserve">class</w:t>
      </w:r>
      <w:r>
        <w:t xml:space="preserve"> </w:t>
      </w:r>
      <w:r>
        <w:t xml:space="preserve">|</w:t>
      </w:r>
      <w:r>
        <w:t xml:space="preserve"> </w:t>
      </w:r>
      <w:hyperlink r:id="rId5493">
        <w:r>
          <w:rPr>
            <w:rStyle w:val="Hyperlink"/>
          </w:rPr>
          <w:t xml:space="preserve">source</w:t>
        </w:r>
      </w:hyperlink>
    </w:p>
    <w:p>
      <w:pPr>
        <w:pStyle w:val="Heading1"/>
      </w:pPr>
      <w:bookmarkStart w:id="6660" w:name="peer"/>
      <w:bookmarkEnd w:id="6660"/>
      <w:r>
        <w:t xml:space="preserve">Peer</w:t>
      </w:r>
    </w:p>
    <w:p>
      <w:pPr>
        <w:pStyle w:val="FirstParagraph"/>
      </w:pPr>
      <w:r>
        <w:t xml:space="preserve">You can directly use instance of this class.</w:t>
      </w:r>
      <w:r>
        <w:t xml:space="preserve"> </w:t>
      </w:r>
      <w:hyperlink r:id="rId168">
        <w:r>
          <w:rPr>
            <w:rStyle w:val="Hyperlink"/>
          </w:rPr>
          <w:t xml:space="preserve">peer</w:t>
        </w:r>
      </w:hyperlink>
    </w:p>
    <w:p>
      <w:pPr>
        <w:pStyle w:val="Heading2"/>
      </w:pPr>
      <w:bookmarkStart w:id="6661" w:name="constructor-summary-369"/>
      <w:bookmarkEnd w:id="66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662" w:name="public-constructors"/>
      <w:bookmarkEnd w:id="6662"/>
      <w:r>
        <w:t xml:space="preserve">Public Constructors</w:t>
      </w:r>
    </w:p>
    <w:p>
      <w:pPr>
        <w:pStyle w:val="Heading3"/>
      </w:pPr>
      <w:bookmarkStart w:id="6663" w:name="instance-constructor-constructor"/>
      <w:bookmarkEnd w:id="666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3)</w:t>
        </w:r>
      </w:hyperlink>
    </w:p>
    <w:p>
      <w:pPr>
        <w:pStyle w:val="Heading1"/>
      </w:pPr>
      <w:bookmarkStart w:id="6664" w:name="policyenforcerdescriptor"/>
      <w:bookmarkEnd w:id="6664"/>
      <w:r>
        <w:t xml:space="preserve">PolicyEnforcerDescriptor</w:t>
      </w:r>
    </w:p>
    <w:p>
      <w:pPr>
        <w:pStyle w:val="Heading4"/>
      </w:pPr>
      <w:bookmarkStart w:id="6665" w:name="extends-255"/>
      <w:bookmarkEnd w:id="6665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olicyEnforcerDescriptor</w:t>
      </w:r>
    </w:p>
    <w:p>
      <w:pPr>
        <w:pStyle w:val="Heading2"/>
      </w:pPr>
      <w:bookmarkStart w:id="6666" w:name="constructor-summary-370"/>
      <w:bookmarkEnd w:id="666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667" w:name="member-summary-221"/>
      <w:bookmarkEnd w:id="666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7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798">
        <w:r>
          <w:rPr>
            <w:rStyle w:val="Hyperlink"/>
          </w:rPr>
          <w:t xml:space="preserve">policie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68" w:name="inherited-summary-146"/>
      <w:bookmarkEnd w:id="6668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69" w:name="public-constructors"/>
      <w:bookmarkEnd w:id="6669"/>
      <w:r>
        <w:t xml:space="preserve">Public Constructors</w:t>
      </w:r>
    </w:p>
    <w:p>
      <w:pPr>
        <w:pStyle w:val="Heading3"/>
      </w:pPr>
      <w:bookmarkStart w:id="6670" w:name="instance-constructor-constructor"/>
      <w:bookmarkEnd w:id="6670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policie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0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671" w:name="override-190"/>
      <w:bookmarkEnd w:id="6671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672" w:name="params"/>
      <w:bookmarkEnd w:id="6672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policies</w:t>
      </w:r>
      <w:r>
        <w:t xml:space="preserve"> </w:t>
      </w:r>
      <w:r>
        <w:t xml:space="preserve">*</w:t>
      </w:r>
    </w:p>
    <w:p>
      <w:pPr>
        <w:pStyle w:val="Heading2"/>
      </w:pPr>
      <w:bookmarkStart w:id="6673" w:name="public-members"/>
      <w:bookmarkEnd w:id="6673"/>
      <w:r>
        <w:t xml:space="preserve">Public Members</w:t>
      </w:r>
    </w:p>
    <w:p>
      <w:pPr>
        <w:pStyle w:val="Heading3"/>
      </w:pPr>
      <w:bookmarkStart w:id="6674" w:name="instance-get-configuration"/>
      <w:bookmarkEnd w:id="66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75" w:name="instance-set-configuration"/>
      <w:bookmarkEnd w:id="667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76" w:name="instance-get-policies"/>
      <w:bookmarkEnd w:id="667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77" w:name="instance-set-policies"/>
      <w:bookmarkEnd w:id="667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olicie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678" w:name="protocolstubdescriptor"/>
      <w:bookmarkEnd w:id="6678"/>
      <w:r>
        <w:t xml:space="preserve">ProtocolStubDescriptor</w:t>
      </w:r>
    </w:p>
    <w:p>
      <w:pPr>
        <w:pStyle w:val="Heading4"/>
      </w:pPr>
      <w:bookmarkStart w:id="6679" w:name="extends-256"/>
      <w:bookmarkEnd w:id="6679"/>
      <w:r>
        <w:t xml:space="preserve">Extends:</w:t>
      </w:r>
    </w:p>
    <w:p>
      <w:pPr>
        <w:pStyle w:val="FirstParagraph"/>
      </w:pP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→ ProtocolStubDescriptor</w:t>
      </w:r>
    </w:p>
    <w:p>
      <w:pPr>
        <w:pStyle w:val="Heading2"/>
      </w:pPr>
      <w:bookmarkStart w:id="6680" w:name="constructor-summary-371"/>
      <w:bookmarkEnd w:id="66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14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681" w:name="member-summary-222"/>
      <w:bookmarkEnd w:id="668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6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7">
        <w:r>
          <w:rPr>
            <w:rStyle w:val="Hyperlink"/>
          </w:rPr>
          <w:t xml:space="preserve">configur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18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19">
        <w:r>
          <w:rPr>
            <w:rStyle w:val="Hyperlink"/>
          </w:rPr>
          <w:t xml:space="preserve">constrai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20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21">
        <w:r>
          <w:rPr>
            <w:rStyle w:val="Hyperlink"/>
          </w:rPr>
          <w:t xml:space="preserve">messageSchema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82" w:name="inherited-summary-147"/>
      <w:bookmarkEnd w:id="668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91">
        <w:r>
          <w:rPr>
            <w:rStyle w:val="Hyperlink"/>
          </w:rPr>
          <w:t xml:space="preserve">CatalogueDataObject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">
        <w:r>
          <w:rPr>
            <w:rStyle w:val="Hyperlink"/>
          </w:rPr>
          <w:t xml:space="preserve">descrip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langu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2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3">
        <w:r>
          <w:rPr>
            <w:rStyle w:val="Hyperlink"/>
          </w:rPr>
          <w:t xml:space="preserve">object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5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4">
        <w:r>
          <w:rPr>
            <w:rStyle w:val="Hyperlink"/>
          </w:rPr>
          <w:t xml:space="preserve">signature</w:t>
        </w:r>
      </w:hyperlink>
      <w:r>
        <w:t xml:space="preserve">(signatur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signature to enables integrity and authenticity verifica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7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">
        <w:r>
          <w:rPr>
            <w:rStyle w:val="Hyperlink"/>
          </w:rPr>
          <w:t xml:space="preserve">sourcePackag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8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9">
        <w:r>
          <w:rPr>
            <w:rStyle w:val="Hyperlink"/>
          </w:rPr>
          <w:t xml:space="preserve">sourcePackag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1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0">
        <w:r>
          <w:rPr>
            <w:rStyle w:val="Hyperlink"/>
          </w:rPr>
          <w:t xml:space="preserve">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83" w:name="public-constructors"/>
      <w:bookmarkEnd w:id="6683"/>
      <w:r>
        <w:t xml:space="preserve">Public Constructors</w:t>
      </w:r>
    </w:p>
    <w:p>
      <w:pPr>
        <w:pStyle w:val="Heading3"/>
      </w:pPr>
      <w:bookmarkStart w:id="6684" w:name="instance-constructor-constructor"/>
      <w:bookmarkEnd w:id="6684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r>
        <w:t xml:space="preserve">*</w:t>
      </w:r>
      <w:r>
        <w:t xml:space="preserve">, type:</w:t>
      </w:r>
      <w:r>
        <w:t xml:space="preserve"> </w:t>
      </w:r>
      <w:r>
        <w:t xml:space="preserve">*</w:t>
      </w:r>
      <w:r>
        <w:t xml:space="preserve">, objectName:</w:t>
      </w:r>
      <w:r>
        <w:t xml:space="preserve"> </w:t>
      </w:r>
      <w:r>
        <w:t xml:space="preserve">*</w:t>
      </w:r>
      <w:r>
        <w:t xml:space="preserve">, description:</w:t>
      </w:r>
      <w:r>
        <w:t xml:space="preserve"> </w:t>
      </w:r>
      <w:r>
        <w:t xml:space="preserve">*</w:t>
      </w:r>
      <w:r>
        <w:t xml:space="preserve">, language:</w:t>
      </w:r>
      <w:r>
        <w:t xml:space="preserve"> </w:t>
      </w:r>
      <w:r>
        <w:t xml:space="preserve">*</w:t>
      </w:r>
      <w:r>
        <w:t xml:space="preserve">, sourcePackageURL:</w:t>
      </w:r>
      <w:r>
        <w:t xml:space="preserve"> </w:t>
      </w:r>
      <w:r>
        <w:t xml:space="preserve">*</w:t>
      </w:r>
      <w:r>
        <w:t xml:space="preserve">, messageSchemas:</w:t>
      </w:r>
      <w:r>
        <w:t xml:space="preserve"> </w:t>
      </w:r>
      <w:r>
        <w:t xml:space="preserve">*</w:t>
      </w:r>
      <w:r>
        <w:t xml:space="preserve">, configuration:</w:t>
      </w:r>
      <w:r>
        <w:t xml:space="preserve"> </w:t>
      </w:r>
      <w:r>
        <w:t xml:space="preserve">*</w:t>
      </w:r>
      <w:r>
        <w:t xml:space="preserve">, constraint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685" w:name="override-191"/>
      <w:bookmarkEnd w:id="6685"/>
      <w:r>
        <w:t xml:space="preserve">Override:</w:t>
      </w:r>
    </w:p>
    <w:p>
      <w:pPr>
        <w:pStyle w:val="FirstParagraph"/>
      </w:pPr>
      <w:hyperlink r:id="rId24">
        <w:r>
          <w:rPr>
            <w:rStyle w:val="Hyperlink"/>
          </w:rPr>
          <w:t xml:space="preserve">CatalogueDataObject#constructor</w:t>
        </w:r>
      </w:hyperlink>
    </w:p>
    <w:p>
      <w:pPr>
        <w:pStyle w:val="Heading4"/>
      </w:pPr>
      <w:bookmarkStart w:id="6686" w:name="params"/>
      <w:bookmarkEnd w:id="66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r>
        <w:t xml:space="preserve">*</w:t>
      </w:r>
      <w:r>
        <w:t xml:space="preserve"> </w:t>
      </w:r>
      <w:r>
        <w:t xml:space="preserve">type</w:t>
      </w:r>
      <w:r>
        <w:t xml:space="preserve"> </w:t>
      </w:r>
      <w:r>
        <w:t xml:space="preserve">*</w:t>
      </w:r>
      <w:r>
        <w:t xml:space="preserve"> </w:t>
      </w:r>
      <w:r>
        <w:t xml:space="preserve">objectName</w:t>
      </w:r>
      <w:r>
        <w:t xml:space="preserve"> </w:t>
      </w:r>
      <w:r>
        <w:t xml:space="preserve">*</w:t>
      </w:r>
      <w:r>
        <w:t xml:space="preserve"> </w:t>
      </w:r>
      <w:r>
        <w:t xml:space="preserve">description</w:t>
      </w:r>
      <w:r>
        <w:t xml:space="preserve"> </w:t>
      </w:r>
      <w:r>
        <w:t xml:space="preserve">*</w:t>
      </w:r>
      <w:r>
        <w:t xml:space="preserve"> </w:t>
      </w:r>
      <w:r>
        <w:t xml:space="preserve">language</w:t>
      </w:r>
      <w:r>
        <w:t xml:space="preserve"> </w:t>
      </w:r>
      <w:r>
        <w:t xml:space="preserve">*</w:t>
      </w:r>
      <w:r>
        <w:t xml:space="preserve"> </w:t>
      </w:r>
      <w:r>
        <w:t xml:space="preserve">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messageSchemas</w:t>
      </w:r>
      <w:r>
        <w:t xml:space="preserve"> </w:t>
      </w:r>
      <w:r>
        <w:t xml:space="preserve">*</w:t>
      </w:r>
      <w:r>
        <w:t xml:space="preserve"> </w:t>
      </w:r>
      <w:r>
        <w:t xml:space="preserve">configuration</w:t>
      </w:r>
      <w:r>
        <w:t xml:space="preserve"> </w:t>
      </w:r>
      <w:r>
        <w:t xml:space="preserve">*</w:t>
      </w:r>
      <w:r>
        <w:t xml:space="preserve"> </w:t>
      </w:r>
      <w:r>
        <w:t xml:space="preserve">constraints</w:t>
      </w:r>
      <w:r>
        <w:t xml:space="preserve"> </w:t>
      </w:r>
      <w:r>
        <w:t xml:space="preserve">*</w:t>
      </w:r>
    </w:p>
    <w:p>
      <w:pPr>
        <w:pStyle w:val="Heading2"/>
      </w:pPr>
      <w:bookmarkStart w:id="6687" w:name="public-members"/>
      <w:bookmarkEnd w:id="6687"/>
      <w:r>
        <w:t xml:space="preserve">Public Members</w:t>
      </w:r>
    </w:p>
    <w:p>
      <w:pPr>
        <w:pStyle w:val="Heading3"/>
      </w:pPr>
      <w:bookmarkStart w:id="6688" w:name="instance-get-configuration"/>
      <w:bookmarkEnd w:id="668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89" w:name="instance-set-configuration"/>
      <w:bookmarkEnd w:id="668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figur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90" w:name="instance-get-constraints"/>
      <w:bookmarkEnd w:id="66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91" w:name="instance-set-constraints"/>
      <w:bookmarkEnd w:id="669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92" w:name="instance-get-messageSchemas"/>
      <w:bookmarkEnd w:id="669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693" w:name="instance-set-messageSchemas"/>
      <w:bookmarkEnd w:id="669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Schema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694" w:name="rethinkobject"/>
      <w:bookmarkEnd w:id="6694"/>
      <w:r>
        <w:t xml:space="preserve">RethinkObject</w:t>
      </w:r>
    </w:p>
    <w:p>
      <w:pPr>
        <w:pStyle w:val="Heading4"/>
      </w:pPr>
      <w:bookmarkStart w:id="6695" w:name="direct-subclass-53"/>
      <w:bookmarkEnd w:id="6695"/>
      <w:r>
        <w:t xml:space="preserve">Direct Subclass:</w:t>
      </w:r>
    </w:p>
    <w:p>
      <w:pPr>
        <w:pStyle w:val="FirstParagraph"/>
      </w:pPr>
      <w:hyperlink r:id="rId141">
        <w:r>
          <w:rPr>
            <w:rStyle w:val="Hyperlink"/>
          </w:rPr>
          <w:t xml:space="preserve">CatalogueDataObjectFactory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essageFactory</w:t>
        </w:r>
      </w:hyperlink>
    </w:p>
    <w:p>
      <w:pPr>
        <w:pStyle w:val="Heading2"/>
      </w:pPr>
      <w:bookmarkStart w:id="6696" w:name="constructor-summary-372"/>
      <w:bookmarkEnd w:id="669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constructor</w:t>
        </w:r>
      </w:hyperlink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697" w:name="member-summary-223"/>
      <w:bookmarkEnd w:id="66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7">
        <w:r>
          <w:rPr>
            <w:rStyle w:val="Hyperlink"/>
          </w:rPr>
          <w:t xml:space="preserve">schema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validatio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698" w:name="method-summary-164"/>
      <w:bookmarkEnd w:id="669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validate</w:t>
        </w:r>
      </w:hyperlink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699" w:name="public-constructors"/>
      <w:bookmarkEnd w:id="6699"/>
      <w:r>
        <w:t xml:space="preserve">Public Constructors</w:t>
      </w:r>
    </w:p>
    <w:p>
      <w:pPr>
        <w:pStyle w:val="Heading3"/>
      </w:pPr>
      <w:bookmarkStart w:id="6700" w:name="instance-constructor-constructor"/>
      <w:bookmarkEnd w:id="6700"/>
      <w:r>
        <w:t xml:space="preserve">public</w:t>
      </w:r>
      <w:r>
        <w:t xml:space="preserve"> </w:t>
      </w:r>
      <w:r>
        <w:t xml:space="preserve">constructor</w:t>
      </w:r>
      <w:r>
        <w:t xml:space="preserve">(validation:</w:t>
      </w:r>
      <w:r>
        <w:t xml:space="preserve"> </w:t>
      </w:r>
      <w:r>
        <w:t xml:space="preserve">*</w:t>
      </w:r>
      <w:r>
        <w:t xml:space="preserve">, schema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701" w:name="params"/>
      <w:bookmarkEnd w:id="6701"/>
      <w:r>
        <w:t xml:space="preserve">Params:</w:t>
      </w:r>
    </w:p>
    <w:p>
      <w:pPr>
        <w:pStyle w:val="FirstParagraph"/>
      </w:pPr>
      <w:r>
        <w:t xml:space="preserve">Name Type Attribute Description validation</w:t>
      </w:r>
      <w:r>
        <w:t xml:space="preserve"> </w:t>
      </w:r>
      <w:r>
        <w:t xml:space="preserve">*</w:t>
      </w:r>
      <w:r>
        <w:t xml:space="preserve"> </w:t>
      </w:r>
      <w:r>
        <w:t xml:space="preserve">schema</w:t>
      </w:r>
      <w:r>
        <w:t xml:space="preserve"> </w:t>
      </w:r>
      <w:r>
        <w:t xml:space="preserve">*</w:t>
      </w:r>
    </w:p>
    <w:p>
      <w:pPr>
        <w:pStyle w:val="Heading2"/>
      </w:pPr>
      <w:bookmarkStart w:id="6702" w:name="public-members"/>
      <w:bookmarkEnd w:id="6702"/>
      <w:r>
        <w:t xml:space="preserve">Public Members</w:t>
      </w:r>
    </w:p>
    <w:p>
      <w:pPr>
        <w:pStyle w:val="Heading3"/>
      </w:pPr>
      <w:bookmarkStart w:id="6703" w:name="instance-member-schema"/>
      <w:bookmarkEnd w:id="6703"/>
      <w:r>
        <w:t xml:space="preserve">public</w:t>
      </w:r>
      <w:r>
        <w:t xml:space="preserve"> </w:t>
      </w:r>
      <w:r>
        <w:t xml:space="preserve">schema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04" w:name="instance-member-validation"/>
      <w:bookmarkEnd w:id="6704"/>
      <w:r>
        <w:t xml:space="preserve">public</w:t>
      </w:r>
      <w:r>
        <w:t xml:space="preserve"> </w:t>
      </w:r>
      <w:r>
        <w:t xml:space="preserve">validatio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705" w:name="public-methods"/>
      <w:bookmarkEnd w:id="6705"/>
      <w:r>
        <w:t xml:space="preserve">Public Methods</w:t>
      </w:r>
    </w:p>
    <w:p>
      <w:pPr>
        <w:pStyle w:val="Heading3"/>
      </w:pPr>
      <w:bookmarkStart w:id="6706" w:name="instance-method-validate"/>
      <w:bookmarkEnd w:id="6706"/>
      <w:r>
        <w:t xml:space="preserve">public</w:t>
      </w:r>
      <w:r>
        <w:t xml:space="preserve"> </w:t>
      </w:r>
      <w:r>
        <w:t xml:space="preserve">validate</w:t>
      </w:r>
      <w:r>
        <w:t xml:space="preserve">(dat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85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8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707" w:name="params-1"/>
      <w:bookmarkEnd w:id="6707"/>
      <w:r>
        <w:t xml:space="preserve">Params:</w:t>
      </w:r>
    </w:p>
    <w:p>
      <w:pPr>
        <w:pStyle w:val="FirstParagraph"/>
      </w:pPr>
      <w:r>
        <w:t xml:space="preserve">Name Type Attribute Description data</w:t>
      </w:r>
      <w:r>
        <w:t xml:space="preserve"> </w:t>
      </w:r>
      <w:r>
        <w:t xml:space="preserve">*</w:t>
      </w:r>
    </w:p>
    <w:p>
      <w:pPr>
        <w:pStyle w:val="Heading4"/>
      </w:pPr>
      <w:bookmarkStart w:id="6708" w:name="return-507"/>
      <w:bookmarkEnd w:id="67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09" w:name="runtimeconstraint"/>
      <w:bookmarkEnd w:id="6709"/>
      <w:r>
        <w:t xml:space="preserve">RuntimeConstraint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6710" w:name="constructor-summary-373"/>
      <w:bookmarkEnd w:id="671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58">
        <w:r>
          <w:rPr>
            <w:rStyle w:val="Hyperlink"/>
          </w:rPr>
          <w:t xml:space="preserve">constructor</w:t>
        </w:r>
      </w:hyperlink>
      <w:r>
        <w:t xml:space="preserve">(constraint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untimeHypertyCapabilityTyp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711" w:name="member-summary-224"/>
      <w:bookmarkEnd w:id="671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0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1">
        <w:r>
          <w:rPr>
            <w:rStyle w:val="Hyperlink"/>
          </w:rPr>
          <w:t xml:space="preserve">constraint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62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63">
        <w:r>
          <w:rPr>
            <w:rStyle w:val="Hyperlink"/>
          </w:rPr>
          <w:t xml:space="preserve">runtimeHypertyCapabilityTyp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712" w:name="public-constructors"/>
      <w:bookmarkEnd w:id="6712"/>
      <w:r>
        <w:t xml:space="preserve">Public Constructors</w:t>
      </w:r>
    </w:p>
    <w:p>
      <w:pPr>
        <w:pStyle w:val="Heading3"/>
      </w:pPr>
      <w:bookmarkStart w:id="6713" w:name="instance-constructor-constructor"/>
      <w:bookmarkEnd w:id="6713"/>
      <w:r>
        <w:t xml:space="preserve">public</w:t>
      </w:r>
      <w:r>
        <w:t xml:space="preserve"> </w:t>
      </w:r>
      <w:r>
        <w:t xml:space="preserve">constructor</w:t>
      </w:r>
      <w:r>
        <w:t xml:space="preserve">(constraint:</w:t>
      </w:r>
      <w:r>
        <w:t xml:space="preserve"> </w:t>
      </w:r>
      <w:r>
        <w:t xml:space="preserve">*</w:t>
      </w:r>
      <w:r>
        <w:t xml:space="preserve">, runtimeHypertyCapabilityTyp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714" w:name="params"/>
      <w:bookmarkEnd w:id="6714"/>
      <w:r>
        <w:t xml:space="preserve">Params:</w:t>
      </w:r>
    </w:p>
    <w:p>
      <w:pPr>
        <w:pStyle w:val="FirstParagraph"/>
      </w:pPr>
      <w:r>
        <w:t xml:space="preserve">Name Type Attribute Description constraint</w:t>
      </w:r>
      <w:r>
        <w:t xml:space="preserve"> </w:t>
      </w:r>
      <w:r>
        <w:t xml:space="preserve">*</w:t>
      </w:r>
      <w:r>
        <w:t xml:space="preserve"> </w:t>
      </w:r>
      <w:r>
        <w:t xml:space="preserve">runtimeHypertyCapabilityType</w:t>
      </w:r>
      <w:r>
        <w:t xml:space="preserve"> </w:t>
      </w:r>
      <w:r>
        <w:t xml:space="preserve">*</w:t>
      </w:r>
    </w:p>
    <w:p>
      <w:pPr>
        <w:pStyle w:val="Heading2"/>
      </w:pPr>
      <w:bookmarkStart w:id="6715" w:name="public-members"/>
      <w:bookmarkEnd w:id="6715"/>
      <w:r>
        <w:t xml:space="preserve">Public Members</w:t>
      </w:r>
    </w:p>
    <w:p>
      <w:pPr>
        <w:pStyle w:val="Heading3"/>
      </w:pPr>
      <w:bookmarkStart w:id="6716" w:name="instance-get-constraint"/>
      <w:bookmarkEnd w:id="671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17" w:name="instance-set-constraint"/>
      <w:bookmarkEnd w:id="671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straint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18" w:name="instance-get-runtimeHypertyCapabilityType"/>
      <w:bookmarkEnd w:id="671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19" w:name="instance-set-runtimeHypertyCapabilityType"/>
      <w:bookmarkEnd w:id="671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HypertyCapabilityTyp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20" w:name="runtimeloader"/>
      <w:bookmarkEnd w:id="6720"/>
      <w:r>
        <w:t xml:space="preserve">RuntimeLoader</w:t>
      </w:r>
    </w:p>
    <w:p>
      <w:pPr>
        <w:pStyle w:val="Heading2"/>
      </w:pPr>
      <w:bookmarkStart w:id="6721" w:name="constructor-summary-374"/>
      <w:bookmarkEnd w:id="67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557">
        <w:r>
          <w:rPr>
            <w:rStyle w:val="Hyperlink"/>
          </w:rPr>
          <w:t xml:space="preserve">constructor</w:t>
        </w:r>
      </w:hyperlink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722" w:name="method-summary-165"/>
      <w:bookmarkEnd w:id="672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54">
        <w:r>
          <w:rPr>
            <w:rStyle w:val="Hyperlink"/>
          </w:rPr>
          <w:t xml:space="preserve">requireHyperty</w:t>
        </w:r>
      </w:hyperlink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hyperty from runtime cor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55">
        <w:r>
          <w:rPr>
            <w:rStyle w:val="Hyperlink"/>
          </w:rPr>
          <w:t xml:space="preserve">requireProto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Load proto stub from runtime core</w:t>
      </w:r>
    </w:p>
    <w:p>
      <w:pPr>
        <w:pStyle w:val="Heading2"/>
      </w:pPr>
      <w:bookmarkStart w:id="6723" w:name="public-constructors"/>
      <w:bookmarkEnd w:id="6723"/>
      <w:r>
        <w:t xml:space="preserve">Public Constructors</w:t>
      </w:r>
    </w:p>
    <w:p>
      <w:pPr>
        <w:pStyle w:val="Heading3"/>
      </w:pPr>
      <w:bookmarkStart w:id="6724" w:name="instance-constructor-constructor"/>
      <w:bookmarkEnd w:id="6724"/>
      <w:r>
        <w:t xml:space="preserve">public</w:t>
      </w:r>
      <w:r>
        <w:t xml:space="preserve"> </w:t>
      </w:r>
      <w:r>
        <w:t xml:space="preserve">constructor</w:t>
      </w:r>
      <w:r>
        <w:t xml:space="preserve">(coreFacto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95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725" w:name="params"/>
      <w:bookmarkEnd w:id="6725"/>
      <w:r>
        <w:t xml:space="preserve">Params:</w:t>
      </w:r>
    </w:p>
    <w:p>
      <w:pPr>
        <w:pStyle w:val="FirstParagraph"/>
      </w:pPr>
      <w:r>
        <w:t xml:space="preserve">Name Type Attribute Description coreFactory</w:t>
      </w:r>
      <w:r>
        <w:t xml:space="preserve"> </w:t>
      </w:r>
      <w:r>
        <w:t xml:space="preserve">*</w:t>
      </w:r>
    </w:p>
    <w:p>
      <w:pPr>
        <w:pStyle w:val="Heading2"/>
      </w:pPr>
      <w:bookmarkStart w:id="6726" w:name="public-methods"/>
      <w:bookmarkEnd w:id="6726"/>
      <w:r>
        <w:t xml:space="preserve">Public Methods</w:t>
      </w:r>
    </w:p>
    <w:p>
      <w:pPr>
        <w:pStyle w:val="Heading3"/>
      </w:pPr>
      <w:bookmarkStart w:id="6727" w:name="instance-method-requireHyperty"/>
      <w:bookmarkEnd w:id="6727"/>
      <w:r>
        <w:t xml:space="preserve">public</w:t>
      </w:r>
      <w:r>
        <w:t xml:space="preserve"> </w:t>
      </w:r>
      <w:r>
        <w:t xml:space="preserve">requireHyperty</w:t>
      </w:r>
      <w:r>
        <w:t xml:space="preserve">(hypertyDescriptorURL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hyperty from runtime core</w:t>
      </w:r>
    </w:p>
    <w:p>
      <w:pPr>
        <w:pStyle w:val="Heading4"/>
      </w:pPr>
      <w:bookmarkStart w:id="6728" w:name="params-1"/>
      <w:bookmarkEnd w:id="6728"/>
      <w:r>
        <w:t xml:space="preserve">Params:</w:t>
      </w:r>
    </w:p>
    <w:p>
      <w:pPr>
        <w:pStyle w:val="FirstParagraph"/>
      </w:pPr>
      <w:r>
        <w:t xml:space="preserve">Name Type Attribute Description hypertyDescriptorURL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 catalogue URL</w:t>
      </w:r>
    </w:p>
    <w:p>
      <w:pPr>
        <w:pStyle w:val="Heading4"/>
      </w:pPr>
      <w:bookmarkStart w:id="6729" w:name="return-508"/>
      <w:bookmarkEnd w:id="672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Heading3"/>
      </w:pPr>
      <w:bookmarkStart w:id="6730" w:name="instance-method-requireProtostub"/>
      <w:bookmarkEnd w:id="6730"/>
      <w:r>
        <w:t xml:space="preserve">public</w:t>
      </w:r>
      <w:r>
        <w:t xml:space="preserve"> </w:t>
      </w:r>
      <w:r>
        <w:t xml:space="preserve">requireProto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88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49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Load proto stub from runtime core</w:t>
      </w:r>
    </w:p>
    <w:p>
      <w:pPr>
        <w:pStyle w:val="Heading4"/>
      </w:pPr>
      <w:bookmarkStart w:id="6731" w:name="params-2"/>
      <w:bookmarkEnd w:id="6731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6732" w:name="return-509"/>
      <w:bookmarkEnd w:id="673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496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hyperty deploy statu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33" w:name="sourcepackage"/>
      <w:bookmarkEnd w:id="6733"/>
      <w:r>
        <w:t xml:space="preserve">SourcePackage</w:t>
      </w:r>
    </w:p>
    <w:p>
      <w:pPr>
        <w:pStyle w:val="FirstParagraph"/>
      </w:pPr>
      <w:r>
        <w:t xml:space="preserve">Created by amo on 14/11/2015.</w:t>
      </w:r>
    </w:p>
    <w:p>
      <w:pPr>
        <w:pStyle w:val="Heading2"/>
      </w:pPr>
      <w:bookmarkStart w:id="6734" w:name="constructor-summary-375"/>
      <w:bookmarkEnd w:id="673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878">
        <w:r>
          <w:rPr>
            <w:rStyle w:val="Hyperlink"/>
          </w:rPr>
          <w:t xml:space="preserve">constructor</w:t>
        </w:r>
      </w:hyperlink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735" w:name="member-summary-225"/>
      <w:bookmarkEnd w:id="673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0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1">
        <w:r>
          <w:rPr>
            <w:rStyle w:val="Hyperlink"/>
          </w:rPr>
          <w:t xml:space="preserve">encod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2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3">
        <w:r>
          <w:rPr>
            <w:rStyle w:val="Hyperlink"/>
          </w:rPr>
          <w:t xml:space="preserve">signatur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4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5">
        <w:r>
          <w:rPr>
            <w:rStyle w:val="Hyperlink"/>
          </w:rPr>
          <w:t xml:space="preserve">sourceCod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886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887">
        <w:r>
          <w:rPr>
            <w:rStyle w:val="Hyperlink"/>
          </w:rPr>
          <w:t xml:space="preserve">sourceCodeClassnam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736" w:name="public-constructors"/>
      <w:bookmarkEnd w:id="6736"/>
      <w:r>
        <w:t xml:space="preserve">Public Constructors</w:t>
      </w:r>
    </w:p>
    <w:p>
      <w:pPr>
        <w:pStyle w:val="Heading3"/>
      </w:pPr>
      <w:bookmarkStart w:id="6737" w:name="instance-constructor-constructor"/>
      <w:bookmarkEnd w:id="6737"/>
      <w:r>
        <w:t xml:space="preserve">public</w:t>
      </w:r>
      <w:r>
        <w:t xml:space="preserve"> </w:t>
      </w:r>
      <w:r>
        <w:t xml:space="preserve">constructor</w:t>
      </w:r>
      <w:r>
        <w:t xml:space="preserve">(sourceCodeClassname:</w:t>
      </w:r>
      <w:r>
        <w:t xml:space="preserve"> </w:t>
      </w:r>
      <w:r>
        <w:t xml:space="preserve">*</w:t>
      </w:r>
      <w:r>
        <w:t xml:space="preserve">, sourceCode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738" w:name="params"/>
      <w:bookmarkEnd w:id="6738"/>
      <w:r>
        <w:t xml:space="preserve">Params:</w:t>
      </w:r>
    </w:p>
    <w:p>
      <w:pPr>
        <w:pStyle w:val="FirstParagraph"/>
      </w:pPr>
      <w:r>
        <w:t xml:space="preserve">Name Type Attribute Description sourceCodeClassname</w:t>
      </w:r>
      <w:r>
        <w:t xml:space="preserve"> </w:t>
      </w:r>
      <w:r>
        <w:t xml:space="preserve">*</w:t>
      </w:r>
      <w:r>
        <w:t xml:space="preserve"> </w:t>
      </w:r>
      <w:r>
        <w:t xml:space="preserve">sourceCode</w:t>
      </w:r>
      <w:r>
        <w:t xml:space="preserve"> </w:t>
      </w:r>
      <w:r>
        <w:t xml:space="preserve">*</w:t>
      </w:r>
    </w:p>
    <w:p>
      <w:pPr>
        <w:pStyle w:val="Heading2"/>
      </w:pPr>
      <w:bookmarkStart w:id="6739" w:name="public-members"/>
      <w:bookmarkEnd w:id="6739"/>
      <w:r>
        <w:t xml:space="preserve">Public Members</w:t>
      </w:r>
    </w:p>
    <w:p>
      <w:pPr>
        <w:pStyle w:val="Heading3"/>
      </w:pPr>
      <w:bookmarkStart w:id="6740" w:name="instance-get-encoding"/>
      <w:bookmarkEnd w:id="67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1" w:name="instance-set-encoding"/>
      <w:bookmarkEnd w:id="674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encoding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2" w:name="instance-get-signature"/>
      <w:bookmarkEnd w:id="67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3" w:name="instance-set-signature"/>
      <w:bookmarkEnd w:id="674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ignatur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4" w:name="instance-get-sourceCode"/>
      <w:bookmarkEnd w:id="674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5" w:name="instance-set-sourceCode"/>
      <w:bookmarkEnd w:id="674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6" w:name="instance-get-sourceCodeClassname"/>
      <w:bookmarkEnd w:id="67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7" w:name="instance-set-sourceCodeClassname"/>
      <w:bookmarkEnd w:id="674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sourceCodeClassnam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48" w:name="syncher"/>
      <w:bookmarkEnd w:id="6748"/>
      <w:r>
        <w:t xml:space="preserve">Syncher</w:t>
      </w:r>
    </w:p>
    <w:p>
      <w:pPr>
        <w:pStyle w:val="FirstParagraph"/>
      </w:pPr>
      <w:r>
        <w:t xml:space="preserve">The main class for the syncher package. The Syncher is a singleton class</w:t>
      </w:r>
      <w:r>
        <w:t xml:space="preserve"> </w:t>
      </w:r>
      <w:r>
        <w:t xml:space="preserve">per Hyperty/URL and it is the owner of all created Data Sync Objects</w:t>
      </w:r>
      <w:r>
        <w:t xml:space="preserve"> </w:t>
      </w:r>
      <w:r>
        <w:t xml:space="preserve">according to the Reporter - Observer pattern. Main functionality is to</w:t>
      </w:r>
      <w:r>
        <w:t xml:space="preserve"> </w:t>
      </w:r>
      <w:r>
        <w:t xml:space="preserve">create reporters and to subscribe to existing ones.</w:t>
      </w:r>
    </w:p>
    <w:p>
      <w:pPr>
        <w:pStyle w:val="Heading2"/>
      </w:pPr>
      <w:bookmarkStart w:id="6749" w:name="constructor-summary-376"/>
      <w:bookmarkEnd w:id="67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0">
        <w:r>
          <w:rPr>
            <w:rStyle w:val="Hyperlink"/>
          </w:rPr>
          <w:t xml:space="preserve">constructor</w:t>
        </w:r>
      </w:hyperlink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</w:p>
    <w:p>
      <w:pPr>
        <w:pStyle w:val="BodyText"/>
      </w:pPr>
      <w:r>
        <w:t xml:space="preserve">Constructor that should be used by the Hyperty owner</w:t>
      </w:r>
    </w:p>
    <w:p>
      <w:pPr>
        <w:pStyle w:val="Heading2"/>
      </w:pPr>
      <w:bookmarkStart w:id="6750" w:name="member-summary-226"/>
      <w:bookmarkEnd w:id="675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2">
        <w:r>
          <w:rPr>
            <w:rStyle w:val="Hyperlink"/>
          </w:rPr>
          <w:t xml:space="preserve">observ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All owned observers, the ones that were created by a local subscription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3">
        <w:r>
          <w:rPr>
            <w:rStyle w:val="Hyperlink"/>
          </w:rPr>
          <w:t xml:space="preserve">owner</w:t>
        </w:r>
      </w:hyperlink>
      <w:r>
        <w:t xml:space="preserve">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he owner of the Syncher and all created reporter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914">
        <w:r>
          <w:rPr>
            <w:rStyle w:val="Hyperlink"/>
          </w:rPr>
          <w:t xml:space="preserve">reporters</w:t>
        </w:r>
      </w:hyperlink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All owned reporters, the ones that were created by a create</w:t>
      </w:r>
    </w:p>
    <w:p>
      <w:pPr>
        <w:pStyle w:val="Heading2"/>
      </w:pPr>
      <w:bookmarkStart w:id="6751" w:name="method-summary-166"/>
      <w:bookmarkEnd w:id="675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916">
        <w:r>
          <w:rPr>
            <w:rStyle w:val="Hyperlink"/>
          </w:rPr>
          <w:t xml:space="preserve">creat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</w:p>
    <w:p>
      <w:pPr>
        <w:pStyle w:val="BodyText"/>
      </w:pPr>
      <w:r>
        <w:t xml:space="preserve">Request a DataObjectReporter creatio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7">
        <w:r>
          <w:rPr>
            <w:rStyle w:val="Hyperlink"/>
          </w:rPr>
          <w:t xml:space="preserve">onNotification</w:t>
        </w:r>
      </w:hyperlink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Setup the callback to process create and delete events of remove</w:t>
      </w:r>
      <w:r>
        <w:t xml:space="preserve"> </w:t>
      </w:r>
      <w:r>
        <w:t xml:space="preserve">Reporter obje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918">
        <w:r>
          <w:rPr>
            <w:rStyle w:val="Hyperlink"/>
          </w:rPr>
          <w:t xml:space="preserve">subscribe</w:t>
        </w:r>
      </w:hyperlink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</w:p>
    <w:p>
      <w:pPr>
        <w:pStyle w:val="BodyText"/>
      </w:pPr>
      <w:r>
        <w:t xml:space="preserve">Request a subscription to an existent object.</w:t>
      </w:r>
    </w:p>
    <w:p>
      <w:pPr>
        <w:pStyle w:val="Heading2"/>
      </w:pPr>
      <w:bookmarkStart w:id="6752" w:name="public-constructors"/>
      <w:bookmarkEnd w:id="6752"/>
      <w:r>
        <w:t xml:space="preserve">Public Constructors</w:t>
      </w:r>
    </w:p>
    <w:p>
      <w:pPr>
        <w:pStyle w:val="Heading3"/>
      </w:pPr>
      <w:bookmarkStart w:id="6753" w:name="instance-constructor-constructor"/>
      <w:bookmarkEnd w:id="6753"/>
      <w:r>
        <w:t xml:space="preserve">public</w:t>
      </w:r>
      <w:r>
        <w:t xml:space="preserve"> </w:t>
      </w:r>
      <w:r>
        <w:t xml:space="preserve">constructor</w:t>
      </w:r>
      <w:r>
        <w:t xml:space="preserve">(owner:</w:t>
      </w:r>
      <w:r>
        <w:t xml:space="preserve"> </w:t>
      </w:r>
      <w:r>
        <w:t xml:space="preserve">HypertyURL</w:t>
      </w:r>
      <w:r>
        <w:t xml:space="preserve">, bus:</w:t>
      </w:r>
      <w:r>
        <w:t xml:space="preserve"> </w:t>
      </w:r>
      <w:r>
        <w:t xml:space="preserve">MiniBus</w:t>
      </w:r>
      <w:r>
        <w:t xml:space="preserve">, config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</w:t>
      </w:r>
      <w:r>
        <w:t xml:space="preserve"> </w:t>
      </w:r>
      <w:r>
        <w:t xml:space="preserve"> </w:t>
      </w:r>
      <w:hyperlink r:id="rId49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or that should be used by the Hyperty owner</w:t>
      </w:r>
    </w:p>
    <w:p>
      <w:pPr>
        <w:pStyle w:val="Heading4"/>
      </w:pPr>
      <w:bookmarkStart w:id="6754" w:name="params"/>
      <w:bookmarkEnd w:id="6754"/>
      <w:r>
        <w:t xml:space="preserve">Params:</w:t>
      </w:r>
    </w:p>
    <w:p>
      <w:pPr>
        <w:pStyle w:val="FirstParagraph"/>
      </w:pPr>
      <w:r>
        <w:t xml:space="preserve">Name Type Attribute Description owner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  <w:r>
        <w:t xml:space="preserve"> </w:t>
      </w:r>
      <w:r>
        <w:t xml:space="preserve">URL owner. An URL allocated by the runtime that uniquely identifies the</w:t>
      </w:r>
      <w:r>
        <w:t xml:space="preserve"> </w:t>
      </w:r>
      <w:r>
        <w:t xml:space="preserve">Hyperty.</w:t>
      </w:r>
    </w:p>
    <w:p>
      <w:pPr>
        <w:pStyle w:val="BodyText"/>
      </w:pPr>
      <w:r>
        <w:t xml:space="preserve">bus</w:t>
      </w:r>
      <w:r>
        <w:t xml:space="preserve"> </w:t>
      </w:r>
      <w:r>
        <w:t xml:space="preserve">MiniBus</w:t>
      </w:r>
      <w:r>
        <w:t xml:space="preserve"> </w:t>
      </w:r>
      <w:r>
        <w:t xml:space="preserve">An instance of the MiniBus provided in the</w:t>
      </w:r>
      <w:r>
        <w:t xml:space="preserve"> </w:t>
      </w:r>
      <w:r>
        <w:t xml:space="preserve">sandbox. When an object (Reporter or Observed) is created, the</w:t>
      </w:r>
      <w:r>
        <w:t xml:space="preserve"> </w:t>
      </w:r>
      <w:r>
        <w:t xml:space="preserve">SyncherManager will add a listener in the MiniBus to receive/send</w:t>
      </w:r>
      <w:r>
        <w:t xml:space="preserve"> </w:t>
      </w:r>
      <w:r>
        <w:t xml:space="preserve">Messages of that object.</w:t>
      </w:r>
    </w:p>
    <w:p>
      <w:pPr>
        <w:pStyle w:val="BodyText"/>
      </w:pPr>
      <w:r>
        <w:t xml:space="preserve">config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Configuration data. The only required field for now is the runtimeURL.</w:t>
      </w:r>
    </w:p>
    <w:p>
      <w:pPr>
        <w:pStyle w:val="Heading2"/>
      </w:pPr>
      <w:bookmarkStart w:id="6755" w:name="public-members"/>
      <w:bookmarkEnd w:id="6755"/>
      <w:r>
        <w:t xml:space="preserve">Public Members</w:t>
      </w:r>
    </w:p>
    <w:p>
      <w:pPr>
        <w:pStyle w:val="Heading3"/>
      </w:pPr>
      <w:bookmarkStart w:id="6756" w:name="instance-get-observers"/>
      <w:bookmarkEnd w:id="67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bserv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observers, the ones that were created by a local subscription</w:t>
      </w:r>
    </w:p>
    <w:p>
      <w:pPr>
        <w:pStyle w:val="Heading3"/>
      </w:pPr>
      <w:bookmarkStart w:id="6757" w:name="instance-get-owner"/>
      <w:bookmarkEnd w:id="675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owner</w:t>
      </w:r>
      <w:r>
        <w:t xml:space="preserve">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49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e owner of the Syncher and all created reporters.</w:t>
      </w:r>
    </w:p>
    <w:p>
      <w:pPr>
        <w:pStyle w:val="Heading3"/>
      </w:pPr>
      <w:bookmarkStart w:id="6758" w:name="instance-get-reporters"/>
      <w:bookmarkEnd w:id="675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porters</w:t>
      </w:r>
      <w:r>
        <w:t xml:space="preserve">:</w:t>
      </w:r>
      <w:r>
        <w:t xml:space="preserve"> </w:t>
      </w:r>
      <w:hyperlink r:id="rId208">
        <w:r>
          <w:rPr>
            <w:rStyle w:val="Hyperlink"/>
          </w:rPr>
          <w:t xml:space="preserve">Object</w:t>
        </w:r>
      </w:hyperlink>
      <w:r>
        <w:t xml:space="preserve">&lt;</w:t>
      </w:r>
      <w:r>
        <w:t xml:space="preserve">URL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ll owned reporters, the ones that were created by a create</w:t>
      </w:r>
    </w:p>
    <w:p>
      <w:pPr>
        <w:pStyle w:val="Heading2"/>
      </w:pPr>
      <w:bookmarkStart w:id="6759" w:name="public-methods"/>
      <w:bookmarkEnd w:id="6759"/>
      <w:r>
        <w:t xml:space="preserve">Public Methods</w:t>
      </w:r>
    </w:p>
    <w:p>
      <w:pPr>
        <w:pStyle w:val="Heading3"/>
      </w:pPr>
      <w:bookmarkStart w:id="6760" w:name="instance-method-create"/>
      <w:bookmarkEnd w:id="6760"/>
      <w:r>
        <w:t xml:space="preserve">public</w:t>
      </w:r>
      <w:r>
        <w:t xml:space="preserve"> </w:t>
      </w:r>
      <w:r>
        <w:t xml:space="preserve">creat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servers:</w:t>
      </w:r>
      <w:r>
        <w:t xml:space="preserve"> </w:t>
      </w:r>
      <w:r>
        <w:t xml:space="preserve">HypertyURL</w:t>
      </w:r>
      <w:r>
        <w:t xml:space="preserve">[]</w:t>
      </w:r>
      <w:r>
        <w:t xml:space="preserve">, initialData: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90">
        <w:r>
          <w:rPr>
            <w:rStyle w:val="Hyperlink"/>
          </w:rPr>
          <w:t xml:space="preserve">DataObjectReporter</w:t>
        </w:r>
      </w:hyperlink>
      <w:r>
        <w:t xml:space="preserve">&gt;</w:t>
      </w:r>
      <w:r>
        <w:t xml:space="preserve"> </w:t>
      </w:r>
      <w:r>
        <w:t xml:space="preserve"> </w:t>
      </w:r>
      <w:hyperlink r:id="rId49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DataObjectReporter creation. The URL will be be requested by</w:t>
      </w:r>
      <w:r>
        <w:t xml:space="preserve"> </w:t>
      </w:r>
      <w:r>
        <w:t xml:space="preserve">the allocation mechanism.</w:t>
      </w:r>
    </w:p>
    <w:p>
      <w:pPr>
        <w:pStyle w:val="Heading4"/>
      </w:pPr>
      <w:bookmarkStart w:id="6761" w:name="params-1"/>
      <w:bookmarkEnd w:id="6761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servers</w:t>
      </w:r>
      <w:r>
        <w:t xml:space="preserve"> </w:t>
      </w:r>
      <w:r>
        <w:t xml:space="preserve">HypertyURL</w:t>
      </w:r>
      <w:r>
        <w:t xml:space="preserve">[]</w:t>
      </w:r>
      <w:r>
        <w:t xml:space="preserve"> </w:t>
      </w:r>
      <w:r>
        <w:t xml:space="preserve">List of</w:t>
      </w:r>
      <w:r>
        <w:t xml:space="preserve"> </w:t>
      </w:r>
      <w:r>
        <w:t xml:space="preserve">hyperties that are pre-authorized for subscription</w:t>
      </w:r>
    </w:p>
    <w:p>
      <w:pPr>
        <w:pStyle w:val="BodyText"/>
      </w:pPr>
      <w:r>
        <w:t xml:space="preserve">initialData</w:t>
      </w:r>
      <w:r>
        <w:t xml:space="preserve"> </w:t>
      </w:r>
      <w:hyperlink r:id="rId318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Initial data of the reporter</w:t>
      </w:r>
    </w:p>
    <w:p>
      <w:pPr>
        <w:pStyle w:val="Heading4"/>
      </w:pPr>
      <w:bookmarkStart w:id="6762" w:name="return-510"/>
      <w:bookmarkEnd w:id="676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35">
              <w:r>
                <w:rPr>
                  <w:rStyle w:val="Hyperlink"/>
                </w:rPr>
                <w:t xml:space="preserve">DataObjectReport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Reporter.</w:t>
            </w:r>
            <w:r>
              <w:t xml:space="preserve"> </w:t>
            </w:r>
            <w:r>
              <w:t xml:space="preserve">The reporter can be accepted or</w:t>
            </w:r>
            <w:r>
              <w:t xml:space="preserve"> </w:t>
            </w:r>
            <w:r>
              <w:t xml:space="preserve">rejected by the PEP</w:t>
            </w:r>
          </w:p>
        </w:tc>
      </w:tr>
    </w:tbl>
    <w:p>
      <w:pPr>
        <w:pStyle w:val="Heading3"/>
      </w:pPr>
      <w:bookmarkStart w:id="6763" w:name="instance-method-onNotification"/>
      <w:bookmarkEnd w:id="6763"/>
      <w:r>
        <w:t xml:space="preserve">public</w:t>
      </w:r>
      <w:r>
        <w:t xml:space="preserve"> </w:t>
      </w:r>
      <w:r>
        <w:t xml:space="preserve">onNotification</w:t>
      </w:r>
      <w:r>
        <w:t xml:space="preserve">(callback: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  <w:r>
        <w:t xml:space="preserve">)</w:t>
      </w:r>
      <w:r>
        <w:t xml:space="preserve"> </w:t>
      </w:r>
      <w:r>
        <w:t xml:space="preserve"> </w:t>
      </w:r>
      <w:hyperlink r:id="rId50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up the callback to process create and delete events of remove</w:t>
      </w:r>
      <w:r>
        <w:t xml:space="preserve"> </w:t>
      </w:r>
      <w:r>
        <w:t xml:space="preserve">Reporter objects. This is releated to the messagens sent by create to</w:t>
      </w:r>
      <w:r>
        <w:t xml:space="preserve"> </w:t>
      </w:r>
      <w:r>
        <w:t xml:space="preserve">the observers Hyperty array.</w:t>
      </w:r>
    </w:p>
    <w:p>
      <w:pPr>
        <w:pStyle w:val="Heading4"/>
      </w:pPr>
      <w:bookmarkStart w:id="6764" w:name="params-2"/>
      <w:bookmarkEnd w:id="6764"/>
      <w:r>
        <w:t xml:space="preserve">Params:</w:t>
      </w:r>
    </w:p>
    <w:p>
      <w:pPr>
        <w:pStyle w:val="FirstParagraph"/>
      </w:pPr>
      <w:r>
        <w:t xml:space="preserve">Name Type Attribute Description callback</w:t>
      </w:r>
      <w:r>
        <w:t xml:space="preserve"> </w:t>
      </w:r>
      <w:hyperlink r:id="rId325">
        <w:r>
          <w:rPr>
            <w:rStyle w:val="Hyperlink"/>
          </w:rPr>
          <w:t xml:space="preserve">function</w:t>
        </w:r>
      </w:hyperlink>
      <w:r>
        <w:t xml:space="preserve">(event:</w:t>
      </w:r>
      <w:r>
        <w:t xml:space="preserve"> </w:t>
      </w:r>
      <w:r>
        <w:t xml:space="preserve">MsgEvent</w:t>
      </w:r>
      <w:r>
        <w:t xml:space="preserve">)</w:t>
      </w:r>
    </w:p>
    <w:p>
      <w:pPr>
        <w:pStyle w:val="Heading3"/>
      </w:pPr>
      <w:bookmarkStart w:id="6765" w:name="instance-method-subscribe"/>
      <w:bookmarkEnd w:id="6765"/>
      <w:r>
        <w:t xml:space="preserve">public</w:t>
      </w:r>
      <w:r>
        <w:t xml:space="preserve"> </w:t>
      </w:r>
      <w:r>
        <w:t xml:space="preserve">subscribe</w:t>
      </w:r>
      <w:r>
        <w:t xml:space="preserve">(schema:</w:t>
      </w:r>
      <w:r>
        <w:t xml:space="preserve"> </w:t>
      </w:r>
      <w:r>
        <w:t xml:space="preserve">SchemaURL</w:t>
      </w:r>
      <w:r>
        <w:t xml:space="preserve">, objURL:</w:t>
      </w:r>
      <w:r>
        <w:t xml:space="preserve"> </w:t>
      </w:r>
      <w:r>
        <w:t xml:space="preserve">ObjectURL</w:t>
      </w:r>
      <w:r>
        <w:t xml:space="preserve">):</w:t>
      </w:r>
      <w:r>
        <w:t xml:space="preserve"> </w:t>
      </w:r>
      <w:hyperlink r:id="rId226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189">
        <w:r>
          <w:rPr>
            <w:rStyle w:val="Hyperlink"/>
          </w:rPr>
          <w:t xml:space="preserve">DataObjectObserver</w:t>
        </w:r>
      </w:hyperlink>
      <w:r>
        <w:t xml:space="preserve">&gt;</w:t>
      </w:r>
      <w:r>
        <w:t xml:space="preserve"> </w:t>
      </w:r>
      <w:r>
        <w:t xml:space="preserve"> </w:t>
      </w:r>
      <w:hyperlink r:id="rId50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quest a subscription to an existent object.</w:t>
      </w:r>
    </w:p>
    <w:p>
      <w:pPr>
        <w:pStyle w:val="Heading4"/>
      </w:pPr>
      <w:bookmarkStart w:id="6766" w:name="params-3"/>
      <w:bookmarkEnd w:id="6766"/>
      <w:r>
        <w:t xml:space="preserve">Params:</w:t>
      </w:r>
    </w:p>
    <w:p>
      <w:pPr>
        <w:pStyle w:val="FirstParagraph"/>
      </w:pPr>
      <w:r>
        <w:t xml:space="preserve">Name Type Attribute Description schema</w:t>
      </w:r>
      <w:r>
        <w:t xml:space="preserve"> </w:t>
      </w:r>
      <w:r>
        <w:t xml:space="preserve">SchemaURL</w:t>
      </w:r>
      <w:r>
        <w:t xml:space="preserve"> </w:t>
      </w:r>
      <w:r>
        <w:t xml:space="preserve">URL of the</w:t>
      </w:r>
      <w:r>
        <w:t xml:space="preserve"> </w:t>
      </w:r>
      <w:r>
        <w:t xml:space="preserve">object descriptor</w:t>
      </w:r>
    </w:p>
    <w:p>
      <w:pPr>
        <w:pStyle w:val="BodyText"/>
      </w:pPr>
      <w:r>
        <w:t xml:space="preserve">objURL</w:t>
      </w:r>
      <w:r>
        <w:t xml:space="preserve"> </w:t>
      </w:r>
      <w:r>
        <w:t xml:space="preserve">ObjectURL</w:t>
      </w:r>
      <w:r>
        <w:t xml:space="preserve"> </w:t>
      </w:r>
      <w:r>
        <w:t xml:space="preserve">Address of the existent reporter object</w:t>
      </w:r>
    </w:p>
    <w:p>
      <w:pPr>
        <w:pStyle w:val="Heading4"/>
      </w:pPr>
      <w:bookmarkStart w:id="6767" w:name="return-511"/>
      <w:bookmarkEnd w:id="676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2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943">
              <w:r>
                <w:rPr>
                  <w:rStyle w:val="Hyperlink"/>
                </w:rPr>
                <w:t xml:space="preserve">DataObjectObserver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Promise to a new observer.</w:t>
            </w:r>
          </w:p>
        </w:tc>
      </w:tr>
    </w:tbl>
    <w:p>
      <w:pPr>
        <w:pStyle w:val="BodyText"/>
      </w:pPr>
      <w:r>
        <w:t xml:space="preserve">Generated by</w:t>
      </w:r>
      <w:r>
        <w:t xml:space="preserve"> </w:t>
      </w:r>
      <w:hyperlink r:id="rId79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CB4BC7">
        <w:rPr>
          <w:noProof/>
        </w:rPr>
        <w:t>2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CB4BC7">
        <w:rPr>
          <w:noProof/>
        </w:rPr>
        <w:t>1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61BAA94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59f0f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2cbd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Annex2"/>
    <w:next w:val="Normal"/>
    <w:qFormat/>
    <w:rsid w:val="00767292"/>
    <w:pPr>
      <w:outlineLvl w:val="0"/>
    </w:pPr>
  </w:style>
  <w:style w:type="paragraph" w:styleId="Heading2">
    <w:name w:val="heading 2"/>
    <w:basedOn w:val="Annex3"/>
    <w:next w:val="Normal"/>
    <w:qFormat/>
    <w:rsid w:val="00C416BE"/>
    <w:pPr>
      <w:outlineLvl w:val="1"/>
    </w:pPr>
  </w:style>
  <w:style w:type="paragraph" w:styleId="Heading3">
    <w:name w:val="heading 3"/>
    <w:basedOn w:val="Annex4"/>
    <w:next w:val="Normal"/>
    <w:qFormat/>
    <w:rsid w:val="0051406B"/>
    <w:pPr>
      <w:outlineLvl w:val="2"/>
    </w:pPr>
  </w:style>
  <w:style w:type="paragraph" w:styleId="Heading4">
    <w:name w:val="heading 4"/>
    <w:basedOn w:val="Annex5"/>
    <w:next w:val="Normal"/>
    <w:qFormat/>
    <w:rsid w:val="00C416BE"/>
    <w:pPr>
      <w:outlineLvl w:val="3"/>
    </w:pPr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343" Target=".%20./.%20./../class/src/syncher/DataObj%20ectChi%20ld.js~DataObjectChild.html" TargetMode="External" /><Relationship Type="http://schemas.openxmlformats.org/officeDocument/2006/relationships/hyperlink" Id="rId943" Target=".%20./../../class/src/syncher/Data%20Object%20Observer.js~DataObjectObser%20ver.html" TargetMode="External" /><Relationship Type="http://schemas.openxmlformats.org/officeDocument/2006/relationships/hyperlink" Id="rId935" Target=".%20./../../class/src/syncher/Data%20Object%20Reporter.js~DataObjectRepor%20ter.html" TargetMode="External" /><Relationship Type="http://schemas.openxmlformats.org/officeDocument/2006/relationships/hyperlink" Id="rId137" Target="../../.././" TargetMode="External" /><Relationship Type="http://schemas.openxmlformats.org/officeDocument/2006/relationships/hyperlink" Id="rId91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1" Target="../../../class/src/catalogue-factory/CatalogueDataObjectFactory.js~CatalogueDataObjectFactory.html" TargetMode="External" /><Relationship Type="http://schemas.openxmlformats.org/officeDocument/2006/relationships/hyperlink" Id="rId84" Target="../../../class/src/catalogue-factory/CatalogueDataObjectFactory.js~CatalogueDataObjectFactory.html#instance-constructor-constructor" TargetMode="External" /><Relationship Type="http://schemas.openxmlformats.org/officeDocument/2006/relationships/hyperlink" Id="rId87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2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4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6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8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100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2" Target="../../../class/src/catalogue-factory/CatalogueDataObjectFactory.js~CatalogueDataObjectFactory.html#instance-method-createSourcePackage" TargetMode="External" /><Relationship Type="http://schemas.openxmlformats.org/officeDocument/2006/relationships/hyperlink" Id="rId142" Target="../../../class/src/catalogue-factory/DataObjectSchema.js~CommunicationDataObjectSchema.html" TargetMode="External" /><Relationship Type="http://schemas.openxmlformats.org/officeDocument/2006/relationships/hyperlink" Id="rId390" Target="../../../class/src/catalogue-factory/DataObjectSchema.js~CommunicationDataObjectSchema.html#instance-constructor-constructor" TargetMode="External" /><Relationship Type="http://schemas.openxmlformats.org/officeDocument/2006/relationships/hyperlink" Id="rId143" Target="../../../class/src/catalogue-factory/DataObjectSchema.js~ConnectionDataObjectSchema.html" TargetMode="External" /><Relationship Type="http://schemas.openxmlformats.org/officeDocument/2006/relationships/hyperlink" Id="rId399" Target="../../../class/src/catalogue-factory/DataObjectSchema.js~ConnectionDataObjectSchema.html#instance-constructor-constructor" TargetMode="External" /><Relationship Type="http://schemas.openxmlformats.org/officeDocument/2006/relationships/hyperlink" Id="rId144" Target="../../../class/src/catalogue-factory/DataObjectSchema.js~ContextDataObjectSchema.html" TargetMode="External" /><Relationship Type="http://schemas.openxmlformats.org/officeDocument/2006/relationships/hyperlink" Id="rId407" Target="../../../class/src/catalogue-factory/DataObjectSchema.js~ContextDataObjectSchema.html#instance-constructor-constructor" TargetMode="External" /><Relationship Type="http://schemas.openxmlformats.org/officeDocument/2006/relationships/hyperlink" Id="rId93" Target="../../../class/src/catalogue-factory/DataObjectSchema.js~DataObjectSchema.html" TargetMode="External" /><Relationship Type="http://schemas.openxmlformats.org/officeDocument/2006/relationships/hyperlink" Id="rId417" Target="../../../class/src/catalogue-factory/DataObjectSchema.js~DataObjectSchema.html#instance-constructor-constructor" TargetMode="External" /><Relationship Type="http://schemas.openxmlformats.org/officeDocument/2006/relationships/hyperlink" Id="rId145" Target="../../../class/src/catalogue-factory/DataObjectSchema.js~HypertyDataObjectSchema.html" TargetMode="External" /><Relationship Type="http://schemas.openxmlformats.org/officeDocument/2006/relationships/hyperlink" Id="rId395" Target="../../../class/src/catalogue-factory/DataObjectSchema.js~HypertyDataObjectSchema.html#instance-constructor-constructor" TargetMode="External" /><Relationship Type="http://schemas.openxmlformats.org/officeDocument/2006/relationships/hyperlink" Id="rId146" Target="../../../class/src/catalogue-factory/DataObjectSchema.js~IdentifyDataObjectSchema.html" TargetMode="External" /><Relationship Type="http://schemas.openxmlformats.org/officeDocument/2006/relationships/hyperlink" Id="rId432" Target="../../../class/src/catalogue-factory/DataObjectSchema.js~IdentifyDataObjectSchema.html#instance-constructor-constructor" TargetMode="External" /><Relationship Type="http://schemas.openxmlformats.org/officeDocument/2006/relationships/hyperlink" Id="rId147" Target="../../../class/src/catalogue-factory/DataObjectSchema.js~MessageDataObjectSchema.html" TargetMode="External" /><Relationship Type="http://schemas.openxmlformats.org/officeDocument/2006/relationships/hyperlink" Id="rId440" Target="../../../class/src/catalogue-factory/DataObjectSchema.js~MessageDataObjectSchema.html#instance-constructor-constructor" TargetMode="External" /><Relationship Type="http://schemas.openxmlformats.org/officeDocument/2006/relationships/hyperlink" Id="rId95" Target="../../../class/src/catalogue-factory/HypertyDescriptor.js~HypertyDescriptor.html" TargetMode="External" /><Relationship Type="http://schemas.openxmlformats.org/officeDocument/2006/relationships/hyperlink" Id="rId458" Target="../../../class/src/catalogue-factory/HypertyDescriptor.js~HypertyDescriptor.html#instance-constructor-constructor" TargetMode="External" /><Relationship Type="http://schemas.openxmlformats.org/officeDocument/2006/relationships/hyperlink" Id="rId460" Target="../../../class/src/catalogue-factory/HypertyDescriptor.js~HypertyDescriptor.html#instance-get-configuration" TargetMode="External" /><Relationship Type="http://schemas.openxmlformats.org/officeDocument/2006/relationships/hyperlink" Id="rId462" Target="../../../class/src/catalogue-factory/HypertyDescriptor.js~HypertyDescriptor.html#instance-get-constraints" TargetMode="External" /><Relationship Type="http://schemas.openxmlformats.org/officeDocument/2006/relationships/hyperlink" Id="rId464" Target="../../../class/src/catalogue-factory/HypertyDescriptor.js~HypertyDescriptor.html#instance-get-dataObjects" TargetMode="External" /><Relationship Type="http://schemas.openxmlformats.org/officeDocument/2006/relationships/hyperlink" Id="rId467" Target="../../../class/src/catalogue-factory/HypertyDescriptor.js~HypertyDescriptor.html#instance-get-hypertyType" TargetMode="External" /><Relationship Type="http://schemas.openxmlformats.org/officeDocument/2006/relationships/hyperlink" Id="rId468" Target="../../../class/src/catalogue-factory/HypertyDescriptor.js~HypertyDescriptor.html#instance-get-messageSchema" TargetMode="External" /><Relationship Type="http://schemas.openxmlformats.org/officeDocument/2006/relationships/hyperlink" Id="rId470" Target="../../../class/src/catalogue-factory/HypertyDescriptor.js~HypertyDescriptor.html#instance-get-policies" TargetMode="External" /><Relationship Type="http://schemas.openxmlformats.org/officeDocument/2006/relationships/hyperlink" Id="rId461" Target="../../../class/src/catalogue-factory/HypertyDescriptor.js~HypertyDescriptor.html#instance-set-configuration" TargetMode="External" /><Relationship Type="http://schemas.openxmlformats.org/officeDocument/2006/relationships/hyperlink" Id="rId463" Target="../../../class/src/catalogue-factory/HypertyDescriptor.js~HypertyDescriptor.html#instance-set-constraints" TargetMode="External" /><Relationship Type="http://schemas.openxmlformats.org/officeDocument/2006/relationships/hyperlink" Id="rId465" Target="../../../class/src/catalogue-factory/HypertyDescriptor.js~HypertyDescriptor.html#instance-set-dataObjects" TargetMode="External" /><Relationship Type="http://schemas.openxmlformats.org/officeDocument/2006/relationships/hyperlink" Id="rId466" Target="../../../class/src/catalogue-factory/HypertyDescriptor.js~HypertyDescriptor.html#instance-set-hypertyType" TargetMode="External" /><Relationship Type="http://schemas.openxmlformats.org/officeDocument/2006/relationships/hyperlink" Id="rId469" Target="../../../class/src/catalogue-factory/HypertyDescriptor.js~HypertyDescriptor.html#instance-set-messageSchema" TargetMode="External" /><Relationship Type="http://schemas.openxmlformats.org/officeDocument/2006/relationships/hyperlink" Id="rId471" Target="../../../class/src/catalogue-factory/HypertyDescriptor.js~HypertyDescriptor.html#instance-set-policies" TargetMode="External" /><Relationship Type="http://schemas.openxmlformats.org/officeDocument/2006/relationships/hyperlink" Id="rId97" Target="../../../class/src/catalogue-factory/HypertyRuntimeDescriptor.js~HypertyRuntimeDescriptor.html" TargetMode="External" /><Relationship Type="http://schemas.openxmlformats.org/officeDocument/2006/relationships/hyperlink" Id="rId516" Target="../../../class/src/catalogue-factory/HypertyRuntimeDescriptor.js~HypertyRuntimeDescriptor.html#instance-constructor-constructor" TargetMode="External" /><Relationship Type="http://schemas.openxmlformats.org/officeDocument/2006/relationships/hyperlink" Id="rId518" Target="../../../class/src/catalogue-factory/HypertyRuntimeDescriptor.js~HypertyRuntimeDescriptor.html#instance-get-hypertyCapabilities" TargetMode="External" /><Relationship Type="http://schemas.openxmlformats.org/officeDocument/2006/relationships/hyperlink" Id="rId520" Target="../../../class/src/catalogue-factory/HypertyRuntimeDescriptor.js~HypertyRuntimeDescriptor.html#instance-get-protocolCapabilities" TargetMode="External" /><Relationship Type="http://schemas.openxmlformats.org/officeDocument/2006/relationships/hyperlink" Id="rId522" Target="../../../class/src/catalogue-factory/HypertyRuntimeDescriptor.js~HypertyRuntimeDescriptor.html#instance-get-runtimeType" TargetMode="External" /><Relationship Type="http://schemas.openxmlformats.org/officeDocument/2006/relationships/hyperlink" Id="rId519" Target="../../../class/src/catalogue-factory/HypertyRuntimeDescriptor.js~HypertyRuntimeDescriptor.html#instance-set-hypertyCapabilities" TargetMode="External" /><Relationship Type="http://schemas.openxmlformats.org/officeDocument/2006/relationships/hyperlink" Id="rId521" Target="../../../class/src/catalogue-factory/HypertyRuntimeDescriptor.js~HypertyRuntimeDescriptor.html#instance-set-protocolCapabilities" TargetMode="External" /><Relationship Type="http://schemas.openxmlformats.org/officeDocument/2006/relationships/hyperlink" Id="rId523" Target="../../../class/src/catalogue-factory/HypertyRuntimeDescriptor.js~HypertyRuntimeDescriptor.html#instance-set-runtimeType" TargetMode="External" /><Relationship Type="http://schemas.openxmlformats.org/officeDocument/2006/relationships/hyperlink" Id="rId99" Target="../../../class/src/catalogue-factory/PolicyEnforcerDescriptor.js~PolicyEnforcerDescriptor.html" TargetMode="External" /><Relationship Type="http://schemas.openxmlformats.org/officeDocument/2006/relationships/hyperlink" Id="rId793" Target="../../../class/src/catalogue-factory/PolicyEnforcerDescriptor.js~PolicyEnforcerDescriptor.html#instance-constructor-constructor" TargetMode="External" /><Relationship Type="http://schemas.openxmlformats.org/officeDocument/2006/relationships/hyperlink" Id="rId795" Target="../../../class/src/catalogue-factory/PolicyEnforcerDescriptor.js~PolicyEnforcerDescriptor.html#instance-get-configuration" TargetMode="External" /><Relationship Type="http://schemas.openxmlformats.org/officeDocument/2006/relationships/hyperlink" Id="rId797" Target="../../../class/src/catalogue-factory/PolicyEnforcerDescriptor.js~PolicyEnforcerDescriptor.html#instance-get-policies" TargetMode="External" /><Relationship Type="http://schemas.openxmlformats.org/officeDocument/2006/relationships/hyperlink" Id="rId796" Target="../../../class/src/catalogue-factory/PolicyEnforcerDescriptor.js~PolicyEnforcerDescriptor.html#instance-set-configuration" TargetMode="External" /><Relationship Type="http://schemas.openxmlformats.org/officeDocument/2006/relationships/hyperlink" Id="rId798" Target="../../../class/src/catalogue-factory/PolicyEnforcerDescriptor.js~PolicyEnforcerDescriptor.html#instance-set-policies" TargetMode="External" /><Relationship Type="http://schemas.openxmlformats.org/officeDocument/2006/relationships/hyperlink" Id="rId101" Target="../../../class/src/catalogue-factory/ProtocolStubDescriptor.js~ProtocolStubDescriptor.html" TargetMode="External" /><Relationship Type="http://schemas.openxmlformats.org/officeDocument/2006/relationships/hyperlink" Id="rId814" Target="../../../class/src/catalogue-factory/ProtocolStubDescriptor.js~ProtocolStubDescriptor.html#instance-constructor-constructor" TargetMode="External" /><Relationship Type="http://schemas.openxmlformats.org/officeDocument/2006/relationships/hyperlink" Id="rId816" Target="../../../class/src/catalogue-factory/ProtocolStubDescriptor.js~ProtocolStubDescriptor.html#instance-get-configuration" TargetMode="External" /><Relationship Type="http://schemas.openxmlformats.org/officeDocument/2006/relationships/hyperlink" Id="rId818" Target="../../../class/src/catalogue-factory/ProtocolStubDescriptor.js~ProtocolStubDescriptor.html#instance-get-constraints" TargetMode="External" /><Relationship Type="http://schemas.openxmlformats.org/officeDocument/2006/relationships/hyperlink" Id="rId820" Target="../../../class/src/catalogue-factory/ProtocolStubDescriptor.js~ProtocolStubDescriptor.html#instance-get-messageSchemas" TargetMode="External" /><Relationship Type="http://schemas.openxmlformats.org/officeDocument/2006/relationships/hyperlink" Id="rId817" Target="../../../class/src/catalogue-factory/ProtocolStubDescriptor.js~ProtocolStubDescriptor.html#instance-set-configuration" TargetMode="External" /><Relationship Type="http://schemas.openxmlformats.org/officeDocument/2006/relationships/hyperlink" Id="rId819" Target="../../../class/src/catalogue-factory/ProtocolStubDescriptor.js~ProtocolStubDescriptor.html#instance-set-constraints" TargetMode="External" /><Relationship Type="http://schemas.openxmlformats.org/officeDocument/2006/relationships/hyperlink" Id="rId821" Target="../../../class/src/catalogue-factory/ProtocolStubDescriptor.js~ProtocolStubDescriptor.html#instance-set-messageSchemas" TargetMode="External" /><Relationship Type="http://schemas.openxmlformats.org/officeDocument/2006/relationships/hyperlink" Id="rId148" Target="../../../class/src/catalogue-factory/RuntimeConstraint.js~RuntimeConstraint.html" TargetMode="External" /><Relationship Type="http://schemas.openxmlformats.org/officeDocument/2006/relationships/hyperlink" Id="rId858" Target="../../../class/src/catalogue-factory/RuntimeConstraint.js~RuntimeConstraint.html#instance-constructor-constructor" TargetMode="External" /><Relationship Type="http://schemas.openxmlformats.org/officeDocument/2006/relationships/hyperlink" Id="rId860" Target="../../../class/src/catalogue-factory/RuntimeConstraint.js~RuntimeConstraint.html#instance-get-constraint" TargetMode="External" /><Relationship Type="http://schemas.openxmlformats.org/officeDocument/2006/relationships/hyperlink" Id="rId862" Target="../../../class/src/catalogue-factory/RuntimeConstraint.js~RuntimeConstraint.html#instance-get-runtimeHypertyCapabilityType" TargetMode="External" /><Relationship Type="http://schemas.openxmlformats.org/officeDocument/2006/relationships/hyperlink" Id="rId861" Target="../../../class/src/catalogue-factory/RuntimeConstraint.js~RuntimeConstraint.html#instance-set-constraint" TargetMode="External" /><Relationship Type="http://schemas.openxmlformats.org/officeDocument/2006/relationships/hyperlink" Id="rId863" Target="../../../class/src/catalogue-factory/RuntimeConstraint.js~RuntimeConstraint.html#instance-set-runtimeHypertyCapabilityType" TargetMode="External" /><Relationship Type="http://schemas.openxmlformats.org/officeDocument/2006/relationships/hyperlink" Id="rId103" Target="../../../class/src/catalogue-factory/SourcePackage.js~SourcePackage.html" TargetMode="External" /><Relationship Type="http://schemas.openxmlformats.org/officeDocument/2006/relationships/hyperlink" Id="rId878" Target="../../../class/src/catalogue-factory/SourcePackage.js~SourcePackage.html#instance-constructor-constructor" TargetMode="External" /><Relationship Type="http://schemas.openxmlformats.org/officeDocument/2006/relationships/hyperlink" Id="rId880" Target="../../../class/src/catalogue-factory/SourcePackage.js~SourcePackage.html#instance-get-encoding" TargetMode="External" /><Relationship Type="http://schemas.openxmlformats.org/officeDocument/2006/relationships/hyperlink" Id="rId882" Target="../../../class/src/catalogue-factory/SourcePackage.js~SourcePackage.html#instance-get-signature" TargetMode="External" /><Relationship Type="http://schemas.openxmlformats.org/officeDocument/2006/relationships/hyperlink" Id="rId884" Target="../../../class/src/catalogue-factory/SourcePackage.js~SourcePackage.html#instance-get-sourceCode" TargetMode="External" /><Relationship Type="http://schemas.openxmlformats.org/officeDocument/2006/relationships/hyperlink" Id="rId886" Target="../../../class/src/catalogue-factory/SourcePackage.js~SourcePackage.html#instance-get-sourceCodeClassname" TargetMode="External" /><Relationship Type="http://schemas.openxmlformats.org/officeDocument/2006/relationships/hyperlink" Id="rId881" Target="../../../class/src/catalogue-factory/SourcePackage.js~SourcePackage.html#instance-set-encoding" TargetMode="External" /><Relationship Type="http://schemas.openxmlformats.org/officeDocument/2006/relationships/hyperlink" Id="rId883" Target="../../../class/src/catalogue-factory/SourcePackage.js~SourcePackage.html#instance-set-signature" TargetMode="External" /><Relationship Type="http://schemas.openxmlformats.org/officeDocument/2006/relationships/hyperlink" Id="rId885" Target="../../../class/src/catalogue-factory/SourcePackage.js~SourcePackage.html#instance-set-sourceCode" TargetMode="External" /><Relationship Type="http://schemas.openxmlformats.org/officeDocument/2006/relationships/hyperlink" Id="rId887" Target="../../../class/src/catalogue-factory/SourcePackage.js~SourcePackage.html#instance-set-sourceCodeClassname" TargetMode="External" /><Relationship Type="http://schemas.openxmlformats.org/officeDocument/2006/relationships/hyperlink" Id="rId5033" Target="../../../class/src/hyperty-chat/Chat.js~ChatGroup.html" TargetMode="External" /><Relationship Type="http://schemas.openxmlformats.org/officeDocument/2006/relationships/hyperlink" Id="rId4395" Target="../../../class/src/hyperty-chat/Chat.js~ChatGroup.html#instance-constructor-constructor" TargetMode="External" /><Relationship Type="http://schemas.openxmlformats.org/officeDocument/2006/relationships/hyperlink" Id="rId4397" Target="../../../class/src/hyperty-chat/Chat.js~ChatGroup.html#instance-get-dataObject" TargetMode="External" /><Relationship Type="http://schemas.openxmlformats.org/officeDocument/2006/relationships/hyperlink" Id="rId4399" Target="../../../class/src/hyperty-chat/Chat.js~ChatGroup.html#instance-get-dataObjectObserver" TargetMode="External" /><Relationship Type="http://schemas.openxmlformats.org/officeDocument/2006/relationships/hyperlink" Id="rId4401" Target="../../../class/src/hyperty-chat/Chat.js~ChatGroup.html#instance-get-dataObjectReporter" TargetMode="External" /><Relationship Type="http://schemas.openxmlformats.org/officeDocument/2006/relationships/hyperlink" Id="rId4403" Target="../../../class/src/hyperty-chat/Chat.js~ChatGroup.html#instance-method-addParticipant" TargetMode="External" /><Relationship Type="http://schemas.openxmlformats.org/officeDocument/2006/relationships/hyperlink" Id="rId4404" Target="../../../class/src/hyperty-chat/Chat.js~ChatGroup.html#instance-method-close" TargetMode="External" /><Relationship Type="http://schemas.openxmlformats.org/officeDocument/2006/relationships/hyperlink" Id="rId4405" Target="../../../class/src/hyperty-chat/Chat.js~ChatGroup.html#instance-method-join" TargetMode="External" /><Relationship Type="http://schemas.openxmlformats.org/officeDocument/2006/relationships/hyperlink" Id="rId4406" Target="../../../class/src/hyperty-chat/Chat.js~ChatGroup.html#instance-method-open" TargetMode="External" /><Relationship Type="http://schemas.openxmlformats.org/officeDocument/2006/relationships/hyperlink" Id="rId4407" Target="../../../class/src/hyperty-chat/Chat.js~ChatGroup.html#instance-method-processPartipants" TargetMode="External" /><Relationship Type="http://schemas.openxmlformats.org/officeDocument/2006/relationships/hyperlink" Id="rId4408" Target="../../../class/src/hyperty-chat/Chat.js~ChatGroup.html#instance-method-removeParticipant" TargetMode="External" /><Relationship Type="http://schemas.openxmlformats.org/officeDocument/2006/relationships/hyperlink" Id="rId4409" Target="../../../class/src/hyperty-chat/Chat.js~ChatGroup.html#instance-method-send" TargetMode="External" /><Relationship Type="http://schemas.openxmlformats.org/officeDocument/2006/relationships/hyperlink" Id="rId4398" Target="../../../class/src/hyperty-chat/Chat.js~ChatGroup.html#instance-set-dataObjectObserver" TargetMode="External" /><Relationship Type="http://schemas.openxmlformats.org/officeDocument/2006/relationships/hyperlink" Id="rId4400" Target="../../../class/src/hyperty-chat/Chat.js~ChatGroup.html#instance-set-dataObjectReporter" TargetMode="External" /><Relationship Type="http://schemas.openxmlformats.org/officeDocument/2006/relationships/hyperlink" Id="rId5037" Target="../../../class/src/hyperty-connector/ConnectionController.js~ConnectionController.html" TargetMode="External" /><Relationship Type="http://schemas.openxmlformats.org/officeDocument/2006/relationships/hyperlink" Id="rId4456" Target="../../../class/src/hyperty-connector/ConnectionController.js~ConnectionController.html#instance-constructor-constructor" TargetMode="External" /><Relationship Type="http://schemas.openxmlformats.org/officeDocument/2006/relationships/hyperlink" Id="rId4459" Target="../../../class/src/hyperty-connector/ConnectionController.js~ConnectionController.html#instance-get-dataObjectObserver" TargetMode="External" /><Relationship Type="http://schemas.openxmlformats.org/officeDocument/2006/relationships/hyperlink" Id="rId4461" Target="../../../class/src/hyperty-connector/ConnectionController.js~ConnectionController.html#instance-get-dataObjectReporter" TargetMode="External" /><Relationship Type="http://schemas.openxmlformats.org/officeDocument/2006/relationships/hyperlink" Id="rId4463" Target="../../../class/src/hyperty-connector/ConnectionController.js~ConnectionController.html#instance-get-remotePeerInformation" TargetMode="External" /><Relationship Type="http://schemas.openxmlformats.org/officeDocument/2006/relationships/hyperlink" Id="rId4465" Target="../../../class/src/hyperty-connector/ConnectionController.js~ConnectionController.html#instance-method-accept" TargetMode="External" /><Relationship Type="http://schemas.openxmlformats.org/officeDocument/2006/relationships/hyperlink" Id="rId4466" Target="../../../class/src/hyperty-connector/ConnectionController.js~ConnectionController.html#instance-method-addPeer" TargetMode="External" /><Relationship Type="http://schemas.openxmlformats.org/officeDocument/2006/relationships/hyperlink" Id="rId4467" Target="../../../class/src/hyperty-connector/ConnectionController.js~ConnectionController.html#instance-method-changePeerInformation" TargetMode="External" /><Relationship Type="http://schemas.openxmlformats.org/officeDocument/2006/relationships/hyperlink" Id="rId4468" Target="../../../class/src/hyperty-connector/ConnectionController.js~ConnectionController.html#instance-method-createAnswer" TargetMode="External" /><Relationship Type="http://schemas.openxmlformats.org/officeDocument/2006/relationships/hyperlink" Id="rId4469" Target="../../../class/src/hyperty-connector/ConnectionController.js~ConnectionController.html#instance-method-createOffer" TargetMode="External" /><Relationship Type="http://schemas.openxmlformats.org/officeDocument/2006/relationships/hyperlink" Id="rId4470" Target="../../../class/src/hyperty-connector/ConnectionController.js~ConnectionController.html#instance-method-decline" TargetMode="External" /><Relationship Type="http://schemas.openxmlformats.org/officeDocument/2006/relationships/hyperlink" Id="rId4471" Target="../../../class/src/hyperty-connector/ConnectionController.js~ConnectionController.html#instance-method-disableCam" TargetMode="External" /><Relationship Type="http://schemas.openxmlformats.org/officeDocument/2006/relationships/hyperlink" Id="rId4472" Target="../../../class/src/hyperty-connector/ConnectionController.js~ConnectionController.html#instance-method-disableMic" TargetMode="External" /><Relationship Type="http://schemas.openxmlformats.org/officeDocument/2006/relationships/hyperlink" Id="rId4473" Target="../../../class/src/hyperty-connector/ConnectionController.js~ConnectionController.html#instance-method-disconnect" TargetMode="External" /><Relationship Type="http://schemas.openxmlformats.org/officeDocument/2006/relationships/hyperlink" Id="rId4474" Target="../../../class/src/hyperty-connector/ConnectionController.js~ConnectionController.html#instance-method-getUserMedia" TargetMode="External" /><Relationship Type="http://schemas.openxmlformats.org/officeDocument/2006/relationships/hyperlink" Id="rId4475" Target="../../../class/src/hyperty-connector/ConnectionController.js~ConnectionController.html#instance-method-infoError" TargetMode="External" /><Relationship Type="http://schemas.openxmlformats.org/officeDocument/2006/relationships/hyperlink" Id="rId4476" Target="../../../class/src/hyperty-connector/ConnectionController.js~ConnectionController.html#instance-method-mute" TargetMode="External" /><Relationship Type="http://schemas.openxmlformats.org/officeDocument/2006/relationships/hyperlink" Id="rId4477" Target="../../../class/src/hyperty-connector/ConnectionController.js~ConnectionController.html#instance-method-onLocalSessionCreated" TargetMode="External" /><Relationship Type="http://schemas.openxmlformats.org/officeDocument/2006/relationships/hyperlink" Id="rId4478" Target="../../../class/src/hyperty-connector/ConnectionController.js~ConnectionController.html#instance-method-processPeerInformation" TargetMode="External" /><Relationship Type="http://schemas.openxmlformats.org/officeDocument/2006/relationships/hyperlink" Id="rId4479" Target="../../../class/src/hyperty-connector/ConnectionController.js~ConnectionController.html#instance-method-remoteDescriptionError" TargetMode="External" /><Relationship Type="http://schemas.openxmlformats.org/officeDocument/2006/relationships/hyperlink" Id="rId4480" Target="../../../class/src/hyperty-connector/ConnectionController.js~ConnectionController.html#instance-method-remoteDescriptionSuccess" TargetMode="External" /><Relationship Type="http://schemas.openxmlformats.org/officeDocument/2006/relationships/hyperlink" Id="rId4481" Target="../../../class/src/hyperty-connector/ConnectionController.js~ConnectionController.html#instance-method-removePeer" TargetMode="External" /><Relationship Type="http://schemas.openxmlformats.org/officeDocument/2006/relationships/hyperlink" Id="rId4458" Target="../../../class/src/hyperty-connector/ConnectionController.js~ConnectionController.html#instance-set-dataObjectObserver" TargetMode="External" /><Relationship Type="http://schemas.openxmlformats.org/officeDocument/2006/relationships/hyperlink" Id="rId4460" Target="../../../class/src/hyperty-connector/ConnectionController.js~ConnectionController.html#instance-set-dataObjectReporter" TargetMode="External" /><Relationship Type="http://schemas.openxmlformats.org/officeDocument/2006/relationships/hyperlink" Id="rId4462" Target="../../../class/src/hyperty-connector/ConnectionController.js~ConnectionController.html#instance-set-remotePeerInformation" TargetMode="External" /><Relationship Type="http://schemas.openxmlformats.org/officeDocument/2006/relationships/hyperlink" Id="rId169" Target="../../../class/src/hyperty-discovery/HypertyDiscovery.js~HypertyDiscovery.html" TargetMode="External" /><Relationship Type="http://schemas.openxmlformats.org/officeDocument/2006/relationships/hyperlink" Id="rId502" Target="../../../class/src/hyperty-discovery/HypertyDiscovery.js~HypertyDiscovery.html#instance-constructor-constructor" TargetMode="External" /><Relationship Type="http://schemas.openxmlformats.org/officeDocument/2006/relationships/hyperlink" Id="rId504" Target="../../../class/src/hyperty-discovery/HypertyDiscovery.js~HypertyDiscovery.html#instance-method-discoverHypertyPerUser" TargetMode="External" /><Relationship Type="http://schemas.openxmlformats.org/officeDocument/2006/relationships/hyperlink" Id="rId160" Target="../../../class/src/hyperty/Connection.js~Connection.html" TargetMode="External" /><Relationship Type="http://schemas.openxmlformats.org/officeDocument/2006/relationships/hyperlink" Id="rId210" Target="../../../class/src/hyperty/Connection.js~Connection.html#instance-constructor-constructor" TargetMode="External" /><Relationship Type="http://schemas.openxmlformats.org/officeDocument/2006/relationships/hyperlink" Id="rId161" Target="../../../class/src/hyperty/ConnectionController.js~ConnectionController.html" TargetMode="External" /><Relationship Type="http://schemas.openxmlformats.org/officeDocument/2006/relationships/hyperlink" Id="rId216" Target="../../../class/src/hyperty/ConnectionController.js~ConnectionController.html#instance-constructor-constructor" TargetMode="External" /><Relationship Type="http://schemas.openxmlformats.org/officeDocument/2006/relationships/hyperlink" Id="rId219" Target="../../../class/src/hyperty/ConnectionController.js~ConnectionController.html#instance-get-dataObjectObserver" TargetMode="External" /><Relationship Type="http://schemas.openxmlformats.org/officeDocument/2006/relationships/hyperlink" Id="rId221" Target="../../../class/src/hyperty/ConnectionController.js~ConnectionController.html#instance-get-dataObjectReporter" TargetMode="External" /><Relationship Type="http://schemas.openxmlformats.org/officeDocument/2006/relationships/hyperlink" Id="rId223" Target="../../../class/src/hyperty/ConnectionController.js~ConnectionController.html#instance-get-remotePeerInformation" TargetMode="External" /><Relationship Type="http://schemas.openxmlformats.org/officeDocument/2006/relationships/hyperlink" Id="rId225" Target="../../../class/src/hyperty/ConnectionController.js~ConnectionController.html#instance-method-accept" TargetMode="External" /><Relationship Type="http://schemas.openxmlformats.org/officeDocument/2006/relationships/hyperlink" Id="rId227" Target="../../../class/src/hyperty/ConnectionController.js~ConnectionController.html#instance-method-addPeer" TargetMode="External" /><Relationship Type="http://schemas.openxmlformats.org/officeDocument/2006/relationships/hyperlink" Id="rId228" Target="../../../class/src/hyperty/ConnectionController.js~ConnectionController.html#instance-method-changePeerInformation" TargetMode="External" /><Relationship Type="http://schemas.openxmlformats.org/officeDocument/2006/relationships/hyperlink" Id="rId229" Target="../../../class/src/hyperty/ConnectionController.js~ConnectionController.html#instance-method-createAnswer" TargetMode="External" /><Relationship Type="http://schemas.openxmlformats.org/officeDocument/2006/relationships/hyperlink" Id="rId230" Target="../../../class/src/hyperty/ConnectionController.js~ConnectionController.html#instance-method-createOffer" TargetMode="External" /><Relationship Type="http://schemas.openxmlformats.org/officeDocument/2006/relationships/hyperlink" Id="rId231" Target="../../../class/src/hyperty/ConnectionController.js~ConnectionController.html#instance-method-decline" TargetMode="External" /><Relationship Type="http://schemas.openxmlformats.org/officeDocument/2006/relationships/hyperlink" Id="rId232" Target="../../../class/src/hyperty/ConnectionController.js~ConnectionController.html#instance-method-disableCam" TargetMode="External" /><Relationship Type="http://schemas.openxmlformats.org/officeDocument/2006/relationships/hyperlink" Id="rId233" Target="../../../class/src/hyperty/ConnectionController.js~ConnectionController.html#instance-method-disableMic" TargetMode="External" /><Relationship Type="http://schemas.openxmlformats.org/officeDocument/2006/relationships/hyperlink" Id="rId234" Target="../../../class/src/hyperty/ConnectionController.js~ConnectionController.html#instance-method-disconnect" TargetMode="External" /><Relationship Type="http://schemas.openxmlformats.org/officeDocument/2006/relationships/hyperlink" Id="rId235" Target="../../../class/src/hyperty/ConnectionController.js~ConnectionController.html#instance-method-getUserMedia" TargetMode="External" /><Relationship Type="http://schemas.openxmlformats.org/officeDocument/2006/relationships/hyperlink" Id="rId236" Target="../../../class/src/hyperty/ConnectionController.js~ConnectionController.html#instance-method-infoError" TargetMode="External" /><Relationship Type="http://schemas.openxmlformats.org/officeDocument/2006/relationships/hyperlink" Id="rId237" Target="../../../class/src/hyperty/ConnectionController.js~ConnectionController.html#instance-method-mute" TargetMode="External" /><Relationship Type="http://schemas.openxmlformats.org/officeDocument/2006/relationships/hyperlink" Id="rId238" Target="../../../class/src/hyperty/ConnectionController.js~ConnectionController.html#instance-method-onLocalSessionCreated" TargetMode="External" /><Relationship Type="http://schemas.openxmlformats.org/officeDocument/2006/relationships/hyperlink" Id="rId239" Target="../../../class/src/hyperty/ConnectionController.js~ConnectionController.html#instance-method-processPeerInformation" TargetMode="External" /><Relationship Type="http://schemas.openxmlformats.org/officeDocument/2006/relationships/hyperlink" Id="rId240" Target="../../../class/src/hyperty/ConnectionController.js~ConnectionController.html#instance-method-remoteDescriptionError" TargetMode="External" /><Relationship Type="http://schemas.openxmlformats.org/officeDocument/2006/relationships/hyperlink" Id="rId241" Target="../../../class/src/hyperty/ConnectionController.js~ConnectionController.html#instance-method-remoteDescriptionSuccess" TargetMode="External" /><Relationship Type="http://schemas.openxmlformats.org/officeDocument/2006/relationships/hyperlink" Id="rId242" Target="../../../class/src/hyperty/ConnectionController.js~ConnectionController.html#instance-method-removePeer" TargetMode="External" /><Relationship Type="http://schemas.openxmlformats.org/officeDocument/2006/relationships/hyperlink" Id="rId218" Target="../../../class/src/hyperty/ConnectionController.js~ConnectionController.html#instance-set-dataObjectObserver" TargetMode="External" /><Relationship Type="http://schemas.openxmlformats.org/officeDocument/2006/relationships/hyperlink" Id="rId220" Target="../../../class/src/hyperty/ConnectionController.js~ConnectionController.html#instance-set-dataObjectReporter" TargetMode="External" /><Relationship Type="http://schemas.openxmlformats.org/officeDocument/2006/relationships/hyperlink" Id="rId222" Target="../../../class/src/hyperty/ConnectionController.js~ConnectionController.html#instance-set-remotePeerInformation" TargetMode="External" /><Relationship Type="http://schemas.openxmlformats.org/officeDocument/2006/relationships/hyperlink" Id="rId162" Target="../../../class/src/hyperty/OwnerPeer.js~OwnerPeer.html" TargetMode="External" /><Relationship Type="http://schemas.openxmlformats.org/officeDocument/2006/relationships/hyperlink" Id="rId782" Target="../../../class/src/hyperty/OwnerPeer.js~OwnerPeer.html#instance-constructor-constructor" TargetMode="External" /><Relationship Type="http://schemas.openxmlformats.org/officeDocument/2006/relationships/hyperlink" Id="rId163" Target="../../../class/src/hyperty/Peer.js~Peer.html" TargetMode="External" /><Relationship Type="http://schemas.openxmlformats.org/officeDocument/2006/relationships/hyperlink" Id="rId787" Target="../../../class/src/hyperty/Peer.js~Peer.html#instance-constructor-constructor" TargetMode="External" /><Relationship Type="http://schemas.openxmlformats.org/officeDocument/2006/relationships/hyperlink" Id="rId171" Target="../../../class/src/message-factory/Message.js~Message.html" TargetMode="External" /><Relationship Type="http://schemas.openxmlformats.org/officeDocument/2006/relationships/hyperlink" Id="rId542" Target="../../../class/src/message-factory/Message.js~Message.html#instance-constructor-constructor" TargetMode="External" /><Relationship Type="http://schemas.openxmlformats.org/officeDocument/2006/relationships/hyperlink" Id="rId544" Target="../../../class/src/message-factory/Message.js~Message.html#instance-get-body" TargetMode="External" /><Relationship Type="http://schemas.openxmlformats.org/officeDocument/2006/relationships/hyperlink" Id="rId546" Target="../../../class/src/message-factory/Message.js~Message.html#instance-get-from" TargetMode="External" /><Relationship Type="http://schemas.openxmlformats.org/officeDocument/2006/relationships/hyperlink" Id="rId548" Target="../../../class/src/message-factory/Message.js~Message.html#instance-get-id" TargetMode="External" /><Relationship Type="http://schemas.openxmlformats.org/officeDocument/2006/relationships/hyperlink" Id="rId549" Target="../../../class/src/message-factory/Message.js~Message.html#instance-get-to" TargetMode="External" /><Relationship Type="http://schemas.openxmlformats.org/officeDocument/2006/relationships/hyperlink" Id="rId551" Target="../../../class/src/message-factory/Message.js~Message.html#instance-get-type" TargetMode="External" /><Relationship Type="http://schemas.openxmlformats.org/officeDocument/2006/relationships/hyperlink" Id="rId4710" Target="../../../class/src/message-factory/Message.js~Message.html#instance-member-body" TargetMode="External" /><Relationship Type="http://schemas.openxmlformats.org/officeDocument/2006/relationships/hyperlink" Id="rId4711" Target="../../../class/src/message-factory/Message.js~Message.html#instance-member-from" TargetMode="External" /><Relationship Type="http://schemas.openxmlformats.org/officeDocument/2006/relationships/hyperlink" Id="rId4712" Target="../../../class/src/message-factory/Message.js~Message.html#instance-member-id" TargetMode="External" /><Relationship Type="http://schemas.openxmlformats.org/officeDocument/2006/relationships/hyperlink" Id="rId4713" Target="../../../class/src/message-factory/Message.js~Message.html#instance-member-to" TargetMode="External" /><Relationship Type="http://schemas.openxmlformats.org/officeDocument/2006/relationships/hyperlink" Id="rId4714" Target="../../../class/src/message-factory/Message.js~Message.html#instance-member-type" TargetMode="External" /><Relationship Type="http://schemas.openxmlformats.org/officeDocument/2006/relationships/hyperlink" Id="rId554" Target="../../../class/src/message-factory/Message.js~Message.html#instance-method-addAccessToken" TargetMode="External" /><Relationship Type="http://schemas.openxmlformats.org/officeDocument/2006/relationships/hyperlink" Id="rId555" Target="../../../class/src/message-factory/Message.js~Message.html#instance-method-addIdToken" TargetMode="External" /><Relationship Type="http://schemas.openxmlformats.org/officeDocument/2006/relationships/hyperlink" Id="rId556" Target="../../../class/src/message-factory/Message.js~Message.html#instance-method-assertIdentity" TargetMode="External" /><Relationship Type="http://schemas.openxmlformats.org/officeDocument/2006/relationships/hyperlink" Id="rId545" Target="../../../class/src/message-factory/Message.js~Message.html#instance-set-body" TargetMode="External" /><Relationship Type="http://schemas.openxmlformats.org/officeDocument/2006/relationships/hyperlink" Id="rId547" Target="../../../class/src/message-factory/Message.js~Message.html#instance-set-from" TargetMode="External" /><Relationship Type="http://schemas.openxmlformats.org/officeDocument/2006/relationships/hyperlink" Id="rId550" Target="../../../class/src/message-factory/Message.js~Message.html#instance-set-to" TargetMode="External" /><Relationship Type="http://schemas.openxmlformats.org/officeDocument/2006/relationships/hyperlink" Id="rId552" Target="../../../class/src/message-factory/Message.js~Message.html#instance-set-type" TargetMode="External" /><Relationship Type="http://schemas.openxmlformats.org/officeDocument/2006/relationships/hyperlink" Id="rId172" Target="../../../class/src/message-factory/MessageBody.js~CreateMessageBody.html" TargetMode="External" /><Relationship Type="http://schemas.openxmlformats.org/officeDocument/2006/relationships/hyperlink" Id="rId595" Target="../../../class/src/message-factory/MessageBody.js~CreateMessageBody.html#instance-constructor-constructor" TargetMode="External" /><Relationship Type="http://schemas.openxmlformats.org/officeDocument/2006/relationships/hyperlink" Id="rId597" Target="../../../class/src/message-factory/MessageBody.js~CreateMessageBody.html#instance-get-policy" TargetMode="External" /><Relationship Type="http://schemas.openxmlformats.org/officeDocument/2006/relationships/hyperlink" Id="rId599" Target="../../../class/src/message-factory/MessageBody.js~CreateMessageBody.html#instance-get-value" TargetMode="External" /><Relationship Type="http://schemas.openxmlformats.org/officeDocument/2006/relationships/hyperlink" Id="rId4745" Target="../../../class/src/message-factory/MessageBody.js~CreateMessageBody.html#instance-member-policy" TargetMode="External" /><Relationship Type="http://schemas.openxmlformats.org/officeDocument/2006/relationships/hyperlink" Id="rId4746" Target="../../../class/src/message-factory/MessageBody.js~CreateMessageBody.html#instance-member-value" TargetMode="External" /><Relationship Type="http://schemas.openxmlformats.org/officeDocument/2006/relationships/hyperlink" Id="rId598" Target="../../../class/src/message-factory/MessageBody.js~CreateMessageBody.html#instance-set-policy" TargetMode="External" /><Relationship Type="http://schemas.openxmlformats.org/officeDocument/2006/relationships/hyperlink" Id="rId600" Target="../../../class/src/message-factory/MessageBody.js~CreateMessageBody.html#instance-set-value" TargetMode="External" /><Relationship Type="http://schemas.openxmlformats.org/officeDocument/2006/relationships/hyperlink" Id="rId173" Target="../../../class/src/message-factory/MessageBody.js~DeleteMessageBody.html" TargetMode="External" /><Relationship Type="http://schemas.openxmlformats.org/officeDocument/2006/relationships/hyperlink" Id="rId629" Target="../../../class/src/message-factory/MessageBody.js~DeleteMessageBody.html#instance-constructor-constructor" TargetMode="External" /><Relationship Type="http://schemas.openxmlformats.org/officeDocument/2006/relationships/hyperlink" Id="rId4765" Target="../../../class/src/message-factory/MessageBody.js~DeleteMessageBody.html#instance-member-attribute" TargetMode="External" /><Relationship Type="http://schemas.openxmlformats.org/officeDocument/2006/relationships/hyperlink" Id="rId174" Target="../../../class/src/message-factory/MessageBody.js~ForwardMessageBody.html" TargetMode="External" /><Relationship Type="http://schemas.openxmlformats.org/officeDocument/2006/relationships/hyperlink" Id="rId638" Target="../../../class/src/message-factory/MessageBody.js~ForwardMessageBody.html#instance-constructor-constructor" TargetMode="External" /><Relationship Type="http://schemas.openxmlformats.org/officeDocument/2006/relationships/hyperlink" Id="rId4777" Target="../../../class/src/message-factory/MessageBody.js~ForwardMessageBody.html#instance-member-message" TargetMode="External" /><Relationship Type="http://schemas.openxmlformats.org/officeDocument/2006/relationships/hyperlink" Id="rId175" Target="../../../class/src/message-factory/MessageBody.js~MessageBody.html" TargetMode="External" /><Relationship Type="http://schemas.openxmlformats.org/officeDocument/2006/relationships/hyperlink" Id="rId616" Target="../../../class/src/message-factory/MessageBody.js~MessageBody.html#instance-constructor-constructor" TargetMode="External" /><Relationship Type="http://schemas.openxmlformats.org/officeDocument/2006/relationships/hyperlink" Id="rId602" Target="../../../class/src/message-factory/MessageBody.js~MessageBody.html#instance-get-accessToken" TargetMode="External" /><Relationship Type="http://schemas.openxmlformats.org/officeDocument/2006/relationships/hyperlink" Id="rId604" Target="../../../class/src/message-factory/MessageBody.js~MessageBody.html#instance-get-assertedIdentity" TargetMode="External" /><Relationship Type="http://schemas.openxmlformats.org/officeDocument/2006/relationships/hyperlink" Id="rId606" Target="../../../class/src/message-factory/MessageBody.js~MessageBody.html#instance-get-idToken" TargetMode="External" /><Relationship Type="http://schemas.openxmlformats.org/officeDocument/2006/relationships/hyperlink" Id="rId608" Target="../../../class/src/message-factory/MessageBody.js~MessageBody.html#instance-get-resource" TargetMode="External" /><Relationship Type="http://schemas.openxmlformats.org/officeDocument/2006/relationships/hyperlink" Id="rId610" Target="../../../class/src/message-factory/MessageBody.js~MessageBody.html#instance-get-schema" TargetMode="External" /><Relationship Type="http://schemas.openxmlformats.org/officeDocument/2006/relationships/hyperlink" Id="rId4748" Target="../../../class/src/message-factory/MessageBody.js~MessageBody.html#instance-member-accessToken" TargetMode="External" /><Relationship Type="http://schemas.openxmlformats.org/officeDocument/2006/relationships/hyperlink" Id="rId4749" Target="../../../class/src/message-factory/MessageBody.js~MessageBody.html#instance-member-assertedIdentity" TargetMode="External" /><Relationship Type="http://schemas.openxmlformats.org/officeDocument/2006/relationships/hyperlink" Id="rId4750" Target="../../../class/src/message-factory/MessageBody.js~MessageBody.html#instance-member-idToken" TargetMode="External" /><Relationship Type="http://schemas.openxmlformats.org/officeDocument/2006/relationships/hyperlink" Id="rId4751" Target="../../../class/src/message-factory/MessageBody.js~MessageBody.html#instance-member-resource" TargetMode="External" /><Relationship Type="http://schemas.openxmlformats.org/officeDocument/2006/relationships/hyperlink" Id="rId4752" Target="../../../class/src/message-factory/MessageBody.js~MessageBody.html#instance-member-schema" TargetMode="External" /><Relationship Type="http://schemas.openxmlformats.org/officeDocument/2006/relationships/hyperlink" Id="rId603" Target="../../../class/src/message-factory/MessageBody.js~MessageBody.html#instance-set-accessToken" TargetMode="External" /><Relationship Type="http://schemas.openxmlformats.org/officeDocument/2006/relationships/hyperlink" Id="rId605" Target="../../../class/src/message-factory/MessageBody.js~MessageBody.html#instance-set-assertedIdentity" TargetMode="External" /><Relationship Type="http://schemas.openxmlformats.org/officeDocument/2006/relationships/hyperlink" Id="rId607" Target="../../../class/src/message-factory/MessageBody.js~MessageBody.html#instance-set-idToken" TargetMode="External" /><Relationship Type="http://schemas.openxmlformats.org/officeDocument/2006/relationships/hyperlink" Id="rId609" Target="../../../class/src/message-factory/MessageBody.js~MessageBody.html#instance-set-resource" TargetMode="External" /><Relationship Type="http://schemas.openxmlformats.org/officeDocument/2006/relationships/hyperlink" Id="rId611" Target="../../../class/src/message-factory/MessageBody.js~MessageBody.html#instance-set-schema" TargetMode="External" /><Relationship Type="http://schemas.openxmlformats.org/officeDocument/2006/relationships/hyperlink" Id="rId176" Target="../../../class/src/message-factory/MessageBody.js~ReadMessageBody.html" TargetMode="External" /><Relationship Type="http://schemas.openxmlformats.org/officeDocument/2006/relationships/hyperlink" Id="rId680" Target="../../../class/src/message-factory/MessageBody.js~ReadMessageBody.html#instance-constructor-constructor" TargetMode="External" /><Relationship Type="http://schemas.openxmlformats.org/officeDocument/2006/relationships/hyperlink" Id="rId4805" Target="../../../class/src/message-factory/MessageBody.js~ReadMessageBody.html#instance-member-attribute" TargetMode="External" /><Relationship Type="http://schemas.openxmlformats.org/officeDocument/2006/relationships/hyperlink" Id="rId4806" Target="../../../class/src/message-factory/MessageBody.js~ReadMessageBody.html#instance-member-criteria" TargetMode="External" /><Relationship Type="http://schemas.openxmlformats.org/officeDocument/2006/relationships/hyperlink" Id="rId4807" Target="../../../class/src/message-factory/MessageBody.js~ReadMessageBody.html#instance-member-criteriaSyntax" TargetMode="External" /><Relationship Type="http://schemas.openxmlformats.org/officeDocument/2006/relationships/hyperlink" Id="rId177" Target="../../../class/src/message-factory/MessageBody.js~ResponseMessageBody.html" TargetMode="External" /><Relationship Type="http://schemas.openxmlformats.org/officeDocument/2006/relationships/hyperlink" Id="rId689" Target="../../../class/src/message-factory/MessageBody.js~ResponseMessageBody.html#instance-constructor-constructor" TargetMode="External" /><Relationship Type="http://schemas.openxmlformats.org/officeDocument/2006/relationships/hyperlink" Id="rId4823" Target="../../../class/src/message-factory/MessageBody.js~ResponseMessageBody.html#instance-member-code" TargetMode="External" /><Relationship Type="http://schemas.openxmlformats.org/officeDocument/2006/relationships/hyperlink" Id="rId4824" Target="../../../class/src/message-factory/MessageBody.js~ResponseMessageBody.html#instance-member-description" TargetMode="External" /><Relationship Type="http://schemas.openxmlformats.org/officeDocument/2006/relationships/hyperlink" Id="rId4825" Target="../../../class/src/message-factory/MessageBody.js~ResponseMessageBody.html#instance-member-value" TargetMode="External" /><Relationship Type="http://schemas.openxmlformats.org/officeDocument/2006/relationships/hyperlink" Id="rId178" Target="../../../class/src/message-factory/MessageBody.js~UpdateMessageBody.html" TargetMode="External" /><Relationship Type="http://schemas.openxmlformats.org/officeDocument/2006/relationships/hyperlink" Id="rId698" Target="../../../class/src/message-factory/MessageBody.js~UpdateMessageBody.html#instance-constructor-constructor" TargetMode="External" /><Relationship Type="http://schemas.openxmlformats.org/officeDocument/2006/relationships/hyperlink" Id="rId4841" Target="../../../class/src/message-factory/MessageBody.js~UpdateMessageBody.html#instance-member-attribute" TargetMode="External" /><Relationship Type="http://schemas.openxmlformats.org/officeDocument/2006/relationships/hyperlink" Id="rId4842" Target="../../../class/src/message-factory/MessageBody.js~UpdateMessageBody.html#instance-member-value" TargetMode="External" /><Relationship Type="http://schemas.openxmlformats.org/officeDocument/2006/relationships/hyperlink" Id="rId179" Target="../../../class/src/message-factory/MessageFactory.js~IdGenerator.html" TargetMode="External" /><Relationship Type="http://schemas.openxmlformats.org/officeDocument/2006/relationships/hyperlink" Id="rId706" Target="../../../class/src/message-factory/MessageFactory.js~IdGenerator.html#instance-method-idMaker" TargetMode="External" /><Relationship Type="http://schemas.openxmlformats.org/officeDocument/2006/relationships/hyperlink" Id="rId180" Target="../../../class/src/message-factory/MessageFactory.js~MessageFactory.html" TargetMode="External" /><Relationship Type="http://schemas.openxmlformats.org/officeDocument/2006/relationships/hyperlink" Id="rId712" Target="../../../class/src/message-factory/MessageFactory.js~MessageFactory.html#instance-constructor-constructor" TargetMode="External" /><Relationship Type="http://schemas.openxmlformats.org/officeDocument/2006/relationships/hyperlink" Id="rId714" Target="../../../class/src/message-factory/MessageFactory.js~MessageFactory.html#instance-member-myGenerator" TargetMode="External" /><Relationship Type="http://schemas.openxmlformats.org/officeDocument/2006/relationships/hyperlink" Id="rId716" Target="../../../class/src/message-factory/MessageFactory.js~MessageFactory.html#instance-method-createCreateMessageRequest" TargetMode="External" /><Relationship Type="http://schemas.openxmlformats.org/officeDocument/2006/relationships/hyperlink" Id="rId717" Target="../../../class/src/message-factory/MessageFactory.js~MessageFactory.html#instance-method-createDeleteMessageRequest" TargetMode="External" /><Relationship Type="http://schemas.openxmlformats.org/officeDocument/2006/relationships/hyperlink" Id="rId718" Target="../../../class/src/message-factory/MessageFactory.js~MessageFactory.html#instance-method-createForwardMessageRequest" TargetMode="External" /><Relationship Type="http://schemas.openxmlformats.org/officeDocument/2006/relationships/hyperlink" Id="rId719" Target="../../../class/src/message-factory/MessageFactory.js~MessageFactory.html#instance-method-createMessageResponse" TargetMode="External" /><Relationship Type="http://schemas.openxmlformats.org/officeDocument/2006/relationships/hyperlink" Id="rId720" Target="../../../class/src/message-factory/MessageFactory.js~MessageFactory.html#instance-method-createReadMessageRequest" TargetMode="External" /><Relationship Type="http://schemas.openxmlformats.org/officeDocument/2006/relationships/hyperlink" Id="rId721" Target="../../../class/src/message-factory/MessageFactory.js~MessageFactory.html#instance-method-createSubscribeMessageRequest" TargetMode="External" /><Relationship Type="http://schemas.openxmlformats.org/officeDocument/2006/relationships/hyperlink" Id="rId722" Target="../../../class/src/message-factory/MessageFactory.js~MessageFactory.html#instance-method-createUnsubscribeMessageRequest" TargetMode="External" /><Relationship Type="http://schemas.openxmlformats.org/officeDocument/2006/relationships/hyperlink" Id="rId723" Target="../../../class/src/message-factory/MessageFactory.js~MessageFactory.html#instance-method-createUpdateMessageRequest" TargetMode="External" /><Relationship Type="http://schemas.openxmlformats.org/officeDocument/2006/relationships/hyperlink" Id="rId724" Target="../../../class/src/message-factory/MessageFactory.js~MessageFactory.html#instance-method-generateMessageResponse" TargetMode="External" /><Relationship Type="http://schemas.openxmlformats.org/officeDocument/2006/relationships/hyperlink" Id="rId725" Target="../../../class/src/message-factory/MessageFactory.js~MessageFactory.html#instance-method-validate" TargetMode="External" /><Relationship Type="http://schemas.openxmlformats.org/officeDocument/2006/relationships/hyperlink" Id="rId186" Target="../../../class/src/reTHINKObject/RethinkObject.js~RethinkObject.html" TargetMode="External" /><Relationship Type="http://schemas.openxmlformats.org/officeDocument/2006/relationships/hyperlink" Id="rId734" Target="../../../class/src/reTHINKObject/RethinkObject.js~RethinkObject.html#instance-constructor-constructor" TargetMode="External" /><Relationship Type="http://schemas.openxmlformats.org/officeDocument/2006/relationships/hyperlink" Id="rId727" Target="../../../class/src/reTHINKObject/RethinkObject.js~RethinkObject.html#instance-member-schema" TargetMode="External" /><Relationship Type="http://schemas.openxmlformats.org/officeDocument/2006/relationships/hyperlink" Id="rId728" Target="../../../class/src/reTHINKObject/RethinkObject.js~RethinkObject.html#instance-member-validation" TargetMode="External" /><Relationship Type="http://schemas.openxmlformats.org/officeDocument/2006/relationships/hyperlink" Id="rId729" Target="../../../class/src/reTHINKObject/RethinkObject.js~RethinkObject.html#instance-method-validate" TargetMode="External" /><Relationship Type="http://schemas.openxmlformats.org/officeDocument/2006/relationships/hyperlink" Id="rId5038" Target="../../../class/src/runtime-loader/Core.js~Core.html" TargetMode="External" /><Relationship Type="http://schemas.openxmlformats.org/officeDocument/2006/relationships/hyperlink" Id="rId5164" Target="../../../class/src/runtime-loader/Core.js~Core.html#instance-constructor-constructor" TargetMode="External" /><Relationship Type="http://schemas.openxmlformats.org/officeDocument/2006/relationships/hyperlink" Id="rId4555" Target="../../../class/src/runtime-loader/Core.js~Core.html#instance-method-install" TargetMode="External" /><Relationship Type="http://schemas.openxmlformats.org/officeDocument/2006/relationships/hyperlink" Id="rId5039" Target="../../../class/src/runtime-loader/RuntimeLoader.js~RuntimeLoader.html" TargetMode="External" /><Relationship Type="http://schemas.openxmlformats.org/officeDocument/2006/relationships/hyperlink" Id="rId5557" Target="../../../class/src/runtime-loader/RuntimeLoader.js~RuntimeLoader.html#instance-constructor-constructor" TargetMode="External" /><Relationship Type="http://schemas.openxmlformats.org/officeDocument/2006/relationships/hyperlink" Id="rId4954" Target="../../../class/src/runtime-loader/RuntimeLoader.js~RuntimeLoader.html#instance-method-requireHyperty" TargetMode="External" /><Relationship Type="http://schemas.openxmlformats.org/officeDocument/2006/relationships/hyperlink" Id="rId4955" Target="../../../class/src/runtime-loader/RuntimeLoader.js~RuntimeLoader.html#instance-method-requireProtostub" TargetMode="External" /><Relationship Type="http://schemas.openxmlformats.org/officeDocument/2006/relationships/hyperlink" Id="rId187" Target="../../../class/src/syncher/DataObject.js~DataObject.html" TargetMode="External" /><Relationship Type="http://schemas.openxmlformats.org/officeDocument/2006/relationships/hyperlink" Id="rId316" Target="../../../class/src/syncher/DataObject.js~DataObject.html#instance-get-children" TargetMode="External" /><Relationship Type="http://schemas.openxmlformats.org/officeDocument/2006/relationships/hyperlink" Id="rId317" Target="../../../class/src/syncher/DataObject.js~DataObject.html#instance-get-data" TargetMode="External" /><Relationship Type="http://schemas.openxmlformats.org/officeDocument/2006/relationships/hyperlink" Id="rId319" Target="../../../class/src/syncher/DataObject.js~DataObject.html#instance-get-schema" TargetMode="External" /><Relationship Type="http://schemas.openxmlformats.org/officeDocument/2006/relationships/hyperlink" Id="rId320" Target="../../../class/src/syncher/DataObject.js~DataObject.html#instance-get-status" TargetMode="External" /><Relationship Type="http://schemas.openxmlformats.org/officeDocument/2006/relationships/hyperlink" Id="rId321" Target="../../../class/src/syncher/DataObject.js~DataObject.html#instance-get-url" TargetMode="External" /><Relationship Type="http://schemas.openxmlformats.org/officeDocument/2006/relationships/hyperlink" Id="rId323" Target="../../../class/src/syncher/DataObject.js~DataObject.html#instance-method-addChildren" TargetMode="External" /><Relationship Type="http://schemas.openxmlformats.org/officeDocument/2006/relationships/hyperlink" Id="rId324" Target="../../../class/src/syncher/DataObject.js~DataObject.html#instance-method-onAddChildren" TargetMode="External" /><Relationship Type="http://schemas.openxmlformats.org/officeDocument/2006/relationships/hyperlink" Id="rId188" Target="../../../class/src/syncher/DataObjectChild.js~DataObjectChild.html" TargetMode="External" /><Relationship Type="http://schemas.openxmlformats.org/officeDocument/2006/relationships/hyperlink" Id="rId348" Target="../../../class/src/syncher/DataObjectChild.js~DataObjectChild.html#instance-get-childId" TargetMode="External" /><Relationship Type="http://schemas.openxmlformats.org/officeDocument/2006/relationships/hyperlink" Id="rId349" Target="../../../class/src/syncher/DataObjectChild.js~DataObjectChild.html#instance-get-data" TargetMode="External" /><Relationship Type="http://schemas.openxmlformats.org/officeDocument/2006/relationships/hyperlink" Id="rId351" Target="../../../class/src/syncher/DataObjectChild.js~DataObjectChild.html#instance-method-onChange" TargetMode="External" /><Relationship Type="http://schemas.openxmlformats.org/officeDocument/2006/relationships/hyperlink" Id="rId352" Target="../../../class/src/syncher/DataObjectChild.js~DataObjectChild.html#instance-method-onResponse" TargetMode="External" /><Relationship Type="http://schemas.openxmlformats.org/officeDocument/2006/relationships/hyperlink" Id="rId189" Target="../../../class/src/syncher/DataObjectObserver.js~DataObjectObserver.html" TargetMode="External" /><Relationship Type="http://schemas.openxmlformats.org/officeDocument/2006/relationships/hyperlink" Id="rId367" Target="../../../class/src/syncher/DataObjectObserver.js~DataObjectObserver.html#instance-method-onChange" TargetMode="External" /><Relationship Type="http://schemas.openxmlformats.org/officeDocument/2006/relationships/hyperlink" Id="rId190" Target="../../../class/src/syncher/DataObjectReporter.js~DataObjectReporter.html" TargetMode="External" /><Relationship Type="http://schemas.openxmlformats.org/officeDocument/2006/relationships/hyperlink" Id="rId374" Target="../../../class/src/syncher/DataObjectReporter.js~DataObjectReporter.html#instance-get-subscriptions" TargetMode="External" /><Relationship Type="http://schemas.openxmlformats.org/officeDocument/2006/relationships/hyperlink" Id="rId376" Target="../../../class/src/syncher/DataObjectReporter.js~DataObjectReporter.html#instance-method-onResponse" TargetMode="External" /><Relationship Type="http://schemas.openxmlformats.org/officeDocument/2006/relationships/hyperlink" Id="rId377" Target="../../../class/src/syncher/DataObjectReporter.js~DataObjectReporter.html#instance-method-onSubscription" TargetMode="External" /><Relationship Type="http://schemas.openxmlformats.org/officeDocument/2006/relationships/hyperlink" Id="rId191" Target="../../../class/src/syncher/Syncher.js~Syncher.html" TargetMode="External" /><Relationship Type="http://schemas.openxmlformats.org/officeDocument/2006/relationships/hyperlink" Id="rId910" Target="../../../class/src/syncher/Syncher.js~Syncher.html#instance-constructor-constructor" TargetMode="External" /><Relationship Type="http://schemas.openxmlformats.org/officeDocument/2006/relationships/hyperlink" Id="rId912" Target="../../../class/src/syncher/Syncher.js~Syncher.html#instance-get-observers" TargetMode="External" /><Relationship Type="http://schemas.openxmlformats.org/officeDocument/2006/relationships/hyperlink" Id="rId913" Target="../../../class/src/syncher/Syncher.js~Syncher.html#instance-get-owner" TargetMode="External" /><Relationship Type="http://schemas.openxmlformats.org/officeDocument/2006/relationships/hyperlink" Id="rId914" Target="../../../class/src/syncher/Syncher.js~Syncher.html#instance-get-reporters" TargetMode="External" /><Relationship Type="http://schemas.openxmlformats.org/officeDocument/2006/relationships/hyperlink" Id="rId916" Target="../../../class/src/syncher/Syncher.js~Syncher.html#instance-method-create" TargetMode="External" /><Relationship Type="http://schemas.openxmlformats.org/officeDocument/2006/relationships/hyperlink" Id="rId917" Target="../../../class/src/syncher/Syncher.js~Syncher.html#instance-method-onNotification" TargetMode="External" /><Relationship Type="http://schemas.openxmlformats.org/officeDocument/2006/relationships/hyperlink" Id="rId918" Target="../../../class/src/syncher/Syncher.js~Syncher.html#instance-method-subscribe" TargetMode="External" /><Relationship Type="http://schemas.openxmlformats.org/officeDocument/2006/relationships/hyperlink" Id="rId201" Target="../../../class/src/utils/EventEmitter.js~EventEmitter.html" TargetMode="External" /><Relationship Type="http://schemas.openxmlformats.org/officeDocument/2006/relationships/hyperlink" Id="rId447" Target="../../../class/src/utils/EventEmitter.js~EventEmitter.html#instance-method-addEventListener" TargetMode="External" /><Relationship Type="http://schemas.openxmlformats.org/officeDocument/2006/relationships/hyperlink" Id="rId448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1" Target="../../../file/src/catalogue-factory/CatalogueDataObjectFactory.js.html#lineNumber124" TargetMode="External" /><Relationship Type="http://schemas.openxmlformats.org/officeDocument/2006/relationships/hyperlink" Id="rId125" Target="../../../file/src/catalogue-factory/CatalogueDataObjectFactory.js.html#lineNumber153" TargetMode="External" /><Relationship Type="http://schemas.openxmlformats.org/officeDocument/2006/relationships/hyperlink" Id="rId113" Target="../../../file/src/catalogue-factory/CatalogueDataObjectFactory.js.html#lineNumber179" TargetMode="External" /><Relationship Type="http://schemas.openxmlformats.org/officeDocument/2006/relationships/hyperlink" Id="rId133" Target="../../../file/src/catalogue-factory/CatalogueDataObjectFactory.js.html#lineNumber198" TargetMode="External" /><Relationship Type="http://schemas.openxmlformats.org/officeDocument/2006/relationships/hyperlink" Id="rId5040" Target="../../../file/src/catalogue-factory/CatalogueDataObjectFactory.js.html#lineNumber22" TargetMode="External" /><Relationship Type="http://schemas.openxmlformats.org/officeDocument/2006/relationships/hyperlink" Id="rId105" Target="../../../file/src/catalogue-factory/CatalogueDataObjectFactory.js.html#lineNumber29" TargetMode="External" /><Relationship Type="http://schemas.openxmlformats.org/officeDocument/2006/relationships/hyperlink" Id="rId109" Target="../../../file/src/catalogue-factory/CatalogueDataObjectFactory.js.html#lineNumber43" TargetMode="External" /><Relationship Type="http://schemas.openxmlformats.org/officeDocument/2006/relationships/hyperlink" Id="rId117" Target="../../../file/src/catalogue-factory/CatalogueDataObjectFactory.js.html#lineNumber67" TargetMode="External" /><Relationship Type="http://schemas.openxmlformats.org/officeDocument/2006/relationships/hyperlink" Id="rId129" Target="../../../file/src/catalogue-factory/CatalogueDataObjectFactory.js.html#lineNumber95" TargetMode="External" /><Relationship Type="http://schemas.openxmlformats.org/officeDocument/2006/relationships/hyperlink" Id="rId442" Target="../../../file/src/catalogue-factory/DataObjectSchema.js.html#lineNumber17" TargetMode="External" /><Relationship Type="http://schemas.openxmlformats.org/officeDocument/2006/relationships/hyperlink" Id="rId426" Target="../../../file/src/catalogue-factory/DataObjectSchema.js.html#lineNumber23" TargetMode="External" /><Relationship Type="http://schemas.openxmlformats.org/officeDocument/2006/relationships/hyperlink" Id="rId392" Target="../../../file/src/catalogue-factory/DataObjectSchema.js.html#lineNumber31" TargetMode="External" /><Relationship Type="http://schemas.openxmlformats.org/officeDocument/2006/relationships/hyperlink" Id="rId401" Target="../../../file/src/catalogue-factory/DataObjectSchema.js.html#lineNumber37" TargetMode="External" /><Relationship Type="http://schemas.openxmlformats.org/officeDocument/2006/relationships/hyperlink" Id="rId434" Target="../../../file/src/catalogue-factory/DataObjectSchema.js.html#lineNumber43" TargetMode="External" /><Relationship Type="http://schemas.openxmlformats.org/officeDocument/2006/relationships/hyperlink" Id="rId409" Target="../../../file/src/catalogue-factory/DataObjectSchema.js.html#lineNumber49" TargetMode="External" /><Relationship Type="http://schemas.openxmlformats.org/officeDocument/2006/relationships/hyperlink" Id="rId419" Target="../../../file/src/catalogue-factory/DataObjectSchema.js.html#lineNumber8" TargetMode="External" /><Relationship Type="http://schemas.openxmlformats.org/officeDocument/2006/relationships/hyperlink" Id="rId491" Target="../../../file/src/catalogue-factory/HypertyDescriptor.js.html#lineNumber20" TargetMode="External" /><Relationship Type="http://schemas.openxmlformats.org/officeDocument/2006/relationships/hyperlink" Id="rId485" Target="../../../file/src/catalogue-factory/HypertyDescriptor.js.html#lineNumber24" TargetMode="External" /><Relationship Type="http://schemas.openxmlformats.org/officeDocument/2006/relationships/hyperlink" Id="rId477" Target="../../../file/src/catalogue-factory/HypertyDescriptor.js.html#lineNumber28" TargetMode="External" /><Relationship Type="http://schemas.openxmlformats.org/officeDocument/2006/relationships/hyperlink" Id="rId481" Target="../../../file/src/catalogue-factory/HypertyDescriptor.js.html#lineNumber32" TargetMode="External" /><Relationship Type="http://schemas.openxmlformats.org/officeDocument/2006/relationships/hyperlink" Id="rId493" Target="../../../file/src/catalogue-factory/HypertyDescriptor.js.html#lineNumber36" TargetMode="External" /><Relationship Type="http://schemas.openxmlformats.org/officeDocument/2006/relationships/hyperlink" Id="rId497" Target="../../../file/src/catalogue-factory/HypertyDescriptor.js.html#lineNumber40" TargetMode="External" /><Relationship Type="http://schemas.openxmlformats.org/officeDocument/2006/relationships/hyperlink" Id="rId489" Target="../../../file/src/catalogue-factory/HypertyDescriptor.js.html#lineNumber44" TargetMode="External" /><Relationship Type="http://schemas.openxmlformats.org/officeDocument/2006/relationships/hyperlink" Id="rId487" Target="../../../file/src/catalogue-factory/HypertyDescriptor.js.html#lineNumber49" TargetMode="External" /><Relationship Type="http://schemas.openxmlformats.org/officeDocument/2006/relationships/hyperlink" Id="rId479" Target="../../../file/src/catalogue-factory/HypertyDescriptor.js.html#lineNumber54" TargetMode="External" /><Relationship Type="http://schemas.openxmlformats.org/officeDocument/2006/relationships/hyperlink" Id="rId483" Target="../../../file/src/catalogue-factory/HypertyDescriptor.js.html#lineNumber59" TargetMode="External" /><Relationship Type="http://schemas.openxmlformats.org/officeDocument/2006/relationships/hyperlink" Id="rId495" Target="../../../file/src/catalogue-factory/HypertyDescriptor.js.html#lineNumber64" TargetMode="External" /><Relationship Type="http://schemas.openxmlformats.org/officeDocument/2006/relationships/hyperlink" Id="rId499" Target="../../../file/src/catalogue-factory/HypertyDescriptor.js.html#lineNumber69" TargetMode="External" /><Relationship Type="http://schemas.openxmlformats.org/officeDocument/2006/relationships/hyperlink" Id="rId473" Target="../../../file/src/catalogue-factory/HypertyDescriptor.js.html#lineNumber8" TargetMode="External" /><Relationship Type="http://schemas.openxmlformats.org/officeDocument/2006/relationships/hyperlink" Id="rId537" Target="../../../file/src/catalogue-factory/HypertyRuntimeDescriptor.js.html#lineNumber25" TargetMode="External" /><Relationship Type="http://schemas.openxmlformats.org/officeDocument/2006/relationships/hyperlink" Id="rId529" Target="../../../file/src/catalogue-factory/HypertyRuntimeDescriptor.js.html#lineNumber29" TargetMode="External" /><Relationship Type="http://schemas.openxmlformats.org/officeDocument/2006/relationships/hyperlink" Id="rId533" Target="../../../file/src/catalogue-factory/HypertyRuntimeDescriptor.js.html#lineNumber33" TargetMode="External" /><Relationship Type="http://schemas.openxmlformats.org/officeDocument/2006/relationships/hyperlink" Id="rId539" Target="../../../file/src/catalogue-factory/HypertyRuntimeDescriptor.js.html#lineNumber37" TargetMode="External" /><Relationship Type="http://schemas.openxmlformats.org/officeDocument/2006/relationships/hyperlink" Id="rId531" Target="../../../file/src/catalogue-factory/HypertyRuntimeDescriptor.js.html#lineNumber42" TargetMode="External" /><Relationship Type="http://schemas.openxmlformats.org/officeDocument/2006/relationships/hyperlink" Id="rId535" Target="../../../file/src/catalogue-factory/HypertyRuntimeDescriptor.js.html#lineNumber47" TargetMode="External" /><Relationship Type="http://schemas.openxmlformats.org/officeDocument/2006/relationships/hyperlink" Id="rId525" Target="../../../file/src/catalogue-factory/HypertyRuntimeDescriptor.js.html#lineNumber9" TargetMode="External" /><Relationship Type="http://schemas.openxmlformats.org/officeDocument/2006/relationships/hyperlink" Id="rId804" Target="../../../file/src/catalogue-factory/PolicyEnforcerDescriptor.js.html#lineNumber14" TargetMode="External" /><Relationship Type="http://schemas.openxmlformats.org/officeDocument/2006/relationships/hyperlink" Id="rId808" Target="../../../file/src/catalogue-factory/PolicyEnforcerDescriptor.js.html#lineNumber18" TargetMode="External" /><Relationship Type="http://schemas.openxmlformats.org/officeDocument/2006/relationships/hyperlink" Id="rId810" Target="../../../file/src/catalogue-factory/PolicyEnforcerDescriptor.js.html#lineNumber22" TargetMode="External" /><Relationship Type="http://schemas.openxmlformats.org/officeDocument/2006/relationships/hyperlink" Id="rId806" Target="../../../file/src/catalogue-factory/PolicyEnforcerDescriptor.js.html#lineNumber26" TargetMode="External" /><Relationship Type="http://schemas.openxmlformats.org/officeDocument/2006/relationships/hyperlink" Id="rId800" Target="../../../file/src/catalogue-factory/PolicyEnforcerDescriptor.js.html#lineNumber7" TargetMode="External" /><Relationship Type="http://schemas.openxmlformats.org/officeDocument/2006/relationships/hyperlink" Id="rId835" Target="../../../file/src/catalogue-factory/ProtocolStubDescriptor.js.html#lineNumber25" TargetMode="External" /><Relationship Type="http://schemas.openxmlformats.org/officeDocument/2006/relationships/hyperlink" Id="rId831" Target="../../../file/src/catalogue-factory/ProtocolStubDescriptor.js.html#lineNumber29" TargetMode="External" /><Relationship Type="http://schemas.openxmlformats.org/officeDocument/2006/relationships/hyperlink" Id="rId827" Target="../../../file/src/catalogue-factory/ProtocolStubDescriptor.js.html#lineNumber33" TargetMode="External" /><Relationship Type="http://schemas.openxmlformats.org/officeDocument/2006/relationships/hyperlink" Id="rId837" Target="../../../file/src/catalogue-factory/ProtocolStubDescriptor.js.html#lineNumber37" TargetMode="External" /><Relationship Type="http://schemas.openxmlformats.org/officeDocument/2006/relationships/hyperlink" Id="rId833" Target="../../../file/src/catalogue-factory/ProtocolStubDescriptor.js.html#lineNumber42" TargetMode="External" /><Relationship Type="http://schemas.openxmlformats.org/officeDocument/2006/relationships/hyperlink" Id="rId829" Target="../../../file/src/catalogue-factory/ProtocolStubDescriptor.js.html#lineNumber47" TargetMode="External" /><Relationship Type="http://schemas.openxmlformats.org/officeDocument/2006/relationships/hyperlink" Id="rId823" Target="../../../file/src/catalogue-factory/ProtocolStubDescriptor.js.html#lineNumber9" TargetMode="External" /><Relationship Type="http://schemas.openxmlformats.org/officeDocument/2006/relationships/hyperlink" Id="rId869" Target="../../../file/src/catalogue-factory/RuntimeConstraint.js.html#lineNumber11" TargetMode="External" /><Relationship Type="http://schemas.openxmlformats.org/officeDocument/2006/relationships/hyperlink" Id="rId873" Target="../../../file/src/catalogue-factory/RuntimeConstraint.js.html#lineNumber15" TargetMode="External" /><Relationship Type="http://schemas.openxmlformats.org/officeDocument/2006/relationships/hyperlink" Id="rId871" Target="../../../file/src/catalogue-factory/RuntimeConstraint.js.html#lineNumber19" TargetMode="External" /><Relationship Type="http://schemas.openxmlformats.org/officeDocument/2006/relationships/hyperlink" Id="rId875" Target="../../../file/src/catalogue-factory/RuntimeConstraint.js.html#lineNumber24" TargetMode="External" /><Relationship Type="http://schemas.openxmlformats.org/officeDocument/2006/relationships/hyperlink" Id="rId865" Target="../../../file/src/catalogue-factory/RuntimeConstraint.js.html#lineNumber6" TargetMode="External" /><Relationship Type="http://schemas.openxmlformats.org/officeDocument/2006/relationships/hyperlink" Id="rId901" Target="../../../file/src/catalogue-factory/SourcePackage.js.html#lineNumber13" TargetMode="External" /><Relationship Type="http://schemas.openxmlformats.org/officeDocument/2006/relationships/hyperlink" Id="rId905" Target="../../../file/src/catalogue-factory/SourcePackage.js.html#lineNumber17" TargetMode="External" /><Relationship Type="http://schemas.openxmlformats.org/officeDocument/2006/relationships/hyperlink" Id="rId893" Target="../../../file/src/catalogue-factory/SourcePackage.js.html#lineNumber21" TargetMode="External" /><Relationship Type="http://schemas.openxmlformats.org/officeDocument/2006/relationships/hyperlink" Id="rId897" Target="../../../file/src/catalogue-factory/SourcePackage.js.html#lineNumber25" TargetMode="External" /><Relationship Type="http://schemas.openxmlformats.org/officeDocument/2006/relationships/hyperlink" Id="rId895" Target="../../../file/src/catalogue-factory/SourcePackage.js.html#lineNumber29" TargetMode="External" /><Relationship Type="http://schemas.openxmlformats.org/officeDocument/2006/relationships/hyperlink" Id="rId899" Target="../../../file/src/catalogue-factory/SourcePackage.js.html#lineNumber34" TargetMode="External" /><Relationship Type="http://schemas.openxmlformats.org/officeDocument/2006/relationships/hyperlink" Id="rId903" Target="../../../file/src/catalogue-factory/SourcePackage.js.html#lineNumber39" TargetMode="External" /><Relationship Type="http://schemas.openxmlformats.org/officeDocument/2006/relationships/hyperlink" Id="rId907" Target="../../../file/src/catalogue-factory/SourcePackage.js.html#lineNumber44" TargetMode="External" /><Relationship Type="http://schemas.openxmlformats.org/officeDocument/2006/relationships/hyperlink" Id="rId889" Target="../../../file/src/catalogue-factory/SourcePackage.js.html#lineNumber5" TargetMode="External" /><Relationship Type="http://schemas.openxmlformats.org/officeDocument/2006/relationships/hyperlink" Id="rId4446" Target="../../../file/src/hyperty-chat/Chat.js.html#lineNumber111" TargetMode="External" /><Relationship Type="http://schemas.openxmlformats.org/officeDocument/2006/relationships/hyperlink" Id="rId4431" Target="../../../file/src/hyperty-chat/Chat.js.html#lineNumber140" TargetMode="External" /><Relationship Type="http://schemas.openxmlformats.org/officeDocument/2006/relationships/hyperlink" Id="rId4433" Target="../../../file/src/hyperty-chat/Chat.js.html#lineNumber144" TargetMode="External" /><Relationship Type="http://schemas.openxmlformats.org/officeDocument/2006/relationships/hyperlink" Id="rId4427" Target="../../../file/src/hyperty-chat/Chat.js.html#lineNumber165" TargetMode="External" /><Relationship Type="http://schemas.openxmlformats.org/officeDocument/2006/relationships/hyperlink" Id="rId4443" Target="../../../file/src/hyperty-chat/Chat.js.html#lineNumber181" TargetMode="External" /><Relationship Type="http://schemas.openxmlformats.org/officeDocument/2006/relationships/hyperlink" Id="rId4437" Target="../../../file/src/hyperty-chat/Chat.js.html#lineNumber198" TargetMode="External" /><Relationship Type="http://schemas.openxmlformats.org/officeDocument/2006/relationships/hyperlink" Id="rId4422" Target="../../../file/src/hyperty-chat/Chat.js.html#lineNumber20" TargetMode="External" /><Relationship Type="http://schemas.openxmlformats.org/officeDocument/2006/relationships/hyperlink" Id="rId4424" Target="../../../file/src/hyperty-chat/Chat.js.html#lineNumber46" TargetMode="External" /><Relationship Type="http://schemas.openxmlformats.org/officeDocument/2006/relationships/hyperlink" Id="rId4418" Target="../../../file/src/hyperty-chat/Chat.js.html#lineNumber51" TargetMode="External" /><Relationship Type="http://schemas.openxmlformats.org/officeDocument/2006/relationships/hyperlink" Id="rId4412" Target="../../../file/src/hyperty-chat/Chat.js.html#lineNumber6" TargetMode="External" /><Relationship Type="http://schemas.openxmlformats.org/officeDocument/2006/relationships/hyperlink" Id="rId4420" Target="../../../file/src/hyperty-chat/Chat.js.html#lineNumber69" TargetMode="External" /><Relationship Type="http://schemas.openxmlformats.org/officeDocument/2006/relationships/hyperlink" Id="rId4416" Target="../../../file/src/hyperty-chat/Chat.js.html#lineNumber74" TargetMode="External" /><Relationship Type="http://schemas.openxmlformats.org/officeDocument/2006/relationships/hyperlink" Id="rId4440" Target="../../../file/src/hyperty-chat/Chat.js.html#lineNumber79" TargetMode="External" /><Relationship Type="http://schemas.openxmlformats.org/officeDocument/2006/relationships/hyperlink" Id="rId4500" Target="../../../file/src/hyperty-connector/ConnectionController.js.html#lineNumber103" TargetMode="External" /><Relationship Type="http://schemas.openxmlformats.org/officeDocument/2006/relationships/hyperlink" Id="rId4493" Target="../../../file/src/hyperty-connector/ConnectionController.js.html#lineNumber112" TargetMode="External" /><Relationship Type="http://schemas.openxmlformats.org/officeDocument/2006/relationships/hyperlink" Id="rId4484" Target="../../../file/src/hyperty-connector/ConnectionController.js.html#lineNumber14" TargetMode="External" /><Relationship Type="http://schemas.openxmlformats.org/officeDocument/2006/relationships/hyperlink" Id="rId4495" Target="../../../file/src/hyperty-connector/ConnectionController.js.html#lineNumber142" TargetMode="External" /><Relationship Type="http://schemas.openxmlformats.org/officeDocument/2006/relationships/hyperlink" Id="rId4488" Target="../../../file/src/hyperty-connector/ConnectionController.js.html#lineNumber151" TargetMode="External" /><Relationship Type="http://schemas.openxmlformats.org/officeDocument/2006/relationships/hyperlink" Id="rId4490" Target="../../../file/src/hyperty-connector/ConnectionController.js.html#lineNumber164" TargetMode="External" /><Relationship Type="http://schemas.openxmlformats.org/officeDocument/2006/relationships/hyperlink" Id="rId4530" Target="../../../file/src/hyperty-connector/ConnectionController.js.html#lineNumber174" TargetMode="External" /><Relationship Type="http://schemas.openxmlformats.org/officeDocument/2006/relationships/hyperlink" Id="rId4511" Target="../../../file/src/hyperty-connector/ConnectionController.js.html#lineNumber191" TargetMode="External" /><Relationship Type="http://schemas.openxmlformats.org/officeDocument/2006/relationships/hyperlink" Id="rId4543" Target="../../../file/src/hyperty-connector/ConnectionController.js.html#lineNumber205" TargetMode="External" /><Relationship Type="http://schemas.openxmlformats.org/officeDocument/2006/relationships/hyperlink" Id="rId4549" Target="../../../file/src/hyperty-connector/ConnectionController.js.html#lineNumber233" TargetMode="External" /><Relationship Type="http://schemas.openxmlformats.org/officeDocument/2006/relationships/hyperlink" Id="rId4546" Target="../../../file/src/hyperty-connector/ConnectionController.js.html#lineNumber237" TargetMode="External" /><Relationship Type="http://schemas.openxmlformats.org/officeDocument/2006/relationships/hyperlink" Id="rId4516" Target="../../../file/src/hyperty-connector/ConnectionController.js.html#lineNumber241" TargetMode="External" /><Relationship Type="http://schemas.openxmlformats.org/officeDocument/2006/relationships/hyperlink" Id="rId4514" Target="../../../file/src/hyperty-connector/ConnectionController.js.html#lineNumber250" TargetMode="External" /><Relationship Type="http://schemas.openxmlformats.org/officeDocument/2006/relationships/hyperlink" Id="rId4540" Target="../../../file/src/hyperty-connector/ConnectionController.js.html#lineNumber258" TargetMode="External" /><Relationship Type="http://schemas.openxmlformats.org/officeDocument/2006/relationships/hyperlink" Id="rId4534" Target="../../../file/src/hyperty-connector/ConnectionController.js.html#lineNumber280" TargetMode="External" /><Relationship Type="http://schemas.openxmlformats.org/officeDocument/2006/relationships/hyperlink" Id="rId4504" Target="../../../file/src/hyperty-connector/ConnectionController.js.html#lineNumber289" TargetMode="External" /><Relationship Type="http://schemas.openxmlformats.org/officeDocument/2006/relationships/hyperlink" Id="rId4518" Target="../../../file/src/hyperty-connector/ConnectionController.js.html#lineNumber328" TargetMode="External" /><Relationship Type="http://schemas.openxmlformats.org/officeDocument/2006/relationships/hyperlink" Id="rId4527" Target="../../../file/src/hyperty-connector/ConnectionController.js.html#lineNumber350" TargetMode="External" /><Relationship Type="http://schemas.openxmlformats.org/officeDocument/2006/relationships/hyperlink" Id="rId4508" Target="../../../file/src/hyperty-connector/ConnectionController.js.html#lineNumber376" TargetMode="External" /><Relationship Type="http://schemas.openxmlformats.org/officeDocument/2006/relationships/hyperlink" Id="rId4551" Target="../../../file/src/hyperty-connector/ConnectionController.js.html#lineNumber385" TargetMode="External" /><Relationship Type="http://schemas.openxmlformats.org/officeDocument/2006/relationships/hyperlink" Id="rId4524" Target="../../../file/src/hyperty-connector/ConnectionController.js.html#lineNumber390" TargetMode="External" /><Relationship Type="http://schemas.openxmlformats.org/officeDocument/2006/relationships/hyperlink" Id="rId4521" Target="../../../file/src/hyperty-connector/ConnectionController.js.html#lineNumber409" TargetMode="External" /><Relationship Type="http://schemas.openxmlformats.org/officeDocument/2006/relationships/hyperlink" Id="rId4537" Target="../../../file/src/hyperty-connector/ConnectionController.js.html#lineNumber428" TargetMode="External" /><Relationship Type="http://schemas.openxmlformats.org/officeDocument/2006/relationships/hyperlink" Id="rId4498" Target="../../../file/src/hyperty-connector/ConnectionController.js.html#lineNumber94" TargetMode="External" /><Relationship Type="http://schemas.openxmlformats.org/officeDocument/2006/relationships/hyperlink" Id="rId4687" Target="../../../file/src/hyperty-discovery/HypertyDiscovery.js.html#lineNumber13" TargetMode="External" /><Relationship Type="http://schemas.openxmlformats.org/officeDocument/2006/relationships/hyperlink" Id="rId506" Target="../../../file/src/hyperty-discovery/HypertyDiscovery.js.html#lineNumber14" TargetMode="External" /><Relationship Type="http://schemas.openxmlformats.org/officeDocument/2006/relationships/hyperlink" Id="rId4691" Target="../../../file/src/hyperty-discovery/HypertyDiscovery.js.html#lineNumber27" TargetMode="External" /><Relationship Type="http://schemas.openxmlformats.org/officeDocument/2006/relationships/hyperlink" Id="rId510" Target="../../../file/src/hyperty-discovery/HypertyDiscovery.js.html#lineNumber28" TargetMode="External" /><Relationship Type="http://schemas.openxmlformats.org/officeDocument/2006/relationships/hyperlink" Id="rId205" Target="../../../file/src/hyperty/Connection.js.html#lineNumber29" TargetMode="External" /><Relationship Type="http://schemas.openxmlformats.org/officeDocument/2006/relationships/hyperlink" Id="rId212" Target="../../../file/src/hyperty/Connection.js.html#lineNumber31" TargetMode="External" /><Relationship Type="http://schemas.openxmlformats.org/officeDocument/2006/relationships/hyperlink" Id="rId260" Target="../../../file/src/hyperty/ConnectionController.js.html#lineNumber103" TargetMode="External" /><Relationship Type="http://schemas.openxmlformats.org/officeDocument/2006/relationships/hyperlink" Id="rId253" Target="../../../file/src/hyperty/ConnectionController.js.html#lineNumber112" TargetMode="External" /><Relationship Type="http://schemas.openxmlformats.org/officeDocument/2006/relationships/hyperlink" Id="rId244" Target="../../../file/src/hyperty/ConnectionController.js.html#lineNumber14" TargetMode="External" /><Relationship Type="http://schemas.openxmlformats.org/officeDocument/2006/relationships/hyperlink" Id="rId255" Target="../../../file/src/hyperty/ConnectionController.js.html#lineNumber151" TargetMode="External" /><Relationship Type="http://schemas.openxmlformats.org/officeDocument/2006/relationships/hyperlink" Id="rId248" Target="../../../file/src/hyperty/ConnectionController.js.html#lineNumber160" TargetMode="External" /><Relationship Type="http://schemas.openxmlformats.org/officeDocument/2006/relationships/hyperlink" Id="rId250" Target="../../../file/src/hyperty/ConnectionController.js.html#lineNumber173" TargetMode="External" /><Relationship Type="http://schemas.openxmlformats.org/officeDocument/2006/relationships/hyperlink" Id="rId291" Target="../../../file/src/hyperty/ConnectionController.js.html#lineNumber183" TargetMode="External" /><Relationship Type="http://schemas.openxmlformats.org/officeDocument/2006/relationships/hyperlink" Id="rId272" Target="../../../file/src/hyperty/ConnectionController.js.html#lineNumber200" TargetMode="External" /><Relationship Type="http://schemas.openxmlformats.org/officeDocument/2006/relationships/hyperlink" Id="rId304" Target="../../../file/src/hyperty/ConnectionController.js.html#lineNumber213" TargetMode="External" /><Relationship Type="http://schemas.openxmlformats.org/officeDocument/2006/relationships/hyperlink" Id="rId310" Target="../../../file/src/hyperty/ConnectionController.js.html#lineNumber238" TargetMode="External" /><Relationship Type="http://schemas.openxmlformats.org/officeDocument/2006/relationships/hyperlink" Id="rId307" Target="../../../file/src/hyperty/ConnectionController.js.html#lineNumber242" TargetMode="External" /><Relationship Type="http://schemas.openxmlformats.org/officeDocument/2006/relationships/hyperlink" Id="rId277" Target="../../../file/src/hyperty/ConnectionController.js.html#lineNumber246" TargetMode="External" /><Relationship Type="http://schemas.openxmlformats.org/officeDocument/2006/relationships/hyperlink" Id="rId275" Target="../../../file/src/hyperty/ConnectionController.js.html#lineNumber255" TargetMode="External" /><Relationship Type="http://schemas.openxmlformats.org/officeDocument/2006/relationships/hyperlink" Id="rId301" Target="../../../file/src/hyperty/ConnectionController.js.html#lineNumber263" TargetMode="External" /><Relationship Type="http://schemas.openxmlformats.org/officeDocument/2006/relationships/hyperlink" Id="rId295" Target="../../../file/src/hyperty/ConnectionController.js.html#lineNumber285" TargetMode="External" /><Relationship Type="http://schemas.openxmlformats.org/officeDocument/2006/relationships/hyperlink" Id="rId265" Target="../../../file/src/hyperty/ConnectionController.js.html#lineNumber294" TargetMode="External" /><Relationship Type="http://schemas.openxmlformats.org/officeDocument/2006/relationships/hyperlink" Id="rId279" Target="../../../file/src/hyperty/ConnectionController.js.html#lineNumber334" TargetMode="External" /><Relationship Type="http://schemas.openxmlformats.org/officeDocument/2006/relationships/hyperlink" Id="rId288" Target="../../../file/src/hyperty/ConnectionController.js.html#lineNumber356" TargetMode="External" /><Relationship Type="http://schemas.openxmlformats.org/officeDocument/2006/relationships/hyperlink" Id="rId269" Target="../../../file/src/hyperty/ConnectionController.js.html#lineNumber382" TargetMode="External" /><Relationship Type="http://schemas.openxmlformats.org/officeDocument/2006/relationships/hyperlink" Id="rId312" Target="../../../file/src/hyperty/ConnectionController.js.html#lineNumber391" TargetMode="External" /><Relationship Type="http://schemas.openxmlformats.org/officeDocument/2006/relationships/hyperlink" Id="rId285" Target="../../../file/src/hyperty/ConnectionController.js.html#lineNumber396" TargetMode="External" /><Relationship Type="http://schemas.openxmlformats.org/officeDocument/2006/relationships/hyperlink" Id="rId282" Target="../../../file/src/hyperty/ConnectionController.js.html#lineNumber415" TargetMode="External" /><Relationship Type="http://schemas.openxmlformats.org/officeDocument/2006/relationships/hyperlink" Id="rId298" Target="../../../file/src/hyperty/ConnectionController.js.html#lineNumber434" TargetMode="External" /><Relationship Type="http://schemas.openxmlformats.org/officeDocument/2006/relationships/hyperlink" Id="rId258" Target="../../../file/src/hyperty/ConnectionController.js.html#lineNumber94" TargetMode="External" /><Relationship Type="http://schemas.openxmlformats.org/officeDocument/2006/relationships/hyperlink" Id="rId5488" Target="../../../file/src/hyperty/OwnerPeer.js.html#lineNumber1" TargetMode="External" /><Relationship Type="http://schemas.openxmlformats.org/officeDocument/2006/relationships/hyperlink" Id="rId784" Target="../../../file/src/hyperty/OwnerPeer.js.html#lineNumber3" TargetMode="External" /><Relationship Type="http://schemas.openxmlformats.org/officeDocument/2006/relationships/hyperlink" Id="rId5493" Target="../../../file/src/hyperty/Peer.js.html#lineNumber1" TargetMode="External" /><Relationship Type="http://schemas.openxmlformats.org/officeDocument/2006/relationships/hyperlink" Id="rId789" Target="../../../file/src/hyperty/Peer.js.html#lineNumber3" TargetMode="External" /><Relationship Type="http://schemas.openxmlformats.org/officeDocument/2006/relationships/hyperlink" Id="rId589" Target="../../../file/src/message-factory/Message.js.html#lineNumber104" TargetMode="External" /><Relationship Type="http://schemas.openxmlformats.org/officeDocument/2006/relationships/hyperlink" Id="rId585" Target="../../../file/src/message-factory/Message.js.html#lineNumber122" TargetMode="External" /><Relationship Type="http://schemas.openxmlformats.org/officeDocument/2006/relationships/hyperlink" Id="rId581" Target="../../../file/src/message-factory/Message.js.html#lineNumber136" TargetMode="External" /><Relationship Type="http://schemas.openxmlformats.org/officeDocument/2006/relationships/hyperlink" Id="rId558" Target="../../../file/src/message-factory/Message.js.html#lineNumber23" TargetMode="External" /><Relationship Type="http://schemas.openxmlformats.org/officeDocument/2006/relationships/hyperlink" Id="rId4724" Target="../../../file/src/message-factory/Message.js.html#lineNumber25" TargetMode="External" /><Relationship Type="http://schemas.openxmlformats.org/officeDocument/2006/relationships/hyperlink" Id="rId4722" Target="../../../file/src/message-factory/Message.js.html#lineNumber26" TargetMode="External" /><Relationship Type="http://schemas.openxmlformats.org/officeDocument/2006/relationships/hyperlink" Id="rId4726" Target="../../../file/src/message-factory/Message.js.html#lineNumber27" TargetMode="External" /><Relationship Type="http://schemas.openxmlformats.org/officeDocument/2006/relationships/hyperlink" Id="rId4728" Target="../../../file/src/message-factory/Message.js.html#lineNumber28" TargetMode="External" /><Relationship Type="http://schemas.openxmlformats.org/officeDocument/2006/relationships/hyperlink" Id="rId4720" Target="../../../file/src/message-factory/Message.js.html#lineNumber29" TargetMode="External" /><Relationship Type="http://schemas.openxmlformats.org/officeDocument/2006/relationships/hyperlink" Id="rId570" Target="../../../file/src/message-factory/Message.js.html#lineNumber36" TargetMode="External" /><Relationship Type="http://schemas.openxmlformats.org/officeDocument/2006/relationships/hyperlink" Id="rId4739" Target="../../../file/src/message-factory/Message.js.html#lineNumber39" TargetMode="External" /><Relationship Type="http://schemas.openxmlformats.org/officeDocument/2006/relationships/hyperlink" Id="rId566" Target="../../../file/src/message-factory/Message.js.html#lineNumber42" TargetMode="External" /><Relationship Type="http://schemas.openxmlformats.org/officeDocument/2006/relationships/hyperlink" Id="rId572" Target="../../../file/src/message-factory/Message.js.html#lineNumber48" TargetMode="External" /><Relationship Type="http://schemas.openxmlformats.org/officeDocument/2006/relationships/hyperlink" Id="rId576" Target="../../../file/src/message-factory/Message.js.html#lineNumber54" TargetMode="External" /><Relationship Type="http://schemas.openxmlformats.org/officeDocument/2006/relationships/hyperlink" Id="rId4735" Target="../../../file/src/message-factory/Message.js.html#lineNumber57" TargetMode="External" /><Relationship Type="http://schemas.openxmlformats.org/officeDocument/2006/relationships/hyperlink" Id="rId562" Target="../../../file/src/message-factory/Message.js.html#lineNumber60" TargetMode="External" /><Relationship Type="http://schemas.openxmlformats.org/officeDocument/2006/relationships/hyperlink" Id="rId568" Target="../../../file/src/message-factory/Message.js.html#lineNumber66" TargetMode="External" /><Relationship Type="http://schemas.openxmlformats.org/officeDocument/2006/relationships/hyperlink" Id="rId4731" Target="../../../file/src/message-factory/Message.js.html#lineNumber71" TargetMode="External" /><Relationship Type="http://schemas.openxmlformats.org/officeDocument/2006/relationships/hyperlink" Id="rId578" Target="../../../file/src/message-factory/Message.js.html#lineNumber75" TargetMode="External" /><Relationship Type="http://schemas.openxmlformats.org/officeDocument/2006/relationships/hyperlink" Id="rId564" Target="../../../file/src/message-factory/Message.js.html#lineNumber84" TargetMode="External" /><Relationship Type="http://schemas.openxmlformats.org/officeDocument/2006/relationships/hyperlink" Id="rId574" Target="../../../file/src/message-factory/Message.js.html#lineNumber93" TargetMode="External" /><Relationship Type="http://schemas.openxmlformats.org/officeDocument/2006/relationships/hyperlink" Id="rId661" Target="../../../file/src/message-factory/MessageBody.js.html#lineNumber102" TargetMode="External" /><Relationship Type="http://schemas.openxmlformats.org/officeDocument/2006/relationships/hyperlink" Id="rId4768" Target="../../../file/src/message-factory/MessageBody.js.html#lineNumber107" TargetMode="External" /><Relationship Type="http://schemas.openxmlformats.org/officeDocument/2006/relationships/hyperlink" Id="rId4773" Target="../../../file/src/message-factory/MessageBody.js.html#lineNumber112" TargetMode="External" /><Relationship Type="http://schemas.openxmlformats.org/officeDocument/2006/relationships/hyperlink" Id="rId613" Target="../../../file/src/message-factory/MessageBody.js.html#lineNumber123" TargetMode="External" /><Relationship Type="http://schemas.openxmlformats.org/officeDocument/2006/relationships/hyperlink" Id="rId623" Target="../../../file/src/message-factory/MessageBody.js.html#lineNumber132" TargetMode="External" /><Relationship Type="http://schemas.openxmlformats.org/officeDocument/2006/relationships/hyperlink" Id="rId625" Target="../../../file/src/message-factory/MessageBody.js.html#lineNumber134" TargetMode="External" /><Relationship Type="http://schemas.openxmlformats.org/officeDocument/2006/relationships/hyperlink" Id="rId4849" Target="../../../file/src/message-factory/MessageBody.js.html#lineNumber135" TargetMode="External" /><Relationship Type="http://schemas.openxmlformats.org/officeDocument/2006/relationships/hyperlink" Id="rId4851" Target="../../../file/src/message-factory/MessageBody.js.html#lineNumber136" TargetMode="External" /><Relationship Type="http://schemas.openxmlformats.org/officeDocument/2006/relationships/hyperlink" Id="rId619" Target="../../../file/src/message-factory/MessageBody.js.html#lineNumber139" TargetMode="External" /><Relationship Type="http://schemas.openxmlformats.org/officeDocument/2006/relationships/hyperlink" Id="rId621" Target="../../../file/src/message-factory/MessageBody.js.html#lineNumber141" TargetMode="External" /><Relationship Type="http://schemas.openxmlformats.org/officeDocument/2006/relationships/hyperlink" Id="rId4780" Target="../../../file/src/message-factory/MessageBody.js.html#lineNumber154" TargetMode="External" /><Relationship Type="http://schemas.openxmlformats.org/officeDocument/2006/relationships/hyperlink" Id="rId4785" Target="../../../file/src/message-factory/MessageBody.js.html#lineNumber159" TargetMode="External" /><Relationship Type="http://schemas.openxmlformats.org/officeDocument/2006/relationships/hyperlink" Id="rId683" Target="../../../file/src/message-factory/MessageBody.js.html#lineNumber164" TargetMode="External" /><Relationship Type="http://schemas.openxmlformats.org/officeDocument/2006/relationships/hyperlink" Id="rId4828" Target="../../../file/src/message-factory/MessageBody.js.html#lineNumber177" TargetMode="External" /><Relationship Type="http://schemas.openxmlformats.org/officeDocument/2006/relationships/hyperlink" Id="rId649" Target="../../../file/src/message-factory/MessageBody.js.html#lineNumber18" TargetMode="External" /><Relationship Type="http://schemas.openxmlformats.org/officeDocument/2006/relationships/hyperlink" Id="rId4833" Target="../../../file/src/message-factory/MessageBody.js.html#lineNumber183" TargetMode="External" /><Relationship Type="http://schemas.openxmlformats.org/officeDocument/2006/relationships/hyperlink" Id="rId4835" Target="../../../file/src/message-factory/MessageBody.js.html#lineNumber184" TargetMode="External" /><Relationship Type="http://schemas.openxmlformats.org/officeDocument/2006/relationships/hyperlink" Id="rId4837" Target="../../../file/src/message-factory/MessageBody.js.html#lineNumber187" TargetMode="External" /><Relationship Type="http://schemas.openxmlformats.org/officeDocument/2006/relationships/hyperlink" Id="rId632" Target="../../../file/src/message-factory/MessageBody.js.html#lineNumber193" TargetMode="External" /><Relationship Type="http://schemas.openxmlformats.org/officeDocument/2006/relationships/hyperlink" Id="rId4797" Target="../../../file/src/message-factory/MessageBody.js.html#lineNumber21" TargetMode="External" /><Relationship Type="http://schemas.openxmlformats.org/officeDocument/2006/relationships/hyperlink" Id="rId701" Target="../../../file/src/message-factory/MessageBody.js.html#lineNumber218" TargetMode="External" /><Relationship Type="http://schemas.openxmlformats.org/officeDocument/2006/relationships/hyperlink" Id="rId4793" Target="../../../file/src/message-factory/MessageBody.js.html#lineNumber23" TargetMode="External" /><Relationship Type="http://schemas.openxmlformats.org/officeDocument/2006/relationships/hyperlink" Id="rId641" Target="../../../file/src/message-factory/MessageBody.js.html#lineNumber240" TargetMode="External" /><Relationship Type="http://schemas.openxmlformats.org/officeDocument/2006/relationships/hyperlink" Id="rId4799" Target="../../../file/src/message-factory/MessageBody.js.html#lineNumber25" TargetMode="External" /><Relationship Type="http://schemas.openxmlformats.org/officeDocument/2006/relationships/hyperlink" Id="rId692" Target="../../../file/src/message-factory/MessageBody.js.html#lineNumber263" TargetMode="External" /><Relationship Type="http://schemas.openxmlformats.org/officeDocument/2006/relationships/hyperlink" Id="rId4801" Target="../../../file/src/message-factory/MessageBody.js.html#lineNumber27" TargetMode="External" /><Relationship Type="http://schemas.openxmlformats.org/officeDocument/2006/relationships/hyperlink" Id="rId4795" Target="../../../file/src/message-factory/MessageBody.js.html#lineNumber29" TargetMode="External" /><Relationship Type="http://schemas.openxmlformats.org/officeDocument/2006/relationships/hyperlink" Id="rId663" Target="../../../file/src/message-factory/MessageBody.js.html#lineNumber36" TargetMode="External" /><Relationship Type="http://schemas.openxmlformats.org/officeDocument/2006/relationships/hyperlink" Id="rId653" Target="../../../file/src/message-factory/MessageBody.js.html#lineNumber42" TargetMode="External" /><Relationship Type="http://schemas.openxmlformats.org/officeDocument/2006/relationships/hyperlink" Id="rId668" Target="../../../file/src/message-factory/MessageBody.js.html#lineNumber48" TargetMode="External" /><Relationship Type="http://schemas.openxmlformats.org/officeDocument/2006/relationships/hyperlink" Id="rId4754" Target="../../../file/src/message-factory/MessageBody.js.html#lineNumber50" TargetMode="External" /><Relationship Type="http://schemas.openxmlformats.org/officeDocument/2006/relationships/hyperlink" Id="rId673" Target="../../../file/src/message-factory/MessageBody.js.html#lineNumber54" TargetMode="External" /><Relationship Type="http://schemas.openxmlformats.org/officeDocument/2006/relationships/hyperlink" Id="rId4761" Target="../../../file/src/message-factory/MessageBody.js.html#lineNumber55" TargetMode="External" /><Relationship Type="http://schemas.openxmlformats.org/officeDocument/2006/relationships/hyperlink" Id="rId4759" Target="../../../file/src/message-factory/MessageBody.js.html#lineNumber57" TargetMode="External" /><Relationship Type="http://schemas.openxmlformats.org/officeDocument/2006/relationships/hyperlink" Id="rId658" Target="../../../file/src/message-factory/MessageBody.js.html#lineNumber60" TargetMode="External" /><Relationship Type="http://schemas.openxmlformats.org/officeDocument/2006/relationships/hyperlink" Id="rId666" Target="../../../file/src/message-factory/MessageBody.js.html#lineNumber66" TargetMode="External" /><Relationship Type="http://schemas.openxmlformats.org/officeDocument/2006/relationships/hyperlink" Id="rId656" Target="../../../file/src/message-factory/MessageBody.js.html#lineNumber75" TargetMode="External" /><Relationship Type="http://schemas.openxmlformats.org/officeDocument/2006/relationships/hyperlink" Id="rId4810" Target="../../../file/src/message-factory/MessageBody.js.html#lineNumber78" TargetMode="External" /><Relationship Type="http://schemas.openxmlformats.org/officeDocument/2006/relationships/hyperlink" Id="rId4815" Target="../../../file/src/message-factory/MessageBody.js.html#lineNumber83" TargetMode="External" /><Relationship Type="http://schemas.openxmlformats.org/officeDocument/2006/relationships/hyperlink" Id="rId671" Target="../../../file/src/message-factory/MessageBody.js.html#lineNumber84" TargetMode="External" /><Relationship Type="http://schemas.openxmlformats.org/officeDocument/2006/relationships/hyperlink" Id="rId4819" Target="../../../file/src/message-factory/MessageBody.js.html#lineNumber86" TargetMode="External" /><Relationship Type="http://schemas.openxmlformats.org/officeDocument/2006/relationships/hyperlink" Id="rId4817" Target="../../../file/src/message-factory/MessageBody.js.html#lineNumber89" TargetMode="External" /><Relationship Type="http://schemas.openxmlformats.org/officeDocument/2006/relationships/hyperlink" Id="rId676" Target="../../../file/src/message-factory/MessageBody.js.html#lineNumber93" TargetMode="External" /><Relationship Type="http://schemas.openxmlformats.org/officeDocument/2006/relationships/hyperlink" Id="rId768" Target="../../../file/src/message-factory/MessageFactory.js.html#lineNumber105" TargetMode="External" /><Relationship Type="http://schemas.openxmlformats.org/officeDocument/2006/relationships/hyperlink" Id="rId756" Target="../../../file/src/message-factory/MessageFactory.js.html#lineNumber124" TargetMode="External" /><Relationship Type="http://schemas.openxmlformats.org/officeDocument/2006/relationships/hyperlink" Id="rId760" Target="../../../file/src/message-factory/MessageFactory.js.html#lineNumber142" TargetMode="External" /><Relationship Type="http://schemas.openxmlformats.org/officeDocument/2006/relationships/hyperlink" Id="rId764" Target="../../../file/src/message-factory/MessageFactory.js.html#lineNumber159" TargetMode="External" /><Relationship Type="http://schemas.openxmlformats.org/officeDocument/2006/relationships/hyperlink" Id="rId752" Target="../../../file/src/message-factory/MessageFactory.js.html#lineNumber177" TargetMode="External" /><Relationship Type="http://schemas.openxmlformats.org/officeDocument/2006/relationships/hyperlink" Id="rId772" Target="../../../file/src/message-factory/MessageFactory.js.html#lineNumber199" TargetMode="External" /><Relationship Type="http://schemas.openxmlformats.org/officeDocument/2006/relationships/hyperlink" Id="rId731" Target="../../../file/src/message-factory/MessageFactory.js.html#lineNumber20" TargetMode="External" /><Relationship Type="http://schemas.openxmlformats.org/officeDocument/2006/relationships/hyperlink" Id="rId5439" Target="../../../file/src/message-factory/MessageFactory.js.html#lineNumber218" TargetMode="External" /><Relationship Type="http://schemas.openxmlformats.org/officeDocument/2006/relationships/hyperlink" Id="rId708" Target="../../../file/src/message-factory/MessageFactory.js.html#lineNumber219" TargetMode="External" /><Relationship Type="http://schemas.openxmlformats.org/officeDocument/2006/relationships/hyperlink" Id="rId737" Target="../../../file/src/message-factory/MessageFactory.js.html#lineNumber23" TargetMode="External" /><Relationship Type="http://schemas.openxmlformats.org/officeDocument/2006/relationships/hyperlink" Id="rId776" Target="../../../file/src/message-factory/MessageFactory.js.html#lineNumber31" TargetMode="External" /><Relationship Type="http://schemas.openxmlformats.org/officeDocument/2006/relationships/hyperlink" Id="rId740" Target="../../../file/src/message-factory/MessageFactory.js.html#lineNumber44" TargetMode="External" /><Relationship Type="http://schemas.openxmlformats.org/officeDocument/2006/relationships/hyperlink" Id="rId748" Target="../../../file/src/message-factory/MessageFactory.js.html#lineNumber63" TargetMode="External" /><Relationship Type="http://schemas.openxmlformats.org/officeDocument/2006/relationships/hyperlink" Id="rId744" Target="../../../file/src/message-factory/MessageFactory.js.html#lineNumber83" TargetMode="External" /><Relationship Type="http://schemas.openxmlformats.org/officeDocument/2006/relationships/hyperlink" Id="rId848" Target="../../../file/src/reTHINKObject/RethinkObject.js.html#lineNumber10" TargetMode="External" /><Relationship Type="http://schemas.openxmlformats.org/officeDocument/2006/relationships/hyperlink" Id="rId853" Target="../../../file/src/reTHINKObject/RethinkObject.js.html#lineNumber13" TargetMode="External" /><Relationship Type="http://schemas.openxmlformats.org/officeDocument/2006/relationships/hyperlink" Id="rId844" Target="../../../file/src/reTHINKObject/RethinkObject.js.html#lineNumber5" TargetMode="External" /><Relationship Type="http://schemas.openxmlformats.org/officeDocument/2006/relationships/hyperlink" Id="rId850" Target="../../../file/src/reTHINKObject/RethinkObject.js.html#lineNumber9" TargetMode="External" /><Relationship Type="http://schemas.openxmlformats.org/officeDocument/2006/relationships/hyperlink" Id="rId4557" Target="../../../file/src/runtime-loader/Core.js.html#lineNumber3" TargetMode="External" /><Relationship Type="http://schemas.openxmlformats.org/officeDocument/2006/relationships/hyperlink" Id="rId4560" Target="../../../file/src/runtime-loader/Core.js.html#lineNumber6" TargetMode="External" /><Relationship Type="http://schemas.openxmlformats.org/officeDocument/2006/relationships/hyperlink" Id="rId4961" Target="../../../file/src/runtime-loader/RuntimeLoader.js.html#lineNumber20" TargetMode="External" /><Relationship Type="http://schemas.openxmlformats.org/officeDocument/2006/relationships/hyperlink" Id="rId5554" Target="../../../file/src/runtime-loader/RuntimeLoader.js.html#lineNumber3" TargetMode="External" /><Relationship Type="http://schemas.openxmlformats.org/officeDocument/2006/relationships/hyperlink" Id="rId4957" Target="../../../file/src/runtime-loader/RuntimeLoader.js.html#lineNumber5" TargetMode="External" /><Relationship Type="http://schemas.openxmlformats.org/officeDocument/2006/relationships/hyperlink" Id="rId4966" Target="../../../file/src/runtime-loader/RuntimeLoader.js.html#lineNumber72" TargetMode="External" /><Relationship Type="http://schemas.openxmlformats.org/officeDocument/2006/relationships/hyperlink" Id="rId338" Target="../../../file/src/syncher/DataObject.js.html#lineNumber127" TargetMode="External" /><Relationship Type="http://schemas.openxmlformats.org/officeDocument/2006/relationships/hyperlink" Id="rId4576" Target="../../../file/src/syncher/DataObject.js.html#lineNumber132" TargetMode="External" /><Relationship Type="http://schemas.openxmlformats.org/officeDocument/2006/relationships/hyperlink" Id="rId344" Target="../../../file/src/syncher/DataObject.js.html#lineNumber160" TargetMode="External" /><Relationship Type="http://schemas.openxmlformats.org/officeDocument/2006/relationships/hyperlink" Id="rId4580" Target="../../../file/src/syncher/DataObject.js.html#lineNumber165" TargetMode="External" /><Relationship Type="http://schemas.openxmlformats.org/officeDocument/2006/relationships/hyperlink" Id="rId335" Target="../../../file/src/syncher/DataObject.js.html#lineNumber64" TargetMode="External" /><Relationship Type="http://schemas.openxmlformats.org/officeDocument/2006/relationships/hyperlink" Id="rId4573" Target="../../../file/src/syncher/DataObject.js.html#lineNumber69" TargetMode="External" /><Relationship Type="http://schemas.openxmlformats.org/officeDocument/2006/relationships/hyperlink" Id="rId331" Target="../../../file/src/syncher/DataObject.js.html#lineNumber70" TargetMode="External" /><Relationship Type="http://schemas.openxmlformats.org/officeDocument/2006/relationships/hyperlink" Id="rId4569" Target="../../../file/src/syncher/DataObject.js.html#lineNumber75" TargetMode="External" /><Relationship Type="http://schemas.openxmlformats.org/officeDocument/2006/relationships/hyperlink" Id="rId333" Target="../../../file/src/syncher/DataObject.js.html#lineNumber76" TargetMode="External" /><Relationship Type="http://schemas.openxmlformats.org/officeDocument/2006/relationships/hyperlink" Id="rId4571" Target="../../../file/src/syncher/DataObject.js.html#lineNumber81" TargetMode="External" /><Relationship Type="http://schemas.openxmlformats.org/officeDocument/2006/relationships/hyperlink" Id="rId329" Target="../../../file/src/syncher/DataObject.js.html#lineNumber82" TargetMode="External" /><Relationship Type="http://schemas.openxmlformats.org/officeDocument/2006/relationships/hyperlink" Id="rId4567" Target="../../../file/src/syncher/DataObject.js.html#lineNumber87" TargetMode="External" /><Relationship Type="http://schemas.openxmlformats.org/officeDocument/2006/relationships/hyperlink" Id="rId327" Target="../../../file/src/syncher/DataObject.js.html#lineNumber88" TargetMode="External" /><Relationship Type="http://schemas.openxmlformats.org/officeDocument/2006/relationships/hyperlink" Id="rId4565" Target="../../../file/src/syncher/DataObject.js.html#lineNumber93" TargetMode="External" /><Relationship Type="http://schemas.openxmlformats.org/officeDocument/2006/relationships/hyperlink" Id="rId354" Target="../../../file/src/syncher/DataObjectChild.js.html#lineNumber35" TargetMode="External" /><Relationship Type="http://schemas.openxmlformats.org/officeDocument/2006/relationships/hyperlink" Id="rId4585" Target="../../../file/src/syncher/DataObjectChild.js.html#lineNumber39" TargetMode="External" /><Relationship Type="http://schemas.openxmlformats.org/officeDocument/2006/relationships/hyperlink" Id="rId356" Target="../../../file/src/syncher/DataObjectChild.js.html#lineNumber41" TargetMode="External" /><Relationship Type="http://schemas.openxmlformats.org/officeDocument/2006/relationships/hyperlink" Id="rId4587" Target="../../../file/src/syncher/DataObjectChild.js.html#lineNumber45" TargetMode="External" /><Relationship Type="http://schemas.openxmlformats.org/officeDocument/2006/relationships/hyperlink" Id="rId359" Target="../../../file/src/syncher/DataObjectChild.js.html#lineNumber47" TargetMode="External" /><Relationship Type="http://schemas.openxmlformats.org/officeDocument/2006/relationships/hyperlink" Id="rId4590" Target="../../../file/src/syncher/DataObjectChild.js.html#lineNumber51" TargetMode="External" /><Relationship Type="http://schemas.openxmlformats.org/officeDocument/2006/relationships/hyperlink" Id="rId362" Target="../../../file/src/syncher/DataObjectChild.js.html#lineNumber57" TargetMode="External" /><Relationship Type="http://schemas.openxmlformats.org/officeDocument/2006/relationships/hyperlink" Id="rId4593" Target="../../../file/src/syncher/DataObjectChild.js.html#lineNumber61" TargetMode="External" /><Relationship Type="http://schemas.openxmlformats.org/officeDocument/2006/relationships/hyperlink" Id="rId369" Target="../../../file/src/syncher/DataObjectObserver.js.html#lineNumber38" TargetMode="External" /><Relationship Type="http://schemas.openxmlformats.org/officeDocument/2006/relationships/hyperlink" Id="rId4599" Target="../../../file/src/syncher/DataObjectObserver.js.html#lineNumber44" TargetMode="External" /><Relationship Type="http://schemas.openxmlformats.org/officeDocument/2006/relationships/hyperlink" Id="rId379" Target="../../../file/src/syncher/DataObjectReporter.js.html#lineNumber38" TargetMode="External" /><Relationship Type="http://schemas.openxmlformats.org/officeDocument/2006/relationships/hyperlink" Id="rId4606" Target="../../../file/src/syncher/DataObjectReporter.js.html#lineNumber43" TargetMode="External" /><Relationship Type="http://schemas.openxmlformats.org/officeDocument/2006/relationships/hyperlink" Id="rId385" Target="../../../file/src/syncher/DataObjectReporter.js.html#lineNumber44" TargetMode="External" /><Relationship Type="http://schemas.openxmlformats.org/officeDocument/2006/relationships/hyperlink" Id="rId4612" Target="../../../file/src/syncher/DataObjectReporter.js.html#lineNumber49" TargetMode="External" /><Relationship Type="http://schemas.openxmlformats.org/officeDocument/2006/relationships/hyperlink" Id="rId382" Target="../../../file/src/syncher/DataObjectReporter.js.html#lineNumber52" TargetMode="External" /><Relationship Type="http://schemas.openxmlformats.org/officeDocument/2006/relationships/hyperlink" Id="rId4609" Target="../../../file/src/syncher/DataObjectReporter.js.html#lineNumber57" TargetMode="External" /><Relationship Type="http://schemas.openxmlformats.org/officeDocument/2006/relationships/hyperlink" Id="rId939" Target="../../../file/src/syncher/Syncher.js.html#lineNumber110" TargetMode="External" /><Relationship Type="http://schemas.openxmlformats.org/officeDocument/2006/relationships/hyperlink" Id="rId5004" Target="../../../file/src/syncher/Syncher.js.html#lineNumber111" TargetMode="External" /><Relationship Type="http://schemas.openxmlformats.org/officeDocument/2006/relationships/hyperlink" Id="rId936" Target="../../../file/src/syncher/Syncher.js.html#lineNumber147" TargetMode="External" /><Relationship Type="http://schemas.openxmlformats.org/officeDocument/2006/relationships/hyperlink" Id="rId5001" Target="../../../file/src/syncher/Syncher.js.html#lineNumber148" TargetMode="External" /><Relationship Type="http://schemas.openxmlformats.org/officeDocument/2006/relationships/hyperlink" Id="rId920" Target="../../../file/src/syncher/Syncher.js.html#lineNumber30" TargetMode="External" /><Relationship Type="http://schemas.openxmlformats.org/officeDocument/2006/relationships/hyperlink" Id="rId4986" Target="../../../file/src/syncher/Syncher.js.html#lineNumber31" TargetMode="External" /><Relationship Type="http://schemas.openxmlformats.org/officeDocument/2006/relationships/hyperlink" Id="rId926" Target="../../../file/src/syncher/Syncher.js.html#lineNumber55" TargetMode="External" /><Relationship Type="http://schemas.openxmlformats.org/officeDocument/2006/relationships/hyperlink" Id="rId4992" Target="../../../file/src/syncher/Syncher.js.html#lineNumber56" TargetMode="External" /><Relationship Type="http://schemas.openxmlformats.org/officeDocument/2006/relationships/hyperlink" Id="rId928" Target="../../../file/src/syncher/Syncher.js.html#lineNumber61" TargetMode="External" /><Relationship Type="http://schemas.openxmlformats.org/officeDocument/2006/relationships/hyperlink" Id="rId4994" Target="../../../file/src/syncher/Syncher.js.html#lineNumber62" TargetMode="External" /><Relationship Type="http://schemas.openxmlformats.org/officeDocument/2006/relationships/hyperlink" Id="rId924" Target="../../../file/src/syncher/Syncher.js.html#lineNumber67" TargetMode="External" /><Relationship Type="http://schemas.openxmlformats.org/officeDocument/2006/relationships/hyperlink" Id="rId4990" Target="../../../file/src/syncher/Syncher.js.html#lineNumber68" TargetMode="External" /><Relationship Type="http://schemas.openxmlformats.org/officeDocument/2006/relationships/hyperlink" Id="rId931" Target="../../../file/src/syncher/Syncher.js.html#lineNumber76" TargetMode="External" /><Relationship Type="http://schemas.openxmlformats.org/officeDocument/2006/relationships/hyperlink" Id="rId4997" Target="../../../file/src/syncher/Syncher.js.html#lineNumber77" TargetMode="External" /><Relationship Type="http://schemas.openxmlformats.org/officeDocument/2006/relationships/hyperlink" Id="rId450" Target="../../../file/src/utils/EventEmitter.js.html#lineNumber12" TargetMode="External" /><Relationship Type="http://schemas.openxmlformats.org/officeDocument/2006/relationships/hyperlink" Id="rId453" Target="../../../file/src/utils/EventEmitter.js.html#lineNumber22" TargetMode="External" /><Relationship Type="http://schemas.openxmlformats.org/officeDocument/2006/relationships/hyperlink" Id="rId181" Target="../../../function/index.html#static-function-Enum" TargetMode="External" /><Relationship Type="http://schemas.openxmlformats.org/officeDocument/2006/relationships/hyperlink" Id="rId164" Target="../../../function/index.html#static-function-activate" TargetMode="External" /><Relationship Type="http://schemas.openxmlformats.org/officeDocument/2006/relationships/hyperlink" Id="rId202" Target="../../../function/index.html#static-function-deepClone" TargetMode="External" /><Relationship Type="http://schemas.openxmlformats.org/officeDocument/2006/relationships/hyperlink" Id="rId138" Target="../../../identifiers.html" TargetMode="External" /><Relationship Type="http://schemas.openxmlformats.org/officeDocument/2006/relationships/hyperlink" Id="rId139" Target="../../../source.html" TargetMode="External" /><Relationship Type="http://schemas.openxmlformats.org/officeDocument/2006/relationships/hyperlink" Id="rId203" Target="../../../typedef/index.html#static-typedef-divideURL" TargetMode="External" /><Relationship Type="http://schemas.openxmlformats.org/officeDocument/2006/relationships/hyperlink" Id="rId89" Target="../../../variable/index.html#static-variable-CatalogueObjectType" TargetMode="External" /><Relationship Type="http://schemas.openxmlformats.org/officeDocument/2006/relationships/hyperlink" Id="rId197" Target="../../../variable/index.html#static-variable-ChangeType" TargetMode="External" /><Relationship Type="http://schemas.openxmlformats.org/officeDocument/2006/relationships/hyperlink" Id="rId5034" Target="../../../variable/index.html#static-variable-CommunicationStatus" TargetMode="External" /><Relationship Type="http://schemas.openxmlformats.org/officeDocument/2006/relationships/hyperlink" Id="rId90" Target="../../../variable/index.html#static-variable-DataObjectSourceLanguage" TargetMode="External" /><Relationship Type="http://schemas.openxmlformats.org/officeDocument/2006/relationships/hyperlink" Id="rId150" Target="../../../variable/index.html#static-variable-HypertyType" TargetMode="External" /><Relationship Type="http://schemas.openxmlformats.org/officeDocument/2006/relationships/hyperlink" Id="rId182" Target="../../../variable/index.html#static-variable-MessageType" TargetMode="External" /><Relationship Type="http://schemas.openxmlformats.org/officeDocument/2006/relationships/hyperlink" Id="rId198" Target="../../../variable/index.html#static-variable-ObjectType" TargetMode="External" /><Relationship Type="http://schemas.openxmlformats.org/officeDocument/2006/relationships/hyperlink" Id="rId183" Target="../../../variable/index.html#static-variable-REASON_PHRASE" TargetMode="External" /><Relationship Type="http://schemas.openxmlformats.org/officeDocument/2006/relationships/hyperlink" Id="rId184" Target="../../../variable/index.html#static-variable-RESPONSE_CODE" TargetMode="External" /><Relationship Type="http://schemas.openxmlformats.org/officeDocument/2006/relationships/hyperlink" Id="rId151" Target="../../../variable/index.html#static-variable-RuntimeHypertyCapabilityType" TargetMode="External" /><Relationship Type="http://schemas.openxmlformats.org/officeDocument/2006/relationships/hyperlink" Id="rId153" Target="../../../variable/index.html#static-variable-RuntimeProtocolCapabilityType" TargetMode="External" /><Relationship Type="http://schemas.openxmlformats.org/officeDocument/2006/relationships/hyperlink" Id="rId154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1" Target="../../../variable/index.html#static-variable-catalogueDataObjectFactory" TargetMode="External" /><Relationship Type="http://schemas.openxmlformats.org/officeDocument/2006/relationships/hyperlink" Id="rId5035" Target="../../../variable/index.html#static-variable-communication" TargetMode="External" /><Relationship Type="http://schemas.openxmlformats.org/officeDocument/2006/relationships/hyperlink" Id="rId165" Target="../../../variable/index.html#static-variable-connection" TargetMode="External" /><Relationship Type="http://schemas.openxmlformats.org/officeDocument/2006/relationships/hyperlink" Id="rId166" Target="../../../variable/index.html#static-variable-connectionController" TargetMode="External" /><Relationship Type="http://schemas.openxmlformats.org/officeDocument/2006/relationships/hyperlink" Id="rId192" Target="../../../variable/index.html#static-variable-dataObject" TargetMode="External" /><Relationship Type="http://schemas.openxmlformats.org/officeDocument/2006/relationships/hyperlink" Id="rId193" Target="../../../variable/index.html#static-variable-dataObjectChild" TargetMode="External" /><Relationship Type="http://schemas.openxmlformats.org/officeDocument/2006/relationships/hyperlink" Id="rId194" Target="../../../variable/index.html#static-variable-dataObjectObserver" TargetMode="External" /><Relationship Type="http://schemas.openxmlformats.org/officeDocument/2006/relationships/hyperlink" Id="rId195" Target="../../../variable/index.html#static-variable-dataObjectReporter" TargetMode="External" /><Relationship Type="http://schemas.openxmlformats.org/officeDocument/2006/relationships/hyperlink" Id="rId149" Target="../../../variable/index.html#static-variable-dataObjectSchema" TargetMode="External" /><Relationship Type="http://schemas.openxmlformats.org/officeDocument/2006/relationships/hyperlink" Id="rId196" Target="../../../variable/index.html#static-variable-dataProvisional" TargetMode="External" /><Relationship Type="http://schemas.openxmlformats.org/officeDocument/2006/relationships/hyperlink" Id="rId204" Target="../../../variable/index.html#static-variable-eventEmitter" TargetMode="External" /><Relationship Type="http://schemas.openxmlformats.org/officeDocument/2006/relationships/hyperlink" Id="rId152" Target="../../../variable/index.html#static-variable-hypertyDescriptor" TargetMode="External" /><Relationship Type="http://schemas.openxmlformats.org/officeDocument/2006/relationships/hyperlink" Id="rId170" Target="../../../variable/index.html#static-variable-hypertyDiscovery" TargetMode="External" /><Relationship Type="http://schemas.openxmlformats.org/officeDocument/2006/relationships/hyperlink" Id="rId155" Target="../../../variable/index.html#static-variable-hypertyRuntimeDescriptor" TargetMode="External" /><Relationship Type="http://schemas.openxmlformats.org/officeDocument/2006/relationships/hyperlink" Id="rId185" Target="../../../variable/index.html#static-variable-messageFactory" TargetMode="External" /><Relationship Type="http://schemas.openxmlformats.org/officeDocument/2006/relationships/hyperlink" Id="rId167" Target="../../../variable/index.html#static-variable-ownerPeer" TargetMode="External" /><Relationship Type="http://schemas.openxmlformats.org/officeDocument/2006/relationships/hyperlink" Id="rId5036" Target="../../../variable/index.html#static-variable-participant" TargetMode="External" /><Relationship Type="http://schemas.openxmlformats.org/officeDocument/2006/relationships/hyperlink" Id="rId168" Target="../../../variable/index.html#static-variable-peer" TargetMode="External" /><Relationship Type="http://schemas.openxmlformats.org/officeDocument/2006/relationships/hyperlink" Id="rId156" Target="../../../variable/index.html#static-variable-policyEnforcerDescriptor" TargetMode="External" /><Relationship Type="http://schemas.openxmlformats.org/officeDocument/2006/relationships/hyperlink" Id="rId157" Target="../../../variable/index.html#static-variable-protocolStubDescriptor" TargetMode="External" /><Relationship Type="http://schemas.openxmlformats.org/officeDocument/2006/relationships/hyperlink" Id="rId158" Target="../../../variable/index.html#static-variable-runtimeConstraint" TargetMode="External" /><Relationship Type="http://schemas.openxmlformats.org/officeDocument/2006/relationships/hyperlink" Id="rId159" Target="../../../variable/index.html#static-variable-sourcePackage" TargetMode="External" /><Relationship Type="http://schemas.openxmlformats.org/officeDocument/2006/relationships/hyperlink" Id="rId199" Target="../../../variable/index.html#static-variable-syncObject" TargetMode="External" /><Relationship Type="http://schemas.openxmlformats.org/officeDocument/2006/relationships/hyperlink" Id="rId200" Target="../../../variable/index.html#static-variable-syncher" TargetMode="External" /><Relationship Type="http://schemas.openxmlformats.org/officeDocument/2006/relationships/hyperlink" Id="rId140" Target="git+ssh://git@github.com/reTHINK-project/core-framework.git" TargetMode="External" /><Relationship Type="http://schemas.openxmlformats.org/officeDocument/2006/relationships/hyperlink" Id="rId4965" Target="https://de%20vel%20oper.mozilla.org/en-US/docs/We%20b/Java%20Script/Reference/Global_Obj%20ects/Stri%20ng" TargetMode="External" /><Relationship Type="http://schemas.openxmlformats.org/officeDocument/2006/relationships/hyperlink" Id="rId342" Target="https://developer.mo%20%20zilla.org/en-US/docs/Web/JavaScri%20pt/%20Reference/Global_Objects/Promi%20se" TargetMode="External" /><Relationship Type="http://schemas.openxmlformats.org/officeDocument/2006/relationships/hyperlink" Id="rId263" Target="https://developer.moz%20%20illa.org/en-US/docs/Web/JavaScrip%20t/R%20eference/Global_Objects/Object" TargetMode="External" /><Relationship Type="http://schemas.openxmlformats.org/officeDocument/2006/relationships/hyperlink" Id="rId85" Target="https://developer.mozilla.org/en-US/docs/Web/JavaScript/Reference/Global_Objects/Boolean" TargetMode="External" /><Relationship Type="http://schemas.openxmlformats.org/officeDocument/2006/relationships/hyperlink" Id="rId325" Target="https://developer.mozilla.org/en-US/docs/Web/JavaScript/Reference/Global_Objects/Function" TargetMode="External" /><Relationship Type="http://schemas.openxmlformats.org/officeDocument/2006/relationships/hyperlink" Id="rId318" Target="https://developer.mozilla.org/en-US/docs/Web/JavaScript/Reference/Global_Objects/JSON" TargetMode="External" /><Relationship Type="http://schemas.openxmlformats.org/officeDocument/2006/relationships/hyperlink" Id="rId208" Target="https://developer.mozilla.org/en-US/docs/Web/JavaScript/Reference/Global_Objects/Object" TargetMode="External" /><Relationship Type="http://schemas.openxmlformats.org/officeDocument/2006/relationships/hyperlink" Id="rId226" Target="https://developer.mozilla.org/en-US/docs/Web/JavaScript/Reference/Global_Objects/Promise" TargetMode="External" /><Relationship Type="http://schemas.openxmlformats.org/officeDocument/2006/relationships/hyperlink" Id="rId88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3" Target=".%20./.%20./../class/src/syncher/DataObj%20ectChi%20ld.js~DataObjectChild.html" TargetMode="External" /><Relationship Type="http://schemas.openxmlformats.org/officeDocument/2006/relationships/hyperlink" Id="rId943" Target=".%20./../../class/src/syncher/Data%20Object%20Observer.js~DataObjectObser%20ver.html" TargetMode="External" /><Relationship Type="http://schemas.openxmlformats.org/officeDocument/2006/relationships/hyperlink" Id="rId935" Target=".%20./../../class/src/syncher/Data%20Object%20Reporter.js~DataObjectRepor%20ter.html" TargetMode="External" /><Relationship Type="http://schemas.openxmlformats.org/officeDocument/2006/relationships/hyperlink" Id="rId137" Target="../../.././" TargetMode="External" /><Relationship Type="http://schemas.openxmlformats.org/officeDocument/2006/relationships/hyperlink" Id="rId91" Target="../../../class/src/catalogue-factory/CatalogueDataObject.js~CatalogueDataObject.html" TargetMode="External" /><Relationship Type="http://schemas.openxmlformats.org/officeDocument/2006/relationships/hyperlink" Id="rId24" Target="../../../class/src/catalogue-factory/CatalogueDataObject.js~CatalogueDataObject.html#instance-constructor-constructor" TargetMode="External" /><Relationship Type="http://schemas.openxmlformats.org/officeDocument/2006/relationships/hyperlink" Id="rId26" Target="../../../class/src/catalogue-factory/CatalogueDataObject.js~CatalogueDataObject.html#instance-get-description" TargetMode="External" /><Relationship Type="http://schemas.openxmlformats.org/officeDocument/2006/relationships/hyperlink" Id="rId28" Target="../../../class/src/catalogue-factory/CatalogueDataObject.js~CatalogueDataObject.html#instance-get-guid" TargetMode="External" /><Relationship Type="http://schemas.openxmlformats.org/officeDocument/2006/relationships/hyperlink" Id="rId30" Target="../../../class/src/catalogue-factory/CatalogueDataObject.js~CatalogueDataObject.html#instance-get-language" TargetMode="External" /><Relationship Type="http://schemas.openxmlformats.org/officeDocument/2006/relationships/hyperlink" Id="rId32" Target="../../../class/src/catalogue-factory/CatalogueDataObject.js~CatalogueDataObject.html#instance-get-objectName" TargetMode="External" /><Relationship Type="http://schemas.openxmlformats.org/officeDocument/2006/relationships/hyperlink" Id="rId35" Target="../../../class/src/catalogue-factory/CatalogueDataObject.js~CatalogueDataObject.html#instance-get-signature" TargetMode="External" /><Relationship Type="http://schemas.openxmlformats.org/officeDocument/2006/relationships/hyperlink" Id="rId37" Target="../../../class/src/catalogue-factory/CatalogueDataObject.js~CatalogueDataObject.html#instance-get-sourcePackage" TargetMode="External" /><Relationship Type="http://schemas.openxmlformats.org/officeDocument/2006/relationships/hyperlink" Id="rId38" Target="../../../class/src/catalogue-factory/CatalogueDataObject.js~CatalogueDataObject.html#instance-get-sourcePackageURL" TargetMode="External" /><Relationship Type="http://schemas.openxmlformats.org/officeDocument/2006/relationships/hyperlink" Id="rId41" Target="../../../class/src/catalogue-factory/CatalogueDataObject.js~CatalogueDataObject.html#instance-get-type" TargetMode="External" /><Relationship Type="http://schemas.openxmlformats.org/officeDocument/2006/relationships/hyperlink" Id="rId27" Target="../../../class/src/catalogue-factory/CatalogueDataObject.js~CatalogueDataObject.html#instance-set-description" TargetMode="External" /><Relationship Type="http://schemas.openxmlformats.org/officeDocument/2006/relationships/hyperlink" Id="rId29" Target="../../../class/src/catalogue-factory/CatalogueDataObject.js~CatalogueDataObject.html#instance-set-guid" TargetMode="External" /><Relationship Type="http://schemas.openxmlformats.org/officeDocument/2006/relationships/hyperlink" Id="rId31" Target="../../../class/src/catalogue-factory/CatalogueDataObject.js~CatalogueDataObject.html#instance-set-language" TargetMode="External" /><Relationship Type="http://schemas.openxmlformats.org/officeDocument/2006/relationships/hyperlink" Id="rId33" Target="../../../class/src/catalogue-factory/CatalogueDataObject.js~CatalogueDataObject.html#instance-set-objectName" TargetMode="External" /><Relationship Type="http://schemas.openxmlformats.org/officeDocument/2006/relationships/hyperlink" Id="rId34" Target="../../../class/src/catalogue-factory/CatalogueDataObject.js~CatalogueDataObject.html#instance-set-signature" TargetMode="External" /><Relationship Type="http://schemas.openxmlformats.org/officeDocument/2006/relationships/hyperlink" Id="rId36" Target="../../../class/src/catalogue-factory/CatalogueDataObject.js~CatalogueDataObject.html#instance-set-sourcePackage" TargetMode="External" /><Relationship Type="http://schemas.openxmlformats.org/officeDocument/2006/relationships/hyperlink" Id="rId39" Target="../../../class/src/catalogue-factory/CatalogueDataObject.js~CatalogueDataObject.html#instance-set-sourcePackageURL" TargetMode="External" /><Relationship Type="http://schemas.openxmlformats.org/officeDocument/2006/relationships/hyperlink" Id="rId40" Target="../../../class/src/catalogue-factory/CatalogueDataObject.js~CatalogueDataObject.html#instance-set-type" TargetMode="External" /><Relationship Type="http://schemas.openxmlformats.org/officeDocument/2006/relationships/hyperlink" Id="rId141" Target="../../../class/src/catalogue-factory/CatalogueDataObjectFactory.js~CatalogueDataObjectFactory.html" TargetMode="External" /><Relationship Type="http://schemas.openxmlformats.org/officeDocument/2006/relationships/hyperlink" Id="rId84" Target="../../../class/src/catalogue-factory/CatalogueDataObjectFactory.js~CatalogueDataObjectFactory.html#instance-constructor-constructor" TargetMode="External" /><Relationship Type="http://schemas.openxmlformats.org/officeDocument/2006/relationships/hyperlink" Id="rId87" Target="../../../class/src/catalogue-factory/CatalogueDataObjectFactory.js~CatalogueDataObjectFactory.html#instance-method-createCatalogueDataObject" TargetMode="External" /><Relationship Type="http://schemas.openxmlformats.org/officeDocument/2006/relationships/hyperlink" Id="rId92" Target="../../../class/src/catalogue-factory/CatalogueDataObjectFactory.js~CatalogueDataObjectFactory.html#instance-method-createDataObjectSchema" TargetMode="External" /><Relationship Type="http://schemas.openxmlformats.org/officeDocument/2006/relationships/hyperlink" Id="rId94" Target="../../../class/src/catalogue-factory/CatalogueDataObjectFactory.js~CatalogueDataObjectFactory.html#instance-method-createHypertyDescriptorObject" TargetMode="External" /><Relationship Type="http://schemas.openxmlformats.org/officeDocument/2006/relationships/hyperlink" Id="rId96" Target="../../../class/src/catalogue-factory/CatalogueDataObjectFactory.js~CatalogueDataObjectFactory.html#instance-method-createHypertyRuntimeDescriptorObject" TargetMode="External" /><Relationship Type="http://schemas.openxmlformats.org/officeDocument/2006/relationships/hyperlink" Id="rId98" Target="../../../class/src/catalogue-factory/CatalogueDataObjectFactory.js~CatalogueDataObjectFactory.html#instance-method-createPolicyEnforcerDescriptorObject" TargetMode="External" /><Relationship Type="http://schemas.openxmlformats.org/officeDocument/2006/relationships/hyperlink" Id="rId100" Target="../../../class/src/catalogue-factory/CatalogueDataObjectFactory.js~CatalogueDataObjectFactory.html#instance-method-createProtoStubDescriptorObject" TargetMode="External" /><Relationship Type="http://schemas.openxmlformats.org/officeDocument/2006/relationships/hyperlink" Id="rId102" Target="../../../class/src/catalogue-factory/CatalogueDataObjectFactory.js~CatalogueDataObjectFactory.html#instance-method-createSourcePackage" TargetMode="External" /><Relationship Type="http://schemas.openxmlformats.org/officeDocument/2006/relationships/hyperlink" Id="rId142" Target="../../../class/src/catalogue-factory/DataObjectSchema.js~CommunicationDataObjectSchema.html" TargetMode="External" /><Relationship Type="http://schemas.openxmlformats.org/officeDocument/2006/relationships/hyperlink" Id="rId390" Target="../../../class/src/catalogue-factory/DataObjectSchema.js~CommunicationDataObjectSchema.html#instance-constructor-constructor" TargetMode="External" /><Relationship Type="http://schemas.openxmlformats.org/officeDocument/2006/relationships/hyperlink" Id="rId143" Target="../../../class/src/catalogue-factory/DataObjectSchema.js~ConnectionDataObjectSchema.html" TargetMode="External" /><Relationship Type="http://schemas.openxmlformats.org/officeDocument/2006/relationships/hyperlink" Id="rId399" Target="../../../class/src/catalogue-factory/DataObjectSchema.js~ConnectionDataObjectSchema.html#instance-constructor-constructor" TargetMode="External" /><Relationship Type="http://schemas.openxmlformats.org/officeDocument/2006/relationships/hyperlink" Id="rId144" Target="../../../class/src/catalogue-factory/DataObjectSchema.js~ContextDataObjectSchema.html" TargetMode="External" /><Relationship Type="http://schemas.openxmlformats.org/officeDocument/2006/relationships/hyperlink" Id="rId407" Target="../../../class/src/catalogue-factory/DataObjectSchema.js~ContextDataObjectSchema.html#instance-constructor-constructor" TargetMode="External" /><Relationship Type="http://schemas.openxmlformats.org/officeDocument/2006/relationships/hyperlink" Id="rId93" Target="../../../class/src/catalogue-factory/DataObjectSchema.js~DataObjectSchema.html" TargetMode="External" /><Relationship Type="http://schemas.openxmlformats.org/officeDocument/2006/relationships/hyperlink" Id="rId417" Target="../../../class/src/catalogue-factory/DataObjectSchema.js~DataObjectSchema.html#instance-constructor-constructor" TargetMode="External" /><Relationship Type="http://schemas.openxmlformats.org/officeDocument/2006/relationships/hyperlink" Id="rId145" Target="../../../class/src/catalogue-factory/DataObjectSchema.js~HypertyDataObjectSchema.html" TargetMode="External" /><Relationship Type="http://schemas.openxmlformats.org/officeDocument/2006/relationships/hyperlink" Id="rId395" Target="../../../class/src/catalogue-factory/DataObjectSchema.js~HypertyDataObjectSchema.html#instance-constructor-constructor" TargetMode="External" /><Relationship Type="http://schemas.openxmlformats.org/officeDocument/2006/relationships/hyperlink" Id="rId146" Target="../../../class/src/catalogue-factory/DataObjectSchema.js~IdentifyDataObjectSchema.html" TargetMode="External" /><Relationship Type="http://schemas.openxmlformats.org/officeDocument/2006/relationships/hyperlink" Id="rId432" Target="../../../class/src/catalogue-factory/DataObjectSchema.js~IdentifyDataObjectSchema.html#instance-constructor-constructor" TargetMode="External" /><Relationship Type="http://schemas.openxmlformats.org/officeDocument/2006/relationships/hyperlink" Id="rId147" Target="../../../class/src/catalogue-factory/DataObjectSchema.js~MessageDataObjectSchema.html" TargetMode="External" /><Relationship Type="http://schemas.openxmlformats.org/officeDocument/2006/relationships/hyperlink" Id="rId440" Target="../../../class/src/catalogue-factory/DataObjectSchema.js~MessageDataObjectSchema.html#instance-constructor-constructor" TargetMode="External" /><Relationship Type="http://schemas.openxmlformats.org/officeDocument/2006/relationships/hyperlink" Id="rId95" Target="../../../class/src/catalogue-factory/HypertyDescriptor.js~HypertyDescriptor.html" TargetMode="External" /><Relationship Type="http://schemas.openxmlformats.org/officeDocument/2006/relationships/hyperlink" Id="rId458" Target="../../../class/src/catalogue-factory/HypertyDescriptor.js~HypertyDescriptor.html#instance-constructor-constructor" TargetMode="External" /><Relationship Type="http://schemas.openxmlformats.org/officeDocument/2006/relationships/hyperlink" Id="rId460" Target="../../../class/src/catalogue-factory/HypertyDescriptor.js~HypertyDescriptor.html#instance-get-configuration" TargetMode="External" /><Relationship Type="http://schemas.openxmlformats.org/officeDocument/2006/relationships/hyperlink" Id="rId462" Target="../../../class/src/catalogue-factory/HypertyDescriptor.js~HypertyDescriptor.html#instance-get-constraints" TargetMode="External" /><Relationship Type="http://schemas.openxmlformats.org/officeDocument/2006/relationships/hyperlink" Id="rId464" Target="../../../class/src/catalogue-factory/HypertyDescriptor.js~HypertyDescriptor.html#instance-get-dataObjects" TargetMode="External" /><Relationship Type="http://schemas.openxmlformats.org/officeDocument/2006/relationships/hyperlink" Id="rId467" Target="../../../class/src/catalogue-factory/HypertyDescriptor.js~HypertyDescriptor.html#instance-get-hypertyType" TargetMode="External" /><Relationship Type="http://schemas.openxmlformats.org/officeDocument/2006/relationships/hyperlink" Id="rId468" Target="../../../class/src/catalogue-factory/HypertyDescriptor.js~HypertyDescriptor.html#instance-get-messageSchema" TargetMode="External" /><Relationship Type="http://schemas.openxmlformats.org/officeDocument/2006/relationships/hyperlink" Id="rId470" Target="../../../class/src/catalogue-factory/HypertyDescriptor.js~HypertyDescriptor.html#instance-get-policies" TargetMode="External" /><Relationship Type="http://schemas.openxmlformats.org/officeDocument/2006/relationships/hyperlink" Id="rId461" Target="../../../class/src/catalogue-factory/HypertyDescriptor.js~HypertyDescriptor.html#instance-set-configuration" TargetMode="External" /><Relationship Type="http://schemas.openxmlformats.org/officeDocument/2006/relationships/hyperlink" Id="rId463" Target="../../../class/src/catalogue-factory/HypertyDescriptor.js~HypertyDescriptor.html#instance-set-constraints" TargetMode="External" /><Relationship Type="http://schemas.openxmlformats.org/officeDocument/2006/relationships/hyperlink" Id="rId465" Target="../../../class/src/catalogue-factory/HypertyDescriptor.js~HypertyDescriptor.html#instance-set-dataObjects" TargetMode="External" /><Relationship Type="http://schemas.openxmlformats.org/officeDocument/2006/relationships/hyperlink" Id="rId466" Target="../../../class/src/catalogue-factory/HypertyDescriptor.js~HypertyDescriptor.html#instance-set-hypertyType" TargetMode="External" /><Relationship Type="http://schemas.openxmlformats.org/officeDocument/2006/relationships/hyperlink" Id="rId469" Target="../../../class/src/catalogue-factory/HypertyDescriptor.js~HypertyDescriptor.html#instance-set-messageSchema" TargetMode="External" /><Relationship Type="http://schemas.openxmlformats.org/officeDocument/2006/relationships/hyperlink" Id="rId471" Target="../../../class/src/catalogue-factory/HypertyDescriptor.js~HypertyDescriptor.html#instance-set-policies" TargetMode="External" /><Relationship Type="http://schemas.openxmlformats.org/officeDocument/2006/relationships/hyperlink" Id="rId97" Target="../../../class/src/catalogue-factory/HypertyRuntimeDescriptor.js~HypertyRuntimeDescriptor.html" TargetMode="External" /><Relationship Type="http://schemas.openxmlformats.org/officeDocument/2006/relationships/hyperlink" Id="rId516" Target="../../../class/src/catalogue-factory/HypertyRuntimeDescriptor.js~HypertyRuntimeDescriptor.html#instance-constructor-constructor" TargetMode="External" /><Relationship Type="http://schemas.openxmlformats.org/officeDocument/2006/relationships/hyperlink" Id="rId518" Target="../../../class/src/catalogue-factory/HypertyRuntimeDescriptor.js~HypertyRuntimeDescriptor.html#instance-get-hypertyCapabilities" TargetMode="External" /><Relationship Type="http://schemas.openxmlformats.org/officeDocument/2006/relationships/hyperlink" Id="rId520" Target="../../../class/src/catalogue-factory/HypertyRuntimeDescriptor.js~HypertyRuntimeDescriptor.html#instance-get-protocolCapabilities" TargetMode="External" /><Relationship Type="http://schemas.openxmlformats.org/officeDocument/2006/relationships/hyperlink" Id="rId522" Target="../../../class/src/catalogue-factory/HypertyRuntimeDescriptor.js~HypertyRuntimeDescriptor.html#instance-get-runtimeType" TargetMode="External" /><Relationship Type="http://schemas.openxmlformats.org/officeDocument/2006/relationships/hyperlink" Id="rId519" Target="../../../class/src/catalogue-factory/HypertyRuntimeDescriptor.js~HypertyRuntimeDescriptor.html#instance-set-hypertyCapabilities" TargetMode="External" /><Relationship Type="http://schemas.openxmlformats.org/officeDocument/2006/relationships/hyperlink" Id="rId521" Target="../../../class/src/catalogue-factory/HypertyRuntimeDescriptor.js~HypertyRuntimeDescriptor.html#instance-set-protocolCapabilities" TargetMode="External" /><Relationship Type="http://schemas.openxmlformats.org/officeDocument/2006/relationships/hyperlink" Id="rId523" Target="../../../class/src/catalogue-factory/HypertyRuntimeDescriptor.js~HypertyRuntimeDescriptor.html#instance-set-runtimeType" TargetMode="External" /><Relationship Type="http://schemas.openxmlformats.org/officeDocument/2006/relationships/hyperlink" Id="rId99" Target="../../../class/src/catalogue-factory/PolicyEnforcerDescriptor.js~PolicyEnforcerDescriptor.html" TargetMode="External" /><Relationship Type="http://schemas.openxmlformats.org/officeDocument/2006/relationships/hyperlink" Id="rId793" Target="../../../class/src/catalogue-factory/PolicyEnforcerDescriptor.js~PolicyEnforcerDescriptor.html#instance-constructor-constructor" TargetMode="External" /><Relationship Type="http://schemas.openxmlformats.org/officeDocument/2006/relationships/hyperlink" Id="rId795" Target="../../../class/src/catalogue-factory/PolicyEnforcerDescriptor.js~PolicyEnforcerDescriptor.html#instance-get-configuration" TargetMode="External" /><Relationship Type="http://schemas.openxmlformats.org/officeDocument/2006/relationships/hyperlink" Id="rId797" Target="../../../class/src/catalogue-factory/PolicyEnforcerDescriptor.js~PolicyEnforcerDescriptor.html#instance-get-policies" TargetMode="External" /><Relationship Type="http://schemas.openxmlformats.org/officeDocument/2006/relationships/hyperlink" Id="rId796" Target="../../../class/src/catalogue-factory/PolicyEnforcerDescriptor.js~PolicyEnforcerDescriptor.html#instance-set-configuration" TargetMode="External" /><Relationship Type="http://schemas.openxmlformats.org/officeDocument/2006/relationships/hyperlink" Id="rId798" Target="../../../class/src/catalogue-factory/PolicyEnforcerDescriptor.js~PolicyEnforcerDescriptor.html#instance-set-policies" TargetMode="External" /><Relationship Type="http://schemas.openxmlformats.org/officeDocument/2006/relationships/hyperlink" Id="rId101" Target="../../../class/src/catalogue-factory/ProtocolStubDescriptor.js~ProtocolStubDescriptor.html" TargetMode="External" /><Relationship Type="http://schemas.openxmlformats.org/officeDocument/2006/relationships/hyperlink" Id="rId814" Target="../../../class/src/catalogue-factory/ProtocolStubDescriptor.js~ProtocolStubDescriptor.html#instance-constructor-constructor" TargetMode="External" /><Relationship Type="http://schemas.openxmlformats.org/officeDocument/2006/relationships/hyperlink" Id="rId816" Target="../../../class/src/catalogue-factory/ProtocolStubDescriptor.js~ProtocolStubDescriptor.html#instance-get-configuration" TargetMode="External" /><Relationship Type="http://schemas.openxmlformats.org/officeDocument/2006/relationships/hyperlink" Id="rId818" Target="../../../class/src/catalogue-factory/ProtocolStubDescriptor.js~ProtocolStubDescriptor.html#instance-get-constraints" TargetMode="External" /><Relationship Type="http://schemas.openxmlformats.org/officeDocument/2006/relationships/hyperlink" Id="rId820" Target="../../../class/src/catalogue-factory/ProtocolStubDescriptor.js~ProtocolStubDescriptor.html#instance-get-messageSchemas" TargetMode="External" /><Relationship Type="http://schemas.openxmlformats.org/officeDocument/2006/relationships/hyperlink" Id="rId817" Target="../../../class/src/catalogue-factory/ProtocolStubDescriptor.js~ProtocolStubDescriptor.html#instance-set-configuration" TargetMode="External" /><Relationship Type="http://schemas.openxmlformats.org/officeDocument/2006/relationships/hyperlink" Id="rId819" Target="../../../class/src/catalogue-factory/ProtocolStubDescriptor.js~ProtocolStubDescriptor.html#instance-set-constraints" TargetMode="External" /><Relationship Type="http://schemas.openxmlformats.org/officeDocument/2006/relationships/hyperlink" Id="rId821" Target="../../../class/src/catalogue-factory/ProtocolStubDescriptor.js~ProtocolStubDescriptor.html#instance-set-messageSchemas" TargetMode="External" /><Relationship Type="http://schemas.openxmlformats.org/officeDocument/2006/relationships/hyperlink" Id="rId148" Target="../../../class/src/catalogue-factory/RuntimeConstraint.js~RuntimeConstraint.html" TargetMode="External" /><Relationship Type="http://schemas.openxmlformats.org/officeDocument/2006/relationships/hyperlink" Id="rId858" Target="../../../class/src/catalogue-factory/RuntimeConstraint.js~RuntimeConstraint.html#instance-constructor-constructor" TargetMode="External" /><Relationship Type="http://schemas.openxmlformats.org/officeDocument/2006/relationships/hyperlink" Id="rId860" Target="../../../class/src/catalogue-factory/RuntimeConstraint.js~RuntimeConstraint.html#instance-get-constraint" TargetMode="External" /><Relationship Type="http://schemas.openxmlformats.org/officeDocument/2006/relationships/hyperlink" Id="rId862" Target="../../../class/src/catalogue-factory/RuntimeConstraint.js~RuntimeConstraint.html#instance-get-runtimeHypertyCapabilityType" TargetMode="External" /><Relationship Type="http://schemas.openxmlformats.org/officeDocument/2006/relationships/hyperlink" Id="rId861" Target="../../../class/src/catalogue-factory/RuntimeConstraint.js~RuntimeConstraint.html#instance-set-constraint" TargetMode="External" /><Relationship Type="http://schemas.openxmlformats.org/officeDocument/2006/relationships/hyperlink" Id="rId863" Target="../../../class/src/catalogue-factory/RuntimeConstraint.js~RuntimeConstraint.html#instance-set-runtimeHypertyCapabilityType" TargetMode="External" /><Relationship Type="http://schemas.openxmlformats.org/officeDocument/2006/relationships/hyperlink" Id="rId103" Target="../../../class/src/catalogue-factory/SourcePackage.js~SourcePackage.html" TargetMode="External" /><Relationship Type="http://schemas.openxmlformats.org/officeDocument/2006/relationships/hyperlink" Id="rId878" Target="../../../class/src/catalogue-factory/SourcePackage.js~SourcePackage.html#instance-constructor-constructor" TargetMode="External" /><Relationship Type="http://schemas.openxmlformats.org/officeDocument/2006/relationships/hyperlink" Id="rId880" Target="../../../class/src/catalogue-factory/SourcePackage.js~SourcePackage.html#instance-get-encoding" TargetMode="External" /><Relationship Type="http://schemas.openxmlformats.org/officeDocument/2006/relationships/hyperlink" Id="rId882" Target="../../../class/src/catalogue-factory/SourcePackage.js~SourcePackage.html#instance-get-signature" TargetMode="External" /><Relationship Type="http://schemas.openxmlformats.org/officeDocument/2006/relationships/hyperlink" Id="rId884" Target="../../../class/src/catalogue-factory/SourcePackage.js~SourcePackage.html#instance-get-sourceCode" TargetMode="External" /><Relationship Type="http://schemas.openxmlformats.org/officeDocument/2006/relationships/hyperlink" Id="rId886" Target="../../../class/src/catalogue-factory/SourcePackage.js~SourcePackage.html#instance-get-sourceCodeClassname" TargetMode="External" /><Relationship Type="http://schemas.openxmlformats.org/officeDocument/2006/relationships/hyperlink" Id="rId881" Target="../../../class/src/catalogue-factory/SourcePackage.js~SourcePackage.html#instance-set-encoding" TargetMode="External" /><Relationship Type="http://schemas.openxmlformats.org/officeDocument/2006/relationships/hyperlink" Id="rId883" Target="../../../class/src/catalogue-factory/SourcePackage.js~SourcePackage.html#instance-set-signature" TargetMode="External" /><Relationship Type="http://schemas.openxmlformats.org/officeDocument/2006/relationships/hyperlink" Id="rId885" Target="../../../class/src/catalogue-factory/SourcePackage.js~SourcePackage.html#instance-set-sourceCode" TargetMode="External" /><Relationship Type="http://schemas.openxmlformats.org/officeDocument/2006/relationships/hyperlink" Id="rId887" Target="../../../class/src/catalogue-factory/SourcePackage.js~SourcePackage.html#instance-set-sourceCodeClassname" TargetMode="External" /><Relationship Type="http://schemas.openxmlformats.org/officeDocument/2006/relationships/hyperlink" Id="rId5033" Target="../../../class/src/hyperty-chat/Chat.js~ChatGroup.html" TargetMode="External" /><Relationship Type="http://schemas.openxmlformats.org/officeDocument/2006/relationships/hyperlink" Id="rId4395" Target="../../../class/src/hyperty-chat/Chat.js~ChatGroup.html#instance-constructor-constructor" TargetMode="External" /><Relationship Type="http://schemas.openxmlformats.org/officeDocument/2006/relationships/hyperlink" Id="rId4397" Target="../../../class/src/hyperty-chat/Chat.js~ChatGroup.html#instance-get-dataObject" TargetMode="External" /><Relationship Type="http://schemas.openxmlformats.org/officeDocument/2006/relationships/hyperlink" Id="rId4399" Target="../../../class/src/hyperty-chat/Chat.js~ChatGroup.html#instance-get-dataObjectObserver" TargetMode="External" /><Relationship Type="http://schemas.openxmlformats.org/officeDocument/2006/relationships/hyperlink" Id="rId4401" Target="../../../class/src/hyperty-chat/Chat.js~ChatGroup.html#instance-get-dataObjectReporter" TargetMode="External" /><Relationship Type="http://schemas.openxmlformats.org/officeDocument/2006/relationships/hyperlink" Id="rId4403" Target="../../../class/src/hyperty-chat/Chat.js~ChatGroup.html#instance-method-addParticipant" TargetMode="External" /><Relationship Type="http://schemas.openxmlformats.org/officeDocument/2006/relationships/hyperlink" Id="rId4404" Target="../../../class/src/hyperty-chat/Chat.js~ChatGroup.html#instance-method-close" TargetMode="External" /><Relationship Type="http://schemas.openxmlformats.org/officeDocument/2006/relationships/hyperlink" Id="rId4405" Target="../../../class/src/hyperty-chat/Chat.js~ChatGroup.html#instance-method-join" TargetMode="External" /><Relationship Type="http://schemas.openxmlformats.org/officeDocument/2006/relationships/hyperlink" Id="rId4406" Target="../../../class/src/hyperty-chat/Chat.js~ChatGroup.html#instance-method-open" TargetMode="External" /><Relationship Type="http://schemas.openxmlformats.org/officeDocument/2006/relationships/hyperlink" Id="rId4407" Target="../../../class/src/hyperty-chat/Chat.js~ChatGroup.html#instance-method-processPartipants" TargetMode="External" /><Relationship Type="http://schemas.openxmlformats.org/officeDocument/2006/relationships/hyperlink" Id="rId4408" Target="../../../class/src/hyperty-chat/Chat.js~ChatGroup.html#instance-method-removeParticipant" TargetMode="External" /><Relationship Type="http://schemas.openxmlformats.org/officeDocument/2006/relationships/hyperlink" Id="rId4409" Target="../../../class/src/hyperty-chat/Chat.js~ChatGroup.html#instance-method-send" TargetMode="External" /><Relationship Type="http://schemas.openxmlformats.org/officeDocument/2006/relationships/hyperlink" Id="rId4398" Target="../../../class/src/hyperty-chat/Chat.js~ChatGroup.html#instance-set-dataObjectObserver" TargetMode="External" /><Relationship Type="http://schemas.openxmlformats.org/officeDocument/2006/relationships/hyperlink" Id="rId4400" Target="../../../class/src/hyperty-chat/Chat.js~ChatGroup.html#instance-set-dataObjectReporter" TargetMode="External" /><Relationship Type="http://schemas.openxmlformats.org/officeDocument/2006/relationships/hyperlink" Id="rId5037" Target="../../../class/src/hyperty-connector/ConnectionController.js~ConnectionController.html" TargetMode="External" /><Relationship Type="http://schemas.openxmlformats.org/officeDocument/2006/relationships/hyperlink" Id="rId4456" Target="../../../class/src/hyperty-connector/ConnectionController.js~ConnectionController.html#instance-constructor-constructor" TargetMode="External" /><Relationship Type="http://schemas.openxmlformats.org/officeDocument/2006/relationships/hyperlink" Id="rId4459" Target="../../../class/src/hyperty-connector/ConnectionController.js~ConnectionController.html#instance-get-dataObjectObserver" TargetMode="External" /><Relationship Type="http://schemas.openxmlformats.org/officeDocument/2006/relationships/hyperlink" Id="rId4461" Target="../../../class/src/hyperty-connector/ConnectionController.js~ConnectionController.html#instance-get-dataObjectReporter" TargetMode="External" /><Relationship Type="http://schemas.openxmlformats.org/officeDocument/2006/relationships/hyperlink" Id="rId4463" Target="../../../class/src/hyperty-connector/ConnectionController.js~ConnectionController.html#instance-get-remotePeerInformation" TargetMode="External" /><Relationship Type="http://schemas.openxmlformats.org/officeDocument/2006/relationships/hyperlink" Id="rId4465" Target="../../../class/src/hyperty-connector/ConnectionController.js~ConnectionController.html#instance-method-accept" TargetMode="External" /><Relationship Type="http://schemas.openxmlformats.org/officeDocument/2006/relationships/hyperlink" Id="rId4466" Target="../../../class/src/hyperty-connector/ConnectionController.js~ConnectionController.html#instance-method-addPeer" TargetMode="External" /><Relationship Type="http://schemas.openxmlformats.org/officeDocument/2006/relationships/hyperlink" Id="rId4467" Target="../../../class/src/hyperty-connector/ConnectionController.js~ConnectionController.html#instance-method-changePeerInformation" TargetMode="External" /><Relationship Type="http://schemas.openxmlformats.org/officeDocument/2006/relationships/hyperlink" Id="rId4468" Target="../../../class/src/hyperty-connector/ConnectionController.js~ConnectionController.html#instance-method-createAnswer" TargetMode="External" /><Relationship Type="http://schemas.openxmlformats.org/officeDocument/2006/relationships/hyperlink" Id="rId4469" Target="../../../class/src/hyperty-connector/ConnectionController.js~ConnectionController.html#instance-method-createOffer" TargetMode="External" /><Relationship Type="http://schemas.openxmlformats.org/officeDocument/2006/relationships/hyperlink" Id="rId4470" Target="../../../class/src/hyperty-connector/ConnectionController.js~ConnectionController.html#instance-method-decline" TargetMode="External" /><Relationship Type="http://schemas.openxmlformats.org/officeDocument/2006/relationships/hyperlink" Id="rId4471" Target="../../../class/src/hyperty-connector/ConnectionController.js~ConnectionController.html#instance-method-disableCam" TargetMode="External" /><Relationship Type="http://schemas.openxmlformats.org/officeDocument/2006/relationships/hyperlink" Id="rId4472" Target="../../../class/src/hyperty-connector/ConnectionController.js~ConnectionController.html#instance-method-disableMic" TargetMode="External" /><Relationship Type="http://schemas.openxmlformats.org/officeDocument/2006/relationships/hyperlink" Id="rId4473" Target="../../../class/src/hyperty-connector/ConnectionController.js~ConnectionController.html#instance-method-disconnect" TargetMode="External" /><Relationship Type="http://schemas.openxmlformats.org/officeDocument/2006/relationships/hyperlink" Id="rId4474" Target="../../../class/src/hyperty-connector/ConnectionController.js~ConnectionController.html#instance-method-getUserMedia" TargetMode="External" /><Relationship Type="http://schemas.openxmlformats.org/officeDocument/2006/relationships/hyperlink" Id="rId4475" Target="../../../class/src/hyperty-connector/ConnectionController.js~ConnectionController.html#instance-method-infoError" TargetMode="External" /><Relationship Type="http://schemas.openxmlformats.org/officeDocument/2006/relationships/hyperlink" Id="rId4476" Target="../../../class/src/hyperty-connector/ConnectionController.js~ConnectionController.html#instance-method-mute" TargetMode="External" /><Relationship Type="http://schemas.openxmlformats.org/officeDocument/2006/relationships/hyperlink" Id="rId4477" Target="../../../class/src/hyperty-connector/ConnectionController.js~ConnectionController.html#instance-method-onLocalSessionCreated" TargetMode="External" /><Relationship Type="http://schemas.openxmlformats.org/officeDocument/2006/relationships/hyperlink" Id="rId4478" Target="../../../class/src/hyperty-connector/ConnectionController.js~ConnectionController.html#instance-method-processPeerInformation" TargetMode="External" /><Relationship Type="http://schemas.openxmlformats.org/officeDocument/2006/relationships/hyperlink" Id="rId4479" Target="../../../class/src/hyperty-connector/ConnectionController.js~ConnectionController.html#instance-method-remoteDescriptionError" TargetMode="External" /><Relationship Type="http://schemas.openxmlformats.org/officeDocument/2006/relationships/hyperlink" Id="rId4480" Target="../../../class/src/hyperty-connector/ConnectionController.js~ConnectionController.html#instance-method-remoteDescriptionSuccess" TargetMode="External" /><Relationship Type="http://schemas.openxmlformats.org/officeDocument/2006/relationships/hyperlink" Id="rId4481" Target="../../../class/src/hyperty-connector/ConnectionController.js~ConnectionController.html#instance-method-removePeer" TargetMode="External" /><Relationship Type="http://schemas.openxmlformats.org/officeDocument/2006/relationships/hyperlink" Id="rId4458" Target="../../../class/src/hyperty-connector/ConnectionController.js~ConnectionController.html#instance-set-dataObjectObserver" TargetMode="External" /><Relationship Type="http://schemas.openxmlformats.org/officeDocument/2006/relationships/hyperlink" Id="rId4460" Target="../../../class/src/hyperty-connector/ConnectionController.js~ConnectionController.html#instance-set-dataObjectReporter" TargetMode="External" /><Relationship Type="http://schemas.openxmlformats.org/officeDocument/2006/relationships/hyperlink" Id="rId4462" Target="../../../class/src/hyperty-connector/ConnectionController.js~ConnectionController.html#instance-set-remotePeerInformation" TargetMode="External" /><Relationship Type="http://schemas.openxmlformats.org/officeDocument/2006/relationships/hyperlink" Id="rId169" Target="../../../class/src/hyperty-discovery/HypertyDiscovery.js~HypertyDiscovery.html" TargetMode="External" /><Relationship Type="http://schemas.openxmlformats.org/officeDocument/2006/relationships/hyperlink" Id="rId502" Target="../../../class/src/hyperty-discovery/HypertyDiscovery.js~HypertyDiscovery.html#instance-constructor-constructor" TargetMode="External" /><Relationship Type="http://schemas.openxmlformats.org/officeDocument/2006/relationships/hyperlink" Id="rId504" Target="../../../class/src/hyperty-discovery/HypertyDiscovery.js~HypertyDiscovery.html#instance-method-discoverHypertyPerUser" TargetMode="External" /><Relationship Type="http://schemas.openxmlformats.org/officeDocument/2006/relationships/hyperlink" Id="rId160" Target="../../../class/src/hyperty/Connection.js~Connection.html" TargetMode="External" /><Relationship Type="http://schemas.openxmlformats.org/officeDocument/2006/relationships/hyperlink" Id="rId210" Target="../../../class/src/hyperty/Connection.js~Connection.html#instance-constructor-constructor" TargetMode="External" /><Relationship Type="http://schemas.openxmlformats.org/officeDocument/2006/relationships/hyperlink" Id="rId161" Target="../../../class/src/hyperty/ConnectionController.js~ConnectionController.html" TargetMode="External" /><Relationship Type="http://schemas.openxmlformats.org/officeDocument/2006/relationships/hyperlink" Id="rId216" Target="../../../class/src/hyperty/ConnectionController.js~ConnectionController.html#instance-constructor-constructor" TargetMode="External" /><Relationship Type="http://schemas.openxmlformats.org/officeDocument/2006/relationships/hyperlink" Id="rId219" Target="../../../class/src/hyperty/ConnectionController.js~ConnectionController.html#instance-get-dataObjectObserver" TargetMode="External" /><Relationship Type="http://schemas.openxmlformats.org/officeDocument/2006/relationships/hyperlink" Id="rId221" Target="../../../class/src/hyperty/ConnectionController.js~ConnectionController.html#instance-get-dataObjectReporter" TargetMode="External" /><Relationship Type="http://schemas.openxmlformats.org/officeDocument/2006/relationships/hyperlink" Id="rId223" Target="../../../class/src/hyperty/ConnectionController.js~ConnectionController.html#instance-get-remotePeerInformation" TargetMode="External" /><Relationship Type="http://schemas.openxmlformats.org/officeDocument/2006/relationships/hyperlink" Id="rId225" Target="../../../class/src/hyperty/ConnectionController.js~ConnectionController.html#instance-method-accept" TargetMode="External" /><Relationship Type="http://schemas.openxmlformats.org/officeDocument/2006/relationships/hyperlink" Id="rId227" Target="../../../class/src/hyperty/ConnectionController.js~ConnectionController.html#instance-method-addPeer" TargetMode="External" /><Relationship Type="http://schemas.openxmlformats.org/officeDocument/2006/relationships/hyperlink" Id="rId228" Target="../../../class/src/hyperty/ConnectionController.js~ConnectionController.html#instance-method-changePeerInformation" TargetMode="External" /><Relationship Type="http://schemas.openxmlformats.org/officeDocument/2006/relationships/hyperlink" Id="rId229" Target="../../../class/src/hyperty/ConnectionController.js~ConnectionController.html#instance-method-createAnswer" TargetMode="External" /><Relationship Type="http://schemas.openxmlformats.org/officeDocument/2006/relationships/hyperlink" Id="rId230" Target="../../../class/src/hyperty/ConnectionController.js~ConnectionController.html#instance-method-createOffer" TargetMode="External" /><Relationship Type="http://schemas.openxmlformats.org/officeDocument/2006/relationships/hyperlink" Id="rId231" Target="../../../class/src/hyperty/ConnectionController.js~ConnectionController.html#instance-method-decline" TargetMode="External" /><Relationship Type="http://schemas.openxmlformats.org/officeDocument/2006/relationships/hyperlink" Id="rId232" Target="../../../class/src/hyperty/ConnectionController.js~ConnectionController.html#instance-method-disableCam" TargetMode="External" /><Relationship Type="http://schemas.openxmlformats.org/officeDocument/2006/relationships/hyperlink" Id="rId233" Target="../../../class/src/hyperty/ConnectionController.js~ConnectionController.html#instance-method-disableMic" TargetMode="External" /><Relationship Type="http://schemas.openxmlformats.org/officeDocument/2006/relationships/hyperlink" Id="rId234" Target="../../../class/src/hyperty/ConnectionController.js~ConnectionController.html#instance-method-disconnect" TargetMode="External" /><Relationship Type="http://schemas.openxmlformats.org/officeDocument/2006/relationships/hyperlink" Id="rId235" Target="../../../class/src/hyperty/ConnectionController.js~ConnectionController.html#instance-method-getUserMedia" TargetMode="External" /><Relationship Type="http://schemas.openxmlformats.org/officeDocument/2006/relationships/hyperlink" Id="rId236" Target="../../../class/src/hyperty/ConnectionController.js~ConnectionController.html#instance-method-infoError" TargetMode="External" /><Relationship Type="http://schemas.openxmlformats.org/officeDocument/2006/relationships/hyperlink" Id="rId237" Target="../../../class/src/hyperty/ConnectionController.js~ConnectionController.html#instance-method-mute" TargetMode="External" /><Relationship Type="http://schemas.openxmlformats.org/officeDocument/2006/relationships/hyperlink" Id="rId238" Target="../../../class/src/hyperty/ConnectionController.js~ConnectionController.html#instance-method-onLocalSessionCreated" TargetMode="External" /><Relationship Type="http://schemas.openxmlformats.org/officeDocument/2006/relationships/hyperlink" Id="rId239" Target="../../../class/src/hyperty/ConnectionController.js~ConnectionController.html#instance-method-processPeerInformation" TargetMode="External" /><Relationship Type="http://schemas.openxmlformats.org/officeDocument/2006/relationships/hyperlink" Id="rId240" Target="../../../class/src/hyperty/ConnectionController.js~ConnectionController.html#instance-method-remoteDescriptionError" TargetMode="External" /><Relationship Type="http://schemas.openxmlformats.org/officeDocument/2006/relationships/hyperlink" Id="rId241" Target="../../../class/src/hyperty/ConnectionController.js~ConnectionController.html#instance-method-remoteDescriptionSuccess" TargetMode="External" /><Relationship Type="http://schemas.openxmlformats.org/officeDocument/2006/relationships/hyperlink" Id="rId242" Target="../../../class/src/hyperty/ConnectionController.js~ConnectionController.html#instance-method-removePeer" TargetMode="External" /><Relationship Type="http://schemas.openxmlformats.org/officeDocument/2006/relationships/hyperlink" Id="rId218" Target="../../../class/src/hyperty/ConnectionController.js~ConnectionController.html#instance-set-dataObjectObserver" TargetMode="External" /><Relationship Type="http://schemas.openxmlformats.org/officeDocument/2006/relationships/hyperlink" Id="rId220" Target="../../../class/src/hyperty/ConnectionController.js~ConnectionController.html#instance-set-dataObjectReporter" TargetMode="External" /><Relationship Type="http://schemas.openxmlformats.org/officeDocument/2006/relationships/hyperlink" Id="rId222" Target="../../../class/src/hyperty/ConnectionController.js~ConnectionController.html#instance-set-remotePeerInformation" TargetMode="External" /><Relationship Type="http://schemas.openxmlformats.org/officeDocument/2006/relationships/hyperlink" Id="rId162" Target="../../../class/src/hyperty/OwnerPeer.js~OwnerPeer.html" TargetMode="External" /><Relationship Type="http://schemas.openxmlformats.org/officeDocument/2006/relationships/hyperlink" Id="rId782" Target="../../../class/src/hyperty/OwnerPeer.js~OwnerPeer.html#instance-constructor-constructor" TargetMode="External" /><Relationship Type="http://schemas.openxmlformats.org/officeDocument/2006/relationships/hyperlink" Id="rId163" Target="../../../class/src/hyperty/Peer.js~Peer.html" TargetMode="External" /><Relationship Type="http://schemas.openxmlformats.org/officeDocument/2006/relationships/hyperlink" Id="rId787" Target="../../../class/src/hyperty/Peer.js~Peer.html#instance-constructor-constructor" TargetMode="External" /><Relationship Type="http://schemas.openxmlformats.org/officeDocument/2006/relationships/hyperlink" Id="rId171" Target="../../../class/src/message-factory/Message.js~Message.html" TargetMode="External" /><Relationship Type="http://schemas.openxmlformats.org/officeDocument/2006/relationships/hyperlink" Id="rId542" Target="../../../class/src/message-factory/Message.js~Message.html#instance-constructor-constructor" TargetMode="External" /><Relationship Type="http://schemas.openxmlformats.org/officeDocument/2006/relationships/hyperlink" Id="rId544" Target="../../../class/src/message-factory/Message.js~Message.html#instance-get-body" TargetMode="External" /><Relationship Type="http://schemas.openxmlformats.org/officeDocument/2006/relationships/hyperlink" Id="rId546" Target="../../../class/src/message-factory/Message.js~Message.html#instance-get-from" TargetMode="External" /><Relationship Type="http://schemas.openxmlformats.org/officeDocument/2006/relationships/hyperlink" Id="rId548" Target="../../../class/src/message-factory/Message.js~Message.html#instance-get-id" TargetMode="External" /><Relationship Type="http://schemas.openxmlformats.org/officeDocument/2006/relationships/hyperlink" Id="rId549" Target="../../../class/src/message-factory/Message.js~Message.html#instance-get-to" TargetMode="External" /><Relationship Type="http://schemas.openxmlformats.org/officeDocument/2006/relationships/hyperlink" Id="rId551" Target="../../../class/src/message-factory/Message.js~Message.html#instance-get-type" TargetMode="External" /><Relationship Type="http://schemas.openxmlformats.org/officeDocument/2006/relationships/hyperlink" Id="rId4710" Target="../../../class/src/message-factory/Message.js~Message.html#instance-member-body" TargetMode="External" /><Relationship Type="http://schemas.openxmlformats.org/officeDocument/2006/relationships/hyperlink" Id="rId4711" Target="../../../class/src/message-factory/Message.js~Message.html#instance-member-from" TargetMode="External" /><Relationship Type="http://schemas.openxmlformats.org/officeDocument/2006/relationships/hyperlink" Id="rId4712" Target="../../../class/src/message-factory/Message.js~Message.html#instance-member-id" TargetMode="External" /><Relationship Type="http://schemas.openxmlformats.org/officeDocument/2006/relationships/hyperlink" Id="rId4713" Target="../../../class/src/message-factory/Message.js~Message.html#instance-member-to" TargetMode="External" /><Relationship Type="http://schemas.openxmlformats.org/officeDocument/2006/relationships/hyperlink" Id="rId4714" Target="../../../class/src/message-factory/Message.js~Message.html#instance-member-type" TargetMode="External" /><Relationship Type="http://schemas.openxmlformats.org/officeDocument/2006/relationships/hyperlink" Id="rId554" Target="../../../class/src/message-factory/Message.js~Message.html#instance-method-addAccessToken" TargetMode="External" /><Relationship Type="http://schemas.openxmlformats.org/officeDocument/2006/relationships/hyperlink" Id="rId555" Target="../../../class/src/message-factory/Message.js~Message.html#instance-method-addIdToken" TargetMode="External" /><Relationship Type="http://schemas.openxmlformats.org/officeDocument/2006/relationships/hyperlink" Id="rId556" Target="../../../class/src/message-factory/Message.js~Message.html#instance-method-assertIdentity" TargetMode="External" /><Relationship Type="http://schemas.openxmlformats.org/officeDocument/2006/relationships/hyperlink" Id="rId545" Target="../../../class/src/message-factory/Message.js~Message.html#instance-set-body" TargetMode="External" /><Relationship Type="http://schemas.openxmlformats.org/officeDocument/2006/relationships/hyperlink" Id="rId547" Target="../../../class/src/message-factory/Message.js~Message.html#instance-set-from" TargetMode="External" /><Relationship Type="http://schemas.openxmlformats.org/officeDocument/2006/relationships/hyperlink" Id="rId550" Target="../../../class/src/message-factory/Message.js~Message.html#instance-set-to" TargetMode="External" /><Relationship Type="http://schemas.openxmlformats.org/officeDocument/2006/relationships/hyperlink" Id="rId552" Target="../../../class/src/message-factory/Message.js~Message.html#instance-set-type" TargetMode="External" /><Relationship Type="http://schemas.openxmlformats.org/officeDocument/2006/relationships/hyperlink" Id="rId172" Target="../../../class/src/message-factory/MessageBody.js~CreateMessageBody.html" TargetMode="External" /><Relationship Type="http://schemas.openxmlformats.org/officeDocument/2006/relationships/hyperlink" Id="rId595" Target="../../../class/src/message-factory/MessageBody.js~CreateMessageBody.html#instance-constructor-constructor" TargetMode="External" /><Relationship Type="http://schemas.openxmlformats.org/officeDocument/2006/relationships/hyperlink" Id="rId597" Target="../../../class/src/message-factory/MessageBody.js~CreateMessageBody.html#instance-get-policy" TargetMode="External" /><Relationship Type="http://schemas.openxmlformats.org/officeDocument/2006/relationships/hyperlink" Id="rId599" Target="../../../class/src/message-factory/MessageBody.js~CreateMessageBody.html#instance-get-value" TargetMode="External" /><Relationship Type="http://schemas.openxmlformats.org/officeDocument/2006/relationships/hyperlink" Id="rId4745" Target="../../../class/src/message-factory/MessageBody.js~CreateMessageBody.html#instance-member-policy" TargetMode="External" /><Relationship Type="http://schemas.openxmlformats.org/officeDocument/2006/relationships/hyperlink" Id="rId4746" Target="../../../class/src/message-factory/MessageBody.js~CreateMessageBody.html#instance-member-value" TargetMode="External" /><Relationship Type="http://schemas.openxmlformats.org/officeDocument/2006/relationships/hyperlink" Id="rId598" Target="../../../class/src/message-factory/MessageBody.js~CreateMessageBody.html#instance-set-policy" TargetMode="External" /><Relationship Type="http://schemas.openxmlformats.org/officeDocument/2006/relationships/hyperlink" Id="rId600" Target="../../../class/src/message-factory/MessageBody.js~CreateMessageBody.html#instance-set-value" TargetMode="External" /><Relationship Type="http://schemas.openxmlformats.org/officeDocument/2006/relationships/hyperlink" Id="rId173" Target="../../../class/src/message-factory/MessageBody.js~DeleteMessageBody.html" TargetMode="External" /><Relationship Type="http://schemas.openxmlformats.org/officeDocument/2006/relationships/hyperlink" Id="rId629" Target="../../../class/src/message-factory/MessageBody.js~DeleteMessageBody.html#instance-constructor-constructor" TargetMode="External" /><Relationship Type="http://schemas.openxmlformats.org/officeDocument/2006/relationships/hyperlink" Id="rId4765" Target="../../../class/src/message-factory/MessageBody.js~DeleteMessageBody.html#instance-member-attribute" TargetMode="External" /><Relationship Type="http://schemas.openxmlformats.org/officeDocument/2006/relationships/hyperlink" Id="rId174" Target="../../../class/src/message-factory/MessageBody.js~ForwardMessageBody.html" TargetMode="External" /><Relationship Type="http://schemas.openxmlformats.org/officeDocument/2006/relationships/hyperlink" Id="rId638" Target="../../../class/src/message-factory/MessageBody.js~ForwardMessageBody.html#instance-constructor-constructor" TargetMode="External" /><Relationship Type="http://schemas.openxmlformats.org/officeDocument/2006/relationships/hyperlink" Id="rId4777" Target="../../../class/src/message-factory/MessageBody.js~ForwardMessageBody.html#instance-member-message" TargetMode="External" /><Relationship Type="http://schemas.openxmlformats.org/officeDocument/2006/relationships/hyperlink" Id="rId175" Target="../../../class/src/message-factory/MessageBody.js~MessageBody.html" TargetMode="External" /><Relationship Type="http://schemas.openxmlformats.org/officeDocument/2006/relationships/hyperlink" Id="rId616" Target="../../../class/src/message-factory/MessageBody.js~MessageBody.html#instance-constructor-constructor" TargetMode="External" /><Relationship Type="http://schemas.openxmlformats.org/officeDocument/2006/relationships/hyperlink" Id="rId602" Target="../../../class/src/message-factory/MessageBody.js~MessageBody.html#instance-get-accessToken" TargetMode="External" /><Relationship Type="http://schemas.openxmlformats.org/officeDocument/2006/relationships/hyperlink" Id="rId604" Target="../../../class/src/message-factory/MessageBody.js~MessageBody.html#instance-get-assertedIdentity" TargetMode="External" /><Relationship Type="http://schemas.openxmlformats.org/officeDocument/2006/relationships/hyperlink" Id="rId606" Target="../../../class/src/message-factory/MessageBody.js~MessageBody.html#instance-get-idToken" TargetMode="External" /><Relationship Type="http://schemas.openxmlformats.org/officeDocument/2006/relationships/hyperlink" Id="rId608" Target="../../../class/src/message-factory/MessageBody.js~MessageBody.html#instance-get-resource" TargetMode="External" /><Relationship Type="http://schemas.openxmlformats.org/officeDocument/2006/relationships/hyperlink" Id="rId610" Target="../../../class/src/message-factory/MessageBody.js~MessageBody.html#instance-get-schema" TargetMode="External" /><Relationship Type="http://schemas.openxmlformats.org/officeDocument/2006/relationships/hyperlink" Id="rId4748" Target="../../../class/src/message-factory/MessageBody.js~MessageBody.html#instance-member-accessToken" TargetMode="External" /><Relationship Type="http://schemas.openxmlformats.org/officeDocument/2006/relationships/hyperlink" Id="rId4749" Target="../../../class/src/message-factory/MessageBody.js~MessageBody.html#instance-member-assertedIdentity" TargetMode="External" /><Relationship Type="http://schemas.openxmlformats.org/officeDocument/2006/relationships/hyperlink" Id="rId4750" Target="../../../class/src/message-factory/MessageBody.js~MessageBody.html#instance-member-idToken" TargetMode="External" /><Relationship Type="http://schemas.openxmlformats.org/officeDocument/2006/relationships/hyperlink" Id="rId4751" Target="../../../class/src/message-factory/MessageBody.js~MessageBody.html#instance-member-resource" TargetMode="External" /><Relationship Type="http://schemas.openxmlformats.org/officeDocument/2006/relationships/hyperlink" Id="rId4752" Target="../../../class/src/message-factory/MessageBody.js~MessageBody.html#instance-member-schema" TargetMode="External" /><Relationship Type="http://schemas.openxmlformats.org/officeDocument/2006/relationships/hyperlink" Id="rId603" Target="../../../class/src/message-factory/MessageBody.js~MessageBody.html#instance-set-accessToken" TargetMode="External" /><Relationship Type="http://schemas.openxmlformats.org/officeDocument/2006/relationships/hyperlink" Id="rId605" Target="../../../class/src/message-factory/MessageBody.js~MessageBody.html#instance-set-assertedIdentity" TargetMode="External" /><Relationship Type="http://schemas.openxmlformats.org/officeDocument/2006/relationships/hyperlink" Id="rId607" Target="../../../class/src/message-factory/MessageBody.js~MessageBody.html#instance-set-idToken" TargetMode="External" /><Relationship Type="http://schemas.openxmlformats.org/officeDocument/2006/relationships/hyperlink" Id="rId609" Target="../../../class/src/message-factory/MessageBody.js~MessageBody.html#instance-set-resource" TargetMode="External" /><Relationship Type="http://schemas.openxmlformats.org/officeDocument/2006/relationships/hyperlink" Id="rId611" Target="../../../class/src/message-factory/MessageBody.js~MessageBody.html#instance-set-schema" TargetMode="External" /><Relationship Type="http://schemas.openxmlformats.org/officeDocument/2006/relationships/hyperlink" Id="rId176" Target="../../../class/src/message-factory/MessageBody.js~ReadMessageBody.html" TargetMode="External" /><Relationship Type="http://schemas.openxmlformats.org/officeDocument/2006/relationships/hyperlink" Id="rId680" Target="../../../class/src/message-factory/MessageBody.js~ReadMessageBody.html#instance-constructor-constructor" TargetMode="External" /><Relationship Type="http://schemas.openxmlformats.org/officeDocument/2006/relationships/hyperlink" Id="rId4805" Target="../../../class/src/message-factory/MessageBody.js~ReadMessageBody.html#instance-member-attribute" TargetMode="External" /><Relationship Type="http://schemas.openxmlformats.org/officeDocument/2006/relationships/hyperlink" Id="rId4806" Target="../../../class/src/message-factory/MessageBody.js~ReadMessageBody.html#instance-member-criteria" TargetMode="External" /><Relationship Type="http://schemas.openxmlformats.org/officeDocument/2006/relationships/hyperlink" Id="rId4807" Target="../../../class/src/message-factory/MessageBody.js~ReadMessageBody.html#instance-member-criteriaSyntax" TargetMode="External" /><Relationship Type="http://schemas.openxmlformats.org/officeDocument/2006/relationships/hyperlink" Id="rId177" Target="../../../class/src/message-factory/MessageBody.js~ResponseMessageBody.html" TargetMode="External" /><Relationship Type="http://schemas.openxmlformats.org/officeDocument/2006/relationships/hyperlink" Id="rId689" Target="../../../class/src/message-factory/MessageBody.js~ResponseMessageBody.html#instance-constructor-constructor" TargetMode="External" /><Relationship Type="http://schemas.openxmlformats.org/officeDocument/2006/relationships/hyperlink" Id="rId4823" Target="../../../class/src/message-factory/MessageBody.js~ResponseMessageBody.html#instance-member-code" TargetMode="External" /><Relationship Type="http://schemas.openxmlformats.org/officeDocument/2006/relationships/hyperlink" Id="rId4824" Target="../../../class/src/message-factory/MessageBody.js~ResponseMessageBody.html#instance-member-description" TargetMode="External" /><Relationship Type="http://schemas.openxmlformats.org/officeDocument/2006/relationships/hyperlink" Id="rId4825" Target="../../../class/src/message-factory/MessageBody.js~ResponseMessageBody.html#instance-member-value" TargetMode="External" /><Relationship Type="http://schemas.openxmlformats.org/officeDocument/2006/relationships/hyperlink" Id="rId178" Target="../../../class/src/message-factory/MessageBody.js~UpdateMessageBody.html" TargetMode="External" /><Relationship Type="http://schemas.openxmlformats.org/officeDocument/2006/relationships/hyperlink" Id="rId698" Target="../../../class/src/message-factory/MessageBody.js~UpdateMessageBody.html#instance-constructor-constructor" TargetMode="External" /><Relationship Type="http://schemas.openxmlformats.org/officeDocument/2006/relationships/hyperlink" Id="rId4841" Target="../../../class/src/message-factory/MessageBody.js~UpdateMessageBody.html#instance-member-attribute" TargetMode="External" /><Relationship Type="http://schemas.openxmlformats.org/officeDocument/2006/relationships/hyperlink" Id="rId4842" Target="../../../class/src/message-factory/MessageBody.js~UpdateMessageBody.html#instance-member-value" TargetMode="External" /><Relationship Type="http://schemas.openxmlformats.org/officeDocument/2006/relationships/hyperlink" Id="rId179" Target="../../../class/src/message-factory/MessageFactory.js~IdGenerator.html" TargetMode="External" /><Relationship Type="http://schemas.openxmlformats.org/officeDocument/2006/relationships/hyperlink" Id="rId706" Target="../../../class/src/message-factory/MessageFactory.js~IdGenerator.html#instance-method-idMaker" TargetMode="External" /><Relationship Type="http://schemas.openxmlformats.org/officeDocument/2006/relationships/hyperlink" Id="rId180" Target="../../../class/src/message-factory/MessageFactory.js~MessageFactory.html" TargetMode="External" /><Relationship Type="http://schemas.openxmlformats.org/officeDocument/2006/relationships/hyperlink" Id="rId712" Target="../../../class/src/message-factory/MessageFactory.js~MessageFactory.html#instance-constructor-constructor" TargetMode="External" /><Relationship Type="http://schemas.openxmlformats.org/officeDocument/2006/relationships/hyperlink" Id="rId714" Target="../../../class/src/message-factory/MessageFactory.js~MessageFactory.html#instance-member-myGenerator" TargetMode="External" /><Relationship Type="http://schemas.openxmlformats.org/officeDocument/2006/relationships/hyperlink" Id="rId716" Target="../../../class/src/message-factory/MessageFactory.js~MessageFactory.html#instance-method-createCreateMessageRequest" TargetMode="External" /><Relationship Type="http://schemas.openxmlformats.org/officeDocument/2006/relationships/hyperlink" Id="rId717" Target="../../../class/src/message-factory/MessageFactory.js~MessageFactory.html#instance-method-createDeleteMessageRequest" TargetMode="External" /><Relationship Type="http://schemas.openxmlformats.org/officeDocument/2006/relationships/hyperlink" Id="rId718" Target="../../../class/src/message-factory/MessageFactory.js~MessageFactory.html#instance-method-createForwardMessageRequest" TargetMode="External" /><Relationship Type="http://schemas.openxmlformats.org/officeDocument/2006/relationships/hyperlink" Id="rId719" Target="../../../class/src/message-factory/MessageFactory.js~MessageFactory.html#instance-method-createMessageResponse" TargetMode="External" /><Relationship Type="http://schemas.openxmlformats.org/officeDocument/2006/relationships/hyperlink" Id="rId720" Target="../../../class/src/message-factory/MessageFactory.js~MessageFactory.html#instance-method-createReadMessageRequest" TargetMode="External" /><Relationship Type="http://schemas.openxmlformats.org/officeDocument/2006/relationships/hyperlink" Id="rId721" Target="../../../class/src/message-factory/MessageFactory.js~MessageFactory.html#instance-method-createSubscribeMessageRequest" TargetMode="External" /><Relationship Type="http://schemas.openxmlformats.org/officeDocument/2006/relationships/hyperlink" Id="rId722" Target="../../../class/src/message-factory/MessageFactory.js~MessageFactory.html#instance-method-createUnsubscribeMessageRequest" TargetMode="External" /><Relationship Type="http://schemas.openxmlformats.org/officeDocument/2006/relationships/hyperlink" Id="rId723" Target="../../../class/src/message-factory/MessageFactory.js~MessageFactory.html#instance-method-createUpdateMessageRequest" TargetMode="External" /><Relationship Type="http://schemas.openxmlformats.org/officeDocument/2006/relationships/hyperlink" Id="rId724" Target="../../../class/src/message-factory/MessageFactory.js~MessageFactory.html#instance-method-generateMessageResponse" TargetMode="External" /><Relationship Type="http://schemas.openxmlformats.org/officeDocument/2006/relationships/hyperlink" Id="rId725" Target="../../../class/src/message-factory/MessageFactory.js~MessageFactory.html#instance-method-validate" TargetMode="External" /><Relationship Type="http://schemas.openxmlformats.org/officeDocument/2006/relationships/hyperlink" Id="rId186" Target="../../../class/src/reTHINKObject/RethinkObject.js~RethinkObject.html" TargetMode="External" /><Relationship Type="http://schemas.openxmlformats.org/officeDocument/2006/relationships/hyperlink" Id="rId734" Target="../../../class/src/reTHINKObject/RethinkObject.js~RethinkObject.html#instance-constructor-constructor" TargetMode="External" /><Relationship Type="http://schemas.openxmlformats.org/officeDocument/2006/relationships/hyperlink" Id="rId727" Target="../../../class/src/reTHINKObject/RethinkObject.js~RethinkObject.html#instance-member-schema" TargetMode="External" /><Relationship Type="http://schemas.openxmlformats.org/officeDocument/2006/relationships/hyperlink" Id="rId728" Target="../../../class/src/reTHINKObject/RethinkObject.js~RethinkObject.html#instance-member-validation" TargetMode="External" /><Relationship Type="http://schemas.openxmlformats.org/officeDocument/2006/relationships/hyperlink" Id="rId729" Target="../../../class/src/reTHINKObject/RethinkObject.js~RethinkObject.html#instance-method-validate" TargetMode="External" /><Relationship Type="http://schemas.openxmlformats.org/officeDocument/2006/relationships/hyperlink" Id="rId5038" Target="../../../class/src/runtime-loader/Core.js~Core.html" TargetMode="External" /><Relationship Type="http://schemas.openxmlformats.org/officeDocument/2006/relationships/hyperlink" Id="rId5164" Target="../../../class/src/runtime-loader/Core.js~Core.html#instance-constructor-constructor" TargetMode="External" /><Relationship Type="http://schemas.openxmlformats.org/officeDocument/2006/relationships/hyperlink" Id="rId4555" Target="../../../class/src/runtime-loader/Core.js~Core.html#instance-method-install" TargetMode="External" /><Relationship Type="http://schemas.openxmlformats.org/officeDocument/2006/relationships/hyperlink" Id="rId5039" Target="../../../class/src/runtime-loader/RuntimeLoader.js~RuntimeLoader.html" TargetMode="External" /><Relationship Type="http://schemas.openxmlformats.org/officeDocument/2006/relationships/hyperlink" Id="rId5557" Target="../../../class/src/runtime-loader/RuntimeLoader.js~RuntimeLoader.html#instance-constructor-constructor" TargetMode="External" /><Relationship Type="http://schemas.openxmlformats.org/officeDocument/2006/relationships/hyperlink" Id="rId4954" Target="../../../class/src/runtime-loader/RuntimeLoader.js~RuntimeLoader.html#instance-method-requireHyperty" TargetMode="External" /><Relationship Type="http://schemas.openxmlformats.org/officeDocument/2006/relationships/hyperlink" Id="rId4955" Target="../../../class/src/runtime-loader/RuntimeLoader.js~RuntimeLoader.html#instance-method-requireProtostub" TargetMode="External" /><Relationship Type="http://schemas.openxmlformats.org/officeDocument/2006/relationships/hyperlink" Id="rId187" Target="../../../class/src/syncher/DataObject.js~DataObject.html" TargetMode="External" /><Relationship Type="http://schemas.openxmlformats.org/officeDocument/2006/relationships/hyperlink" Id="rId316" Target="../../../class/src/syncher/DataObject.js~DataObject.html#instance-get-children" TargetMode="External" /><Relationship Type="http://schemas.openxmlformats.org/officeDocument/2006/relationships/hyperlink" Id="rId317" Target="../../../class/src/syncher/DataObject.js~DataObject.html#instance-get-data" TargetMode="External" /><Relationship Type="http://schemas.openxmlformats.org/officeDocument/2006/relationships/hyperlink" Id="rId319" Target="../../../class/src/syncher/DataObject.js~DataObject.html#instance-get-schema" TargetMode="External" /><Relationship Type="http://schemas.openxmlformats.org/officeDocument/2006/relationships/hyperlink" Id="rId320" Target="../../../class/src/syncher/DataObject.js~DataObject.html#instance-get-status" TargetMode="External" /><Relationship Type="http://schemas.openxmlformats.org/officeDocument/2006/relationships/hyperlink" Id="rId321" Target="../../../class/src/syncher/DataObject.js~DataObject.html#instance-get-url" TargetMode="External" /><Relationship Type="http://schemas.openxmlformats.org/officeDocument/2006/relationships/hyperlink" Id="rId323" Target="../../../class/src/syncher/DataObject.js~DataObject.html#instance-method-addChildren" TargetMode="External" /><Relationship Type="http://schemas.openxmlformats.org/officeDocument/2006/relationships/hyperlink" Id="rId324" Target="../../../class/src/syncher/DataObject.js~DataObject.html#instance-method-onAddChildren" TargetMode="External" /><Relationship Type="http://schemas.openxmlformats.org/officeDocument/2006/relationships/hyperlink" Id="rId188" Target="../../../class/src/syncher/DataObjectChild.js~DataObjectChild.html" TargetMode="External" /><Relationship Type="http://schemas.openxmlformats.org/officeDocument/2006/relationships/hyperlink" Id="rId348" Target="../../../class/src/syncher/DataObjectChild.js~DataObjectChild.html#instance-get-childId" TargetMode="External" /><Relationship Type="http://schemas.openxmlformats.org/officeDocument/2006/relationships/hyperlink" Id="rId349" Target="../../../class/src/syncher/DataObjectChild.js~DataObjectChild.html#instance-get-data" TargetMode="External" /><Relationship Type="http://schemas.openxmlformats.org/officeDocument/2006/relationships/hyperlink" Id="rId351" Target="../../../class/src/syncher/DataObjectChild.js~DataObjectChild.html#instance-method-onChange" TargetMode="External" /><Relationship Type="http://schemas.openxmlformats.org/officeDocument/2006/relationships/hyperlink" Id="rId352" Target="../../../class/src/syncher/DataObjectChild.js~DataObjectChild.html#instance-method-onResponse" TargetMode="External" /><Relationship Type="http://schemas.openxmlformats.org/officeDocument/2006/relationships/hyperlink" Id="rId189" Target="../../../class/src/syncher/DataObjectObserver.js~DataObjectObserver.html" TargetMode="External" /><Relationship Type="http://schemas.openxmlformats.org/officeDocument/2006/relationships/hyperlink" Id="rId367" Target="../../../class/src/syncher/DataObjectObserver.js~DataObjectObserver.html#instance-method-onChange" TargetMode="External" /><Relationship Type="http://schemas.openxmlformats.org/officeDocument/2006/relationships/hyperlink" Id="rId190" Target="../../../class/src/syncher/DataObjectReporter.js~DataObjectReporter.html" TargetMode="External" /><Relationship Type="http://schemas.openxmlformats.org/officeDocument/2006/relationships/hyperlink" Id="rId374" Target="../../../class/src/syncher/DataObjectReporter.js~DataObjectReporter.html#instance-get-subscriptions" TargetMode="External" /><Relationship Type="http://schemas.openxmlformats.org/officeDocument/2006/relationships/hyperlink" Id="rId376" Target="../../../class/src/syncher/DataObjectReporter.js~DataObjectReporter.html#instance-method-onResponse" TargetMode="External" /><Relationship Type="http://schemas.openxmlformats.org/officeDocument/2006/relationships/hyperlink" Id="rId377" Target="../../../class/src/syncher/DataObjectReporter.js~DataObjectReporter.html#instance-method-onSubscription" TargetMode="External" /><Relationship Type="http://schemas.openxmlformats.org/officeDocument/2006/relationships/hyperlink" Id="rId191" Target="../../../class/src/syncher/Syncher.js~Syncher.html" TargetMode="External" /><Relationship Type="http://schemas.openxmlformats.org/officeDocument/2006/relationships/hyperlink" Id="rId910" Target="../../../class/src/syncher/Syncher.js~Syncher.html#instance-constructor-constructor" TargetMode="External" /><Relationship Type="http://schemas.openxmlformats.org/officeDocument/2006/relationships/hyperlink" Id="rId912" Target="../../../class/src/syncher/Syncher.js~Syncher.html#instance-get-observers" TargetMode="External" /><Relationship Type="http://schemas.openxmlformats.org/officeDocument/2006/relationships/hyperlink" Id="rId913" Target="../../../class/src/syncher/Syncher.js~Syncher.html#instance-get-owner" TargetMode="External" /><Relationship Type="http://schemas.openxmlformats.org/officeDocument/2006/relationships/hyperlink" Id="rId914" Target="../../../class/src/syncher/Syncher.js~Syncher.html#instance-get-reporters" TargetMode="External" /><Relationship Type="http://schemas.openxmlformats.org/officeDocument/2006/relationships/hyperlink" Id="rId916" Target="../../../class/src/syncher/Syncher.js~Syncher.html#instance-method-create" TargetMode="External" /><Relationship Type="http://schemas.openxmlformats.org/officeDocument/2006/relationships/hyperlink" Id="rId917" Target="../../../class/src/syncher/Syncher.js~Syncher.html#instance-method-onNotification" TargetMode="External" /><Relationship Type="http://schemas.openxmlformats.org/officeDocument/2006/relationships/hyperlink" Id="rId918" Target="../../../class/src/syncher/Syncher.js~Syncher.html#instance-method-subscribe" TargetMode="External" /><Relationship Type="http://schemas.openxmlformats.org/officeDocument/2006/relationships/hyperlink" Id="rId201" Target="../../../class/src/utils/EventEmitter.js~EventEmitter.html" TargetMode="External" /><Relationship Type="http://schemas.openxmlformats.org/officeDocument/2006/relationships/hyperlink" Id="rId447" Target="../../../class/src/utils/EventEmitter.js~EventEmitter.html#instance-method-addEventListener" TargetMode="External" /><Relationship Type="http://schemas.openxmlformats.org/officeDocument/2006/relationships/hyperlink" Id="rId448" Target="../../../class/src/utils/EventEmitter.js~EventEmitter.html#instance-method-trigger" TargetMode="External" /><Relationship Type="http://schemas.openxmlformats.org/officeDocument/2006/relationships/hyperlink" Id="rId73" Target="../../../file/src/catalogue-factory/CatalogueDataObject.js.html#lineNumber104" TargetMode="External" /><Relationship Type="http://schemas.openxmlformats.org/officeDocument/2006/relationships/hyperlink" Id="rId43" Target="../../../file/src/catalogue-factory/CatalogueDataObject.js.html#lineNumber18" TargetMode="External" /><Relationship Type="http://schemas.openxmlformats.org/officeDocument/2006/relationships/hyperlink" Id="rId51" Target="../../../file/src/catalogue-factory/CatalogueDataObject.js.html#lineNumber31" TargetMode="External" /><Relationship Type="http://schemas.openxmlformats.org/officeDocument/2006/relationships/hyperlink" Id="rId77" Target="../../../file/src/catalogue-factory/CatalogueDataObject.js.html#lineNumber35" TargetMode="External" /><Relationship Type="http://schemas.openxmlformats.org/officeDocument/2006/relationships/hyperlink" Id="rId59" Target="../../../file/src/catalogue-factory/CatalogueDataObject.js.html#lineNumber39" TargetMode="External" /><Relationship Type="http://schemas.openxmlformats.org/officeDocument/2006/relationships/hyperlink" Id="rId47" Target="../../../file/src/catalogue-factory/CatalogueDataObject.js.html#lineNumber43" TargetMode="External" /><Relationship Type="http://schemas.openxmlformats.org/officeDocument/2006/relationships/hyperlink" Id="rId55" Target="../../../file/src/catalogue-factory/CatalogueDataObject.js.html#lineNumber47" TargetMode="External" /><Relationship Type="http://schemas.openxmlformats.org/officeDocument/2006/relationships/hyperlink" Id="rId65" Target="../../../file/src/catalogue-factory/CatalogueDataObject.js.html#lineNumber51" TargetMode="External" /><Relationship Type="http://schemas.openxmlformats.org/officeDocument/2006/relationships/hyperlink" Id="rId69" Target="../../../file/src/catalogue-factory/CatalogueDataObject.js.html#lineNumber55" TargetMode="External" /><Relationship Type="http://schemas.openxmlformats.org/officeDocument/2006/relationships/hyperlink" Id="rId71" Target="../../../file/src/catalogue-factory/CatalogueDataObject.js.html#lineNumber59" TargetMode="External" /><Relationship Type="http://schemas.openxmlformats.org/officeDocument/2006/relationships/hyperlink" Id="rId63" Target="../../../file/src/catalogue-factory/CatalogueDataObject.js.html#lineNumber69" TargetMode="External" /><Relationship Type="http://schemas.openxmlformats.org/officeDocument/2006/relationships/hyperlink" Id="rId67" Target="../../../file/src/catalogue-factory/CatalogueDataObject.js.html#lineNumber74" TargetMode="External" /><Relationship Type="http://schemas.openxmlformats.org/officeDocument/2006/relationships/hyperlink" Id="rId53" Target="../../../file/src/catalogue-factory/CatalogueDataObject.js.html#lineNumber79" TargetMode="External" /><Relationship Type="http://schemas.openxmlformats.org/officeDocument/2006/relationships/hyperlink" Id="rId75" Target="../../../file/src/catalogue-factory/CatalogueDataObject.js.html#lineNumber84" TargetMode="External" /><Relationship Type="http://schemas.openxmlformats.org/officeDocument/2006/relationships/hyperlink" Id="rId61" Target="../../../file/src/catalogue-factory/CatalogueDataObject.js.html#lineNumber89" TargetMode="External" /><Relationship Type="http://schemas.openxmlformats.org/officeDocument/2006/relationships/hyperlink" Id="rId49" Target="../../../file/src/catalogue-factory/CatalogueDataObject.js.html#lineNumber94" TargetMode="External" /><Relationship Type="http://schemas.openxmlformats.org/officeDocument/2006/relationships/hyperlink" Id="rId57" Target="../../../file/src/catalogue-factory/CatalogueDataObject.js.html#lineNumber99" TargetMode="External" /><Relationship Type="http://schemas.openxmlformats.org/officeDocument/2006/relationships/hyperlink" Id="rId121" Target="../../../file/src/catalogue-factory/CatalogueDataObjectFactory.js.html#lineNumber124" TargetMode="External" /><Relationship Type="http://schemas.openxmlformats.org/officeDocument/2006/relationships/hyperlink" Id="rId125" Target="../../../file/src/catalogue-factory/CatalogueDataObjectFactory.js.html#lineNumber153" TargetMode="External" /><Relationship Type="http://schemas.openxmlformats.org/officeDocument/2006/relationships/hyperlink" Id="rId113" Target="../../../file/src/catalogue-factory/CatalogueDataObjectFactory.js.html#lineNumber179" TargetMode="External" /><Relationship Type="http://schemas.openxmlformats.org/officeDocument/2006/relationships/hyperlink" Id="rId133" Target="../../../file/src/catalogue-factory/CatalogueDataObjectFactory.js.html#lineNumber198" TargetMode="External" /><Relationship Type="http://schemas.openxmlformats.org/officeDocument/2006/relationships/hyperlink" Id="rId5040" Target="../../../file/src/catalogue-factory/CatalogueDataObjectFactory.js.html#lineNumber22" TargetMode="External" /><Relationship Type="http://schemas.openxmlformats.org/officeDocument/2006/relationships/hyperlink" Id="rId105" Target="../../../file/src/catalogue-factory/CatalogueDataObjectFactory.js.html#lineNumber29" TargetMode="External" /><Relationship Type="http://schemas.openxmlformats.org/officeDocument/2006/relationships/hyperlink" Id="rId109" Target="../../../file/src/catalogue-factory/CatalogueDataObjectFactory.js.html#lineNumber43" TargetMode="External" /><Relationship Type="http://schemas.openxmlformats.org/officeDocument/2006/relationships/hyperlink" Id="rId117" Target="../../../file/src/catalogue-factory/CatalogueDataObjectFactory.js.html#lineNumber67" TargetMode="External" /><Relationship Type="http://schemas.openxmlformats.org/officeDocument/2006/relationships/hyperlink" Id="rId129" Target="../../../file/src/catalogue-factory/CatalogueDataObjectFactory.js.html#lineNumber95" TargetMode="External" /><Relationship Type="http://schemas.openxmlformats.org/officeDocument/2006/relationships/hyperlink" Id="rId442" Target="../../../file/src/catalogue-factory/DataObjectSchema.js.html#lineNumber17" TargetMode="External" /><Relationship Type="http://schemas.openxmlformats.org/officeDocument/2006/relationships/hyperlink" Id="rId426" Target="../../../file/src/catalogue-factory/DataObjectSchema.js.html#lineNumber23" TargetMode="External" /><Relationship Type="http://schemas.openxmlformats.org/officeDocument/2006/relationships/hyperlink" Id="rId392" Target="../../../file/src/catalogue-factory/DataObjectSchema.js.html#lineNumber31" TargetMode="External" /><Relationship Type="http://schemas.openxmlformats.org/officeDocument/2006/relationships/hyperlink" Id="rId401" Target="../../../file/src/catalogue-factory/DataObjectSchema.js.html#lineNumber37" TargetMode="External" /><Relationship Type="http://schemas.openxmlformats.org/officeDocument/2006/relationships/hyperlink" Id="rId434" Target="../../../file/src/catalogue-factory/DataObjectSchema.js.html#lineNumber43" TargetMode="External" /><Relationship Type="http://schemas.openxmlformats.org/officeDocument/2006/relationships/hyperlink" Id="rId409" Target="../../../file/src/catalogue-factory/DataObjectSchema.js.html#lineNumber49" TargetMode="External" /><Relationship Type="http://schemas.openxmlformats.org/officeDocument/2006/relationships/hyperlink" Id="rId419" Target="../../../file/src/catalogue-factory/DataObjectSchema.js.html#lineNumber8" TargetMode="External" /><Relationship Type="http://schemas.openxmlformats.org/officeDocument/2006/relationships/hyperlink" Id="rId491" Target="../../../file/src/catalogue-factory/HypertyDescriptor.js.html#lineNumber20" TargetMode="External" /><Relationship Type="http://schemas.openxmlformats.org/officeDocument/2006/relationships/hyperlink" Id="rId485" Target="../../../file/src/catalogue-factory/HypertyDescriptor.js.html#lineNumber24" TargetMode="External" /><Relationship Type="http://schemas.openxmlformats.org/officeDocument/2006/relationships/hyperlink" Id="rId477" Target="../../../file/src/catalogue-factory/HypertyDescriptor.js.html#lineNumber28" TargetMode="External" /><Relationship Type="http://schemas.openxmlformats.org/officeDocument/2006/relationships/hyperlink" Id="rId481" Target="../../../file/src/catalogue-factory/HypertyDescriptor.js.html#lineNumber32" TargetMode="External" /><Relationship Type="http://schemas.openxmlformats.org/officeDocument/2006/relationships/hyperlink" Id="rId493" Target="../../../file/src/catalogue-factory/HypertyDescriptor.js.html#lineNumber36" TargetMode="External" /><Relationship Type="http://schemas.openxmlformats.org/officeDocument/2006/relationships/hyperlink" Id="rId497" Target="../../../file/src/catalogue-factory/HypertyDescriptor.js.html#lineNumber40" TargetMode="External" /><Relationship Type="http://schemas.openxmlformats.org/officeDocument/2006/relationships/hyperlink" Id="rId489" Target="../../../file/src/catalogue-factory/HypertyDescriptor.js.html#lineNumber44" TargetMode="External" /><Relationship Type="http://schemas.openxmlformats.org/officeDocument/2006/relationships/hyperlink" Id="rId487" Target="../../../file/src/catalogue-factory/HypertyDescriptor.js.html#lineNumber49" TargetMode="External" /><Relationship Type="http://schemas.openxmlformats.org/officeDocument/2006/relationships/hyperlink" Id="rId479" Target="../../../file/src/catalogue-factory/HypertyDescriptor.js.html#lineNumber54" TargetMode="External" /><Relationship Type="http://schemas.openxmlformats.org/officeDocument/2006/relationships/hyperlink" Id="rId483" Target="../../../file/src/catalogue-factory/HypertyDescriptor.js.html#lineNumber59" TargetMode="External" /><Relationship Type="http://schemas.openxmlformats.org/officeDocument/2006/relationships/hyperlink" Id="rId495" Target="../../../file/src/catalogue-factory/HypertyDescriptor.js.html#lineNumber64" TargetMode="External" /><Relationship Type="http://schemas.openxmlformats.org/officeDocument/2006/relationships/hyperlink" Id="rId499" Target="../../../file/src/catalogue-factory/HypertyDescriptor.js.html#lineNumber69" TargetMode="External" /><Relationship Type="http://schemas.openxmlformats.org/officeDocument/2006/relationships/hyperlink" Id="rId473" Target="../../../file/src/catalogue-factory/HypertyDescriptor.js.html#lineNumber8" TargetMode="External" /><Relationship Type="http://schemas.openxmlformats.org/officeDocument/2006/relationships/hyperlink" Id="rId537" Target="../../../file/src/catalogue-factory/HypertyRuntimeDescriptor.js.html#lineNumber25" TargetMode="External" /><Relationship Type="http://schemas.openxmlformats.org/officeDocument/2006/relationships/hyperlink" Id="rId529" Target="../../../file/src/catalogue-factory/HypertyRuntimeDescriptor.js.html#lineNumber29" TargetMode="External" /><Relationship Type="http://schemas.openxmlformats.org/officeDocument/2006/relationships/hyperlink" Id="rId533" Target="../../../file/src/catalogue-factory/HypertyRuntimeDescriptor.js.html#lineNumber33" TargetMode="External" /><Relationship Type="http://schemas.openxmlformats.org/officeDocument/2006/relationships/hyperlink" Id="rId539" Target="../../../file/src/catalogue-factory/HypertyRuntimeDescriptor.js.html#lineNumber37" TargetMode="External" /><Relationship Type="http://schemas.openxmlformats.org/officeDocument/2006/relationships/hyperlink" Id="rId531" Target="../../../file/src/catalogue-factory/HypertyRuntimeDescriptor.js.html#lineNumber42" TargetMode="External" /><Relationship Type="http://schemas.openxmlformats.org/officeDocument/2006/relationships/hyperlink" Id="rId535" Target="../../../file/src/catalogue-factory/HypertyRuntimeDescriptor.js.html#lineNumber47" TargetMode="External" /><Relationship Type="http://schemas.openxmlformats.org/officeDocument/2006/relationships/hyperlink" Id="rId525" Target="../../../file/src/catalogue-factory/HypertyRuntimeDescriptor.js.html#lineNumber9" TargetMode="External" /><Relationship Type="http://schemas.openxmlformats.org/officeDocument/2006/relationships/hyperlink" Id="rId804" Target="../../../file/src/catalogue-factory/PolicyEnforcerDescriptor.js.html#lineNumber14" TargetMode="External" /><Relationship Type="http://schemas.openxmlformats.org/officeDocument/2006/relationships/hyperlink" Id="rId808" Target="../../../file/src/catalogue-factory/PolicyEnforcerDescriptor.js.html#lineNumber18" TargetMode="External" /><Relationship Type="http://schemas.openxmlformats.org/officeDocument/2006/relationships/hyperlink" Id="rId810" Target="../../../file/src/catalogue-factory/PolicyEnforcerDescriptor.js.html#lineNumber22" TargetMode="External" /><Relationship Type="http://schemas.openxmlformats.org/officeDocument/2006/relationships/hyperlink" Id="rId806" Target="../../../file/src/catalogue-factory/PolicyEnforcerDescriptor.js.html#lineNumber26" TargetMode="External" /><Relationship Type="http://schemas.openxmlformats.org/officeDocument/2006/relationships/hyperlink" Id="rId800" Target="../../../file/src/catalogue-factory/PolicyEnforcerDescriptor.js.html#lineNumber7" TargetMode="External" /><Relationship Type="http://schemas.openxmlformats.org/officeDocument/2006/relationships/hyperlink" Id="rId835" Target="../../../file/src/catalogue-factory/ProtocolStubDescriptor.js.html#lineNumber25" TargetMode="External" /><Relationship Type="http://schemas.openxmlformats.org/officeDocument/2006/relationships/hyperlink" Id="rId831" Target="../../../file/src/catalogue-factory/ProtocolStubDescriptor.js.html#lineNumber29" TargetMode="External" /><Relationship Type="http://schemas.openxmlformats.org/officeDocument/2006/relationships/hyperlink" Id="rId827" Target="../../../file/src/catalogue-factory/ProtocolStubDescriptor.js.html#lineNumber33" TargetMode="External" /><Relationship Type="http://schemas.openxmlformats.org/officeDocument/2006/relationships/hyperlink" Id="rId837" Target="../../../file/src/catalogue-factory/ProtocolStubDescriptor.js.html#lineNumber37" TargetMode="External" /><Relationship Type="http://schemas.openxmlformats.org/officeDocument/2006/relationships/hyperlink" Id="rId833" Target="../../../file/src/catalogue-factory/ProtocolStubDescriptor.js.html#lineNumber42" TargetMode="External" /><Relationship Type="http://schemas.openxmlformats.org/officeDocument/2006/relationships/hyperlink" Id="rId829" Target="../../../file/src/catalogue-factory/ProtocolStubDescriptor.js.html#lineNumber47" TargetMode="External" /><Relationship Type="http://schemas.openxmlformats.org/officeDocument/2006/relationships/hyperlink" Id="rId823" Target="../../../file/src/catalogue-factory/ProtocolStubDescriptor.js.html#lineNumber9" TargetMode="External" /><Relationship Type="http://schemas.openxmlformats.org/officeDocument/2006/relationships/hyperlink" Id="rId869" Target="../../../file/src/catalogue-factory/RuntimeConstraint.js.html#lineNumber11" TargetMode="External" /><Relationship Type="http://schemas.openxmlformats.org/officeDocument/2006/relationships/hyperlink" Id="rId873" Target="../../../file/src/catalogue-factory/RuntimeConstraint.js.html#lineNumber15" TargetMode="External" /><Relationship Type="http://schemas.openxmlformats.org/officeDocument/2006/relationships/hyperlink" Id="rId871" Target="../../../file/src/catalogue-factory/RuntimeConstraint.js.html#lineNumber19" TargetMode="External" /><Relationship Type="http://schemas.openxmlformats.org/officeDocument/2006/relationships/hyperlink" Id="rId875" Target="../../../file/src/catalogue-factory/RuntimeConstraint.js.html#lineNumber24" TargetMode="External" /><Relationship Type="http://schemas.openxmlformats.org/officeDocument/2006/relationships/hyperlink" Id="rId865" Target="../../../file/src/catalogue-factory/RuntimeConstraint.js.html#lineNumber6" TargetMode="External" /><Relationship Type="http://schemas.openxmlformats.org/officeDocument/2006/relationships/hyperlink" Id="rId901" Target="../../../file/src/catalogue-factory/SourcePackage.js.html#lineNumber13" TargetMode="External" /><Relationship Type="http://schemas.openxmlformats.org/officeDocument/2006/relationships/hyperlink" Id="rId905" Target="../../../file/src/catalogue-factory/SourcePackage.js.html#lineNumber17" TargetMode="External" /><Relationship Type="http://schemas.openxmlformats.org/officeDocument/2006/relationships/hyperlink" Id="rId893" Target="../../../file/src/catalogue-factory/SourcePackage.js.html#lineNumber21" TargetMode="External" /><Relationship Type="http://schemas.openxmlformats.org/officeDocument/2006/relationships/hyperlink" Id="rId897" Target="../../../file/src/catalogue-factory/SourcePackage.js.html#lineNumber25" TargetMode="External" /><Relationship Type="http://schemas.openxmlformats.org/officeDocument/2006/relationships/hyperlink" Id="rId895" Target="../../../file/src/catalogue-factory/SourcePackage.js.html#lineNumber29" TargetMode="External" /><Relationship Type="http://schemas.openxmlformats.org/officeDocument/2006/relationships/hyperlink" Id="rId899" Target="../../../file/src/catalogue-factory/SourcePackage.js.html#lineNumber34" TargetMode="External" /><Relationship Type="http://schemas.openxmlformats.org/officeDocument/2006/relationships/hyperlink" Id="rId903" Target="../../../file/src/catalogue-factory/SourcePackage.js.html#lineNumber39" TargetMode="External" /><Relationship Type="http://schemas.openxmlformats.org/officeDocument/2006/relationships/hyperlink" Id="rId907" Target="../../../file/src/catalogue-factory/SourcePackage.js.html#lineNumber44" TargetMode="External" /><Relationship Type="http://schemas.openxmlformats.org/officeDocument/2006/relationships/hyperlink" Id="rId889" Target="../../../file/src/catalogue-factory/SourcePackage.js.html#lineNumber5" TargetMode="External" /><Relationship Type="http://schemas.openxmlformats.org/officeDocument/2006/relationships/hyperlink" Id="rId4446" Target="../../../file/src/hyperty-chat/Chat.js.html#lineNumber111" TargetMode="External" /><Relationship Type="http://schemas.openxmlformats.org/officeDocument/2006/relationships/hyperlink" Id="rId4431" Target="../../../file/src/hyperty-chat/Chat.js.html#lineNumber140" TargetMode="External" /><Relationship Type="http://schemas.openxmlformats.org/officeDocument/2006/relationships/hyperlink" Id="rId4433" Target="../../../file/src/hyperty-chat/Chat.js.html#lineNumber144" TargetMode="External" /><Relationship Type="http://schemas.openxmlformats.org/officeDocument/2006/relationships/hyperlink" Id="rId4427" Target="../../../file/src/hyperty-chat/Chat.js.html#lineNumber165" TargetMode="External" /><Relationship Type="http://schemas.openxmlformats.org/officeDocument/2006/relationships/hyperlink" Id="rId4443" Target="../../../file/src/hyperty-chat/Chat.js.html#lineNumber181" TargetMode="External" /><Relationship Type="http://schemas.openxmlformats.org/officeDocument/2006/relationships/hyperlink" Id="rId4437" Target="../../../file/src/hyperty-chat/Chat.js.html#lineNumber198" TargetMode="External" /><Relationship Type="http://schemas.openxmlformats.org/officeDocument/2006/relationships/hyperlink" Id="rId4422" Target="../../../file/src/hyperty-chat/Chat.js.html#lineNumber20" TargetMode="External" /><Relationship Type="http://schemas.openxmlformats.org/officeDocument/2006/relationships/hyperlink" Id="rId4424" Target="../../../file/src/hyperty-chat/Chat.js.html#lineNumber46" TargetMode="External" /><Relationship Type="http://schemas.openxmlformats.org/officeDocument/2006/relationships/hyperlink" Id="rId4418" Target="../../../file/src/hyperty-chat/Chat.js.html#lineNumber51" TargetMode="External" /><Relationship Type="http://schemas.openxmlformats.org/officeDocument/2006/relationships/hyperlink" Id="rId4412" Target="../../../file/src/hyperty-chat/Chat.js.html#lineNumber6" TargetMode="External" /><Relationship Type="http://schemas.openxmlformats.org/officeDocument/2006/relationships/hyperlink" Id="rId4420" Target="../../../file/src/hyperty-chat/Chat.js.html#lineNumber69" TargetMode="External" /><Relationship Type="http://schemas.openxmlformats.org/officeDocument/2006/relationships/hyperlink" Id="rId4416" Target="../../../file/src/hyperty-chat/Chat.js.html#lineNumber74" TargetMode="External" /><Relationship Type="http://schemas.openxmlformats.org/officeDocument/2006/relationships/hyperlink" Id="rId4440" Target="../../../file/src/hyperty-chat/Chat.js.html#lineNumber79" TargetMode="External" /><Relationship Type="http://schemas.openxmlformats.org/officeDocument/2006/relationships/hyperlink" Id="rId4500" Target="../../../file/src/hyperty-connector/ConnectionController.js.html#lineNumber103" TargetMode="External" /><Relationship Type="http://schemas.openxmlformats.org/officeDocument/2006/relationships/hyperlink" Id="rId4493" Target="../../../file/src/hyperty-connector/ConnectionController.js.html#lineNumber112" TargetMode="External" /><Relationship Type="http://schemas.openxmlformats.org/officeDocument/2006/relationships/hyperlink" Id="rId4484" Target="../../../file/src/hyperty-connector/ConnectionController.js.html#lineNumber14" TargetMode="External" /><Relationship Type="http://schemas.openxmlformats.org/officeDocument/2006/relationships/hyperlink" Id="rId4495" Target="../../../file/src/hyperty-connector/ConnectionController.js.html#lineNumber142" TargetMode="External" /><Relationship Type="http://schemas.openxmlformats.org/officeDocument/2006/relationships/hyperlink" Id="rId4488" Target="../../../file/src/hyperty-connector/ConnectionController.js.html#lineNumber151" TargetMode="External" /><Relationship Type="http://schemas.openxmlformats.org/officeDocument/2006/relationships/hyperlink" Id="rId4490" Target="../../../file/src/hyperty-connector/ConnectionController.js.html#lineNumber164" TargetMode="External" /><Relationship Type="http://schemas.openxmlformats.org/officeDocument/2006/relationships/hyperlink" Id="rId4530" Target="../../../file/src/hyperty-connector/ConnectionController.js.html#lineNumber174" TargetMode="External" /><Relationship Type="http://schemas.openxmlformats.org/officeDocument/2006/relationships/hyperlink" Id="rId4511" Target="../../../file/src/hyperty-connector/ConnectionController.js.html#lineNumber191" TargetMode="External" /><Relationship Type="http://schemas.openxmlformats.org/officeDocument/2006/relationships/hyperlink" Id="rId4543" Target="../../../file/src/hyperty-connector/ConnectionController.js.html#lineNumber205" TargetMode="External" /><Relationship Type="http://schemas.openxmlformats.org/officeDocument/2006/relationships/hyperlink" Id="rId4549" Target="../../../file/src/hyperty-connector/ConnectionController.js.html#lineNumber233" TargetMode="External" /><Relationship Type="http://schemas.openxmlformats.org/officeDocument/2006/relationships/hyperlink" Id="rId4546" Target="../../../file/src/hyperty-connector/ConnectionController.js.html#lineNumber237" TargetMode="External" /><Relationship Type="http://schemas.openxmlformats.org/officeDocument/2006/relationships/hyperlink" Id="rId4516" Target="../../../file/src/hyperty-connector/ConnectionController.js.html#lineNumber241" TargetMode="External" /><Relationship Type="http://schemas.openxmlformats.org/officeDocument/2006/relationships/hyperlink" Id="rId4514" Target="../../../file/src/hyperty-connector/ConnectionController.js.html#lineNumber250" TargetMode="External" /><Relationship Type="http://schemas.openxmlformats.org/officeDocument/2006/relationships/hyperlink" Id="rId4540" Target="../../../file/src/hyperty-connector/ConnectionController.js.html#lineNumber258" TargetMode="External" /><Relationship Type="http://schemas.openxmlformats.org/officeDocument/2006/relationships/hyperlink" Id="rId4534" Target="../../../file/src/hyperty-connector/ConnectionController.js.html#lineNumber280" TargetMode="External" /><Relationship Type="http://schemas.openxmlformats.org/officeDocument/2006/relationships/hyperlink" Id="rId4504" Target="../../../file/src/hyperty-connector/ConnectionController.js.html#lineNumber289" TargetMode="External" /><Relationship Type="http://schemas.openxmlformats.org/officeDocument/2006/relationships/hyperlink" Id="rId4518" Target="../../../file/src/hyperty-connector/ConnectionController.js.html#lineNumber328" TargetMode="External" /><Relationship Type="http://schemas.openxmlformats.org/officeDocument/2006/relationships/hyperlink" Id="rId4527" Target="../../../file/src/hyperty-connector/ConnectionController.js.html#lineNumber350" TargetMode="External" /><Relationship Type="http://schemas.openxmlformats.org/officeDocument/2006/relationships/hyperlink" Id="rId4508" Target="../../../file/src/hyperty-connector/ConnectionController.js.html#lineNumber376" TargetMode="External" /><Relationship Type="http://schemas.openxmlformats.org/officeDocument/2006/relationships/hyperlink" Id="rId4551" Target="../../../file/src/hyperty-connector/ConnectionController.js.html#lineNumber385" TargetMode="External" /><Relationship Type="http://schemas.openxmlformats.org/officeDocument/2006/relationships/hyperlink" Id="rId4524" Target="../../../file/src/hyperty-connector/ConnectionController.js.html#lineNumber390" TargetMode="External" /><Relationship Type="http://schemas.openxmlformats.org/officeDocument/2006/relationships/hyperlink" Id="rId4521" Target="../../../file/src/hyperty-connector/ConnectionController.js.html#lineNumber409" TargetMode="External" /><Relationship Type="http://schemas.openxmlformats.org/officeDocument/2006/relationships/hyperlink" Id="rId4537" Target="../../../file/src/hyperty-connector/ConnectionController.js.html#lineNumber428" TargetMode="External" /><Relationship Type="http://schemas.openxmlformats.org/officeDocument/2006/relationships/hyperlink" Id="rId4498" Target="../../../file/src/hyperty-connector/ConnectionController.js.html#lineNumber94" TargetMode="External" /><Relationship Type="http://schemas.openxmlformats.org/officeDocument/2006/relationships/hyperlink" Id="rId4687" Target="../../../file/src/hyperty-discovery/HypertyDiscovery.js.html#lineNumber13" TargetMode="External" /><Relationship Type="http://schemas.openxmlformats.org/officeDocument/2006/relationships/hyperlink" Id="rId506" Target="../../../file/src/hyperty-discovery/HypertyDiscovery.js.html#lineNumber14" TargetMode="External" /><Relationship Type="http://schemas.openxmlformats.org/officeDocument/2006/relationships/hyperlink" Id="rId4691" Target="../../../file/src/hyperty-discovery/HypertyDiscovery.js.html#lineNumber27" TargetMode="External" /><Relationship Type="http://schemas.openxmlformats.org/officeDocument/2006/relationships/hyperlink" Id="rId510" Target="../../../file/src/hyperty-discovery/HypertyDiscovery.js.html#lineNumber28" TargetMode="External" /><Relationship Type="http://schemas.openxmlformats.org/officeDocument/2006/relationships/hyperlink" Id="rId205" Target="../../../file/src/hyperty/Connection.js.html#lineNumber29" TargetMode="External" /><Relationship Type="http://schemas.openxmlformats.org/officeDocument/2006/relationships/hyperlink" Id="rId212" Target="../../../file/src/hyperty/Connection.js.html#lineNumber31" TargetMode="External" /><Relationship Type="http://schemas.openxmlformats.org/officeDocument/2006/relationships/hyperlink" Id="rId260" Target="../../../file/src/hyperty/ConnectionController.js.html#lineNumber103" TargetMode="External" /><Relationship Type="http://schemas.openxmlformats.org/officeDocument/2006/relationships/hyperlink" Id="rId253" Target="../../../file/src/hyperty/ConnectionController.js.html#lineNumber112" TargetMode="External" /><Relationship Type="http://schemas.openxmlformats.org/officeDocument/2006/relationships/hyperlink" Id="rId244" Target="../../../file/src/hyperty/ConnectionController.js.html#lineNumber14" TargetMode="External" /><Relationship Type="http://schemas.openxmlformats.org/officeDocument/2006/relationships/hyperlink" Id="rId255" Target="../../../file/src/hyperty/ConnectionController.js.html#lineNumber151" TargetMode="External" /><Relationship Type="http://schemas.openxmlformats.org/officeDocument/2006/relationships/hyperlink" Id="rId248" Target="../../../file/src/hyperty/ConnectionController.js.html#lineNumber160" TargetMode="External" /><Relationship Type="http://schemas.openxmlformats.org/officeDocument/2006/relationships/hyperlink" Id="rId250" Target="../../../file/src/hyperty/ConnectionController.js.html#lineNumber173" TargetMode="External" /><Relationship Type="http://schemas.openxmlformats.org/officeDocument/2006/relationships/hyperlink" Id="rId291" Target="../../../file/src/hyperty/ConnectionController.js.html#lineNumber183" TargetMode="External" /><Relationship Type="http://schemas.openxmlformats.org/officeDocument/2006/relationships/hyperlink" Id="rId272" Target="../../../file/src/hyperty/ConnectionController.js.html#lineNumber200" TargetMode="External" /><Relationship Type="http://schemas.openxmlformats.org/officeDocument/2006/relationships/hyperlink" Id="rId304" Target="../../../file/src/hyperty/ConnectionController.js.html#lineNumber213" TargetMode="External" /><Relationship Type="http://schemas.openxmlformats.org/officeDocument/2006/relationships/hyperlink" Id="rId310" Target="../../../file/src/hyperty/ConnectionController.js.html#lineNumber238" TargetMode="External" /><Relationship Type="http://schemas.openxmlformats.org/officeDocument/2006/relationships/hyperlink" Id="rId307" Target="../../../file/src/hyperty/ConnectionController.js.html#lineNumber242" TargetMode="External" /><Relationship Type="http://schemas.openxmlformats.org/officeDocument/2006/relationships/hyperlink" Id="rId277" Target="../../../file/src/hyperty/ConnectionController.js.html#lineNumber246" TargetMode="External" /><Relationship Type="http://schemas.openxmlformats.org/officeDocument/2006/relationships/hyperlink" Id="rId275" Target="../../../file/src/hyperty/ConnectionController.js.html#lineNumber255" TargetMode="External" /><Relationship Type="http://schemas.openxmlformats.org/officeDocument/2006/relationships/hyperlink" Id="rId301" Target="../../../file/src/hyperty/ConnectionController.js.html#lineNumber263" TargetMode="External" /><Relationship Type="http://schemas.openxmlformats.org/officeDocument/2006/relationships/hyperlink" Id="rId295" Target="../../../file/src/hyperty/ConnectionController.js.html#lineNumber285" TargetMode="External" /><Relationship Type="http://schemas.openxmlformats.org/officeDocument/2006/relationships/hyperlink" Id="rId265" Target="../../../file/src/hyperty/ConnectionController.js.html#lineNumber294" TargetMode="External" /><Relationship Type="http://schemas.openxmlformats.org/officeDocument/2006/relationships/hyperlink" Id="rId279" Target="../../../file/src/hyperty/ConnectionController.js.html#lineNumber334" TargetMode="External" /><Relationship Type="http://schemas.openxmlformats.org/officeDocument/2006/relationships/hyperlink" Id="rId288" Target="../../../file/src/hyperty/ConnectionController.js.html#lineNumber356" TargetMode="External" /><Relationship Type="http://schemas.openxmlformats.org/officeDocument/2006/relationships/hyperlink" Id="rId269" Target="../../../file/src/hyperty/ConnectionController.js.html#lineNumber382" TargetMode="External" /><Relationship Type="http://schemas.openxmlformats.org/officeDocument/2006/relationships/hyperlink" Id="rId312" Target="../../../file/src/hyperty/ConnectionController.js.html#lineNumber391" TargetMode="External" /><Relationship Type="http://schemas.openxmlformats.org/officeDocument/2006/relationships/hyperlink" Id="rId285" Target="../../../file/src/hyperty/ConnectionController.js.html#lineNumber396" TargetMode="External" /><Relationship Type="http://schemas.openxmlformats.org/officeDocument/2006/relationships/hyperlink" Id="rId282" Target="../../../file/src/hyperty/ConnectionController.js.html#lineNumber415" TargetMode="External" /><Relationship Type="http://schemas.openxmlformats.org/officeDocument/2006/relationships/hyperlink" Id="rId298" Target="../../../file/src/hyperty/ConnectionController.js.html#lineNumber434" TargetMode="External" /><Relationship Type="http://schemas.openxmlformats.org/officeDocument/2006/relationships/hyperlink" Id="rId258" Target="../../../file/src/hyperty/ConnectionController.js.html#lineNumber94" TargetMode="External" /><Relationship Type="http://schemas.openxmlformats.org/officeDocument/2006/relationships/hyperlink" Id="rId5488" Target="../../../file/src/hyperty/OwnerPeer.js.html#lineNumber1" TargetMode="External" /><Relationship Type="http://schemas.openxmlformats.org/officeDocument/2006/relationships/hyperlink" Id="rId784" Target="../../../file/src/hyperty/OwnerPeer.js.html#lineNumber3" TargetMode="External" /><Relationship Type="http://schemas.openxmlformats.org/officeDocument/2006/relationships/hyperlink" Id="rId5493" Target="../../../file/src/hyperty/Peer.js.html#lineNumber1" TargetMode="External" /><Relationship Type="http://schemas.openxmlformats.org/officeDocument/2006/relationships/hyperlink" Id="rId789" Target="../../../file/src/hyperty/Peer.js.html#lineNumber3" TargetMode="External" /><Relationship Type="http://schemas.openxmlformats.org/officeDocument/2006/relationships/hyperlink" Id="rId589" Target="../../../file/src/message-factory/Message.js.html#lineNumber104" TargetMode="External" /><Relationship Type="http://schemas.openxmlformats.org/officeDocument/2006/relationships/hyperlink" Id="rId585" Target="../../../file/src/message-factory/Message.js.html#lineNumber122" TargetMode="External" /><Relationship Type="http://schemas.openxmlformats.org/officeDocument/2006/relationships/hyperlink" Id="rId581" Target="../../../file/src/message-factory/Message.js.html#lineNumber136" TargetMode="External" /><Relationship Type="http://schemas.openxmlformats.org/officeDocument/2006/relationships/hyperlink" Id="rId558" Target="../../../file/src/message-factory/Message.js.html#lineNumber23" TargetMode="External" /><Relationship Type="http://schemas.openxmlformats.org/officeDocument/2006/relationships/hyperlink" Id="rId4724" Target="../../../file/src/message-factory/Message.js.html#lineNumber25" TargetMode="External" /><Relationship Type="http://schemas.openxmlformats.org/officeDocument/2006/relationships/hyperlink" Id="rId4722" Target="../../../file/src/message-factory/Message.js.html#lineNumber26" TargetMode="External" /><Relationship Type="http://schemas.openxmlformats.org/officeDocument/2006/relationships/hyperlink" Id="rId4726" Target="../../../file/src/message-factory/Message.js.html#lineNumber27" TargetMode="External" /><Relationship Type="http://schemas.openxmlformats.org/officeDocument/2006/relationships/hyperlink" Id="rId4728" Target="../../../file/src/message-factory/Message.js.html#lineNumber28" TargetMode="External" /><Relationship Type="http://schemas.openxmlformats.org/officeDocument/2006/relationships/hyperlink" Id="rId4720" Target="../../../file/src/message-factory/Message.js.html#lineNumber29" TargetMode="External" /><Relationship Type="http://schemas.openxmlformats.org/officeDocument/2006/relationships/hyperlink" Id="rId570" Target="../../../file/src/message-factory/Message.js.html#lineNumber36" TargetMode="External" /><Relationship Type="http://schemas.openxmlformats.org/officeDocument/2006/relationships/hyperlink" Id="rId4739" Target="../../../file/src/message-factory/Message.js.html#lineNumber39" TargetMode="External" /><Relationship Type="http://schemas.openxmlformats.org/officeDocument/2006/relationships/hyperlink" Id="rId566" Target="../../../file/src/message-factory/Message.js.html#lineNumber42" TargetMode="External" /><Relationship Type="http://schemas.openxmlformats.org/officeDocument/2006/relationships/hyperlink" Id="rId572" Target="../../../file/src/message-factory/Message.js.html#lineNumber48" TargetMode="External" /><Relationship Type="http://schemas.openxmlformats.org/officeDocument/2006/relationships/hyperlink" Id="rId576" Target="../../../file/src/message-factory/Message.js.html#lineNumber54" TargetMode="External" /><Relationship Type="http://schemas.openxmlformats.org/officeDocument/2006/relationships/hyperlink" Id="rId4735" Target="../../../file/src/message-factory/Message.js.html#lineNumber57" TargetMode="External" /><Relationship Type="http://schemas.openxmlformats.org/officeDocument/2006/relationships/hyperlink" Id="rId562" Target="../../../file/src/message-factory/Message.js.html#lineNumber60" TargetMode="External" /><Relationship Type="http://schemas.openxmlformats.org/officeDocument/2006/relationships/hyperlink" Id="rId568" Target="../../../file/src/message-factory/Message.js.html#lineNumber66" TargetMode="External" /><Relationship Type="http://schemas.openxmlformats.org/officeDocument/2006/relationships/hyperlink" Id="rId4731" Target="../../../file/src/message-factory/Message.js.html#lineNumber71" TargetMode="External" /><Relationship Type="http://schemas.openxmlformats.org/officeDocument/2006/relationships/hyperlink" Id="rId578" Target="../../../file/src/message-factory/Message.js.html#lineNumber75" TargetMode="External" /><Relationship Type="http://schemas.openxmlformats.org/officeDocument/2006/relationships/hyperlink" Id="rId564" Target="../../../file/src/message-factory/Message.js.html#lineNumber84" TargetMode="External" /><Relationship Type="http://schemas.openxmlformats.org/officeDocument/2006/relationships/hyperlink" Id="rId574" Target="../../../file/src/message-factory/Message.js.html#lineNumber93" TargetMode="External" /><Relationship Type="http://schemas.openxmlformats.org/officeDocument/2006/relationships/hyperlink" Id="rId661" Target="../../../file/src/message-factory/MessageBody.js.html#lineNumber102" TargetMode="External" /><Relationship Type="http://schemas.openxmlformats.org/officeDocument/2006/relationships/hyperlink" Id="rId4768" Target="../../../file/src/message-factory/MessageBody.js.html#lineNumber107" TargetMode="External" /><Relationship Type="http://schemas.openxmlformats.org/officeDocument/2006/relationships/hyperlink" Id="rId4773" Target="../../../file/src/message-factory/MessageBody.js.html#lineNumber112" TargetMode="External" /><Relationship Type="http://schemas.openxmlformats.org/officeDocument/2006/relationships/hyperlink" Id="rId613" Target="../../../file/src/message-factory/MessageBody.js.html#lineNumber123" TargetMode="External" /><Relationship Type="http://schemas.openxmlformats.org/officeDocument/2006/relationships/hyperlink" Id="rId623" Target="../../../file/src/message-factory/MessageBody.js.html#lineNumber132" TargetMode="External" /><Relationship Type="http://schemas.openxmlformats.org/officeDocument/2006/relationships/hyperlink" Id="rId625" Target="../../../file/src/message-factory/MessageBody.js.html#lineNumber134" TargetMode="External" /><Relationship Type="http://schemas.openxmlformats.org/officeDocument/2006/relationships/hyperlink" Id="rId4849" Target="../../../file/src/message-factory/MessageBody.js.html#lineNumber135" TargetMode="External" /><Relationship Type="http://schemas.openxmlformats.org/officeDocument/2006/relationships/hyperlink" Id="rId4851" Target="../../../file/src/message-factory/MessageBody.js.html#lineNumber136" TargetMode="External" /><Relationship Type="http://schemas.openxmlformats.org/officeDocument/2006/relationships/hyperlink" Id="rId619" Target="../../../file/src/message-factory/MessageBody.js.html#lineNumber139" TargetMode="External" /><Relationship Type="http://schemas.openxmlformats.org/officeDocument/2006/relationships/hyperlink" Id="rId621" Target="../../../file/src/message-factory/MessageBody.js.html#lineNumber141" TargetMode="External" /><Relationship Type="http://schemas.openxmlformats.org/officeDocument/2006/relationships/hyperlink" Id="rId4780" Target="../../../file/src/message-factory/MessageBody.js.html#lineNumber154" TargetMode="External" /><Relationship Type="http://schemas.openxmlformats.org/officeDocument/2006/relationships/hyperlink" Id="rId4785" Target="../../../file/src/message-factory/MessageBody.js.html#lineNumber159" TargetMode="External" /><Relationship Type="http://schemas.openxmlformats.org/officeDocument/2006/relationships/hyperlink" Id="rId683" Target="../../../file/src/message-factory/MessageBody.js.html#lineNumber164" TargetMode="External" /><Relationship Type="http://schemas.openxmlformats.org/officeDocument/2006/relationships/hyperlink" Id="rId4828" Target="../../../file/src/message-factory/MessageBody.js.html#lineNumber177" TargetMode="External" /><Relationship Type="http://schemas.openxmlformats.org/officeDocument/2006/relationships/hyperlink" Id="rId649" Target="../../../file/src/message-factory/MessageBody.js.html#lineNumber18" TargetMode="External" /><Relationship Type="http://schemas.openxmlformats.org/officeDocument/2006/relationships/hyperlink" Id="rId4833" Target="../../../file/src/message-factory/MessageBody.js.html#lineNumber183" TargetMode="External" /><Relationship Type="http://schemas.openxmlformats.org/officeDocument/2006/relationships/hyperlink" Id="rId4835" Target="../../../file/src/message-factory/MessageBody.js.html#lineNumber184" TargetMode="External" /><Relationship Type="http://schemas.openxmlformats.org/officeDocument/2006/relationships/hyperlink" Id="rId4837" Target="../../../file/src/message-factory/MessageBody.js.html#lineNumber187" TargetMode="External" /><Relationship Type="http://schemas.openxmlformats.org/officeDocument/2006/relationships/hyperlink" Id="rId632" Target="../../../file/src/message-factory/MessageBody.js.html#lineNumber193" TargetMode="External" /><Relationship Type="http://schemas.openxmlformats.org/officeDocument/2006/relationships/hyperlink" Id="rId4797" Target="../../../file/src/message-factory/MessageBody.js.html#lineNumber21" TargetMode="External" /><Relationship Type="http://schemas.openxmlformats.org/officeDocument/2006/relationships/hyperlink" Id="rId701" Target="../../../file/src/message-factory/MessageBody.js.html#lineNumber218" TargetMode="External" /><Relationship Type="http://schemas.openxmlformats.org/officeDocument/2006/relationships/hyperlink" Id="rId4793" Target="../../../file/src/message-factory/MessageBody.js.html#lineNumber23" TargetMode="External" /><Relationship Type="http://schemas.openxmlformats.org/officeDocument/2006/relationships/hyperlink" Id="rId641" Target="../../../file/src/message-factory/MessageBody.js.html#lineNumber240" TargetMode="External" /><Relationship Type="http://schemas.openxmlformats.org/officeDocument/2006/relationships/hyperlink" Id="rId4799" Target="../../../file/src/message-factory/MessageBody.js.html#lineNumber25" TargetMode="External" /><Relationship Type="http://schemas.openxmlformats.org/officeDocument/2006/relationships/hyperlink" Id="rId692" Target="../../../file/src/message-factory/MessageBody.js.html#lineNumber263" TargetMode="External" /><Relationship Type="http://schemas.openxmlformats.org/officeDocument/2006/relationships/hyperlink" Id="rId4801" Target="../../../file/src/message-factory/MessageBody.js.html#lineNumber27" TargetMode="External" /><Relationship Type="http://schemas.openxmlformats.org/officeDocument/2006/relationships/hyperlink" Id="rId4795" Target="../../../file/src/message-factory/MessageBody.js.html#lineNumber29" TargetMode="External" /><Relationship Type="http://schemas.openxmlformats.org/officeDocument/2006/relationships/hyperlink" Id="rId663" Target="../../../file/src/message-factory/MessageBody.js.html#lineNumber36" TargetMode="External" /><Relationship Type="http://schemas.openxmlformats.org/officeDocument/2006/relationships/hyperlink" Id="rId653" Target="../../../file/src/message-factory/MessageBody.js.html#lineNumber42" TargetMode="External" /><Relationship Type="http://schemas.openxmlformats.org/officeDocument/2006/relationships/hyperlink" Id="rId668" Target="../../../file/src/message-factory/MessageBody.js.html#lineNumber48" TargetMode="External" /><Relationship Type="http://schemas.openxmlformats.org/officeDocument/2006/relationships/hyperlink" Id="rId4754" Target="../../../file/src/message-factory/MessageBody.js.html#lineNumber50" TargetMode="External" /><Relationship Type="http://schemas.openxmlformats.org/officeDocument/2006/relationships/hyperlink" Id="rId673" Target="../../../file/src/message-factory/MessageBody.js.html#lineNumber54" TargetMode="External" /><Relationship Type="http://schemas.openxmlformats.org/officeDocument/2006/relationships/hyperlink" Id="rId4761" Target="../../../file/src/message-factory/MessageBody.js.html#lineNumber55" TargetMode="External" /><Relationship Type="http://schemas.openxmlformats.org/officeDocument/2006/relationships/hyperlink" Id="rId4759" Target="../../../file/src/message-factory/MessageBody.js.html#lineNumber57" TargetMode="External" /><Relationship Type="http://schemas.openxmlformats.org/officeDocument/2006/relationships/hyperlink" Id="rId658" Target="../../../file/src/message-factory/MessageBody.js.html#lineNumber60" TargetMode="External" /><Relationship Type="http://schemas.openxmlformats.org/officeDocument/2006/relationships/hyperlink" Id="rId666" Target="../../../file/src/message-factory/MessageBody.js.html#lineNumber66" TargetMode="External" /><Relationship Type="http://schemas.openxmlformats.org/officeDocument/2006/relationships/hyperlink" Id="rId656" Target="../../../file/src/message-factory/MessageBody.js.html#lineNumber75" TargetMode="External" /><Relationship Type="http://schemas.openxmlformats.org/officeDocument/2006/relationships/hyperlink" Id="rId4810" Target="../../../file/src/message-factory/MessageBody.js.html#lineNumber78" TargetMode="External" /><Relationship Type="http://schemas.openxmlformats.org/officeDocument/2006/relationships/hyperlink" Id="rId4815" Target="../../../file/src/message-factory/MessageBody.js.html#lineNumber83" TargetMode="External" /><Relationship Type="http://schemas.openxmlformats.org/officeDocument/2006/relationships/hyperlink" Id="rId671" Target="../../../file/src/message-factory/MessageBody.js.html#lineNumber84" TargetMode="External" /><Relationship Type="http://schemas.openxmlformats.org/officeDocument/2006/relationships/hyperlink" Id="rId4819" Target="../../../file/src/message-factory/MessageBody.js.html#lineNumber86" TargetMode="External" /><Relationship Type="http://schemas.openxmlformats.org/officeDocument/2006/relationships/hyperlink" Id="rId4817" Target="../../../file/src/message-factory/MessageBody.js.html#lineNumber89" TargetMode="External" /><Relationship Type="http://schemas.openxmlformats.org/officeDocument/2006/relationships/hyperlink" Id="rId676" Target="../../../file/src/message-factory/MessageBody.js.html#lineNumber93" TargetMode="External" /><Relationship Type="http://schemas.openxmlformats.org/officeDocument/2006/relationships/hyperlink" Id="rId768" Target="../../../file/src/message-factory/MessageFactory.js.html#lineNumber105" TargetMode="External" /><Relationship Type="http://schemas.openxmlformats.org/officeDocument/2006/relationships/hyperlink" Id="rId756" Target="../../../file/src/message-factory/MessageFactory.js.html#lineNumber124" TargetMode="External" /><Relationship Type="http://schemas.openxmlformats.org/officeDocument/2006/relationships/hyperlink" Id="rId760" Target="../../../file/src/message-factory/MessageFactory.js.html#lineNumber142" TargetMode="External" /><Relationship Type="http://schemas.openxmlformats.org/officeDocument/2006/relationships/hyperlink" Id="rId764" Target="../../../file/src/message-factory/MessageFactory.js.html#lineNumber159" TargetMode="External" /><Relationship Type="http://schemas.openxmlformats.org/officeDocument/2006/relationships/hyperlink" Id="rId752" Target="../../../file/src/message-factory/MessageFactory.js.html#lineNumber177" TargetMode="External" /><Relationship Type="http://schemas.openxmlformats.org/officeDocument/2006/relationships/hyperlink" Id="rId772" Target="../../../file/src/message-factory/MessageFactory.js.html#lineNumber199" TargetMode="External" /><Relationship Type="http://schemas.openxmlformats.org/officeDocument/2006/relationships/hyperlink" Id="rId731" Target="../../../file/src/message-factory/MessageFactory.js.html#lineNumber20" TargetMode="External" /><Relationship Type="http://schemas.openxmlformats.org/officeDocument/2006/relationships/hyperlink" Id="rId5439" Target="../../../file/src/message-factory/MessageFactory.js.html#lineNumber218" TargetMode="External" /><Relationship Type="http://schemas.openxmlformats.org/officeDocument/2006/relationships/hyperlink" Id="rId708" Target="../../../file/src/message-factory/MessageFactory.js.html#lineNumber219" TargetMode="External" /><Relationship Type="http://schemas.openxmlformats.org/officeDocument/2006/relationships/hyperlink" Id="rId737" Target="../../../file/src/message-factory/MessageFactory.js.html#lineNumber23" TargetMode="External" /><Relationship Type="http://schemas.openxmlformats.org/officeDocument/2006/relationships/hyperlink" Id="rId776" Target="../../../file/src/message-factory/MessageFactory.js.html#lineNumber31" TargetMode="External" /><Relationship Type="http://schemas.openxmlformats.org/officeDocument/2006/relationships/hyperlink" Id="rId740" Target="../../../file/src/message-factory/MessageFactory.js.html#lineNumber44" TargetMode="External" /><Relationship Type="http://schemas.openxmlformats.org/officeDocument/2006/relationships/hyperlink" Id="rId748" Target="../../../file/src/message-factory/MessageFactory.js.html#lineNumber63" TargetMode="External" /><Relationship Type="http://schemas.openxmlformats.org/officeDocument/2006/relationships/hyperlink" Id="rId744" Target="../../../file/src/message-factory/MessageFactory.js.html#lineNumber83" TargetMode="External" /><Relationship Type="http://schemas.openxmlformats.org/officeDocument/2006/relationships/hyperlink" Id="rId848" Target="../../../file/src/reTHINKObject/RethinkObject.js.html#lineNumber10" TargetMode="External" /><Relationship Type="http://schemas.openxmlformats.org/officeDocument/2006/relationships/hyperlink" Id="rId853" Target="../../../file/src/reTHINKObject/RethinkObject.js.html#lineNumber13" TargetMode="External" /><Relationship Type="http://schemas.openxmlformats.org/officeDocument/2006/relationships/hyperlink" Id="rId844" Target="../../../file/src/reTHINKObject/RethinkObject.js.html#lineNumber5" TargetMode="External" /><Relationship Type="http://schemas.openxmlformats.org/officeDocument/2006/relationships/hyperlink" Id="rId850" Target="../../../file/src/reTHINKObject/RethinkObject.js.html#lineNumber9" TargetMode="External" /><Relationship Type="http://schemas.openxmlformats.org/officeDocument/2006/relationships/hyperlink" Id="rId4557" Target="../../../file/src/runtime-loader/Core.js.html#lineNumber3" TargetMode="External" /><Relationship Type="http://schemas.openxmlformats.org/officeDocument/2006/relationships/hyperlink" Id="rId4560" Target="../../../file/src/runtime-loader/Core.js.html#lineNumber6" TargetMode="External" /><Relationship Type="http://schemas.openxmlformats.org/officeDocument/2006/relationships/hyperlink" Id="rId4961" Target="../../../file/src/runtime-loader/RuntimeLoader.js.html#lineNumber20" TargetMode="External" /><Relationship Type="http://schemas.openxmlformats.org/officeDocument/2006/relationships/hyperlink" Id="rId5554" Target="../../../file/src/runtime-loader/RuntimeLoader.js.html#lineNumber3" TargetMode="External" /><Relationship Type="http://schemas.openxmlformats.org/officeDocument/2006/relationships/hyperlink" Id="rId4957" Target="../../../file/src/runtime-loader/RuntimeLoader.js.html#lineNumber5" TargetMode="External" /><Relationship Type="http://schemas.openxmlformats.org/officeDocument/2006/relationships/hyperlink" Id="rId4966" Target="../../../file/src/runtime-loader/RuntimeLoader.js.html#lineNumber72" TargetMode="External" /><Relationship Type="http://schemas.openxmlformats.org/officeDocument/2006/relationships/hyperlink" Id="rId338" Target="../../../file/src/syncher/DataObject.js.html#lineNumber127" TargetMode="External" /><Relationship Type="http://schemas.openxmlformats.org/officeDocument/2006/relationships/hyperlink" Id="rId4576" Target="../../../file/src/syncher/DataObject.js.html#lineNumber132" TargetMode="External" /><Relationship Type="http://schemas.openxmlformats.org/officeDocument/2006/relationships/hyperlink" Id="rId344" Target="../../../file/src/syncher/DataObject.js.html#lineNumber160" TargetMode="External" /><Relationship Type="http://schemas.openxmlformats.org/officeDocument/2006/relationships/hyperlink" Id="rId4580" Target="../../../file/src/syncher/DataObject.js.html#lineNumber165" TargetMode="External" /><Relationship Type="http://schemas.openxmlformats.org/officeDocument/2006/relationships/hyperlink" Id="rId335" Target="../../../file/src/syncher/DataObject.js.html#lineNumber64" TargetMode="External" /><Relationship Type="http://schemas.openxmlformats.org/officeDocument/2006/relationships/hyperlink" Id="rId4573" Target="../../../file/src/syncher/DataObject.js.html#lineNumber69" TargetMode="External" /><Relationship Type="http://schemas.openxmlformats.org/officeDocument/2006/relationships/hyperlink" Id="rId331" Target="../../../file/src/syncher/DataObject.js.html#lineNumber70" TargetMode="External" /><Relationship Type="http://schemas.openxmlformats.org/officeDocument/2006/relationships/hyperlink" Id="rId4569" Target="../../../file/src/syncher/DataObject.js.html#lineNumber75" TargetMode="External" /><Relationship Type="http://schemas.openxmlformats.org/officeDocument/2006/relationships/hyperlink" Id="rId333" Target="../../../file/src/syncher/DataObject.js.html#lineNumber76" TargetMode="External" /><Relationship Type="http://schemas.openxmlformats.org/officeDocument/2006/relationships/hyperlink" Id="rId4571" Target="../../../file/src/syncher/DataObject.js.html#lineNumber81" TargetMode="External" /><Relationship Type="http://schemas.openxmlformats.org/officeDocument/2006/relationships/hyperlink" Id="rId329" Target="../../../file/src/syncher/DataObject.js.html#lineNumber82" TargetMode="External" /><Relationship Type="http://schemas.openxmlformats.org/officeDocument/2006/relationships/hyperlink" Id="rId4567" Target="../../../file/src/syncher/DataObject.js.html#lineNumber87" TargetMode="External" /><Relationship Type="http://schemas.openxmlformats.org/officeDocument/2006/relationships/hyperlink" Id="rId327" Target="../../../file/src/syncher/DataObject.js.html#lineNumber88" TargetMode="External" /><Relationship Type="http://schemas.openxmlformats.org/officeDocument/2006/relationships/hyperlink" Id="rId4565" Target="../../../file/src/syncher/DataObject.js.html#lineNumber93" TargetMode="External" /><Relationship Type="http://schemas.openxmlformats.org/officeDocument/2006/relationships/hyperlink" Id="rId354" Target="../../../file/src/syncher/DataObjectChild.js.html#lineNumber35" TargetMode="External" /><Relationship Type="http://schemas.openxmlformats.org/officeDocument/2006/relationships/hyperlink" Id="rId4585" Target="../../../file/src/syncher/DataObjectChild.js.html#lineNumber39" TargetMode="External" /><Relationship Type="http://schemas.openxmlformats.org/officeDocument/2006/relationships/hyperlink" Id="rId356" Target="../../../file/src/syncher/DataObjectChild.js.html#lineNumber41" TargetMode="External" /><Relationship Type="http://schemas.openxmlformats.org/officeDocument/2006/relationships/hyperlink" Id="rId4587" Target="../../../file/src/syncher/DataObjectChild.js.html#lineNumber45" TargetMode="External" /><Relationship Type="http://schemas.openxmlformats.org/officeDocument/2006/relationships/hyperlink" Id="rId359" Target="../../../file/src/syncher/DataObjectChild.js.html#lineNumber47" TargetMode="External" /><Relationship Type="http://schemas.openxmlformats.org/officeDocument/2006/relationships/hyperlink" Id="rId4590" Target="../../../file/src/syncher/DataObjectChild.js.html#lineNumber51" TargetMode="External" /><Relationship Type="http://schemas.openxmlformats.org/officeDocument/2006/relationships/hyperlink" Id="rId362" Target="../../../file/src/syncher/DataObjectChild.js.html#lineNumber57" TargetMode="External" /><Relationship Type="http://schemas.openxmlformats.org/officeDocument/2006/relationships/hyperlink" Id="rId4593" Target="../../../file/src/syncher/DataObjectChild.js.html#lineNumber61" TargetMode="External" /><Relationship Type="http://schemas.openxmlformats.org/officeDocument/2006/relationships/hyperlink" Id="rId369" Target="../../../file/src/syncher/DataObjectObserver.js.html#lineNumber38" TargetMode="External" /><Relationship Type="http://schemas.openxmlformats.org/officeDocument/2006/relationships/hyperlink" Id="rId4599" Target="../../../file/src/syncher/DataObjectObserver.js.html#lineNumber44" TargetMode="External" /><Relationship Type="http://schemas.openxmlformats.org/officeDocument/2006/relationships/hyperlink" Id="rId379" Target="../../../file/src/syncher/DataObjectReporter.js.html#lineNumber38" TargetMode="External" /><Relationship Type="http://schemas.openxmlformats.org/officeDocument/2006/relationships/hyperlink" Id="rId4606" Target="../../../file/src/syncher/DataObjectReporter.js.html#lineNumber43" TargetMode="External" /><Relationship Type="http://schemas.openxmlformats.org/officeDocument/2006/relationships/hyperlink" Id="rId385" Target="../../../file/src/syncher/DataObjectReporter.js.html#lineNumber44" TargetMode="External" /><Relationship Type="http://schemas.openxmlformats.org/officeDocument/2006/relationships/hyperlink" Id="rId4612" Target="../../../file/src/syncher/DataObjectReporter.js.html#lineNumber49" TargetMode="External" /><Relationship Type="http://schemas.openxmlformats.org/officeDocument/2006/relationships/hyperlink" Id="rId382" Target="../../../file/src/syncher/DataObjectReporter.js.html#lineNumber52" TargetMode="External" /><Relationship Type="http://schemas.openxmlformats.org/officeDocument/2006/relationships/hyperlink" Id="rId4609" Target="../../../file/src/syncher/DataObjectReporter.js.html#lineNumber57" TargetMode="External" /><Relationship Type="http://schemas.openxmlformats.org/officeDocument/2006/relationships/hyperlink" Id="rId939" Target="../../../file/src/syncher/Syncher.js.html#lineNumber110" TargetMode="External" /><Relationship Type="http://schemas.openxmlformats.org/officeDocument/2006/relationships/hyperlink" Id="rId5004" Target="../../../file/src/syncher/Syncher.js.html#lineNumber111" TargetMode="External" /><Relationship Type="http://schemas.openxmlformats.org/officeDocument/2006/relationships/hyperlink" Id="rId936" Target="../../../file/src/syncher/Syncher.js.html#lineNumber147" TargetMode="External" /><Relationship Type="http://schemas.openxmlformats.org/officeDocument/2006/relationships/hyperlink" Id="rId5001" Target="../../../file/src/syncher/Syncher.js.html#lineNumber148" TargetMode="External" /><Relationship Type="http://schemas.openxmlformats.org/officeDocument/2006/relationships/hyperlink" Id="rId920" Target="../../../file/src/syncher/Syncher.js.html#lineNumber30" TargetMode="External" /><Relationship Type="http://schemas.openxmlformats.org/officeDocument/2006/relationships/hyperlink" Id="rId4986" Target="../../../file/src/syncher/Syncher.js.html#lineNumber31" TargetMode="External" /><Relationship Type="http://schemas.openxmlformats.org/officeDocument/2006/relationships/hyperlink" Id="rId926" Target="../../../file/src/syncher/Syncher.js.html#lineNumber55" TargetMode="External" /><Relationship Type="http://schemas.openxmlformats.org/officeDocument/2006/relationships/hyperlink" Id="rId4992" Target="../../../file/src/syncher/Syncher.js.html#lineNumber56" TargetMode="External" /><Relationship Type="http://schemas.openxmlformats.org/officeDocument/2006/relationships/hyperlink" Id="rId928" Target="../../../file/src/syncher/Syncher.js.html#lineNumber61" TargetMode="External" /><Relationship Type="http://schemas.openxmlformats.org/officeDocument/2006/relationships/hyperlink" Id="rId4994" Target="../../../file/src/syncher/Syncher.js.html#lineNumber62" TargetMode="External" /><Relationship Type="http://schemas.openxmlformats.org/officeDocument/2006/relationships/hyperlink" Id="rId924" Target="../../../file/src/syncher/Syncher.js.html#lineNumber67" TargetMode="External" /><Relationship Type="http://schemas.openxmlformats.org/officeDocument/2006/relationships/hyperlink" Id="rId4990" Target="../../../file/src/syncher/Syncher.js.html#lineNumber68" TargetMode="External" /><Relationship Type="http://schemas.openxmlformats.org/officeDocument/2006/relationships/hyperlink" Id="rId931" Target="../../../file/src/syncher/Syncher.js.html#lineNumber76" TargetMode="External" /><Relationship Type="http://schemas.openxmlformats.org/officeDocument/2006/relationships/hyperlink" Id="rId4997" Target="../../../file/src/syncher/Syncher.js.html#lineNumber77" TargetMode="External" /><Relationship Type="http://schemas.openxmlformats.org/officeDocument/2006/relationships/hyperlink" Id="rId450" Target="../../../file/src/utils/EventEmitter.js.html#lineNumber12" TargetMode="External" /><Relationship Type="http://schemas.openxmlformats.org/officeDocument/2006/relationships/hyperlink" Id="rId453" Target="../../../file/src/utils/EventEmitter.js.html#lineNumber22" TargetMode="External" /><Relationship Type="http://schemas.openxmlformats.org/officeDocument/2006/relationships/hyperlink" Id="rId181" Target="../../../function/index.html#static-function-Enum" TargetMode="External" /><Relationship Type="http://schemas.openxmlformats.org/officeDocument/2006/relationships/hyperlink" Id="rId164" Target="../../../function/index.html#static-function-activate" TargetMode="External" /><Relationship Type="http://schemas.openxmlformats.org/officeDocument/2006/relationships/hyperlink" Id="rId202" Target="../../../function/index.html#static-function-deepClone" TargetMode="External" /><Relationship Type="http://schemas.openxmlformats.org/officeDocument/2006/relationships/hyperlink" Id="rId138" Target="../../../identifiers.html" TargetMode="External" /><Relationship Type="http://schemas.openxmlformats.org/officeDocument/2006/relationships/hyperlink" Id="rId139" Target="../../../source.html" TargetMode="External" /><Relationship Type="http://schemas.openxmlformats.org/officeDocument/2006/relationships/hyperlink" Id="rId203" Target="../../../typedef/index.html#static-typedef-divideURL" TargetMode="External" /><Relationship Type="http://schemas.openxmlformats.org/officeDocument/2006/relationships/hyperlink" Id="rId89" Target="../../../variable/index.html#static-variable-CatalogueObjectType" TargetMode="External" /><Relationship Type="http://schemas.openxmlformats.org/officeDocument/2006/relationships/hyperlink" Id="rId197" Target="../../../variable/index.html#static-variable-ChangeType" TargetMode="External" /><Relationship Type="http://schemas.openxmlformats.org/officeDocument/2006/relationships/hyperlink" Id="rId5034" Target="../../../variable/index.html#static-variable-CommunicationStatus" TargetMode="External" /><Relationship Type="http://schemas.openxmlformats.org/officeDocument/2006/relationships/hyperlink" Id="rId90" Target="../../../variable/index.html#static-variable-DataObjectSourceLanguage" TargetMode="External" /><Relationship Type="http://schemas.openxmlformats.org/officeDocument/2006/relationships/hyperlink" Id="rId150" Target="../../../variable/index.html#static-variable-HypertyType" TargetMode="External" /><Relationship Type="http://schemas.openxmlformats.org/officeDocument/2006/relationships/hyperlink" Id="rId182" Target="../../../variable/index.html#static-variable-MessageType" TargetMode="External" /><Relationship Type="http://schemas.openxmlformats.org/officeDocument/2006/relationships/hyperlink" Id="rId198" Target="../../../variable/index.html#static-variable-ObjectType" TargetMode="External" /><Relationship Type="http://schemas.openxmlformats.org/officeDocument/2006/relationships/hyperlink" Id="rId183" Target="../../../variable/index.html#static-variable-REASON_PHRASE" TargetMode="External" /><Relationship Type="http://schemas.openxmlformats.org/officeDocument/2006/relationships/hyperlink" Id="rId184" Target="../../../variable/index.html#static-variable-RESPONSE_CODE" TargetMode="External" /><Relationship Type="http://schemas.openxmlformats.org/officeDocument/2006/relationships/hyperlink" Id="rId151" Target="../../../variable/index.html#static-variable-RuntimeHypertyCapabilityType" TargetMode="External" /><Relationship Type="http://schemas.openxmlformats.org/officeDocument/2006/relationships/hyperlink" Id="rId153" Target="../../../variable/index.html#static-variable-RuntimeProtocolCapabilityType" TargetMode="External" /><Relationship Type="http://schemas.openxmlformats.org/officeDocument/2006/relationships/hyperlink" Id="rId154" Target="../../../variable/index.html#static-variable-RuntimeType" TargetMode="External" /><Relationship Type="http://schemas.openxmlformats.org/officeDocument/2006/relationships/hyperlink" Id="rId22" Target="../../../variable/index.html#static-variable-catalogueDataObject" TargetMode="External" /><Relationship Type="http://schemas.openxmlformats.org/officeDocument/2006/relationships/hyperlink" Id="rId81" Target="../../../variable/index.html#static-variable-catalogueDataObjectFactory" TargetMode="External" /><Relationship Type="http://schemas.openxmlformats.org/officeDocument/2006/relationships/hyperlink" Id="rId5035" Target="../../../variable/index.html#static-variable-communication" TargetMode="External" /><Relationship Type="http://schemas.openxmlformats.org/officeDocument/2006/relationships/hyperlink" Id="rId165" Target="../../../variable/index.html#static-variable-connection" TargetMode="External" /><Relationship Type="http://schemas.openxmlformats.org/officeDocument/2006/relationships/hyperlink" Id="rId166" Target="../../../variable/index.html#static-variable-connectionController" TargetMode="External" /><Relationship Type="http://schemas.openxmlformats.org/officeDocument/2006/relationships/hyperlink" Id="rId192" Target="../../../variable/index.html#static-variable-dataObject" TargetMode="External" /><Relationship Type="http://schemas.openxmlformats.org/officeDocument/2006/relationships/hyperlink" Id="rId193" Target="../../../variable/index.html#static-variable-dataObjectChild" TargetMode="External" /><Relationship Type="http://schemas.openxmlformats.org/officeDocument/2006/relationships/hyperlink" Id="rId194" Target="../../../variable/index.html#static-variable-dataObjectObserver" TargetMode="External" /><Relationship Type="http://schemas.openxmlformats.org/officeDocument/2006/relationships/hyperlink" Id="rId195" Target="../../../variable/index.html#static-variable-dataObjectReporter" TargetMode="External" /><Relationship Type="http://schemas.openxmlformats.org/officeDocument/2006/relationships/hyperlink" Id="rId149" Target="../../../variable/index.html#static-variable-dataObjectSchema" TargetMode="External" /><Relationship Type="http://schemas.openxmlformats.org/officeDocument/2006/relationships/hyperlink" Id="rId196" Target="../../../variable/index.html#static-variable-dataProvisional" TargetMode="External" /><Relationship Type="http://schemas.openxmlformats.org/officeDocument/2006/relationships/hyperlink" Id="rId204" Target="../../../variable/index.html#static-variable-eventEmitter" TargetMode="External" /><Relationship Type="http://schemas.openxmlformats.org/officeDocument/2006/relationships/hyperlink" Id="rId152" Target="../../../variable/index.html#static-variable-hypertyDescriptor" TargetMode="External" /><Relationship Type="http://schemas.openxmlformats.org/officeDocument/2006/relationships/hyperlink" Id="rId170" Target="../../../variable/index.html#static-variable-hypertyDiscovery" TargetMode="External" /><Relationship Type="http://schemas.openxmlformats.org/officeDocument/2006/relationships/hyperlink" Id="rId155" Target="../../../variable/index.html#static-variable-hypertyRuntimeDescriptor" TargetMode="External" /><Relationship Type="http://schemas.openxmlformats.org/officeDocument/2006/relationships/hyperlink" Id="rId185" Target="../../../variable/index.html#static-variable-messageFactory" TargetMode="External" /><Relationship Type="http://schemas.openxmlformats.org/officeDocument/2006/relationships/hyperlink" Id="rId167" Target="../../../variable/index.html#static-variable-ownerPeer" TargetMode="External" /><Relationship Type="http://schemas.openxmlformats.org/officeDocument/2006/relationships/hyperlink" Id="rId5036" Target="../../../variable/index.html#static-variable-participant" TargetMode="External" /><Relationship Type="http://schemas.openxmlformats.org/officeDocument/2006/relationships/hyperlink" Id="rId168" Target="../../../variable/index.html#static-variable-peer" TargetMode="External" /><Relationship Type="http://schemas.openxmlformats.org/officeDocument/2006/relationships/hyperlink" Id="rId156" Target="../../../variable/index.html#static-variable-policyEnforcerDescriptor" TargetMode="External" /><Relationship Type="http://schemas.openxmlformats.org/officeDocument/2006/relationships/hyperlink" Id="rId157" Target="../../../variable/index.html#static-variable-protocolStubDescriptor" TargetMode="External" /><Relationship Type="http://schemas.openxmlformats.org/officeDocument/2006/relationships/hyperlink" Id="rId158" Target="../../../variable/index.html#static-variable-runtimeConstraint" TargetMode="External" /><Relationship Type="http://schemas.openxmlformats.org/officeDocument/2006/relationships/hyperlink" Id="rId159" Target="../../../variable/index.html#static-variable-sourcePackage" TargetMode="External" /><Relationship Type="http://schemas.openxmlformats.org/officeDocument/2006/relationships/hyperlink" Id="rId199" Target="../../../variable/index.html#static-variable-syncObject" TargetMode="External" /><Relationship Type="http://schemas.openxmlformats.org/officeDocument/2006/relationships/hyperlink" Id="rId200" Target="../../../variable/index.html#static-variable-syncher" TargetMode="External" /><Relationship Type="http://schemas.openxmlformats.org/officeDocument/2006/relationships/hyperlink" Id="rId140" Target="git+ssh://git@github.com/reTHINK-project/core-framework.git" TargetMode="External" /><Relationship Type="http://schemas.openxmlformats.org/officeDocument/2006/relationships/hyperlink" Id="rId4965" Target="https://de%20vel%20oper.mozilla.org/en-US/docs/We%20b/Java%20Script/Reference/Global_Obj%20ects/Stri%20ng" TargetMode="External" /><Relationship Type="http://schemas.openxmlformats.org/officeDocument/2006/relationships/hyperlink" Id="rId342" Target="https://developer.mo%20%20zilla.org/en-US/docs/Web/JavaScri%20pt/%20Reference/Global_Objects/Promi%20se" TargetMode="External" /><Relationship Type="http://schemas.openxmlformats.org/officeDocument/2006/relationships/hyperlink" Id="rId263" Target="https://developer.moz%20%20illa.org/en-US/docs/Web/JavaScrip%20t/R%20eference/Global_Objects/Object" TargetMode="External" /><Relationship Type="http://schemas.openxmlformats.org/officeDocument/2006/relationships/hyperlink" Id="rId85" Target="https://developer.mozilla.org/en-US/docs/Web/JavaScript/Reference/Global_Objects/Boolean" TargetMode="External" /><Relationship Type="http://schemas.openxmlformats.org/officeDocument/2006/relationships/hyperlink" Id="rId325" Target="https://developer.mozilla.org/en-US/docs/Web/JavaScript/Reference/Global_Objects/Function" TargetMode="External" /><Relationship Type="http://schemas.openxmlformats.org/officeDocument/2006/relationships/hyperlink" Id="rId318" Target="https://developer.mozilla.org/en-US/docs/Web/JavaScript/Reference/Global_Objects/JSON" TargetMode="External" /><Relationship Type="http://schemas.openxmlformats.org/officeDocument/2006/relationships/hyperlink" Id="rId208" Target="https://developer.mozilla.org/en-US/docs/Web/JavaScript/Reference/Global_Objects/Object" TargetMode="External" /><Relationship Type="http://schemas.openxmlformats.org/officeDocument/2006/relationships/hyperlink" Id="rId226" Target="https://developer.mozilla.org/en-US/docs/Web/JavaScript/Reference/Global_Objects/Promise" TargetMode="External" /><Relationship Type="http://schemas.openxmlformats.org/officeDocument/2006/relationships/hyperlink" Id="rId88" Target="https://developer.mozilla.org/en-US/docs/Web/JavaScript/Reference/Global_Objects/String" TargetMode="External" /><Relationship Type="http://schemas.openxmlformats.org/officeDocument/2006/relationships/hyperlink" Id="rId79" Target="https://esdo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22</Words>
  <Characters>45729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44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